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webSettings.xml" ContentType="application/vnd.openxmlformats-officedocument.wordprocessingml.webSettings+xml"/>
  <Override PartName="/word/styles.xml" ContentType="application/vnd.openxmlformats-officedocument.wordprocessingml.styles+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0E0BEC" w14:textId="77777777" w:rsidR="007D3FEA" w:rsidRPr="00834A7A" w:rsidRDefault="007D3FEA" w:rsidP="007D3FEA">
      <w:pPr>
        <w:pStyle w:val="SectionTitle"/>
      </w:pPr>
      <w:r w:rsidRPr="00834A7A">
        <w:t>Front cover</w:t>
      </w:r>
    </w:p>
    <w:p w14:paraId="08EC41F7" w14:textId="77777777" w:rsidR="007D3FEA" w:rsidRPr="00834A7A" w:rsidRDefault="007D3FEA" w:rsidP="007D3FEA">
      <w:r w:rsidRPr="00834A7A">
        <w:rPr>
          <w:noProof/>
        </w:rPr>
        <mc:AlternateContent>
          <mc:Choice Requires="wps">
            <w:drawing>
              <wp:inline distT="0" distB="0" distL="0" distR="0" wp14:anchorId="50665629" wp14:editId="01044B46">
                <wp:extent cx="1440000" cy="647442"/>
                <wp:effectExtent l="0" t="0" r="0" b="635"/>
                <wp:docPr id="1689889849" name="Graphic 2" descr="Historic Royal Palaces logo"/>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440000" cy="647442"/>
                        </a:xfrm>
                        <a:custGeom>
                          <a:avLst/>
                          <a:gdLst>
                            <a:gd name="connsiteX0" fmla="*/ 862013 w 1105852"/>
                            <a:gd name="connsiteY0" fmla="*/ 485775 h 497205"/>
                            <a:gd name="connsiteX1" fmla="*/ 883920 w 1105852"/>
                            <a:gd name="connsiteY1" fmla="*/ 485775 h 497205"/>
                            <a:gd name="connsiteX2" fmla="*/ 881063 w 1105852"/>
                            <a:gd name="connsiteY2" fmla="*/ 496253 h 497205"/>
                            <a:gd name="connsiteX3" fmla="*/ 849630 w 1105852"/>
                            <a:gd name="connsiteY3" fmla="*/ 496253 h 497205"/>
                            <a:gd name="connsiteX4" fmla="*/ 849630 w 1105852"/>
                            <a:gd name="connsiteY4" fmla="*/ 436245 h 497205"/>
                            <a:gd name="connsiteX5" fmla="*/ 862013 w 1105852"/>
                            <a:gd name="connsiteY5" fmla="*/ 436245 h 497205"/>
                            <a:gd name="connsiteX6" fmla="*/ 862013 w 1105852"/>
                            <a:gd name="connsiteY6" fmla="*/ 485775 h 497205"/>
                            <a:gd name="connsiteX7" fmla="*/ 819150 w 1105852"/>
                            <a:gd name="connsiteY7" fmla="*/ 437198 h 497205"/>
                            <a:gd name="connsiteX8" fmla="*/ 834390 w 1105852"/>
                            <a:gd name="connsiteY8" fmla="*/ 497205 h 497205"/>
                            <a:gd name="connsiteX9" fmla="*/ 821055 w 1105852"/>
                            <a:gd name="connsiteY9" fmla="*/ 497205 h 497205"/>
                            <a:gd name="connsiteX10" fmla="*/ 818198 w 1105852"/>
                            <a:gd name="connsiteY10" fmla="*/ 484823 h 497205"/>
                            <a:gd name="connsiteX11" fmla="*/ 802005 w 1105852"/>
                            <a:gd name="connsiteY11" fmla="*/ 484823 h 497205"/>
                            <a:gd name="connsiteX12" fmla="*/ 800100 w 1105852"/>
                            <a:gd name="connsiteY12" fmla="*/ 497205 h 497205"/>
                            <a:gd name="connsiteX13" fmla="*/ 786765 w 1105852"/>
                            <a:gd name="connsiteY13" fmla="*/ 497205 h 497205"/>
                            <a:gd name="connsiteX14" fmla="*/ 801053 w 1105852"/>
                            <a:gd name="connsiteY14" fmla="*/ 437198 h 497205"/>
                            <a:gd name="connsiteX15" fmla="*/ 819150 w 1105852"/>
                            <a:gd name="connsiteY15" fmla="*/ 437198 h 497205"/>
                            <a:gd name="connsiteX16" fmla="*/ 816293 w 1105852"/>
                            <a:gd name="connsiteY16" fmla="*/ 474345 h 497205"/>
                            <a:gd name="connsiteX17" fmla="*/ 810578 w 1105852"/>
                            <a:gd name="connsiteY17" fmla="*/ 449580 h 497205"/>
                            <a:gd name="connsiteX18" fmla="*/ 804863 w 1105852"/>
                            <a:gd name="connsiteY18" fmla="*/ 474345 h 497205"/>
                            <a:gd name="connsiteX19" fmla="*/ 816293 w 1105852"/>
                            <a:gd name="connsiteY19" fmla="*/ 474345 h 497205"/>
                            <a:gd name="connsiteX20" fmla="*/ 140018 w 1105852"/>
                            <a:gd name="connsiteY20" fmla="*/ 447675 h 497205"/>
                            <a:gd name="connsiteX21" fmla="*/ 153353 w 1105852"/>
                            <a:gd name="connsiteY21" fmla="*/ 447675 h 497205"/>
                            <a:gd name="connsiteX22" fmla="*/ 153353 w 1105852"/>
                            <a:gd name="connsiteY22" fmla="*/ 496253 h 497205"/>
                            <a:gd name="connsiteX23" fmla="*/ 165735 w 1105852"/>
                            <a:gd name="connsiteY23" fmla="*/ 496253 h 497205"/>
                            <a:gd name="connsiteX24" fmla="*/ 165735 w 1105852"/>
                            <a:gd name="connsiteY24" fmla="*/ 447675 h 497205"/>
                            <a:gd name="connsiteX25" fmla="*/ 178118 w 1105852"/>
                            <a:gd name="connsiteY25" fmla="*/ 447675 h 497205"/>
                            <a:gd name="connsiteX26" fmla="*/ 180975 w 1105852"/>
                            <a:gd name="connsiteY26" fmla="*/ 437198 h 497205"/>
                            <a:gd name="connsiteX27" fmla="*/ 139065 w 1105852"/>
                            <a:gd name="connsiteY27" fmla="*/ 437198 h 497205"/>
                            <a:gd name="connsiteX28" fmla="*/ 139065 w 1105852"/>
                            <a:gd name="connsiteY28" fmla="*/ 447675 h 497205"/>
                            <a:gd name="connsiteX29" fmla="*/ 1013460 w 1105852"/>
                            <a:gd name="connsiteY29" fmla="*/ 497205 h 497205"/>
                            <a:gd name="connsiteX30" fmla="*/ 1048703 w 1105852"/>
                            <a:gd name="connsiteY30" fmla="*/ 497205 h 497205"/>
                            <a:gd name="connsiteX31" fmla="*/ 1048703 w 1105852"/>
                            <a:gd name="connsiteY31" fmla="*/ 485775 h 497205"/>
                            <a:gd name="connsiteX32" fmla="*/ 1025843 w 1105852"/>
                            <a:gd name="connsiteY32" fmla="*/ 485775 h 497205"/>
                            <a:gd name="connsiteX33" fmla="*/ 1025843 w 1105852"/>
                            <a:gd name="connsiteY33" fmla="*/ 471488 h 497205"/>
                            <a:gd name="connsiteX34" fmla="*/ 1043940 w 1105852"/>
                            <a:gd name="connsiteY34" fmla="*/ 471488 h 497205"/>
                            <a:gd name="connsiteX35" fmla="*/ 1046798 w 1105852"/>
                            <a:gd name="connsiteY35" fmla="*/ 461010 h 497205"/>
                            <a:gd name="connsiteX36" fmla="*/ 1025843 w 1105852"/>
                            <a:gd name="connsiteY36" fmla="*/ 461010 h 497205"/>
                            <a:gd name="connsiteX37" fmla="*/ 1025843 w 1105852"/>
                            <a:gd name="connsiteY37" fmla="*/ 447675 h 497205"/>
                            <a:gd name="connsiteX38" fmla="*/ 1048703 w 1105852"/>
                            <a:gd name="connsiteY38" fmla="*/ 447675 h 497205"/>
                            <a:gd name="connsiteX39" fmla="*/ 1048703 w 1105852"/>
                            <a:gd name="connsiteY39" fmla="*/ 437198 h 497205"/>
                            <a:gd name="connsiteX40" fmla="*/ 1013460 w 1105852"/>
                            <a:gd name="connsiteY40" fmla="*/ 437198 h 497205"/>
                            <a:gd name="connsiteX41" fmla="*/ 1013460 w 1105852"/>
                            <a:gd name="connsiteY41" fmla="*/ 497205 h 497205"/>
                            <a:gd name="connsiteX42" fmla="*/ 673418 w 1105852"/>
                            <a:gd name="connsiteY42" fmla="*/ 437198 h 497205"/>
                            <a:gd name="connsiteX43" fmla="*/ 661035 w 1105852"/>
                            <a:gd name="connsiteY43" fmla="*/ 437198 h 497205"/>
                            <a:gd name="connsiteX44" fmla="*/ 661035 w 1105852"/>
                            <a:gd name="connsiteY44" fmla="*/ 497205 h 497205"/>
                            <a:gd name="connsiteX45" fmla="*/ 692468 w 1105852"/>
                            <a:gd name="connsiteY45" fmla="*/ 497205 h 497205"/>
                            <a:gd name="connsiteX46" fmla="*/ 695325 w 1105852"/>
                            <a:gd name="connsiteY46" fmla="*/ 485775 h 497205"/>
                            <a:gd name="connsiteX47" fmla="*/ 673418 w 1105852"/>
                            <a:gd name="connsiteY47" fmla="*/ 485775 h 497205"/>
                            <a:gd name="connsiteX48" fmla="*/ 673418 w 1105852"/>
                            <a:gd name="connsiteY48" fmla="*/ 437198 h 497205"/>
                            <a:gd name="connsiteX49" fmla="*/ 29528 w 1105852"/>
                            <a:gd name="connsiteY49" fmla="*/ 461010 h 497205"/>
                            <a:gd name="connsiteX50" fmla="*/ 12383 w 1105852"/>
                            <a:gd name="connsiteY50" fmla="*/ 461010 h 497205"/>
                            <a:gd name="connsiteX51" fmla="*/ 12383 w 1105852"/>
                            <a:gd name="connsiteY51" fmla="*/ 437198 h 497205"/>
                            <a:gd name="connsiteX52" fmla="*/ 0 w 1105852"/>
                            <a:gd name="connsiteY52" fmla="*/ 437198 h 497205"/>
                            <a:gd name="connsiteX53" fmla="*/ 0 w 1105852"/>
                            <a:gd name="connsiteY53" fmla="*/ 497205 h 497205"/>
                            <a:gd name="connsiteX54" fmla="*/ 12383 w 1105852"/>
                            <a:gd name="connsiteY54" fmla="*/ 497205 h 497205"/>
                            <a:gd name="connsiteX55" fmla="*/ 12383 w 1105852"/>
                            <a:gd name="connsiteY55" fmla="*/ 472440 h 497205"/>
                            <a:gd name="connsiteX56" fmla="*/ 29528 w 1105852"/>
                            <a:gd name="connsiteY56" fmla="*/ 472440 h 497205"/>
                            <a:gd name="connsiteX57" fmla="*/ 29528 w 1105852"/>
                            <a:gd name="connsiteY57" fmla="*/ 497205 h 497205"/>
                            <a:gd name="connsiteX58" fmla="*/ 41910 w 1105852"/>
                            <a:gd name="connsiteY58" fmla="*/ 497205 h 497205"/>
                            <a:gd name="connsiteX59" fmla="*/ 41910 w 1105852"/>
                            <a:gd name="connsiteY59" fmla="*/ 437198 h 497205"/>
                            <a:gd name="connsiteX60" fmla="*/ 29528 w 1105852"/>
                            <a:gd name="connsiteY60" fmla="*/ 437198 h 497205"/>
                            <a:gd name="connsiteX61" fmla="*/ 29528 w 1105852"/>
                            <a:gd name="connsiteY61" fmla="*/ 461010 h 497205"/>
                            <a:gd name="connsiteX62" fmla="*/ 60960 w 1105852"/>
                            <a:gd name="connsiteY62" fmla="*/ 497205 h 497205"/>
                            <a:gd name="connsiteX63" fmla="*/ 73343 w 1105852"/>
                            <a:gd name="connsiteY63" fmla="*/ 497205 h 497205"/>
                            <a:gd name="connsiteX64" fmla="*/ 73343 w 1105852"/>
                            <a:gd name="connsiteY64" fmla="*/ 437198 h 497205"/>
                            <a:gd name="connsiteX65" fmla="*/ 60960 w 1105852"/>
                            <a:gd name="connsiteY65" fmla="*/ 437198 h 497205"/>
                            <a:gd name="connsiteX66" fmla="*/ 60960 w 1105852"/>
                            <a:gd name="connsiteY66" fmla="*/ 497205 h 497205"/>
                            <a:gd name="connsiteX67" fmla="*/ 314325 w 1105852"/>
                            <a:gd name="connsiteY67" fmla="*/ 497205 h 497205"/>
                            <a:gd name="connsiteX68" fmla="*/ 326708 w 1105852"/>
                            <a:gd name="connsiteY68" fmla="*/ 497205 h 497205"/>
                            <a:gd name="connsiteX69" fmla="*/ 326708 w 1105852"/>
                            <a:gd name="connsiteY69" fmla="*/ 437198 h 497205"/>
                            <a:gd name="connsiteX70" fmla="*/ 314325 w 1105852"/>
                            <a:gd name="connsiteY70" fmla="*/ 437198 h 497205"/>
                            <a:gd name="connsiteX71" fmla="*/ 314325 w 1105852"/>
                            <a:gd name="connsiteY71" fmla="*/ 497205 h 497205"/>
                            <a:gd name="connsiteX72" fmla="*/ 285750 w 1105852"/>
                            <a:gd name="connsiteY72" fmla="*/ 473393 h 497205"/>
                            <a:gd name="connsiteX73" fmla="*/ 296228 w 1105852"/>
                            <a:gd name="connsiteY73" fmla="*/ 497205 h 497205"/>
                            <a:gd name="connsiteX74" fmla="*/ 282893 w 1105852"/>
                            <a:gd name="connsiteY74" fmla="*/ 497205 h 497205"/>
                            <a:gd name="connsiteX75" fmla="*/ 274320 w 1105852"/>
                            <a:gd name="connsiteY75" fmla="*/ 476250 h 497205"/>
                            <a:gd name="connsiteX76" fmla="*/ 266700 w 1105852"/>
                            <a:gd name="connsiteY76" fmla="*/ 476250 h 497205"/>
                            <a:gd name="connsiteX77" fmla="*/ 266700 w 1105852"/>
                            <a:gd name="connsiteY77" fmla="*/ 497205 h 497205"/>
                            <a:gd name="connsiteX78" fmla="*/ 254318 w 1105852"/>
                            <a:gd name="connsiteY78" fmla="*/ 497205 h 497205"/>
                            <a:gd name="connsiteX79" fmla="*/ 254318 w 1105852"/>
                            <a:gd name="connsiteY79" fmla="*/ 437198 h 497205"/>
                            <a:gd name="connsiteX80" fmla="*/ 274320 w 1105852"/>
                            <a:gd name="connsiteY80" fmla="*/ 437198 h 497205"/>
                            <a:gd name="connsiteX81" fmla="*/ 295275 w 1105852"/>
                            <a:gd name="connsiteY81" fmla="*/ 455295 h 497205"/>
                            <a:gd name="connsiteX82" fmla="*/ 295275 w 1105852"/>
                            <a:gd name="connsiteY82" fmla="*/ 457200 h 497205"/>
                            <a:gd name="connsiteX83" fmla="*/ 285750 w 1105852"/>
                            <a:gd name="connsiteY83" fmla="*/ 473393 h 497205"/>
                            <a:gd name="connsiteX84" fmla="*/ 281940 w 1105852"/>
                            <a:gd name="connsiteY84" fmla="*/ 455295 h 497205"/>
                            <a:gd name="connsiteX85" fmla="*/ 273368 w 1105852"/>
                            <a:gd name="connsiteY85" fmla="*/ 447675 h 497205"/>
                            <a:gd name="connsiteX86" fmla="*/ 266700 w 1105852"/>
                            <a:gd name="connsiteY86" fmla="*/ 447675 h 497205"/>
                            <a:gd name="connsiteX87" fmla="*/ 266700 w 1105852"/>
                            <a:gd name="connsiteY87" fmla="*/ 464820 h 497205"/>
                            <a:gd name="connsiteX88" fmla="*/ 273368 w 1105852"/>
                            <a:gd name="connsiteY88" fmla="*/ 464820 h 497205"/>
                            <a:gd name="connsiteX89" fmla="*/ 281940 w 1105852"/>
                            <a:gd name="connsiteY89" fmla="*/ 457200 h 497205"/>
                            <a:gd name="connsiteX90" fmla="*/ 281940 w 1105852"/>
                            <a:gd name="connsiteY90" fmla="*/ 455295 h 497205"/>
                            <a:gd name="connsiteX91" fmla="*/ 464820 w 1105852"/>
                            <a:gd name="connsiteY91" fmla="*/ 473393 h 497205"/>
                            <a:gd name="connsiteX92" fmla="*/ 475298 w 1105852"/>
                            <a:gd name="connsiteY92" fmla="*/ 497205 h 497205"/>
                            <a:gd name="connsiteX93" fmla="*/ 461963 w 1105852"/>
                            <a:gd name="connsiteY93" fmla="*/ 497205 h 497205"/>
                            <a:gd name="connsiteX94" fmla="*/ 453390 w 1105852"/>
                            <a:gd name="connsiteY94" fmla="*/ 476250 h 497205"/>
                            <a:gd name="connsiteX95" fmla="*/ 445770 w 1105852"/>
                            <a:gd name="connsiteY95" fmla="*/ 476250 h 497205"/>
                            <a:gd name="connsiteX96" fmla="*/ 445770 w 1105852"/>
                            <a:gd name="connsiteY96" fmla="*/ 497205 h 497205"/>
                            <a:gd name="connsiteX97" fmla="*/ 433388 w 1105852"/>
                            <a:gd name="connsiteY97" fmla="*/ 497205 h 497205"/>
                            <a:gd name="connsiteX98" fmla="*/ 433388 w 1105852"/>
                            <a:gd name="connsiteY98" fmla="*/ 437198 h 497205"/>
                            <a:gd name="connsiteX99" fmla="*/ 453390 w 1105852"/>
                            <a:gd name="connsiteY99" fmla="*/ 437198 h 497205"/>
                            <a:gd name="connsiteX100" fmla="*/ 474345 w 1105852"/>
                            <a:gd name="connsiteY100" fmla="*/ 455295 h 497205"/>
                            <a:gd name="connsiteX101" fmla="*/ 474345 w 1105852"/>
                            <a:gd name="connsiteY101" fmla="*/ 457200 h 497205"/>
                            <a:gd name="connsiteX102" fmla="*/ 464820 w 1105852"/>
                            <a:gd name="connsiteY102" fmla="*/ 473393 h 497205"/>
                            <a:gd name="connsiteX103" fmla="*/ 461010 w 1105852"/>
                            <a:gd name="connsiteY103" fmla="*/ 455295 h 497205"/>
                            <a:gd name="connsiteX104" fmla="*/ 452438 w 1105852"/>
                            <a:gd name="connsiteY104" fmla="*/ 447675 h 497205"/>
                            <a:gd name="connsiteX105" fmla="*/ 445770 w 1105852"/>
                            <a:gd name="connsiteY105" fmla="*/ 447675 h 497205"/>
                            <a:gd name="connsiteX106" fmla="*/ 445770 w 1105852"/>
                            <a:gd name="connsiteY106" fmla="*/ 464820 h 497205"/>
                            <a:gd name="connsiteX107" fmla="*/ 452438 w 1105852"/>
                            <a:gd name="connsiteY107" fmla="*/ 464820 h 497205"/>
                            <a:gd name="connsiteX108" fmla="*/ 461010 w 1105852"/>
                            <a:gd name="connsiteY108" fmla="*/ 457200 h 497205"/>
                            <a:gd name="connsiteX109" fmla="*/ 461010 w 1105852"/>
                            <a:gd name="connsiteY109" fmla="*/ 455295 h 497205"/>
                            <a:gd name="connsiteX110" fmla="*/ 569595 w 1105852"/>
                            <a:gd name="connsiteY110" fmla="*/ 462915 h 497205"/>
                            <a:gd name="connsiteX111" fmla="*/ 559118 w 1105852"/>
                            <a:gd name="connsiteY111" fmla="*/ 437198 h 497205"/>
                            <a:gd name="connsiteX112" fmla="*/ 544830 w 1105852"/>
                            <a:gd name="connsiteY112" fmla="*/ 437198 h 497205"/>
                            <a:gd name="connsiteX113" fmla="*/ 562928 w 1105852"/>
                            <a:gd name="connsiteY113" fmla="*/ 476250 h 497205"/>
                            <a:gd name="connsiteX114" fmla="*/ 562928 w 1105852"/>
                            <a:gd name="connsiteY114" fmla="*/ 497205 h 497205"/>
                            <a:gd name="connsiteX115" fmla="*/ 575310 w 1105852"/>
                            <a:gd name="connsiteY115" fmla="*/ 497205 h 497205"/>
                            <a:gd name="connsiteX116" fmla="*/ 575310 w 1105852"/>
                            <a:gd name="connsiteY116" fmla="*/ 476250 h 497205"/>
                            <a:gd name="connsiteX117" fmla="*/ 592455 w 1105852"/>
                            <a:gd name="connsiteY117" fmla="*/ 437198 h 497205"/>
                            <a:gd name="connsiteX118" fmla="*/ 579120 w 1105852"/>
                            <a:gd name="connsiteY118" fmla="*/ 437198 h 497205"/>
                            <a:gd name="connsiteX119" fmla="*/ 569595 w 1105852"/>
                            <a:gd name="connsiteY119" fmla="*/ 462915 h 497205"/>
                            <a:gd name="connsiteX120" fmla="*/ 630555 w 1105852"/>
                            <a:gd name="connsiteY120" fmla="*/ 437198 h 497205"/>
                            <a:gd name="connsiteX121" fmla="*/ 645795 w 1105852"/>
                            <a:gd name="connsiteY121" fmla="*/ 497205 h 497205"/>
                            <a:gd name="connsiteX122" fmla="*/ 632460 w 1105852"/>
                            <a:gd name="connsiteY122" fmla="*/ 497205 h 497205"/>
                            <a:gd name="connsiteX123" fmla="*/ 629603 w 1105852"/>
                            <a:gd name="connsiteY123" fmla="*/ 484823 h 497205"/>
                            <a:gd name="connsiteX124" fmla="*/ 613410 w 1105852"/>
                            <a:gd name="connsiteY124" fmla="*/ 484823 h 497205"/>
                            <a:gd name="connsiteX125" fmla="*/ 610553 w 1105852"/>
                            <a:gd name="connsiteY125" fmla="*/ 497205 h 497205"/>
                            <a:gd name="connsiteX126" fmla="*/ 597218 w 1105852"/>
                            <a:gd name="connsiteY126" fmla="*/ 497205 h 497205"/>
                            <a:gd name="connsiteX127" fmla="*/ 611505 w 1105852"/>
                            <a:gd name="connsiteY127" fmla="*/ 437198 h 497205"/>
                            <a:gd name="connsiteX128" fmla="*/ 630555 w 1105852"/>
                            <a:gd name="connsiteY128" fmla="*/ 437198 h 497205"/>
                            <a:gd name="connsiteX129" fmla="*/ 627698 w 1105852"/>
                            <a:gd name="connsiteY129" fmla="*/ 473393 h 497205"/>
                            <a:gd name="connsiteX130" fmla="*/ 621983 w 1105852"/>
                            <a:gd name="connsiteY130" fmla="*/ 448628 h 497205"/>
                            <a:gd name="connsiteX131" fmla="*/ 616268 w 1105852"/>
                            <a:gd name="connsiteY131" fmla="*/ 473393 h 497205"/>
                            <a:gd name="connsiteX132" fmla="*/ 627698 w 1105852"/>
                            <a:gd name="connsiteY132" fmla="*/ 473393 h 497205"/>
                            <a:gd name="connsiteX133" fmla="*/ 926783 w 1105852"/>
                            <a:gd name="connsiteY133" fmla="*/ 437198 h 497205"/>
                            <a:gd name="connsiteX134" fmla="*/ 942023 w 1105852"/>
                            <a:gd name="connsiteY134" fmla="*/ 497205 h 497205"/>
                            <a:gd name="connsiteX135" fmla="*/ 928688 w 1105852"/>
                            <a:gd name="connsiteY135" fmla="*/ 497205 h 497205"/>
                            <a:gd name="connsiteX136" fmla="*/ 925830 w 1105852"/>
                            <a:gd name="connsiteY136" fmla="*/ 484823 h 497205"/>
                            <a:gd name="connsiteX137" fmla="*/ 909638 w 1105852"/>
                            <a:gd name="connsiteY137" fmla="*/ 484823 h 497205"/>
                            <a:gd name="connsiteX138" fmla="*/ 906780 w 1105852"/>
                            <a:gd name="connsiteY138" fmla="*/ 497205 h 497205"/>
                            <a:gd name="connsiteX139" fmla="*/ 893445 w 1105852"/>
                            <a:gd name="connsiteY139" fmla="*/ 497205 h 497205"/>
                            <a:gd name="connsiteX140" fmla="*/ 907733 w 1105852"/>
                            <a:gd name="connsiteY140" fmla="*/ 437198 h 497205"/>
                            <a:gd name="connsiteX141" fmla="*/ 926783 w 1105852"/>
                            <a:gd name="connsiteY141" fmla="*/ 437198 h 497205"/>
                            <a:gd name="connsiteX142" fmla="*/ 922973 w 1105852"/>
                            <a:gd name="connsiteY142" fmla="*/ 473393 h 497205"/>
                            <a:gd name="connsiteX143" fmla="*/ 917258 w 1105852"/>
                            <a:gd name="connsiteY143" fmla="*/ 448628 h 497205"/>
                            <a:gd name="connsiteX144" fmla="*/ 911543 w 1105852"/>
                            <a:gd name="connsiteY144" fmla="*/ 473393 h 497205"/>
                            <a:gd name="connsiteX145" fmla="*/ 922973 w 1105852"/>
                            <a:gd name="connsiteY145" fmla="*/ 473393 h 497205"/>
                            <a:gd name="connsiteX146" fmla="*/ 778193 w 1105852"/>
                            <a:gd name="connsiteY146" fmla="*/ 455295 h 497205"/>
                            <a:gd name="connsiteX147" fmla="*/ 778193 w 1105852"/>
                            <a:gd name="connsiteY147" fmla="*/ 460058 h 497205"/>
                            <a:gd name="connsiteX148" fmla="*/ 756285 w 1105852"/>
                            <a:gd name="connsiteY148" fmla="*/ 479108 h 497205"/>
                            <a:gd name="connsiteX149" fmla="*/ 749618 w 1105852"/>
                            <a:gd name="connsiteY149" fmla="*/ 479108 h 497205"/>
                            <a:gd name="connsiteX150" fmla="*/ 749618 w 1105852"/>
                            <a:gd name="connsiteY150" fmla="*/ 497205 h 497205"/>
                            <a:gd name="connsiteX151" fmla="*/ 737235 w 1105852"/>
                            <a:gd name="connsiteY151" fmla="*/ 497205 h 497205"/>
                            <a:gd name="connsiteX152" fmla="*/ 737235 w 1105852"/>
                            <a:gd name="connsiteY152" fmla="*/ 437198 h 497205"/>
                            <a:gd name="connsiteX153" fmla="*/ 756285 w 1105852"/>
                            <a:gd name="connsiteY153" fmla="*/ 437198 h 497205"/>
                            <a:gd name="connsiteX154" fmla="*/ 778193 w 1105852"/>
                            <a:gd name="connsiteY154" fmla="*/ 455295 h 497205"/>
                            <a:gd name="connsiteX155" fmla="*/ 764858 w 1105852"/>
                            <a:gd name="connsiteY155" fmla="*/ 456248 h 497205"/>
                            <a:gd name="connsiteX156" fmla="*/ 755333 w 1105852"/>
                            <a:gd name="connsiteY156" fmla="*/ 447675 h 497205"/>
                            <a:gd name="connsiteX157" fmla="*/ 749618 w 1105852"/>
                            <a:gd name="connsiteY157" fmla="*/ 447675 h 497205"/>
                            <a:gd name="connsiteX158" fmla="*/ 749618 w 1105852"/>
                            <a:gd name="connsiteY158" fmla="*/ 467678 h 497205"/>
                            <a:gd name="connsiteX159" fmla="*/ 755333 w 1105852"/>
                            <a:gd name="connsiteY159" fmla="*/ 467678 h 497205"/>
                            <a:gd name="connsiteX160" fmla="*/ 764858 w 1105852"/>
                            <a:gd name="connsiteY160" fmla="*/ 459105 h 497205"/>
                            <a:gd name="connsiteX161" fmla="*/ 764858 w 1105852"/>
                            <a:gd name="connsiteY161" fmla="*/ 456248 h 497205"/>
                            <a:gd name="connsiteX162" fmla="*/ 114300 w 1105852"/>
                            <a:gd name="connsiteY162" fmla="*/ 461963 h 497205"/>
                            <a:gd name="connsiteX163" fmla="*/ 109538 w 1105852"/>
                            <a:gd name="connsiteY163" fmla="*/ 460058 h 497205"/>
                            <a:gd name="connsiteX164" fmla="*/ 101918 w 1105852"/>
                            <a:gd name="connsiteY164" fmla="*/ 453390 h 497205"/>
                            <a:gd name="connsiteX165" fmla="*/ 109538 w 1105852"/>
                            <a:gd name="connsiteY165" fmla="*/ 447675 h 497205"/>
                            <a:gd name="connsiteX166" fmla="*/ 116205 w 1105852"/>
                            <a:gd name="connsiteY166" fmla="*/ 455295 h 497205"/>
                            <a:gd name="connsiteX167" fmla="*/ 128588 w 1105852"/>
                            <a:gd name="connsiteY167" fmla="*/ 455295 h 497205"/>
                            <a:gd name="connsiteX168" fmla="*/ 109538 w 1105852"/>
                            <a:gd name="connsiteY168" fmla="*/ 437198 h 497205"/>
                            <a:gd name="connsiteX169" fmla="*/ 90488 w 1105852"/>
                            <a:gd name="connsiteY169" fmla="*/ 454343 h 497205"/>
                            <a:gd name="connsiteX170" fmla="*/ 105728 w 1105852"/>
                            <a:gd name="connsiteY170" fmla="*/ 471488 h 497205"/>
                            <a:gd name="connsiteX171" fmla="*/ 110490 w 1105852"/>
                            <a:gd name="connsiteY171" fmla="*/ 473393 h 497205"/>
                            <a:gd name="connsiteX172" fmla="*/ 118110 w 1105852"/>
                            <a:gd name="connsiteY172" fmla="*/ 481013 h 497205"/>
                            <a:gd name="connsiteX173" fmla="*/ 110490 w 1105852"/>
                            <a:gd name="connsiteY173" fmla="*/ 486728 h 497205"/>
                            <a:gd name="connsiteX174" fmla="*/ 101918 w 1105852"/>
                            <a:gd name="connsiteY174" fmla="*/ 477203 h 497205"/>
                            <a:gd name="connsiteX175" fmla="*/ 89535 w 1105852"/>
                            <a:gd name="connsiteY175" fmla="*/ 477203 h 497205"/>
                            <a:gd name="connsiteX176" fmla="*/ 110490 w 1105852"/>
                            <a:gd name="connsiteY176" fmla="*/ 497205 h 497205"/>
                            <a:gd name="connsiteX177" fmla="*/ 130493 w 1105852"/>
                            <a:gd name="connsiteY177" fmla="*/ 480060 h 497205"/>
                            <a:gd name="connsiteX178" fmla="*/ 114300 w 1105852"/>
                            <a:gd name="connsiteY178" fmla="*/ 461963 h 497205"/>
                            <a:gd name="connsiteX179" fmla="*/ 359093 w 1105852"/>
                            <a:gd name="connsiteY179" fmla="*/ 450533 h 497205"/>
                            <a:gd name="connsiteX180" fmla="*/ 366713 w 1105852"/>
                            <a:gd name="connsiteY180" fmla="*/ 447675 h 497205"/>
                            <a:gd name="connsiteX181" fmla="*/ 376238 w 1105852"/>
                            <a:gd name="connsiteY181" fmla="*/ 457200 h 497205"/>
                            <a:gd name="connsiteX182" fmla="*/ 388620 w 1105852"/>
                            <a:gd name="connsiteY182" fmla="*/ 457200 h 497205"/>
                            <a:gd name="connsiteX183" fmla="*/ 365760 w 1105852"/>
                            <a:gd name="connsiteY183" fmla="*/ 436245 h 497205"/>
                            <a:gd name="connsiteX184" fmla="*/ 342900 w 1105852"/>
                            <a:gd name="connsiteY184" fmla="*/ 460058 h 497205"/>
                            <a:gd name="connsiteX185" fmla="*/ 342900 w 1105852"/>
                            <a:gd name="connsiteY185" fmla="*/ 472440 h 497205"/>
                            <a:gd name="connsiteX186" fmla="*/ 365760 w 1105852"/>
                            <a:gd name="connsiteY186" fmla="*/ 496253 h 497205"/>
                            <a:gd name="connsiteX187" fmla="*/ 388620 w 1105852"/>
                            <a:gd name="connsiteY187" fmla="*/ 475298 h 497205"/>
                            <a:gd name="connsiteX188" fmla="*/ 376238 w 1105852"/>
                            <a:gd name="connsiteY188" fmla="*/ 475298 h 497205"/>
                            <a:gd name="connsiteX189" fmla="*/ 366713 w 1105852"/>
                            <a:gd name="connsiteY189" fmla="*/ 484823 h 497205"/>
                            <a:gd name="connsiteX190" fmla="*/ 357188 w 1105852"/>
                            <a:gd name="connsiteY190" fmla="*/ 472440 h 497205"/>
                            <a:gd name="connsiteX191" fmla="*/ 357188 w 1105852"/>
                            <a:gd name="connsiteY191" fmla="*/ 458153 h 497205"/>
                            <a:gd name="connsiteX192" fmla="*/ 359093 w 1105852"/>
                            <a:gd name="connsiteY192" fmla="*/ 450533 h 497205"/>
                            <a:gd name="connsiteX193" fmla="*/ 968693 w 1105852"/>
                            <a:gd name="connsiteY193" fmla="*/ 450533 h 497205"/>
                            <a:gd name="connsiteX194" fmla="*/ 976313 w 1105852"/>
                            <a:gd name="connsiteY194" fmla="*/ 447675 h 497205"/>
                            <a:gd name="connsiteX195" fmla="*/ 985838 w 1105852"/>
                            <a:gd name="connsiteY195" fmla="*/ 457200 h 497205"/>
                            <a:gd name="connsiteX196" fmla="*/ 998220 w 1105852"/>
                            <a:gd name="connsiteY196" fmla="*/ 457200 h 497205"/>
                            <a:gd name="connsiteX197" fmla="*/ 975360 w 1105852"/>
                            <a:gd name="connsiteY197" fmla="*/ 436245 h 497205"/>
                            <a:gd name="connsiteX198" fmla="*/ 952500 w 1105852"/>
                            <a:gd name="connsiteY198" fmla="*/ 460058 h 497205"/>
                            <a:gd name="connsiteX199" fmla="*/ 952500 w 1105852"/>
                            <a:gd name="connsiteY199" fmla="*/ 472440 h 497205"/>
                            <a:gd name="connsiteX200" fmla="*/ 975360 w 1105852"/>
                            <a:gd name="connsiteY200" fmla="*/ 496253 h 497205"/>
                            <a:gd name="connsiteX201" fmla="*/ 998220 w 1105852"/>
                            <a:gd name="connsiteY201" fmla="*/ 475298 h 497205"/>
                            <a:gd name="connsiteX202" fmla="*/ 985838 w 1105852"/>
                            <a:gd name="connsiteY202" fmla="*/ 475298 h 497205"/>
                            <a:gd name="connsiteX203" fmla="*/ 976313 w 1105852"/>
                            <a:gd name="connsiteY203" fmla="*/ 484823 h 497205"/>
                            <a:gd name="connsiteX204" fmla="*/ 966788 w 1105852"/>
                            <a:gd name="connsiteY204" fmla="*/ 472440 h 497205"/>
                            <a:gd name="connsiteX205" fmla="*/ 966788 w 1105852"/>
                            <a:gd name="connsiteY205" fmla="*/ 458153 h 497205"/>
                            <a:gd name="connsiteX206" fmla="*/ 968693 w 1105852"/>
                            <a:gd name="connsiteY206" fmla="*/ 450533 h 497205"/>
                            <a:gd name="connsiteX207" fmla="*/ 238125 w 1105852"/>
                            <a:gd name="connsiteY207" fmla="*/ 461010 h 497205"/>
                            <a:gd name="connsiteX208" fmla="*/ 238125 w 1105852"/>
                            <a:gd name="connsiteY208" fmla="*/ 472440 h 497205"/>
                            <a:gd name="connsiteX209" fmla="*/ 215265 w 1105852"/>
                            <a:gd name="connsiteY209" fmla="*/ 497205 h 497205"/>
                            <a:gd name="connsiteX210" fmla="*/ 192405 w 1105852"/>
                            <a:gd name="connsiteY210" fmla="*/ 472440 h 497205"/>
                            <a:gd name="connsiteX211" fmla="*/ 192405 w 1105852"/>
                            <a:gd name="connsiteY211" fmla="*/ 461010 h 497205"/>
                            <a:gd name="connsiteX212" fmla="*/ 215265 w 1105852"/>
                            <a:gd name="connsiteY212" fmla="*/ 436245 h 497205"/>
                            <a:gd name="connsiteX213" fmla="*/ 238125 w 1105852"/>
                            <a:gd name="connsiteY213" fmla="*/ 461010 h 497205"/>
                            <a:gd name="connsiteX214" fmla="*/ 225743 w 1105852"/>
                            <a:gd name="connsiteY214" fmla="*/ 460058 h 497205"/>
                            <a:gd name="connsiteX215" fmla="*/ 215265 w 1105852"/>
                            <a:gd name="connsiteY215" fmla="*/ 447675 h 497205"/>
                            <a:gd name="connsiteX216" fmla="*/ 204788 w 1105852"/>
                            <a:gd name="connsiteY216" fmla="*/ 460058 h 497205"/>
                            <a:gd name="connsiteX217" fmla="*/ 204788 w 1105852"/>
                            <a:gd name="connsiteY217" fmla="*/ 473393 h 497205"/>
                            <a:gd name="connsiteX218" fmla="*/ 215265 w 1105852"/>
                            <a:gd name="connsiteY218" fmla="*/ 485775 h 497205"/>
                            <a:gd name="connsiteX219" fmla="*/ 225743 w 1105852"/>
                            <a:gd name="connsiteY219" fmla="*/ 473393 h 497205"/>
                            <a:gd name="connsiteX220" fmla="*/ 225743 w 1105852"/>
                            <a:gd name="connsiteY220" fmla="*/ 460058 h 497205"/>
                            <a:gd name="connsiteX221" fmla="*/ 535305 w 1105852"/>
                            <a:gd name="connsiteY221" fmla="*/ 461010 h 497205"/>
                            <a:gd name="connsiteX222" fmla="*/ 535305 w 1105852"/>
                            <a:gd name="connsiteY222" fmla="*/ 472440 h 497205"/>
                            <a:gd name="connsiteX223" fmla="*/ 512445 w 1105852"/>
                            <a:gd name="connsiteY223" fmla="*/ 497205 h 497205"/>
                            <a:gd name="connsiteX224" fmla="*/ 489585 w 1105852"/>
                            <a:gd name="connsiteY224" fmla="*/ 472440 h 497205"/>
                            <a:gd name="connsiteX225" fmla="*/ 489585 w 1105852"/>
                            <a:gd name="connsiteY225" fmla="*/ 461010 h 497205"/>
                            <a:gd name="connsiteX226" fmla="*/ 512445 w 1105852"/>
                            <a:gd name="connsiteY226" fmla="*/ 436245 h 497205"/>
                            <a:gd name="connsiteX227" fmla="*/ 535305 w 1105852"/>
                            <a:gd name="connsiteY227" fmla="*/ 461010 h 497205"/>
                            <a:gd name="connsiteX228" fmla="*/ 522923 w 1105852"/>
                            <a:gd name="connsiteY228" fmla="*/ 460058 h 497205"/>
                            <a:gd name="connsiteX229" fmla="*/ 512445 w 1105852"/>
                            <a:gd name="connsiteY229" fmla="*/ 447675 h 497205"/>
                            <a:gd name="connsiteX230" fmla="*/ 501968 w 1105852"/>
                            <a:gd name="connsiteY230" fmla="*/ 460058 h 497205"/>
                            <a:gd name="connsiteX231" fmla="*/ 501968 w 1105852"/>
                            <a:gd name="connsiteY231" fmla="*/ 473393 h 497205"/>
                            <a:gd name="connsiteX232" fmla="*/ 512445 w 1105852"/>
                            <a:gd name="connsiteY232" fmla="*/ 485775 h 497205"/>
                            <a:gd name="connsiteX233" fmla="*/ 522923 w 1105852"/>
                            <a:gd name="connsiteY233" fmla="*/ 473393 h 497205"/>
                            <a:gd name="connsiteX234" fmla="*/ 522923 w 1105852"/>
                            <a:gd name="connsiteY234" fmla="*/ 460058 h 497205"/>
                            <a:gd name="connsiteX235" fmla="*/ 1089660 w 1105852"/>
                            <a:gd name="connsiteY235" fmla="*/ 461963 h 497205"/>
                            <a:gd name="connsiteX236" fmla="*/ 1084898 w 1105852"/>
                            <a:gd name="connsiteY236" fmla="*/ 460058 h 497205"/>
                            <a:gd name="connsiteX237" fmla="*/ 1077278 w 1105852"/>
                            <a:gd name="connsiteY237" fmla="*/ 453390 h 497205"/>
                            <a:gd name="connsiteX238" fmla="*/ 1084898 w 1105852"/>
                            <a:gd name="connsiteY238" fmla="*/ 447675 h 497205"/>
                            <a:gd name="connsiteX239" fmla="*/ 1091565 w 1105852"/>
                            <a:gd name="connsiteY239" fmla="*/ 455295 h 497205"/>
                            <a:gd name="connsiteX240" fmla="*/ 1103948 w 1105852"/>
                            <a:gd name="connsiteY240" fmla="*/ 455295 h 497205"/>
                            <a:gd name="connsiteX241" fmla="*/ 1084898 w 1105852"/>
                            <a:gd name="connsiteY241" fmla="*/ 437198 h 497205"/>
                            <a:gd name="connsiteX242" fmla="*/ 1065848 w 1105852"/>
                            <a:gd name="connsiteY242" fmla="*/ 454343 h 497205"/>
                            <a:gd name="connsiteX243" fmla="*/ 1081088 w 1105852"/>
                            <a:gd name="connsiteY243" fmla="*/ 471488 h 497205"/>
                            <a:gd name="connsiteX244" fmla="*/ 1085850 w 1105852"/>
                            <a:gd name="connsiteY244" fmla="*/ 473393 h 497205"/>
                            <a:gd name="connsiteX245" fmla="*/ 1093470 w 1105852"/>
                            <a:gd name="connsiteY245" fmla="*/ 481013 h 497205"/>
                            <a:gd name="connsiteX246" fmla="*/ 1085850 w 1105852"/>
                            <a:gd name="connsiteY246" fmla="*/ 486728 h 497205"/>
                            <a:gd name="connsiteX247" fmla="*/ 1077278 w 1105852"/>
                            <a:gd name="connsiteY247" fmla="*/ 477203 h 497205"/>
                            <a:gd name="connsiteX248" fmla="*/ 1064895 w 1105852"/>
                            <a:gd name="connsiteY248" fmla="*/ 477203 h 497205"/>
                            <a:gd name="connsiteX249" fmla="*/ 1085850 w 1105852"/>
                            <a:gd name="connsiteY249" fmla="*/ 497205 h 497205"/>
                            <a:gd name="connsiteX250" fmla="*/ 1105853 w 1105852"/>
                            <a:gd name="connsiteY250" fmla="*/ 480060 h 497205"/>
                            <a:gd name="connsiteX251" fmla="*/ 1089660 w 1105852"/>
                            <a:gd name="connsiteY251" fmla="*/ 461963 h 497205"/>
                            <a:gd name="connsiteX252" fmla="*/ 525780 w 1105852"/>
                            <a:gd name="connsiteY252" fmla="*/ 168593 h 497205"/>
                            <a:gd name="connsiteX253" fmla="*/ 553403 w 1105852"/>
                            <a:gd name="connsiteY253" fmla="*/ 196215 h 497205"/>
                            <a:gd name="connsiteX254" fmla="*/ 581025 w 1105852"/>
                            <a:gd name="connsiteY254" fmla="*/ 168593 h 497205"/>
                            <a:gd name="connsiteX255" fmla="*/ 552450 w 1105852"/>
                            <a:gd name="connsiteY255" fmla="*/ 140970 h 497205"/>
                            <a:gd name="connsiteX256" fmla="*/ 525780 w 1105852"/>
                            <a:gd name="connsiteY256" fmla="*/ 168593 h 497205"/>
                            <a:gd name="connsiteX257" fmla="*/ 513398 w 1105852"/>
                            <a:gd name="connsiteY257" fmla="*/ 155258 h 497205"/>
                            <a:gd name="connsiteX258" fmla="*/ 525780 w 1105852"/>
                            <a:gd name="connsiteY258" fmla="*/ 142875 h 497205"/>
                            <a:gd name="connsiteX259" fmla="*/ 513398 w 1105852"/>
                            <a:gd name="connsiteY259" fmla="*/ 130493 h 497205"/>
                            <a:gd name="connsiteX260" fmla="*/ 501015 w 1105852"/>
                            <a:gd name="connsiteY260" fmla="*/ 142875 h 497205"/>
                            <a:gd name="connsiteX261" fmla="*/ 513398 w 1105852"/>
                            <a:gd name="connsiteY261" fmla="*/ 155258 h 497205"/>
                            <a:gd name="connsiteX262" fmla="*/ 480060 w 1105852"/>
                            <a:gd name="connsiteY262" fmla="*/ 140018 h 497205"/>
                            <a:gd name="connsiteX263" fmla="*/ 492443 w 1105852"/>
                            <a:gd name="connsiteY263" fmla="*/ 127635 h 497205"/>
                            <a:gd name="connsiteX264" fmla="*/ 480060 w 1105852"/>
                            <a:gd name="connsiteY264" fmla="*/ 115253 h 497205"/>
                            <a:gd name="connsiteX265" fmla="*/ 467678 w 1105852"/>
                            <a:gd name="connsiteY265" fmla="*/ 127635 h 497205"/>
                            <a:gd name="connsiteX266" fmla="*/ 480060 w 1105852"/>
                            <a:gd name="connsiteY266" fmla="*/ 140018 h 497205"/>
                            <a:gd name="connsiteX267" fmla="*/ 444818 w 1105852"/>
                            <a:gd name="connsiteY267" fmla="*/ 130493 h 497205"/>
                            <a:gd name="connsiteX268" fmla="*/ 457200 w 1105852"/>
                            <a:gd name="connsiteY268" fmla="*/ 118110 h 497205"/>
                            <a:gd name="connsiteX269" fmla="*/ 444818 w 1105852"/>
                            <a:gd name="connsiteY269" fmla="*/ 105728 h 497205"/>
                            <a:gd name="connsiteX270" fmla="*/ 432435 w 1105852"/>
                            <a:gd name="connsiteY270" fmla="*/ 118110 h 497205"/>
                            <a:gd name="connsiteX271" fmla="*/ 444818 w 1105852"/>
                            <a:gd name="connsiteY271" fmla="*/ 130493 h 497205"/>
                            <a:gd name="connsiteX272" fmla="*/ 409575 w 1105852"/>
                            <a:gd name="connsiteY272" fmla="*/ 114300 h 497205"/>
                            <a:gd name="connsiteX273" fmla="*/ 397193 w 1105852"/>
                            <a:gd name="connsiteY273" fmla="*/ 126683 h 497205"/>
                            <a:gd name="connsiteX274" fmla="*/ 409575 w 1105852"/>
                            <a:gd name="connsiteY274" fmla="*/ 139065 h 497205"/>
                            <a:gd name="connsiteX275" fmla="*/ 421958 w 1105852"/>
                            <a:gd name="connsiteY275" fmla="*/ 126683 h 497205"/>
                            <a:gd name="connsiteX276" fmla="*/ 409575 w 1105852"/>
                            <a:gd name="connsiteY276" fmla="*/ 114300 h 497205"/>
                            <a:gd name="connsiteX277" fmla="*/ 385763 w 1105852"/>
                            <a:gd name="connsiteY277" fmla="*/ 164783 h 497205"/>
                            <a:gd name="connsiteX278" fmla="*/ 398145 w 1105852"/>
                            <a:gd name="connsiteY278" fmla="*/ 152400 h 497205"/>
                            <a:gd name="connsiteX279" fmla="*/ 385763 w 1105852"/>
                            <a:gd name="connsiteY279" fmla="*/ 140018 h 497205"/>
                            <a:gd name="connsiteX280" fmla="*/ 373380 w 1105852"/>
                            <a:gd name="connsiteY280" fmla="*/ 152400 h 497205"/>
                            <a:gd name="connsiteX281" fmla="*/ 385763 w 1105852"/>
                            <a:gd name="connsiteY281" fmla="*/ 164783 h 497205"/>
                            <a:gd name="connsiteX282" fmla="*/ 380048 w 1105852"/>
                            <a:gd name="connsiteY282" fmla="*/ 199073 h 497205"/>
                            <a:gd name="connsiteX283" fmla="*/ 392430 w 1105852"/>
                            <a:gd name="connsiteY283" fmla="*/ 186690 h 497205"/>
                            <a:gd name="connsiteX284" fmla="*/ 380048 w 1105852"/>
                            <a:gd name="connsiteY284" fmla="*/ 174308 h 497205"/>
                            <a:gd name="connsiteX285" fmla="*/ 367665 w 1105852"/>
                            <a:gd name="connsiteY285" fmla="*/ 186690 h 497205"/>
                            <a:gd name="connsiteX286" fmla="*/ 380048 w 1105852"/>
                            <a:gd name="connsiteY286" fmla="*/ 199073 h 497205"/>
                            <a:gd name="connsiteX287" fmla="*/ 376238 w 1105852"/>
                            <a:gd name="connsiteY287" fmla="*/ 219075 h 497205"/>
                            <a:gd name="connsiteX288" fmla="*/ 388620 w 1105852"/>
                            <a:gd name="connsiteY288" fmla="*/ 231458 h 497205"/>
                            <a:gd name="connsiteX289" fmla="*/ 401003 w 1105852"/>
                            <a:gd name="connsiteY289" fmla="*/ 219075 h 497205"/>
                            <a:gd name="connsiteX290" fmla="*/ 388620 w 1105852"/>
                            <a:gd name="connsiteY290" fmla="*/ 206693 h 497205"/>
                            <a:gd name="connsiteX291" fmla="*/ 376238 w 1105852"/>
                            <a:gd name="connsiteY291" fmla="*/ 219075 h 497205"/>
                            <a:gd name="connsiteX292" fmla="*/ 406718 w 1105852"/>
                            <a:gd name="connsiteY292" fmla="*/ 233363 h 497205"/>
                            <a:gd name="connsiteX293" fmla="*/ 394335 w 1105852"/>
                            <a:gd name="connsiteY293" fmla="*/ 245745 h 497205"/>
                            <a:gd name="connsiteX294" fmla="*/ 406718 w 1105852"/>
                            <a:gd name="connsiteY294" fmla="*/ 258128 h 497205"/>
                            <a:gd name="connsiteX295" fmla="*/ 419100 w 1105852"/>
                            <a:gd name="connsiteY295" fmla="*/ 245745 h 497205"/>
                            <a:gd name="connsiteX296" fmla="*/ 406718 w 1105852"/>
                            <a:gd name="connsiteY296" fmla="*/ 233363 h 497205"/>
                            <a:gd name="connsiteX297" fmla="*/ 557213 w 1105852"/>
                            <a:gd name="connsiteY297" fmla="*/ 69533 h 497205"/>
                            <a:gd name="connsiteX298" fmla="*/ 557213 w 1105852"/>
                            <a:gd name="connsiteY298" fmla="*/ 95250 h 497205"/>
                            <a:gd name="connsiteX299" fmla="*/ 583883 w 1105852"/>
                            <a:gd name="connsiteY299" fmla="*/ 95250 h 497205"/>
                            <a:gd name="connsiteX300" fmla="*/ 557213 w 1105852"/>
                            <a:gd name="connsiteY300" fmla="*/ 69533 h 497205"/>
                            <a:gd name="connsiteX301" fmla="*/ 552450 w 1105852"/>
                            <a:gd name="connsiteY301" fmla="*/ 130493 h 497205"/>
                            <a:gd name="connsiteX302" fmla="*/ 582930 w 1105852"/>
                            <a:gd name="connsiteY302" fmla="*/ 103823 h 497205"/>
                            <a:gd name="connsiteX303" fmla="*/ 521970 w 1105852"/>
                            <a:gd name="connsiteY303" fmla="*/ 103823 h 497205"/>
                            <a:gd name="connsiteX304" fmla="*/ 552450 w 1105852"/>
                            <a:gd name="connsiteY304" fmla="*/ 130493 h 497205"/>
                            <a:gd name="connsiteX305" fmla="*/ 548640 w 1105852"/>
                            <a:gd name="connsiteY305" fmla="*/ 69533 h 497205"/>
                            <a:gd name="connsiteX306" fmla="*/ 521970 w 1105852"/>
                            <a:gd name="connsiteY306" fmla="*/ 95250 h 497205"/>
                            <a:gd name="connsiteX307" fmla="*/ 548640 w 1105852"/>
                            <a:gd name="connsiteY307" fmla="*/ 95250 h 497205"/>
                            <a:gd name="connsiteX308" fmla="*/ 548640 w 1105852"/>
                            <a:gd name="connsiteY308" fmla="*/ 69533 h 497205"/>
                            <a:gd name="connsiteX309" fmla="*/ 537210 w 1105852"/>
                            <a:gd name="connsiteY309" fmla="*/ 58103 h 497205"/>
                            <a:gd name="connsiteX310" fmla="*/ 569595 w 1105852"/>
                            <a:gd name="connsiteY310" fmla="*/ 58103 h 497205"/>
                            <a:gd name="connsiteX311" fmla="*/ 556260 w 1105852"/>
                            <a:gd name="connsiteY311" fmla="*/ 32385 h 497205"/>
                            <a:gd name="connsiteX312" fmla="*/ 581978 w 1105852"/>
                            <a:gd name="connsiteY312" fmla="*/ 45720 h 497205"/>
                            <a:gd name="connsiteX313" fmla="*/ 581978 w 1105852"/>
                            <a:gd name="connsiteY313" fmla="*/ 13335 h 497205"/>
                            <a:gd name="connsiteX314" fmla="*/ 556260 w 1105852"/>
                            <a:gd name="connsiteY314" fmla="*/ 26670 h 497205"/>
                            <a:gd name="connsiteX315" fmla="*/ 568643 w 1105852"/>
                            <a:gd name="connsiteY315" fmla="*/ 0 h 497205"/>
                            <a:gd name="connsiteX316" fmla="*/ 536258 w 1105852"/>
                            <a:gd name="connsiteY316" fmla="*/ 0 h 497205"/>
                            <a:gd name="connsiteX317" fmla="*/ 549593 w 1105852"/>
                            <a:gd name="connsiteY317" fmla="*/ 25718 h 497205"/>
                            <a:gd name="connsiteX318" fmla="*/ 523875 w 1105852"/>
                            <a:gd name="connsiteY318" fmla="*/ 13335 h 497205"/>
                            <a:gd name="connsiteX319" fmla="*/ 523875 w 1105852"/>
                            <a:gd name="connsiteY319" fmla="*/ 45720 h 497205"/>
                            <a:gd name="connsiteX320" fmla="*/ 549593 w 1105852"/>
                            <a:gd name="connsiteY320" fmla="*/ 32385 h 497205"/>
                            <a:gd name="connsiteX321" fmla="*/ 537210 w 1105852"/>
                            <a:gd name="connsiteY321" fmla="*/ 58103 h 497205"/>
                            <a:gd name="connsiteX322" fmla="*/ 440055 w 1105852"/>
                            <a:gd name="connsiteY322" fmla="*/ 175260 h 497205"/>
                            <a:gd name="connsiteX323" fmla="*/ 445770 w 1105852"/>
                            <a:gd name="connsiteY323" fmla="*/ 184785 h 497205"/>
                            <a:gd name="connsiteX324" fmla="*/ 432435 w 1105852"/>
                            <a:gd name="connsiteY324" fmla="*/ 202883 h 497205"/>
                            <a:gd name="connsiteX325" fmla="*/ 432435 w 1105852"/>
                            <a:gd name="connsiteY325" fmla="*/ 395288 h 497205"/>
                            <a:gd name="connsiteX326" fmla="*/ 468630 w 1105852"/>
                            <a:gd name="connsiteY326" fmla="*/ 395288 h 497205"/>
                            <a:gd name="connsiteX327" fmla="*/ 468630 w 1105852"/>
                            <a:gd name="connsiteY327" fmla="*/ 201930 h 497205"/>
                            <a:gd name="connsiteX328" fmla="*/ 455295 w 1105852"/>
                            <a:gd name="connsiteY328" fmla="*/ 183833 h 497205"/>
                            <a:gd name="connsiteX329" fmla="*/ 461010 w 1105852"/>
                            <a:gd name="connsiteY329" fmla="*/ 174308 h 497205"/>
                            <a:gd name="connsiteX330" fmla="*/ 450533 w 1105852"/>
                            <a:gd name="connsiteY330" fmla="*/ 163830 h 497205"/>
                            <a:gd name="connsiteX331" fmla="*/ 440055 w 1105852"/>
                            <a:gd name="connsiteY331" fmla="*/ 175260 h 497205"/>
                            <a:gd name="connsiteX332" fmla="*/ 592455 w 1105852"/>
                            <a:gd name="connsiteY332" fmla="*/ 155258 h 497205"/>
                            <a:gd name="connsiteX333" fmla="*/ 604838 w 1105852"/>
                            <a:gd name="connsiteY333" fmla="*/ 142875 h 497205"/>
                            <a:gd name="connsiteX334" fmla="*/ 592455 w 1105852"/>
                            <a:gd name="connsiteY334" fmla="*/ 130493 h 497205"/>
                            <a:gd name="connsiteX335" fmla="*/ 580073 w 1105852"/>
                            <a:gd name="connsiteY335" fmla="*/ 142875 h 497205"/>
                            <a:gd name="connsiteX336" fmla="*/ 592455 w 1105852"/>
                            <a:gd name="connsiteY336" fmla="*/ 155258 h 497205"/>
                            <a:gd name="connsiteX337" fmla="*/ 625793 w 1105852"/>
                            <a:gd name="connsiteY337" fmla="*/ 140018 h 497205"/>
                            <a:gd name="connsiteX338" fmla="*/ 638175 w 1105852"/>
                            <a:gd name="connsiteY338" fmla="*/ 127635 h 497205"/>
                            <a:gd name="connsiteX339" fmla="*/ 625793 w 1105852"/>
                            <a:gd name="connsiteY339" fmla="*/ 115253 h 497205"/>
                            <a:gd name="connsiteX340" fmla="*/ 613410 w 1105852"/>
                            <a:gd name="connsiteY340" fmla="*/ 127635 h 497205"/>
                            <a:gd name="connsiteX341" fmla="*/ 625793 w 1105852"/>
                            <a:gd name="connsiteY341" fmla="*/ 140018 h 497205"/>
                            <a:gd name="connsiteX342" fmla="*/ 661035 w 1105852"/>
                            <a:gd name="connsiteY342" fmla="*/ 130493 h 497205"/>
                            <a:gd name="connsiteX343" fmla="*/ 673418 w 1105852"/>
                            <a:gd name="connsiteY343" fmla="*/ 118110 h 497205"/>
                            <a:gd name="connsiteX344" fmla="*/ 661035 w 1105852"/>
                            <a:gd name="connsiteY344" fmla="*/ 105728 h 497205"/>
                            <a:gd name="connsiteX345" fmla="*/ 648653 w 1105852"/>
                            <a:gd name="connsiteY345" fmla="*/ 118110 h 497205"/>
                            <a:gd name="connsiteX346" fmla="*/ 661035 w 1105852"/>
                            <a:gd name="connsiteY346" fmla="*/ 130493 h 497205"/>
                            <a:gd name="connsiteX347" fmla="*/ 696278 w 1105852"/>
                            <a:gd name="connsiteY347" fmla="*/ 139065 h 497205"/>
                            <a:gd name="connsiteX348" fmla="*/ 708660 w 1105852"/>
                            <a:gd name="connsiteY348" fmla="*/ 126683 h 497205"/>
                            <a:gd name="connsiteX349" fmla="*/ 696278 w 1105852"/>
                            <a:gd name="connsiteY349" fmla="*/ 114300 h 497205"/>
                            <a:gd name="connsiteX350" fmla="*/ 683895 w 1105852"/>
                            <a:gd name="connsiteY350" fmla="*/ 126683 h 497205"/>
                            <a:gd name="connsiteX351" fmla="*/ 696278 w 1105852"/>
                            <a:gd name="connsiteY351" fmla="*/ 139065 h 497205"/>
                            <a:gd name="connsiteX352" fmla="*/ 720090 w 1105852"/>
                            <a:gd name="connsiteY352" fmla="*/ 164783 h 497205"/>
                            <a:gd name="connsiteX353" fmla="*/ 732473 w 1105852"/>
                            <a:gd name="connsiteY353" fmla="*/ 152400 h 497205"/>
                            <a:gd name="connsiteX354" fmla="*/ 720090 w 1105852"/>
                            <a:gd name="connsiteY354" fmla="*/ 140018 h 497205"/>
                            <a:gd name="connsiteX355" fmla="*/ 707708 w 1105852"/>
                            <a:gd name="connsiteY355" fmla="*/ 152400 h 497205"/>
                            <a:gd name="connsiteX356" fmla="*/ 720090 w 1105852"/>
                            <a:gd name="connsiteY356" fmla="*/ 164783 h 497205"/>
                            <a:gd name="connsiteX357" fmla="*/ 725805 w 1105852"/>
                            <a:gd name="connsiteY357" fmla="*/ 174308 h 497205"/>
                            <a:gd name="connsiteX358" fmla="*/ 713423 w 1105852"/>
                            <a:gd name="connsiteY358" fmla="*/ 186690 h 497205"/>
                            <a:gd name="connsiteX359" fmla="*/ 725805 w 1105852"/>
                            <a:gd name="connsiteY359" fmla="*/ 199073 h 497205"/>
                            <a:gd name="connsiteX360" fmla="*/ 738188 w 1105852"/>
                            <a:gd name="connsiteY360" fmla="*/ 186690 h 497205"/>
                            <a:gd name="connsiteX361" fmla="*/ 725805 w 1105852"/>
                            <a:gd name="connsiteY361" fmla="*/ 174308 h 497205"/>
                            <a:gd name="connsiteX362" fmla="*/ 717233 w 1105852"/>
                            <a:gd name="connsiteY362" fmla="*/ 206693 h 497205"/>
                            <a:gd name="connsiteX363" fmla="*/ 704850 w 1105852"/>
                            <a:gd name="connsiteY363" fmla="*/ 219075 h 497205"/>
                            <a:gd name="connsiteX364" fmla="*/ 717233 w 1105852"/>
                            <a:gd name="connsiteY364" fmla="*/ 231458 h 497205"/>
                            <a:gd name="connsiteX365" fmla="*/ 729615 w 1105852"/>
                            <a:gd name="connsiteY365" fmla="*/ 219075 h 497205"/>
                            <a:gd name="connsiteX366" fmla="*/ 717233 w 1105852"/>
                            <a:gd name="connsiteY366" fmla="*/ 206693 h 497205"/>
                            <a:gd name="connsiteX367" fmla="*/ 699135 w 1105852"/>
                            <a:gd name="connsiteY367" fmla="*/ 233363 h 497205"/>
                            <a:gd name="connsiteX368" fmla="*/ 686753 w 1105852"/>
                            <a:gd name="connsiteY368" fmla="*/ 245745 h 497205"/>
                            <a:gd name="connsiteX369" fmla="*/ 699135 w 1105852"/>
                            <a:gd name="connsiteY369" fmla="*/ 258128 h 497205"/>
                            <a:gd name="connsiteX370" fmla="*/ 711518 w 1105852"/>
                            <a:gd name="connsiteY370" fmla="*/ 245745 h 497205"/>
                            <a:gd name="connsiteX371" fmla="*/ 699135 w 1105852"/>
                            <a:gd name="connsiteY371" fmla="*/ 233363 h 497205"/>
                            <a:gd name="connsiteX372" fmla="*/ 552450 w 1105852"/>
                            <a:gd name="connsiteY372" fmla="*/ 254318 h 497205"/>
                            <a:gd name="connsiteX373" fmla="*/ 509588 w 1105852"/>
                            <a:gd name="connsiteY373" fmla="*/ 298133 h 497205"/>
                            <a:gd name="connsiteX374" fmla="*/ 509588 w 1105852"/>
                            <a:gd name="connsiteY374" fmla="*/ 352425 h 497205"/>
                            <a:gd name="connsiteX375" fmla="*/ 529590 w 1105852"/>
                            <a:gd name="connsiteY375" fmla="*/ 352425 h 497205"/>
                            <a:gd name="connsiteX376" fmla="*/ 529590 w 1105852"/>
                            <a:gd name="connsiteY376" fmla="*/ 308610 h 497205"/>
                            <a:gd name="connsiteX377" fmla="*/ 551498 w 1105852"/>
                            <a:gd name="connsiteY377" fmla="*/ 281940 h 497205"/>
                            <a:gd name="connsiteX378" fmla="*/ 573405 w 1105852"/>
                            <a:gd name="connsiteY378" fmla="*/ 308610 h 497205"/>
                            <a:gd name="connsiteX379" fmla="*/ 573405 w 1105852"/>
                            <a:gd name="connsiteY379" fmla="*/ 352425 h 497205"/>
                            <a:gd name="connsiteX380" fmla="*/ 593408 w 1105852"/>
                            <a:gd name="connsiteY380" fmla="*/ 352425 h 497205"/>
                            <a:gd name="connsiteX381" fmla="*/ 593408 w 1105852"/>
                            <a:gd name="connsiteY381" fmla="*/ 298133 h 497205"/>
                            <a:gd name="connsiteX382" fmla="*/ 552450 w 1105852"/>
                            <a:gd name="connsiteY382" fmla="*/ 254318 h 497205"/>
                            <a:gd name="connsiteX383" fmla="*/ 500063 w 1105852"/>
                            <a:gd name="connsiteY383" fmla="*/ 299085 h 497205"/>
                            <a:gd name="connsiteX384" fmla="*/ 552450 w 1105852"/>
                            <a:gd name="connsiteY384" fmla="*/ 243840 h 497205"/>
                            <a:gd name="connsiteX385" fmla="*/ 604838 w 1105852"/>
                            <a:gd name="connsiteY385" fmla="*/ 299085 h 497205"/>
                            <a:gd name="connsiteX386" fmla="*/ 604838 w 1105852"/>
                            <a:gd name="connsiteY386" fmla="*/ 374333 h 497205"/>
                            <a:gd name="connsiteX387" fmla="*/ 624840 w 1105852"/>
                            <a:gd name="connsiteY387" fmla="*/ 374333 h 497205"/>
                            <a:gd name="connsiteX388" fmla="*/ 624840 w 1105852"/>
                            <a:gd name="connsiteY388" fmla="*/ 190500 h 497205"/>
                            <a:gd name="connsiteX389" fmla="*/ 610553 w 1105852"/>
                            <a:gd name="connsiteY389" fmla="*/ 190500 h 497205"/>
                            <a:gd name="connsiteX390" fmla="*/ 610553 w 1105852"/>
                            <a:gd name="connsiteY390" fmla="*/ 202883 h 497205"/>
                            <a:gd name="connsiteX391" fmla="*/ 592455 w 1105852"/>
                            <a:gd name="connsiteY391" fmla="*/ 202883 h 497205"/>
                            <a:gd name="connsiteX392" fmla="*/ 592455 w 1105852"/>
                            <a:gd name="connsiteY392" fmla="*/ 190500 h 497205"/>
                            <a:gd name="connsiteX393" fmla="*/ 578168 w 1105852"/>
                            <a:gd name="connsiteY393" fmla="*/ 190500 h 497205"/>
                            <a:gd name="connsiteX394" fmla="*/ 578168 w 1105852"/>
                            <a:gd name="connsiteY394" fmla="*/ 222885 h 497205"/>
                            <a:gd name="connsiteX395" fmla="*/ 523875 w 1105852"/>
                            <a:gd name="connsiteY395" fmla="*/ 222885 h 497205"/>
                            <a:gd name="connsiteX396" fmla="*/ 523875 w 1105852"/>
                            <a:gd name="connsiteY396" fmla="*/ 190500 h 497205"/>
                            <a:gd name="connsiteX397" fmla="*/ 509588 w 1105852"/>
                            <a:gd name="connsiteY397" fmla="*/ 190500 h 497205"/>
                            <a:gd name="connsiteX398" fmla="*/ 509588 w 1105852"/>
                            <a:gd name="connsiteY398" fmla="*/ 202883 h 497205"/>
                            <a:gd name="connsiteX399" fmla="*/ 491490 w 1105852"/>
                            <a:gd name="connsiteY399" fmla="*/ 202883 h 497205"/>
                            <a:gd name="connsiteX400" fmla="*/ 491490 w 1105852"/>
                            <a:gd name="connsiteY400" fmla="*/ 190500 h 497205"/>
                            <a:gd name="connsiteX401" fmla="*/ 477203 w 1105852"/>
                            <a:gd name="connsiteY401" fmla="*/ 190500 h 497205"/>
                            <a:gd name="connsiteX402" fmla="*/ 477203 w 1105852"/>
                            <a:gd name="connsiteY402" fmla="*/ 374333 h 497205"/>
                            <a:gd name="connsiteX403" fmla="*/ 497205 w 1105852"/>
                            <a:gd name="connsiteY403" fmla="*/ 374333 h 497205"/>
                            <a:gd name="connsiteX404" fmla="*/ 497205 w 1105852"/>
                            <a:gd name="connsiteY404" fmla="*/ 299085 h 497205"/>
                            <a:gd name="connsiteX405" fmla="*/ 636270 w 1105852"/>
                            <a:gd name="connsiteY405" fmla="*/ 201930 h 497205"/>
                            <a:gd name="connsiteX406" fmla="*/ 636270 w 1105852"/>
                            <a:gd name="connsiteY406" fmla="*/ 394335 h 497205"/>
                            <a:gd name="connsiteX407" fmla="*/ 672465 w 1105852"/>
                            <a:gd name="connsiteY407" fmla="*/ 394335 h 497205"/>
                            <a:gd name="connsiteX408" fmla="*/ 672465 w 1105852"/>
                            <a:gd name="connsiteY408" fmla="*/ 201930 h 497205"/>
                            <a:gd name="connsiteX409" fmla="*/ 659130 w 1105852"/>
                            <a:gd name="connsiteY409" fmla="*/ 183833 h 497205"/>
                            <a:gd name="connsiteX410" fmla="*/ 664845 w 1105852"/>
                            <a:gd name="connsiteY410" fmla="*/ 174308 h 497205"/>
                            <a:gd name="connsiteX411" fmla="*/ 654368 w 1105852"/>
                            <a:gd name="connsiteY411" fmla="*/ 163830 h 497205"/>
                            <a:gd name="connsiteX412" fmla="*/ 643890 w 1105852"/>
                            <a:gd name="connsiteY412" fmla="*/ 174308 h 497205"/>
                            <a:gd name="connsiteX413" fmla="*/ 649605 w 1105852"/>
                            <a:gd name="connsiteY413" fmla="*/ 183833 h 497205"/>
                            <a:gd name="connsiteX414" fmla="*/ 636270 w 1105852"/>
                            <a:gd name="connsiteY414" fmla="*/ 201930 h 49720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Lst>
                          <a:rect l="l" t="t" r="r" b="b"/>
                          <a:pathLst>
                            <a:path w="1105852" h="497205">
                              <a:moveTo>
                                <a:pt x="862013" y="485775"/>
                              </a:moveTo>
                              <a:lnTo>
                                <a:pt x="883920" y="485775"/>
                              </a:lnTo>
                              <a:lnTo>
                                <a:pt x="881063" y="496253"/>
                              </a:lnTo>
                              <a:lnTo>
                                <a:pt x="849630" y="496253"/>
                              </a:lnTo>
                              <a:lnTo>
                                <a:pt x="849630" y="436245"/>
                              </a:lnTo>
                              <a:lnTo>
                                <a:pt x="862013" y="436245"/>
                              </a:lnTo>
                              <a:lnTo>
                                <a:pt x="862013" y="485775"/>
                              </a:lnTo>
                              <a:close/>
                              <a:moveTo>
                                <a:pt x="819150" y="437198"/>
                              </a:moveTo>
                              <a:lnTo>
                                <a:pt x="834390" y="497205"/>
                              </a:lnTo>
                              <a:lnTo>
                                <a:pt x="821055" y="497205"/>
                              </a:lnTo>
                              <a:lnTo>
                                <a:pt x="818198" y="484823"/>
                              </a:lnTo>
                              <a:lnTo>
                                <a:pt x="802005" y="484823"/>
                              </a:lnTo>
                              <a:lnTo>
                                <a:pt x="800100" y="497205"/>
                              </a:lnTo>
                              <a:lnTo>
                                <a:pt x="786765" y="497205"/>
                              </a:lnTo>
                              <a:lnTo>
                                <a:pt x="801053" y="437198"/>
                              </a:lnTo>
                              <a:lnTo>
                                <a:pt x="819150" y="437198"/>
                              </a:lnTo>
                              <a:close/>
                              <a:moveTo>
                                <a:pt x="816293" y="474345"/>
                              </a:moveTo>
                              <a:lnTo>
                                <a:pt x="810578" y="449580"/>
                              </a:lnTo>
                              <a:lnTo>
                                <a:pt x="804863" y="474345"/>
                              </a:lnTo>
                              <a:lnTo>
                                <a:pt x="816293" y="474345"/>
                              </a:lnTo>
                              <a:close/>
                              <a:moveTo>
                                <a:pt x="140018" y="447675"/>
                              </a:moveTo>
                              <a:lnTo>
                                <a:pt x="153353" y="447675"/>
                              </a:lnTo>
                              <a:lnTo>
                                <a:pt x="153353" y="496253"/>
                              </a:lnTo>
                              <a:lnTo>
                                <a:pt x="165735" y="496253"/>
                              </a:lnTo>
                              <a:lnTo>
                                <a:pt x="165735" y="447675"/>
                              </a:lnTo>
                              <a:lnTo>
                                <a:pt x="178118" y="447675"/>
                              </a:lnTo>
                              <a:lnTo>
                                <a:pt x="180975" y="437198"/>
                              </a:lnTo>
                              <a:lnTo>
                                <a:pt x="139065" y="437198"/>
                              </a:lnTo>
                              <a:lnTo>
                                <a:pt x="139065" y="447675"/>
                              </a:lnTo>
                              <a:close/>
                              <a:moveTo>
                                <a:pt x="1013460" y="497205"/>
                              </a:moveTo>
                              <a:lnTo>
                                <a:pt x="1048703" y="497205"/>
                              </a:lnTo>
                              <a:lnTo>
                                <a:pt x="1048703" y="485775"/>
                              </a:lnTo>
                              <a:lnTo>
                                <a:pt x="1025843" y="485775"/>
                              </a:lnTo>
                              <a:lnTo>
                                <a:pt x="1025843" y="471488"/>
                              </a:lnTo>
                              <a:lnTo>
                                <a:pt x="1043940" y="471488"/>
                              </a:lnTo>
                              <a:lnTo>
                                <a:pt x="1046798" y="461010"/>
                              </a:lnTo>
                              <a:lnTo>
                                <a:pt x="1025843" y="461010"/>
                              </a:lnTo>
                              <a:lnTo>
                                <a:pt x="1025843" y="447675"/>
                              </a:lnTo>
                              <a:lnTo>
                                <a:pt x="1048703" y="447675"/>
                              </a:lnTo>
                              <a:lnTo>
                                <a:pt x="1048703" y="437198"/>
                              </a:lnTo>
                              <a:lnTo>
                                <a:pt x="1013460" y="437198"/>
                              </a:lnTo>
                              <a:lnTo>
                                <a:pt x="1013460" y="497205"/>
                              </a:lnTo>
                              <a:close/>
                              <a:moveTo>
                                <a:pt x="673418" y="437198"/>
                              </a:moveTo>
                              <a:lnTo>
                                <a:pt x="661035" y="437198"/>
                              </a:lnTo>
                              <a:lnTo>
                                <a:pt x="661035" y="497205"/>
                              </a:lnTo>
                              <a:lnTo>
                                <a:pt x="692468" y="497205"/>
                              </a:lnTo>
                              <a:lnTo>
                                <a:pt x="695325" y="485775"/>
                              </a:lnTo>
                              <a:lnTo>
                                <a:pt x="673418" y="485775"/>
                              </a:lnTo>
                              <a:lnTo>
                                <a:pt x="673418" y="437198"/>
                              </a:lnTo>
                              <a:close/>
                              <a:moveTo>
                                <a:pt x="29528" y="461010"/>
                              </a:moveTo>
                              <a:lnTo>
                                <a:pt x="12383" y="461010"/>
                              </a:lnTo>
                              <a:lnTo>
                                <a:pt x="12383" y="437198"/>
                              </a:lnTo>
                              <a:lnTo>
                                <a:pt x="0" y="437198"/>
                              </a:lnTo>
                              <a:lnTo>
                                <a:pt x="0" y="497205"/>
                              </a:lnTo>
                              <a:lnTo>
                                <a:pt x="12383" y="497205"/>
                              </a:lnTo>
                              <a:lnTo>
                                <a:pt x="12383" y="472440"/>
                              </a:lnTo>
                              <a:lnTo>
                                <a:pt x="29528" y="472440"/>
                              </a:lnTo>
                              <a:lnTo>
                                <a:pt x="29528" y="497205"/>
                              </a:lnTo>
                              <a:lnTo>
                                <a:pt x="41910" y="497205"/>
                              </a:lnTo>
                              <a:lnTo>
                                <a:pt x="41910" y="437198"/>
                              </a:lnTo>
                              <a:lnTo>
                                <a:pt x="29528" y="437198"/>
                              </a:lnTo>
                              <a:lnTo>
                                <a:pt x="29528" y="461010"/>
                              </a:lnTo>
                              <a:close/>
                              <a:moveTo>
                                <a:pt x="60960" y="497205"/>
                              </a:moveTo>
                              <a:lnTo>
                                <a:pt x="73343" y="497205"/>
                              </a:lnTo>
                              <a:lnTo>
                                <a:pt x="73343" y="437198"/>
                              </a:lnTo>
                              <a:lnTo>
                                <a:pt x="60960" y="437198"/>
                              </a:lnTo>
                              <a:lnTo>
                                <a:pt x="60960" y="497205"/>
                              </a:lnTo>
                              <a:close/>
                              <a:moveTo>
                                <a:pt x="314325" y="497205"/>
                              </a:moveTo>
                              <a:lnTo>
                                <a:pt x="326708" y="497205"/>
                              </a:lnTo>
                              <a:lnTo>
                                <a:pt x="326708" y="437198"/>
                              </a:lnTo>
                              <a:lnTo>
                                <a:pt x="314325" y="437198"/>
                              </a:lnTo>
                              <a:lnTo>
                                <a:pt x="314325" y="497205"/>
                              </a:lnTo>
                              <a:close/>
                              <a:moveTo>
                                <a:pt x="285750" y="473393"/>
                              </a:moveTo>
                              <a:lnTo>
                                <a:pt x="296228" y="497205"/>
                              </a:lnTo>
                              <a:lnTo>
                                <a:pt x="282893" y="497205"/>
                              </a:lnTo>
                              <a:lnTo>
                                <a:pt x="274320" y="476250"/>
                              </a:lnTo>
                              <a:lnTo>
                                <a:pt x="266700" y="476250"/>
                              </a:lnTo>
                              <a:lnTo>
                                <a:pt x="266700" y="497205"/>
                              </a:lnTo>
                              <a:lnTo>
                                <a:pt x="254318" y="497205"/>
                              </a:lnTo>
                              <a:lnTo>
                                <a:pt x="254318" y="437198"/>
                              </a:lnTo>
                              <a:lnTo>
                                <a:pt x="274320" y="437198"/>
                              </a:lnTo>
                              <a:cubicBezTo>
                                <a:pt x="286703" y="437198"/>
                                <a:pt x="295275" y="441960"/>
                                <a:pt x="295275" y="455295"/>
                              </a:cubicBezTo>
                              <a:lnTo>
                                <a:pt x="295275" y="457200"/>
                              </a:lnTo>
                              <a:cubicBezTo>
                                <a:pt x="294323" y="464820"/>
                                <a:pt x="291465" y="470535"/>
                                <a:pt x="285750" y="473393"/>
                              </a:cubicBezTo>
                              <a:close/>
                              <a:moveTo>
                                <a:pt x="281940" y="455295"/>
                              </a:moveTo>
                              <a:cubicBezTo>
                                <a:pt x="281940" y="449580"/>
                                <a:pt x="279083" y="447675"/>
                                <a:pt x="273368" y="447675"/>
                              </a:cubicBezTo>
                              <a:lnTo>
                                <a:pt x="266700" y="447675"/>
                              </a:lnTo>
                              <a:lnTo>
                                <a:pt x="266700" y="464820"/>
                              </a:lnTo>
                              <a:lnTo>
                                <a:pt x="273368" y="464820"/>
                              </a:lnTo>
                              <a:cubicBezTo>
                                <a:pt x="279083" y="464820"/>
                                <a:pt x="281940" y="462915"/>
                                <a:pt x="281940" y="457200"/>
                              </a:cubicBezTo>
                              <a:lnTo>
                                <a:pt x="281940" y="455295"/>
                              </a:lnTo>
                              <a:close/>
                              <a:moveTo>
                                <a:pt x="464820" y="473393"/>
                              </a:moveTo>
                              <a:lnTo>
                                <a:pt x="475298" y="497205"/>
                              </a:lnTo>
                              <a:lnTo>
                                <a:pt x="461963" y="497205"/>
                              </a:lnTo>
                              <a:lnTo>
                                <a:pt x="453390" y="476250"/>
                              </a:lnTo>
                              <a:lnTo>
                                <a:pt x="445770" y="476250"/>
                              </a:lnTo>
                              <a:lnTo>
                                <a:pt x="445770" y="497205"/>
                              </a:lnTo>
                              <a:lnTo>
                                <a:pt x="433388" y="497205"/>
                              </a:lnTo>
                              <a:lnTo>
                                <a:pt x="433388" y="437198"/>
                              </a:lnTo>
                              <a:lnTo>
                                <a:pt x="453390" y="437198"/>
                              </a:lnTo>
                              <a:cubicBezTo>
                                <a:pt x="465773" y="437198"/>
                                <a:pt x="474345" y="441960"/>
                                <a:pt x="474345" y="455295"/>
                              </a:cubicBezTo>
                              <a:lnTo>
                                <a:pt x="474345" y="457200"/>
                              </a:lnTo>
                              <a:cubicBezTo>
                                <a:pt x="473393" y="464820"/>
                                <a:pt x="470535" y="470535"/>
                                <a:pt x="464820" y="473393"/>
                              </a:cubicBezTo>
                              <a:close/>
                              <a:moveTo>
                                <a:pt x="461010" y="455295"/>
                              </a:moveTo>
                              <a:cubicBezTo>
                                <a:pt x="461010" y="449580"/>
                                <a:pt x="458153" y="447675"/>
                                <a:pt x="452438" y="447675"/>
                              </a:cubicBezTo>
                              <a:lnTo>
                                <a:pt x="445770" y="447675"/>
                              </a:lnTo>
                              <a:lnTo>
                                <a:pt x="445770" y="464820"/>
                              </a:lnTo>
                              <a:lnTo>
                                <a:pt x="452438" y="464820"/>
                              </a:lnTo>
                              <a:cubicBezTo>
                                <a:pt x="458153" y="464820"/>
                                <a:pt x="461010" y="462915"/>
                                <a:pt x="461010" y="457200"/>
                              </a:cubicBezTo>
                              <a:lnTo>
                                <a:pt x="461010" y="455295"/>
                              </a:lnTo>
                              <a:close/>
                              <a:moveTo>
                                <a:pt x="569595" y="462915"/>
                              </a:moveTo>
                              <a:lnTo>
                                <a:pt x="559118" y="437198"/>
                              </a:lnTo>
                              <a:lnTo>
                                <a:pt x="544830" y="437198"/>
                              </a:lnTo>
                              <a:lnTo>
                                <a:pt x="562928" y="476250"/>
                              </a:lnTo>
                              <a:lnTo>
                                <a:pt x="562928" y="497205"/>
                              </a:lnTo>
                              <a:lnTo>
                                <a:pt x="575310" y="497205"/>
                              </a:lnTo>
                              <a:lnTo>
                                <a:pt x="575310" y="476250"/>
                              </a:lnTo>
                              <a:lnTo>
                                <a:pt x="592455" y="437198"/>
                              </a:lnTo>
                              <a:lnTo>
                                <a:pt x="579120" y="437198"/>
                              </a:lnTo>
                              <a:lnTo>
                                <a:pt x="569595" y="462915"/>
                              </a:lnTo>
                              <a:close/>
                              <a:moveTo>
                                <a:pt x="630555" y="437198"/>
                              </a:moveTo>
                              <a:lnTo>
                                <a:pt x="645795" y="497205"/>
                              </a:lnTo>
                              <a:lnTo>
                                <a:pt x="632460" y="497205"/>
                              </a:lnTo>
                              <a:lnTo>
                                <a:pt x="629603" y="484823"/>
                              </a:lnTo>
                              <a:lnTo>
                                <a:pt x="613410" y="484823"/>
                              </a:lnTo>
                              <a:lnTo>
                                <a:pt x="610553" y="497205"/>
                              </a:lnTo>
                              <a:lnTo>
                                <a:pt x="597218" y="497205"/>
                              </a:lnTo>
                              <a:lnTo>
                                <a:pt x="611505" y="437198"/>
                              </a:lnTo>
                              <a:lnTo>
                                <a:pt x="630555" y="437198"/>
                              </a:lnTo>
                              <a:close/>
                              <a:moveTo>
                                <a:pt x="627698" y="473393"/>
                              </a:moveTo>
                              <a:lnTo>
                                <a:pt x="621983" y="448628"/>
                              </a:lnTo>
                              <a:lnTo>
                                <a:pt x="616268" y="473393"/>
                              </a:lnTo>
                              <a:lnTo>
                                <a:pt x="627698" y="473393"/>
                              </a:lnTo>
                              <a:close/>
                              <a:moveTo>
                                <a:pt x="926783" y="437198"/>
                              </a:moveTo>
                              <a:lnTo>
                                <a:pt x="942023" y="497205"/>
                              </a:lnTo>
                              <a:lnTo>
                                <a:pt x="928688" y="497205"/>
                              </a:lnTo>
                              <a:lnTo>
                                <a:pt x="925830" y="484823"/>
                              </a:lnTo>
                              <a:lnTo>
                                <a:pt x="909638" y="484823"/>
                              </a:lnTo>
                              <a:lnTo>
                                <a:pt x="906780" y="497205"/>
                              </a:lnTo>
                              <a:lnTo>
                                <a:pt x="893445" y="497205"/>
                              </a:lnTo>
                              <a:lnTo>
                                <a:pt x="907733" y="437198"/>
                              </a:lnTo>
                              <a:lnTo>
                                <a:pt x="926783" y="437198"/>
                              </a:lnTo>
                              <a:close/>
                              <a:moveTo>
                                <a:pt x="922973" y="473393"/>
                              </a:moveTo>
                              <a:lnTo>
                                <a:pt x="917258" y="448628"/>
                              </a:lnTo>
                              <a:lnTo>
                                <a:pt x="911543" y="473393"/>
                              </a:lnTo>
                              <a:lnTo>
                                <a:pt x="922973" y="473393"/>
                              </a:lnTo>
                              <a:close/>
                              <a:moveTo>
                                <a:pt x="778193" y="455295"/>
                              </a:moveTo>
                              <a:lnTo>
                                <a:pt x="778193" y="460058"/>
                              </a:lnTo>
                              <a:cubicBezTo>
                                <a:pt x="778193" y="473393"/>
                                <a:pt x="769620" y="479108"/>
                                <a:pt x="756285" y="479108"/>
                              </a:cubicBezTo>
                              <a:lnTo>
                                <a:pt x="749618" y="479108"/>
                              </a:lnTo>
                              <a:lnTo>
                                <a:pt x="749618" y="497205"/>
                              </a:lnTo>
                              <a:lnTo>
                                <a:pt x="737235" y="497205"/>
                              </a:lnTo>
                              <a:lnTo>
                                <a:pt x="737235" y="437198"/>
                              </a:lnTo>
                              <a:lnTo>
                                <a:pt x="756285" y="437198"/>
                              </a:lnTo>
                              <a:cubicBezTo>
                                <a:pt x="768668" y="437198"/>
                                <a:pt x="778193" y="441960"/>
                                <a:pt x="778193" y="455295"/>
                              </a:cubicBezTo>
                              <a:close/>
                              <a:moveTo>
                                <a:pt x="764858" y="456248"/>
                              </a:moveTo>
                              <a:cubicBezTo>
                                <a:pt x="764858" y="449580"/>
                                <a:pt x="761048" y="447675"/>
                                <a:pt x="755333" y="447675"/>
                              </a:cubicBezTo>
                              <a:lnTo>
                                <a:pt x="749618" y="447675"/>
                              </a:lnTo>
                              <a:lnTo>
                                <a:pt x="749618" y="467678"/>
                              </a:lnTo>
                              <a:lnTo>
                                <a:pt x="755333" y="467678"/>
                              </a:lnTo>
                              <a:cubicBezTo>
                                <a:pt x="761048" y="467678"/>
                                <a:pt x="764858" y="465773"/>
                                <a:pt x="764858" y="459105"/>
                              </a:cubicBezTo>
                              <a:lnTo>
                                <a:pt x="764858" y="456248"/>
                              </a:lnTo>
                              <a:close/>
                              <a:moveTo>
                                <a:pt x="114300" y="461963"/>
                              </a:moveTo>
                              <a:lnTo>
                                <a:pt x="109538" y="460058"/>
                              </a:lnTo>
                              <a:cubicBezTo>
                                <a:pt x="104775" y="458153"/>
                                <a:pt x="101918" y="457200"/>
                                <a:pt x="101918" y="453390"/>
                              </a:cubicBezTo>
                              <a:cubicBezTo>
                                <a:pt x="101918" y="449580"/>
                                <a:pt x="104775" y="447675"/>
                                <a:pt x="109538" y="447675"/>
                              </a:cubicBezTo>
                              <a:cubicBezTo>
                                <a:pt x="114300" y="447675"/>
                                <a:pt x="116205" y="450533"/>
                                <a:pt x="116205" y="455295"/>
                              </a:cubicBezTo>
                              <a:lnTo>
                                <a:pt x="128588" y="455295"/>
                              </a:lnTo>
                              <a:cubicBezTo>
                                <a:pt x="129540" y="442913"/>
                                <a:pt x="120968" y="437198"/>
                                <a:pt x="109538" y="437198"/>
                              </a:cubicBezTo>
                              <a:cubicBezTo>
                                <a:pt x="98108" y="437198"/>
                                <a:pt x="89535" y="442913"/>
                                <a:pt x="90488" y="454343"/>
                              </a:cubicBezTo>
                              <a:cubicBezTo>
                                <a:pt x="90488" y="464820"/>
                                <a:pt x="98108" y="469583"/>
                                <a:pt x="105728" y="471488"/>
                              </a:cubicBezTo>
                              <a:lnTo>
                                <a:pt x="110490" y="473393"/>
                              </a:lnTo>
                              <a:cubicBezTo>
                                <a:pt x="116205" y="475298"/>
                                <a:pt x="118110" y="477203"/>
                                <a:pt x="118110" y="481013"/>
                              </a:cubicBezTo>
                              <a:cubicBezTo>
                                <a:pt x="118110" y="484823"/>
                                <a:pt x="114300" y="486728"/>
                                <a:pt x="110490" y="486728"/>
                              </a:cubicBezTo>
                              <a:cubicBezTo>
                                <a:pt x="104775" y="486728"/>
                                <a:pt x="101918" y="483870"/>
                                <a:pt x="101918" y="477203"/>
                              </a:cubicBezTo>
                              <a:lnTo>
                                <a:pt x="89535" y="477203"/>
                              </a:lnTo>
                              <a:cubicBezTo>
                                <a:pt x="89535" y="490538"/>
                                <a:pt x="96203" y="497205"/>
                                <a:pt x="110490" y="497205"/>
                              </a:cubicBezTo>
                              <a:cubicBezTo>
                                <a:pt x="122873" y="497205"/>
                                <a:pt x="130493" y="490538"/>
                                <a:pt x="130493" y="480060"/>
                              </a:cubicBezTo>
                              <a:cubicBezTo>
                                <a:pt x="130493" y="469583"/>
                                <a:pt x="124778" y="465773"/>
                                <a:pt x="114300" y="461963"/>
                              </a:cubicBezTo>
                              <a:close/>
                              <a:moveTo>
                                <a:pt x="359093" y="450533"/>
                              </a:moveTo>
                              <a:cubicBezTo>
                                <a:pt x="360998" y="448628"/>
                                <a:pt x="362903" y="447675"/>
                                <a:pt x="366713" y="447675"/>
                              </a:cubicBezTo>
                              <a:cubicBezTo>
                                <a:pt x="372428" y="447675"/>
                                <a:pt x="376238" y="451485"/>
                                <a:pt x="376238" y="457200"/>
                              </a:cubicBezTo>
                              <a:lnTo>
                                <a:pt x="388620" y="457200"/>
                              </a:lnTo>
                              <a:cubicBezTo>
                                <a:pt x="387668" y="443865"/>
                                <a:pt x="380048" y="436245"/>
                                <a:pt x="365760" y="436245"/>
                              </a:cubicBezTo>
                              <a:cubicBezTo>
                                <a:pt x="350520" y="436245"/>
                                <a:pt x="342900" y="445770"/>
                                <a:pt x="342900" y="460058"/>
                              </a:cubicBezTo>
                              <a:lnTo>
                                <a:pt x="342900" y="472440"/>
                              </a:lnTo>
                              <a:cubicBezTo>
                                <a:pt x="342900" y="487680"/>
                                <a:pt x="350520" y="496253"/>
                                <a:pt x="365760" y="496253"/>
                              </a:cubicBezTo>
                              <a:cubicBezTo>
                                <a:pt x="379095" y="496253"/>
                                <a:pt x="386715" y="488633"/>
                                <a:pt x="388620" y="475298"/>
                              </a:cubicBezTo>
                              <a:lnTo>
                                <a:pt x="376238" y="475298"/>
                              </a:lnTo>
                              <a:cubicBezTo>
                                <a:pt x="376238" y="481013"/>
                                <a:pt x="372428" y="484823"/>
                                <a:pt x="366713" y="484823"/>
                              </a:cubicBezTo>
                              <a:cubicBezTo>
                                <a:pt x="360045" y="484823"/>
                                <a:pt x="357188" y="481013"/>
                                <a:pt x="357188" y="472440"/>
                              </a:cubicBezTo>
                              <a:lnTo>
                                <a:pt x="357188" y="458153"/>
                              </a:lnTo>
                              <a:cubicBezTo>
                                <a:pt x="356235" y="456248"/>
                                <a:pt x="357188" y="453390"/>
                                <a:pt x="359093" y="450533"/>
                              </a:cubicBezTo>
                              <a:close/>
                              <a:moveTo>
                                <a:pt x="968693" y="450533"/>
                              </a:moveTo>
                              <a:cubicBezTo>
                                <a:pt x="970598" y="448628"/>
                                <a:pt x="972503" y="447675"/>
                                <a:pt x="976313" y="447675"/>
                              </a:cubicBezTo>
                              <a:cubicBezTo>
                                <a:pt x="982028" y="447675"/>
                                <a:pt x="985838" y="451485"/>
                                <a:pt x="985838" y="457200"/>
                              </a:cubicBezTo>
                              <a:lnTo>
                                <a:pt x="998220" y="457200"/>
                              </a:lnTo>
                              <a:cubicBezTo>
                                <a:pt x="997268" y="443865"/>
                                <a:pt x="989648" y="436245"/>
                                <a:pt x="975360" y="436245"/>
                              </a:cubicBezTo>
                              <a:cubicBezTo>
                                <a:pt x="960120" y="436245"/>
                                <a:pt x="952500" y="445770"/>
                                <a:pt x="952500" y="460058"/>
                              </a:cubicBezTo>
                              <a:lnTo>
                                <a:pt x="952500" y="472440"/>
                              </a:lnTo>
                              <a:cubicBezTo>
                                <a:pt x="952500" y="487680"/>
                                <a:pt x="960120" y="496253"/>
                                <a:pt x="975360" y="496253"/>
                              </a:cubicBezTo>
                              <a:cubicBezTo>
                                <a:pt x="988695" y="496253"/>
                                <a:pt x="996315" y="488633"/>
                                <a:pt x="998220" y="475298"/>
                              </a:cubicBezTo>
                              <a:lnTo>
                                <a:pt x="985838" y="475298"/>
                              </a:lnTo>
                              <a:cubicBezTo>
                                <a:pt x="985838" y="481013"/>
                                <a:pt x="982028" y="484823"/>
                                <a:pt x="976313" y="484823"/>
                              </a:cubicBezTo>
                              <a:cubicBezTo>
                                <a:pt x="969645" y="484823"/>
                                <a:pt x="966788" y="481013"/>
                                <a:pt x="966788" y="472440"/>
                              </a:cubicBezTo>
                              <a:lnTo>
                                <a:pt x="966788" y="458153"/>
                              </a:lnTo>
                              <a:cubicBezTo>
                                <a:pt x="965835" y="456248"/>
                                <a:pt x="966788" y="453390"/>
                                <a:pt x="968693" y="450533"/>
                              </a:cubicBezTo>
                              <a:close/>
                              <a:moveTo>
                                <a:pt x="238125" y="461010"/>
                              </a:moveTo>
                              <a:lnTo>
                                <a:pt x="238125" y="472440"/>
                              </a:lnTo>
                              <a:cubicBezTo>
                                <a:pt x="238125" y="488633"/>
                                <a:pt x="230505" y="497205"/>
                                <a:pt x="215265" y="497205"/>
                              </a:cubicBezTo>
                              <a:cubicBezTo>
                                <a:pt x="200025" y="497205"/>
                                <a:pt x="192405" y="488633"/>
                                <a:pt x="192405" y="472440"/>
                              </a:cubicBezTo>
                              <a:lnTo>
                                <a:pt x="192405" y="461010"/>
                              </a:lnTo>
                              <a:cubicBezTo>
                                <a:pt x="192405" y="444818"/>
                                <a:pt x="200025" y="436245"/>
                                <a:pt x="215265" y="436245"/>
                              </a:cubicBezTo>
                              <a:cubicBezTo>
                                <a:pt x="230505" y="436245"/>
                                <a:pt x="238125" y="444818"/>
                                <a:pt x="238125" y="461010"/>
                              </a:cubicBezTo>
                              <a:close/>
                              <a:moveTo>
                                <a:pt x="225743" y="460058"/>
                              </a:moveTo>
                              <a:cubicBezTo>
                                <a:pt x="225743" y="452438"/>
                                <a:pt x="222885" y="447675"/>
                                <a:pt x="215265" y="447675"/>
                              </a:cubicBezTo>
                              <a:cubicBezTo>
                                <a:pt x="207645" y="447675"/>
                                <a:pt x="204788" y="452438"/>
                                <a:pt x="204788" y="460058"/>
                              </a:cubicBezTo>
                              <a:lnTo>
                                <a:pt x="204788" y="473393"/>
                              </a:lnTo>
                              <a:cubicBezTo>
                                <a:pt x="204788" y="481013"/>
                                <a:pt x="207645" y="485775"/>
                                <a:pt x="215265" y="485775"/>
                              </a:cubicBezTo>
                              <a:cubicBezTo>
                                <a:pt x="222885" y="485775"/>
                                <a:pt x="225743" y="481013"/>
                                <a:pt x="225743" y="473393"/>
                              </a:cubicBezTo>
                              <a:lnTo>
                                <a:pt x="225743" y="460058"/>
                              </a:lnTo>
                              <a:close/>
                              <a:moveTo>
                                <a:pt x="535305" y="461010"/>
                              </a:moveTo>
                              <a:lnTo>
                                <a:pt x="535305" y="472440"/>
                              </a:lnTo>
                              <a:cubicBezTo>
                                <a:pt x="535305" y="488633"/>
                                <a:pt x="527685" y="497205"/>
                                <a:pt x="512445" y="497205"/>
                              </a:cubicBezTo>
                              <a:cubicBezTo>
                                <a:pt x="497205" y="497205"/>
                                <a:pt x="489585" y="488633"/>
                                <a:pt x="489585" y="472440"/>
                              </a:cubicBezTo>
                              <a:lnTo>
                                <a:pt x="489585" y="461010"/>
                              </a:lnTo>
                              <a:cubicBezTo>
                                <a:pt x="489585" y="444818"/>
                                <a:pt x="497205" y="436245"/>
                                <a:pt x="512445" y="436245"/>
                              </a:cubicBezTo>
                              <a:cubicBezTo>
                                <a:pt x="527685" y="436245"/>
                                <a:pt x="535305" y="444818"/>
                                <a:pt x="535305" y="461010"/>
                              </a:cubicBezTo>
                              <a:close/>
                              <a:moveTo>
                                <a:pt x="522923" y="460058"/>
                              </a:moveTo>
                              <a:cubicBezTo>
                                <a:pt x="522923" y="452438"/>
                                <a:pt x="520065" y="447675"/>
                                <a:pt x="512445" y="447675"/>
                              </a:cubicBezTo>
                              <a:cubicBezTo>
                                <a:pt x="504825" y="447675"/>
                                <a:pt x="501968" y="452438"/>
                                <a:pt x="501968" y="460058"/>
                              </a:cubicBezTo>
                              <a:lnTo>
                                <a:pt x="501968" y="473393"/>
                              </a:lnTo>
                              <a:cubicBezTo>
                                <a:pt x="501968" y="481013"/>
                                <a:pt x="504825" y="485775"/>
                                <a:pt x="512445" y="485775"/>
                              </a:cubicBezTo>
                              <a:cubicBezTo>
                                <a:pt x="520065" y="485775"/>
                                <a:pt x="522923" y="481013"/>
                                <a:pt x="522923" y="473393"/>
                              </a:cubicBezTo>
                              <a:lnTo>
                                <a:pt x="522923" y="460058"/>
                              </a:lnTo>
                              <a:close/>
                              <a:moveTo>
                                <a:pt x="1089660" y="461963"/>
                              </a:moveTo>
                              <a:lnTo>
                                <a:pt x="1084898" y="460058"/>
                              </a:lnTo>
                              <a:cubicBezTo>
                                <a:pt x="1080135" y="458153"/>
                                <a:pt x="1077278" y="457200"/>
                                <a:pt x="1077278" y="453390"/>
                              </a:cubicBezTo>
                              <a:cubicBezTo>
                                <a:pt x="1077278" y="449580"/>
                                <a:pt x="1080135" y="447675"/>
                                <a:pt x="1084898" y="447675"/>
                              </a:cubicBezTo>
                              <a:cubicBezTo>
                                <a:pt x="1089660" y="447675"/>
                                <a:pt x="1091565" y="450533"/>
                                <a:pt x="1091565" y="455295"/>
                              </a:cubicBezTo>
                              <a:lnTo>
                                <a:pt x="1103948" y="455295"/>
                              </a:lnTo>
                              <a:cubicBezTo>
                                <a:pt x="1104900" y="442913"/>
                                <a:pt x="1096328" y="437198"/>
                                <a:pt x="1084898" y="437198"/>
                              </a:cubicBezTo>
                              <a:cubicBezTo>
                                <a:pt x="1073468" y="437198"/>
                                <a:pt x="1064895" y="442913"/>
                                <a:pt x="1065848" y="454343"/>
                              </a:cubicBezTo>
                              <a:cubicBezTo>
                                <a:pt x="1065848" y="464820"/>
                                <a:pt x="1073468" y="469583"/>
                                <a:pt x="1081088" y="471488"/>
                              </a:cubicBezTo>
                              <a:lnTo>
                                <a:pt x="1085850" y="473393"/>
                              </a:lnTo>
                              <a:cubicBezTo>
                                <a:pt x="1091565" y="475298"/>
                                <a:pt x="1093470" y="477203"/>
                                <a:pt x="1093470" y="481013"/>
                              </a:cubicBezTo>
                              <a:cubicBezTo>
                                <a:pt x="1093470" y="484823"/>
                                <a:pt x="1089660" y="486728"/>
                                <a:pt x="1085850" y="486728"/>
                              </a:cubicBezTo>
                              <a:cubicBezTo>
                                <a:pt x="1080135" y="486728"/>
                                <a:pt x="1077278" y="483870"/>
                                <a:pt x="1077278" y="477203"/>
                              </a:cubicBezTo>
                              <a:lnTo>
                                <a:pt x="1064895" y="477203"/>
                              </a:lnTo>
                              <a:cubicBezTo>
                                <a:pt x="1064895" y="490538"/>
                                <a:pt x="1071563" y="497205"/>
                                <a:pt x="1085850" y="497205"/>
                              </a:cubicBezTo>
                              <a:cubicBezTo>
                                <a:pt x="1098233" y="497205"/>
                                <a:pt x="1105853" y="490538"/>
                                <a:pt x="1105853" y="480060"/>
                              </a:cubicBezTo>
                              <a:cubicBezTo>
                                <a:pt x="1104900" y="469583"/>
                                <a:pt x="1099185" y="465773"/>
                                <a:pt x="1089660" y="461963"/>
                              </a:cubicBezTo>
                              <a:close/>
                              <a:moveTo>
                                <a:pt x="525780" y="168593"/>
                              </a:moveTo>
                              <a:lnTo>
                                <a:pt x="553403" y="196215"/>
                              </a:lnTo>
                              <a:lnTo>
                                <a:pt x="581025" y="168593"/>
                              </a:lnTo>
                              <a:lnTo>
                                <a:pt x="552450" y="140970"/>
                              </a:lnTo>
                              <a:lnTo>
                                <a:pt x="525780" y="168593"/>
                              </a:lnTo>
                              <a:close/>
                              <a:moveTo>
                                <a:pt x="513398" y="155258"/>
                              </a:moveTo>
                              <a:cubicBezTo>
                                <a:pt x="520065" y="155258"/>
                                <a:pt x="525780" y="149543"/>
                                <a:pt x="525780" y="142875"/>
                              </a:cubicBezTo>
                              <a:cubicBezTo>
                                <a:pt x="525780" y="136208"/>
                                <a:pt x="520065" y="130493"/>
                                <a:pt x="513398" y="130493"/>
                              </a:cubicBezTo>
                              <a:cubicBezTo>
                                <a:pt x="506730" y="130493"/>
                                <a:pt x="501015" y="136208"/>
                                <a:pt x="501015" y="142875"/>
                              </a:cubicBezTo>
                              <a:cubicBezTo>
                                <a:pt x="501015" y="149543"/>
                                <a:pt x="506730" y="155258"/>
                                <a:pt x="513398" y="155258"/>
                              </a:cubicBezTo>
                              <a:close/>
                              <a:moveTo>
                                <a:pt x="480060" y="140018"/>
                              </a:moveTo>
                              <a:cubicBezTo>
                                <a:pt x="486728" y="140018"/>
                                <a:pt x="492443" y="134303"/>
                                <a:pt x="492443" y="127635"/>
                              </a:cubicBezTo>
                              <a:cubicBezTo>
                                <a:pt x="492443" y="120968"/>
                                <a:pt x="486728" y="115253"/>
                                <a:pt x="480060" y="115253"/>
                              </a:cubicBezTo>
                              <a:cubicBezTo>
                                <a:pt x="473393" y="115253"/>
                                <a:pt x="467678" y="120968"/>
                                <a:pt x="467678" y="127635"/>
                              </a:cubicBezTo>
                              <a:cubicBezTo>
                                <a:pt x="467678" y="134303"/>
                                <a:pt x="473393" y="140018"/>
                                <a:pt x="480060" y="140018"/>
                              </a:cubicBezTo>
                              <a:close/>
                              <a:moveTo>
                                <a:pt x="444818" y="130493"/>
                              </a:moveTo>
                              <a:cubicBezTo>
                                <a:pt x="451485" y="130493"/>
                                <a:pt x="457200" y="124778"/>
                                <a:pt x="457200" y="118110"/>
                              </a:cubicBezTo>
                              <a:cubicBezTo>
                                <a:pt x="457200" y="111443"/>
                                <a:pt x="451485" y="105728"/>
                                <a:pt x="444818" y="105728"/>
                              </a:cubicBezTo>
                              <a:cubicBezTo>
                                <a:pt x="438150" y="105728"/>
                                <a:pt x="432435" y="111443"/>
                                <a:pt x="432435" y="118110"/>
                              </a:cubicBezTo>
                              <a:cubicBezTo>
                                <a:pt x="432435" y="125730"/>
                                <a:pt x="438150" y="130493"/>
                                <a:pt x="444818" y="130493"/>
                              </a:cubicBezTo>
                              <a:close/>
                              <a:moveTo>
                                <a:pt x="409575" y="114300"/>
                              </a:moveTo>
                              <a:cubicBezTo>
                                <a:pt x="402908" y="114300"/>
                                <a:pt x="397193" y="120015"/>
                                <a:pt x="397193" y="126683"/>
                              </a:cubicBezTo>
                              <a:cubicBezTo>
                                <a:pt x="397193" y="133350"/>
                                <a:pt x="402908" y="139065"/>
                                <a:pt x="409575" y="139065"/>
                              </a:cubicBezTo>
                              <a:cubicBezTo>
                                <a:pt x="416243" y="139065"/>
                                <a:pt x="421958" y="133350"/>
                                <a:pt x="421958" y="126683"/>
                              </a:cubicBezTo>
                              <a:cubicBezTo>
                                <a:pt x="421958" y="120015"/>
                                <a:pt x="416243" y="114300"/>
                                <a:pt x="409575" y="114300"/>
                              </a:cubicBezTo>
                              <a:close/>
                              <a:moveTo>
                                <a:pt x="385763" y="164783"/>
                              </a:moveTo>
                              <a:cubicBezTo>
                                <a:pt x="392430" y="164783"/>
                                <a:pt x="398145" y="159068"/>
                                <a:pt x="398145" y="152400"/>
                              </a:cubicBezTo>
                              <a:cubicBezTo>
                                <a:pt x="398145" y="145733"/>
                                <a:pt x="392430" y="140018"/>
                                <a:pt x="385763" y="140018"/>
                              </a:cubicBezTo>
                              <a:cubicBezTo>
                                <a:pt x="379095" y="140018"/>
                                <a:pt x="373380" y="145733"/>
                                <a:pt x="373380" y="152400"/>
                              </a:cubicBezTo>
                              <a:cubicBezTo>
                                <a:pt x="373380" y="159068"/>
                                <a:pt x="379095" y="164783"/>
                                <a:pt x="385763" y="164783"/>
                              </a:cubicBezTo>
                              <a:close/>
                              <a:moveTo>
                                <a:pt x="380048" y="199073"/>
                              </a:moveTo>
                              <a:cubicBezTo>
                                <a:pt x="386715" y="199073"/>
                                <a:pt x="392430" y="193358"/>
                                <a:pt x="392430" y="186690"/>
                              </a:cubicBezTo>
                              <a:cubicBezTo>
                                <a:pt x="392430" y="180023"/>
                                <a:pt x="386715" y="174308"/>
                                <a:pt x="380048" y="174308"/>
                              </a:cubicBezTo>
                              <a:cubicBezTo>
                                <a:pt x="373380" y="174308"/>
                                <a:pt x="367665" y="180023"/>
                                <a:pt x="367665" y="186690"/>
                              </a:cubicBezTo>
                              <a:cubicBezTo>
                                <a:pt x="367665" y="193358"/>
                                <a:pt x="372428" y="199073"/>
                                <a:pt x="380048" y="199073"/>
                              </a:cubicBezTo>
                              <a:close/>
                              <a:moveTo>
                                <a:pt x="376238" y="219075"/>
                              </a:moveTo>
                              <a:cubicBezTo>
                                <a:pt x="376238" y="225743"/>
                                <a:pt x="381953" y="231458"/>
                                <a:pt x="388620" y="231458"/>
                              </a:cubicBezTo>
                              <a:cubicBezTo>
                                <a:pt x="395288" y="231458"/>
                                <a:pt x="401003" y="225743"/>
                                <a:pt x="401003" y="219075"/>
                              </a:cubicBezTo>
                              <a:cubicBezTo>
                                <a:pt x="401003" y="212408"/>
                                <a:pt x="395288" y="206693"/>
                                <a:pt x="388620" y="206693"/>
                              </a:cubicBezTo>
                              <a:cubicBezTo>
                                <a:pt x="381953" y="206693"/>
                                <a:pt x="376238" y="211455"/>
                                <a:pt x="376238" y="219075"/>
                              </a:cubicBezTo>
                              <a:close/>
                              <a:moveTo>
                                <a:pt x="406718" y="233363"/>
                              </a:moveTo>
                              <a:cubicBezTo>
                                <a:pt x="400050" y="233363"/>
                                <a:pt x="394335" y="239078"/>
                                <a:pt x="394335" y="245745"/>
                              </a:cubicBezTo>
                              <a:cubicBezTo>
                                <a:pt x="394335" y="252413"/>
                                <a:pt x="400050" y="258128"/>
                                <a:pt x="406718" y="258128"/>
                              </a:cubicBezTo>
                              <a:cubicBezTo>
                                <a:pt x="413385" y="258128"/>
                                <a:pt x="419100" y="252413"/>
                                <a:pt x="419100" y="245745"/>
                              </a:cubicBezTo>
                              <a:cubicBezTo>
                                <a:pt x="419100" y="239078"/>
                                <a:pt x="413385" y="233363"/>
                                <a:pt x="406718" y="233363"/>
                              </a:cubicBezTo>
                              <a:close/>
                              <a:moveTo>
                                <a:pt x="557213" y="69533"/>
                              </a:moveTo>
                              <a:lnTo>
                                <a:pt x="557213" y="95250"/>
                              </a:lnTo>
                              <a:lnTo>
                                <a:pt x="583883" y="95250"/>
                              </a:lnTo>
                              <a:cubicBezTo>
                                <a:pt x="581978" y="81915"/>
                                <a:pt x="570548" y="71438"/>
                                <a:pt x="557213" y="69533"/>
                              </a:cubicBezTo>
                              <a:close/>
                              <a:moveTo>
                                <a:pt x="552450" y="130493"/>
                              </a:moveTo>
                              <a:cubicBezTo>
                                <a:pt x="567690" y="130493"/>
                                <a:pt x="581025" y="119063"/>
                                <a:pt x="582930" y="103823"/>
                              </a:cubicBezTo>
                              <a:lnTo>
                                <a:pt x="521970" y="103823"/>
                              </a:lnTo>
                              <a:cubicBezTo>
                                <a:pt x="524828" y="119063"/>
                                <a:pt x="537210" y="130493"/>
                                <a:pt x="552450" y="130493"/>
                              </a:cubicBezTo>
                              <a:close/>
                              <a:moveTo>
                                <a:pt x="548640" y="69533"/>
                              </a:moveTo>
                              <a:cubicBezTo>
                                <a:pt x="535305" y="71438"/>
                                <a:pt x="523875" y="81915"/>
                                <a:pt x="521970" y="95250"/>
                              </a:cubicBezTo>
                              <a:lnTo>
                                <a:pt x="548640" y="95250"/>
                              </a:lnTo>
                              <a:lnTo>
                                <a:pt x="548640" y="69533"/>
                              </a:lnTo>
                              <a:close/>
                              <a:moveTo>
                                <a:pt x="537210" y="58103"/>
                              </a:moveTo>
                              <a:lnTo>
                                <a:pt x="569595" y="58103"/>
                              </a:lnTo>
                              <a:lnTo>
                                <a:pt x="556260" y="32385"/>
                              </a:lnTo>
                              <a:lnTo>
                                <a:pt x="581978" y="45720"/>
                              </a:lnTo>
                              <a:lnTo>
                                <a:pt x="581978" y="13335"/>
                              </a:lnTo>
                              <a:lnTo>
                                <a:pt x="556260" y="26670"/>
                              </a:lnTo>
                              <a:lnTo>
                                <a:pt x="568643" y="0"/>
                              </a:lnTo>
                              <a:lnTo>
                                <a:pt x="536258" y="0"/>
                              </a:lnTo>
                              <a:lnTo>
                                <a:pt x="549593" y="25718"/>
                              </a:lnTo>
                              <a:lnTo>
                                <a:pt x="523875" y="13335"/>
                              </a:lnTo>
                              <a:lnTo>
                                <a:pt x="523875" y="45720"/>
                              </a:lnTo>
                              <a:lnTo>
                                <a:pt x="549593" y="32385"/>
                              </a:lnTo>
                              <a:lnTo>
                                <a:pt x="537210" y="58103"/>
                              </a:lnTo>
                              <a:close/>
                              <a:moveTo>
                                <a:pt x="440055" y="175260"/>
                              </a:moveTo>
                              <a:cubicBezTo>
                                <a:pt x="440055" y="179070"/>
                                <a:pt x="441960" y="182880"/>
                                <a:pt x="445770" y="184785"/>
                              </a:cubicBezTo>
                              <a:cubicBezTo>
                                <a:pt x="441008" y="190500"/>
                                <a:pt x="432435" y="194310"/>
                                <a:pt x="432435" y="202883"/>
                              </a:cubicBezTo>
                              <a:lnTo>
                                <a:pt x="432435" y="395288"/>
                              </a:lnTo>
                              <a:lnTo>
                                <a:pt x="468630" y="395288"/>
                              </a:lnTo>
                              <a:lnTo>
                                <a:pt x="468630" y="201930"/>
                              </a:lnTo>
                              <a:cubicBezTo>
                                <a:pt x="468630" y="193358"/>
                                <a:pt x="460058" y="189548"/>
                                <a:pt x="455295" y="183833"/>
                              </a:cubicBezTo>
                              <a:cubicBezTo>
                                <a:pt x="459105" y="181928"/>
                                <a:pt x="461010" y="178118"/>
                                <a:pt x="461010" y="174308"/>
                              </a:cubicBezTo>
                              <a:cubicBezTo>
                                <a:pt x="461010" y="168593"/>
                                <a:pt x="456248" y="163830"/>
                                <a:pt x="450533" y="163830"/>
                              </a:cubicBezTo>
                              <a:cubicBezTo>
                                <a:pt x="444818" y="163830"/>
                                <a:pt x="440055" y="168593"/>
                                <a:pt x="440055" y="175260"/>
                              </a:cubicBezTo>
                              <a:close/>
                              <a:moveTo>
                                <a:pt x="592455" y="155258"/>
                              </a:moveTo>
                              <a:cubicBezTo>
                                <a:pt x="599123" y="155258"/>
                                <a:pt x="604838" y="149543"/>
                                <a:pt x="604838" y="142875"/>
                              </a:cubicBezTo>
                              <a:cubicBezTo>
                                <a:pt x="604838" y="136208"/>
                                <a:pt x="599123" y="130493"/>
                                <a:pt x="592455" y="130493"/>
                              </a:cubicBezTo>
                              <a:cubicBezTo>
                                <a:pt x="585788" y="130493"/>
                                <a:pt x="580073" y="136208"/>
                                <a:pt x="580073" y="142875"/>
                              </a:cubicBezTo>
                              <a:cubicBezTo>
                                <a:pt x="580073" y="149543"/>
                                <a:pt x="585788" y="155258"/>
                                <a:pt x="592455" y="155258"/>
                              </a:cubicBezTo>
                              <a:close/>
                              <a:moveTo>
                                <a:pt x="625793" y="140018"/>
                              </a:moveTo>
                              <a:cubicBezTo>
                                <a:pt x="632460" y="140018"/>
                                <a:pt x="638175" y="134303"/>
                                <a:pt x="638175" y="127635"/>
                              </a:cubicBezTo>
                              <a:cubicBezTo>
                                <a:pt x="638175" y="120968"/>
                                <a:pt x="632460" y="115253"/>
                                <a:pt x="625793" y="115253"/>
                              </a:cubicBezTo>
                              <a:cubicBezTo>
                                <a:pt x="619125" y="115253"/>
                                <a:pt x="613410" y="120968"/>
                                <a:pt x="613410" y="127635"/>
                              </a:cubicBezTo>
                              <a:cubicBezTo>
                                <a:pt x="613410" y="134303"/>
                                <a:pt x="619125" y="140018"/>
                                <a:pt x="625793" y="140018"/>
                              </a:cubicBezTo>
                              <a:close/>
                              <a:moveTo>
                                <a:pt x="661035" y="130493"/>
                              </a:moveTo>
                              <a:cubicBezTo>
                                <a:pt x="667703" y="130493"/>
                                <a:pt x="673418" y="124778"/>
                                <a:pt x="673418" y="118110"/>
                              </a:cubicBezTo>
                              <a:cubicBezTo>
                                <a:pt x="673418" y="111443"/>
                                <a:pt x="667703" y="105728"/>
                                <a:pt x="661035" y="105728"/>
                              </a:cubicBezTo>
                              <a:cubicBezTo>
                                <a:pt x="654368" y="105728"/>
                                <a:pt x="648653" y="111443"/>
                                <a:pt x="648653" y="118110"/>
                              </a:cubicBezTo>
                              <a:cubicBezTo>
                                <a:pt x="648653" y="125730"/>
                                <a:pt x="654368" y="130493"/>
                                <a:pt x="661035" y="130493"/>
                              </a:cubicBezTo>
                              <a:close/>
                              <a:moveTo>
                                <a:pt x="696278" y="139065"/>
                              </a:moveTo>
                              <a:cubicBezTo>
                                <a:pt x="702945" y="139065"/>
                                <a:pt x="708660" y="133350"/>
                                <a:pt x="708660" y="126683"/>
                              </a:cubicBezTo>
                              <a:cubicBezTo>
                                <a:pt x="708660" y="120015"/>
                                <a:pt x="702945" y="114300"/>
                                <a:pt x="696278" y="114300"/>
                              </a:cubicBezTo>
                              <a:cubicBezTo>
                                <a:pt x="689610" y="114300"/>
                                <a:pt x="683895" y="120015"/>
                                <a:pt x="683895" y="126683"/>
                              </a:cubicBezTo>
                              <a:cubicBezTo>
                                <a:pt x="683895" y="133350"/>
                                <a:pt x="689610" y="139065"/>
                                <a:pt x="696278" y="139065"/>
                              </a:cubicBezTo>
                              <a:close/>
                              <a:moveTo>
                                <a:pt x="720090" y="164783"/>
                              </a:moveTo>
                              <a:cubicBezTo>
                                <a:pt x="726758" y="164783"/>
                                <a:pt x="732473" y="159068"/>
                                <a:pt x="732473" y="152400"/>
                              </a:cubicBezTo>
                              <a:cubicBezTo>
                                <a:pt x="732473" y="145733"/>
                                <a:pt x="726758" y="140018"/>
                                <a:pt x="720090" y="140018"/>
                              </a:cubicBezTo>
                              <a:cubicBezTo>
                                <a:pt x="713423" y="140018"/>
                                <a:pt x="707708" y="145733"/>
                                <a:pt x="707708" y="152400"/>
                              </a:cubicBezTo>
                              <a:cubicBezTo>
                                <a:pt x="707708" y="159068"/>
                                <a:pt x="713423" y="164783"/>
                                <a:pt x="720090" y="164783"/>
                              </a:cubicBezTo>
                              <a:close/>
                              <a:moveTo>
                                <a:pt x="725805" y="174308"/>
                              </a:moveTo>
                              <a:cubicBezTo>
                                <a:pt x="719138" y="174308"/>
                                <a:pt x="713423" y="180023"/>
                                <a:pt x="713423" y="186690"/>
                              </a:cubicBezTo>
                              <a:cubicBezTo>
                                <a:pt x="713423" y="193358"/>
                                <a:pt x="719138" y="199073"/>
                                <a:pt x="725805" y="199073"/>
                              </a:cubicBezTo>
                              <a:cubicBezTo>
                                <a:pt x="732473" y="199073"/>
                                <a:pt x="738188" y="193358"/>
                                <a:pt x="738188" y="186690"/>
                              </a:cubicBezTo>
                              <a:cubicBezTo>
                                <a:pt x="738188" y="180023"/>
                                <a:pt x="733425" y="174308"/>
                                <a:pt x="725805" y="174308"/>
                              </a:cubicBezTo>
                              <a:close/>
                              <a:moveTo>
                                <a:pt x="717233" y="206693"/>
                              </a:moveTo>
                              <a:cubicBezTo>
                                <a:pt x="710565" y="206693"/>
                                <a:pt x="704850" y="212408"/>
                                <a:pt x="704850" y="219075"/>
                              </a:cubicBezTo>
                              <a:cubicBezTo>
                                <a:pt x="704850" y="225743"/>
                                <a:pt x="710565" y="231458"/>
                                <a:pt x="717233" y="231458"/>
                              </a:cubicBezTo>
                              <a:cubicBezTo>
                                <a:pt x="723900" y="231458"/>
                                <a:pt x="729615" y="225743"/>
                                <a:pt x="729615" y="219075"/>
                              </a:cubicBezTo>
                              <a:cubicBezTo>
                                <a:pt x="729615" y="211455"/>
                                <a:pt x="723900" y="206693"/>
                                <a:pt x="717233" y="206693"/>
                              </a:cubicBezTo>
                              <a:close/>
                              <a:moveTo>
                                <a:pt x="699135" y="233363"/>
                              </a:moveTo>
                              <a:cubicBezTo>
                                <a:pt x="692468" y="233363"/>
                                <a:pt x="686753" y="239078"/>
                                <a:pt x="686753" y="245745"/>
                              </a:cubicBezTo>
                              <a:cubicBezTo>
                                <a:pt x="686753" y="252413"/>
                                <a:pt x="692468" y="258128"/>
                                <a:pt x="699135" y="258128"/>
                              </a:cubicBezTo>
                              <a:cubicBezTo>
                                <a:pt x="705803" y="258128"/>
                                <a:pt x="711518" y="252413"/>
                                <a:pt x="711518" y="245745"/>
                              </a:cubicBezTo>
                              <a:cubicBezTo>
                                <a:pt x="711518" y="239078"/>
                                <a:pt x="705803" y="233363"/>
                                <a:pt x="699135" y="233363"/>
                              </a:cubicBezTo>
                              <a:close/>
                              <a:moveTo>
                                <a:pt x="552450" y="254318"/>
                              </a:moveTo>
                              <a:cubicBezTo>
                                <a:pt x="529590" y="266700"/>
                                <a:pt x="509588" y="280035"/>
                                <a:pt x="509588" y="298133"/>
                              </a:cubicBezTo>
                              <a:lnTo>
                                <a:pt x="509588" y="352425"/>
                              </a:lnTo>
                              <a:lnTo>
                                <a:pt x="529590" y="352425"/>
                              </a:lnTo>
                              <a:lnTo>
                                <a:pt x="529590" y="308610"/>
                              </a:lnTo>
                              <a:cubicBezTo>
                                <a:pt x="529590" y="296228"/>
                                <a:pt x="540068" y="287655"/>
                                <a:pt x="551498" y="281940"/>
                              </a:cubicBezTo>
                              <a:cubicBezTo>
                                <a:pt x="562928" y="287655"/>
                                <a:pt x="573405" y="296228"/>
                                <a:pt x="573405" y="308610"/>
                              </a:cubicBezTo>
                              <a:lnTo>
                                <a:pt x="573405" y="352425"/>
                              </a:lnTo>
                              <a:lnTo>
                                <a:pt x="593408" y="352425"/>
                              </a:lnTo>
                              <a:lnTo>
                                <a:pt x="593408" y="298133"/>
                              </a:lnTo>
                              <a:cubicBezTo>
                                <a:pt x="595313" y="280988"/>
                                <a:pt x="575310" y="266700"/>
                                <a:pt x="552450" y="254318"/>
                              </a:cubicBezTo>
                              <a:close/>
                              <a:moveTo>
                                <a:pt x="500063" y="299085"/>
                              </a:moveTo>
                              <a:cubicBezTo>
                                <a:pt x="500063" y="276225"/>
                                <a:pt x="522923" y="260033"/>
                                <a:pt x="552450" y="243840"/>
                              </a:cubicBezTo>
                              <a:cubicBezTo>
                                <a:pt x="581978" y="260033"/>
                                <a:pt x="604838" y="276225"/>
                                <a:pt x="604838" y="299085"/>
                              </a:cubicBezTo>
                              <a:lnTo>
                                <a:pt x="604838" y="374333"/>
                              </a:lnTo>
                              <a:lnTo>
                                <a:pt x="624840" y="374333"/>
                              </a:lnTo>
                              <a:lnTo>
                                <a:pt x="624840" y="190500"/>
                              </a:lnTo>
                              <a:lnTo>
                                <a:pt x="610553" y="190500"/>
                              </a:lnTo>
                              <a:lnTo>
                                <a:pt x="610553" y="202883"/>
                              </a:lnTo>
                              <a:lnTo>
                                <a:pt x="592455" y="202883"/>
                              </a:lnTo>
                              <a:lnTo>
                                <a:pt x="592455" y="190500"/>
                              </a:lnTo>
                              <a:lnTo>
                                <a:pt x="578168" y="190500"/>
                              </a:lnTo>
                              <a:lnTo>
                                <a:pt x="578168" y="222885"/>
                              </a:lnTo>
                              <a:lnTo>
                                <a:pt x="523875" y="222885"/>
                              </a:lnTo>
                              <a:lnTo>
                                <a:pt x="523875" y="190500"/>
                              </a:lnTo>
                              <a:lnTo>
                                <a:pt x="509588" y="190500"/>
                              </a:lnTo>
                              <a:lnTo>
                                <a:pt x="509588" y="202883"/>
                              </a:lnTo>
                              <a:lnTo>
                                <a:pt x="491490" y="202883"/>
                              </a:lnTo>
                              <a:lnTo>
                                <a:pt x="491490" y="190500"/>
                              </a:lnTo>
                              <a:lnTo>
                                <a:pt x="477203" y="190500"/>
                              </a:lnTo>
                              <a:lnTo>
                                <a:pt x="477203" y="374333"/>
                              </a:lnTo>
                              <a:lnTo>
                                <a:pt x="497205" y="374333"/>
                              </a:lnTo>
                              <a:lnTo>
                                <a:pt x="497205" y="299085"/>
                              </a:lnTo>
                              <a:close/>
                              <a:moveTo>
                                <a:pt x="636270" y="201930"/>
                              </a:moveTo>
                              <a:lnTo>
                                <a:pt x="636270" y="394335"/>
                              </a:lnTo>
                              <a:lnTo>
                                <a:pt x="672465" y="394335"/>
                              </a:lnTo>
                              <a:lnTo>
                                <a:pt x="672465" y="201930"/>
                              </a:lnTo>
                              <a:cubicBezTo>
                                <a:pt x="672465" y="193358"/>
                                <a:pt x="663893" y="189548"/>
                                <a:pt x="659130" y="183833"/>
                              </a:cubicBezTo>
                              <a:cubicBezTo>
                                <a:pt x="662940" y="181928"/>
                                <a:pt x="664845" y="178118"/>
                                <a:pt x="664845" y="174308"/>
                              </a:cubicBezTo>
                              <a:cubicBezTo>
                                <a:pt x="664845" y="168593"/>
                                <a:pt x="660083" y="163830"/>
                                <a:pt x="654368" y="163830"/>
                              </a:cubicBezTo>
                              <a:cubicBezTo>
                                <a:pt x="648653" y="163830"/>
                                <a:pt x="643890" y="168593"/>
                                <a:pt x="643890" y="174308"/>
                              </a:cubicBezTo>
                              <a:cubicBezTo>
                                <a:pt x="643890" y="178118"/>
                                <a:pt x="645795" y="181928"/>
                                <a:pt x="649605" y="183833"/>
                              </a:cubicBezTo>
                              <a:cubicBezTo>
                                <a:pt x="644843" y="189548"/>
                                <a:pt x="636270" y="194310"/>
                                <a:pt x="636270" y="201930"/>
                              </a:cubicBezTo>
                              <a:close/>
                            </a:path>
                          </a:pathLst>
                        </a:custGeom>
                        <a:solidFill>
                          <a:schemeClr val="tx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4DBA9AC" id="Graphic 2" o:spid="_x0000_s1026" alt="Historic Royal Palaces logo" style="width:113.4pt;height:51pt;visibility:visible;mso-wrap-style:square;mso-left-percent:-10001;mso-top-percent:-10001;mso-position-horizontal:absolute;mso-position-horizontal-relative:char;mso-position-vertical:absolute;mso-position-vertical-relative:line;mso-left-percent:-10001;mso-top-percent:-10001;v-text-anchor:middle" coordsize="1105852,49720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" path="m862013,485775r21907,l881063,496253r-31433,l849630,436245r12383,l862013,485775xm819150,437198r15240,60007l821055,497205r-2857,-12382l802005,484823r-1905,12382l786765,497205r14288,-60007l819150,437198xm816293,474345r-5715,-24765l804863,474345r11430,xm140018,447675r13335,l153353,496253r12382,l165735,447675r12383,l180975,437198r-41910,l139065,447675r953,xm1013460,497205r35243,l1048703,485775r-22860,l1025843,471488r18097,l1046798,461010r-20955,l1025843,447675r22860,l1048703,437198r-35243,l1013460,497205xm673418,437198r-12383,l661035,497205r31433,l695325,485775r-21907,l673418,437198xm29528,461010r-17145,l12383,437198,,437198r,60007l12383,497205r,-24765l29528,472440r,24765l41910,497205r,-60007l29528,437198r,23812xm60960,497205r12383,l73343,437198r-12383,l60960,497205xm314325,497205r12383,l326708,437198r-12383,l314325,497205xm285750,473393r10478,23812l282893,497205r-8573,-20955l266700,476250r,20955l254318,497205r,-60007l274320,437198v12383,,20955,4762,20955,18097l295275,457200v-952,7620,-3810,13335,-9525,16193xm281940,455295v,-5715,-2857,-7620,-8572,-7620l266700,447675r,17145l273368,464820v5715,,8572,-1905,8572,-7620l281940,455295xm464820,473393r10478,23812l461963,497205r-8573,-20955l445770,476250r,20955l433388,497205r,-60007l453390,437198v12383,,20955,4762,20955,18097l474345,457200v-952,7620,-3810,13335,-9525,16193xm461010,455295v,-5715,-2857,-7620,-8572,-7620l445770,447675r,17145l452438,464820v5715,,8572,-1905,8572,-7620l461010,455295xm569595,462915l559118,437198r-14288,l562928,476250r,20955l575310,497205r,-20955l592455,437198r-13335,l569595,462915xm630555,437198r15240,60007l632460,497205r-2857,-12382l613410,484823r-2857,12382l597218,497205r14287,-60007l630555,437198xm627698,473393r-5715,-24765l616268,473393r11430,xm926783,437198r15240,60007l928688,497205r-2858,-12382l909638,484823r-2858,12382l893445,497205r14288,-60007l926783,437198xm922973,473393r-5715,-24765l911543,473393r11430,xm778193,455295r,4763c778193,473393,769620,479108,756285,479108r-6667,l749618,497205r-12383,l737235,437198r19050,c768668,437198,778193,441960,778193,455295xm764858,456248v,-6668,-3810,-8573,-9525,-8573l749618,447675r,20003l755333,467678v5715,,9525,-1905,9525,-8573l764858,456248xm114300,461963r-4762,-1905c104775,458153,101918,457200,101918,453390v,-3810,2857,-5715,7620,-5715c114300,447675,116205,450533,116205,455295r12383,c129540,442913,120968,437198,109538,437198v-11430,,-20003,5715,-19050,17145c90488,464820,98108,469583,105728,471488r4762,1905c116205,475298,118110,477203,118110,481013v,3810,-3810,5715,-7620,5715c104775,486728,101918,483870,101918,477203r-12383,c89535,490538,96203,497205,110490,497205v12383,,20003,-6667,20003,-17145c130493,469583,124778,465773,114300,461963xm359093,450533v1905,-1905,3810,-2858,7620,-2858c372428,447675,376238,451485,376238,457200r12382,c387668,443865,380048,436245,365760,436245v-15240,,-22860,9525,-22860,23813l342900,472440v,15240,7620,23813,22860,23813c379095,496253,386715,488633,388620,475298r-12382,c376238,481013,372428,484823,366713,484823v-6668,,-9525,-3810,-9525,-12383l357188,458153v-953,-1905,,-4763,1905,-7620xm968693,450533v1905,-1905,3810,-2858,7620,-2858c982028,447675,985838,451485,985838,457200r12382,c997268,443865,989648,436245,975360,436245v-15240,,-22860,9525,-22860,23813l952500,472440v,15240,7620,23813,22860,23813c988695,496253,996315,488633,998220,475298r-12382,c985838,481013,982028,484823,976313,484823v-6668,,-9525,-3810,-9525,-12383l966788,458153v-953,-1905,,-4763,1905,-7620xm238125,461010r,11430c238125,488633,230505,497205,215265,497205v-15240,,-22860,-8572,-22860,-24765l192405,461010v,-16192,7620,-24765,22860,-24765c230505,436245,238125,444818,238125,461010xm225743,460058v,-7620,-2858,-12383,-10478,-12383c207645,447675,204788,452438,204788,460058r,13335c204788,481013,207645,485775,215265,485775v7620,,10478,-4762,10478,-12382l225743,460058xm535305,461010r,11430c535305,488633,527685,497205,512445,497205v-15240,,-22860,-8572,-22860,-24765l489585,461010v,-16192,7620,-24765,22860,-24765c527685,436245,535305,444818,535305,461010xm522923,460058v,-7620,-2858,-12383,-10478,-12383c504825,447675,501968,452438,501968,460058r,13335c501968,481013,504825,485775,512445,485775v7620,,10478,-4762,10478,-12382l522923,460058xm1089660,461963r-4762,-1905c1080135,458153,1077278,457200,1077278,453390v,-3810,2857,-5715,7620,-5715c1089660,447675,1091565,450533,1091565,455295r12383,c1104900,442913,1096328,437198,1084898,437198v-11430,,-20003,5715,-19050,17145c1065848,464820,1073468,469583,1081088,471488r4762,1905c1091565,475298,1093470,477203,1093470,481013v,3810,-3810,5715,-7620,5715c1080135,486728,1077278,483870,1077278,477203r-12383,c1064895,490538,1071563,497205,1085850,497205v12383,,20003,-6667,20003,-17145c1104900,469583,1099185,465773,1089660,461963xm525780,168593r27623,27622l581025,168593,552450,140970r-26670,27623xm513398,155258v6667,,12382,-5715,12382,-12383c525780,136208,520065,130493,513398,130493v-6668,,-12383,5715,-12383,12382c501015,149543,506730,155258,513398,155258xm480060,140018v6668,,12383,-5715,12383,-12383c492443,120968,486728,115253,480060,115253v-6667,,-12382,5715,-12382,12382c467678,134303,473393,140018,480060,140018xm444818,130493v6667,,12382,-5715,12382,-12383c457200,111443,451485,105728,444818,105728v-6668,,-12383,5715,-12383,12382c432435,125730,438150,130493,444818,130493xm409575,114300v-6667,,-12382,5715,-12382,12383c397193,133350,402908,139065,409575,139065v6668,,12383,-5715,12383,-12382c421958,120015,416243,114300,409575,114300xm385763,164783v6667,,12382,-5715,12382,-12383c398145,145733,392430,140018,385763,140018v-6668,,-12383,5715,-12383,12382c373380,159068,379095,164783,385763,164783xm380048,199073v6667,,12382,-5715,12382,-12383c392430,180023,386715,174308,380048,174308v-6668,,-12383,5715,-12383,12382c367665,193358,372428,199073,380048,199073xm376238,219075v,6668,5715,12383,12382,12383c395288,231458,401003,225743,401003,219075v,-6667,-5715,-12382,-12383,-12382c381953,206693,376238,211455,376238,219075xm406718,233363v-6668,,-12383,5715,-12383,12382c394335,252413,400050,258128,406718,258128v6667,,12382,-5715,12382,-12383c419100,239078,413385,233363,406718,233363xm557213,69533r,25717l583883,95250c581978,81915,570548,71438,557213,69533xm552450,130493v15240,,28575,-11430,30480,-26670l521970,103823v2858,15240,15240,26670,30480,26670xm548640,69533v-13335,1905,-24765,12382,-26670,25717l548640,95250r,-25717xm537210,58103r32385,l556260,32385r25718,13335l581978,13335,556260,26670,568643,,536258,r13335,25718l523875,13335r,32385l549593,32385,537210,58103xm440055,175260v,3810,1905,7620,5715,9525c441008,190500,432435,194310,432435,202883r,192405l468630,395288r,-193358c468630,193358,460058,189548,455295,183833v3810,-1905,5715,-5715,5715,-9525c461010,168593,456248,163830,450533,163830v-5715,,-10478,4763,-10478,11430xm592455,155258v6668,,12383,-5715,12383,-12383c604838,136208,599123,130493,592455,130493v-6667,,-12382,5715,-12382,12382c580073,149543,585788,155258,592455,155258xm625793,140018v6667,,12382,-5715,12382,-12383c638175,120968,632460,115253,625793,115253v-6668,,-12383,5715,-12383,12382c613410,134303,619125,140018,625793,140018xm661035,130493v6668,,12383,-5715,12383,-12383c673418,111443,667703,105728,661035,105728v-6667,,-12382,5715,-12382,12382c648653,125730,654368,130493,661035,130493xm696278,139065v6667,,12382,-5715,12382,-12382c708660,120015,702945,114300,696278,114300v-6668,,-12383,5715,-12383,12383c683895,133350,689610,139065,696278,139065xm720090,164783v6668,,12383,-5715,12383,-12383c732473,145733,726758,140018,720090,140018v-6667,,-12382,5715,-12382,12382c707708,159068,713423,164783,720090,164783xm725805,174308v-6667,,-12382,5715,-12382,12382c713423,193358,719138,199073,725805,199073v6668,,12383,-5715,12383,-12383c738188,180023,733425,174308,725805,174308xm717233,206693v-6668,,-12383,5715,-12383,12382c704850,225743,710565,231458,717233,231458v6667,,12382,-5715,12382,-12383c729615,211455,723900,206693,717233,206693xm699135,233363v-6667,,-12382,5715,-12382,12382c686753,252413,692468,258128,699135,258128v6668,,12383,-5715,12383,-12383c711518,239078,705803,233363,699135,233363xm552450,254318v-22860,12382,-42862,25717,-42862,43815l509588,352425r20002,l529590,308610v,-12382,10478,-20955,21908,-26670c562928,287655,573405,296228,573405,308610r,43815l593408,352425r,-54292c595313,280988,575310,266700,552450,254318xm500063,299085v,-22860,22860,-39052,52387,-55245c581978,260033,604838,276225,604838,299085r,75248l624840,374333r,-183833l610553,190500r,12383l592455,202883r,-12383l578168,190500r,32385l523875,222885r,-32385l509588,190500r,12383l491490,202883r,-12383l477203,190500r,183833l497205,374333r,-75248l500063,299085xm636270,201930r,192405l672465,394335r,-192405c672465,193358,663893,189548,659130,183833v3810,-1905,5715,-5715,5715,-9525c664845,168593,660083,163830,654368,163830v-5715,,-10478,4763,-10478,10478c643890,178118,645795,181928,649605,183833v-4762,5715,-13335,10477,-13335,18097xe" fillcolor="black [3213]" stroked="f">
                <v:stroke joinstyle="miter"/>
                <v:path arrowok="t" o:connecttype="custom" o:connectlocs="1122482,632558;1151008,632558;1147288,646202;1106357,646202;1106357,568062;1122482,568062;1122482,632558;1066667,569303;1086512,647442;1069148,647442;1065427,631319;1044342,631319;1041861,647442;1024497,647442;1043102,569303;1066667,569303;1062947,617675;1055505,585426;1048063,617675;1062947,617675;182326,582946;199691,582946;199691,646202;215814,646202;215814,582946;231939,582946;235659,569303;181085,569303;181085,582946;1319691,647442;1365583,647442;1365583,632558;1335815,632558;1335815,613954;1359380,613954;1363102,600310;1335815,600310;1335815,582946;1365583,582946;1365583,569303;1319691,569303;1319691,647442;876900,569303;860776,569303;860776,647442;901706,647442;905427,632558;876900,632558;876900,569303;38450,600310;16125,600310;16125,569303;0,569303;0,647442;16125,647442;16125,615194;38450,615194;38450,647442;54574,647442;54574,569303;38450,569303;38450,600310;79380,647442;95505,647442;95505,569303;79380,569303;79380,647442;409303,647442;425427,647442;425427,569303;409303,569303;409303,647442;372093,616435;385737,647442;368373,647442;357209,620155;347287,620155;347287,647442;331164,647442;331164,569303;357209,569303;384496,592868;384496,595349;372093,616435;367132,592868;355970,582946;347287,582946;347287,605271;355970,605271;367132,595349;367132,592868;605272,616435;618916,647442;601551,647442;590388,620155;580465,620155;580465,647442;564342,647442;564342,569303;590388,569303;617675,592868;617675,595349;605272,616435;600310,592868;589148,582946;580465,582946;580465,605271;589148,605271;600310,595349;600310,592868;741706,602791;728063,569303;709458,569303;733024,620155;733024,647442;749148,647442;749148,620155;771473,569303;754109,569303;741706,602791;821086,569303;840931,647442;823566,647442;819846,631319;798760,631319;795040,647442;777675,647442;796279,569303;821086,569303;817365,616435;809923,584187;802482,616435;817365,616435;1206823,569303;1226668,647442;1209304,647442;1205582,631319;1184497,631319;1180776,647442;1163411,647442;1182017,569303;1206823,569303;1201862,616435;1194420,584187;1186978,616435;1201862,616435;1013334,592868;1013334,599071;984807,623877;976125,623877;976125,647442;960000,647442;960000,569303;984807,569303;1013334,592868;995970,594109;983567,582946;976125,582946;976125,608993;983567,608993;995970,597830;995970,594109;148837,601551;142636,599071;132714,590388;142636,582946;151318,592868;167443,592868;142636,569303;117830,591629;137675,613954;143876,616435;153799,626357;143876,633799;132714,621396;116589,621396;143876,647442;169923,625116;148837,601551;467598,586667;477520,582946;489923,595349;506047,595349;476279,568062;446512,599071;446512,615194;476279,646202;506047,618916;489923,618916;477520,631319;465117,615194;465117,596590;467598,586667;1261397,586667;1271319,582946;1283722,595349;1299846,595349;1270078,568062;1240311,599071;1240311,615194;1270078,646202;1299846,618916;1283722,618916;1271319,631319;1258916,615194;1258916,596590;1261397,586667;310078,600310;310078,615194;280310,647442;250543,615194;250543,600310;280310,568062;310078,600310;293954,599071;280310,582946;266667,599071;266667,616435;280310,632558;293954,616435;293954,599071;697055,600310;697055,615194;667287,647442;637520,615194;637520,600310;667287,568062;697055,600310;680931,599071;667287,582946;653644,599071;653644,616435;667287,632558;680931,616435;680931,599071;1418915,601551;1412714,599071;1402792,590388;1412714,582946;1421396,592868;1437521,592868;1412714,569303;1387908,591629;1407753,613954;1413954,616435;1423877,626357;1413954,633799;1402792,621396;1386667,621396;1413954,647442;1440001,625116;1418915,601551;684651,219536;720621,255504;756589,219536;719380,183566;684651,219536;668528,202171;684651,186047;668528,169923;652403,186047;668528,202171;625117,182326;641241,166202;625117,150078;608993,166202;625117,182326;579226,169923;595349,153798;579226,137675;563101,153798;579226,169923;533334,148837;517210,164962;533334,181085;549458,164962;533334,148837;502326,214574;518450,198450;502326,182326;486202,198450;502326,214574;494885,259226;511008,243101;494885,226977;478760,243101;494885,259226;489923,285271;506047,301396;522171,285271;506047,269148;489923,285271;529613,303877;513489,320000;529613,336125;545737,320000;529613,303877;725582,90543;725582,124031;760311,124031;725582,90543;719380,169923;759070,135194;679690,135194;719380,169923;714419,90543;679690,124031;714419,124031;714419,90543;699535,75660;741706,75660;724341,42171;757830,59535;757830,17364;724341,34729;740466,0;698296,0;715660,33489;682171,17364;682171,59535;715660,42171;699535,75660;573024,228217;580465,240620;563101,264187;563101,514729;610233,514729;610233,262946;592868,239381;600310,226977;586668,213333;573024,228217;771473,202171;787598,186047;771473,169923;755350,186047;771473,202171;814885,182326;831008,166202;814885,150078;798760,166202;814885,182326;860776,169923;876900,153798;860776,137675;844652,153798;860776,169923;906668,181085;922791,164962;906668,148837;890543,164962;906668,181085;937675,214574;953800,198450;937675,182326;921551,198450;937675,214574;945117,226977;928993,243101;945117,259226;961241,243101;945117,226977;933955,269148;917830,285271;933955,301396;950078,285271;933955,269148;910388,303877;894265,320000;910388,336125;926513,320000;910388,303877;719380,331164;663567,388218;663567,458915;689613,458915;689613,401861;718141,367132;746667,401861;746667,458915;772714,458915;772714,388218;719380,331164;651164,389457;719380,317519;787598,389457;787598,487443;813644,487443;813644,248062;795040,248062;795040,264187;771473,264187;771473,248062;752869,248062;752869,290233;682171,290233;682171,248062;663567,248062;663567,264187;640000,264187;640000,248062;621396,248062;621396,487443;647442,487443;647442,389457;828528,262946;828528,513488;875659,513488;875659,262946;858295,239381;865737,226977;852094,213333;838450,226977;845892,239381;828528,262946"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o:lock v:ext="edit" aspectratio="t"/>
                <w10:anchorlock/>
              </v:shape>
            </w:pict>
          </mc:Fallback>
        </mc:AlternateContent>
      </w:r>
    </w:p>
    <w:p w14:paraId="6AAB637D" w14:textId="77777777" w:rsidR="007D3FEA" w:rsidRPr="00834A7A" w:rsidRDefault="007D3FEA" w:rsidP="007D3FEA">
      <w:r w:rsidRPr="00834A7A">
        <w:rPr>
          <w:noProof/>
        </w:rPr>
        <w:drawing>
          <wp:inline distT="0" distB="0" distL="0" distR="0" wp14:anchorId="1CC870E2" wp14:editId="4A35FD79">
            <wp:extent cx="4199956" cy="6012358"/>
            <wp:effectExtent l="0" t="0" r="3810" b="0"/>
            <wp:docPr id="7946847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684736"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4199956" cy="6012358"/>
                    </a:xfrm>
                    <a:prstGeom prst="rect">
                      <a:avLst/>
                    </a:prstGeom>
                  </pic:spPr>
                </pic:pic>
              </a:graphicData>
            </a:graphic>
          </wp:inline>
        </w:drawing>
      </w:r>
    </w:p>
    <w:p w14:paraId="4C14AC8B" w14:textId="77777777" w:rsidR="007D3FEA" w:rsidRPr="00834A7A" w:rsidRDefault="007D3FEA" w:rsidP="007D3FEA">
      <w:pPr>
        <w:pStyle w:val="Title"/>
      </w:pPr>
      <w:r w:rsidRPr="00834A7A">
        <w:t>Inside Story</w:t>
      </w:r>
    </w:p>
    <w:p w14:paraId="502C2D2F" w14:textId="77777777" w:rsidR="007D3FEA" w:rsidRDefault="007D3FEA" w:rsidP="007D3FEA">
      <w:pPr>
        <w:pStyle w:val="Subtitle"/>
      </w:pPr>
      <w:r w:rsidRPr="00834A7A">
        <w:t>Issue 5</w:t>
      </w:r>
      <w:r>
        <w:t>8</w:t>
      </w:r>
      <w:r w:rsidRPr="00834A7A">
        <w:t xml:space="preserve"> | </w:t>
      </w:r>
      <w:r>
        <w:t>Spring 2026</w:t>
      </w:r>
    </w:p>
    <w:p w14:paraId="49CE3200" w14:textId="77777777" w:rsidR="007D3FEA" w:rsidRPr="000300D4" w:rsidRDefault="007D3FEA" w:rsidP="007D3FEA"/>
    <w:p w14:paraId="0661003F" w14:textId="77777777" w:rsidR="007D3FEA" w:rsidRPr="00834A7A" w:rsidRDefault="007D3FEA" w:rsidP="007D3FEA">
      <w:pPr>
        <w:pStyle w:val="SectionTitle"/>
      </w:pPr>
      <w:r w:rsidRPr="00834A7A">
        <w:lastRenderedPageBreak/>
        <w:t>Inside front cover</w:t>
      </w:r>
    </w:p>
    <w:p w14:paraId="525326FC" w14:textId="77777777" w:rsidR="007D3FEA" w:rsidRPr="00834A7A" w:rsidRDefault="007D3FEA" w:rsidP="007D3FEA">
      <w:pPr>
        <w:pStyle w:val="Heading2"/>
        <w:shd w:val="clear" w:color="auto" w:fill="E0F2F2" w:themeFill="accent2" w:themeFillTint="33"/>
      </w:pPr>
      <w:r w:rsidRPr="00834A7A">
        <w:t>Gift aid your membership</w:t>
      </w:r>
    </w:p>
    <w:p w14:paraId="5B0B70EE" w14:textId="77777777" w:rsidR="007D3FEA" w:rsidRPr="00834A7A" w:rsidRDefault="007D3FEA" w:rsidP="007D3FEA">
      <w:pPr>
        <w:pStyle w:val="FirstParagraph"/>
        <w:shd w:val="clear" w:color="auto" w:fill="E0F2F2" w:themeFill="accent2" w:themeFillTint="33"/>
      </w:pPr>
      <w:r w:rsidRPr="00834A7A">
        <w:t>Historic Royal Palaces is an independent charity, and we rely on your support to continue to preserve the magnificent palaces and gardens in our care.</w:t>
      </w:r>
    </w:p>
    <w:p w14:paraId="60F83D11" w14:textId="77777777" w:rsidR="007D3FEA" w:rsidRPr="00834A7A" w:rsidRDefault="007D3FEA" w:rsidP="007D3FEA">
      <w:pPr>
        <w:shd w:val="clear" w:color="auto" w:fill="E0F2F2" w:themeFill="accent2" w:themeFillTint="33"/>
      </w:pPr>
    </w:p>
    <w:p w14:paraId="2E4B9084" w14:textId="77777777" w:rsidR="007D3FEA" w:rsidRPr="00834A7A" w:rsidRDefault="007D3FEA" w:rsidP="007D3FEA">
      <w:pPr>
        <w:shd w:val="clear" w:color="auto" w:fill="E0F2F2" w:themeFill="accent2" w:themeFillTint="33"/>
      </w:pPr>
      <w:r w:rsidRPr="00834A7A">
        <w:t xml:space="preserve">If you’re a UK tax payer and have not yet opted-in to Gift Aid, </w:t>
      </w:r>
      <w:hyperlink r:id="rId9" w:history="1">
        <w:r w:rsidRPr="00834A7A">
          <w:rPr>
            <w:rStyle w:val="Hyperlink"/>
          </w:rPr>
          <w:t>please email us at members@hrp.org.uk</w:t>
        </w:r>
      </w:hyperlink>
      <w:r w:rsidRPr="00834A7A">
        <w:t xml:space="preserve">, and we can claim an extra 25p per £1 of your membership fee from the government, at </w:t>
      </w:r>
      <w:r w:rsidRPr="00834A7A">
        <w:rPr>
          <w:b/>
          <w:bCs/>
        </w:rPr>
        <w:t>no extra cost to you</w:t>
      </w:r>
      <w:r w:rsidRPr="00834A7A">
        <w:t>.</w:t>
      </w:r>
    </w:p>
    <w:p w14:paraId="23F3DB8A" w14:textId="77777777" w:rsidR="007D3FEA" w:rsidRPr="00834A7A" w:rsidRDefault="007D3FEA" w:rsidP="007D3FEA"/>
    <w:p w14:paraId="17A46ABD" w14:textId="3D36E772" w:rsidR="007D3FEA" w:rsidRDefault="007D3FEA" w:rsidP="007D3FEA">
      <w:r w:rsidRPr="00834A7A">
        <w:t>Published by Historic Royal Palaces, Hampton Court Palace, Surrey, KT8 9AU.</w:t>
      </w:r>
    </w:p>
    <w:p w14:paraId="6A0EBE3E" w14:textId="77777777" w:rsidR="00605A72" w:rsidRPr="00834A7A" w:rsidRDefault="00605A72" w:rsidP="007D3FEA"/>
    <w:p w14:paraId="199F8059" w14:textId="77777777" w:rsidR="007D3FEA" w:rsidRPr="00834A7A" w:rsidRDefault="007D3FEA" w:rsidP="007D3FEA">
      <w:r w:rsidRPr="00605A72">
        <w:rPr>
          <w:b/>
          <w:bCs/>
        </w:rPr>
        <w:t>In-house editor</w:t>
      </w:r>
      <w:r w:rsidRPr="00834A7A">
        <w:t>: Clare Murphy</w:t>
      </w:r>
    </w:p>
    <w:p w14:paraId="301A42BA" w14:textId="7E59DD06" w:rsidR="007D3FEA" w:rsidRDefault="007D3FEA" w:rsidP="007D3FEA">
      <w:r w:rsidRPr="00605A72">
        <w:rPr>
          <w:b/>
          <w:bCs/>
        </w:rPr>
        <w:t>External editor</w:t>
      </w:r>
      <w:r w:rsidRPr="00834A7A">
        <w:t>: Sarah Kilby</w:t>
      </w:r>
    </w:p>
    <w:p w14:paraId="2614BAEC" w14:textId="77777777" w:rsidR="00605A72" w:rsidRPr="00834A7A" w:rsidRDefault="00605A72" w:rsidP="007D3FEA"/>
    <w:p w14:paraId="7A7EA731" w14:textId="44243CA2" w:rsidR="007D3FEA" w:rsidRPr="00834A7A" w:rsidRDefault="007D3FEA" w:rsidP="007D3FEA">
      <w:r w:rsidRPr="00834A7A">
        <w:t>© Historic Royal Palaces 202</w:t>
      </w:r>
      <w:r w:rsidR="00605A72">
        <w:t>6</w:t>
      </w:r>
      <w:r w:rsidRPr="00834A7A">
        <w:t>. All rights reserved. No part of this publication may be reproduced or transmitted in any form or by any means, electronic or mechanical, including photocopying, recording or any information storage or retrieval system, without permission in writing from the publisher.</w:t>
      </w:r>
    </w:p>
    <w:p w14:paraId="67E109E5" w14:textId="77777777" w:rsidR="007D3FEA" w:rsidRPr="00834A7A" w:rsidRDefault="007D3FEA" w:rsidP="007D3FEA"/>
    <w:p w14:paraId="68C79378" w14:textId="58811C80" w:rsidR="007D3FEA" w:rsidRPr="00834A7A" w:rsidRDefault="007D3FEA" w:rsidP="007D3FEA">
      <w:r w:rsidRPr="00834A7A">
        <w:lastRenderedPageBreak/>
        <w:t>Unless otherwise stated, all images are © Historic Royal Palaces.</w:t>
      </w:r>
    </w:p>
    <w:p w14:paraId="4B714F2A" w14:textId="77777777" w:rsidR="007D3FEA" w:rsidRDefault="007D3FEA" w:rsidP="007D3FEA">
      <w:r w:rsidRPr="00834A7A">
        <w:t>Historic Royal Palaces is a registered charity (No 1068852)</w:t>
      </w:r>
    </w:p>
    <w:p w14:paraId="74CED5F9" w14:textId="4A0A4585" w:rsidR="00605A72" w:rsidRDefault="00605A72" w:rsidP="007D3FEA"/>
    <w:p w14:paraId="2554F377" w14:textId="77777777" w:rsidR="00605A72" w:rsidRPr="00834A7A" w:rsidRDefault="00605A72" w:rsidP="00605A72">
      <w:pPr>
        <w:rPr>
          <w:rStyle w:val="Hyperlink"/>
        </w:rPr>
      </w:pPr>
      <w:hyperlink r:id="rId10" w:history="1">
        <w:r w:rsidRPr="00834A7A">
          <w:rPr>
            <w:rStyle w:val="Hyperlink"/>
          </w:rPr>
          <w:t>Contact us: insidestory@hrp.org.uk</w:t>
        </w:r>
      </w:hyperlink>
    </w:p>
    <w:p w14:paraId="08F11F93" w14:textId="77777777" w:rsidR="00605A72" w:rsidRPr="00834A7A" w:rsidRDefault="00605A72" w:rsidP="007D3FEA"/>
    <w:p w14:paraId="54F6DFAA" w14:textId="77777777" w:rsidR="007D3FEA" w:rsidRPr="00834A7A" w:rsidRDefault="007D3FEA" w:rsidP="007D3FEA"/>
    <w:p w14:paraId="1DEF5BB2" w14:textId="77777777" w:rsidR="007D3FEA" w:rsidRPr="00834A7A" w:rsidRDefault="007D3FEA" w:rsidP="007D3FEA">
      <w:r w:rsidRPr="00834A7A">
        <w:br w:type="page"/>
      </w:r>
    </w:p>
    <w:p w14:paraId="029D7477" w14:textId="77777777" w:rsidR="007D3FEA" w:rsidRPr="00834A7A" w:rsidRDefault="007D3FEA" w:rsidP="007D3FEA">
      <w:pPr>
        <w:pStyle w:val="TOCHeading"/>
      </w:pPr>
      <w:r w:rsidRPr="00834A7A">
        <w:lastRenderedPageBreak/>
        <w:fldChar w:fldCharType="begin"/>
      </w:r>
      <w:r w:rsidRPr="00834A7A">
        <w:instrText xml:space="preserve"> INCLUDEPICTURE "/Users/timroe/Desktop/IS sample pages/HRP1625_Inside_Story_Issue_52_AW_v4-web-resources/image/AdobeStock_599582611_2.png" \* MERGEFORMATINET </w:instrText>
      </w:r>
      <w:r w:rsidRPr="00834A7A">
        <w:fldChar w:fldCharType="separate"/>
      </w:r>
      <w:r w:rsidRPr="00834A7A">
        <w:fldChar w:fldCharType="end"/>
      </w:r>
      <w:r w:rsidRPr="00834A7A">
        <w:t>Welcome…</w:t>
      </w:r>
    </w:p>
    <w:p w14:paraId="6D89A091" w14:textId="77777777" w:rsidR="007D3FEA" w:rsidRPr="00834A7A" w:rsidRDefault="007D3FEA" w:rsidP="007D3FEA">
      <w:r w:rsidRPr="00834A7A">
        <w:rPr>
          <w:noProof/>
        </w:rPr>
        <w:drawing>
          <wp:inline distT="0" distB="0" distL="0" distR="0" wp14:anchorId="097E1E1D" wp14:editId="6CBCF60B">
            <wp:extent cx="1968500" cy="3099772"/>
            <wp:effectExtent l="0" t="0" r="0" b="0"/>
            <wp:docPr id="1688665819" name="Picture 15" descr="A person sitting on a couch&#10;&#10;AI-generated content may be incorrec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8665819" name="Picture 15" descr="A person sitting on a couch&#10;&#10;AI-generated content may be incorrect.">
                      <a:extLst>
                        <a:ext uri="{C183D7F6-B498-43B3-948B-1728B52AA6E4}">
                          <adec:decorative xmlns:adec="http://schemas.microsoft.com/office/drawing/2017/decorative" val="0"/>
                        </a:ext>
                      </a:extLst>
                    </pic:cNvPr>
                    <pic:cNvPicPr/>
                  </pic:nvPicPr>
                  <pic:blipFill>
                    <a:blip r:embed="rId11">
                      <a:extLst>
                        <a:ext uri="{28A0092B-C50C-407E-A947-70E740481C1C}">
                          <a14:useLocalDpi xmlns:a14="http://schemas.microsoft.com/office/drawing/2010/main" val="0"/>
                        </a:ext>
                      </a:extLst>
                    </a:blip>
                    <a:stretch>
                      <a:fillRect/>
                    </a:stretch>
                  </pic:blipFill>
                  <pic:spPr>
                    <a:xfrm>
                      <a:off x="0" y="0"/>
                      <a:ext cx="1986373" cy="3127916"/>
                    </a:xfrm>
                    <a:prstGeom prst="rect">
                      <a:avLst/>
                    </a:prstGeom>
                  </pic:spPr>
                </pic:pic>
              </a:graphicData>
            </a:graphic>
          </wp:inline>
        </w:drawing>
      </w:r>
      <w:r w:rsidRPr="00834A7A">
        <w:fldChar w:fldCharType="begin"/>
      </w:r>
      <w:r w:rsidRPr="00834A7A">
        <w:instrText xml:space="preserve"> INCLUDEPICTURE "/Users/timroe/Desktop/IS sample pages/HRP1625_Inside_Story_Issue_52_AW_v4-web-resources/image/RLH_2667.jpg" \* MERGEFORMATINET </w:instrText>
      </w:r>
      <w:r w:rsidRPr="00834A7A">
        <w:fldChar w:fldCharType="separate"/>
      </w:r>
      <w:r w:rsidRPr="00834A7A">
        <w:fldChar w:fldCharType="end"/>
      </w:r>
    </w:p>
    <w:p w14:paraId="53E1C261" w14:textId="77777777" w:rsidR="007D3FEA" w:rsidRDefault="007D3FEA" w:rsidP="007D3FEA">
      <w:pPr>
        <w:rPr>
          <w:b/>
          <w:bCs/>
        </w:rPr>
      </w:pPr>
      <w:r w:rsidRPr="0096148B">
        <w:t xml:space="preserve">… </w:t>
      </w:r>
      <w:r w:rsidRPr="0096148B">
        <w:rPr>
          <w:b/>
          <w:bCs/>
        </w:rPr>
        <w:t>to our super spring issue!</w:t>
      </w:r>
    </w:p>
    <w:p w14:paraId="16EADCA1" w14:textId="77777777" w:rsidR="007D3FEA" w:rsidRPr="0096148B" w:rsidRDefault="007D3FEA" w:rsidP="007D3FEA">
      <w:pPr>
        <w:rPr>
          <w:b/>
          <w:bCs/>
        </w:rPr>
      </w:pPr>
    </w:p>
    <w:p w14:paraId="592D4BC6" w14:textId="36453D01" w:rsidR="007D3FEA" w:rsidRDefault="007D3FEA" w:rsidP="007D3FEA">
      <w:r w:rsidRPr="0096148B">
        <w:t>Our wonderful cover design celebrates</w:t>
      </w:r>
      <w:r>
        <w:t xml:space="preserve"> </w:t>
      </w:r>
      <w:r w:rsidRPr="0096148B">
        <w:t xml:space="preserve">the </w:t>
      </w:r>
      <w:r w:rsidRPr="0096148B">
        <w:rPr>
          <w:b/>
          <w:bCs/>
        </w:rPr>
        <w:t>20-year</w:t>
      </w:r>
      <w:r w:rsidRPr="0096148B">
        <w:t xml:space="preserve"> anniversary of the launch of the</w:t>
      </w:r>
      <w:r>
        <w:t xml:space="preserve"> </w:t>
      </w:r>
      <w:r w:rsidRPr="0096148B">
        <w:t>Membership Scheme. Since 2006, members</w:t>
      </w:r>
      <w:r>
        <w:t xml:space="preserve"> </w:t>
      </w:r>
      <w:r w:rsidRPr="0096148B">
        <w:t>have been at the heart of our organisation. Your</w:t>
      </w:r>
      <w:r>
        <w:t xml:space="preserve"> </w:t>
      </w:r>
      <w:r w:rsidRPr="0096148B">
        <w:t>support powers everything we do and we are</w:t>
      </w:r>
      <w:r>
        <w:t xml:space="preserve"> </w:t>
      </w:r>
      <w:r w:rsidRPr="0096148B">
        <w:t>truly grateful. Prepare to be amazed by the facts and figures in pages</w:t>
      </w:r>
      <w:r>
        <w:t xml:space="preserve"> </w:t>
      </w:r>
      <w:r w:rsidRPr="0096148B">
        <w:t>12 to 17 – these astonishing numbers give a brief glimpse of the reach</w:t>
      </w:r>
      <w:r>
        <w:t xml:space="preserve"> </w:t>
      </w:r>
      <w:r w:rsidRPr="0096148B">
        <w:t>and range of our work, and all that you’ve helped us to achieve over</w:t>
      </w:r>
      <w:r>
        <w:t xml:space="preserve"> </w:t>
      </w:r>
      <w:r w:rsidRPr="0096148B">
        <w:t>the past 20 years. We hope this might inspire some of you to join us</w:t>
      </w:r>
      <w:r>
        <w:t xml:space="preserve"> </w:t>
      </w:r>
      <w:r w:rsidRPr="0096148B">
        <w:t>for life, with all the benefits and remarkable value that a lifetime’s</w:t>
      </w:r>
      <w:r>
        <w:t xml:space="preserve"> </w:t>
      </w:r>
      <w:r w:rsidRPr="0096148B">
        <w:t>membership offers. As a thank you, we’re giving away three FREE</w:t>
      </w:r>
      <w:r>
        <w:t xml:space="preserve"> </w:t>
      </w:r>
      <w:r w:rsidRPr="0096148B">
        <w:t>Life Memberships – see how to enter the prize draw on page 17.</w:t>
      </w:r>
    </w:p>
    <w:p w14:paraId="18FFEF67" w14:textId="77777777" w:rsidR="00932E91" w:rsidRDefault="00932E91" w:rsidP="007D3FEA"/>
    <w:p w14:paraId="39C0CBD0" w14:textId="77777777" w:rsidR="007D3FEA" w:rsidRPr="0096148B" w:rsidRDefault="007D3FEA" w:rsidP="007D3FEA">
      <w:r w:rsidRPr="0096148B">
        <w:t>On page 18 we feature the new exhibition, ‘</w:t>
      </w:r>
      <w:r w:rsidRPr="0096148B">
        <w:rPr>
          <w:b/>
          <w:bCs/>
        </w:rPr>
        <w:t>The Last Princesses</w:t>
      </w:r>
      <w:r>
        <w:rPr>
          <w:b/>
          <w:bCs/>
        </w:rPr>
        <w:t xml:space="preserve"> </w:t>
      </w:r>
      <w:r w:rsidRPr="0096148B">
        <w:rPr>
          <w:b/>
          <w:bCs/>
        </w:rPr>
        <w:t>of Punjab</w:t>
      </w:r>
      <w:r w:rsidRPr="0096148B">
        <w:t>’ opening on 26 March at Kensington Palace, which</w:t>
      </w:r>
      <w:r>
        <w:t xml:space="preserve"> </w:t>
      </w:r>
      <w:r w:rsidRPr="0096148B">
        <w:t>explores the life of Sophia Duleep Singh and the women who shaped</w:t>
      </w:r>
    </w:p>
    <w:p w14:paraId="3457BF15" w14:textId="77777777" w:rsidR="007D3FEA" w:rsidRPr="0096148B" w:rsidRDefault="007D3FEA" w:rsidP="007D3FEA">
      <w:r w:rsidRPr="0096148B">
        <w:t>her. With rarely shown Indian artefacts and intriguing personal</w:t>
      </w:r>
    </w:p>
    <w:p w14:paraId="254A5E46" w14:textId="77777777" w:rsidR="007D3FEA" w:rsidRPr="0096148B" w:rsidRDefault="007D3FEA" w:rsidP="007D3FEA">
      <w:r w:rsidRPr="0096148B">
        <w:t>stories, don’t miss it! Book a special members’ preview (page 22).</w:t>
      </w:r>
    </w:p>
    <w:p w14:paraId="310F6E82" w14:textId="77777777" w:rsidR="007D3FEA" w:rsidRDefault="007D3FEA" w:rsidP="007D3FEA"/>
    <w:p w14:paraId="380F4B37" w14:textId="77777777" w:rsidR="007D3FEA" w:rsidRPr="0096148B" w:rsidRDefault="007D3FEA" w:rsidP="007D3FEA">
      <w:r w:rsidRPr="0096148B">
        <w:t>And because it’s spring, romance is in the air and in our pages too.</w:t>
      </w:r>
      <w:r>
        <w:t xml:space="preserve"> </w:t>
      </w:r>
      <w:r w:rsidRPr="0096148B">
        <w:t xml:space="preserve">However, </w:t>
      </w:r>
      <w:proofErr w:type="gramStart"/>
      <w:r w:rsidRPr="0096148B">
        <w:rPr>
          <w:b/>
          <w:bCs/>
        </w:rPr>
        <w:t>What’s</w:t>
      </w:r>
      <w:proofErr w:type="gramEnd"/>
      <w:r w:rsidRPr="0096148B">
        <w:rPr>
          <w:b/>
          <w:bCs/>
        </w:rPr>
        <w:t xml:space="preserve"> love got to do with it?</w:t>
      </w:r>
      <w:r w:rsidRPr="0096148B">
        <w:t xml:space="preserve"> (page 32) will raise a few</w:t>
      </w:r>
      <w:r>
        <w:t xml:space="preserve"> </w:t>
      </w:r>
      <w:r w:rsidRPr="0096148B">
        <w:t>wry smiles when you read how some royal matchmakers got it</w:t>
      </w:r>
    </w:p>
    <w:p w14:paraId="3DC55C97" w14:textId="77777777" w:rsidR="007D3FEA" w:rsidRPr="0096148B" w:rsidRDefault="007D3FEA" w:rsidP="007D3FEA">
      <w:r w:rsidRPr="0096148B">
        <w:t>horribly wrong! Chief Historian Tracy Borman also has some</w:t>
      </w:r>
    </w:p>
    <w:p w14:paraId="577DDE00" w14:textId="77777777" w:rsidR="007D3FEA" w:rsidRPr="0096148B" w:rsidRDefault="007D3FEA" w:rsidP="007D3FEA">
      <w:r w:rsidRPr="0096148B">
        <w:t>surprising new research to share about Anne Boleyn and her</w:t>
      </w:r>
    </w:p>
    <w:p w14:paraId="12BA9B57" w14:textId="77777777" w:rsidR="007D3FEA" w:rsidRDefault="007D3FEA" w:rsidP="007D3FEA">
      <w:r w:rsidRPr="0096148B">
        <w:t xml:space="preserve">unfulfilled yearnings, in </w:t>
      </w:r>
      <w:r w:rsidRPr="0096148B">
        <w:rPr>
          <w:b/>
          <w:bCs/>
        </w:rPr>
        <w:t>Love Hurts</w:t>
      </w:r>
      <w:r w:rsidRPr="0096148B">
        <w:t xml:space="preserve"> (page 42).</w:t>
      </w:r>
    </w:p>
    <w:p w14:paraId="1BE61D51" w14:textId="77777777" w:rsidR="007D3FEA" w:rsidRDefault="007D3FEA" w:rsidP="007D3FEA"/>
    <w:p w14:paraId="65FF758E" w14:textId="77777777" w:rsidR="007D3FEA" w:rsidRPr="0096148B" w:rsidRDefault="007D3FEA" w:rsidP="007D3FEA">
      <w:r w:rsidRPr="0096148B">
        <w:t>We discover what’s going on behind that dramatic scaffold wrap</w:t>
      </w:r>
    </w:p>
    <w:p w14:paraId="144DAD38" w14:textId="77777777" w:rsidR="007D3FEA" w:rsidRPr="0096148B" w:rsidRDefault="007D3FEA" w:rsidP="007D3FEA">
      <w:pPr>
        <w:rPr>
          <w:b/>
          <w:bCs/>
        </w:rPr>
      </w:pPr>
      <w:r w:rsidRPr="0096148B">
        <w:t xml:space="preserve">on the West Front at Hampton Court Palace (page 36) while </w:t>
      </w:r>
      <w:r w:rsidRPr="0096148B">
        <w:rPr>
          <w:b/>
          <w:bCs/>
        </w:rPr>
        <w:t>Echoes</w:t>
      </w:r>
    </w:p>
    <w:p w14:paraId="02FAEEA7" w14:textId="77777777" w:rsidR="007D3FEA" w:rsidRPr="0096148B" w:rsidRDefault="007D3FEA" w:rsidP="007D3FEA">
      <w:r w:rsidRPr="0096148B">
        <w:rPr>
          <w:b/>
          <w:bCs/>
        </w:rPr>
        <w:t>from the Archives</w:t>
      </w:r>
      <w:r w:rsidRPr="0096148B">
        <w:t xml:space="preserve"> (page 46) looks at the work of some of </w:t>
      </w:r>
      <w:proofErr w:type="gramStart"/>
      <w:r w:rsidRPr="0096148B">
        <w:t>our</w:t>
      </w:r>
      <w:proofErr w:type="gramEnd"/>
    </w:p>
    <w:p w14:paraId="6FA21DB5" w14:textId="77777777" w:rsidR="007D3FEA" w:rsidRPr="0096148B" w:rsidRDefault="007D3FEA" w:rsidP="007D3FEA">
      <w:r w:rsidRPr="0096148B">
        <w:t>predecessors, with present day colleagues charting the changes</w:t>
      </w:r>
    </w:p>
    <w:p w14:paraId="395AACEE" w14:textId="77777777" w:rsidR="007D3FEA" w:rsidRPr="0096148B" w:rsidRDefault="007D3FEA" w:rsidP="007D3FEA">
      <w:r w:rsidRPr="0096148B">
        <w:t>(the outfits, for one!). Enjoy!</w:t>
      </w:r>
    </w:p>
    <w:p w14:paraId="66A900BF" w14:textId="77777777" w:rsidR="007D3FEA" w:rsidRPr="00834A7A" w:rsidRDefault="007D3FEA" w:rsidP="007D3FEA"/>
    <w:p w14:paraId="7C8E9ADD" w14:textId="77777777" w:rsidR="007D3FEA" w:rsidRPr="00834A7A" w:rsidRDefault="007D3FEA" w:rsidP="007D3FEA">
      <w:pPr>
        <w:rPr>
          <w:b/>
          <w:bCs/>
        </w:rPr>
      </w:pPr>
      <w:r w:rsidRPr="00834A7A">
        <w:rPr>
          <w:b/>
          <w:bCs/>
        </w:rPr>
        <w:t>Angie Faires</w:t>
      </w:r>
    </w:p>
    <w:p w14:paraId="05D81DAE" w14:textId="77777777" w:rsidR="007D3FEA" w:rsidRPr="00834A7A" w:rsidRDefault="007D3FEA" w:rsidP="007D3FEA">
      <w:r w:rsidRPr="00834A7A">
        <w:t>Head of Marketing and Membership</w:t>
      </w:r>
    </w:p>
    <w:p w14:paraId="4EF74665" w14:textId="77777777" w:rsidR="007D3FEA" w:rsidRPr="00834A7A" w:rsidRDefault="007D3FEA" w:rsidP="007D3FEA"/>
    <w:p w14:paraId="7F5474A4" w14:textId="77777777" w:rsidR="007D3FEA" w:rsidRPr="00834A7A" w:rsidRDefault="007D3FEA" w:rsidP="007D3FEA">
      <w:r w:rsidRPr="00834A7A">
        <w:br w:type="page"/>
      </w:r>
    </w:p>
    <w:p w14:paraId="660BC39E" w14:textId="77777777" w:rsidR="007D3FEA" w:rsidRPr="00834A7A" w:rsidRDefault="007D3FEA" w:rsidP="007D3FEA">
      <w:pPr>
        <w:pStyle w:val="TOCHeading"/>
        <w:rPr>
          <w:sz w:val="40"/>
          <w:szCs w:val="40"/>
        </w:rPr>
      </w:pPr>
      <w:r w:rsidRPr="00834A7A">
        <w:lastRenderedPageBreak/>
        <w:fldChar w:fldCharType="begin"/>
      </w:r>
      <w:r w:rsidRPr="00834A7A">
        <w:instrText xml:space="preserve"> INCLUDEPICTURE "/Users/timroe/Desktop/IS sample pages/HRP1625_Inside_Story_Issue_52_AW_v4-web-resources/image/black_on_white.png" \* MERGEFORMATINET </w:instrText>
      </w:r>
      <w:r w:rsidRPr="00834A7A">
        <w:fldChar w:fldCharType="separate"/>
      </w:r>
      <w:r w:rsidRPr="00834A7A">
        <w:fldChar w:fldCharType="end"/>
      </w:r>
      <w:r w:rsidRPr="00834A7A">
        <w:t>What’s In</w:t>
      </w:r>
      <w:r>
        <w:t>s</w:t>
      </w:r>
      <w:r w:rsidRPr="00834A7A">
        <w:t>ide</w:t>
      </w:r>
      <w:r w:rsidRPr="00834A7A">
        <w:br/>
      </w:r>
      <w:r w:rsidRPr="00834A7A">
        <w:rPr>
          <w:b w:val="0"/>
          <w:bCs/>
          <w:sz w:val="52"/>
          <w:szCs w:val="52"/>
        </w:rPr>
        <w:t xml:space="preserve">Issue </w:t>
      </w:r>
      <w:r>
        <w:rPr>
          <w:b w:val="0"/>
          <w:bCs/>
          <w:sz w:val="52"/>
          <w:szCs w:val="52"/>
        </w:rPr>
        <w:t>58</w:t>
      </w:r>
    </w:p>
    <w:p w14:paraId="6C5C70F8" w14:textId="3C9002A6" w:rsidR="007D3FEA" w:rsidRDefault="007D3FEA" w:rsidP="007D3FEA">
      <w:pPr>
        <w:pStyle w:val="TOC1"/>
        <w:rPr>
          <w:rFonts w:eastAsiaTheme="minorEastAsia"/>
          <w:noProof/>
          <w:kern w:val="2"/>
          <w:sz w:val="24"/>
          <w:szCs w:val="24"/>
          <w:lang w:eastAsia="en-GB"/>
        </w:rPr>
      </w:pPr>
      <w:r w:rsidRPr="00834A7A">
        <w:fldChar w:fldCharType="begin"/>
      </w:r>
      <w:r w:rsidRPr="00834A7A">
        <w:instrText xml:space="preserve"> TOC \o "1-1" \h \z \u </w:instrText>
      </w:r>
      <w:r w:rsidRPr="00834A7A">
        <w:fldChar w:fldCharType="separate"/>
      </w:r>
      <w:hyperlink w:anchor="_Making_the_most" w:history="1">
        <w:r>
          <w:rPr>
            <w:rStyle w:val="Hyperlink"/>
            <w:noProof/>
          </w:rPr>
          <w:t>Making the</w:t>
        </w:r>
        <w:r>
          <w:rPr>
            <w:rStyle w:val="Hyperlink"/>
            <w:noProof/>
          </w:rPr>
          <w:t xml:space="preserve"> </w:t>
        </w:r>
        <w:r>
          <w:rPr>
            <w:rStyle w:val="Hyperlink"/>
            <w:noProof/>
          </w:rPr>
          <w:t>most of your memb</w:t>
        </w:r>
        <w:r>
          <w:rPr>
            <w:rStyle w:val="Hyperlink"/>
            <w:noProof/>
          </w:rPr>
          <w:t>e</w:t>
        </w:r>
        <w:r>
          <w:rPr>
            <w:rStyle w:val="Hyperlink"/>
            <w:noProof/>
          </w:rPr>
          <w:t>rship</w:t>
        </w:r>
        <w:r>
          <w:rPr>
            <w:noProof/>
            <w:webHidden/>
          </w:rPr>
          <w:tab/>
        </w:r>
        <w:r w:rsidR="006F7898">
          <w:rPr>
            <w:noProof/>
            <w:webHidden/>
          </w:rPr>
          <w:t>7</w:t>
        </w:r>
      </w:hyperlink>
    </w:p>
    <w:p w14:paraId="3166BB80" w14:textId="4D9D83BC" w:rsidR="007D3FEA" w:rsidRDefault="007D3FEA" w:rsidP="007D3FEA">
      <w:pPr>
        <w:pStyle w:val="TOC1"/>
      </w:pPr>
      <w:hyperlink w:anchor="_News" w:history="1">
        <w:r w:rsidRPr="00E218AB">
          <w:rPr>
            <w:rStyle w:val="Hyperlink"/>
            <w:noProof/>
          </w:rPr>
          <w:t>N</w:t>
        </w:r>
        <w:r w:rsidRPr="00E218AB">
          <w:rPr>
            <w:rStyle w:val="Hyperlink"/>
            <w:noProof/>
          </w:rPr>
          <w:t>e</w:t>
        </w:r>
        <w:r w:rsidRPr="00E218AB">
          <w:rPr>
            <w:rStyle w:val="Hyperlink"/>
            <w:noProof/>
          </w:rPr>
          <w:t>w</w:t>
        </w:r>
        <w:r w:rsidRPr="00E218AB">
          <w:rPr>
            <w:rStyle w:val="Hyperlink"/>
            <w:noProof/>
          </w:rPr>
          <w:t>s</w:t>
        </w:r>
        <w:r>
          <w:rPr>
            <w:noProof/>
            <w:webHidden/>
          </w:rPr>
          <w:tab/>
        </w:r>
      </w:hyperlink>
      <w:r w:rsidR="006F7898">
        <w:t>18</w:t>
      </w:r>
    </w:p>
    <w:p w14:paraId="4D33FC6F" w14:textId="74343E38" w:rsidR="007D3FEA" w:rsidRDefault="007D3FEA" w:rsidP="007D3FEA">
      <w:pPr>
        <w:pStyle w:val="TOC1"/>
        <w:rPr>
          <w:rFonts w:eastAsiaTheme="minorEastAsia"/>
          <w:noProof/>
          <w:kern w:val="2"/>
          <w:sz w:val="24"/>
          <w:szCs w:val="24"/>
          <w:lang w:eastAsia="en-GB"/>
        </w:rPr>
      </w:pPr>
      <w:hyperlink w:anchor="_Celebrating_20_great" w:history="1">
        <w:r>
          <w:rPr>
            <w:rStyle w:val="Hyperlink"/>
            <w:noProof/>
          </w:rPr>
          <w:t>Cele</w:t>
        </w:r>
        <w:r>
          <w:rPr>
            <w:rStyle w:val="Hyperlink"/>
            <w:noProof/>
          </w:rPr>
          <w:t>b</w:t>
        </w:r>
        <w:r>
          <w:rPr>
            <w:rStyle w:val="Hyperlink"/>
            <w:noProof/>
          </w:rPr>
          <w:t>ratin</w:t>
        </w:r>
        <w:r>
          <w:rPr>
            <w:rStyle w:val="Hyperlink"/>
            <w:noProof/>
          </w:rPr>
          <w:t>g</w:t>
        </w:r>
      </w:hyperlink>
      <w:r>
        <w:t xml:space="preserve"> 20 great years of membership!..........................................</w:t>
      </w:r>
      <w:r w:rsidR="006F7898">
        <w:t>26</w:t>
      </w:r>
    </w:p>
    <w:p w14:paraId="5E680D7B" w14:textId="0C1F76CF" w:rsidR="007D3FEA" w:rsidRPr="000E2122" w:rsidRDefault="00605A72" w:rsidP="007D3FEA">
      <w:hyperlink w:anchor="_‘The_Last_Princesses" w:history="1">
        <w:r w:rsidR="007D3FEA" w:rsidRPr="00605A72">
          <w:rPr>
            <w:rStyle w:val="Hyperlink"/>
          </w:rPr>
          <w:t>'Th</w:t>
        </w:r>
        <w:r w:rsidR="007D3FEA" w:rsidRPr="00605A72">
          <w:rPr>
            <w:rStyle w:val="Hyperlink"/>
          </w:rPr>
          <w:t>e</w:t>
        </w:r>
        <w:r w:rsidR="007D3FEA" w:rsidRPr="00605A72">
          <w:rPr>
            <w:rStyle w:val="Hyperlink"/>
          </w:rPr>
          <w:t xml:space="preserve"> Last</w:t>
        </w:r>
        <w:r w:rsidR="007D3FEA" w:rsidRPr="00605A72">
          <w:rPr>
            <w:rStyle w:val="Hyperlink"/>
            <w:bCs/>
          </w:rPr>
          <w:t xml:space="preserve"> </w:t>
        </w:r>
        <w:r w:rsidR="007D3FEA" w:rsidRPr="00605A72">
          <w:rPr>
            <w:rStyle w:val="Hyperlink"/>
          </w:rPr>
          <w:t>Prin</w:t>
        </w:r>
        <w:r w:rsidR="007D3FEA" w:rsidRPr="00605A72">
          <w:rPr>
            <w:rStyle w:val="Hyperlink"/>
          </w:rPr>
          <w:t>c</w:t>
        </w:r>
        <w:r w:rsidR="007D3FEA" w:rsidRPr="00605A72">
          <w:rPr>
            <w:rStyle w:val="Hyperlink"/>
          </w:rPr>
          <w:t>esses of Punjab'………………………………………………………..</w:t>
        </w:r>
        <w:r w:rsidR="006F7898">
          <w:rPr>
            <w:rStyle w:val="Hyperlink"/>
          </w:rPr>
          <w:t>32</w:t>
        </w:r>
      </w:hyperlink>
    </w:p>
    <w:p w14:paraId="58DA1BBF" w14:textId="5A96682E" w:rsidR="007D3FEA" w:rsidRDefault="007D3FEA" w:rsidP="007D3FEA">
      <w:pPr>
        <w:pStyle w:val="TOC1"/>
        <w:rPr>
          <w:rFonts w:eastAsiaTheme="minorEastAsia"/>
          <w:noProof/>
          <w:kern w:val="2"/>
          <w:sz w:val="24"/>
          <w:szCs w:val="24"/>
          <w:lang w:eastAsia="en-GB"/>
        </w:rPr>
      </w:pPr>
      <w:hyperlink w:anchor="_On_this_day…" w:history="1">
        <w:r w:rsidRPr="00E218AB">
          <w:rPr>
            <w:rStyle w:val="Hyperlink"/>
            <w:noProof/>
          </w:rPr>
          <w:t>On th</w:t>
        </w:r>
        <w:r w:rsidRPr="00E218AB">
          <w:rPr>
            <w:rStyle w:val="Hyperlink"/>
            <w:noProof/>
          </w:rPr>
          <w:t>i</w:t>
        </w:r>
        <w:r w:rsidRPr="00E218AB">
          <w:rPr>
            <w:rStyle w:val="Hyperlink"/>
            <w:noProof/>
          </w:rPr>
          <w:t>s</w:t>
        </w:r>
        <w:r w:rsidRPr="00E218AB">
          <w:rPr>
            <w:rStyle w:val="Hyperlink"/>
            <w:noProof/>
          </w:rPr>
          <w:t xml:space="preserve"> </w:t>
        </w:r>
        <w:r w:rsidRPr="00E218AB">
          <w:rPr>
            <w:rStyle w:val="Hyperlink"/>
            <w:noProof/>
          </w:rPr>
          <w:t>day…</w:t>
        </w:r>
        <w:r>
          <w:rPr>
            <w:noProof/>
            <w:webHidden/>
          </w:rPr>
          <w:tab/>
        </w:r>
        <w:r w:rsidR="006F7898">
          <w:rPr>
            <w:noProof/>
            <w:webHidden/>
          </w:rPr>
          <w:t>44</w:t>
        </w:r>
      </w:hyperlink>
    </w:p>
    <w:p w14:paraId="42675616" w14:textId="1B1DF5DE" w:rsidR="007D3FEA" w:rsidRDefault="007D3FEA" w:rsidP="007D3FEA">
      <w:pPr>
        <w:pStyle w:val="TOC1"/>
        <w:rPr>
          <w:rFonts w:eastAsiaTheme="minorEastAsia"/>
          <w:noProof/>
          <w:kern w:val="2"/>
          <w:sz w:val="24"/>
          <w:szCs w:val="24"/>
          <w:lang w:eastAsia="en-GB"/>
        </w:rPr>
      </w:pPr>
      <w:hyperlink w:anchor="_Heritage_for_all" w:history="1">
        <w:r>
          <w:rPr>
            <w:rStyle w:val="Hyperlink"/>
            <w:noProof/>
          </w:rPr>
          <w:t>Herit</w:t>
        </w:r>
        <w:r>
          <w:rPr>
            <w:rStyle w:val="Hyperlink"/>
            <w:noProof/>
          </w:rPr>
          <w:t>a</w:t>
        </w:r>
        <w:r>
          <w:rPr>
            <w:rStyle w:val="Hyperlink"/>
            <w:noProof/>
          </w:rPr>
          <w:t>g</w:t>
        </w:r>
        <w:r>
          <w:rPr>
            <w:rStyle w:val="Hyperlink"/>
            <w:noProof/>
          </w:rPr>
          <w:t>e</w:t>
        </w:r>
        <w:r>
          <w:rPr>
            <w:rStyle w:val="Hyperlink"/>
            <w:noProof/>
          </w:rPr>
          <w:t xml:space="preserve"> for all</w:t>
        </w:r>
        <w:r>
          <w:rPr>
            <w:noProof/>
            <w:webHidden/>
          </w:rPr>
          <w:tab/>
        </w:r>
      </w:hyperlink>
      <w:r w:rsidR="006F7898">
        <w:t>53</w:t>
      </w:r>
    </w:p>
    <w:p w14:paraId="115E72D2" w14:textId="6CD1450F" w:rsidR="007D3FEA" w:rsidRDefault="007D3FEA" w:rsidP="007D3FEA">
      <w:pPr>
        <w:pStyle w:val="TOC1"/>
        <w:rPr>
          <w:rFonts w:eastAsiaTheme="minorEastAsia"/>
          <w:noProof/>
          <w:kern w:val="2"/>
          <w:sz w:val="24"/>
          <w:szCs w:val="24"/>
          <w:lang w:eastAsia="en-GB"/>
        </w:rPr>
      </w:pPr>
      <w:hyperlink w:anchor="_What’s_love_got" w:history="1">
        <w:r w:rsidRPr="00E218AB">
          <w:rPr>
            <w:rStyle w:val="Hyperlink"/>
            <w:noProof/>
          </w:rPr>
          <w:t>W</w:t>
        </w:r>
        <w:r>
          <w:rPr>
            <w:rStyle w:val="Hyperlink"/>
            <w:noProof/>
          </w:rPr>
          <w:t>ha</w:t>
        </w:r>
        <w:r>
          <w:rPr>
            <w:rStyle w:val="Hyperlink"/>
            <w:noProof/>
          </w:rPr>
          <w:t>t</w:t>
        </w:r>
        <w:r>
          <w:rPr>
            <w:rStyle w:val="Hyperlink"/>
            <w:noProof/>
          </w:rPr>
          <w:t>’s</w:t>
        </w:r>
        <w:r>
          <w:rPr>
            <w:rStyle w:val="Hyperlink"/>
            <w:noProof/>
          </w:rPr>
          <w:t xml:space="preserve"> </w:t>
        </w:r>
        <w:r>
          <w:rPr>
            <w:rStyle w:val="Hyperlink"/>
            <w:noProof/>
          </w:rPr>
          <w:t>love got to do w</w:t>
        </w:r>
        <w:r>
          <w:rPr>
            <w:rStyle w:val="Hyperlink"/>
            <w:noProof/>
          </w:rPr>
          <w:t>i</w:t>
        </w:r>
        <w:r>
          <w:rPr>
            <w:rStyle w:val="Hyperlink"/>
            <w:noProof/>
          </w:rPr>
          <w:t>th it?</w:t>
        </w:r>
        <w:r>
          <w:rPr>
            <w:noProof/>
            <w:webHidden/>
          </w:rPr>
          <w:tab/>
        </w:r>
      </w:hyperlink>
      <w:r w:rsidR="006F7898">
        <w:t>61</w:t>
      </w:r>
    </w:p>
    <w:p w14:paraId="6F679A2F" w14:textId="0D03882A" w:rsidR="007D3FEA" w:rsidRDefault="007D3FEA" w:rsidP="007D3FEA">
      <w:pPr>
        <w:pStyle w:val="TOC1"/>
        <w:rPr>
          <w:rFonts w:eastAsiaTheme="minorEastAsia"/>
          <w:noProof/>
          <w:kern w:val="2"/>
          <w:sz w:val="24"/>
          <w:szCs w:val="24"/>
          <w:lang w:eastAsia="en-GB"/>
        </w:rPr>
      </w:pPr>
      <w:hyperlink w:anchor="_It’s_a_wrap!" w:history="1">
        <w:r>
          <w:rPr>
            <w:rStyle w:val="Hyperlink"/>
            <w:noProof/>
          </w:rPr>
          <w:t>It’s a</w:t>
        </w:r>
        <w:r>
          <w:rPr>
            <w:rStyle w:val="Hyperlink"/>
            <w:noProof/>
          </w:rPr>
          <w:t xml:space="preserve"> </w:t>
        </w:r>
        <w:r>
          <w:rPr>
            <w:rStyle w:val="Hyperlink"/>
            <w:noProof/>
          </w:rPr>
          <w:t>w</w:t>
        </w:r>
        <w:r>
          <w:rPr>
            <w:rStyle w:val="Hyperlink"/>
            <w:noProof/>
          </w:rPr>
          <w:t>r</w:t>
        </w:r>
        <w:r>
          <w:rPr>
            <w:rStyle w:val="Hyperlink"/>
            <w:noProof/>
          </w:rPr>
          <w:t>ap!</w:t>
        </w:r>
        <w:r>
          <w:rPr>
            <w:noProof/>
            <w:webHidden/>
          </w:rPr>
          <w:tab/>
        </w:r>
      </w:hyperlink>
      <w:r w:rsidR="006F7898">
        <w:t>73</w:t>
      </w:r>
    </w:p>
    <w:p w14:paraId="7492EA3E" w14:textId="5B5241CA" w:rsidR="007D3FEA" w:rsidRDefault="007D3FEA" w:rsidP="007D3FEA">
      <w:pPr>
        <w:pStyle w:val="TOC1"/>
        <w:rPr>
          <w:rFonts w:eastAsiaTheme="minorEastAsia"/>
          <w:noProof/>
          <w:kern w:val="2"/>
          <w:sz w:val="24"/>
          <w:szCs w:val="24"/>
          <w:lang w:eastAsia="en-GB"/>
        </w:rPr>
      </w:pPr>
      <w:hyperlink w:anchor="_Love_hurts" w:history="1">
        <w:r>
          <w:rPr>
            <w:rStyle w:val="Hyperlink"/>
            <w:noProof/>
          </w:rPr>
          <w:t>Love</w:t>
        </w:r>
        <w:r>
          <w:rPr>
            <w:rStyle w:val="Hyperlink"/>
            <w:noProof/>
          </w:rPr>
          <w:t xml:space="preserve"> </w:t>
        </w:r>
        <w:r>
          <w:rPr>
            <w:rStyle w:val="Hyperlink"/>
            <w:noProof/>
          </w:rPr>
          <w:t>hu</w:t>
        </w:r>
        <w:r>
          <w:rPr>
            <w:rStyle w:val="Hyperlink"/>
            <w:noProof/>
          </w:rPr>
          <w:t>r</w:t>
        </w:r>
        <w:r>
          <w:rPr>
            <w:rStyle w:val="Hyperlink"/>
            <w:noProof/>
          </w:rPr>
          <w:t>ts</w:t>
        </w:r>
        <w:r>
          <w:rPr>
            <w:noProof/>
            <w:webHidden/>
          </w:rPr>
          <w:tab/>
        </w:r>
        <w:r w:rsidR="006F7898">
          <w:rPr>
            <w:noProof/>
            <w:webHidden/>
          </w:rPr>
          <w:t>81</w:t>
        </w:r>
      </w:hyperlink>
    </w:p>
    <w:p w14:paraId="43313F63" w14:textId="4BF271C8" w:rsidR="007D3FEA" w:rsidRDefault="007D3FEA" w:rsidP="007D3FEA">
      <w:pPr>
        <w:pStyle w:val="TOC1"/>
        <w:rPr>
          <w:rFonts w:eastAsiaTheme="minorEastAsia"/>
          <w:noProof/>
          <w:kern w:val="2"/>
          <w:sz w:val="24"/>
          <w:szCs w:val="24"/>
          <w:lang w:eastAsia="en-GB"/>
        </w:rPr>
      </w:pPr>
      <w:hyperlink w:anchor="_Echoes_from_the" w:history="1">
        <w:r>
          <w:rPr>
            <w:rStyle w:val="Hyperlink"/>
            <w:noProof/>
          </w:rPr>
          <w:t>Ech</w:t>
        </w:r>
        <w:r>
          <w:rPr>
            <w:rStyle w:val="Hyperlink"/>
            <w:noProof/>
          </w:rPr>
          <w:t>o</w:t>
        </w:r>
        <w:r>
          <w:rPr>
            <w:rStyle w:val="Hyperlink"/>
            <w:noProof/>
          </w:rPr>
          <w:t>es from</w:t>
        </w:r>
        <w:r>
          <w:rPr>
            <w:rStyle w:val="Hyperlink"/>
            <w:noProof/>
          </w:rPr>
          <w:t xml:space="preserve"> </w:t>
        </w:r>
        <w:r>
          <w:rPr>
            <w:rStyle w:val="Hyperlink"/>
            <w:noProof/>
          </w:rPr>
          <w:t>the archives</w:t>
        </w:r>
        <w:r>
          <w:rPr>
            <w:noProof/>
            <w:webHidden/>
          </w:rPr>
          <w:tab/>
        </w:r>
      </w:hyperlink>
      <w:r w:rsidR="006F7898">
        <w:t>87</w:t>
      </w:r>
    </w:p>
    <w:p w14:paraId="5359A456" w14:textId="29AB7530" w:rsidR="007D3FEA" w:rsidRDefault="007D3FEA" w:rsidP="007D3FEA">
      <w:pPr>
        <w:pStyle w:val="TOC1"/>
        <w:rPr>
          <w:rFonts w:eastAsiaTheme="minorEastAsia"/>
          <w:noProof/>
          <w:kern w:val="2"/>
          <w:sz w:val="24"/>
          <w:szCs w:val="24"/>
          <w:lang w:eastAsia="en-GB"/>
        </w:rPr>
      </w:pPr>
      <w:hyperlink w:anchor="_Big_adventures_for" w:history="1">
        <w:r>
          <w:rPr>
            <w:rStyle w:val="Hyperlink"/>
            <w:noProof/>
          </w:rPr>
          <w:t>Big adventure</w:t>
        </w:r>
        <w:r>
          <w:rPr>
            <w:rStyle w:val="Hyperlink"/>
            <w:noProof/>
          </w:rPr>
          <w:t>s</w:t>
        </w:r>
        <w:r>
          <w:rPr>
            <w:rStyle w:val="Hyperlink"/>
            <w:noProof/>
          </w:rPr>
          <w:t xml:space="preserve"> </w:t>
        </w:r>
        <w:r>
          <w:rPr>
            <w:rStyle w:val="Hyperlink"/>
            <w:noProof/>
          </w:rPr>
          <w:t>f</w:t>
        </w:r>
        <w:r>
          <w:rPr>
            <w:rStyle w:val="Hyperlink"/>
            <w:noProof/>
          </w:rPr>
          <w:t>or young explorers</w:t>
        </w:r>
        <w:r>
          <w:rPr>
            <w:noProof/>
            <w:webHidden/>
          </w:rPr>
          <w:tab/>
        </w:r>
      </w:hyperlink>
      <w:r w:rsidR="006F7898">
        <w:t>100</w:t>
      </w:r>
    </w:p>
    <w:p w14:paraId="5803F0C2" w14:textId="2A3815F3" w:rsidR="006F7898" w:rsidRPr="006F7898" w:rsidRDefault="007D3FEA" w:rsidP="006F7898">
      <w:pPr>
        <w:pStyle w:val="TOC1"/>
      </w:pPr>
      <w:hyperlink w:anchor="_Katy_Doy" w:history="1">
        <w:r>
          <w:rPr>
            <w:rStyle w:val="Hyperlink"/>
            <w:noProof/>
          </w:rPr>
          <w:t>On th</w:t>
        </w:r>
        <w:r>
          <w:rPr>
            <w:rStyle w:val="Hyperlink"/>
            <w:noProof/>
          </w:rPr>
          <w:t>e</w:t>
        </w:r>
        <w:r>
          <w:rPr>
            <w:rStyle w:val="Hyperlink"/>
            <w:noProof/>
          </w:rPr>
          <w:t xml:space="preserve"> spot</w:t>
        </w:r>
        <w:r>
          <w:rPr>
            <w:noProof/>
            <w:webHidden/>
          </w:rPr>
          <w:tab/>
        </w:r>
      </w:hyperlink>
      <w:r w:rsidR="006F7898">
        <w:t>106</w:t>
      </w:r>
    </w:p>
    <w:p w14:paraId="0807EF98" w14:textId="77777777" w:rsidR="00605A72" w:rsidRPr="00605A72" w:rsidRDefault="00605A72" w:rsidP="00605A72"/>
    <w:p w14:paraId="4299B108" w14:textId="77777777" w:rsidR="007D3FEA" w:rsidRDefault="007D3FEA" w:rsidP="007D3FEA"/>
    <w:p w14:paraId="1D295913" w14:textId="77777777" w:rsidR="007D3FEA" w:rsidRDefault="007D3FEA" w:rsidP="007D3FEA"/>
    <w:p w14:paraId="564AE739" w14:textId="77777777" w:rsidR="007D3FEA" w:rsidRDefault="007D3FEA" w:rsidP="007D3FEA"/>
    <w:p w14:paraId="12954DD3" w14:textId="77777777" w:rsidR="007D3FEA" w:rsidRDefault="007D3FEA" w:rsidP="007D3FEA"/>
    <w:p w14:paraId="55EADA4F" w14:textId="77777777" w:rsidR="007D3FEA" w:rsidRDefault="007D3FEA" w:rsidP="007D3FEA"/>
    <w:p w14:paraId="2DC5F4AC" w14:textId="77777777" w:rsidR="007D3FEA" w:rsidRPr="00834A7A" w:rsidRDefault="007D3FEA" w:rsidP="007D3FEA">
      <w:r w:rsidRPr="00834A7A">
        <w:fldChar w:fldCharType="end"/>
      </w:r>
      <w:bookmarkStart w:id="0" w:name="_Making_the_most"/>
      <w:bookmarkEnd w:id="0"/>
    </w:p>
    <w:p w14:paraId="1E483A83" w14:textId="77777777" w:rsidR="007D3FEA" w:rsidRPr="00834A7A" w:rsidRDefault="007D3FEA" w:rsidP="007D3FEA">
      <w:pPr>
        <w:pStyle w:val="Heading1"/>
      </w:pPr>
      <w:r>
        <w:lastRenderedPageBreak/>
        <w:t>Making the most of your membership</w:t>
      </w:r>
    </w:p>
    <w:p w14:paraId="53F966C4" w14:textId="77777777" w:rsidR="007D3FEA" w:rsidRPr="00346F2F" w:rsidRDefault="007D3FEA" w:rsidP="007D3FEA">
      <w:pPr>
        <w:rPr>
          <w:b/>
          <w:sz w:val="32"/>
        </w:rPr>
      </w:pPr>
      <w:r w:rsidRPr="00346F2F">
        <w:rPr>
          <w:b/>
          <w:sz w:val="32"/>
        </w:rPr>
        <w:t>Tips to help you enjoy</w:t>
      </w:r>
      <w:r>
        <w:rPr>
          <w:b/>
          <w:sz w:val="32"/>
        </w:rPr>
        <w:t xml:space="preserve"> </w:t>
      </w:r>
      <w:r w:rsidRPr="00346F2F">
        <w:rPr>
          <w:b/>
          <w:sz w:val="32"/>
        </w:rPr>
        <w:t>your membership,</w:t>
      </w:r>
      <w:r>
        <w:rPr>
          <w:b/>
          <w:sz w:val="32"/>
        </w:rPr>
        <w:t xml:space="preserve"> </w:t>
      </w:r>
      <w:r w:rsidRPr="00346F2F">
        <w:rPr>
          <w:b/>
          <w:sz w:val="32"/>
        </w:rPr>
        <w:t>at our palaces and</w:t>
      </w:r>
      <w:r>
        <w:rPr>
          <w:b/>
          <w:sz w:val="32"/>
        </w:rPr>
        <w:t xml:space="preserve"> </w:t>
      </w:r>
      <w:r w:rsidRPr="00346F2F">
        <w:rPr>
          <w:b/>
          <w:sz w:val="32"/>
        </w:rPr>
        <w:t>gardens, and at home</w:t>
      </w:r>
    </w:p>
    <w:p w14:paraId="21E8495E" w14:textId="77777777" w:rsidR="007D3FEA" w:rsidRDefault="007D3FEA" w:rsidP="007D3FEA">
      <w:r>
        <w:rPr>
          <w:noProof/>
        </w:rPr>
        <w:drawing>
          <wp:inline distT="0" distB="0" distL="0" distR="0" wp14:anchorId="6B62E10D" wp14:editId="4DCA9341">
            <wp:extent cx="5689600" cy="3790277"/>
            <wp:effectExtent l="0" t="0" r="0" b="0"/>
            <wp:docPr id="1638568431" name="Picture 157" descr="A person and person sitting on a stone ledge by a po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568431" name="Picture 157" descr="A person and person sitting on a stone ledge by a pond&#10;&#10;AI-generated content may be incorrect."/>
                    <pic:cNvPicPr/>
                  </pic:nvPicPr>
                  <pic:blipFill>
                    <a:blip r:embed="rId12">
                      <a:extLst>
                        <a:ext uri="{28A0092B-C50C-407E-A947-70E740481C1C}">
                          <a14:useLocalDpi xmlns:a14="http://schemas.microsoft.com/office/drawing/2010/main" val="0"/>
                        </a:ext>
                      </a:extLst>
                    </a:blip>
                    <a:stretch>
                      <a:fillRect/>
                    </a:stretch>
                  </pic:blipFill>
                  <pic:spPr>
                    <a:xfrm>
                      <a:off x="0" y="0"/>
                      <a:ext cx="5689600" cy="3790277"/>
                    </a:xfrm>
                    <a:prstGeom prst="rect">
                      <a:avLst/>
                    </a:prstGeom>
                  </pic:spPr>
                </pic:pic>
              </a:graphicData>
            </a:graphic>
          </wp:inline>
        </w:drawing>
      </w:r>
    </w:p>
    <w:p w14:paraId="67535EA8" w14:textId="77777777" w:rsidR="007D3FEA" w:rsidRPr="00834A7A" w:rsidRDefault="007D3FEA" w:rsidP="007D3FEA">
      <w:pPr>
        <w:shd w:val="clear" w:color="auto" w:fill="F9CBD2" w:themeFill="accent5" w:themeFillTint="33"/>
        <w:rPr>
          <w:b/>
          <w:bCs/>
        </w:rPr>
      </w:pPr>
      <w:r w:rsidRPr="00834A7A">
        <w:rPr>
          <w:b/>
          <w:bCs/>
          <w:noProof/>
        </w:rPr>
        <mc:AlternateContent>
          <mc:Choice Requires="wps">
            <w:drawing>
              <wp:inline distT="0" distB="0" distL="0" distR="0" wp14:anchorId="54FF833A" wp14:editId="695A2521">
                <wp:extent cx="324000" cy="325270"/>
                <wp:effectExtent l="0" t="0" r="6350" b="5080"/>
                <wp:docPr id="1636939192" name="Graphic 5" descr="See for free ic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324000" cy="325270"/>
                        </a:xfrm>
                        <a:custGeom>
                          <a:avLst/>
                          <a:gdLst>
                            <a:gd name="connsiteX0" fmla="*/ 133643 w 236659"/>
                            <a:gd name="connsiteY0" fmla="*/ 118794 h 237587"/>
                            <a:gd name="connsiteX1" fmla="*/ 118794 w 236659"/>
                            <a:gd name="connsiteY1" fmla="*/ 133643 h 237587"/>
                            <a:gd name="connsiteX2" fmla="*/ 103945 w 236659"/>
                            <a:gd name="connsiteY2" fmla="*/ 118794 h 237587"/>
                            <a:gd name="connsiteX3" fmla="*/ 118794 w 236659"/>
                            <a:gd name="connsiteY3" fmla="*/ 103945 h 237587"/>
                            <a:gd name="connsiteX4" fmla="*/ 133643 w 236659"/>
                            <a:gd name="connsiteY4" fmla="*/ 118794 h 237587"/>
                            <a:gd name="connsiteX5" fmla="*/ 236660 w 236659"/>
                            <a:gd name="connsiteY5" fmla="*/ 118794 h 237587"/>
                            <a:gd name="connsiteX6" fmla="*/ 117866 w 236659"/>
                            <a:gd name="connsiteY6" fmla="*/ 237588 h 237587"/>
                            <a:gd name="connsiteX7" fmla="*/ 0 w 236659"/>
                            <a:gd name="connsiteY7" fmla="*/ 118794 h 237587"/>
                            <a:gd name="connsiteX8" fmla="*/ 118794 w 236659"/>
                            <a:gd name="connsiteY8" fmla="*/ 0 h 237587"/>
                            <a:gd name="connsiteX9" fmla="*/ 236660 w 236659"/>
                            <a:gd name="connsiteY9" fmla="*/ 118794 h 237587"/>
                            <a:gd name="connsiteX10" fmla="*/ 194896 w 236659"/>
                            <a:gd name="connsiteY10" fmla="*/ 116010 h 237587"/>
                            <a:gd name="connsiteX11" fmla="*/ 117866 w 236659"/>
                            <a:gd name="connsiteY11" fmla="*/ 70534 h 237587"/>
                            <a:gd name="connsiteX12" fmla="*/ 40835 w 236659"/>
                            <a:gd name="connsiteY12" fmla="*/ 116010 h 237587"/>
                            <a:gd name="connsiteX13" fmla="*/ 40835 w 236659"/>
                            <a:gd name="connsiteY13" fmla="*/ 122506 h 237587"/>
                            <a:gd name="connsiteX14" fmla="*/ 117866 w 236659"/>
                            <a:gd name="connsiteY14" fmla="*/ 167982 h 237587"/>
                            <a:gd name="connsiteX15" fmla="*/ 194896 w 236659"/>
                            <a:gd name="connsiteY15" fmla="*/ 122506 h 237587"/>
                            <a:gd name="connsiteX16" fmla="*/ 194896 w 236659"/>
                            <a:gd name="connsiteY16" fmla="*/ 116010 h 237587"/>
                            <a:gd name="connsiteX17" fmla="*/ 183759 w 236659"/>
                            <a:gd name="connsiteY17" fmla="*/ 119722 h 237587"/>
                            <a:gd name="connsiteX18" fmla="*/ 117866 w 236659"/>
                            <a:gd name="connsiteY18" fmla="*/ 156845 h 237587"/>
                            <a:gd name="connsiteX19" fmla="*/ 51972 w 236659"/>
                            <a:gd name="connsiteY19" fmla="*/ 119722 h 237587"/>
                            <a:gd name="connsiteX20" fmla="*/ 117866 w 236659"/>
                            <a:gd name="connsiteY20" fmla="*/ 82599 h 237587"/>
                            <a:gd name="connsiteX21" fmla="*/ 183759 w 236659"/>
                            <a:gd name="connsiteY21" fmla="*/ 119722 h 237587"/>
                            <a:gd name="connsiteX22" fmla="*/ 143852 w 236659"/>
                            <a:gd name="connsiteY22" fmla="*/ 119722 h 237587"/>
                            <a:gd name="connsiteX23" fmla="*/ 117866 w 236659"/>
                            <a:gd name="connsiteY23" fmla="*/ 93736 h 237587"/>
                            <a:gd name="connsiteX24" fmla="*/ 92808 w 236659"/>
                            <a:gd name="connsiteY24" fmla="*/ 119722 h 237587"/>
                            <a:gd name="connsiteX25" fmla="*/ 118794 w 236659"/>
                            <a:gd name="connsiteY25" fmla="*/ 145708 h 237587"/>
                            <a:gd name="connsiteX26" fmla="*/ 143852 w 236659"/>
                            <a:gd name="connsiteY26" fmla="*/ 119722 h 2375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236659" h="237587">
                              <a:moveTo>
                                <a:pt x="133643" y="118794"/>
                              </a:moveTo>
                              <a:cubicBezTo>
                                <a:pt x="133643" y="127147"/>
                                <a:pt x="126218" y="133643"/>
                                <a:pt x="118794" y="133643"/>
                              </a:cubicBezTo>
                              <a:cubicBezTo>
                                <a:pt x="110441" y="133643"/>
                                <a:pt x="103945" y="127147"/>
                                <a:pt x="103945" y="118794"/>
                              </a:cubicBezTo>
                              <a:cubicBezTo>
                                <a:pt x="103945" y="110441"/>
                                <a:pt x="110441" y="103945"/>
                                <a:pt x="118794" y="103945"/>
                              </a:cubicBezTo>
                              <a:cubicBezTo>
                                <a:pt x="127147" y="103945"/>
                                <a:pt x="133643" y="110441"/>
                                <a:pt x="133643" y="118794"/>
                              </a:cubicBezTo>
                              <a:close/>
                              <a:moveTo>
                                <a:pt x="236660" y="118794"/>
                              </a:moveTo>
                              <a:cubicBezTo>
                                <a:pt x="236660" y="184687"/>
                                <a:pt x="182831" y="237588"/>
                                <a:pt x="117866" y="237588"/>
                              </a:cubicBezTo>
                              <a:cubicBezTo>
                                <a:pt x="52900" y="236660"/>
                                <a:pt x="0" y="183759"/>
                                <a:pt x="0" y="118794"/>
                              </a:cubicBezTo>
                              <a:cubicBezTo>
                                <a:pt x="0" y="53828"/>
                                <a:pt x="52900" y="0"/>
                                <a:pt x="118794" y="0"/>
                              </a:cubicBezTo>
                              <a:cubicBezTo>
                                <a:pt x="184687" y="0"/>
                                <a:pt x="236660" y="53828"/>
                                <a:pt x="236660" y="118794"/>
                              </a:cubicBezTo>
                              <a:close/>
                              <a:moveTo>
                                <a:pt x="194896" y="116010"/>
                              </a:moveTo>
                              <a:cubicBezTo>
                                <a:pt x="193040" y="114153"/>
                                <a:pt x="159629" y="70534"/>
                                <a:pt x="117866" y="70534"/>
                              </a:cubicBezTo>
                              <a:cubicBezTo>
                                <a:pt x="76102" y="70534"/>
                                <a:pt x="41763" y="114153"/>
                                <a:pt x="40835" y="116010"/>
                              </a:cubicBezTo>
                              <a:cubicBezTo>
                                <a:pt x="38979" y="117866"/>
                                <a:pt x="38979" y="120650"/>
                                <a:pt x="40835" y="122506"/>
                              </a:cubicBezTo>
                              <a:cubicBezTo>
                                <a:pt x="42692" y="124362"/>
                                <a:pt x="76102" y="167982"/>
                                <a:pt x="117866" y="167982"/>
                              </a:cubicBezTo>
                              <a:cubicBezTo>
                                <a:pt x="159629" y="167982"/>
                                <a:pt x="193968" y="124362"/>
                                <a:pt x="194896" y="122506"/>
                              </a:cubicBezTo>
                              <a:cubicBezTo>
                                <a:pt x="196752" y="120650"/>
                                <a:pt x="196752" y="117866"/>
                                <a:pt x="194896" y="116010"/>
                              </a:cubicBezTo>
                              <a:close/>
                              <a:moveTo>
                                <a:pt x="183759" y="119722"/>
                              </a:moveTo>
                              <a:cubicBezTo>
                                <a:pt x="174478" y="129003"/>
                                <a:pt x="148492" y="156845"/>
                                <a:pt x="117866" y="156845"/>
                              </a:cubicBezTo>
                              <a:cubicBezTo>
                                <a:pt x="87239" y="156845"/>
                                <a:pt x="61253" y="129003"/>
                                <a:pt x="51972" y="119722"/>
                              </a:cubicBezTo>
                              <a:cubicBezTo>
                                <a:pt x="60325" y="109513"/>
                                <a:pt x="87239" y="82599"/>
                                <a:pt x="117866" y="82599"/>
                              </a:cubicBezTo>
                              <a:cubicBezTo>
                                <a:pt x="148492" y="82599"/>
                                <a:pt x="174478" y="110441"/>
                                <a:pt x="183759" y="119722"/>
                              </a:cubicBezTo>
                              <a:close/>
                              <a:moveTo>
                                <a:pt x="143852" y="119722"/>
                              </a:moveTo>
                              <a:cubicBezTo>
                                <a:pt x="143852" y="104873"/>
                                <a:pt x="131787" y="93736"/>
                                <a:pt x="117866" y="93736"/>
                              </a:cubicBezTo>
                              <a:cubicBezTo>
                                <a:pt x="103945" y="93736"/>
                                <a:pt x="92808" y="104873"/>
                                <a:pt x="92808" y="119722"/>
                              </a:cubicBezTo>
                              <a:cubicBezTo>
                                <a:pt x="92808" y="134571"/>
                                <a:pt x="103945" y="145708"/>
                                <a:pt x="118794" y="145708"/>
                              </a:cubicBezTo>
                              <a:cubicBezTo>
                                <a:pt x="133643" y="145708"/>
                                <a:pt x="143852" y="134571"/>
                                <a:pt x="143852" y="119722"/>
                              </a:cubicBezTo>
                              <a:close/>
                            </a:path>
                          </a:pathLst>
                        </a:custGeom>
                        <a:solidFill>
                          <a:schemeClr val="accent5"/>
                        </a:solidFill>
                        <a:ln w="9159"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F0373E9" id="Graphic 5" o:spid="_x0000_s1026" alt="See for free icon" style="width:25.5pt;height:25.6pt;visibility:visible;mso-wrap-style:square;mso-left-percent:-10001;mso-top-percent:-10001;mso-position-horizontal:absolute;mso-position-horizontal-relative:char;mso-position-vertical:absolute;mso-position-vertical-relative:line;mso-left-percent:-10001;mso-top-percent:-10001;v-text-anchor:middle" coordsize="236659,237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" path="m133643,118794v,8353,-7425,14849,-14849,14849c110441,133643,103945,127147,103945,118794v,-8353,6496,-14849,14849,-14849c127147,103945,133643,110441,133643,118794xm236660,118794v,65893,-53829,118794,-118794,118794c52900,236660,,183759,,118794,,53828,52900,,118794,v65893,,117866,53828,117866,118794xm194896,116010c193040,114153,159629,70534,117866,70534v-41764,,-76103,43619,-77031,45476c38979,117866,38979,120650,40835,122506v1857,1856,35267,45476,77031,45476c159629,167982,193968,124362,194896,122506v1856,-1856,1856,-4640,,-6496xm183759,119722v-9281,9281,-35267,37123,-65893,37123c87239,156845,61253,129003,51972,119722,60325,109513,87239,82599,117866,82599v30626,,56612,27842,65893,37123xm143852,119722v,-14849,-12065,-25986,-25986,-25986c103945,93736,92808,104873,92808,119722v,14849,11137,25986,25986,25986c133643,145708,143852,134571,143852,119722xe" fillcolor="#cc1633 [3208]" stroked="f" strokeweight=".25442mm">
                <v:stroke joinstyle="miter"/>
                <v:path arrowok="t" o:connecttype="custom" o:connectlocs="182965,162636;162636,182965;142307,162636;162636,142307;182965,162636;324001,162636;161365,325271;0,162636;162636,0;324001,162636;266824,158824;161365,96565;55906,158824;55906,167718;161365,229977;266824,167718;266824,158824;251577,163906;161365,214730;71153,163906;161365,113083;251577,163906;196942,163906;161365,128330;127060,163906;162636,199482;196942,163906" o:connectangles="0,0,0,0,0,0,0,0,0,0,0,0,0,0,0,0,0,0,0,0,0,0,0,0,0,0,0"/>
                <o:lock v:ext="edit" aspectratio="t"/>
                <w10:anchorlock/>
              </v:shape>
            </w:pict>
          </mc:Fallback>
        </mc:AlternateContent>
      </w:r>
      <w:r w:rsidRPr="00834A7A">
        <w:rPr>
          <w:b/>
          <w:bCs/>
        </w:rPr>
        <w:t xml:space="preserve">   See for free</w:t>
      </w:r>
    </w:p>
    <w:p w14:paraId="04634620" w14:textId="77777777" w:rsidR="007D3FEA" w:rsidRPr="00834A7A" w:rsidRDefault="007D3FEA" w:rsidP="007D3FEA">
      <w:pPr>
        <w:pStyle w:val="Heading2"/>
        <w:shd w:val="clear" w:color="auto" w:fill="F9CBD2" w:themeFill="accent5" w:themeFillTint="33"/>
      </w:pPr>
      <w:r w:rsidRPr="00834A7A">
        <w:t>Planning your free visit</w:t>
      </w:r>
    </w:p>
    <w:p w14:paraId="6F85ED19" w14:textId="77777777" w:rsidR="007D3FEA" w:rsidRDefault="007D3FEA" w:rsidP="007D3FEA">
      <w:pPr>
        <w:shd w:val="clear" w:color="auto" w:fill="F9CBD2" w:themeFill="accent5" w:themeFillTint="33"/>
      </w:pPr>
      <w:r>
        <w:t xml:space="preserve">As a member, you can enjoy free, unlimited entry to some of the UK’s most iconic palaces: Tower of London, Hampton Court Palace, </w:t>
      </w:r>
      <w:r>
        <w:lastRenderedPageBreak/>
        <w:t>Kensington Palace and Hillsborough Castle and Gardens, as many times as you like.</w:t>
      </w:r>
    </w:p>
    <w:p w14:paraId="7FE5D01D" w14:textId="77777777" w:rsidR="007D3FEA" w:rsidRDefault="007D3FEA" w:rsidP="007D3FEA">
      <w:pPr>
        <w:shd w:val="clear" w:color="auto" w:fill="F9CBD2" w:themeFill="accent5" w:themeFillTint="33"/>
      </w:pPr>
    </w:p>
    <w:p w14:paraId="2E6DE84A" w14:textId="77777777" w:rsidR="007D3FEA" w:rsidRDefault="007D3FEA" w:rsidP="007D3FEA">
      <w:pPr>
        <w:shd w:val="clear" w:color="auto" w:fill="F9CBD2" w:themeFill="accent5" w:themeFillTint="33"/>
      </w:pPr>
      <w:r>
        <w:t xml:space="preserve">You only need to pre-book free tickets on </w:t>
      </w:r>
      <w:r w:rsidRPr="002708D7">
        <w:rPr>
          <w:b/>
          <w:bCs/>
        </w:rPr>
        <w:t>select event days</w:t>
      </w:r>
      <w:r>
        <w:t xml:space="preserve">; at all other times, simply show your membership card. </w:t>
      </w:r>
      <w:hyperlink r:id="rId13" w:history="1">
        <w:r w:rsidRPr="002708D7">
          <w:rPr>
            <w:rStyle w:val="Hyperlink"/>
          </w:rPr>
          <w:t>Visit hrp.org.uk and search What’s On</w:t>
        </w:r>
      </w:hyperlink>
      <w:r>
        <w:t xml:space="preserve"> or see your member email newsletters for opening hours and booking requirements.</w:t>
      </w:r>
    </w:p>
    <w:p w14:paraId="49752D2F" w14:textId="77777777" w:rsidR="007D3FEA" w:rsidRDefault="007D3FEA" w:rsidP="007D3FEA">
      <w:pPr>
        <w:shd w:val="clear" w:color="auto" w:fill="F9CBD2" w:themeFill="accent5" w:themeFillTint="33"/>
      </w:pPr>
    </w:p>
    <w:p w14:paraId="2F5336CC" w14:textId="77777777" w:rsidR="007D3FEA" w:rsidRPr="004B4441" w:rsidRDefault="007D3FEA" w:rsidP="007D3FEA">
      <w:pPr>
        <w:shd w:val="clear" w:color="auto" w:fill="F9CBD2" w:themeFill="accent5" w:themeFillTint="33"/>
      </w:pPr>
      <w:r w:rsidRPr="004B4441">
        <w:t>If you need help planning</w:t>
      </w:r>
      <w:r>
        <w:t xml:space="preserve"> </w:t>
      </w:r>
      <w:r w:rsidRPr="004B4441">
        <w:t>your visit or booking member</w:t>
      </w:r>
      <w:r>
        <w:t xml:space="preserve"> </w:t>
      </w:r>
      <w:r w:rsidRPr="004B4441">
        <w:t>tickets online, you’ll find</w:t>
      </w:r>
      <w:r>
        <w:t xml:space="preserve"> </w:t>
      </w:r>
      <w:r w:rsidRPr="004B4441">
        <w:t>answers to common questions</w:t>
      </w:r>
      <w:r>
        <w:t xml:space="preserve"> </w:t>
      </w:r>
      <w:r w:rsidRPr="004B4441">
        <w:t xml:space="preserve">in our membership </w:t>
      </w:r>
    </w:p>
    <w:p w14:paraId="2669F7F8" w14:textId="77777777" w:rsidR="007D3FEA" w:rsidRDefault="007D3FEA" w:rsidP="007D3FEA">
      <w:pPr>
        <w:shd w:val="clear" w:color="auto" w:fill="F9CBD2" w:themeFill="accent5" w:themeFillTint="33"/>
      </w:pPr>
      <w:hyperlink r:id="rId14" w:history="1">
        <w:r w:rsidRPr="002708D7">
          <w:rPr>
            <w:rStyle w:val="Hyperlink"/>
          </w:rPr>
          <w:t xml:space="preserve">FAQs </w:t>
        </w:r>
        <w:r>
          <w:rPr>
            <w:rStyle w:val="Hyperlink"/>
          </w:rPr>
          <w:t>at</w:t>
        </w:r>
        <w:r w:rsidRPr="002708D7">
          <w:rPr>
            <w:rStyle w:val="Hyperlink"/>
          </w:rPr>
          <w:t xml:space="preserve"> hrp.org.uk</w:t>
        </w:r>
      </w:hyperlink>
      <w:r>
        <w:t>.</w:t>
      </w:r>
    </w:p>
    <w:p w14:paraId="4A5A9FFD" w14:textId="77777777" w:rsidR="007D3FEA" w:rsidRDefault="007D3FEA" w:rsidP="007D3FEA"/>
    <w:p w14:paraId="11B87DE9" w14:textId="77777777" w:rsidR="007D3FEA" w:rsidRPr="00834A7A" w:rsidRDefault="007D3FEA" w:rsidP="007D3FEA">
      <w:pPr>
        <w:shd w:val="clear" w:color="auto" w:fill="FCE6D1" w:themeFill="accent6" w:themeFillTint="33"/>
      </w:pPr>
      <w:r w:rsidRPr="00834A7A">
        <w:rPr>
          <w:noProof/>
        </w:rPr>
        <mc:AlternateContent>
          <mc:Choice Requires="wps">
            <w:drawing>
              <wp:inline distT="0" distB="0" distL="0" distR="0" wp14:anchorId="424F53C1" wp14:editId="784CFB1C">
                <wp:extent cx="322734" cy="324000"/>
                <wp:effectExtent l="0" t="0" r="0" b="6350"/>
                <wp:docPr id="1178949142" name="Graphic 4" descr="Save more ic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322734" cy="324000"/>
                        </a:xfrm>
                        <a:custGeom>
                          <a:avLst/>
                          <a:gdLst>
                            <a:gd name="connsiteX0" fmla="*/ 151277 w 236659"/>
                            <a:gd name="connsiteY0" fmla="*/ 50116 h 237587"/>
                            <a:gd name="connsiteX1" fmla="*/ 159629 w 236659"/>
                            <a:gd name="connsiteY1" fmla="*/ 79815 h 237587"/>
                            <a:gd name="connsiteX2" fmla="*/ 136427 w 236659"/>
                            <a:gd name="connsiteY2" fmla="*/ 79815 h 237587"/>
                            <a:gd name="connsiteX3" fmla="*/ 132715 w 236659"/>
                            <a:gd name="connsiteY3" fmla="*/ 64965 h 237587"/>
                            <a:gd name="connsiteX4" fmla="*/ 120650 w 236659"/>
                            <a:gd name="connsiteY4" fmla="*/ 59397 h 237587"/>
                            <a:gd name="connsiteX5" fmla="*/ 104873 w 236659"/>
                            <a:gd name="connsiteY5" fmla="*/ 76102 h 237587"/>
                            <a:gd name="connsiteX6" fmla="*/ 104873 w 236659"/>
                            <a:gd name="connsiteY6" fmla="*/ 77030 h 237587"/>
                            <a:gd name="connsiteX7" fmla="*/ 111369 w 236659"/>
                            <a:gd name="connsiteY7" fmla="*/ 106729 h 237587"/>
                            <a:gd name="connsiteX8" fmla="*/ 112297 w 236659"/>
                            <a:gd name="connsiteY8" fmla="*/ 108585 h 237587"/>
                            <a:gd name="connsiteX9" fmla="*/ 145708 w 236659"/>
                            <a:gd name="connsiteY9" fmla="*/ 108585 h 237587"/>
                            <a:gd name="connsiteX10" fmla="*/ 145708 w 236659"/>
                            <a:gd name="connsiteY10" fmla="*/ 122506 h 237587"/>
                            <a:gd name="connsiteX11" fmla="*/ 116938 w 236659"/>
                            <a:gd name="connsiteY11" fmla="*/ 122506 h 237587"/>
                            <a:gd name="connsiteX12" fmla="*/ 117866 w 236659"/>
                            <a:gd name="connsiteY12" fmla="*/ 125290 h 237587"/>
                            <a:gd name="connsiteX13" fmla="*/ 119722 w 236659"/>
                            <a:gd name="connsiteY13" fmla="*/ 137355 h 237587"/>
                            <a:gd name="connsiteX14" fmla="*/ 111369 w 236659"/>
                            <a:gd name="connsiteY14" fmla="*/ 158701 h 237587"/>
                            <a:gd name="connsiteX15" fmla="*/ 106729 w 236659"/>
                            <a:gd name="connsiteY15" fmla="*/ 166126 h 237587"/>
                            <a:gd name="connsiteX16" fmla="*/ 159629 w 236659"/>
                            <a:gd name="connsiteY16" fmla="*/ 166126 h 237587"/>
                            <a:gd name="connsiteX17" fmla="*/ 159629 w 236659"/>
                            <a:gd name="connsiteY17" fmla="*/ 185615 h 237587"/>
                            <a:gd name="connsiteX18" fmla="*/ 83527 w 236659"/>
                            <a:gd name="connsiteY18" fmla="*/ 185615 h 237587"/>
                            <a:gd name="connsiteX19" fmla="*/ 83527 w 236659"/>
                            <a:gd name="connsiteY19" fmla="*/ 167054 h 237587"/>
                            <a:gd name="connsiteX20" fmla="*/ 87239 w 236659"/>
                            <a:gd name="connsiteY20" fmla="*/ 161485 h 237587"/>
                            <a:gd name="connsiteX21" fmla="*/ 97448 w 236659"/>
                            <a:gd name="connsiteY21" fmla="*/ 141068 h 237587"/>
                            <a:gd name="connsiteX22" fmla="*/ 93736 w 236659"/>
                            <a:gd name="connsiteY22" fmla="*/ 124362 h 237587"/>
                            <a:gd name="connsiteX23" fmla="*/ 92808 w 236659"/>
                            <a:gd name="connsiteY23" fmla="*/ 122506 h 237587"/>
                            <a:gd name="connsiteX24" fmla="*/ 77030 w 236659"/>
                            <a:gd name="connsiteY24" fmla="*/ 122506 h 237587"/>
                            <a:gd name="connsiteX25" fmla="*/ 77030 w 236659"/>
                            <a:gd name="connsiteY25" fmla="*/ 108585 h 237587"/>
                            <a:gd name="connsiteX26" fmla="*/ 90023 w 236659"/>
                            <a:gd name="connsiteY26" fmla="*/ 108585 h 237587"/>
                            <a:gd name="connsiteX27" fmla="*/ 89095 w 236659"/>
                            <a:gd name="connsiteY27" fmla="*/ 105801 h 237587"/>
                            <a:gd name="connsiteX28" fmla="*/ 83527 w 236659"/>
                            <a:gd name="connsiteY28" fmla="*/ 76102 h 237587"/>
                            <a:gd name="connsiteX29" fmla="*/ 83527 w 236659"/>
                            <a:gd name="connsiteY29" fmla="*/ 74246 h 237587"/>
                            <a:gd name="connsiteX30" fmla="*/ 121578 w 236659"/>
                            <a:gd name="connsiteY30" fmla="*/ 38051 h 237587"/>
                            <a:gd name="connsiteX31" fmla="*/ 151277 w 236659"/>
                            <a:gd name="connsiteY31" fmla="*/ 50116 h 237587"/>
                            <a:gd name="connsiteX32" fmla="*/ 236660 w 236659"/>
                            <a:gd name="connsiteY32" fmla="*/ 118794 h 237587"/>
                            <a:gd name="connsiteX33" fmla="*/ 117866 w 236659"/>
                            <a:gd name="connsiteY33" fmla="*/ 237588 h 237587"/>
                            <a:gd name="connsiteX34" fmla="*/ 0 w 236659"/>
                            <a:gd name="connsiteY34" fmla="*/ 118794 h 237587"/>
                            <a:gd name="connsiteX35" fmla="*/ 118794 w 236659"/>
                            <a:gd name="connsiteY35" fmla="*/ 0 h 237587"/>
                            <a:gd name="connsiteX36" fmla="*/ 236660 w 236659"/>
                            <a:gd name="connsiteY36" fmla="*/ 118794 h 237587"/>
                            <a:gd name="connsiteX37" fmla="*/ 164270 w 236659"/>
                            <a:gd name="connsiteY37" fmla="*/ 81671 h 237587"/>
                            <a:gd name="connsiteX38" fmla="*/ 154061 w 236659"/>
                            <a:gd name="connsiteY38" fmla="*/ 47332 h 237587"/>
                            <a:gd name="connsiteX39" fmla="*/ 120650 w 236659"/>
                            <a:gd name="connsiteY39" fmla="*/ 34339 h 237587"/>
                            <a:gd name="connsiteX40" fmla="*/ 77958 w 236659"/>
                            <a:gd name="connsiteY40" fmla="*/ 75174 h 237587"/>
                            <a:gd name="connsiteX41" fmla="*/ 77958 w 236659"/>
                            <a:gd name="connsiteY41" fmla="*/ 76102 h 237587"/>
                            <a:gd name="connsiteX42" fmla="*/ 82599 w 236659"/>
                            <a:gd name="connsiteY42" fmla="*/ 103945 h 237587"/>
                            <a:gd name="connsiteX43" fmla="*/ 72390 w 236659"/>
                            <a:gd name="connsiteY43" fmla="*/ 103945 h 237587"/>
                            <a:gd name="connsiteX44" fmla="*/ 72390 w 236659"/>
                            <a:gd name="connsiteY44" fmla="*/ 127147 h 237587"/>
                            <a:gd name="connsiteX45" fmla="*/ 90023 w 236659"/>
                            <a:gd name="connsiteY45" fmla="*/ 127147 h 237587"/>
                            <a:gd name="connsiteX46" fmla="*/ 92808 w 236659"/>
                            <a:gd name="connsiteY46" fmla="*/ 141068 h 237587"/>
                            <a:gd name="connsiteX47" fmla="*/ 83527 w 236659"/>
                            <a:gd name="connsiteY47" fmla="*/ 158701 h 237587"/>
                            <a:gd name="connsiteX48" fmla="*/ 78887 w 236659"/>
                            <a:gd name="connsiteY48" fmla="*/ 165198 h 237587"/>
                            <a:gd name="connsiteX49" fmla="*/ 78887 w 236659"/>
                            <a:gd name="connsiteY49" fmla="*/ 189328 h 237587"/>
                            <a:gd name="connsiteX50" fmla="*/ 163342 w 236659"/>
                            <a:gd name="connsiteY50" fmla="*/ 189328 h 237587"/>
                            <a:gd name="connsiteX51" fmla="*/ 163342 w 236659"/>
                            <a:gd name="connsiteY51" fmla="*/ 160557 h 237587"/>
                            <a:gd name="connsiteX52" fmla="*/ 115082 w 236659"/>
                            <a:gd name="connsiteY52" fmla="*/ 160557 h 237587"/>
                            <a:gd name="connsiteX53" fmla="*/ 124362 w 236659"/>
                            <a:gd name="connsiteY53" fmla="*/ 136427 h 237587"/>
                            <a:gd name="connsiteX54" fmla="*/ 123434 w 236659"/>
                            <a:gd name="connsiteY54" fmla="*/ 126218 h 237587"/>
                            <a:gd name="connsiteX55" fmla="*/ 151277 w 236659"/>
                            <a:gd name="connsiteY55" fmla="*/ 126218 h 237587"/>
                            <a:gd name="connsiteX56" fmla="*/ 151277 w 236659"/>
                            <a:gd name="connsiteY56" fmla="*/ 103017 h 237587"/>
                            <a:gd name="connsiteX57" fmla="*/ 116938 w 236659"/>
                            <a:gd name="connsiteY57" fmla="*/ 103017 h 237587"/>
                            <a:gd name="connsiteX58" fmla="*/ 111369 w 236659"/>
                            <a:gd name="connsiteY58" fmla="*/ 76102 h 237587"/>
                            <a:gd name="connsiteX59" fmla="*/ 111369 w 236659"/>
                            <a:gd name="connsiteY59" fmla="*/ 76102 h 237587"/>
                            <a:gd name="connsiteX60" fmla="*/ 122506 w 236659"/>
                            <a:gd name="connsiteY60" fmla="*/ 64037 h 237587"/>
                            <a:gd name="connsiteX61" fmla="*/ 130859 w 236659"/>
                            <a:gd name="connsiteY61" fmla="*/ 67750 h 237587"/>
                            <a:gd name="connsiteX62" fmla="*/ 133643 w 236659"/>
                            <a:gd name="connsiteY62" fmla="*/ 81671 h 237587"/>
                            <a:gd name="connsiteX63" fmla="*/ 133643 w 236659"/>
                            <a:gd name="connsiteY63" fmla="*/ 83527 h 237587"/>
                            <a:gd name="connsiteX64" fmla="*/ 166126 w 236659"/>
                            <a:gd name="connsiteY64" fmla="*/ 83527 h 237587"/>
                            <a:gd name="connsiteX65" fmla="*/ 166126 w 236659"/>
                            <a:gd name="connsiteY65" fmla="*/ 81671 h 237587"/>
                            <a:gd name="connsiteX66" fmla="*/ 164270 w 236659"/>
                            <a:gd name="connsiteY66" fmla="*/ 81671 h 2375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Lst>
                          <a:rect l="l" t="t" r="r" b="b"/>
                          <a:pathLst>
                            <a:path w="236659" h="237587">
                              <a:moveTo>
                                <a:pt x="151277" y="50116"/>
                              </a:moveTo>
                              <a:cubicBezTo>
                                <a:pt x="158701" y="57541"/>
                                <a:pt x="159629" y="64037"/>
                                <a:pt x="159629" y="79815"/>
                              </a:cubicBezTo>
                              <a:lnTo>
                                <a:pt x="136427" y="79815"/>
                              </a:lnTo>
                              <a:cubicBezTo>
                                <a:pt x="136427" y="72390"/>
                                <a:pt x="135499" y="68678"/>
                                <a:pt x="132715" y="64965"/>
                              </a:cubicBezTo>
                              <a:cubicBezTo>
                                <a:pt x="129931" y="61253"/>
                                <a:pt x="125290" y="59397"/>
                                <a:pt x="120650" y="59397"/>
                              </a:cubicBezTo>
                              <a:cubicBezTo>
                                <a:pt x="111369" y="59397"/>
                                <a:pt x="104873" y="65893"/>
                                <a:pt x="104873" y="76102"/>
                              </a:cubicBezTo>
                              <a:lnTo>
                                <a:pt x="104873" y="77030"/>
                              </a:lnTo>
                              <a:cubicBezTo>
                                <a:pt x="104873" y="86311"/>
                                <a:pt x="106729" y="91880"/>
                                <a:pt x="111369" y="106729"/>
                              </a:cubicBezTo>
                              <a:lnTo>
                                <a:pt x="112297" y="108585"/>
                              </a:lnTo>
                              <a:lnTo>
                                <a:pt x="145708" y="108585"/>
                              </a:lnTo>
                              <a:lnTo>
                                <a:pt x="145708" y="122506"/>
                              </a:lnTo>
                              <a:lnTo>
                                <a:pt x="116938" y="122506"/>
                              </a:lnTo>
                              <a:lnTo>
                                <a:pt x="117866" y="125290"/>
                              </a:lnTo>
                              <a:cubicBezTo>
                                <a:pt x="118794" y="130859"/>
                                <a:pt x="119722" y="134571"/>
                                <a:pt x="119722" y="137355"/>
                              </a:cubicBezTo>
                              <a:cubicBezTo>
                                <a:pt x="119722" y="145708"/>
                                <a:pt x="116938" y="151277"/>
                                <a:pt x="111369" y="158701"/>
                              </a:cubicBezTo>
                              <a:lnTo>
                                <a:pt x="106729" y="166126"/>
                              </a:lnTo>
                              <a:lnTo>
                                <a:pt x="159629" y="166126"/>
                              </a:lnTo>
                              <a:lnTo>
                                <a:pt x="159629" y="185615"/>
                              </a:lnTo>
                              <a:lnTo>
                                <a:pt x="83527" y="185615"/>
                              </a:lnTo>
                              <a:lnTo>
                                <a:pt x="83527" y="167054"/>
                              </a:lnTo>
                              <a:lnTo>
                                <a:pt x="87239" y="161485"/>
                              </a:lnTo>
                              <a:cubicBezTo>
                                <a:pt x="94664" y="151277"/>
                                <a:pt x="97448" y="147564"/>
                                <a:pt x="97448" y="141068"/>
                              </a:cubicBezTo>
                              <a:cubicBezTo>
                                <a:pt x="97448" y="137355"/>
                                <a:pt x="96520" y="133643"/>
                                <a:pt x="93736" y="124362"/>
                              </a:cubicBezTo>
                              <a:lnTo>
                                <a:pt x="92808" y="122506"/>
                              </a:lnTo>
                              <a:lnTo>
                                <a:pt x="77030" y="122506"/>
                              </a:lnTo>
                              <a:lnTo>
                                <a:pt x="77030" y="108585"/>
                              </a:lnTo>
                              <a:lnTo>
                                <a:pt x="90023" y="108585"/>
                              </a:lnTo>
                              <a:lnTo>
                                <a:pt x="89095" y="105801"/>
                              </a:lnTo>
                              <a:cubicBezTo>
                                <a:pt x="84455" y="91880"/>
                                <a:pt x="83527" y="83527"/>
                                <a:pt x="83527" y="76102"/>
                              </a:cubicBezTo>
                              <a:lnTo>
                                <a:pt x="83527" y="74246"/>
                              </a:lnTo>
                              <a:cubicBezTo>
                                <a:pt x="83527" y="47332"/>
                                <a:pt x="103945" y="38051"/>
                                <a:pt x="121578" y="38051"/>
                              </a:cubicBezTo>
                              <a:cubicBezTo>
                                <a:pt x="133643" y="38051"/>
                                <a:pt x="143852" y="42692"/>
                                <a:pt x="151277" y="50116"/>
                              </a:cubicBezTo>
                              <a:close/>
                              <a:moveTo>
                                <a:pt x="236660" y="118794"/>
                              </a:moveTo>
                              <a:cubicBezTo>
                                <a:pt x="236660" y="183759"/>
                                <a:pt x="183759" y="237588"/>
                                <a:pt x="117866" y="237588"/>
                              </a:cubicBezTo>
                              <a:cubicBezTo>
                                <a:pt x="52900" y="236660"/>
                                <a:pt x="0" y="183759"/>
                                <a:pt x="0" y="118794"/>
                              </a:cubicBezTo>
                              <a:cubicBezTo>
                                <a:pt x="0" y="53828"/>
                                <a:pt x="52900" y="0"/>
                                <a:pt x="118794" y="0"/>
                              </a:cubicBezTo>
                              <a:cubicBezTo>
                                <a:pt x="183759" y="0"/>
                                <a:pt x="236660" y="52900"/>
                                <a:pt x="236660" y="118794"/>
                              </a:cubicBezTo>
                              <a:close/>
                              <a:moveTo>
                                <a:pt x="164270" y="81671"/>
                              </a:moveTo>
                              <a:cubicBezTo>
                                <a:pt x="164270" y="64965"/>
                                <a:pt x="163342" y="55685"/>
                                <a:pt x="154061" y="47332"/>
                              </a:cubicBezTo>
                              <a:cubicBezTo>
                                <a:pt x="146636" y="38979"/>
                                <a:pt x="134571" y="34339"/>
                                <a:pt x="120650" y="34339"/>
                              </a:cubicBezTo>
                              <a:cubicBezTo>
                                <a:pt x="94664" y="34339"/>
                                <a:pt x="77958" y="50116"/>
                                <a:pt x="77958" y="75174"/>
                              </a:cubicBezTo>
                              <a:lnTo>
                                <a:pt x="77958" y="76102"/>
                              </a:lnTo>
                              <a:cubicBezTo>
                                <a:pt x="77958" y="83527"/>
                                <a:pt x="79815" y="91880"/>
                                <a:pt x="82599" y="103945"/>
                              </a:cubicBezTo>
                              <a:lnTo>
                                <a:pt x="72390" y="103945"/>
                              </a:lnTo>
                              <a:lnTo>
                                <a:pt x="72390" y="127147"/>
                              </a:lnTo>
                              <a:lnTo>
                                <a:pt x="90023" y="127147"/>
                              </a:lnTo>
                              <a:cubicBezTo>
                                <a:pt x="91880" y="134571"/>
                                <a:pt x="92808" y="138283"/>
                                <a:pt x="92808" y="141068"/>
                              </a:cubicBezTo>
                              <a:cubicBezTo>
                                <a:pt x="92808" y="145708"/>
                                <a:pt x="90023" y="150348"/>
                                <a:pt x="83527" y="158701"/>
                              </a:cubicBezTo>
                              <a:lnTo>
                                <a:pt x="78887" y="165198"/>
                              </a:lnTo>
                              <a:lnTo>
                                <a:pt x="78887" y="189328"/>
                              </a:lnTo>
                              <a:lnTo>
                                <a:pt x="163342" y="189328"/>
                              </a:lnTo>
                              <a:lnTo>
                                <a:pt x="163342" y="160557"/>
                              </a:lnTo>
                              <a:lnTo>
                                <a:pt x="115082" y="160557"/>
                              </a:lnTo>
                              <a:cubicBezTo>
                                <a:pt x="120650" y="153133"/>
                                <a:pt x="124362" y="145708"/>
                                <a:pt x="124362" y="136427"/>
                              </a:cubicBezTo>
                              <a:cubicBezTo>
                                <a:pt x="124362" y="133643"/>
                                <a:pt x="124362" y="130859"/>
                                <a:pt x="123434" y="126218"/>
                              </a:cubicBezTo>
                              <a:lnTo>
                                <a:pt x="151277" y="126218"/>
                              </a:lnTo>
                              <a:lnTo>
                                <a:pt x="151277" y="103017"/>
                              </a:lnTo>
                              <a:lnTo>
                                <a:pt x="116938" y="103017"/>
                              </a:lnTo>
                              <a:cubicBezTo>
                                <a:pt x="113225" y="89095"/>
                                <a:pt x="111369" y="84455"/>
                                <a:pt x="111369" y="76102"/>
                              </a:cubicBezTo>
                              <a:lnTo>
                                <a:pt x="111369" y="76102"/>
                              </a:lnTo>
                              <a:cubicBezTo>
                                <a:pt x="111369" y="72390"/>
                                <a:pt x="112297" y="64037"/>
                                <a:pt x="122506" y="64037"/>
                              </a:cubicBezTo>
                              <a:cubicBezTo>
                                <a:pt x="126218" y="64037"/>
                                <a:pt x="129003" y="64965"/>
                                <a:pt x="130859" y="67750"/>
                              </a:cubicBezTo>
                              <a:cubicBezTo>
                                <a:pt x="132715" y="70534"/>
                                <a:pt x="133643" y="73318"/>
                                <a:pt x="133643" y="81671"/>
                              </a:cubicBezTo>
                              <a:lnTo>
                                <a:pt x="133643" y="83527"/>
                              </a:lnTo>
                              <a:lnTo>
                                <a:pt x="166126" y="83527"/>
                              </a:lnTo>
                              <a:lnTo>
                                <a:pt x="166126" y="81671"/>
                              </a:lnTo>
                              <a:lnTo>
                                <a:pt x="164270" y="81671"/>
                              </a:lnTo>
                              <a:close/>
                            </a:path>
                          </a:pathLst>
                        </a:custGeom>
                        <a:solidFill>
                          <a:schemeClr val="accent6"/>
                        </a:solidFill>
                        <a:ln w="9159"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6CF565D" id="Graphic 4" o:spid="_x0000_s1026" alt="Save more icon" style="width:25.4pt;height:25.5pt;visibility:visible;mso-wrap-style:square;mso-left-percent:-10001;mso-top-percent:-10001;mso-position-horizontal:absolute;mso-position-horizontal-relative:char;mso-position-vertical:absolute;mso-position-vertical-relative:line;mso-left-percent:-10001;mso-top-percent:-10001;v-text-anchor:middle" coordsize="236659,237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" path="m151277,50116v7424,7425,8352,13921,8352,29699l136427,79815v,-7425,-928,-11137,-3712,-14850c129931,61253,125290,59397,120650,59397v-9281,,-15777,6496,-15777,16705l104873,77030v,9281,1856,14850,6496,29699l112297,108585r33411,l145708,122506r-28770,l117866,125290v928,5569,1856,9281,1856,12065c119722,145708,116938,151277,111369,158701r-4640,7425l159629,166126r,19489l83527,185615r,-18561l87239,161485v7425,-10208,10209,-13921,10209,-20417c97448,137355,96520,133643,93736,124362r-928,-1856l77030,122506r,-13921l90023,108585r-928,-2784c84455,91880,83527,83527,83527,76102r,-1856c83527,47332,103945,38051,121578,38051v12065,,22274,4641,29699,12065xm236660,118794v,64965,-52901,118794,-118794,118794c52900,236660,,183759,,118794,,53828,52900,,118794,v64965,,117866,52900,117866,118794xm164270,81671v,-16706,-928,-25986,-10209,-34339c146636,38979,134571,34339,120650,34339v-25986,,-42692,15777,-42692,40835l77958,76102v,7425,1857,15778,4641,27843l72390,103945r,23202l90023,127147v1857,7424,2785,11136,2785,13921c92808,145708,90023,150348,83527,158701r-4640,6497l78887,189328r84455,l163342,160557r-48260,c120650,153133,124362,145708,124362,136427v,-2784,,-5568,-928,-10209l151277,126218r,-23201l116938,103017c113225,89095,111369,84455,111369,76102r,c111369,72390,112297,64037,122506,64037v3712,,6497,928,8353,3713c132715,70534,133643,73318,133643,81671r,1856l166126,83527r,-1856l164270,81671xe" fillcolor="#f08519 [3209]" stroked="f" strokeweight=".25442mm">
                <v:stroke joinstyle="miter"/>
                <v:path arrowok="t" o:connecttype="custom" o:connectlocs="206298,68344;217687,108845;186047,108845;180985,88593;164531,81000;143016,103781;143016,105047;151875,145548;153140,148079;198703,148079;198703,167063;159469,167063;160735,170859;163266,187313;151875,216422;145547,226548;217687,226548;217687,253125;113907,253125;113907,227813;118969,220219;132891,192376;127829,169594;126563,167063;105047,167063;105047,148079;122765,148079;121500,144282;113907,103781;113907,101250;165797,51891;206298,68344;322735,162001;160735,324001;0,162001;162000,0;322735,162001;224016,111376;210094,64547;164531,46828;106312,102516;106312,103781;112641,141751;98719,141751;98719,173392;122765,173392;126563,192376;113907,216422;107579,225282;107579,258189;222751,258189;222751,218953;156938,218953;169594,186047;168328,172125;206298,172125;206298,140485;159469,140485;151875,103781;151875,103781;167063,87328;178454,92391;182250,111376;182250,113907;226548,113907;226548,111376;224016,111376" o:connectangles="0,0,0,0,0,0,0,0,0,0,0,0,0,0,0,0,0,0,0,0,0,0,0,0,0,0,0,0,0,0,0,0,0,0,0,0,0,0,0,0,0,0,0,0,0,0,0,0,0,0,0,0,0,0,0,0,0,0,0,0,0,0,0,0,0,0,0"/>
                <o:lock v:ext="edit" aspectratio="t"/>
                <w10:anchorlock/>
              </v:shape>
            </w:pict>
          </mc:Fallback>
        </mc:AlternateContent>
      </w:r>
      <w:r w:rsidRPr="00834A7A">
        <w:rPr>
          <w:b/>
          <w:bCs/>
        </w:rPr>
        <w:t xml:space="preserve">   Save more</w:t>
      </w:r>
    </w:p>
    <w:p w14:paraId="6DC314AE" w14:textId="77777777" w:rsidR="007D3FEA" w:rsidRPr="00834A7A" w:rsidRDefault="007D3FEA" w:rsidP="007D3FEA">
      <w:pPr>
        <w:pStyle w:val="Heading2"/>
        <w:shd w:val="clear" w:color="auto" w:fill="FCE6D1" w:themeFill="accent6" w:themeFillTint="33"/>
      </w:pPr>
      <w:r>
        <w:t>Explore Kew</w:t>
      </w:r>
    </w:p>
    <w:p w14:paraId="6FFD4A86" w14:textId="77777777" w:rsidR="007D3FEA" w:rsidRPr="004B4441" w:rsidRDefault="007D3FEA" w:rsidP="007D3FEA">
      <w:pPr>
        <w:shd w:val="clear" w:color="auto" w:fill="FCE6D1" w:themeFill="accent6" w:themeFillTint="33"/>
      </w:pPr>
      <w:r w:rsidRPr="004B4441">
        <w:t>Did you know that we care for</w:t>
      </w:r>
      <w:r>
        <w:t xml:space="preserve"> </w:t>
      </w:r>
      <w:r w:rsidRPr="004B4441">
        <w:t>four sites within Kew Gardens:</w:t>
      </w:r>
    </w:p>
    <w:p w14:paraId="6320E57F" w14:textId="77777777" w:rsidR="007D3FEA" w:rsidRPr="004B4441" w:rsidRDefault="007D3FEA" w:rsidP="007D3FEA">
      <w:pPr>
        <w:shd w:val="clear" w:color="auto" w:fill="FCE6D1" w:themeFill="accent6" w:themeFillTint="33"/>
      </w:pPr>
      <w:r w:rsidRPr="004B4441">
        <w:t>Kew Palace, the Royal</w:t>
      </w:r>
      <w:r>
        <w:t xml:space="preserve"> </w:t>
      </w:r>
      <w:r w:rsidRPr="004B4441">
        <w:t>Kitchens, Queen Charlotte’s</w:t>
      </w:r>
      <w:r>
        <w:t xml:space="preserve"> </w:t>
      </w:r>
      <w:r w:rsidRPr="004B4441">
        <w:t>Cottage and the Great Pagoda?</w:t>
      </w:r>
      <w:r>
        <w:t xml:space="preserve"> </w:t>
      </w:r>
      <w:r w:rsidRPr="004B4441">
        <w:t xml:space="preserve">Use code </w:t>
      </w:r>
      <w:r w:rsidRPr="004B4441">
        <w:rPr>
          <w:b/>
          <w:bCs/>
        </w:rPr>
        <w:t>HRP10</w:t>
      </w:r>
      <w:r w:rsidRPr="004B4441">
        <w:t xml:space="preserve"> to get 10% off</w:t>
      </w:r>
      <w:r>
        <w:t xml:space="preserve"> </w:t>
      </w:r>
      <w:r w:rsidRPr="004B4441">
        <w:t>Kew Gardens tickets and visit</w:t>
      </w:r>
      <w:r>
        <w:t xml:space="preserve"> </w:t>
      </w:r>
      <w:r w:rsidRPr="004B4441">
        <w:t>during seasonal opening (28</w:t>
      </w:r>
      <w:r>
        <w:t xml:space="preserve"> </w:t>
      </w:r>
      <w:r w:rsidRPr="004B4441">
        <w:t>March – 27 September). Book</w:t>
      </w:r>
    </w:p>
    <w:p w14:paraId="00112BDB" w14:textId="77777777" w:rsidR="007D3FEA" w:rsidRDefault="007D3FEA" w:rsidP="007D3FEA">
      <w:pPr>
        <w:shd w:val="clear" w:color="auto" w:fill="FCE6D1" w:themeFill="accent6" w:themeFillTint="33"/>
      </w:pPr>
      <w:r w:rsidRPr="004B4441">
        <w:t xml:space="preserve">online at </w:t>
      </w:r>
      <w:hyperlink r:id="rId15" w:history="1">
        <w:r w:rsidRPr="004B4441">
          <w:rPr>
            <w:rStyle w:val="Hyperlink"/>
          </w:rPr>
          <w:t>kew.org</w:t>
        </w:r>
      </w:hyperlink>
      <w:r w:rsidRPr="004B4441">
        <w:t xml:space="preserve"> or show</w:t>
      </w:r>
      <w:r>
        <w:t xml:space="preserve"> </w:t>
      </w:r>
      <w:r w:rsidRPr="004B4441">
        <w:t>your membership card at Kew</w:t>
      </w:r>
      <w:r>
        <w:t xml:space="preserve"> </w:t>
      </w:r>
      <w:r w:rsidRPr="004B4441">
        <w:t>Gardens ticket desks.</w:t>
      </w:r>
    </w:p>
    <w:p w14:paraId="2DCC278F" w14:textId="77777777" w:rsidR="007D3FEA" w:rsidRPr="004B4441" w:rsidRDefault="007D3FEA" w:rsidP="007D3FEA">
      <w:pPr>
        <w:shd w:val="clear" w:color="auto" w:fill="FCE6D1" w:themeFill="accent6" w:themeFillTint="33"/>
      </w:pPr>
      <w:r w:rsidRPr="004B4441">
        <w:t>Once inside, enjoy daily</w:t>
      </w:r>
      <w:r>
        <w:t xml:space="preserve"> </w:t>
      </w:r>
      <w:r w:rsidRPr="004B4441">
        <w:t>tours with costumed hosts</w:t>
      </w:r>
      <w:r>
        <w:t xml:space="preserve"> </w:t>
      </w:r>
      <w:r w:rsidRPr="004B4441">
        <w:t>from 20 April, including</w:t>
      </w:r>
      <w:r>
        <w:t xml:space="preserve"> </w:t>
      </w:r>
      <w:r w:rsidRPr="004B4441">
        <w:t>Hidden Spaces tours;</w:t>
      </w:r>
      <w:r>
        <w:t xml:space="preserve"> </w:t>
      </w:r>
      <w:r w:rsidRPr="004B4441">
        <w:t>members go free. Or climb the</w:t>
      </w:r>
    </w:p>
    <w:p w14:paraId="0C1658DE" w14:textId="77777777" w:rsidR="007D3FEA" w:rsidRPr="004B4441" w:rsidRDefault="007D3FEA" w:rsidP="007D3FEA">
      <w:pPr>
        <w:shd w:val="clear" w:color="auto" w:fill="FCE6D1" w:themeFill="accent6" w:themeFillTint="33"/>
      </w:pPr>
      <w:r w:rsidRPr="004B4441">
        <w:lastRenderedPageBreak/>
        <w:t>253 steps of the Great Pagoda</w:t>
      </w:r>
      <w:r>
        <w:t xml:space="preserve"> </w:t>
      </w:r>
      <w:r w:rsidRPr="004B4441">
        <w:t>for panoramic views across</w:t>
      </w:r>
    </w:p>
    <w:p w14:paraId="505BFB70" w14:textId="77777777" w:rsidR="007D3FEA" w:rsidRPr="004B4441" w:rsidRDefault="007D3FEA" w:rsidP="007D3FEA">
      <w:pPr>
        <w:shd w:val="clear" w:color="auto" w:fill="FCE6D1" w:themeFill="accent6" w:themeFillTint="33"/>
      </w:pPr>
      <w:r w:rsidRPr="004B4441">
        <w:t>London (separate ticket,</w:t>
      </w:r>
      <w:r>
        <w:t xml:space="preserve"> </w:t>
      </w:r>
      <w:r w:rsidRPr="004B4441">
        <w:rPr>
          <w:b/>
          <w:bCs/>
        </w:rPr>
        <w:t>members go free</w:t>
      </w:r>
      <w:r w:rsidRPr="004B4441">
        <w:t>).</w:t>
      </w:r>
    </w:p>
    <w:p w14:paraId="73C9D9C4" w14:textId="77777777" w:rsidR="007D3FEA" w:rsidRPr="004B4441" w:rsidRDefault="007D3FEA" w:rsidP="007D3FEA">
      <w:pPr>
        <w:shd w:val="clear" w:color="auto" w:fill="FCE6D1" w:themeFill="accent6" w:themeFillTint="33"/>
      </w:pPr>
      <w:r w:rsidRPr="004B4441">
        <w:rPr>
          <w:b/>
          <w:bCs/>
        </w:rPr>
        <w:t>Don’t miss</w:t>
      </w:r>
      <w:r w:rsidRPr="004B4441">
        <w:t>: the Historic</w:t>
      </w:r>
      <w:r>
        <w:t xml:space="preserve"> </w:t>
      </w:r>
      <w:r w:rsidRPr="004B4441">
        <w:t>Kitchens Team from Hampton</w:t>
      </w:r>
      <w:r>
        <w:t xml:space="preserve"> </w:t>
      </w:r>
      <w:r w:rsidRPr="004B4441">
        <w:t>Court, returning during the</w:t>
      </w:r>
      <w:r>
        <w:t xml:space="preserve"> </w:t>
      </w:r>
      <w:r w:rsidRPr="004B4441">
        <w:t>open season with talks and</w:t>
      </w:r>
      <w:r>
        <w:t xml:space="preserve"> </w:t>
      </w:r>
      <w:r w:rsidRPr="004B4441">
        <w:t>demonstrations in the Royal</w:t>
      </w:r>
      <w:r>
        <w:t xml:space="preserve"> </w:t>
      </w:r>
      <w:r w:rsidRPr="004B4441">
        <w:t>Kitchens. Included with entry</w:t>
      </w:r>
      <w:r>
        <w:t xml:space="preserve"> </w:t>
      </w:r>
      <w:r w:rsidRPr="004B4441">
        <w:t>to Kew Gardens on selected</w:t>
      </w:r>
    </w:p>
    <w:p w14:paraId="21B42B7E" w14:textId="77777777" w:rsidR="007D3FEA" w:rsidRPr="004B4441" w:rsidRDefault="007D3FEA" w:rsidP="007D3FEA">
      <w:pPr>
        <w:shd w:val="clear" w:color="auto" w:fill="FCE6D1" w:themeFill="accent6" w:themeFillTint="33"/>
      </w:pPr>
      <w:r w:rsidRPr="004B4441">
        <w:t>dates from May to August. See</w:t>
      </w:r>
      <w:r>
        <w:t xml:space="preserve"> </w:t>
      </w:r>
      <w:hyperlink r:id="rId16" w:history="1">
        <w:r w:rsidRPr="004B4441">
          <w:rPr>
            <w:rStyle w:val="Hyperlink"/>
          </w:rPr>
          <w:t>hrp.org.uk</w:t>
        </w:r>
      </w:hyperlink>
      <w:r w:rsidRPr="004B4441">
        <w:t xml:space="preserve"> for details.</w:t>
      </w:r>
    </w:p>
    <w:p w14:paraId="17F53AD8" w14:textId="77777777" w:rsidR="007D3FEA" w:rsidRDefault="007D3FEA" w:rsidP="007D3FEA"/>
    <w:p w14:paraId="35DF418B" w14:textId="77777777" w:rsidR="007D3FEA" w:rsidRPr="00834A7A" w:rsidRDefault="007D3FEA" w:rsidP="007D3FEA">
      <w:pPr>
        <w:shd w:val="clear" w:color="auto" w:fill="F9CBD2" w:themeFill="accent5" w:themeFillTint="33"/>
        <w:rPr>
          <w:b/>
          <w:bCs/>
        </w:rPr>
      </w:pPr>
      <w:r w:rsidRPr="00834A7A">
        <w:rPr>
          <w:b/>
          <w:bCs/>
          <w:noProof/>
        </w:rPr>
        <mc:AlternateContent>
          <mc:Choice Requires="wps">
            <w:drawing>
              <wp:inline distT="0" distB="0" distL="0" distR="0" wp14:anchorId="3C4A65DF" wp14:editId="0D32E9DE">
                <wp:extent cx="324000" cy="324000"/>
                <wp:effectExtent l="0" t="0" r="6350" b="6350"/>
                <wp:docPr id="1891037217" name="Graphic 6" descr="Discover more ic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324000" cy="324000"/>
                        </a:xfrm>
                        <a:custGeom>
                          <a:avLst/>
                          <a:gdLst>
                            <a:gd name="connsiteX0" fmla="*/ 118794 w 237587"/>
                            <a:gd name="connsiteY0" fmla="*/ 0 h 237587"/>
                            <a:gd name="connsiteX1" fmla="*/ 0 w 237587"/>
                            <a:gd name="connsiteY1" fmla="*/ 118794 h 237587"/>
                            <a:gd name="connsiteX2" fmla="*/ 118794 w 237587"/>
                            <a:gd name="connsiteY2" fmla="*/ 237588 h 237587"/>
                            <a:gd name="connsiteX3" fmla="*/ 237588 w 237587"/>
                            <a:gd name="connsiteY3" fmla="*/ 118794 h 237587"/>
                            <a:gd name="connsiteX4" fmla="*/ 118794 w 237587"/>
                            <a:gd name="connsiteY4" fmla="*/ 0 h 237587"/>
                            <a:gd name="connsiteX5" fmla="*/ 63109 w 237587"/>
                            <a:gd name="connsiteY5" fmla="*/ 138283 h 237587"/>
                            <a:gd name="connsiteX6" fmla="*/ 63109 w 237587"/>
                            <a:gd name="connsiteY6" fmla="*/ 58469 h 237587"/>
                            <a:gd name="connsiteX7" fmla="*/ 141996 w 237587"/>
                            <a:gd name="connsiteY7" fmla="*/ 59397 h 237587"/>
                            <a:gd name="connsiteX8" fmla="*/ 141996 w 237587"/>
                            <a:gd name="connsiteY8" fmla="*/ 139212 h 237587"/>
                            <a:gd name="connsiteX9" fmla="*/ 63109 w 237587"/>
                            <a:gd name="connsiteY9" fmla="*/ 138283 h 237587"/>
                            <a:gd name="connsiteX10" fmla="*/ 184687 w 237587"/>
                            <a:gd name="connsiteY10" fmla="*/ 179119 h 237587"/>
                            <a:gd name="connsiteX11" fmla="*/ 171694 w 237587"/>
                            <a:gd name="connsiteY11" fmla="*/ 179119 h 237587"/>
                            <a:gd name="connsiteX12" fmla="*/ 140140 w 237587"/>
                            <a:gd name="connsiteY12" fmla="*/ 147564 h 237587"/>
                            <a:gd name="connsiteX13" fmla="*/ 146636 w 237587"/>
                            <a:gd name="connsiteY13" fmla="*/ 141996 h 237587"/>
                            <a:gd name="connsiteX14" fmla="*/ 152205 w 237587"/>
                            <a:gd name="connsiteY14" fmla="*/ 135499 h 237587"/>
                            <a:gd name="connsiteX15" fmla="*/ 184687 w 237587"/>
                            <a:gd name="connsiteY15" fmla="*/ 166126 h 237587"/>
                            <a:gd name="connsiteX16" fmla="*/ 184687 w 237587"/>
                            <a:gd name="connsiteY16" fmla="*/ 179119 h 237587"/>
                            <a:gd name="connsiteX17" fmla="*/ 134571 w 237587"/>
                            <a:gd name="connsiteY17" fmla="*/ 130859 h 237587"/>
                            <a:gd name="connsiteX18" fmla="*/ 71462 w 237587"/>
                            <a:gd name="connsiteY18" fmla="*/ 130859 h 237587"/>
                            <a:gd name="connsiteX19" fmla="*/ 71462 w 237587"/>
                            <a:gd name="connsiteY19" fmla="*/ 67750 h 237587"/>
                            <a:gd name="connsiteX20" fmla="*/ 134571 w 237587"/>
                            <a:gd name="connsiteY20" fmla="*/ 67750 h 237587"/>
                            <a:gd name="connsiteX21" fmla="*/ 134571 w 237587"/>
                            <a:gd name="connsiteY21" fmla="*/ 130859 h 2375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37587" h="237587">
                              <a:moveTo>
                                <a:pt x="118794" y="0"/>
                              </a:moveTo>
                              <a:cubicBezTo>
                                <a:pt x="53828" y="0"/>
                                <a:pt x="0" y="52900"/>
                                <a:pt x="0" y="118794"/>
                              </a:cubicBezTo>
                              <a:cubicBezTo>
                                <a:pt x="0" y="184687"/>
                                <a:pt x="52900" y="237588"/>
                                <a:pt x="118794" y="237588"/>
                              </a:cubicBezTo>
                              <a:cubicBezTo>
                                <a:pt x="183759" y="237588"/>
                                <a:pt x="237588" y="184687"/>
                                <a:pt x="237588" y="118794"/>
                              </a:cubicBezTo>
                              <a:cubicBezTo>
                                <a:pt x="236660" y="53828"/>
                                <a:pt x="183759" y="0"/>
                                <a:pt x="118794" y="0"/>
                              </a:cubicBezTo>
                              <a:close/>
                              <a:moveTo>
                                <a:pt x="63109" y="138283"/>
                              </a:moveTo>
                              <a:cubicBezTo>
                                <a:pt x="40835" y="116010"/>
                                <a:pt x="40835" y="80743"/>
                                <a:pt x="63109" y="58469"/>
                              </a:cubicBezTo>
                              <a:cubicBezTo>
                                <a:pt x="85383" y="37123"/>
                                <a:pt x="120650" y="37123"/>
                                <a:pt x="141996" y="59397"/>
                              </a:cubicBezTo>
                              <a:cubicBezTo>
                                <a:pt x="164270" y="80743"/>
                                <a:pt x="164270" y="116938"/>
                                <a:pt x="141996" y="139212"/>
                              </a:cubicBezTo>
                              <a:cubicBezTo>
                                <a:pt x="120650" y="160557"/>
                                <a:pt x="85383" y="160557"/>
                                <a:pt x="63109" y="138283"/>
                              </a:cubicBezTo>
                              <a:close/>
                              <a:moveTo>
                                <a:pt x="184687" y="179119"/>
                              </a:moveTo>
                              <a:cubicBezTo>
                                <a:pt x="180975" y="182831"/>
                                <a:pt x="175407" y="182831"/>
                                <a:pt x="171694" y="179119"/>
                              </a:cubicBezTo>
                              <a:lnTo>
                                <a:pt x="140140" y="147564"/>
                              </a:lnTo>
                              <a:cubicBezTo>
                                <a:pt x="141996" y="145708"/>
                                <a:pt x="144780" y="143852"/>
                                <a:pt x="146636" y="141996"/>
                              </a:cubicBezTo>
                              <a:cubicBezTo>
                                <a:pt x="148492" y="140140"/>
                                <a:pt x="150348" y="138283"/>
                                <a:pt x="152205" y="135499"/>
                              </a:cubicBezTo>
                              <a:lnTo>
                                <a:pt x="184687" y="166126"/>
                              </a:lnTo>
                              <a:cubicBezTo>
                                <a:pt x="188400" y="169838"/>
                                <a:pt x="188400" y="175407"/>
                                <a:pt x="184687" y="179119"/>
                              </a:cubicBezTo>
                              <a:close/>
                              <a:moveTo>
                                <a:pt x="134571" y="130859"/>
                              </a:moveTo>
                              <a:cubicBezTo>
                                <a:pt x="117866" y="148492"/>
                                <a:pt x="89095" y="148492"/>
                                <a:pt x="71462" y="130859"/>
                              </a:cubicBezTo>
                              <a:cubicBezTo>
                                <a:pt x="53828" y="113225"/>
                                <a:pt x="53828" y="85383"/>
                                <a:pt x="71462" y="67750"/>
                              </a:cubicBezTo>
                              <a:cubicBezTo>
                                <a:pt x="89095" y="50116"/>
                                <a:pt x="116938" y="50116"/>
                                <a:pt x="134571" y="67750"/>
                              </a:cubicBezTo>
                              <a:cubicBezTo>
                                <a:pt x="151277" y="85383"/>
                                <a:pt x="151277" y="113225"/>
                                <a:pt x="134571" y="130859"/>
                              </a:cubicBezTo>
                              <a:close/>
                            </a:path>
                          </a:pathLst>
                        </a:custGeom>
                        <a:solidFill>
                          <a:schemeClr val="accent5"/>
                        </a:solidFill>
                        <a:ln w="9159"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9E2D252" id="Graphic 6" o:spid="_x0000_s1026" alt="Discover more icon" style="width:25.5pt;height:25.5pt;visibility:visible;mso-wrap-style:square;mso-left-percent:-10001;mso-top-percent:-10001;mso-position-horizontal:absolute;mso-position-horizontal-relative:char;mso-position-vertical:absolute;mso-position-vertical-relative:line;mso-left-percent:-10001;mso-top-percent:-10001;v-text-anchor:middle" coordsize="237587,237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" path="m118794,c53828,,,52900,,118794v,65893,52900,118794,118794,118794c183759,237588,237588,184687,237588,118794,236660,53828,183759,,118794,xm63109,138283v-22274,-22273,-22274,-57540,,-79814c85383,37123,120650,37123,141996,59397v22274,21346,22274,57541,,79815c120650,160557,85383,160557,63109,138283xm184687,179119v-3712,3712,-9280,3712,-12993,l140140,147564v1856,-1856,4640,-3712,6496,-5568c148492,140140,150348,138283,152205,135499r32482,30627c188400,169838,188400,175407,184687,179119xm134571,130859v-16705,17633,-45476,17633,-63109,c53828,113225,53828,85383,71462,67750v17633,-17634,45476,-17634,63109,c151277,85383,151277,113225,134571,130859xe" fillcolor="#cc1633 [3208]" stroked="f" strokeweight=".25442mm">
                <v:stroke joinstyle="miter"/>
                <v:path arrowok="t" o:connecttype="custom" o:connectlocs="162001,0;0,162001;162001,324001;324001,162001;162001,0;86062,188578;86062,79735;193642,81000;193642,189845;86062,188578;251860,244267;234141,244267;191110,201235;199969,193642;207564,184781;251860,226548;251860,244267;183516,178454;97454,178454;97454,92391;183516,92391;183516,178454" o:connectangles="0,0,0,0,0,0,0,0,0,0,0,0,0,0,0,0,0,0,0,0,0,0"/>
                <o:lock v:ext="edit" aspectratio="t"/>
                <w10:anchorlock/>
              </v:shape>
            </w:pict>
          </mc:Fallback>
        </mc:AlternateContent>
      </w:r>
      <w:r w:rsidRPr="00834A7A">
        <w:rPr>
          <w:b/>
          <w:bCs/>
        </w:rPr>
        <w:t xml:space="preserve">   Discover more</w:t>
      </w:r>
    </w:p>
    <w:p w14:paraId="50E23980" w14:textId="77777777" w:rsidR="007D3FEA" w:rsidRPr="00834A7A" w:rsidRDefault="007D3FEA" w:rsidP="007D3FEA">
      <w:pPr>
        <w:pStyle w:val="Heading2"/>
        <w:shd w:val="clear" w:color="auto" w:fill="F9CBD2" w:themeFill="accent5" w:themeFillTint="33"/>
      </w:pPr>
      <w:r w:rsidRPr="00834A7A">
        <w:t>Unmissable events</w:t>
      </w:r>
    </w:p>
    <w:p w14:paraId="11C4D2B2" w14:textId="77777777" w:rsidR="007D3FEA" w:rsidRPr="003235DE" w:rsidRDefault="007D3FEA" w:rsidP="007D3FEA">
      <w:pPr>
        <w:shd w:val="clear" w:color="auto" w:fill="F9CBD2" w:themeFill="accent5" w:themeFillTint="33"/>
      </w:pPr>
      <w:r w:rsidRPr="003235DE">
        <w:t>As a member, you benefit from</w:t>
      </w:r>
      <w:r>
        <w:t xml:space="preserve"> </w:t>
      </w:r>
      <w:r w:rsidRPr="003235DE">
        <w:t>free or discounted entry to a</w:t>
      </w:r>
    </w:p>
    <w:p w14:paraId="46D3BF6B" w14:textId="77777777" w:rsidR="007D3FEA" w:rsidRPr="003235DE" w:rsidRDefault="007D3FEA" w:rsidP="007D3FEA">
      <w:pPr>
        <w:shd w:val="clear" w:color="auto" w:fill="F9CBD2" w:themeFill="accent5" w:themeFillTint="33"/>
      </w:pPr>
      <w:r w:rsidRPr="003235DE">
        <w:t>wide range of events including</w:t>
      </w:r>
      <w:r>
        <w:t xml:space="preserve"> </w:t>
      </w:r>
      <w:r w:rsidRPr="003235DE">
        <w:t>special exhibitions, festivals</w:t>
      </w:r>
    </w:p>
    <w:p w14:paraId="44635405" w14:textId="77777777" w:rsidR="007D3FEA" w:rsidRPr="003235DE" w:rsidRDefault="007D3FEA" w:rsidP="007D3FEA">
      <w:pPr>
        <w:shd w:val="clear" w:color="auto" w:fill="F9CBD2" w:themeFill="accent5" w:themeFillTint="33"/>
      </w:pPr>
      <w:r w:rsidRPr="003235DE">
        <w:t>and fayres. Plus,</w:t>
      </w:r>
      <w:r>
        <w:t xml:space="preserve"> </w:t>
      </w:r>
      <w:r w:rsidRPr="003235DE">
        <w:t>an exclusive</w:t>
      </w:r>
      <w:r>
        <w:t xml:space="preserve"> </w:t>
      </w:r>
      <w:r w:rsidRPr="003235DE">
        <w:t>programme of</w:t>
      </w:r>
      <w:r>
        <w:t xml:space="preserve"> </w:t>
      </w:r>
      <w:r w:rsidRPr="003235DE">
        <w:t>members-only</w:t>
      </w:r>
    </w:p>
    <w:p w14:paraId="319B3017" w14:textId="77777777" w:rsidR="007D3FEA" w:rsidRPr="003235DE" w:rsidRDefault="007D3FEA" w:rsidP="007D3FEA">
      <w:pPr>
        <w:shd w:val="clear" w:color="auto" w:fill="F9CBD2" w:themeFill="accent5" w:themeFillTint="33"/>
      </w:pPr>
      <w:r w:rsidRPr="003235DE">
        <w:t>tours, talks, and</w:t>
      </w:r>
      <w:r>
        <w:t xml:space="preserve"> </w:t>
      </w:r>
      <w:r w:rsidRPr="003235DE">
        <w:t>behind-the-scenes</w:t>
      </w:r>
      <w:r>
        <w:t xml:space="preserve"> </w:t>
      </w:r>
      <w:r w:rsidRPr="003235DE">
        <w:t>experiences</w:t>
      </w:r>
      <w:r>
        <w:t xml:space="preserve"> </w:t>
      </w:r>
      <w:r w:rsidRPr="003235DE">
        <w:t>throughout the year.</w:t>
      </w:r>
    </w:p>
    <w:p w14:paraId="2990A7E4" w14:textId="77777777" w:rsidR="007D3FEA" w:rsidRPr="00834A7A" w:rsidRDefault="007D3FEA" w:rsidP="007D3FEA">
      <w:pPr>
        <w:shd w:val="clear" w:color="auto" w:fill="F9CBD2" w:themeFill="accent5" w:themeFillTint="33"/>
      </w:pPr>
    </w:p>
    <w:p w14:paraId="2D859EE2" w14:textId="77777777" w:rsidR="007D3FEA" w:rsidRDefault="007D3FEA" w:rsidP="007D3FEA">
      <w:pPr>
        <w:shd w:val="clear" w:color="auto" w:fill="F9CBD2" w:themeFill="accent5" w:themeFillTint="33"/>
      </w:pPr>
      <w:hyperlink r:id="rId17" w:anchor="gs.kgrjlj" w:history="1">
        <w:r w:rsidRPr="00834A7A">
          <w:rPr>
            <w:rStyle w:val="Hyperlink"/>
          </w:rPr>
          <w:t>Visit hrp.org.uk/</w:t>
        </w:r>
        <w:proofErr w:type="spellStart"/>
        <w:r w:rsidRPr="00834A7A">
          <w:rPr>
            <w:rStyle w:val="Hyperlink"/>
          </w:rPr>
          <w:t>whats</w:t>
        </w:r>
        <w:proofErr w:type="spellEnd"/>
        <w:r w:rsidRPr="00834A7A">
          <w:rPr>
            <w:rStyle w:val="Hyperlink"/>
          </w:rPr>
          <w:t>-on-all-the-palaces</w:t>
        </w:r>
      </w:hyperlink>
      <w:r w:rsidRPr="00834A7A">
        <w:t xml:space="preserve"> to </w:t>
      </w:r>
      <w:r w:rsidRPr="003235DE">
        <w:t>see what’s on and whether you</w:t>
      </w:r>
      <w:r>
        <w:t xml:space="preserve"> </w:t>
      </w:r>
      <w:r w:rsidRPr="003235DE">
        <w:t>need to pre-book.</w:t>
      </w:r>
    </w:p>
    <w:p w14:paraId="7A2D21C2" w14:textId="77777777" w:rsidR="007D3FEA" w:rsidRDefault="007D3FEA" w:rsidP="007D3FEA"/>
    <w:p w14:paraId="307511A1" w14:textId="77777777" w:rsidR="007D3FEA" w:rsidRPr="00834A7A" w:rsidRDefault="007D3FEA" w:rsidP="007D3FEA">
      <w:pPr>
        <w:shd w:val="clear" w:color="auto" w:fill="FCE6D1" w:themeFill="accent6" w:themeFillTint="33"/>
      </w:pPr>
      <w:r w:rsidRPr="00834A7A">
        <w:rPr>
          <w:noProof/>
        </w:rPr>
        <mc:AlternateContent>
          <mc:Choice Requires="wps">
            <w:drawing>
              <wp:inline distT="0" distB="0" distL="0" distR="0" wp14:anchorId="7542928E" wp14:editId="15FD5889">
                <wp:extent cx="322734" cy="324000"/>
                <wp:effectExtent l="0" t="0" r="0" b="6350"/>
                <wp:docPr id="1722151054" name="Graphic 4" descr="Save more ic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322734" cy="324000"/>
                        </a:xfrm>
                        <a:custGeom>
                          <a:avLst/>
                          <a:gdLst>
                            <a:gd name="connsiteX0" fmla="*/ 151277 w 236659"/>
                            <a:gd name="connsiteY0" fmla="*/ 50116 h 237587"/>
                            <a:gd name="connsiteX1" fmla="*/ 159629 w 236659"/>
                            <a:gd name="connsiteY1" fmla="*/ 79815 h 237587"/>
                            <a:gd name="connsiteX2" fmla="*/ 136427 w 236659"/>
                            <a:gd name="connsiteY2" fmla="*/ 79815 h 237587"/>
                            <a:gd name="connsiteX3" fmla="*/ 132715 w 236659"/>
                            <a:gd name="connsiteY3" fmla="*/ 64965 h 237587"/>
                            <a:gd name="connsiteX4" fmla="*/ 120650 w 236659"/>
                            <a:gd name="connsiteY4" fmla="*/ 59397 h 237587"/>
                            <a:gd name="connsiteX5" fmla="*/ 104873 w 236659"/>
                            <a:gd name="connsiteY5" fmla="*/ 76102 h 237587"/>
                            <a:gd name="connsiteX6" fmla="*/ 104873 w 236659"/>
                            <a:gd name="connsiteY6" fmla="*/ 77030 h 237587"/>
                            <a:gd name="connsiteX7" fmla="*/ 111369 w 236659"/>
                            <a:gd name="connsiteY7" fmla="*/ 106729 h 237587"/>
                            <a:gd name="connsiteX8" fmla="*/ 112297 w 236659"/>
                            <a:gd name="connsiteY8" fmla="*/ 108585 h 237587"/>
                            <a:gd name="connsiteX9" fmla="*/ 145708 w 236659"/>
                            <a:gd name="connsiteY9" fmla="*/ 108585 h 237587"/>
                            <a:gd name="connsiteX10" fmla="*/ 145708 w 236659"/>
                            <a:gd name="connsiteY10" fmla="*/ 122506 h 237587"/>
                            <a:gd name="connsiteX11" fmla="*/ 116938 w 236659"/>
                            <a:gd name="connsiteY11" fmla="*/ 122506 h 237587"/>
                            <a:gd name="connsiteX12" fmla="*/ 117866 w 236659"/>
                            <a:gd name="connsiteY12" fmla="*/ 125290 h 237587"/>
                            <a:gd name="connsiteX13" fmla="*/ 119722 w 236659"/>
                            <a:gd name="connsiteY13" fmla="*/ 137355 h 237587"/>
                            <a:gd name="connsiteX14" fmla="*/ 111369 w 236659"/>
                            <a:gd name="connsiteY14" fmla="*/ 158701 h 237587"/>
                            <a:gd name="connsiteX15" fmla="*/ 106729 w 236659"/>
                            <a:gd name="connsiteY15" fmla="*/ 166126 h 237587"/>
                            <a:gd name="connsiteX16" fmla="*/ 159629 w 236659"/>
                            <a:gd name="connsiteY16" fmla="*/ 166126 h 237587"/>
                            <a:gd name="connsiteX17" fmla="*/ 159629 w 236659"/>
                            <a:gd name="connsiteY17" fmla="*/ 185615 h 237587"/>
                            <a:gd name="connsiteX18" fmla="*/ 83527 w 236659"/>
                            <a:gd name="connsiteY18" fmla="*/ 185615 h 237587"/>
                            <a:gd name="connsiteX19" fmla="*/ 83527 w 236659"/>
                            <a:gd name="connsiteY19" fmla="*/ 167054 h 237587"/>
                            <a:gd name="connsiteX20" fmla="*/ 87239 w 236659"/>
                            <a:gd name="connsiteY20" fmla="*/ 161485 h 237587"/>
                            <a:gd name="connsiteX21" fmla="*/ 97448 w 236659"/>
                            <a:gd name="connsiteY21" fmla="*/ 141068 h 237587"/>
                            <a:gd name="connsiteX22" fmla="*/ 93736 w 236659"/>
                            <a:gd name="connsiteY22" fmla="*/ 124362 h 237587"/>
                            <a:gd name="connsiteX23" fmla="*/ 92808 w 236659"/>
                            <a:gd name="connsiteY23" fmla="*/ 122506 h 237587"/>
                            <a:gd name="connsiteX24" fmla="*/ 77030 w 236659"/>
                            <a:gd name="connsiteY24" fmla="*/ 122506 h 237587"/>
                            <a:gd name="connsiteX25" fmla="*/ 77030 w 236659"/>
                            <a:gd name="connsiteY25" fmla="*/ 108585 h 237587"/>
                            <a:gd name="connsiteX26" fmla="*/ 90023 w 236659"/>
                            <a:gd name="connsiteY26" fmla="*/ 108585 h 237587"/>
                            <a:gd name="connsiteX27" fmla="*/ 89095 w 236659"/>
                            <a:gd name="connsiteY27" fmla="*/ 105801 h 237587"/>
                            <a:gd name="connsiteX28" fmla="*/ 83527 w 236659"/>
                            <a:gd name="connsiteY28" fmla="*/ 76102 h 237587"/>
                            <a:gd name="connsiteX29" fmla="*/ 83527 w 236659"/>
                            <a:gd name="connsiteY29" fmla="*/ 74246 h 237587"/>
                            <a:gd name="connsiteX30" fmla="*/ 121578 w 236659"/>
                            <a:gd name="connsiteY30" fmla="*/ 38051 h 237587"/>
                            <a:gd name="connsiteX31" fmla="*/ 151277 w 236659"/>
                            <a:gd name="connsiteY31" fmla="*/ 50116 h 237587"/>
                            <a:gd name="connsiteX32" fmla="*/ 236660 w 236659"/>
                            <a:gd name="connsiteY32" fmla="*/ 118794 h 237587"/>
                            <a:gd name="connsiteX33" fmla="*/ 117866 w 236659"/>
                            <a:gd name="connsiteY33" fmla="*/ 237588 h 237587"/>
                            <a:gd name="connsiteX34" fmla="*/ 0 w 236659"/>
                            <a:gd name="connsiteY34" fmla="*/ 118794 h 237587"/>
                            <a:gd name="connsiteX35" fmla="*/ 118794 w 236659"/>
                            <a:gd name="connsiteY35" fmla="*/ 0 h 237587"/>
                            <a:gd name="connsiteX36" fmla="*/ 236660 w 236659"/>
                            <a:gd name="connsiteY36" fmla="*/ 118794 h 237587"/>
                            <a:gd name="connsiteX37" fmla="*/ 164270 w 236659"/>
                            <a:gd name="connsiteY37" fmla="*/ 81671 h 237587"/>
                            <a:gd name="connsiteX38" fmla="*/ 154061 w 236659"/>
                            <a:gd name="connsiteY38" fmla="*/ 47332 h 237587"/>
                            <a:gd name="connsiteX39" fmla="*/ 120650 w 236659"/>
                            <a:gd name="connsiteY39" fmla="*/ 34339 h 237587"/>
                            <a:gd name="connsiteX40" fmla="*/ 77958 w 236659"/>
                            <a:gd name="connsiteY40" fmla="*/ 75174 h 237587"/>
                            <a:gd name="connsiteX41" fmla="*/ 77958 w 236659"/>
                            <a:gd name="connsiteY41" fmla="*/ 76102 h 237587"/>
                            <a:gd name="connsiteX42" fmla="*/ 82599 w 236659"/>
                            <a:gd name="connsiteY42" fmla="*/ 103945 h 237587"/>
                            <a:gd name="connsiteX43" fmla="*/ 72390 w 236659"/>
                            <a:gd name="connsiteY43" fmla="*/ 103945 h 237587"/>
                            <a:gd name="connsiteX44" fmla="*/ 72390 w 236659"/>
                            <a:gd name="connsiteY44" fmla="*/ 127147 h 237587"/>
                            <a:gd name="connsiteX45" fmla="*/ 90023 w 236659"/>
                            <a:gd name="connsiteY45" fmla="*/ 127147 h 237587"/>
                            <a:gd name="connsiteX46" fmla="*/ 92808 w 236659"/>
                            <a:gd name="connsiteY46" fmla="*/ 141068 h 237587"/>
                            <a:gd name="connsiteX47" fmla="*/ 83527 w 236659"/>
                            <a:gd name="connsiteY47" fmla="*/ 158701 h 237587"/>
                            <a:gd name="connsiteX48" fmla="*/ 78887 w 236659"/>
                            <a:gd name="connsiteY48" fmla="*/ 165198 h 237587"/>
                            <a:gd name="connsiteX49" fmla="*/ 78887 w 236659"/>
                            <a:gd name="connsiteY49" fmla="*/ 189328 h 237587"/>
                            <a:gd name="connsiteX50" fmla="*/ 163342 w 236659"/>
                            <a:gd name="connsiteY50" fmla="*/ 189328 h 237587"/>
                            <a:gd name="connsiteX51" fmla="*/ 163342 w 236659"/>
                            <a:gd name="connsiteY51" fmla="*/ 160557 h 237587"/>
                            <a:gd name="connsiteX52" fmla="*/ 115082 w 236659"/>
                            <a:gd name="connsiteY52" fmla="*/ 160557 h 237587"/>
                            <a:gd name="connsiteX53" fmla="*/ 124362 w 236659"/>
                            <a:gd name="connsiteY53" fmla="*/ 136427 h 237587"/>
                            <a:gd name="connsiteX54" fmla="*/ 123434 w 236659"/>
                            <a:gd name="connsiteY54" fmla="*/ 126218 h 237587"/>
                            <a:gd name="connsiteX55" fmla="*/ 151277 w 236659"/>
                            <a:gd name="connsiteY55" fmla="*/ 126218 h 237587"/>
                            <a:gd name="connsiteX56" fmla="*/ 151277 w 236659"/>
                            <a:gd name="connsiteY56" fmla="*/ 103017 h 237587"/>
                            <a:gd name="connsiteX57" fmla="*/ 116938 w 236659"/>
                            <a:gd name="connsiteY57" fmla="*/ 103017 h 237587"/>
                            <a:gd name="connsiteX58" fmla="*/ 111369 w 236659"/>
                            <a:gd name="connsiteY58" fmla="*/ 76102 h 237587"/>
                            <a:gd name="connsiteX59" fmla="*/ 111369 w 236659"/>
                            <a:gd name="connsiteY59" fmla="*/ 76102 h 237587"/>
                            <a:gd name="connsiteX60" fmla="*/ 122506 w 236659"/>
                            <a:gd name="connsiteY60" fmla="*/ 64037 h 237587"/>
                            <a:gd name="connsiteX61" fmla="*/ 130859 w 236659"/>
                            <a:gd name="connsiteY61" fmla="*/ 67750 h 237587"/>
                            <a:gd name="connsiteX62" fmla="*/ 133643 w 236659"/>
                            <a:gd name="connsiteY62" fmla="*/ 81671 h 237587"/>
                            <a:gd name="connsiteX63" fmla="*/ 133643 w 236659"/>
                            <a:gd name="connsiteY63" fmla="*/ 83527 h 237587"/>
                            <a:gd name="connsiteX64" fmla="*/ 166126 w 236659"/>
                            <a:gd name="connsiteY64" fmla="*/ 83527 h 237587"/>
                            <a:gd name="connsiteX65" fmla="*/ 166126 w 236659"/>
                            <a:gd name="connsiteY65" fmla="*/ 81671 h 237587"/>
                            <a:gd name="connsiteX66" fmla="*/ 164270 w 236659"/>
                            <a:gd name="connsiteY66" fmla="*/ 81671 h 2375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Lst>
                          <a:rect l="l" t="t" r="r" b="b"/>
                          <a:pathLst>
                            <a:path w="236659" h="237587">
                              <a:moveTo>
                                <a:pt x="151277" y="50116"/>
                              </a:moveTo>
                              <a:cubicBezTo>
                                <a:pt x="158701" y="57541"/>
                                <a:pt x="159629" y="64037"/>
                                <a:pt x="159629" y="79815"/>
                              </a:cubicBezTo>
                              <a:lnTo>
                                <a:pt x="136427" y="79815"/>
                              </a:lnTo>
                              <a:cubicBezTo>
                                <a:pt x="136427" y="72390"/>
                                <a:pt x="135499" y="68678"/>
                                <a:pt x="132715" y="64965"/>
                              </a:cubicBezTo>
                              <a:cubicBezTo>
                                <a:pt x="129931" y="61253"/>
                                <a:pt x="125290" y="59397"/>
                                <a:pt x="120650" y="59397"/>
                              </a:cubicBezTo>
                              <a:cubicBezTo>
                                <a:pt x="111369" y="59397"/>
                                <a:pt x="104873" y="65893"/>
                                <a:pt x="104873" y="76102"/>
                              </a:cubicBezTo>
                              <a:lnTo>
                                <a:pt x="104873" y="77030"/>
                              </a:lnTo>
                              <a:cubicBezTo>
                                <a:pt x="104873" y="86311"/>
                                <a:pt x="106729" y="91880"/>
                                <a:pt x="111369" y="106729"/>
                              </a:cubicBezTo>
                              <a:lnTo>
                                <a:pt x="112297" y="108585"/>
                              </a:lnTo>
                              <a:lnTo>
                                <a:pt x="145708" y="108585"/>
                              </a:lnTo>
                              <a:lnTo>
                                <a:pt x="145708" y="122506"/>
                              </a:lnTo>
                              <a:lnTo>
                                <a:pt x="116938" y="122506"/>
                              </a:lnTo>
                              <a:lnTo>
                                <a:pt x="117866" y="125290"/>
                              </a:lnTo>
                              <a:cubicBezTo>
                                <a:pt x="118794" y="130859"/>
                                <a:pt x="119722" y="134571"/>
                                <a:pt x="119722" y="137355"/>
                              </a:cubicBezTo>
                              <a:cubicBezTo>
                                <a:pt x="119722" y="145708"/>
                                <a:pt x="116938" y="151277"/>
                                <a:pt x="111369" y="158701"/>
                              </a:cubicBezTo>
                              <a:lnTo>
                                <a:pt x="106729" y="166126"/>
                              </a:lnTo>
                              <a:lnTo>
                                <a:pt x="159629" y="166126"/>
                              </a:lnTo>
                              <a:lnTo>
                                <a:pt x="159629" y="185615"/>
                              </a:lnTo>
                              <a:lnTo>
                                <a:pt x="83527" y="185615"/>
                              </a:lnTo>
                              <a:lnTo>
                                <a:pt x="83527" y="167054"/>
                              </a:lnTo>
                              <a:lnTo>
                                <a:pt x="87239" y="161485"/>
                              </a:lnTo>
                              <a:cubicBezTo>
                                <a:pt x="94664" y="151277"/>
                                <a:pt x="97448" y="147564"/>
                                <a:pt x="97448" y="141068"/>
                              </a:cubicBezTo>
                              <a:cubicBezTo>
                                <a:pt x="97448" y="137355"/>
                                <a:pt x="96520" y="133643"/>
                                <a:pt x="93736" y="124362"/>
                              </a:cubicBezTo>
                              <a:lnTo>
                                <a:pt x="92808" y="122506"/>
                              </a:lnTo>
                              <a:lnTo>
                                <a:pt x="77030" y="122506"/>
                              </a:lnTo>
                              <a:lnTo>
                                <a:pt x="77030" y="108585"/>
                              </a:lnTo>
                              <a:lnTo>
                                <a:pt x="90023" y="108585"/>
                              </a:lnTo>
                              <a:lnTo>
                                <a:pt x="89095" y="105801"/>
                              </a:lnTo>
                              <a:cubicBezTo>
                                <a:pt x="84455" y="91880"/>
                                <a:pt x="83527" y="83527"/>
                                <a:pt x="83527" y="76102"/>
                              </a:cubicBezTo>
                              <a:lnTo>
                                <a:pt x="83527" y="74246"/>
                              </a:lnTo>
                              <a:cubicBezTo>
                                <a:pt x="83527" y="47332"/>
                                <a:pt x="103945" y="38051"/>
                                <a:pt x="121578" y="38051"/>
                              </a:cubicBezTo>
                              <a:cubicBezTo>
                                <a:pt x="133643" y="38051"/>
                                <a:pt x="143852" y="42692"/>
                                <a:pt x="151277" y="50116"/>
                              </a:cubicBezTo>
                              <a:close/>
                              <a:moveTo>
                                <a:pt x="236660" y="118794"/>
                              </a:moveTo>
                              <a:cubicBezTo>
                                <a:pt x="236660" y="183759"/>
                                <a:pt x="183759" y="237588"/>
                                <a:pt x="117866" y="237588"/>
                              </a:cubicBezTo>
                              <a:cubicBezTo>
                                <a:pt x="52900" y="236660"/>
                                <a:pt x="0" y="183759"/>
                                <a:pt x="0" y="118794"/>
                              </a:cubicBezTo>
                              <a:cubicBezTo>
                                <a:pt x="0" y="53828"/>
                                <a:pt x="52900" y="0"/>
                                <a:pt x="118794" y="0"/>
                              </a:cubicBezTo>
                              <a:cubicBezTo>
                                <a:pt x="183759" y="0"/>
                                <a:pt x="236660" y="52900"/>
                                <a:pt x="236660" y="118794"/>
                              </a:cubicBezTo>
                              <a:close/>
                              <a:moveTo>
                                <a:pt x="164270" y="81671"/>
                              </a:moveTo>
                              <a:cubicBezTo>
                                <a:pt x="164270" y="64965"/>
                                <a:pt x="163342" y="55685"/>
                                <a:pt x="154061" y="47332"/>
                              </a:cubicBezTo>
                              <a:cubicBezTo>
                                <a:pt x="146636" y="38979"/>
                                <a:pt x="134571" y="34339"/>
                                <a:pt x="120650" y="34339"/>
                              </a:cubicBezTo>
                              <a:cubicBezTo>
                                <a:pt x="94664" y="34339"/>
                                <a:pt x="77958" y="50116"/>
                                <a:pt x="77958" y="75174"/>
                              </a:cubicBezTo>
                              <a:lnTo>
                                <a:pt x="77958" y="76102"/>
                              </a:lnTo>
                              <a:cubicBezTo>
                                <a:pt x="77958" y="83527"/>
                                <a:pt x="79815" y="91880"/>
                                <a:pt x="82599" y="103945"/>
                              </a:cubicBezTo>
                              <a:lnTo>
                                <a:pt x="72390" y="103945"/>
                              </a:lnTo>
                              <a:lnTo>
                                <a:pt x="72390" y="127147"/>
                              </a:lnTo>
                              <a:lnTo>
                                <a:pt x="90023" y="127147"/>
                              </a:lnTo>
                              <a:cubicBezTo>
                                <a:pt x="91880" y="134571"/>
                                <a:pt x="92808" y="138283"/>
                                <a:pt x="92808" y="141068"/>
                              </a:cubicBezTo>
                              <a:cubicBezTo>
                                <a:pt x="92808" y="145708"/>
                                <a:pt x="90023" y="150348"/>
                                <a:pt x="83527" y="158701"/>
                              </a:cubicBezTo>
                              <a:lnTo>
                                <a:pt x="78887" y="165198"/>
                              </a:lnTo>
                              <a:lnTo>
                                <a:pt x="78887" y="189328"/>
                              </a:lnTo>
                              <a:lnTo>
                                <a:pt x="163342" y="189328"/>
                              </a:lnTo>
                              <a:lnTo>
                                <a:pt x="163342" y="160557"/>
                              </a:lnTo>
                              <a:lnTo>
                                <a:pt x="115082" y="160557"/>
                              </a:lnTo>
                              <a:cubicBezTo>
                                <a:pt x="120650" y="153133"/>
                                <a:pt x="124362" y="145708"/>
                                <a:pt x="124362" y="136427"/>
                              </a:cubicBezTo>
                              <a:cubicBezTo>
                                <a:pt x="124362" y="133643"/>
                                <a:pt x="124362" y="130859"/>
                                <a:pt x="123434" y="126218"/>
                              </a:cubicBezTo>
                              <a:lnTo>
                                <a:pt x="151277" y="126218"/>
                              </a:lnTo>
                              <a:lnTo>
                                <a:pt x="151277" y="103017"/>
                              </a:lnTo>
                              <a:lnTo>
                                <a:pt x="116938" y="103017"/>
                              </a:lnTo>
                              <a:cubicBezTo>
                                <a:pt x="113225" y="89095"/>
                                <a:pt x="111369" y="84455"/>
                                <a:pt x="111369" y="76102"/>
                              </a:cubicBezTo>
                              <a:lnTo>
                                <a:pt x="111369" y="76102"/>
                              </a:lnTo>
                              <a:cubicBezTo>
                                <a:pt x="111369" y="72390"/>
                                <a:pt x="112297" y="64037"/>
                                <a:pt x="122506" y="64037"/>
                              </a:cubicBezTo>
                              <a:cubicBezTo>
                                <a:pt x="126218" y="64037"/>
                                <a:pt x="129003" y="64965"/>
                                <a:pt x="130859" y="67750"/>
                              </a:cubicBezTo>
                              <a:cubicBezTo>
                                <a:pt x="132715" y="70534"/>
                                <a:pt x="133643" y="73318"/>
                                <a:pt x="133643" y="81671"/>
                              </a:cubicBezTo>
                              <a:lnTo>
                                <a:pt x="133643" y="83527"/>
                              </a:lnTo>
                              <a:lnTo>
                                <a:pt x="166126" y="83527"/>
                              </a:lnTo>
                              <a:lnTo>
                                <a:pt x="166126" y="81671"/>
                              </a:lnTo>
                              <a:lnTo>
                                <a:pt x="164270" y="81671"/>
                              </a:lnTo>
                              <a:close/>
                            </a:path>
                          </a:pathLst>
                        </a:custGeom>
                        <a:solidFill>
                          <a:schemeClr val="accent6"/>
                        </a:solidFill>
                        <a:ln w="9159"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BEC927D" id="Graphic 4" o:spid="_x0000_s1026" alt="Save more icon" style="width:25.4pt;height:25.5pt;visibility:visible;mso-wrap-style:square;mso-left-percent:-10001;mso-top-percent:-10001;mso-position-horizontal:absolute;mso-position-horizontal-relative:char;mso-position-vertical:absolute;mso-position-vertical-relative:line;mso-left-percent:-10001;mso-top-percent:-10001;v-text-anchor:middle" coordsize="236659,237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" path="m151277,50116v7424,7425,8352,13921,8352,29699l136427,79815v,-7425,-928,-11137,-3712,-14850c129931,61253,125290,59397,120650,59397v-9281,,-15777,6496,-15777,16705l104873,77030v,9281,1856,14850,6496,29699l112297,108585r33411,l145708,122506r-28770,l117866,125290v928,5569,1856,9281,1856,12065c119722,145708,116938,151277,111369,158701r-4640,7425l159629,166126r,19489l83527,185615r,-18561l87239,161485v7425,-10208,10209,-13921,10209,-20417c97448,137355,96520,133643,93736,124362r-928,-1856l77030,122506r,-13921l90023,108585r-928,-2784c84455,91880,83527,83527,83527,76102r,-1856c83527,47332,103945,38051,121578,38051v12065,,22274,4641,29699,12065xm236660,118794v,64965,-52901,118794,-118794,118794c52900,236660,,183759,,118794,,53828,52900,,118794,v64965,,117866,52900,117866,118794xm164270,81671v,-16706,-928,-25986,-10209,-34339c146636,38979,134571,34339,120650,34339v-25986,,-42692,15777,-42692,40835l77958,76102v,7425,1857,15778,4641,27843l72390,103945r,23202l90023,127147v1857,7424,2785,11136,2785,13921c92808,145708,90023,150348,83527,158701r-4640,6497l78887,189328r84455,l163342,160557r-48260,c120650,153133,124362,145708,124362,136427v,-2784,,-5568,-928,-10209l151277,126218r,-23201l116938,103017c113225,89095,111369,84455,111369,76102r,c111369,72390,112297,64037,122506,64037v3712,,6497,928,8353,3713c132715,70534,133643,73318,133643,81671r,1856l166126,83527r,-1856l164270,81671xe" fillcolor="#f08519 [3209]" stroked="f" strokeweight=".25442mm">
                <v:stroke joinstyle="miter"/>
                <v:path arrowok="t" o:connecttype="custom" o:connectlocs="206298,68344;217687,108845;186047,108845;180985,88593;164531,81000;143016,103781;143016,105047;151875,145548;153140,148079;198703,148079;198703,167063;159469,167063;160735,170859;163266,187313;151875,216422;145547,226548;217687,226548;217687,253125;113907,253125;113907,227813;118969,220219;132891,192376;127829,169594;126563,167063;105047,167063;105047,148079;122765,148079;121500,144282;113907,103781;113907,101250;165797,51891;206298,68344;322735,162001;160735,324001;0,162001;162000,0;322735,162001;224016,111376;210094,64547;164531,46828;106312,102516;106312,103781;112641,141751;98719,141751;98719,173392;122765,173392;126563,192376;113907,216422;107579,225282;107579,258189;222751,258189;222751,218953;156938,218953;169594,186047;168328,172125;206298,172125;206298,140485;159469,140485;151875,103781;151875,103781;167063,87328;178454,92391;182250,111376;182250,113907;226548,113907;226548,111376;224016,111376" o:connectangles="0,0,0,0,0,0,0,0,0,0,0,0,0,0,0,0,0,0,0,0,0,0,0,0,0,0,0,0,0,0,0,0,0,0,0,0,0,0,0,0,0,0,0,0,0,0,0,0,0,0,0,0,0,0,0,0,0,0,0,0,0,0,0,0,0,0,0"/>
                <o:lock v:ext="edit" aspectratio="t"/>
                <w10:anchorlock/>
              </v:shape>
            </w:pict>
          </mc:Fallback>
        </mc:AlternateContent>
      </w:r>
      <w:r w:rsidRPr="00834A7A">
        <w:rPr>
          <w:b/>
          <w:bCs/>
        </w:rPr>
        <w:t xml:space="preserve">   Save more</w:t>
      </w:r>
    </w:p>
    <w:p w14:paraId="16321499" w14:textId="77777777" w:rsidR="007D3FEA" w:rsidRPr="003235DE" w:rsidRDefault="007D3FEA" w:rsidP="007D3FEA">
      <w:pPr>
        <w:shd w:val="clear" w:color="auto" w:fill="FCE6D1" w:themeFill="accent6" w:themeFillTint="33"/>
      </w:pPr>
      <w:r w:rsidRPr="003235DE">
        <w:t>Bring your membership card</w:t>
      </w:r>
      <w:r>
        <w:t xml:space="preserve"> </w:t>
      </w:r>
      <w:r w:rsidRPr="003235DE">
        <w:t>on every visit to enjoy 10%*</w:t>
      </w:r>
    </w:p>
    <w:p w14:paraId="1A4CF386" w14:textId="77777777" w:rsidR="007D3FEA" w:rsidRPr="003235DE" w:rsidRDefault="007D3FEA" w:rsidP="007D3FEA">
      <w:pPr>
        <w:shd w:val="clear" w:color="auto" w:fill="FCE6D1" w:themeFill="accent6" w:themeFillTint="33"/>
      </w:pPr>
      <w:r w:rsidRPr="003235DE">
        <w:t>off in our shops and cafés,</w:t>
      </w:r>
      <w:r>
        <w:t xml:space="preserve"> </w:t>
      </w:r>
      <w:r w:rsidRPr="003235DE">
        <w:t>plus 10%* off in our online</w:t>
      </w:r>
    </w:p>
    <w:p w14:paraId="1527092A" w14:textId="77777777" w:rsidR="007D3FEA" w:rsidRPr="003235DE" w:rsidRDefault="007D3FEA" w:rsidP="007D3FEA">
      <w:pPr>
        <w:shd w:val="clear" w:color="auto" w:fill="FCE6D1" w:themeFill="accent6" w:themeFillTint="33"/>
      </w:pPr>
      <w:r w:rsidRPr="003235DE">
        <w:t>shop with code</w:t>
      </w:r>
      <w:r>
        <w:t xml:space="preserve"> </w:t>
      </w:r>
      <w:r w:rsidRPr="003235DE">
        <w:rPr>
          <w:b/>
          <w:bCs/>
        </w:rPr>
        <w:t>MEMBER26</w:t>
      </w:r>
      <w:r w:rsidRPr="003235DE">
        <w:t>.</w:t>
      </w:r>
      <w:r>
        <w:t xml:space="preserve"> </w:t>
      </w:r>
      <w:r w:rsidRPr="003235DE">
        <w:t>Between 03-06</w:t>
      </w:r>
      <w:r>
        <w:t xml:space="preserve"> </w:t>
      </w:r>
      <w:r w:rsidRPr="003235DE">
        <w:t>April, get 20% off</w:t>
      </w:r>
    </w:p>
    <w:p w14:paraId="15974D8D" w14:textId="77777777" w:rsidR="007D3FEA" w:rsidRDefault="007D3FEA" w:rsidP="007D3FEA">
      <w:pPr>
        <w:shd w:val="clear" w:color="auto" w:fill="FCE6D1" w:themeFill="accent6" w:themeFillTint="33"/>
      </w:pPr>
      <w:r w:rsidRPr="003235DE">
        <w:lastRenderedPageBreak/>
        <w:t>our online shop</w:t>
      </w:r>
      <w:r>
        <w:t xml:space="preserve"> </w:t>
      </w:r>
      <w:r w:rsidRPr="003235DE">
        <w:t>as an extra treat.</w:t>
      </w:r>
      <w:r>
        <w:t xml:space="preserve"> </w:t>
      </w:r>
      <w:r w:rsidRPr="003235DE">
        <w:t>Pick up a Member</w:t>
      </w:r>
      <w:r>
        <w:t xml:space="preserve"> </w:t>
      </w:r>
      <w:r w:rsidRPr="003235DE">
        <w:t>Royal Reward Card</w:t>
      </w:r>
      <w:r>
        <w:t xml:space="preserve"> </w:t>
      </w:r>
      <w:r w:rsidRPr="003235DE">
        <w:t>in one of our on-site</w:t>
      </w:r>
      <w:r>
        <w:t xml:space="preserve"> </w:t>
      </w:r>
      <w:r w:rsidRPr="003235DE">
        <w:t>cafés to collect stamps and</w:t>
      </w:r>
      <w:r>
        <w:t xml:space="preserve"> </w:t>
      </w:r>
      <w:r w:rsidRPr="003235DE">
        <w:t>get your 6th hot drink free!</w:t>
      </w:r>
    </w:p>
    <w:p w14:paraId="6886E406" w14:textId="77777777" w:rsidR="007D3FEA" w:rsidRDefault="007D3FEA" w:rsidP="007D3FEA">
      <w:pPr>
        <w:shd w:val="clear" w:color="auto" w:fill="FCE6D1" w:themeFill="accent6" w:themeFillTint="33"/>
      </w:pPr>
      <w:r w:rsidRPr="003235DE">
        <w:t>*Exclusions may apply</w:t>
      </w:r>
    </w:p>
    <w:p w14:paraId="19E6B72A" w14:textId="77777777" w:rsidR="007D3FEA" w:rsidRDefault="007D3FEA" w:rsidP="007D3FEA"/>
    <w:p w14:paraId="430D78D6" w14:textId="77777777" w:rsidR="007D3FEA" w:rsidRPr="00834A7A" w:rsidRDefault="007D3FEA" w:rsidP="007D3FEA">
      <w:pPr>
        <w:shd w:val="clear" w:color="auto" w:fill="F9CBD2" w:themeFill="accent5" w:themeFillTint="33"/>
        <w:rPr>
          <w:b/>
          <w:bCs/>
        </w:rPr>
      </w:pPr>
      <w:r w:rsidRPr="00834A7A">
        <w:rPr>
          <w:b/>
          <w:bCs/>
          <w:noProof/>
        </w:rPr>
        <mc:AlternateContent>
          <mc:Choice Requires="wps">
            <w:drawing>
              <wp:inline distT="0" distB="0" distL="0" distR="0" wp14:anchorId="333A387E" wp14:editId="5B960081">
                <wp:extent cx="324000" cy="324000"/>
                <wp:effectExtent l="0" t="0" r="6350" b="6350"/>
                <wp:docPr id="1654680311" name="Graphic 6" descr="Discover more ic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324000" cy="324000"/>
                        </a:xfrm>
                        <a:custGeom>
                          <a:avLst/>
                          <a:gdLst>
                            <a:gd name="connsiteX0" fmla="*/ 118794 w 237587"/>
                            <a:gd name="connsiteY0" fmla="*/ 0 h 237587"/>
                            <a:gd name="connsiteX1" fmla="*/ 0 w 237587"/>
                            <a:gd name="connsiteY1" fmla="*/ 118794 h 237587"/>
                            <a:gd name="connsiteX2" fmla="*/ 118794 w 237587"/>
                            <a:gd name="connsiteY2" fmla="*/ 237588 h 237587"/>
                            <a:gd name="connsiteX3" fmla="*/ 237588 w 237587"/>
                            <a:gd name="connsiteY3" fmla="*/ 118794 h 237587"/>
                            <a:gd name="connsiteX4" fmla="*/ 118794 w 237587"/>
                            <a:gd name="connsiteY4" fmla="*/ 0 h 237587"/>
                            <a:gd name="connsiteX5" fmla="*/ 63109 w 237587"/>
                            <a:gd name="connsiteY5" fmla="*/ 138283 h 237587"/>
                            <a:gd name="connsiteX6" fmla="*/ 63109 w 237587"/>
                            <a:gd name="connsiteY6" fmla="*/ 58469 h 237587"/>
                            <a:gd name="connsiteX7" fmla="*/ 141996 w 237587"/>
                            <a:gd name="connsiteY7" fmla="*/ 59397 h 237587"/>
                            <a:gd name="connsiteX8" fmla="*/ 141996 w 237587"/>
                            <a:gd name="connsiteY8" fmla="*/ 139212 h 237587"/>
                            <a:gd name="connsiteX9" fmla="*/ 63109 w 237587"/>
                            <a:gd name="connsiteY9" fmla="*/ 138283 h 237587"/>
                            <a:gd name="connsiteX10" fmla="*/ 184687 w 237587"/>
                            <a:gd name="connsiteY10" fmla="*/ 179119 h 237587"/>
                            <a:gd name="connsiteX11" fmla="*/ 171694 w 237587"/>
                            <a:gd name="connsiteY11" fmla="*/ 179119 h 237587"/>
                            <a:gd name="connsiteX12" fmla="*/ 140140 w 237587"/>
                            <a:gd name="connsiteY12" fmla="*/ 147564 h 237587"/>
                            <a:gd name="connsiteX13" fmla="*/ 146636 w 237587"/>
                            <a:gd name="connsiteY13" fmla="*/ 141996 h 237587"/>
                            <a:gd name="connsiteX14" fmla="*/ 152205 w 237587"/>
                            <a:gd name="connsiteY14" fmla="*/ 135499 h 237587"/>
                            <a:gd name="connsiteX15" fmla="*/ 184687 w 237587"/>
                            <a:gd name="connsiteY15" fmla="*/ 166126 h 237587"/>
                            <a:gd name="connsiteX16" fmla="*/ 184687 w 237587"/>
                            <a:gd name="connsiteY16" fmla="*/ 179119 h 237587"/>
                            <a:gd name="connsiteX17" fmla="*/ 134571 w 237587"/>
                            <a:gd name="connsiteY17" fmla="*/ 130859 h 237587"/>
                            <a:gd name="connsiteX18" fmla="*/ 71462 w 237587"/>
                            <a:gd name="connsiteY18" fmla="*/ 130859 h 237587"/>
                            <a:gd name="connsiteX19" fmla="*/ 71462 w 237587"/>
                            <a:gd name="connsiteY19" fmla="*/ 67750 h 237587"/>
                            <a:gd name="connsiteX20" fmla="*/ 134571 w 237587"/>
                            <a:gd name="connsiteY20" fmla="*/ 67750 h 237587"/>
                            <a:gd name="connsiteX21" fmla="*/ 134571 w 237587"/>
                            <a:gd name="connsiteY21" fmla="*/ 130859 h 2375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37587" h="237587">
                              <a:moveTo>
                                <a:pt x="118794" y="0"/>
                              </a:moveTo>
                              <a:cubicBezTo>
                                <a:pt x="53828" y="0"/>
                                <a:pt x="0" y="52900"/>
                                <a:pt x="0" y="118794"/>
                              </a:cubicBezTo>
                              <a:cubicBezTo>
                                <a:pt x="0" y="184687"/>
                                <a:pt x="52900" y="237588"/>
                                <a:pt x="118794" y="237588"/>
                              </a:cubicBezTo>
                              <a:cubicBezTo>
                                <a:pt x="183759" y="237588"/>
                                <a:pt x="237588" y="184687"/>
                                <a:pt x="237588" y="118794"/>
                              </a:cubicBezTo>
                              <a:cubicBezTo>
                                <a:pt x="236660" y="53828"/>
                                <a:pt x="183759" y="0"/>
                                <a:pt x="118794" y="0"/>
                              </a:cubicBezTo>
                              <a:close/>
                              <a:moveTo>
                                <a:pt x="63109" y="138283"/>
                              </a:moveTo>
                              <a:cubicBezTo>
                                <a:pt x="40835" y="116010"/>
                                <a:pt x="40835" y="80743"/>
                                <a:pt x="63109" y="58469"/>
                              </a:cubicBezTo>
                              <a:cubicBezTo>
                                <a:pt x="85383" y="37123"/>
                                <a:pt x="120650" y="37123"/>
                                <a:pt x="141996" y="59397"/>
                              </a:cubicBezTo>
                              <a:cubicBezTo>
                                <a:pt x="164270" y="80743"/>
                                <a:pt x="164270" y="116938"/>
                                <a:pt x="141996" y="139212"/>
                              </a:cubicBezTo>
                              <a:cubicBezTo>
                                <a:pt x="120650" y="160557"/>
                                <a:pt x="85383" y="160557"/>
                                <a:pt x="63109" y="138283"/>
                              </a:cubicBezTo>
                              <a:close/>
                              <a:moveTo>
                                <a:pt x="184687" y="179119"/>
                              </a:moveTo>
                              <a:cubicBezTo>
                                <a:pt x="180975" y="182831"/>
                                <a:pt x="175407" y="182831"/>
                                <a:pt x="171694" y="179119"/>
                              </a:cubicBezTo>
                              <a:lnTo>
                                <a:pt x="140140" y="147564"/>
                              </a:lnTo>
                              <a:cubicBezTo>
                                <a:pt x="141996" y="145708"/>
                                <a:pt x="144780" y="143852"/>
                                <a:pt x="146636" y="141996"/>
                              </a:cubicBezTo>
                              <a:cubicBezTo>
                                <a:pt x="148492" y="140140"/>
                                <a:pt x="150348" y="138283"/>
                                <a:pt x="152205" y="135499"/>
                              </a:cubicBezTo>
                              <a:lnTo>
                                <a:pt x="184687" y="166126"/>
                              </a:lnTo>
                              <a:cubicBezTo>
                                <a:pt x="188400" y="169838"/>
                                <a:pt x="188400" y="175407"/>
                                <a:pt x="184687" y="179119"/>
                              </a:cubicBezTo>
                              <a:close/>
                              <a:moveTo>
                                <a:pt x="134571" y="130859"/>
                              </a:moveTo>
                              <a:cubicBezTo>
                                <a:pt x="117866" y="148492"/>
                                <a:pt x="89095" y="148492"/>
                                <a:pt x="71462" y="130859"/>
                              </a:cubicBezTo>
                              <a:cubicBezTo>
                                <a:pt x="53828" y="113225"/>
                                <a:pt x="53828" y="85383"/>
                                <a:pt x="71462" y="67750"/>
                              </a:cubicBezTo>
                              <a:cubicBezTo>
                                <a:pt x="89095" y="50116"/>
                                <a:pt x="116938" y="50116"/>
                                <a:pt x="134571" y="67750"/>
                              </a:cubicBezTo>
                              <a:cubicBezTo>
                                <a:pt x="151277" y="85383"/>
                                <a:pt x="151277" y="113225"/>
                                <a:pt x="134571" y="130859"/>
                              </a:cubicBezTo>
                              <a:close/>
                            </a:path>
                          </a:pathLst>
                        </a:custGeom>
                        <a:solidFill>
                          <a:schemeClr val="accent5"/>
                        </a:solidFill>
                        <a:ln w="9159"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90D5A7B" id="Graphic 6" o:spid="_x0000_s1026" alt="Discover more icon" style="width:25.5pt;height:25.5pt;visibility:visible;mso-wrap-style:square;mso-left-percent:-10001;mso-top-percent:-10001;mso-position-horizontal:absolute;mso-position-horizontal-relative:char;mso-position-vertical:absolute;mso-position-vertical-relative:line;mso-left-percent:-10001;mso-top-percent:-10001;v-text-anchor:middle" coordsize="237587,237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" path="m118794,c53828,,,52900,,118794v,65893,52900,118794,118794,118794c183759,237588,237588,184687,237588,118794,236660,53828,183759,,118794,xm63109,138283v-22274,-22273,-22274,-57540,,-79814c85383,37123,120650,37123,141996,59397v22274,21346,22274,57541,,79815c120650,160557,85383,160557,63109,138283xm184687,179119v-3712,3712,-9280,3712,-12993,l140140,147564v1856,-1856,4640,-3712,6496,-5568c148492,140140,150348,138283,152205,135499r32482,30627c188400,169838,188400,175407,184687,179119xm134571,130859v-16705,17633,-45476,17633,-63109,c53828,113225,53828,85383,71462,67750v17633,-17634,45476,-17634,63109,c151277,85383,151277,113225,134571,130859xe" fillcolor="#cc1633 [3208]" stroked="f" strokeweight=".25442mm">
                <v:stroke joinstyle="miter"/>
                <v:path arrowok="t" o:connecttype="custom" o:connectlocs="162001,0;0,162001;162001,324001;324001,162001;162001,0;86062,188578;86062,79735;193642,81000;193642,189845;86062,188578;251860,244267;234141,244267;191110,201235;199969,193642;207564,184781;251860,226548;251860,244267;183516,178454;97454,178454;97454,92391;183516,92391;183516,178454" o:connectangles="0,0,0,0,0,0,0,0,0,0,0,0,0,0,0,0,0,0,0,0,0,0"/>
                <o:lock v:ext="edit" aspectratio="t"/>
                <w10:anchorlock/>
              </v:shape>
            </w:pict>
          </mc:Fallback>
        </mc:AlternateContent>
      </w:r>
      <w:r w:rsidRPr="00834A7A">
        <w:rPr>
          <w:b/>
          <w:bCs/>
        </w:rPr>
        <w:t xml:space="preserve">   Discover more</w:t>
      </w:r>
    </w:p>
    <w:p w14:paraId="76E17485" w14:textId="77777777" w:rsidR="007D3FEA" w:rsidRPr="00834A7A" w:rsidRDefault="007D3FEA" w:rsidP="007D3FEA">
      <w:pPr>
        <w:pStyle w:val="Heading2"/>
        <w:shd w:val="clear" w:color="auto" w:fill="F9CBD2" w:themeFill="accent5" w:themeFillTint="33"/>
      </w:pPr>
      <w:r w:rsidRPr="00727223">
        <w:t xml:space="preserve">Explore </w:t>
      </w:r>
      <w:r>
        <w:t>the vault</w:t>
      </w:r>
    </w:p>
    <w:p w14:paraId="423FF6CC" w14:textId="77777777" w:rsidR="007D3FEA" w:rsidRPr="003235DE" w:rsidRDefault="007D3FEA" w:rsidP="007D3FEA">
      <w:pPr>
        <w:shd w:val="clear" w:color="auto" w:fill="F9CBD2" w:themeFill="accent5" w:themeFillTint="33"/>
      </w:pPr>
      <w:r w:rsidRPr="003235DE">
        <w:t>Unlock behind-the-scenes digital content,</w:t>
      </w:r>
      <w:r>
        <w:t xml:space="preserve"> </w:t>
      </w:r>
      <w:r w:rsidRPr="003235DE">
        <w:t xml:space="preserve">curated especially for members, on </w:t>
      </w:r>
      <w:hyperlink r:id="rId18" w:history="1">
        <w:r w:rsidRPr="003235DE">
          <w:rPr>
            <w:rStyle w:val="Hyperlink"/>
          </w:rPr>
          <w:t>your digital hub</w:t>
        </w:r>
      </w:hyperlink>
      <w:r w:rsidRPr="003235DE">
        <w:t>. Get closer to the palaces and our history</w:t>
      </w:r>
      <w:r>
        <w:t xml:space="preserve"> </w:t>
      </w:r>
      <w:r w:rsidRPr="003235DE">
        <w:t>through expert interviews, thought-provoking</w:t>
      </w:r>
      <w:r>
        <w:t xml:space="preserve"> </w:t>
      </w:r>
      <w:r w:rsidRPr="003235DE">
        <w:t>podcasts, videos and fun family activities.</w:t>
      </w:r>
    </w:p>
    <w:p w14:paraId="2AEBB9EA" w14:textId="77777777" w:rsidR="007D3FEA" w:rsidRDefault="007D3FEA" w:rsidP="007D3FEA">
      <w:r>
        <w:br w:type="page"/>
      </w:r>
    </w:p>
    <w:p w14:paraId="30481CA0" w14:textId="77777777" w:rsidR="007D3FEA" w:rsidRPr="00834A7A" w:rsidRDefault="007D3FEA" w:rsidP="007D3FEA">
      <w:pPr>
        <w:shd w:val="clear" w:color="auto" w:fill="F9CBD2" w:themeFill="accent5" w:themeFillTint="33"/>
      </w:pPr>
      <w:r w:rsidRPr="00834A7A">
        <w:rPr>
          <w:noProof/>
        </w:rPr>
        <w:lastRenderedPageBreak/>
        <mc:AlternateContent>
          <mc:Choice Requires="wps">
            <w:drawing>
              <wp:inline distT="0" distB="0" distL="0" distR="0" wp14:anchorId="249E40B0" wp14:editId="66246206">
                <wp:extent cx="322734" cy="324000"/>
                <wp:effectExtent l="0" t="0" r="0" b="6350"/>
                <wp:docPr id="1865465087" name="Graphic 2" descr="Stay in touch ic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322734" cy="324000"/>
                        </a:xfrm>
                        <a:custGeom>
                          <a:avLst/>
                          <a:gdLst>
                            <a:gd name="connsiteX0" fmla="*/ 173550 w 236659"/>
                            <a:gd name="connsiteY0" fmla="*/ 123434 h 237587"/>
                            <a:gd name="connsiteX1" fmla="*/ 173550 w 236659"/>
                            <a:gd name="connsiteY1" fmla="*/ 141996 h 237587"/>
                            <a:gd name="connsiteX2" fmla="*/ 166126 w 236659"/>
                            <a:gd name="connsiteY2" fmla="*/ 183759 h 237587"/>
                            <a:gd name="connsiteX3" fmla="*/ 162413 w 236659"/>
                            <a:gd name="connsiteY3" fmla="*/ 193040 h 237587"/>
                            <a:gd name="connsiteX4" fmla="*/ 139212 w 236659"/>
                            <a:gd name="connsiteY4" fmla="*/ 212530 h 237587"/>
                            <a:gd name="connsiteX5" fmla="*/ 118794 w 236659"/>
                            <a:gd name="connsiteY5" fmla="*/ 212530 h 237587"/>
                            <a:gd name="connsiteX6" fmla="*/ 95592 w 236659"/>
                            <a:gd name="connsiteY6" fmla="*/ 193040 h 237587"/>
                            <a:gd name="connsiteX7" fmla="*/ 91880 w 236659"/>
                            <a:gd name="connsiteY7" fmla="*/ 182831 h 237587"/>
                            <a:gd name="connsiteX8" fmla="*/ 64965 w 236659"/>
                            <a:gd name="connsiteY8" fmla="*/ 139212 h 237587"/>
                            <a:gd name="connsiteX9" fmla="*/ 66822 w 236659"/>
                            <a:gd name="connsiteY9" fmla="*/ 127147 h 237587"/>
                            <a:gd name="connsiteX10" fmla="*/ 72390 w 236659"/>
                            <a:gd name="connsiteY10" fmla="*/ 125290 h 237587"/>
                            <a:gd name="connsiteX11" fmla="*/ 77958 w 236659"/>
                            <a:gd name="connsiteY11" fmla="*/ 127147 h 237587"/>
                            <a:gd name="connsiteX12" fmla="*/ 98376 w 236659"/>
                            <a:gd name="connsiteY12" fmla="*/ 143852 h 237587"/>
                            <a:gd name="connsiteX13" fmla="*/ 98376 w 236659"/>
                            <a:gd name="connsiteY13" fmla="*/ 65893 h 237587"/>
                            <a:gd name="connsiteX14" fmla="*/ 106729 w 236659"/>
                            <a:gd name="connsiteY14" fmla="*/ 58469 h 237587"/>
                            <a:gd name="connsiteX15" fmla="*/ 114153 w 236659"/>
                            <a:gd name="connsiteY15" fmla="*/ 65893 h 237587"/>
                            <a:gd name="connsiteX16" fmla="*/ 114153 w 236659"/>
                            <a:gd name="connsiteY16" fmla="*/ 127147 h 237587"/>
                            <a:gd name="connsiteX17" fmla="*/ 118794 w 236659"/>
                            <a:gd name="connsiteY17" fmla="*/ 127147 h 237587"/>
                            <a:gd name="connsiteX18" fmla="*/ 118794 w 236659"/>
                            <a:gd name="connsiteY18" fmla="*/ 107657 h 237587"/>
                            <a:gd name="connsiteX19" fmla="*/ 126218 w 236659"/>
                            <a:gd name="connsiteY19" fmla="*/ 100232 h 237587"/>
                            <a:gd name="connsiteX20" fmla="*/ 133643 w 236659"/>
                            <a:gd name="connsiteY20" fmla="*/ 107657 h 237587"/>
                            <a:gd name="connsiteX21" fmla="*/ 133643 w 236659"/>
                            <a:gd name="connsiteY21" fmla="*/ 132715 h 237587"/>
                            <a:gd name="connsiteX22" fmla="*/ 138283 w 236659"/>
                            <a:gd name="connsiteY22" fmla="*/ 132715 h 237587"/>
                            <a:gd name="connsiteX23" fmla="*/ 138283 w 236659"/>
                            <a:gd name="connsiteY23" fmla="*/ 114153 h 237587"/>
                            <a:gd name="connsiteX24" fmla="*/ 145708 w 236659"/>
                            <a:gd name="connsiteY24" fmla="*/ 106729 h 237587"/>
                            <a:gd name="connsiteX25" fmla="*/ 153133 w 236659"/>
                            <a:gd name="connsiteY25" fmla="*/ 114153 h 237587"/>
                            <a:gd name="connsiteX26" fmla="*/ 153133 w 236659"/>
                            <a:gd name="connsiteY26" fmla="*/ 141068 h 237587"/>
                            <a:gd name="connsiteX27" fmla="*/ 157773 w 236659"/>
                            <a:gd name="connsiteY27" fmla="*/ 141068 h 237587"/>
                            <a:gd name="connsiteX28" fmla="*/ 157773 w 236659"/>
                            <a:gd name="connsiteY28" fmla="*/ 123434 h 237587"/>
                            <a:gd name="connsiteX29" fmla="*/ 166126 w 236659"/>
                            <a:gd name="connsiteY29" fmla="*/ 116010 h 237587"/>
                            <a:gd name="connsiteX30" fmla="*/ 173550 w 236659"/>
                            <a:gd name="connsiteY30" fmla="*/ 123434 h 237587"/>
                            <a:gd name="connsiteX31" fmla="*/ 236660 w 236659"/>
                            <a:gd name="connsiteY31" fmla="*/ 118794 h 237587"/>
                            <a:gd name="connsiteX32" fmla="*/ 117866 w 236659"/>
                            <a:gd name="connsiteY32" fmla="*/ 237588 h 237587"/>
                            <a:gd name="connsiteX33" fmla="*/ 0 w 236659"/>
                            <a:gd name="connsiteY33" fmla="*/ 118794 h 237587"/>
                            <a:gd name="connsiteX34" fmla="*/ 118794 w 236659"/>
                            <a:gd name="connsiteY34" fmla="*/ 0 h 237587"/>
                            <a:gd name="connsiteX35" fmla="*/ 236660 w 236659"/>
                            <a:gd name="connsiteY35" fmla="*/ 118794 h 237587"/>
                            <a:gd name="connsiteX36" fmla="*/ 151277 w 236659"/>
                            <a:gd name="connsiteY36" fmla="*/ 63109 h 237587"/>
                            <a:gd name="connsiteX37" fmla="*/ 136427 w 236659"/>
                            <a:gd name="connsiteY37" fmla="*/ 63109 h 237587"/>
                            <a:gd name="connsiteX38" fmla="*/ 136427 w 236659"/>
                            <a:gd name="connsiteY38" fmla="*/ 67750 h 237587"/>
                            <a:gd name="connsiteX39" fmla="*/ 151277 w 236659"/>
                            <a:gd name="connsiteY39" fmla="*/ 67750 h 237587"/>
                            <a:gd name="connsiteX40" fmla="*/ 151277 w 236659"/>
                            <a:gd name="connsiteY40" fmla="*/ 63109 h 237587"/>
                            <a:gd name="connsiteX41" fmla="*/ 126218 w 236659"/>
                            <a:gd name="connsiteY41" fmla="*/ 41763 h 237587"/>
                            <a:gd name="connsiteX42" fmla="*/ 129931 w 236659"/>
                            <a:gd name="connsiteY42" fmla="*/ 45476 h 237587"/>
                            <a:gd name="connsiteX43" fmla="*/ 140140 w 236659"/>
                            <a:gd name="connsiteY43" fmla="*/ 35267 h 237587"/>
                            <a:gd name="connsiteX44" fmla="*/ 136427 w 236659"/>
                            <a:gd name="connsiteY44" fmla="*/ 31555 h 237587"/>
                            <a:gd name="connsiteX45" fmla="*/ 126218 w 236659"/>
                            <a:gd name="connsiteY45" fmla="*/ 41763 h 237587"/>
                            <a:gd name="connsiteX46" fmla="*/ 103017 w 236659"/>
                            <a:gd name="connsiteY46" fmla="*/ 18562 h 237587"/>
                            <a:gd name="connsiteX47" fmla="*/ 103017 w 236659"/>
                            <a:gd name="connsiteY47" fmla="*/ 33411 h 237587"/>
                            <a:gd name="connsiteX48" fmla="*/ 107657 w 236659"/>
                            <a:gd name="connsiteY48" fmla="*/ 33411 h 237587"/>
                            <a:gd name="connsiteX49" fmla="*/ 107657 w 236659"/>
                            <a:gd name="connsiteY49" fmla="*/ 18562 h 237587"/>
                            <a:gd name="connsiteX50" fmla="*/ 103017 w 236659"/>
                            <a:gd name="connsiteY50" fmla="*/ 18562 h 237587"/>
                            <a:gd name="connsiteX51" fmla="*/ 71462 w 236659"/>
                            <a:gd name="connsiteY51" fmla="*/ 33411 h 237587"/>
                            <a:gd name="connsiteX52" fmla="*/ 81671 w 236659"/>
                            <a:gd name="connsiteY52" fmla="*/ 43620 h 237587"/>
                            <a:gd name="connsiteX53" fmla="*/ 85383 w 236659"/>
                            <a:gd name="connsiteY53" fmla="*/ 39907 h 237587"/>
                            <a:gd name="connsiteX54" fmla="*/ 75174 w 236659"/>
                            <a:gd name="connsiteY54" fmla="*/ 29698 h 237587"/>
                            <a:gd name="connsiteX55" fmla="*/ 71462 w 236659"/>
                            <a:gd name="connsiteY55" fmla="*/ 33411 h 237587"/>
                            <a:gd name="connsiteX56" fmla="*/ 59397 w 236659"/>
                            <a:gd name="connsiteY56" fmla="*/ 66822 h 237587"/>
                            <a:gd name="connsiteX57" fmla="*/ 74246 w 236659"/>
                            <a:gd name="connsiteY57" fmla="*/ 66822 h 237587"/>
                            <a:gd name="connsiteX58" fmla="*/ 74246 w 236659"/>
                            <a:gd name="connsiteY58" fmla="*/ 62181 h 237587"/>
                            <a:gd name="connsiteX59" fmla="*/ 59397 w 236659"/>
                            <a:gd name="connsiteY59" fmla="*/ 62181 h 237587"/>
                            <a:gd name="connsiteX60" fmla="*/ 59397 w 236659"/>
                            <a:gd name="connsiteY60" fmla="*/ 66822 h 237587"/>
                            <a:gd name="connsiteX61" fmla="*/ 179119 w 236659"/>
                            <a:gd name="connsiteY61" fmla="*/ 123434 h 237587"/>
                            <a:gd name="connsiteX62" fmla="*/ 166126 w 236659"/>
                            <a:gd name="connsiteY62" fmla="*/ 111369 h 237587"/>
                            <a:gd name="connsiteX63" fmla="*/ 158701 w 236659"/>
                            <a:gd name="connsiteY63" fmla="*/ 114153 h 237587"/>
                            <a:gd name="connsiteX64" fmla="*/ 145708 w 236659"/>
                            <a:gd name="connsiteY64" fmla="*/ 102088 h 237587"/>
                            <a:gd name="connsiteX65" fmla="*/ 137355 w 236659"/>
                            <a:gd name="connsiteY65" fmla="*/ 104873 h 237587"/>
                            <a:gd name="connsiteX66" fmla="*/ 125290 w 236659"/>
                            <a:gd name="connsiteY66" fmla="*/ 94664 h 237587"/>
                            <a:gd name="connsiteX67" fmla="*/ 117866 w 236659"/>
                            <a:gd name="connsiteY67" fmla="*/ 97448 h 237587"/>
                            <a:gd name="connsiteX68" fmla="*/ 117866 w 236659"/>
                            <a:gd name="connsiteY68" fmla="*/ 65893 h 237587"/>
                            <a:gd name="connsiteX69" fmla="*/ 104873 w 236659"/>
                            <a:gd name="connsiteY69" fmla="*/ 53828 h 237587"/>
                            <a:gd name="connsiteX70" fmla="*/ 91880 w 236659"/>
                            <a:gd name="connsiteY70" fmla="*/ 66822 h 237587"/>
                            <a:gd name="connsiteX71" fmla="*/ 91880 w 236659"/>
                            <a:gd name="connsiteY71" fmla="*/ 134571 h 237587"/>
                            <a:gd name="connsiteX72" fmla="*/ 79815 w 236659"/>
                            <a:gd name="connsiteY72" fmla="*/ 124362 h 237587"/>
                            <a:gd name="connsiteX73" fmla="*/ 62181 w 236659"/>
                            <a:gd name="connsiteY73" fmla="*/ 124362 h 237587"/>
                            <a:gd name="connsiteX74" fmla="*/ 59397 w 236659"/>
                            <a:gd name="connsiteY74" fmla="*/ 143852 h 237587"/>
                            <a:gd name="connsiteX75" fmla="*/ 87239 w 236659"/>
                            <a:gd name="connsiteY75" fmla="*/ 187472 h 237587"/>
                            <a:gd name="connsiteX76" fmla="*/ 90023 w 236659"/>
                            <a:gd name="connsiteY76" fmla="*/ 195824 h 237587"/>
                            <a:gd name="connsiteX77" fmla="*/ 118794 w 236659"/>
                            <a:gd name="connsiteY77" fmla="*/ 219954 h 237587"/>
                            <a:gd name="connsiteX78" fmla="*/ 139212 w 236659"/>
                            <a:gd name="connsiteY78" fmla="*/ 219954 h 237587"/>
                            <a:gd name="connsiteX79" fmla="*/ 167982 w 236659"/>
                            <a:gd name="connsiteY79" fmla="*/ 196752 h 237587"/>
                            <a:gd name="connsiteX80" fmla="*/ 170766 w 236659"/>
                            <a:gd name="connsiteY80" fmla="*/ 189328 h 237587"/>
                            <a:gd name="connsiteX81" fmla="*/ 178191 w 236659"/>
                            <a:gd name="connsiteY81" fmla="*/ 144780 h 237587"/>
                            <a:gd name="connsiteX82" fmla="*/ 178191 w 236659"/>
                            <a:gd name="connsiteY82" fmla="*/ 123434 h 2375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Lst>
                          <a:rect l="l" t="t" r="r" b="b"/>
                          <a:pathLst>
                            <a:path w="236659" h="237587">
                              <a:moveTo>
                                <a:pt x="173550" y="123434"/>
                              </a:moveTo>
                              <a:lnTo>
                                <a:pt x="173550" y="141996"/>
                              </a:lnTo>
                              <a:cubicBezTo>
                                <a:pt x="173550" y="167982"/>
                                <a:pt x="168910" y="179119"/>
                                <a:pt x="166126" y="183759"/>
                              </a:cubicBezTo>
                              <a:cubicBezTo>
                                <a:pt x="164270" y="186543"/>
                                <a:pt x="163342" y="189328"/>
                                <a:pt x="162413" y="193040"/>
                              </a:cubicBezTo>
                              <a:cubicBezTo>
                                <a:pt x="160557" y="204177"/>
                                <a:pt x="150348" y="212530"/>
                                <a:pt x="139212" y="212530"/>
                              </a:cubicBezTo>
                              <a:lnTo>
                                <a:pt x="118794" y="212530"/>
                              </a:lnTo>
                              <a:cubicBezTo>
                                <a:pt x="107657" y="212530"/>
                                <a:pt x="97448" y="204177"/>
                                <a:pt x="95592" y="193040"/>
                              </a:cubicBezTo>
                              <a:cubicBezTo>
                                <a:pt x="94664" y="189328"/>
                                <a:pt x="93736" y="185615"/>
                                <a:pt x="91880" y="182831"/>
                              </a:cubicBezTo>
                              <a:lnTo>
                                <a:pt x="64965" y="139212"/>
                              </a:lnTo>
                              <a:cubicBezTo>
                                <a:pt x="62181" y="135499"/>
                                <a:pt x="63109" y="129931"/>
                                <a:pt x="66822" y="127147"/>
                              </a:cubicBezTo>
                              <a:cubicBezTo>
                                <a:pt x="68678" y="126218"/>
                                <a:pt x="70534" y="125290"/>
                                <a:pt x="72390" y="125290"/>
                              </a:cubicBezTo>
                              <a:cubicBezTo>
                                <a:pt x="74246" y="125290"/>
                                <a:pt x="76102" y="126218"/>
                                <a:pt x="77958" y="127147"/>
                              </a:cubicBezTo>
                              <a:lnTo>
                                <a:pt x="98376" y="143852"/>
                              </a:lnTo>
                              <a:lnTo>
                                <a:pt x="98376" y="65893"/>
                              </a:lnTo>
                              <a:cubicBezTo>
                                <a:pt x="98376" y="61253"/>
                                <a:pt x="102088" y="58469"/>
                                <a:pt x="106729" y="58469"/>
                              </a:cubicBezTo>
                              <a:cubicBezTo>
                                <a:pt x="110441" y="58469"/>
                                <a:pt x="114153" y="62181"/>
                                <a:pt x="114153" y="65893"/>
                              </a:cubicBezTo>
                              <a:lnTo>
                                <a:pt x="114153" y="127147"/>
                              </a:lnTo>
                              <a:lnTo>
                                <a:pt x="118794" y="127147"/>
                              </a:lnTo>
                              <a:lnTo>
                                <a:pt x="118794" y="107657"/>
                              </a:lnTo>
                              <a:cubicBezTo>
                                <a:pt x="118794" y="103945"/>
                                <a:pt x="122506" y="100232"/>
                                <a:pt x="126218" y="100232"/>
                              </a:cubicBezTo>
                              <a:cubicBezTo>
                                <a:pt x="130859" y="100232"/>
                                <a:pt x="133643" y="103945"/>
                                <a:pt x="133643" y="107657"/>
                              </a:cubicBezTo>
                              <a:lnTo>
                                <a:pt x="133643" y="132715"/>
                              </a:lnTo>
                              <a:lnTo>
                                <a:pt x="138283" y="132715"/>
                              </a:lnTo>
                              <a:lnTo>
                                <a:pt x="138283" y="114153"/>
                              </a:lnTo>
                              <a:cubicBezTo>
                                <a:pt x="138283" y="109513"/>
                                <a:pt x="141996" y="106729"/>
                                <a:pt x="145708" y="106729"/>
                              </a:cubicBezTo>
                              <a:cubicBezTo>
                                <a:pt x="150348" y="106729"/>
                                <a:pt x="153133" y="110441"/>
                                <a:pt x="153133" y="114153"/>
                              </a:cubicBezTo>
                              <a:lnTo>
                                <a:pt x="153133" y="141068"/>
                              </a:lnTo>
                              <a:lnTo>
                                <a:pt x="157773" y="141068"/>
                              </a:lnTo>
                              <a:lnTo>
                                <a:pt x="157773" y="123434"/>
                              </a:lnTo>
                              <a:cubicBezTo>
                                <a:pt x="157773" y="118794"/>
                                <a:pt x="161485" y="116010"/>
                                <a:pt x="166126" y="116010"/>
                              </a:cubicBezTo>
                              <a:cubicBezTo>
                                <a:pt x="170766" y="116010"/>
                                <a:pt x="173550" y="119722"/>
                                <a:pt x="173550" y="123434"/>
                              </a:cubicBezTo>
                              <a:close/>
                              <a:moveTo>
                                <a:pt x="236660" y="118794"/>
                              </a:moveTo>
                              <a:cubicBezTo>
                                <a:pt x="236660" y="183759"/>
                                <a:pt x="183759" y="237588"/>
                                <a:pt x="117866" y="237588"/>
                              </a:cubicBezTo>
                              <a:cubicBezTo>
                                <a:pt x="52900" y="236660"/>
                                <a:pt x="0" y="183759"/>
                                <a:pt x="0" y="118794"/>
                              </a:cubicBezTo>
                              <a:cubicBezTo>
                                <a:pt x="0" y="53828"/>
                                <a:pt x="52900" y="0"/>
                                <a:pt x="118794" y="0"/>
                              </a:cubicBezTo>
                              <a:cubicBezTo>
                                <a:pt x="183759" y="0"/>
                                <a:pt x="236660" y="52900"/>
                                <a:pt x="236660" y="118794"/>
                              </a:cubicBezTo>
                              <a:close/>
                              <a:moveTo>
                                <a:pt x="151277" y="63109"/>
                              </a:moveTo>
                              <a:lnTo>
                                <a:pt x="136427" y="63109"/>
                              </a:lnTo>
                              <a:lnTo>
                                <a:pt x="136427" y="67750"/>
                              </a:lnTo>
                              <a:lnTo>
                                <a:pt x="151277" y="67750"/>
                              </a:lnTo>
                              <a:lnTo>
                                <a:pt x="151277" y="63109"/>
                              </a:lnTo>
                              <a:close/>
                              <a:moveTo>
                                <a:pt x="126218" y="41763"/>
                              </a:moveTo>
                              <a:lnTo>
                                <a:pt x="129931" y="45476"/>
                              </a:lnTo>
                              <a:lnTo>
                                <a:pt x="140140" y="35267"/>
                              </a:lnTo>
                              <a:lnTo>
                                <a:pt x="136427" y="31555"/>
                              </a:lnTo>
                              <a:lnTo>
                                <a:pt x="126218" y="41763"/>
                              </a:lnTo>
                              <a:close/>
                              <a:moveTo>
                                <a:pt x="103017" y="18562"/>
                              </a:moveTo>
                              <a:lnTo>
                                <a:pt x="103017" y="33411"/>
                              </a:lnTo>
                              <a:lnTo>
                                <a:pt x="107657" y="33411"/>
                              </a:lnTo>
                              <a:lnTo>
                                <a:pt x="107657" y="18562"/>
                              </a:lnTo>
                              <a:lnTo>
                                <a:pt x="103017" y="18562"/>
                              </a:lnTo>
                              <a:close/>
                              <a:moveTo>
                                <a:pt x="71462" y="33411"/>
                              </a:moveTo>
                              <a:lnTo>
                                <a:pt x="81671" y="43620"/>
                              </a:lnTo>
                              <a:lnTo>
                                <a:pt x="85383" y="39907"/>
                              </a:lnTo>
                              <a:lnTo>
                                <a:pt x="75174" y="29698"/>
                              </a:lnTo>
                              <a:lnTo>
                                <a:pt x="71462" y="33411"/>
                              </a:lnTo>
                              <a:close/>
                              <a:moveTo>
                                <a:pt x="59397" y="66822"/>
                              </a:moveTo>
                              <a:lnTo>
                                <a:pt x="74246" y="66822"/>
                              </a:lnTo>
                              <a:lnTo>
                                <a:pt x="74246" y="62181"/>
                              </a:lnTo>
                              <a:lnTo>
                                <a:pt x="59397" y="62181"/>
                              </a:lnTo>
                              <a:lnTo>
                                <a:pt x="59397" y="66822"/>
                              </a:lnTo>
                              <a:close/>
                              <a:moveTo>
                                <a:pt x="179119" y="123434"/>
                              </a:moveTo>
                              <a:cubicBezTo>
                                <a:pt x="179119" y="116938"/>
                                <a:pt x="173550" y="111369"/>
                                <a:pt x="166126" y="111369"/>
                              </a:cubicBezTo>
                              <a:cubicBezTo>
                                <a:pt x="163342" y="111369"/>
                                <a:pt x="160557" y="112297"/>
                                <a:pt x="158701" y="114153"/>
                              </a:cubicBezTo>
                              <a:cubicBezTo>
                                <a:pt x="158701" y="107657"/>
                                <a:pt x="153133" y="102088"/>
                                <a:pt x="145708" y="102088"/>
                              </a:cubicBezTo>
                              <a:cubicBezTo>
                                <a:pt x="142924" y="102088"/>
                                <a:pt x="140140" y="103017"/>
                                <a:pt x="137355" y="104873"/>
                              </a:cubicBezTo>
                              <a:cubicBezTo>
                                <a:pt x="136427" y="99304"/>
                                <a:pt x="130859" y="94664"/>
                                <a:pt x="125290" y="94664"/>
                              </a:cubicBezTo>
                              <a:cubicBezTo>
                                <a:pt x="122506" y="94664"/>
                                <a:pt x="119722" y="95592"/>
                                <a:pt x="117866" y="97448"/>
                              </a:cubicBezTo>
                              <a:lnTo>
                                <a:pt x="117866" y="65893"/>
                              </a:lnTo>
                              <a:cubicBezTo>
                                <a:pt x="117866" y="59397"/>
                                <a:pt x="112297" y="53828"/>
                                <a:pt x="104873" y="53828"/>
                              </a:cubicBezTo>
                              <a:cubicBezTo>
                                <a:pt x="97448" y="53828"/>
                                <a:pt x="91880" y="59397"/>
                                <a:pt x="91880" y="66822"/>
                              </a:cubicBezTo>
                              <a:lnTo>
                                <a:pt x="91880" y="134571"/>
                              </a:lnTo>
                              <a:lnTo>
                                <a:pt x="79815" y="124362"/>
                              </a:lnTo>
                              <a:cubicBezTo>
                                <a:pt x="74246" y="119722"/>
                                <a:pt x="66822" y="119722"/>
                                <a:pt x="62181" y="124362"/>
                              </a:cubicBezTo>
                              <a:cubicBezTo>
                                <a:pt x="56613" y="129003"/>
                                <a:pt x="55685" y="137355"/>
                                <a:pt x="59397" y="143852"/>
                              </a:cubicBezTo>
                              <a:lnTo>
                                <a:pt x="87239" y="187472"/>
                              </a:lnTo>
                              <a:cubicBezTo>
                                <a:pt x="89095" y="190256"/>
                                <a:pt x="90023" y="193040"/>
                                <a:pt x="90023" y="195824"/>
                              </a:cubicBezTo>
                              <a:cubicBezTo>
                                <a:pt x="92808" y="209745"/>
                                <a:pt x="104873" y="219954"/>
                                <a:pt x="118794" y="219954"/>
                              </a:cubicBezTo>
                              <a:lnTo>
                                <a:pt x="139212" y="219954"/>
                              </a:lnTo>
                              <a:cubicBezTo>
                                <a:pt x="153133" y="219954"/>
                                <a:pt x="165198" y="209745"/>
                                <a:pt x="167982" y="196752"/>
                              </a:cubicBezTo>
                              <a:cubicBezTo>
                                <a:pt x="168910" y="193968"/>
                                <a:pt x="169838" y="191184"/>
                                <a:pt x="170766" y="189328"/>
                              </a:cubicBezTo>
                              <a:cubicBezTo>
                                <a:pt x="174478" y="182831"/>
                                <a:pt x="178191" y="170766"/>
                                <a:pt x="178191" y="144780"/>
                              </a:cubicBezTo>
                              <a:lnTo>
                                <a:pt x="178191" y="123434"/>
                              </a:lnTo>
                              <a:close/>
                            </a:path>
                          </a:pathLst>
                        </a:custGeom>
                        <a:solidFill>
                          <a:schemeClr val="accent5"/>
                        </a:solidFill>
                        <a:ln w="9159"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5CB5588" id="Graphic 2" o:spid="_x0000_s1026" alt="Stay in touch icon" style="width:25.4pt;height:25.5pt;visibility:visible;mso-wrap-style:square;mso-left-percent:-10001;mso-top-percent:-10001;mso-position-horizontal:absolute;mso-position-horizontal-relative:char;mso-position-vertical:absolute;mso-position-vertical-relative:line;mso-left-percent:-10001;mso-top-percent:-10001;v-text-anchor:middle" coordsize="236659,237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" path="m173550,123434r,18562c173550,167982,168910,179119,166126,183759v-1856,2784,-2784,5569,-3713,9281c160557,204177,150348,212530,139212,212530r-20418,c107657,212530,97448,204177,95592,193040v-928,-3712,-1856,-7425,-3712,-10209l64965,139212v-2784,-3713,-1856,-9281,1857,-12065c68678,126218,70534,125290,72390,125290v1856,,3712,928,5568,1857l98376,143852r,-77959c98376,61253,102088,58469,106729,58469v3712,,7424,3712,7424,7424l114153,127147r4641,l118794,107657v,-3712,3712,-7425,7424,-7425c130859,100232,133643,103945,133643,107657r,25058l138283,132715r,-18562c138283,109513,141996,106729,145708,106729v4640,,7425,3712,7425,7424l153133,141068r4640,l157773,123434v,-4640,3712,-7424,8353,-7424c170766,116010,173550,119722,173550,123434xm236660,118794v,64965,-52901,118794,-118794,118794c52900,236660,,183759,,118794,,53828,52900,,118794,v64965,,117866,52900,117866,118794xm151277,63109r-14850,l136427,67750r14850,l151277,63109xm126218,41763r3713,3713l140140,35267r-3713,-3712l126218,41763xm103017,18562r,14849l107657,33411r,-14849l103017,18562xm71462,33411l81671,43620r3712,-3713l75174,29698r-3712,3713xm59397,66822r14849,l74246,62181r-14849,l59397,66822xm179119,123434v,-6496,-5569,-12065,-12993,-12065c163342,111369,160557,112297,158701,114153v,-6496,-5568,-12065,-12993,-12065c142924,102088,140140,103017,137355,104873v-928,-5569,-6496,-10209,-12065,-10209c122506,94664,119722,95592,117866,97448r,-31555c117866,59397,112297,53828,104873,53828v-7425,,-12993,5569,-12993,12994l91880,134571,79815,124362v-5569,-4640,-12993,-4640,-17634,c56613,129003,55685,137355,59397,143852r27842,43620c89095,190256,90023,193040,90023,195824v2785,13921,14850,24130,28771,24130l139212,219954v13921,,25986,-10209,28770,-23202c168910,193968,169838,191184,170766,189328v3712,-6497,7425,-18562,7425,-44548l178191,123434r928,xe" fillcolor="#cc1633 [3208]" stroked="f" strokeweight=".25442mm">
                <v:stroke joinstyle="miter"/>
                <v:path arrowok="t" o:connecttype="custom" o:connectlocs="236672,168328;236672,193642;226548,250594;221484,263251;189845,289829;162000,289829;130360,263251;125298,249329;88593,189845;91126,173392;98719,170859;106312,173392;134156,196173;134156,89859;145547,79735;155671,89859;155671,173392;162000,173392;162000,146813;172125,136687;182250,146813;182250,180985;188578,180985;188578,155672;198703,145548;208829,155672;208829,192376;215156,192376;215156,168328;226548,158204;236672,168328;322735,162001;160735,324001;0,162001;162000,0;322735,162001;206298,86062;186047,86062;186047,92391;206298,92391;206298,86062;172125,56953;177188,62016;191110,48094;186047,43032;172125,56953;140485,25313;140485,45563;146813,45563;146813,25313;140485,25313;97453,45563;111375,59485;116438,54422;102515,40499;97453,45563;81000,91126;101250,91126;101250,84797;81000,84797;81000,91126;244266,168328;226548,151875;216422,155672;198703,139219;187312,143016;170859,129094;160735,132891;160735,89859;143016,73406;125298,91126;125298,183516;108844,169594;84797,169594;81000,196173;118969,255658;122765,267047;162000,299954;189845,299954;229079,268313;232875,258189;243001,197438;243001,168328" o:connectangles="0,0,0,0,0,0,0,0,0,0,0,0,0,0,0,0,0,0,0,0,0,0,0,0,0,0,0,0,0,0,0,0,0,0,0,0,0,0,0,0,0,0,0,0,0,0,0,0,0,0,0,0,0,0,0,0,0,0,0,0,0,0,0,0,0,0,0,0,0,0,0,0,0,0,0,0,0,0,0,0,0,0,0"/>
                <o:lock v:ext="edit" aspectratio="t"/>
                <w10:anchorlock/>
              </v:shape>
            </w:pict>
          </mc:Fallback>
        </mc:AlternateContent>
      </w:r>
      <w:r w:rsidRPr="00834A7A">
        <w:fldChar w:fldCharType="begin"/>
      </w:r>
      <w:r w:rsidRPr="00834A7A">
        <w:instrText xml:space="preserve"> INCLUDEPICTURE "/Users/timroe/Library/CloudStorage/OneDrive-Personal/WIP 11-5-21 ONWARDS/STEERSMCGILLANEVES/1961_SME_HRP_ACCESSIBLE_WORD_2-24/Reference files/HRP1625_Inside_Story_Issue_52_AW_v4-web-resources/image/the_vault.jpg" \* MERGEFORMATINET </w:instrText>
      </w:r>
      <w:r w:rsidRPr="00834A7A">
        <w:fldChar w:fldCharType="separate"/>
      </w:r>
      <w:r w:rsidRPr="00834A7A">
        <w:fldChar w:fldCharType="end"/>
      </w:r>
    </w:p>
    <w:p w14:paraId="597EFF10" w14:textId="77777777" w:rsidR="007D3FEA" w:rsidRPr="00834A7A" w:rsidRDefault="007D3FEA" w:rsidP="007D3FEA">
      <w:pPr>
        <w:pStyle w:val="Heading2"/>
        <w:shd w:val="clear" w:color="auto" w:fill="F9CBD2" w:themeFill="accent5" w:themeFillTint="33"/>
      </w:pPr>
      <w:r w:rsidRPr="00834A7A">
        <w:t>Stay in touch</w:t>
      </w:r>
    </w:p>
    <w:p w14:paraId="780BF9F3" w14:textId="77777777" w:rsidR="007D3FEA" w:rsidRPr="00834A7A" w:rsidRDefault="007D3FEA" w:rsidP="007D3FEA">
      <w:pPr>
        <w:shd w:val="clear" w:color="auto" w:fill="F9CBD2" w:themeFill="accent5" w:themeFillTint="33"/>
      </w:pPr>
      <w:r w:rsidRPr="00834A7A">
        <w:t>We’ll let you know about the latest member exclusives, events, early ticket releases and discounts in regular member email newsletters.</w:t>
      </w:r>
    </w:p>
    <w:p w14:paraId="7E80EA1E" w14:textId="77777777" w:rsidR="007D3FEA" w:rsidRPr="00834A7A" w:rsidRDefault="007D3FEA" w:rsidP="007D3FEA">
      <w:pPr>
        <w:shd w:val="clear" w:color="auto" w:fill="F9CBD2" w:themeFill="accent5" w:themeFillTint="33"/>
      </w:pPr>
    </w:p>
    <w:p w14:paraId="32A27111" w14:textId="77777777" w:rsidR="007D3FEA" w:rsidRDefault="007D3FEA" w:rsidP="007D3FEA">
      <w:pPr>
        <w:shd w:val="clear" w:color="auto" w:fill="F9CBD2" w:themeFill="accent5" w:themeFillTint="33"/>
      </w:pPr>
      <w:hyperlink r:id="rId19" w:history="1">
        <w:r w:rsidRPr="00834A7A">
          <w:rPr>
            <w:rStyle w:val="Hyperlink"/>
          </w:rPr>
          <w:t>Email members@hrp.org.uk to</w:t>
        </w:r>
      </w:hyperlink>
      <w:r>
        <w:t xml:space="preserve"> u</w:t>
      </w:r>
      <w:r w:rsidRPr="00834A7A">
        <w:t xml:space="preserve">pdate your </w:t>
      </w:r>
      <w:r>
        <w:t>details or contact preferences, or to a</w:t>
      </w:r>
      <w:r w:rsidRPr="00834A7A">
        <w:t xml:space="preserve">sk us </w:t>
      </w:r>
      <w:r>
        <w:t>a</w:t>
      </w:r>
      <w:r w:rsidRPr="00834A7A">
        <w:t xml:space="preserve"> question</w:t>
      </w:r>
    </w:p>
    <w:p w14:paraId="1CD86FDF" w14:textId="77777777" w:rsidR="007D3FEA" w:rsidRPr="00834A7A" w:rsidRDefault="007D3FEA" w:rsidP="007D3FEA">
      <w:pPr>
        <w:shd w:val="clear" w:color="auto" w:fill="F9CBD2" w:themeFill="accent5" w:themeFillTint="33"/>
      </w:pPr>
    </w:p>
    <w:p w14:paraId="3648778F" w14:textId="77777777" w:rsidR="007D3FEA" w:rsidRPr="00834A7A" w:rsidRDefault="007D3FEA" w:rsidP="007D3FEA">
      <w:pPr>
        <w:shd w:val="clear" w:color="auto" w:fill="F9CBD2" w:themeFill="accent5" w:themeFillTint="33"/>
      </w:pPr>
      <w:hyperlink r:id="rId20" w:anchor="gs.5xkpqi" w:history="1">
        <w:r w:rsidRPr="00834A7A">
          <w:rPr>
            <w:rStyle w:val="Hyperlink"/>
          </w:rPr>
          <w:t>Visit hrp.org.uk for</w:t>
        </w:r>
      </w:hyperlink>
      <w:r w:rsidRPr="00834A7A">
        <w:t>…</w:t>
      </w:r>
    </w:p>
    <w:p w14:paraId="151F6F9C" w14:textId="0E256AAA" w:rsidR="007D3FEA" w:rsidRPr="00834A7A" w:rsidRDefault="007D3FEA" w:rsidP="007D3FEA">
      <w:pPr>
        <w:pStyle w:val="ListParagraph"/>
        <w:numPr>
          <w:ilvl w:val="0"/>
          <w:numId w:val="2"/>
        </w:numPr>
        <w:shd w:val="clear" w:color="auto" w:fill="F9CBD2" w:themeFill="accent5" w:themeFillTint="33"/>
      </w:pPr>
      <w:r w:rsidRPr="00834A7A">
        <w:t>Opening days and times</w:t>
      </w:r>
      <w:r w:rsidR="00804EC7">
        <w:t>,</w:t>
      </w:r>
    </w:p>
    <w:p w14:paraId="72097229" w14:textId="77777777" w:rsidR="007D3FEA" w:rsidRPr="00834A7A" w:rsidRDefault="007D3FEA" w:rsidP="007D3FEA">
      <w:pPr>
        <w:pStyle w:val="ListParagraph"/>
        <w:numPr>
          <w:ilvl w:val="0"/>
          <w:numId w:val="2"/>
        </w:numPr>
        <w:shd w:val="clear" w:color="auto" w:fill="F9CBD2" w:themeFill="accent5" w:themeFillTint="33"/>
      </w:pPr>
      <w:r w:rsidRPr="00834A7A">
        <w:t>Access information</w:t>
      </w:r>
    </w:p>
    <w:p w14:paraId="6F6D7B77" w14:textId="77777777" w:rsidR="007D3FEA" w:rsidRPr="00834A7A" w:rsidRDefault="007D3FEA" w:rsidP="007D3FEA">
      <w:pPr>
        <w:pStyle w:val="ListParagraph"/>
        <w:numPr>
          <w:ilvl w:val="0"/>
          <w:numId w:val="2"/>
        </w:numPr>
        <w:shd w:val="clear" w:color="auto" w:fill="F9CBD2" w:themeFill="accent5" w:themeFillTint="33"/>
      </w:pPr>
      <w:r w:rsidRPr="00834A7A">
        <w:t>Things to see and do</w:t>
      </w:r>
    </w:p>
    <w:p w14:paraId="562665B6" w14:textId="77777777" w:rsidR="007D3FEA" w:rsidRDefault="007D3FEA" w:rsidP="007D3FEA">
      <w:pPr>
        <w:pStyle w:val="ListParagraph"/>
        <w:numPr>
          <w:ilvl w:val="0"/>
          <w:numId w:val="2"/>
        </w:numPr>
        <w:shd w:val="clear" w:color="auto" w:fill="F9CBD2" w:themeFill="accent5" w:themeFillTint="33"/>
      </w:pPr>
      <w:r w:rsidRPr="00834A7A">
        <w:t>More about our buildings and collections</w:t>
      </w:r>
    </w:p>
    <w:p w14:paraId="1A18DD19" w14:textId="77777777" w:rsidR="007D3FEA" w:rsidRDefault="007D3FEA" w:rsidP="007D3FEA">
      <w:pPr>
        <w:shd w:val="clear" w:color="auto" w:fill="F9CBD2" w:themeFill="accent5" w:themeFillTint="33"/>
      </w:pPr>
    </w:p>
    <w:p w14:paraId="46E6C3BA" w14:textId="77777777" w:rsidR="007D3FEA" w:rsidRPr="003235DE" w:rsidRDefault="007D3FEA" w:rsidP="007D3FEA">
      <w:pPr>
        <w:shd w:val="clear" w:color="auto" w:fill="F9CBD2" w:themeFill="accent5" w:themeFillTint="33"/>
        <w:rPr>
          <w:b/>
          <w:bCs/>
        </w:rPr>
      </w:pPr>
      <w:r w:rsidRPr="003235DE">
        <w:rPr>
          <w:b/>
          <w:bCs/>
        </w:rPr>
        <w:t>Log</w:t>
      </w:r>
      <w:r>
        <w:rPr>
          <w:b/>
          <w:bCs/>
        </w:rPr>
        <w:t xml:space="preserve"> </w:t>
      </w:r>
      <w:r w:rsidRPr="003235DE">
        <w:rPr>
          <w:b/>
          <w:bCs/>
        </w:rPr>
        <w:t xml:space="preserve">in to your </w:t>
      </w:r>
      <w:proofErr w:type="gramStart"/>
      <w:r w:rsidRPr="003235DE">
        <w:rPr>
          <w:b/>
          <w:bCs/>
        </w:rPr>
        <w:t>Member</w:t>
      </w:r>
      <w:proofErr w:type="gramEnd"/>
      <w:r w:rsidRPr="003235DE">
        <w:rPr>
          <w:b/>
          <w:bCs/>
        </w:rPr>
        <w:t xml:space="preserve"> </w:t>
      </w:r>
      <w:r>
        <w:rPr>
          <w:b/>
          <w:bCs/>
        </w:rPr>
        <w:t>l</w:t>
      </w:r>
      <w:r w:rsidRPr="003235DE">
        <w:rPr>
          <w:b/>
          <w:bCs/>
        </w:rPr>
        <w:t>ogin to…</w:t>
      </w:r>
    </w:p>
    <w:p w14:paraId="1DEF8087" w14:textId="77777777" w:rsidR="007D3FEA" w:rsidRDefault="007D3FEA" w:rsidP="007D3FEA">
      <w:pPr>
        <w:pStyle w:val="ListParagraph"/>
        <w:numPr>
          <w:ilvl w:val="0"/>
          <w:numId w:val="2"/>
        </w:numPr>
        <w:shd w:val="clear" w:color="auto" w:fill="F9CBD2" w:themeFill="accent5" w:themeFillTint="33"/>
      </w:pPr>
      <w:r>
        <w:t xml:space="preserve">Manage your account and password </w:t>
      </w:r>
    </w:p>
    <w:p w14:paraId="0822793D" w14:textId="77777777" w:rsidR="007D3FEA" w:rsidRDefault="007D3FEA" w:rsidP="007D3FEA">
      <w:pPr>
        <w:pStyle w:val="ListParagraph"/>
        <w:numPr>
          <w:ilvl w:val="0"/>
          <w:numId w:val="2"/>
        </w:numPr>
        <w:shd w:val="clear" w:color="auto" w:fill="F9CBD2" w:themeFill="accent5" w:themeFillTint="33"/>
      </w:pPr>
      <w:r>
        <w:t>Upgrade or renew your membership</w:t>
      </w:r>
    </w:p>
    <w:p w14:paraId="2D91C37F" w14:textId="77777777" w:rsidR="007D3FEA" w:rsidRPr="00834A7A" w:rsidRDefault="007D3FEA" w:rsidP="007D3FEA">
      <w:pPr>
        <w:pStyle w:val="ListParagraph"/>
        <w:numPr>
          <w:ilvl w:val="0"/>
          <w:numId w:val="2"/>
        </w:numPr>
        <w:shd w:val="clear" w:color="auto" w:fill="F9CBD2" w:themeFill="accent5" w:themeFillTint="33"/>
      </w:pPr>
      <w:r>
        <w:t>Book tickets</w:t>
      </w:r>
      <w:r w:rsidRPr="003235DE">
        <w:t xml:space="preserve"> </w:t>
      </w:r>
    </w:p>
    <w:p w14:paraId="4C05AAAA" w14:textId="77777777" w:rsidR="007D3FEA" w:rsidRPr="00834A7A" w:rsidRDefault="007D3FEA" w:rsidP="007D3FEA">
      <w:pPr>
        <w:shd w:val="clear" w:color="auto" w:fill="F9CBD2" w:themeFill="accent5" w:themeFillTint="33"/>
      </w:pPr>
    </w:p>
    <w:p w14:paraId="10711932" w14:textId="77777777" w:rsidR="007D3FEA" w:rsidRPr="00834A7A" w:rsidRDefault="007D3FEA" w:rsidP="007D3FEA">
      <w:pPr>
        <w:shd w:val="clear" w:color="auto" w:fill="F9CBD2" w:themeFill="accent5" w:themeFillTint="33"/>
        <w:rPr>
          <w:b/>
          <w:bCs/>
        </w:rPr>
      </w:pPr>
      <w:r w:rsidRPr="00834A7A">
        <w:rPr>
          <w:b/>
          <w:bCs/>
        </w:rPr>
        <w:t>Follow Historic Royal Palaces on…</w:t>
      </w:r>
    </w:p>
    <w:p w14:paraId="02EB51C2" w14:textId="1F68AC02" w:rsidR="007D3FEA" w:rsidRPr="00834A7A" w:rsidRDefault="007D3FEA" w:rsidP="007D3FEA">
      <w:pPr>
        <w:shd w:val="clear" w:color="auto" w:fill="F9CBD2" w:themeFill="accent5" w:themeFillTint="33"/>
      </w:pPr>
      <w:r w:rsidRPr="00834A7A">
        <w:t>Instagram</w:t>
      </w:r>
      <w:r>
        <w:t xml:space="preserve">, </w:t>
      </w:r>
      <w:r w:rsidRPr="00834A7A">
        <w:t>Facebook</w:t>
      </w:r>
      <w:r>
        <w:t xml:space="preserve">, </w:t>
      </w:r>
      <w:r w:rsidRPr="00834A7A">
        <w:t>X</w:t>
      </w:r>
    </w:p>
    <w:p w14:paraId="221FE153" w14:textId="0D9B802D" w:rsidR="007D3FEA" w:rsidRDefault="007D3FEA" w:rsidP="00804EC7">
      <w:pPr>
        <w:shd w:val="clear" w:color="auto" w:fill="F9CBD2" w:themeFill="accent5" w:themeFillTint="33"/>
      </w:pPr>
      <w:r w:rsidRPr="00834A7A">
        <w:t xml:space="preserve">We’d love to see how you’re making the most of your membership! Post your photos with the hashtag </w:t>
      </w:r>
      <w:r w:rsidRPr="00727223">
        <w:t>#PalacePhoto</w:t>
      </w:r>
      <w:r w:rsidRPr="00834A7A">
        <w:t>.</w:t>
      </w:r>
    </w:p>
    <w:p w14:paraId="3C13F229" w14:textId="77777777" w:rsidR="007D3FEA" w:rsidRPr="00834A7A" w:rsidRDefault="007D3FEA" w:rsidP="007D3FEA">
      <w:pPr>
        <w:pStyle w:val="Heading1"/>
      </w:pPr>
      <w:bookmarkStart w:id="1" w:name="_Toc209704181"/>
      <w:r w:rsidRPr="00834A7A">
        <w:lastRenderedPageBreak/>
        <w:t>Dates for your diary</w:t>
      </w:r>
      <w:bookmarkEnd w:id="1"/>
    </w:p>
    <w:p w14:paraId="643DF3E5" w14:textId="77777777" w:rsidR="007D3FEA" w:rsidRPr="00155090" w:rsidRDefault="007D3FEA" w:rsidP="007D3FEA">
      <w:pPr>
        <w:rPr>
          <w:rFonts w:asciiTheme="majorHAnsi" w:eastAsiaTheme="majorEastAsia" w:hAnsiTheme="majorHAnsi" w:cstheme="majorBidi"/>
          <w:b/>
          <w:color w:val="173B68" w:themeColor="text2"/>
          <w:sz w:val="52"/>
          <w:szCs w:val="32"/>
        </w:rPr>
      </w:pPr>
      <w:r>
        <w:rPr>
          <w:rFonts w:asciiTheme="majorHAnsi" w:eastAsiaTheme="majorEastAsia" w:hAnsiTheme="majorHAnsi" w:cstheme="majorBidi"/>
          <w:b/>
          <w:color w:val="173B68" w:themeColor="text2"/>
          <w:sz w:val="52"/>
          <w:szCs w:val="32"/>
        </w:rPr>
        <w:t>Hampton Court Palace</w:t>
      </w:r>
    </w:p>
    <w:p w14:paraId="37C292B3" w14:textId="77777777" w:rsidR="007D3FEA" w:rsidRPr="00155090" w:rsidRDefault="007D3FEA" w:rsidP="007D3FEA">
      <w:pPr>
        <w:spacing w:after="160" w:line="259" w:lineRule="auto"/>
      </w:pPr>
      <w:r w:rsidRPr="00155090">
        <w:t>Head to the Wilderness to witness the famous daffodil display,</w:t>
      </w:r>
    </w:p>
    <w:p w14:paraId="3E82B631" w14:textId="77777777" w:rsidR="007D3FEA" w:rsidRDefault="007D3FEA" w:rsidP="007D3FEA">
      <w:pPr>
        <w:spacing w:after="160" w:line="259" w:lineRule="auto"/>
      </w:pPr>
      <w:r w:rsidRPr="00155090">
        <w:t>where over a million bulbs create a vibrant spring carpet.</w:t>
      </w:r>
    </w:p>
    <w:p w14:paraId="3794557C" w14:textId="77777777" w:rsidR="007D3FEA" w:rsidRPr="00155090" w:rsidRDefault="007D3FEA" w:rsidP="007D3FEA">
      <w:pPr>
        <w:spacing w:after="160" w:line="259" w:lineRule="auto"/>
      </w:pPr>
    </w:p>
    <w:p w14:paraId="50A04E29" w14:textId="77777777" w:rsidR="007D3FEA" w:rsidRPr="00155090" w:rsidRDefault="007D3FEA" w:rsidP="007D3FEA">
      <w:pPr>
        <w:spacing w:after="160" w:line="259" w:lineRule="auto"/>
      </w:pPr>
      <w:r w:rsidRPr="00155090">
        <w:t>This Easter, bring the family to find Lindt GOLD BUNNY</w:t>
      </w:r>
    </w:p>
    <w:p w14:paraId="30E36C1D" w14:textId="77777777" w:rsidR="007D3FEA" w:rsidRPr="00155090" w:rsidRDefault="007D3FEA" w:rsidP="007D3FEA">
      <w:pPr>
        <w:spacing w:after="160" w:line="259" w:lineRule="auto"/>
      </w:pPr>
      <w:r w:rsidRPr="00155090">
        <w:t>statues in the gardens and collect a 10g chocolate reward</w:t>
      </w:r>
    </w:p>
    <w:p w14:paraId="1FB7599F" w14:textId="77777777" w:rsidR="007D3FEA" w:rsidRPr="00155090" w:rsidRDefault="007D3FEA" w:rsidP="007D3FEA">
      <w:pPr>
        <w:spacing w:after="160" w:line="259" w:lineRule="auto"/>
      </w:pPr>
      <w:r w:rsidRPr="00155090">
        <w:t>(non-chocolate alternative available on request). From mid-</w:t>
      </w:r>
    </w:p>
    <w:p w14:paraId="57F5EE5E" w14:textId="77777777" w:rsidR="007D3FEA" w:rsidRPr="00155090" w:rsidRDefault="007D3FEA" w:rsidP="007D3FEA">
      <w:pPr>
        <w:spacing w:after="160" w:line="259" w:lineRule="auto"/>
      </w:pPr>
      <w:r w:rsidRPr="00155090">
        <w:t xml:space="preserve">April, enjoy the </w:t>
      </w:r>
      <w:r w:rsidRPr="00155090">
        <w:rPr>
          <w:b/>
          <w:bCs/>
        </w:rPr>
        <w:t>Tulip Festival</w:t>
      </w:r>
      <w:r w:rsidRPr="00155090">
        <w:t>, with historic varieties, pop-up</w:t>
      </w:r>
    </w:p>
    <w:p w14:paraId="10C6828A" w14:textId="77777777" w:rsidR="007D3FEA" w:rsidRDefault="007D3FEA" w:rsidP="007D3FEA">
      <w:pPr>
        <w:spacing w:after="160" w:line="259" w:lineRule="auto"/>
      </w:pPr>
      <w:r w:rsidRPr="00155090">
        <w:t>displays and stories of this beloved perennial.</w:t>
      </w:r>
    </w:p>
    <w:p w14:paraId="2A8A9B4F" w14:textId="77777777" w:rsidR="007D3FEA" w:rsidRPr="00155090" w:rsidRDefault="007D3FEA" w:rsidP="007D3FEA">
      <w:pPr>
        <w:spacing w:after="160" w:line="259" w:lineRule="auto"/>
      </w:pPr>
    </w:p>
    <w:p w14:paraId="227501DD" w14:textId="77777777" w:rsidR="007D3FEA" w:rsidRPr="00155090" w:rsidRDefault="007D3FEA" w:rsidP="007D3FEA">
      <w:pPr>
        <w:spacing w:after="160" w:line="259" w:lineRule="auto"/>
      </w:pPr>
      <w:r w:rsidRPr="00155090">
        <w:t xml:space="preserve">Back by popular demand, </w:t>
      </w:r>
      <w:r w:rsidRPr="00155090">
        <w:rPr>
          <w:b/>
          <w:bCs/>
        </w:rPr>
        <w:t>The Big Bahooey</w:t>
      </w:r>
      <w:r w:rsidRPr="00155090">
        <w:t xml:space="preserve"> returns over the</w:t>
      </w:r>
    </w:p>
    <w:p w14:paraId="7DD53ECB" w14:textId="77777777" w:rsidR="007D3FEA" w:rsidRPr="00155090" w:rsidRDefault="007D3FEA" w:rsidP="007D3FEA">
      <w:pPr>
        <w:spacing w:after="160" w:line="259" w:lineRule="auto"/>
      </w:pPr>
      <w:r w:rsidRPr="00155090">
        <w:t>late May bank holiday with family fun, music and circus,</w:t>
      </w:r>
    </w:p>
    <w:p w14:paraId="78D6E4D5" w14:textId="77777777" w:rsidR="007D3FEA" w:rsidRPr="00155090" w:rsidRDefault="007D3FEA" w:rsidP="007D3FEA">
      <w:pPr>
        <w:spacing w:after="160" w:line="259" w:lineRule="auto"/>
      </w:pPr>
      <w:r w:rsidRPr="00155090">
        <w:t xml:space="preserve">alongside the triumphant return of </w:t>
      </w:r>
      <w:r w:rsidRPr="00155090">
        <w:rPr>
          <w:b/>
          <w:bCs/>
        </w:rPr>
        <w:t>Henry VIII’s Joust</w:t>
      </w:r>
      <w:r w:rsidRPr="00155090">
        <w:t xml:space="preserve"> in July.</w:t>
      </w:r>
    </w:p>
    <w:p w14:paraId="6715BF94" w14:textId="77777777" w:rsidR="007D3FEA" w:rsidRPr="00155090" w:rsidRDefault="007D3FEA" w:rsidP="007D3FEA">
      <w:pPr>
        <w:spacing w:after="160" w:line="259" w:lineRule="auto"/>
      </w:pPr>
      <w:r w:rsidRPr="00155090">
        <w:t>NEW this summer holiday, join us for a ‘</w:t>
      </w:r>
      <w:proofErr w:type="spellStart"/>
      <w:r w:rsidRPr="00155090">
        <w:t>blamtastic</w:t>
      </w:r>
      <w:proofErr w:type="spellEnd"/>
      <w:r w:rsidRPr="00155090">
        <w:t>’ time in</w:t>
      </w:r>
    </w:p>
    <w:p w14:paraId="486388E0" w14:textId="77777777" w:rsidR="007D3FEA" w:rsidRDefault="007D3FEA" w:rsidP="007D3FEA">
      <w:pPr>
        <w:spacing w:after="160" w:line="259" w:lineRule="auto"/>
      </w:pPr>
      <w:r w:rsidRPr="00155090">
        <w:rPr>
          <w:b/>
          <w:bCs/>
        </w:rPr>
        <w:t>Beano Havoc at Hampton Court Palace</w:t>
      </w:r>
      <w:r w:rsidRPr="00155090">
        <w:t>, 25 July – 23 August.</w:t>
      </w:r>
    </w:p>
    <w:p w14:paraId="2D86D9BC" w14:textId="77777777" w:rsidR="007D3FEA" w:rsidRPr="00155090" w:rsidRDefault="007D3FEA" w:rsidP="007D3FEA">
      <w:pPr>
        <w:spacing w:after="160" w:line="259" w:lineRule="auto"/>
      </w:pPr>
    </w:p>
    <w:p w14:paraId="295BCB67" w14:textId="77777777" w:rsidR="007D3FEA" w:rsidRPr="00155090" w:rsidRDefault="007D3FEA" w:rsidP="007D3FEA">
      <w:pPr>
        <w:spacing w:after="160" w:line="259" w:lineRule="auto"/>
      </w:pPr>
      <w:r w:rsidRPr="00155090">
        <w:t>Round off the summer with street food, pop-up bars and live</w:t>
      </w:r>
    </w:p>
    <w:p w14:paraId="4196FA8C" w14:textId="77777777" w:rsidR="007D3FEA" w:rsidRPr="00155090" w:rsidRDefault="007D3FEA" w:rsidP="007D3FEA">
      <w:pPr>
        <w:spacing w:after="160" w:line="259" w:lineRule="auto"/>
      </w:pPr>
      <w:r w:rsidRPr="00155090">
        <w:t xml:space="preserve">music at the </w:t>
      </w:r>
      <w:r w:rsidRPr="00155090">
        <w:rPr>
          <w:b/>
          <w:bCs/>
        </w:rPr>
        <w:t>Hampton Court Palace Food Festival</w:t>
      </w:r>
      <w:r w:rsidRPr="00155090">
        <w:t>, 29-31</w:t>
      </w:r>
    </w:p>
    <w:p w14:paraId="58169550" w14:textId="77777777" w:rsidR="007D3FEA" w:rsidRPr="00155090" w:rsidRDefault="007D3FEA" w:rsidP="007D3FEA">
      <w:pPr>
        <w:spacing w:after="160" w:line="259" w:lineRule="auto"/>
      </w:pPr>
      <w:r w:rsidRPr="00155090">
        <w:t xml:space="preserve">August, followed by the </w:t>
      </w:r>
      <w:r w:rsidRPr="00155090">
        <w:rPr>
          <w:b/>
          <w:bCs/>
        </w:rPr>
        <w:t>Concours of Elegance</w:t>
      </w:r>
      <w:r w:rsidRPr="00155090">
        <w:t xml:space="preserve"> to see 80 of the</w:t>
      </w:r>
    </w:p>
    <w:p w14:paraId="1E041E1A" w14:textId="4207FB30" w:rsidR="007D3FEA" w:rsidRDefault="007D3FEA" w:rsidP="007D3FEA">
      <w:pPr>
        <w:spacing w:after="160" w:line="259" w:lineRule="auto"/>
      </w:pPr>
      <w:r w:rsidRPr="00155090">
        <w:t>world’s rarest cars, 04-06 September. Enjoy 50% off using</w:t>
      </w:r>
      <w:r w:rsidR="00804EC7">
        <w:t xml:space="preserve"> </w:t>
      </w:r>
      <w:r w:rsidRPr="00155090">
        <w:t xml:space="preserve">codes </w:t>
      </w:r>
      <w:r w:rsidRPr="00155090">
        <w:rPr>
          <w:b/>
          <w:bCs/>
        </w:rPr>
        <w:t>HRP26</w:t>
      </w:r>
      <w:r w:rsidRPr="00155090">
        <w:t xml:space="preserve"> or </w:t>
      </w:r>
      <w:r w:rsidRPr="00155090">
        <w:rPr>
          <w:b/>
          <w:bCs/>
        </w:rPr>
        <w:t>HRP26FAMILY</w:t>
      </w:r>
      <w:r w:rsidRPr="00155090">
        <w:t>. Named members only,</w:t>
      </w:r>
      <w:r w:rsidR="00804EC7">
        <w:t xml:space="preserve"> </w:t>
      </w:r>
      <w:r w:rsidRPr="00155090">
        <w:t>exclusions apply.</w:t>
      </w:r>
    </w:p>
    <w:p w14:paraId="1F038451" w14:textId="77777777" w:rsidR="007D3FEA" w:rsidRDefault="007D3FEA" w:rsidP="007D3FEA">
      <w:pPr>
        <w:pStyle w:val="Heading2"/>
      </w:pPr>
      <w:r w:rsidRPr="00CD1A42">
        <w:lastRenderedPageBreak/>
        <w:t>Tower of London</w:t>
      </w:r>
    </w:p>
    <w:p w14:paraId="64F7EC18" w14:textId="77777777" w:rsidR="007D3FEA" w:rsidRPr="00DA4341" w:rsidRDefault="007D3FEA" w:rsidP="007D3FEA">
      <w:r w:rsidRPr="00DA4341">
        <w:t>Between 19-31August (excluding</w:t>
      </w:r>
      <w:r>
        <w:t xml:space="preserve"> </w:t>
      </w:r>
      <w:r w:rsidRPr="00DA4341">
        <w:t>25 August),</w:t>
      </w:r>
      <w:r>
        <w:t xml:space="preserve"> </w:t>
      </w:r>
      <w:r w:rsidRPr="00DA4341">
        <w:t>encounter</w:t>
      </w:r>
      <w:r>
        <w:t xml:space="preserve"> </w:t>
      </w:r>
      <w:r w:rsidRPr="00DA4341">
        <w:t>extraordinary</w:t>
      </w:r>
    </w:p>
    <w:p w14:paraId="1629384D" w14:textId="77777777" w:rsidR="007D3FEA" w:rsidRPr="00DA4341" w:rsidRDefault="007D3FEA" w:rsidP="007D3FEA">
      <w:r w:rsidRPr="00DA4341">
        <w:t>creatures brought</w:t>
      </w:r>
      <w:r>
        <w:t xml:space="preserve"> </w:t>
      </w:r>
      <w:r w:rsidRPr="00DA4341">
        <w:t>to life through</w:t>
      </w:r>
      <w:r>
        <w:t xml:space="preserve"> </w:t>
      </w:r>
      <w:r w:rsidRPr="00DA4341">
        <w:t>puppetry, dance, and</w:t>
      </w:r>
      <w:r>
        <w:t xml:space="preserve"> </w:t>
      </w:r>
      <w:r w:rsidRPr="00DA4341">
        <w:t>music. Inspired by the real</w:t>
      </w:r>
      <w:r>
        <w:t xml:space="preserve"> </w:t>
      </w:r>
      <w:r w:rsidRPr="00DA4341">
        <w:t>animals that once inhabited</w:t>
      </w:r>
      <w:r>
        <w:t xml:space="preserve"> </w:t>
      </w:r>
      <w:r w:rsidRPr="00DA4341">
        <w:t>the Tower’s Royal Menagerie,</w:t>
      </w:r>
      <w:r>
        <w:t xml:space="preserve"> </w:t>
      </w:r>
      <w:r w:rsidRPr="00DA4341">
        <w:rPr>
          <w:b/>
          <w:bCs/>
        </w:rPr>
        <w:t>Imagining Animals</w:t>
      </w:r>
      <w:r w:rsidRPr="00DA4341">
        <w:t xml:space="preserve"> unfolds</w:t>
      </w:r>
      <w:r>
        <w:t xml:space="preserve"> </w:t>
      </w:r>
      <w:r w:rsidRPr="00DA4341">
        <w:t>as roaming performances</w:t>
      </w:r>
    </w:p>
    <w:p w14:paraId="4661A4CF" w14:textId="77777777" w:rsidR="007D3FEA" w:rsidRDefault="007D3FEA" w:rsidP="007D3FEA">
      <w:r w:rsidRPr="00DA4341">
        <w:t>across the Tower.</w:t>
      </w:r>
      <w:r>
        <w:t xml:space="preserve"> </w:t>
      </w:r>
    </w:p>
    <w:p w14:paraId="2AFC73F0" w14:textId="77777777" w:rsidR="007D3FEA" w:rsidRDefault="007D3FEA" w:rsidP="007D3FEA"/>
    <w:p w14:paraId="31F896C1" w14:textId="77777777" w:rsidR="007D3FEA" w:rsidRDefault="007D3FEA" w:rsidP="007D3FEA">
      <w:r w:rsidRPr="00DA4341">
        <w:t>Be part of an ancient</w:t>
      </w:r>
      <w:r>
        <w:t xml:space="preserve"> </w:t>
      </w:r>
      <w:r w:rsidRPr="00DA4341">
        <w:t xml:space="preserve">tradition with a </w:t>
      </w:r>
      <w:proofErr w:type="gramStart"/>
      <w:r w:rsidRPr="00DA4341">
        <w:t>members</w:t>
      </w:r>
      <w:proofErr w:type="gramEnd"/>
      <w:r w:rsidRPr="00DA4341">
        <w:t>-</w:t>
      </w:r>
      <w:r>
        <w:t xml:space="preserve"> </w:t>
      </w:r>
      <w:r w:rsidRPr="00DA4341">
        <w:t>only opportunity to witness</w:t>
      </w:r>
      <w:r>
        <w:t xml:space="preserve"> </w:t>
      </w:r>
      <w:r w:rsidRPr="00DA4341">
        <w:t xml:space="preserve">the </w:t>
      </w:r>
      <w:r w:rsidRPr="00DA4341">
        <w:rPr>
          <w:b/>
          <w:bCs/>
        </w:rPr>
        <w:t>Ceremony of the Keys</w:t>
      </w:r>
      <w:r w:rsidRPr="00DA4341">
        <w:t>,</w:t>
      </w:r>
      <w:r>
        <w:t xml:space="preserve"> </w:t>
      </w:r>
      <w:r w:rsidRPr="00DA4341">
        <w:t>held nightly for over 700</w:t>
      </w:r>
      <w:r>
        <w:t xml:space="preserve"> </w:t>
      </w:r>
      <w:r w:rsidRPr="00DA4341">
        <w:t>years (separate ticket,</w:t>
      </w:r>
      <w:r>
        <w:t xml:space="preserve"> </w:t>
      </w:r>
      <w:r w:rsidRPr="00DA4341">
        <w:t>pre-booking required).</w:t>
      </w:r>
    </w:p>
    <w:p w14:paraId="28BC386A" w14:textId="77777777" w:rsidR="007D3FEA" w:rsidRPr="00DA4341" w:rsidRDefault="007D3FEA" w:rsidP="007D3FEA"/>
    <w:p w14:paraId="57CD0D3A" w14:textId="77777777" w:rsidR="007D3FEA" w:rsidRPr="00DA4341" w:rsidRDefault="007D3FEA" w:rsidP="007D3FEA">
      <w:r w:rsidRPr="00DA4341">
        <w:t>Embark on a voyage aboard</w:t>
      </w:r>
      <w:r>
        <w:t xml:space="preserve"> </w:t>
      </w:r>
      <w:r w:rsidRPr="00DA4341">
        <w:t>the official Tower of London</w:t>
      </w:r>
    </w:p>
    <w:p w14:paraId="7081584A" w14:textId="77777777" w:rsidR="007D3FEA" w:rsidRDefault="007D3FEA" w:rsidP="007D3FEA">
      <w:r w:rsidRPr="00DA4341">
        <w:t>River Tour and experience</w:t>
      </w:r>
      <w:r>
        <w:t xml:space="preserve"> </w:t>
      </w:r>
      <w:r w:rsidRPr="00DA4341">
        <w:t>London’s iconic landmarks</w:t>
      </w:r>
      <w:r>
        <w:t xml:space="preserve"> </w:t>
      </w:r>
      <w:r w:rsidRPr="00DA4341">
        <w:t>through creative storytelling.</w:t>
      </w:r>
      <w:r>
        <w:t xml:space="preserve"> </w:t>
      </w:r>
      <w:r w:rsidRPr="00DA4341">
        <w:t>Members enjoy 10% off using</w:t>
      </w:r>
      <w:r>
        <w:t xml:space="preserve"> </w:t>
      </w:r>
      <w:r w:rsidRPr="00DA4341">
        <w:t xml:space="preserve">code </w:t>
      </w:r>
      <w:r w:rsidRPr="00DA4341">
        <w:rPr>
          <w:b/>
          <w:bCs/>
        </w:rPr>
        <w:t>HRPMEMBERS10</w:t>
      </w:r>
      <w:r w:rsidRPr="00DA4341">
        <w:t>.</w:t>
      </w:r>
      <w:r>
        <w:t xml:space="preserve"> </w:t>
      </w:r>
      <w:r w:rsidRPr="00DA4341">
        <w:t xml:space="preserve">Book online at </w:t>
      </w:r>
      <w:hyperlink r:id="rId21" w:history="1">
        <w:r w:rsidRPr="00DA4341">
          <w:rPr>
            <w:rStyle w:val="Hyperlink"/>
          </w:rPr>
          <w:t>hrp.org.uk</w:t>
        </w:r>
      </w:hyperlink>
      <w:r w:rsidRPr="00DA4341">
        <w:t>.</w:t>
      </w:r>
      <w:r>
        <w:t xml:space="preserve"> </w:t>
      </w:r>
      <w:r w:rsidRPr="00DA4341">
        <w:t>Exclusions apply.</w:t>
      </w:r>
    </w:p>
    <w:p w14:paraId="7D1D6612" w14:textId="77777777" w:rsidR="007D3FEA" w:rsidRDefault="007D3FEA" w:rsidP="007D3FEA"/>
    <w:p w14:paraId="6BE1CE4D" w14:textId="77777777" w:rsidR="007D3FEA" w:rsidRDefault="007D3FEA" w:rsidP="007D3FEA"/>
    <w:p w14:paraId="50B45349" w14:textId="77777777" w:rsidR="007D3FEA" w:rsidRPr="00834A7A" w:rsidRDefault="007D3FEA" w:rsidP="007D3FEA">
      <w:pPr>
        <w:shd w:val="clear" w:color="auto" w:fill="E0F2F2" w:themeFill="accent2" w:themeFillTint="33"/>
        <w:rPr>
          <w:b/>
          <w:bCs/>
        </w:rPr>
      </w:pPr>
      <w:r w:rsidRPr="00834A7A">
        <w:rPr>
          <w:noProof/>
        </w:rPr>
        <mc:AlternateContent>
          <mc:Choice Requires="wps">
            <w:drawing>
              <wp:inline distT="0" distB="0" distL="0" distR="0" wp14:anchorId="1CD161F7" wp14:editId="27A7F5C8">
                <wp:extent cx="324076" cy="324000"/>
                <wp:effectExtent l="0" t="0" r="6350" b="6350"/>
                <wp:docPr id="843327535" name="Graphic 146" descr="Book now ic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324076" cy="324000"/>
                        </a:xfrm>
                        <a:custGeom>
                          <a:avLst/>
                          <a:gdLst>
                            <a:gd name="connsiteX0" fmla="*/ 121852 w 243703"/>
                            <a:gd name="connsiteY0" fmla="*/ 0 h 243646"/>
                            <a:gd name="connsiteX1" fmla="*/ 0 w 243703"/>
                            <a:gd name="connsiteY1" fmla="*/ 121823 h 243646"/>
                            <a:gd name="connsiteX2" fmla="*/ 121852 w 243703"/>
                            <a:gd name="connsiteY2" fmla="*/ 243647 h 243646"/>
                            <a:gd name="connsiteX3" fmla="*/ 243703 w 243703"/>
                            <a:gd name="connsiteY3" fmla="*/ 121823 h 243646"/>
                            <a:gd name="connsiteX4" fmla="*/ 121852 w 243703"/>
                            <a:gd name="connsiteY4" fmla="*/ 0 h 243646"/>
                            <a:gd name="connsiteX5" fmla="*/ 102812 w 243703"/>
                            <a:gd name="connsiteY5" fmla="*/ 208432 h 243646"/>
                            <a:gd name="connsiteX6" fmla="*/ 97100 w 243703"/>
                            <a:gd name="connsiteY6" fmla="*/ 210336 h 243646"/>
                            <a:gd name="connsiteX7" fmla="*/ 91389 w 243703"/>
                            <a:gd name="connsiteY7" fmla="*/ 208432 h 243646"/>
                            <a:gd name="connsiteX8" fmla="*/ 75205 w 243703"/>
                            <a:gd name="connsiteY8" fmla="*/ 192252 h 243646"/>
                            <a:gd name="connsiteX9" fmla="*/ 75205 w 243703"/>
                            <a:gd name="connsiteY9" fmla="*/ 188446 h 243646"/>
                            <a:gd name="connsiteX10" fmla="*/ 74253 w 243703"/>
                            <a:gd name="connsiteY10" fmla="*/ 170362 h 243646"/>
                            <a:gd name="connsiteX11" fmla="*/ 63782 w 243703"/>
                            <a:gd name="connsiteY11" fmla="*/ 166556 h 243646"/>
                            <a:gd name="connsiteX12" fmla="*/ 55214 w 243703"/>
                            <a:gd name="connsiteY12" fmla="*/ 169411 h 243646"/>
                            <a:gd name="connsiteX13" fmla="*/ 51406 w 243703"/>
                            <a:gd name="connsiteY13" fmla="*/ 169411 h 243646"/>
                            <a:gd name="connsiteX14" fmla="*/ 35223 w 243703"/>
                            <a:gd name="connsiteY14" fmla="*/ 153231 h 243646"/>
                            <a:gd name="connsiteX15" fmla="*/ 33319 w 243703"/>
                            <a:gd name="connsiteY15" fmla="*/ 147521 h 243646"/>
                            <a:gd name="connsiteX16" fmla="*/ 35223 w 243703"/>
                            <a:gd name="connsiteY16" fmla="*/ 141810 h 243646"/>
                            <a:gd name="connsiteX17" fmla="*/ 140891 w 243703"/>
                            <a:gd name="connsiteY17" fmla="*/ 36166 h 243646"/>
                            <a:gd name="connsiteX18" fmla="*/ 146603 w 243703"/>
                            <a:gd name="connsiteY18" fmla="*/ 34263 h 243646"/>
                            <a:gd name="connsiteX19" fmla="*/ 152315 w 243703"/>
                            <a:gd name="connsiteY19" fmla="*/ 36166 h 243646"/>
                            <a:gd name="connsiteX20" fmla="*/ 168498 w 243703"/>
                            <a:gd name="connsiteY20" fmla="*/ 52346 h 243646"/>
                            <a:gd name="connsiteX21" fmla="*/ 168498 w 243703"/>
                            <a:gd name="connsiteY21" fmla="*/ 56153 h 243646"/>
                            <a:gd name="connsiteX22" fmla="*/ 170402 w 243703"/>
                            <a:gd name="connsiteY22" fmla="*/ 74236 h 243646"/>
                            <a:gd name="connsiteX23" fmla="*/ 180874 w 243703"/>
                            <a:gd name="connsiteY23" fmla="*/ 78043 h 243646"/>
                            <a:gd name="connsiteX24" fmla="*/ 189441 w 243703"/>
                            <a:gd name="connsiteY24" fmla="*/ 75188 h 243646"/>
                            <a:gd name="connsiteX25" fmla="*/ 193249 w 243703"/>
                            <a:gd name="connsiteY25" fmla="*/ 75188 h 243646"/>
                            <a:gd name="connsiteX26" fmla="*/ 209433 w 243703"/>
                            <a:gd name="connsiteY26" fmla="*/ 91367 h 243646"/>
                            <a:gd name="connsiteX27" fmla="*/ 209433 w 243703"/>
                            <a:gd name="connsiteY27" fmla="*/ 102788 h 243646"/>
                            <a:gd name="connsiteX28" fmla="*/ 103764 w 243703"/>
                            <a:gd name="connsiteY28" fmla="*/ 208432 h 243646"/>
                            <a:gd name="connsiteX29" fmla="*/ 190393 w 243703"/>
                            <a:gd name="connsiteY29" fmla="*/ 80898 h 243646"/>
                            <a:gd name="connsiteX30" fmla="*/ 180874 w 243703"/>
                            <a:gd name="connsiteY30" fmla="*/ 83754 h 243646"/>
                            <a:gd name="connsiteX31" fmla="*/ 166594 w 243703"/>
                            <a:gd name="connsiteY31" fmla="*/ 78043 h 243646"/>
                            <a:gd name="connsiteX32" fmla="*/ 163738 w 243703"/>
                            <a:gd name="connsiteY32" fmla="*/ 54249 h 243646"/>
                            <a:gd name="connsiteX33" fmla="*/ 149459 w 243703"/>
                            <a:gd name="connsiteY33" fmla="*/ 39973 h 243646"/>
                            <a:gd name="connsiteX34" fmla="*/ 145651 w 243703"/>
                            <a:gd name="connsiteY34" fmla="*/ 39973 h 243646"/>
                            <a:gd name="connsiteX35" fmla="*/ 39982 w 243703"/>
                            <a:gd name="connsiteY35" fmla="*/ 145617 h 243646"/>
                            <a:gd name="connsiteX36" fmla="*/ 39982 w 243703"/>
                            <a:gd name="connsiteY36" fmla="*/ 147521 h 243646"/>
                            <a:gd name="connsiteX37" fmla="*/ 39982 w 243703"/>
                            <a:gd name="connsiteY37" fmla="*/ 149424 h 243646"/>
                            <a:gd name="connsiteX38" fmla="*/ 54262 w 243703"/>
                            <a:gd name="connsiteY38" fmla="*/ 163700 h 243646"/>
                            <a:gd name="connsiteX39" fmla="*/ 63782 w 243703"/>
                            <a:gd name="connsiteY39" fmla="*/ 160845 h 243646"/>
                            <a:gd name="connsiteX40" fmla="*/ 78061 w 243703"/>
                            <a:gd name="connsiteY40" fmla="*/ 166556 h 243646"/>
                            <a:gd name="connsiteX41" fmla="*/ 80917 w 243703"/>
                            <a:gd name="connsiteY41" fmla="*/ 190349 h 243646"/>
                            <a:gd name="connsiteX42" fmla="*/ 95197 w 243703"/>
                            <a:gd name="connsiteY42" fmla="*/ 204625 h 243646"/>
                            <a:gd name="connsiteX43" fmla="*/ 99004 w 243703"/>
                            <a:gd name="connsiteY43" fmla="*/ 204625 h 243646"/>
                            <a:gd name="connsiteX44" fmla="*/ 204673 w 243703"/>
                            <a:gd name="connsiteY44" fmla="*/ 98982 h 243646"/>
                            <a:gd name="connsiteX45" fmla="*/ 204673 w 243703"/>
                            <a:gd name="connsiteY45" fmla="*/ 95175 h 243646"/>
                            <a:gd name="connsiteX46" fmla="*/ 190393 w 243703"/>
                            <a:gd name="connsiteY46" fmla="*/ 80898 h 243646"/>
                            <a:gd name="connsiteX47" fmla="*/ 124707 w 243703"/>
                            <a:gd name="connsiteY47" fmla="*/ 84705 h 243646"/>
                            <a:gd name="connsiteX48" fmla="*/ 120900 w 243703"/>
                            <a:gd name="connsiteY48" fmla="*/ 84705 h 243646"/>
                            <a:gd name="connsiteX49" fmla="*/ 117092 w 243703"/>
                            <a:gd name="connsiteY49" fmla="*/ 80898 h 243646"/>
                            <a:gd name="connsiteX50" fmla="*/ 117092 w 243703"/>
                            <a:gd name="connsiteY50" fmla="*/ 77091 h 243646"/>
                            <a:gd name="connsiteX51" fmla="*/ 120900 w 243703"/>
                            <a:gd name="connsiteY51" fmla="*/ 77091 h 243646"/>
                            <a:gd name="connsiteX52" fmla="*/ 124707 w 243703"/>
                            <a:gd name="connsiteY52" fmla="*/ 80898 h 243646"/>
                            <a:gd name="connsiteX53" fmla="*/ 124707 w 243703"/>
                            <a:gd name="connsiteY53" fmla="*/ 84705 h 243646"/>
                            <a:gd name="connsiteX54" fmla="*/ 136131 w 243703"/>
                            <a:gd name="connsiteY54" fmla="*/ 95175 h 243646"/>
                            <a:gd name="connsiteX55" fmla="*/ 132323 w 243703"/>
                            <a:gd name="connsiteY55" fmla="*/ 95175 h 243646"/>
                            <a:gd name="connsiteX56" fmla="*/ 128515 w 243703"/>
                            <a:gd name="connsiteY56" fmla="*/ 91367 h 243646"/>
                            <a:gd name="connsiteX57" fmla="*/ 128515 w 243703"/>
                            <a:gd name="connsiteY57" fmla="*/ 87560 h 243646"/>
                            <a:gd name="connsiteX58" fmla="*/ 132323 w 243703"/>
                            <a:gd name="connsiteY58" fmla="*/ 87560 h 243646"/>
                            <a:gd name="connsiteX59" fmla="*/ 136131 w 243703"/>
                            <a:gd name="connsiteY59" fmla="*/ 91367 h 243646"/>
                            <a:gd name="connsiteX60" fmla="*/ 136131 w 243703"/>
                            <a:gd name="connsiteY60" fmla="*/ 95175 h 243646"/>
                            <a:gd name="connsiteX61" fmla="*/ 146603 w 243703"/>
                            <a:gd name="connsiteY61" fmla="*/ 106595 h 243646"/>
                            <a:gd name="connsiteX62" fmla="*/ 142795 w 243703"/>
                            <a:gd name="connsiteY62" fmla="*/ 106595 h 243646"/>
                            <a:gd name="connsiteX63" fmla="*/ 138987 w 243703"/>
                            <a:gd name="connsiteY63" fmla="*/ 102788 h 243646"/>
                            <a:gd name="connsiteX64" fmla="*/ 138987 w 243703"/>
                            <a:gd name="connsiteY64" fmla="*/ 98982 h 243646"/>
                            <a:gd name="connsiteX65" fmla="*/ 142795 w 243703"/>
                            <a:gd name="connsiteY65" fmla="*/ 98982 h 243646"/>
                            <a:gd name="connsiteX66" fmla="*/ 146603 w 243703"/>
                            <a:gd name="connsiteY66" fmla="*/ 102788 h 243646"/>
                            <a:gd name="connsiteX67" fmla="*/ 146603 w 243703"/>
                            <a:gd name="connsiteY67" fmla="*/ 106595 h 243646"/>
                            <a:gd name="connsiteX68" fmla="*/ 158026 w 243703"/>
                            <a:gd name="connsiteY68" fmla="*/ 118016 h 243646"/>
                            <a:gd name="connsiteX69" fmla="*/ 154218 w 243703"/>
                            <a:gd name="connsiteY69" fmla="*/ 118016 h 243646"/>
                            <a:gd name="connsiteX70" fmla="*/ 150411 w 243703"/>
                            <a:gd name="connsiteY70" fmla="*/ 114210 h 243646"/>
                            <a:gd name="connsiteX71" fmla="*/ 150411 w 243703"/>
                            <a:gd name="connsiteY71" fmla="*/ 110402 h 243646"/>
                            <a:gd name="connsiteX72" fmla="*/ 154218 w 243703"/>
                            <a:gd name="connsiteY72" fmla="*/ 110402 h 243646"/>
                            <a:gd name="connsiteX73" fmla="*/ 158026 w 243703"/>
                            <a:gd name="connsiteY73" fmla="*/ 114210 h 243646"/>
                            <a:gd name="connsiteX74" fmla="*/ 158026 w 243703"/>
                            <a:gd name="connsiteY74" fmla="*/ 118016 h 243646"/>
                            <a:gd name="connsiteX75" fmla="*/ 169450 w 243703"/>
                            <a:gd name="connsiteY75" fmla="*/ 128486 h 243646"/>
                            <a:gd name="connsiteX76" fmla="*/ 165642 w 243703"/>
                            <a:gd name="connsiteY76" fmla="*/ 128486 h 243646"/>
                            <a:gd name="connsiteX77" fmla="*/ 161834 w 243703"/>
                            <a:gd name="connsiteY77" fmla="*/ 124678 h 243646"/>
                            <a:gd name="connsiteX78" fmla="*/ 161834 w 243703"/>
                            <a:gd name="connsiteY78" fmla="*/ 120872 h 243646"/>
                            <a:gd name="connsiteX79" fmla="*/ 165642 w 243703"/>
                            <a:gd name="connsiteY79" fmla="*/ 120872 h 243646"/>
                            <a:gd name="connsiteX80" fmla="*/ 169450 w 243703"/>
                            <a:gd name="connsiteY80" fmla="*/ 124678 h 243646"/>
                            <a:gd name="connsiteX81" fmla="*/ 169450 w 243703"/>
                            <a:gd name="connsiteY81" fmla="*/ 128486 h 24364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Lst>
                          <a:rect l="l" t="t" r="r" b="b"/>
                          <a:pathLst>
                            <a:path w="243703" h="243646">
                              <a:moveTo>
                                <a:pt x="121852" y="0"/>
                              </a:moveTo>
                              <a:cubicBezTo>
                                <a:pt x="55214" y="0"/>
                                <a:pt x="0" y="54249"/>
                                <a:pt x="0" y="121823"/>
                              </a:cubicBezTo>
                              <a:cubicBezTo>
                                <a:pt x="0" y="189397"/>
                                <a:pt x="54262" y="243647"/>
                                <a:pt x="121852" y="243647"/>
                              </a:cubicBezTo>
                              <a:cubicBezTo>
                                <a:pt x="189441" y="243647"/>
                                <a:pt x="243703" y="189397"/>
                                <a:pt x="243703" y="121823"/>
                              </a:cubicBezTo>
                              <a:cubicBezTo>
                                <a:pt x="243703" y="54249"/>
                                <a:pt x="189441" y="0"/>
                                <a:pt x="121852" y="0"/>
                              </a:cubicBezTo>
                              <a:close/>
                              <a:moveTo>
                                <a:pt x="102812" y="208432"/>
                              </a:moveTo>
                              <a:cubicBezTo>
                                <a:pt x="100908" y="210336"/>
                                <a:pt x="99004" y="210336"/>
                                <a:pt x="97100" y="210336"/>
                              </a:cubicBezTo>
                              <a:cubicBezTo>
                                <a:pt x="95197" y="210336"/>
                                <a:pt x="93293" y="210336"/>
                                <a:pt x="91389" y="208432"/>
                              </a:cubicBezTo>
                              <a:lnTo>
                                <a:pt x="75205" y="192252"/>
                              </a:lnTo>
                              <a:cubicBezTo>
                                <a:pt x="74253" y="191301"/>
                                <a:pt x="74253" y="189397"/>
                                <a:pt x="75205" y="188446"/>
                              </a:cubicBezTo>
                              <a:cubicBezTo>
                                <a:pt x="79013" y="182735"/>
                                <a:pt x="79013" y="175121"/>
                                <a:pt x="74253" y="170362"/>
                              </a:cubicBezTo>
                              <a:cubicBezTo>
                                <a:pt x="71397" y="167507"/>
                                <a:pt x="67589" y="166556"/>
                                <a:pt x="63782" y="166556"/>
                              </a:cubicBezTo>
                              <a:cubicBezTo>
                                <a:pt x="59974" y="166556"/>
                                <a:pt x="58070" y="167507"/>
                                <a:pt x="55214" y="169411"/>
                              </a:cubicBezTo>
                              <a:cubicBezTo>
                                <a:pt x="54262" y="169411"/>
                                <a:pt x="52358" y="169411"/>
                                <a:pt x="51406" y="169411"/>
                              </a:cubicBezTo>
                              <a:lnTo>
                                <a:pt x="35223" y="153231"/>
                              </a:lnTo>
                              <a:cubicBezTo>
                                <a:pt x="33319" y="151328"/>
                                <a:pt x="33319" y="149424"/>
                                <a:pt x="33319" y="147521"/>
                              </a:cubicBezTo>
                              <a:cubicBezTo>
                                <a:pt x="33319" y="145617"/>
                                <a:pt x="33319" y="143713"/>
                                <a:pt x="35223" y="141810"/>
                              </a:cubicBezTo>
                              <a:lnTo>
                                <a:pt x="140891" y="36166"/>
                              </a:lnTo>
                              <a:cubicBezTo>
                                <a:pt x="142795" y="34263"/>
                                <a:pt x="144699" y="34263"/>
                                <a:pt x="146603" y="34263"/>
                              </a:cubicBezTo>
                              <a:cubicBezTo>
                                <a:pt x="148507" y="34263"/>
                                <a:pt x="150411" y="34263"/>
                                <a:pt x="152315" y="36166"/>
                              </a:cubicBezTo>
                              <a:lnTo>
                                <a:pt x="168498" y="52346"/>
                              </a:lnTo>
                              <a:cubicBezTo>
                                <a:pt x="169450" y="53298"/>
                                <a:pt x="169450" y="55201"/>
                                <a:pt x="168498" y="56153"/>
                              </a:cubicBezTo>
                              <a:cubicBezTo>
                                <a:pt x="164690" y="61863"/>
                                <a:pt x="164690" y="69477"/>
                                <a:pt x="170402" y="74236"/>
                              </a:cubicBezTo>
                              <a:cubicBezTo>
                                <a:pt x="173258" y="77091"/>
                                <a:pt x="177066" y="78043"/>
                                <a:pt x="180874" y="78043"/>
                              </a:cubicBezTo>
                              <a:cubicBezTo>
                                <a:pt x="184681" y="78043"/>
                                <a:pt x="186585" y="77091"/>
                                <a:pt x="189441" y="75188"/>
                              </a:cubicBezTo>
                              <a:cubicBezTo>
                                <a:pt x="190393" y="75188"/>
                                <a:pt x="192297" y="75188"/>
                                <a:pt x="193249" y="75188"/>
                              </a:cubicBezTo>
                              <a:lnTo>
                                <a:pt x="209433" y="91367"/>
                              </a:lnTo>
                              <a:cubicBezTo>
                                <a:pt x="212288" y="94223"/>
                                <a:pt x="212288" y="99933"/>
                                <a:pt x="209433" y="102788"/>
                              </a:cubicBezTo>
                              <a:lnTo>
                                <a:pt x="103764" y="208432"/>
                              </a:lnTo>
                              <a:close/>
                              <a:moveTo>
                                <a:pt x="190393" y="80898"/>
                              </a:moveTo>
                              <a:cubicBezTo>
                                <a:pt x="187537" y="82802"/>
                                <a:pt x="183729" y="83754"/>
                                <a:pt x="180874" y="83754"/>
                              </a:cubicBezTo>
                              <a:cubicBezTo>
                                <a:pt x="175162" y="83754"/>
                                <a:pt x="170402" y="81850"/>
                                <a:pt x="166594" y="78043"/>
                              </a:cubicBezTo>
                              <a:cubicBezTo>
                                <a:pt x="159930" y="71381"/>
                                <a:pt x="158978" y="61863"/>
                                <a:pt x="163738" y="54249"/>
                              </a:cubicBezTo>
                              <a:lnTo>
                                <a:pt x="149459" y="39973"/>
                              </a:lnTo>
                              <a:cubicBezTo>
                                <a:pt x="149459" y="39973"/>
                                <a:pt x="146603" y="39973"/>
                                <a:pt x="145651" y="39973"/>
                              </a:cubicBezTo>
                              <a:lnTo>
                                <a:pt x="39982" y="145617"/>
                              </a:lnTo>
                              <a:cubicBezTo>
                                <a:pt x="39982" y="145617"/>
                                <a:pt x="39982" y="146569"/>
                                <a:pt x="39982" y="147521"/>
                              </a:cubicBezTo>
                              <a:cubicBezTo>
                                <a:pt x="39982" y="148472"/>
                                <a:pt x="39982" y="148472"/>
                                <a:pt x="39982" y="149424"/>
                              </a:cubicBezTo>
                              <a:lnTo>
                                <a:pt x="54262" y="163700"/>
                              </a:lnTo>
                              <a:cubicBezTo>
                                <a:pt x="57118" y="161797"/>
                                <a:pt x="60926" y="160845"/>
                                <a:pt x="63782" y="160845"/>
                              </a:cubicBezTo>
                              <a:cubicBezTo>
                                <a:pt x="69493" y="160845"/>
                                <a:pt x="74253" y="162748"/>
                                <a:pt x="78061" y="166556"/>
                              </a:cubicBezTo>
                              <a:cubicBezTo>
                                <a:pt x="84725" y="173218"/>
                                <a:pt x="85677" y="182735"/>
                                <a:pt x="80917" y="190349"/>
                              </a:cubicBezTo>
                              <a:lnTo>
                                <a:pt x="95197" y="204625"/>
                              </a:lnTo>
                              <a:cubicBezTo>
                                <a:pt x="95197" y="204625"/>
                                <a:pt x="98052" y="204625"/>
                                <a:pt x="99004" y="204625"/>
                              </a:cubicBezTo>
                              <a:lnTo>
                                <a:pt x="204673" y="98982"/>
                              </a:lnTo>
                              <a:cubicBezTo>
                                <a:pt x="205625" y="98030"/>
                                <a:pt x="205625" y="96126"/>
                                <a:pt x="204673" y="95175"/>
                              </a:cubicBezTo>
                              <a:lnTo>
                                <a:pt x="190393" y="80898"/>
                              </a:lnTo>
                              <a:close/>
                              <a:moveTo>
                                <a:pt x="124707" y="84705"/>
                              </a:moveTo>
                              <a:cubicBezTo>
                                <a:pt x="123756" y="85657"/>
                                <a:pt x="121852" y="85657"/>
                                <a:pt x="120900" y="84705"/>
                              </a:cubicBezTo>
                              <a:lnTo>
                                <a:pt x="117092" y="80898"/>
                              </a:lnTo>
                              <a:cubicBezTo>
                                <a:pt x="116140" y="79947"/>
                                <a:pt x="116140" y="78043"/>
                                <a:pt x="117092" y="77091"/>
                              </a:cubicBezTo>
                              <a:cubicBezTo>
                                <a:pt x="118044" y="76140"/>
                                <a:pt x="119948" y="76140"/>
                                <a:pt x="120900" y="77091"/>
                              </a:cubicBezTo>
                              <a:lnTo>
                                <a:pt x="124707" y="80898"/>
                              </a:lnTo>
                              <a:cubicBezTo>
                                <a:pt x="125659" y="81850"/>
                                <a:pt x="125659" y="83754"/>
                                <a:pt x="124707" y="84705"/>
                              </a:cubicBezTo>
                              <a:close/>
                              <a:moveTo>
                                <a:pt x="136131" y="95175"/>
                              </a:moveTo>
                              <a:cubicBezTo>
                                <a:pt x="135179" y="96126"/>
                                <a:pt x="133275" y="96126"/>
                                <a:pt x="132323" y="95175"/>
                              </a:cubicBezTo>
                              <a:lnTo>
                                <a:pt x="128515" y="91367"/>
                              </a:lnTo>
                              <a:cubicBezTo>
                                <a:pt x="127563" y="90416"/>
                                <a:pt x="127563" y="88512"/>
                                <a:pt x="128515" y="87560"/>
                              </a:cubicBezTo>
                              <a:cubicBezTo>
                                <a:pt x="129467" y="86609"/>
                                <a:pt x="131371" y="86609"/>
                                <a:pt x="132323" y="87560"/>
                              </a:cubicBezTo>
                              <a:lnTo>
                                <a:pt x="136131" y="91367"/>
                              </a:lnTo>
                              <a:cubicBezTo>
                                <a:pt x="137083" y="92319"/>
                                <a:pt x="137083" y="94223"/>
                                <a:pt x="136131" y="95175"/>
                              </a:cubicBezTo>
                              <a:close/>
                              <a:moveTo>
                                <a:pt x="146603" y="106595"/>
                              </a:moveTo>
                              <a:cubicBezTo>
                                <a:pt x="145651" y="107547"/>
                                <a:pt x="143747" y="107547"/>
                                <a:pt x="142795" y="106595"/>
                              </a:cubicBezTo>
                              <a:lnTo>
                                <a:pt x="138987" y="102788"/>
                              </a:lnTo>
                              <a:cubicBezTo>
                                <a:pt x="138035" y="101837"/>
                                <a:pt x="138035" y="99933"/>
                                <a:pt x="138987" y="98982"/>
                              </a:cubicBezTo>
                              <a:cubicBezTo>
                                <a:pt x="139939" y="98030"/>
                                <a:pt x="141843" y="98030"/>
                                <a:pt x="142795" y="98982"/>
                              </a:cubicBezTo>
                              <a:lnTo>
                                <a:pt x="146603" y="102788"/>
                              </a:lnTo>
                              <a:cubicBezTo>
                                <a:pt x="147555" y="103740"/>
                                <a:pt x="147555" y="105644"/>
                                <a:pt x="146603" y="106595"/>
                              </a:cubicBezTo>
                              <a:close/>
                              <a:moveTo>
                                <a:pt x="158026" y="118016"/>
                              </a:moveTo>
                              <a:cubicBezTo>
                                <a:pt x="157074" y="118968"/>
                                <a:pt x="155170" y="118968"/>
                                <a:pt x="154218" y="118016"/>
                              </a:cubicBezTo>
                              <a:lnTo>
                                <a:pt x="150411" y="114210"/>
                              </a:lnTo>
                              <a:cubicBezTo>
                                <a:pt x="149459" y="113258"/>
                                <a:pt x="149459" y="111354"/>
                                <a:pt x="150411" y="110402"/>
                              </a:cubicBezTo>
                              <a:cubicBezTo>
                                <a:pt x="151363" y="109451"/>
                                <a:pt x="153266" y="109451"/>
                                <a:pt x="154218" y="110402"/>
                              </a:cubicBezTo>
                              <a:lnTo>
                                <a:pt x="158026" y="114210"/>
                              </a:lnTo>
                              <a:cubicBezTo>
                                <a:pt x="158978" y="115161"/>
                                <a:pt x="158978" y="117065"/>
                                <a:pt x="158026" y="118016"/>
                              </a:cubicBezTo>
                              <a:close/>
                              <a:moveTo>
                                <a:pt x="169450" y="128486"/>
                              </a:moveTo>
                              <a:cubicBezTo>
                                <a:pt x="168498" y="129437"/>
                                <a:pt x="166594" y="129437"/>
                                <a:pt x="165642" y="128486"/>
                              </a:cubicBezTo>
                              <a:lnTo>
                                <a:pt x="161834" y="124678"/>
                              </a:lnTo>
                              <a:cubicBezTo>
                                <a:pt x="160882" y="123727"/>
                                <a:pt x="160882" y="121823"/>
                                <a:pt x="161834" y="120872"/>
                              </a:cubicBezTo>
                              <a:cubicBezTo>
                                <a:pt x="162786" y="119920"/>
                                <a:pt x="164690" y="119920"/>
                                <a:pt x="165642" y="120872"/>
                              </a:cubicBezTo>
                              <a:lnTo>
                                <a:pt x="169450" y="124678"/>
                              </a:lnTo>
                              <a:cubicBezTo>
                                <a:pt x="170402" y="125630"/>
                                <a:pt x="170402" y="127534"/>
                                <a:pt x="169450" y="128486"/>
                              </a:cubicBezTo>
                              <a:close/>
                            </a:path>
                          </a:pathLst>
                        </a:custGeom>
                        <a:solidFill>
                          <a:schemeClr val="accent5"/>
                        </a:solidFill>
                        <a:ln w="9509"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C295B5F" id="Graphic 146" o:spid="_x0000_s1026" alt="Book now icon" style="width:25.5pt;height:25.5pt;visibility:visible;mso-wrap-style:square;mso-left-percent:-10001;mso-top-percent:-10001;mso-position-horizontal:absolute;mso-position-horizontal-relative:char;mso-position-vertical:absolute;mso-position-vertical-relative:line;mso-left-percent:-10001;mso-top-percent:-10001;v-text-anchor:middle" coordsize="243703,24364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" path="m121852,c55214,,,54249,,121823v,67574,54262,121824,121852,121824c189441,243647,243703,189397,243703,121823,243703,54249,189441,,121852,xm102812,208432v-1904,1904,-3808,1904,-5712,1904c95197,210336,93293,210336,91389,208432l75205,192252v-952,-951,-952,-2855,,-3806c79013,182735,79013,175121,74253,170362v-2856,-2855,-6664,-3806,-10471,-3806c59974,166556,58070,167507,55214,169411v-952,,-2856,,-3808,l35223,153231v-1904,-1903,-1904,-3807,-1904,-5710c33319,145617,33319,143713,35223,141810l140891,36166v1904,-1903,3808,-1903,5712,-1903c148507,34263,150411,34263,152315,36166r16183,16180c169450,53298,169450,55201,168498,56153v-3808,5710,-3808,13324,1904,18083c173258,77091,177066,78043,180874,78043v3807,,5711,-952,8567,-2855c190393,75188,192297,75188,193249,75188r16184,16179c212288,94223,212288,99933,209433,102788l103764,208432r-952,xm190393,80898v-2856,1904,-6664,2856,-9519,2856c175162,83754,170402,81850,166594,78043v-6664,-6662,-7616,-16180,-2856,-23794l149459,39973v,,-2856,,-3808,l39982,145617v,,,952,,1904c39982,148472,39982,148472,39982,149424r14280,14276c57118,161797,60926,160845,63782,160845v5711,,10471,1903,14279,5711c84725,173218,85677,182735,80917,190349r14280,14276c95197,204625,98052,204625,99004,204625l204673,98982v952,-952,952,-2856,,-3807l190393,80898xm124707,84705v-951,952,-2855,952,-3807,l117092,80898v-952,-951,-952,-2855,,-3807c118044,76140,119948,76140,120900,77091r3807,3807c125659,81850,125659,83754,124707,84705xm136131,95175v-952,951,-2856,951,-3808,l128515,91367v-952,-951,-952,-2855,,-3807c129467,86609,131371,86609,132323,87560r3808,3807c137083,92319,137083,94223,136131,95175xm146603,106595v-952,952,-2856,952,-3808,l138987,102788v-952,-951,-952,-2855,,-3806c139939,98030,141843,98030,142795,98982r3808,3806c147555,103740,147555,105644,146603,106595xm158026,118016v-952,952,-2856,952,-3808,l150411,114210v-952,-952,-952,-2856,,-3808c151363,109451,153266,109451,154218,110402r3808,3808c158978,115161,158978,117065,158026,118016xm169450,128486v-952,951,-2856,951,-3808,l161834,124678v-952,-951,-952,-2855,,-3806c162786,119920,164690,119920,165642,120872r3808,3806c170402,125630,170402,127534,169450,128486xe" fillcolor="#cc1633 [3208]" stroked="f" strokeweight=".26414mm">
                <v:stroke joinstyle="miter"/>
                <v:path arrowok="t" o:connecttype="custom" o:connectlocs="162039,0;0,162000;162039,324001;324076,162000;162039,0;136719,277172;129123,279704;121529,277172;100008,255656;100008,250595;98742,226547;84817,221486;73424,225282;68360,225282;46840,203766;44308,196173;46840,188579;187357,48093;194953,45563;202548,48093;224068,69610;224068,74672;226600,98719;240526,103781;251918,99985;256982,99985;278504,121500;278504,136687;137985,277172;253184,107578;240526,111376;221537,103781;217739,72140;198750,53156;193687,53156;53168,193641;53168,196173;53168,198704;72158,217688;84817,213891;103805,221486;107603,253126;126593,272110;131655,272110;272174,131626;272174,126564;253184,107578;165835,112641;160773,112641;155709,107578;155709,102515;160773,102515;165835,107578;165835,112641;181027,126564;175963,126564;170899,121500;170899,116437;175963,116437;181027,121500;181027,126564;194953,141750;189889,141750;184825,136687;184825,131626;189889,131626;194953,136687;194953,141750;210143,156937;205079,156937;200016,151876;200016,146812;205079,146812;210143,151876;210143,156937;225334,170860;220271,170860;215207,165797;215207,160735;220271,160735;225334,165797;225334,170860" o:connectangles="0,0,0,0,0,0,0,0,0,0,0,0,0,0,0,0,0,0,0,0,0,0,0,0,0,0,0,0,0,0,0,0,0,0,0,0,0,0,0,0,0,0,0,0,0,0,0,0,0,0,0,0,0,0,0,0,0,0,0,0,0,0,0,0,0,0,0,0,0,0,0,0,0,0,0,0,0,0,0,0,0,0"/>
                <o:lock v:ext="edit" aspectratio="t"/>
                <w10:anchorlock/>
              </v:shape>
            </w:pict>
          </mc:Fallback>
        </mc:AlternateContent>
      </w:r>
      <w:r w:rsidRPr="00834A7A">
        <w:rPr>
          <w:b/>
          <w:bCs/>
        </w:rPr>
        <w:t xml:space="preserve">  </w:t>
      </w:r>
      <w:r>
        <w:rPr>
          <w:b/>
          <w:bCs/>
        </w:rPr>
        <w:t>Member event highlights</w:t>
      </w:r>
    </w:p>
    <w:tbl>
      <w:tblPr>
        <w:tblStyle w:val="HRPStandardTable"/>
        <w:tblW w:w="0" w:type="auto"/>
        <w:shd w:val="clear" w:color="auto" w:fill="E0F2F2" w:themeFill="accent2" w:themeFillTint="33"/>
        <w:tblLook w:val="04A0" w:firstRow="1" w:lastRow="0" w:firstColumn="1" w:lastColumn="0" w:noHBand="0" w:noVBand="1"/>
      </w:tblPr>
      <w:tblGrid>
        <w:gridCol w:w="4530"/>
        <w:gridCol w:w="4530"/>
      </w:tblGrid>
      <w:tr w:rsidR="007D3FEA" w:rsidRPr="00834A7A" w14:paraId="6CEDCB7E" w14:textId="77777777" w:rsidTr="00871F76">
        <w:tc>
          <w:tcPr>
            <w:cnfStyle w:val="001000000000" w:firstRow="0" w:lastRow="0" w:firstColumn="1" w:lastColumn="0" w:oddVBand="0" w:evenVBand="0" w:oddHBand="0" w:evenHBand="0" w:firstRowFirstColumn="0" w:firstRowLastColumn="0" w:lastRowFirstColumn="0" w:lastRowLastColumn="0"/>
            <w:tcW w:w="4530" w:type="dxa"/>
            <w:shd w:val="clear" w:color="auto" w:fill="E0F2F2" w:themeFill="accent2" w:themeFillTint="33"/>
          </w:tcPr>
          <w:p w14:paraId="30EC0657" w14:textId="77777777" w:rsidR="007D3FEA" w:rsidRPr="00834A7A" w:rsidRDefault="007D3FEA" w:rsidP="00871F76">
            <w:r w:rsidRPr="00DA4341">
              <w:t>Members’ Tulip Festival Early Gardens Access</w:t>
            </w:r>
            <w:r>
              <w:t xml:space="preserve"> </w:t>
            </w:r>
            <w:r w:rsidRPr="00DA4341">
              <w:t>at Hampton Court Palace</w:t>
            </w:r>
          </w:p>
        </w:tc>
        <w:tc>
          <w:tcPr>
            <w:tcW w:w="4530" w:type="dxa"/>
            <w:shd w:val="clear" w:color="auto" w:fill="E0F2F2" w:themeFill="accent2" w:themeFillTint="33"/>
          </w:tcPr>
          <w:p w14:paraId="69BC03E1" w14:textId="77777777" w:rsidR="007D3FEA" w:rsidRPr="00834A7A" w:rsidRDefault="007D3FEA" w:rsidP="00871F76">
            <w:pPr>
              <w:cnfStyle w:val="000000000000" w:firstRow="0" w:lastRow="0" w:firstColumn="0" w:lastColumn="0" w:oddVBand="0" w:evenVBand="0" w:oddHBand="0" w:evenHBand="0" w:firstRowFirstColumn="0" w:firstRowLastColumn="0" w:lastRowFirstColumn="0" w:lastRowLastColumn="0"/>
            </w:pPr>
            <w:r>
              <w:t>12 and 19 April</w:t>
            </w:r>
          </w:p>
        </w:tc>
      </w:tr>
      <w:tr w:rsidR="007D3FEA" w:rsidRPr="00834A7A" w14:paraId="1E31EA51" w14:textId="77777777" w:rsidTr="00871F76">
        <w:tc>
          <w:tcPr>
            <w:cnfStyle w:val="001000000000" w:firstRow="0" w:lastRow="0" w:firstColumn="1" w:lastColumn="0" w:oddVBand="0" w:evenVBand="0" w:oddHBand="0" w:evenHBand="0" w:firstRowFirstColumn="0" w:firstRowLastColumn="0" w:lastRowFirstColumn="0" w:lastRowLastColumn="0"/>
            <w:tcW w:w="4530" w:type="dxa"/>
            <w:shd w:val="clear" w:color="auto" w:fill="E0F2F2" w:themeFill="accent2" w:themeFillTint="33"/>
          </w:tcPr>
          <w:p w14:paraId="79A48B2B" w14:textId="77777777" w:rsidR="007D3FEA" w:rsidRPr="00834A7A" w:rsidRDefault="007D3FEA" w:rsidP="00871F76">
            <w:r w:rsidRPr="00DA4341">
              <w:lastRenderedPageBreak/>
              <w:t>Members-Only Gardens Tours at Hillsborough Castle</w:t>
            </w:r>
          </w:p>
        </w:tc>
        <w:tc>
          <w:tcPr>
            <w:tcW w:w="4530" w:type="dxa"/>
            <w:shd w:val="clear" w:color="auto" w:fill="E0F2F2" w:themeFill="accent2" w:themeFillTint="33"/>
          </w:tcPr>
          <w:p w14:paraId="387BEE20" w14:textId="77777777" w:rsidR="007D3FEA" w:rsidRDefault="007D3FEA" w:rsidP="00871F76">
            <w:pPr>
              <w:cnfStyle w:val="000000000000" w:firstRow="0" w:lastRow="0" w:firstColumn="0" w:lastColumn="0" w:oddVBand="0" w:evenVBand="0" w:oddHBand="0" w:evenHBand="0" w:firstRowFirstColumn="0" w:firstRowLastColumn="0" w:lastRowFirstColumn="0" w:lastRowLastColumn="0"/>
            </w:pPr>
            <w:r w:rsidRPr="00DA4341">
              <w:t xml:space="preserve">18 April, 09 May, 13 June, </w:t>
            </w:r>
          </w:p>
          <w:p w14:paraId="056B250F" w14:textId="77777777" w:rsidR="007D3FEA" w:rsidRPr="00DA4341" w:rsidRDefault="007D3FEA" w:rsidP="00871F76">
            <w:pPr>
              <w:cnfStyle w:val="000000000000" w:firstRow="0" w:lastRow="0" w:firstColumn="0" w:lastColumn="0" w:oddVBand="0" w:evenVBand="0" w:oddHBand="0" w:evenHBand="0" w:firstRowFirstColumn="0" w:firstRowLastColumn="0" w:lastRowFirstColumn="0" w:lastRowLastColumn="0"/>
            </w:pPr>
            <w:r w:rsidRPr="00DA4341">
              <w:t>19 September</w:t>
            </w:r>
          </w:p>
          <w:p w14:paraId="7A796558" w14:textId="77777777" w:rsidR="007D3FEA" w:rsidRPr="00834A7A" w:rsidRDefault="007D3FEA" w:rsidP="00871F76">
            <w:pPr>
              <w:cnfStyle w:val="000000000000" w:firstRow="0" w:lastRow="0" w:firstColumn="0" w:lastColumn="0" w:oddVBand="0" w:evenVBand="0" w:oddHBand="0" w:evenHBand="0" w:firstRowFirstColumn="0" w:firstRowLastColumn="0" w:lastRowFirstColumn="0" w:lastRowLastColumn="0"/>
            </w:pPr>
          </w:p>
        </w:tc>
      </w:tr>
      <w:tr w:rsidR="007D3FEA" w:rsidRPr="00834A7A" w14:paraId="6018CAD7" w14:textId="77777777" w:rsidTr="00871F76">
        <w:tc>
          <w:tcPr>
            <w:cnfStyle w:val="001000000000" w:firstRow="0" w:lastRow="0" w:firstColumn="1" w:lastColumn="0" w:oddVBand="0" w:evenVBand="0" w:oddHBand="0" w:evenHBand="0" w:firstRowFirstColumn="0" w:firstRowLastColumn="0" w:lastRowFirstColumn="0" w:lastRowLastColumn="0"/>
            <w:tcW w:w="4530" w:type="dxa"/>
            <w:shd w:val="clear" w:color="auto" w:fill="E0F2F2" w:themeFill="accent2" w:themeFillTint="33"/>
          </w:tcPr>
          <w:p w14:paraId="7BF6D6F3" w14:textId="77777777" w:rsidR="007D3FEA" w:rsidRPr="00DA4341" w:rsidRDefault="007D3FEA" w:rsidP="00871F76">
            <w:r w:rsidRPr="00DA4341">
              <w:t>The House of Boleyn: Members’ Book Talk with</w:t>
            </w:r>
          </w:p>
          <w:p w14:paraId="47A12AF4" w14:textId="77777777" w:rsidR="007D3FEA" w:rsidRPr="00834A7A" w:rsidRDefault="007D3FEA" w:rsidP="00871F76">
            <w:r w:rsidRPr="00DA4341">
              <w:t>Tracy Borman at Hampton Court Palace</w:t>
            </w:r>
          </w:p>
        </w:tc>
        <w:tc>
          <w:tcPr>
            <w:tcW w:w="4530" w:type="dxa"/>
            <w:shd w:val="clear" w:color="auto" w:fill="E0F2F2" w:themeFill="accent2" w:themeFillTint="33"/>
          </w:tcPr>
          <w:p w14:paraId="0CF9A417" w14:textId="77777777" w:rsidR="007D3FEA" w:rsidRPr="00834A7A" w:rsidRDefault="007D3FEA" w:rsidP="00871F76">
            <w:pPr>
              <w:cnfStyle w:val="000000000000" w:firstRow="0" w:lastRow="0" w:firstColumn="0" w:lastColumn="0" w:oddVBand="0" w:evenVBand="0" w:oddHBand="0" w:evenHBand="0" w:firstRowFirstColumn="0" w:firstRowLastColumn="0" w:lastRowFirstColumn="0" w:lastRowLastColumn="0"/>
            </w:pPr>
            <w:r>
              <w:t>26 May</w:t>
            </w:r>
          </w:p>
        </w:tc>
      </w:tr>
    </w:tbl>
    <w:p w14:paraId="322A74B2" w14:textId="77777777" w:rsidR="007D3FEA" w:rsidRPr="00155090" w:rsidRDefault="007D3FEA" w:rsidP="007D3FEA">
      <w:pPr>
        <w:spacing w:after="160" w:line="259" w:lineRule="auto"/>
      </w:pPr>
    </w:p>
    <w:p w14:paraId="21CB9B4B" w14:textId="77777777" w:rsidR="007D3FEA" w:rsidRPr="00834A7A" w:rsidRDefault="007D3FEA" w:rsidP="007D3FEA">
      <w:pPr>
        <w:shd w:val="clear" w:color="auto" w:fill="F9CBD2" w:themeFill="accent5" w:themeFillTint="33"/>
      </w:pPr>
      <w:r w:rsidRPr="00834A7A">
        <w:rPr>
          <w:noProof/>
        </w:rPr>
        <mc:AlternateContent>
          <mc:Choice Requires="wps">
            <w:drawing>
              <wp:inline distT="0" distB="0" distL="0" distR="0" wp14:anchorId="718CC435" wp14:editId="40501B31">
                <wp:extent cx="324076" cy="324000"/>
                <wp:effectExtent l="0" t="0" r="6350" b="6350"/>
                <wp:docPr id="672848111" name="Graphic 146" descr="Book now ic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324076" cy="324000"/>
                        </a:xfrm>
                        <a:custGeom>
                          <a:avLst/>
                          <a:gdLst>
                            <a:gd name="connsiteX0" fmla="*/ 121852 w 243703"/>
                            <a:gd name="connsiteY0" fmla="*/ 0 h 243646"/>
                            <a:gd name="connsiteX1" fmla="*/ 0 w 243703"/>
                            <a:gd name="connsiteY1" fmla="*/ 121823 h 243646"/>
                            <a:gd name="connsiteX2" fmla="*/ 121852 w 243703"/>
                            <a:gd name="connsiteY2" fmla="*/ 243647 h 243646"/>
                            <a:gd name="connsiteX3" fmla="*/ 243703 w 243703"/>
                            <a:gd name="connsiteY3" fmla="*/ 121823 h 243646"/>
                            <a:gd name="connsiteX4" fmla="*/ 121852 w 243703"/>
                            <a:gd name="connsiteY4" fmla="*/ 0 h 243646"/>
                            <a:gd name="connsiteX5" fmla="*/ 102812 w 243703"/>
                            <a:gd name="connsiteY5" fmla="*/ 208432 h 243646"/>
                            <a:gd name="connsiteX6" fmla="*/ 97100 w 243703"/>
                            <a:gd name="connsiteY6" fmla="*/ 210336 h 243646"/>
                            <a:gd name="connsiteX7" fmla="*/ 91389 w 243703"/>
                            <a:gd name="connsiteY7" fmla="*/ 208432 h 243646"/>
                            <a:gd name="connsiteX8" fmla="*/ 75205 w 243703"/>
                            <a:gd name="connsiteY8" fmla="*/ 192252 h 243646"/>
                            <a:gd name="connsiteX9" fmla="*/ 75205 w 243703"/>
                            <a:gd name="connsiteY9" fmla="*/ 188446 h 243646"/>
                            <a:gd name="connsiteX10" fmla="*/ 74253 w 243703"/>
                            <a:gd name="connsiteY10" fmla="*/ 170362 h 243646"/>
                            <a:gd name="connsiteX11" fmla="*/ 63782 w 243703"/>
                            <a:gd name="connsiteY11" fmla="*/ 166556 h 243646"/>
                            <a:gd name="connsiteX12" fmla="*/ 55214 w 243703"/>
                            <a:gd name="connsiteY12" fmla="*/ 169411 h 243646"/>
                            <a:gd name="connsiteX13" fmla="*/ 51406 w 243703"/>
                            <a:gd name="connsiteY13" fmla="*/ 169411 h 243646"/>
                            <a:gd name="connsiteX14" fmla="*/ 35223 w 243703"/>
                            <a:gd name="connsiteY14" fmla="*/ 153231 h 243646"/>
                            <a:gd name="connsiteX15" fmla="*/ 33319 w 243703"/>
                            <a:gd name="connsiteY15" fmla="*/ 147521 h 243646"/>
                            <a:gd name="connsiteX16" fmla="*/ 35223 w 243703"/>
                            <a:gd name="connsiteY16" fmla="*/ 141810 h 243646"/>
                            <a:gd name="connsiteX17" fmla="*/ 140891 w 243703"/>
                            <a:gd name="connsiteY17" fmla="*/ 36166 h 243646"/>
                            <a:gd name="connsiteX18" fmla="*/ 146603 w 243703"/>
                            <a:gd name="connsiteY18" fmla="*/ 34263 h 243646"/>
                            <a:gd name="connsiteX19" fmla="*/ 152315 w 243703"/>
                            <a:gd name="connsiteY19" fmla="*/ 36166 h 243646"/>
                            <a:gd name="connsiteX20" fmla="*/ 168498 w 243703"/>
                            <a:gd name="connsiteY20" fmla="*/ 52346 h 243646"/>
                            <a:gd name="connsiteX21" fmla="*/ 168498 w 243703"/>
                            <a:gd name="connsiteY21" fmla="*/ 56153 h 243646"/>
                            <a:gd name="connsiteX22" fmla="*/ 170402 w 243703"/>
                            <a:gd name="connsiteY22" fmla="*/ 74236 h 243646"/>
                            <a:gd name="connsiteX23" fmla="*/ 180874 w 243703"/>
                            <a:gd name="connsiteY23" fmla="*/ 78043 h 243646"/>
                            <a:gd name="connsiteX24" fmla="*/ 189441 w 243703"/>
                            <a:gd name="connsiteY24" fmla="*/ 75188 h 243646"/>
                            <a:gd name="connsiteX25" fmla="*/ 193249 w 243703"/>
                            <a:gd name="connsiteY25" fmla="*/ 75188 h 243646"/>
                            <a:gd name="connsiteX26" fmla="*/ 209433 w 243703"/>
                            <a:gd name="connsiteY26" fmla="*/ 91367 h 243646"/>
                            <a:gd name="connsiteX27" fmla="*/ 209433 w 243703"/>
                            <a:gd name="connsiteY27" fmla="*/ 102788 h 243646"/>
                            <a:gd name="connsiteX28" fmla="*/ 103764 w 243703"/>
                            <a:gd name="connsiteY28" fmla="*/ 208432 h 243646"/>
                            <a:gd name="connsiteX29" fmla="*/ 190393 w 243703"/>
                            <a:gd name="connsiteY29" fmla="*/ 80898 h 243646"/>
                            <a:gd name="connsiteX30" fmla="*/ 180874 w 243703"/>
                            <a:gd name="connsiteY30" fmla="*/ 83754 h 243646"/>
                            <a:gd name="connsiteX31" fmla="*/ 166594 w 243703"/>
                            <a:gd name="connsiteY31" fmla="*/ 78043 h 243646"/>
                            <a:gd name="connsiteX32" fmla="*/ 163738 w 243703"/>
                            <a:gd name="connsiteY32" fmla="*/ 54249 h 243646"/>
                            <a:gd name="connsiteX33" fmla="*/ 149459 w 243703"/>
                            <a:gd name="connsiteY33" fmla="*/ 39973 h 243646"/>
                            <a:gd name="connsiteX34" fmla="*/ 145651 w 243703"/>
                            <a:gd name="connsiteY34" fmla="*/ 39973 h 243646"/>
                            <a:gd name="connsiteX35" fmla="*/ 39982 w 243703"/>
                            <a:gd name="connsiteY35" fmla="*/ 145617 h 243646"/>
                            <a:gd name="connsiteX36" fmla="*/ 39982 w 243703"/>
                            <a:gd name="connsiteY36" fmla="*/ 147521 h 243646"/>
                            <a:gd name="connsiteX37" fmla="*/ 39982 w 243703"/>
                            <a:gd name="connsiteY37" fmla="*/ 149424 h 243646"/>
                            <a:gd name="connsiteX38" fmla="*/ 54262 w 243703"/>
                            <a:gd name="connsiteY38" fmla="*/ 163700 h 243646"/>
                            <a:gd name="connsiteX39" fmla="*/ 63782 w 243703"/>
                            <a:gd name="connsiteY39" fmla="*/ 160845 h 243646"/>
                            <a:gd name="connsiteX40" fmla="*/ 78061 w 243703"/>
                            <a:gd name="connsiteY40" fmla="*/ 166556 h 243646"/>
                            <a:gd name="connsiteX41" fmla="*/ 80917 w 243703"/>
                            <a:gd name="connsiteY41" fmla="*/ 190349 h 243646"/>
                            <a:gd name="connsiteX42" fmla="*/ 95197 w 243703"/>
                            <a:gd name="connsiteY42" fmla="*/ 204625 h 243646"/>
                            <a:gd name="connsiteX43" fmla="*/ 99004 w 243703"/>
                            <a:gd name="connsiteY43" fmla="*/ 204625 h 243646"/>
                            <a:gd name="connsiteX44" fmla="*/ 204673 w 243703"/>
                            <a:gd name="connsiteY44" fmla="*/ 98982 h 243646"/>
                            <a:gd name="connsiteX45" fmla="*/ 204673 w 243703"/>
                            <a:gd name="connsiteY45" fmla="*/ 95175 h 243646"/>
                            <a:gd name="connsiteX46" fmla="*/ 190393 w 243703"/>
                            <a:gd name="connsiteY46" fmla="*/ 80898 h 243646"/>
                            <a:gd name="connsiteX47" fmla="*/ 124707 w 243703"/>
                            <a:gd name="connsiteY47" fmla="*/ 84705 h 243646"/>
                            <a:gd name="connsiteX48" fmla="*/ 120900 w 243703"/>
                            <a:gd name="connsiteY48" fmla="*/ 84705 h 243646"/>
                            <a:gd name="connsiteX49" fmla="*/ 117092 w 243703"/>
                            <a:gd name="connsiteY49" fmla="*/ 80898 h 243646"/>
                            <a:gd name="connsiteX50" fmla="*/ 117092 w 243703"/>
                            <a:gd name="connsiteY50" fmla="*/ 77091 h 243646"/>
                            <a:gd name="connsiteX51" fmla="*/ 120900 w 243703"/>
                            <a:gd name="connsiteY51" fmla="*/ 77091 h 243646"/>
                            <a:gd name="connsiteX52" fmla="*/ 124707 w 243703"/>
                            <a:gd name="connsiteY52" fmla="*/ 80898 h 243646"/>
                            <a:gd name="connsiteX53" fmla="*/ 124707 w 243703"/>
                            <a:gd name="connsiteY53" fmla="*/ 84705 h 243646"/>
                            <a:gd name="connsiteX54" fmla="*/ 136131 w 243703"/>
                            <a:gd name="connsiteY54" fmla="*/ 95175 h 243646"/>
                            <a:gd name="connsiteX55" fmla="*/ 132323 w 243703"/>
                            <a:gd name="connsiteY55" fmla="*/ 95175 h 243646"/>
                            <a:gd name="connsiteX56" fmla="*/ 128515 w 243703"/>
                            <a:gd name="connsiteY56" fmla="*/ 91367 h 243646"/>
                            <a:gd name="connsiteX57" fmla="*/ 128515 w 243703"/>
                            <a:gd name="connsiteY57" fmla="*/ 87560 h 243646"/>
                            <a:gd name="connsiteX58" fmla="*/ 132323 w 243703"/>
                            <a:gd name="connsiteY58" fmla="*/ 87560 h 243646"/>
                            <a:gd name="connsiteX59" fmla="*/ 136131 w 243703"/>
                            <a:gd name="connsiteY59" fmla="*/ 91367 h 243646"/>
                            <a:gd name="connsiteX60" fmla="*/ 136131 w 243703"/>
                            <a:gd name="connsiteY60" fmla="*/ 95175 h 243646"/>
                            <a:gd name="connsiteX61" fmla="*/ 146603 w 243703"/>
                            <a:gd name="connsiteY61" fmla="*/ 106595 h 243646"/>
                            <a:gd name="connsiteX62" fmla="*/ 142795 w 243703"/>
                            <a:gd name="connsiteY62" fmla="*/ 106595 h 243646"/>
                            <a:gd name="connsiteX63" fmla="*/ 138987 w 243703"/>
                            <a:gd name="connsiteY63" fmla="*/ 102788 h 243646"/>
                            <a:gd name="connsiteX64" fmla="*/ 138987 w 243703"/>
                            <a:gd name="connsiteY64" fmla="*/ 98982 h 243646"/>
                            <a:gd name="connsiteX65" fmla="*/ 142795 w 243703"/>
                            <a:gd name="connsiteY65" fmla="*/ 98982 h 243646"/>
                            <a:gd name="connsiteX66" fmla="*/ 146603 w 243703"/>
                            <a:gd name="connsiteY66" fmla="*/ 102788 h 243646"/>
                            <a:gd name="connsiteX67" fmla="*/ 146603 w 243703"/>
                            <a:gd name="connsiteY67" fmla="*/ 106595 h 243646"/>
                            <a:gd name="connsiteX68" fmla="*/ 158026 w 243703"/>
                            <a:gd name="connsiteY68" fmla="*/ 118016 h 243646"/>
                            <a:gd name="connsiteX69" fmla="*/ 154218 w 243703"/>
                            <a:gd name="connsiteY69" fmla="*/ 118016 h 243646"/>
                            <a:gd name="connsiteX70" fmla="*/ 150411 w 243703"/>
                            <a:gd name="connsiteY70" fmla="*/ 114210 h 243646"/>
                            <a:gd name="connsiteX71" fmla="*/ 150411 w 243703"/>
                            <a:gd name="connsiteY71" fmla="*/ 110402 h 243646"/>
                            <a:gd name="connsiteX72" fmla="*/ 154218 w 243703"/>
                            <a:gd name="connsiteY72" fmla="*/ 110402 h 243646"/>
                            <a:gd name="connsiteX73" fmla="*/ 158026 w 243703"/>
                            <a:gd name="connsiteY73" fmla="*/ 114210 h 243646"/>
                            <a:gd name="connsiteX74" fmla="*/ 158026 w 243703"/>
                            <a:gd name="connsiteY74" fmla="*/ 118016 h 243646"/>
                            <a:gd name="connsiteX75" fmla="*/ 169450 w 243703"/>
                            <a:gd name="connsiteY75" fmla="*/ 128486 h 243646"/>
                            <a:gd name="connsiteX76" fmla="*/ 165642 w 243703"/>
                            <a:gd name="connsiteY76" fmla="*/ 128486 h 243646"/>
                            <a:gd name="connsiteX77" fmla="*/ 161834 w 243703"/>
                            <a:gd name="connsiteY77" fmla="*/ 124678 h 243646"/>
                            <a:gd name="connsiteX78" fmla="*/ 161834 w 243703"/>
                            <a:gd name="connsiteY78" fmla="*/ 120872 h 243646"/>
                            <a:gd name="connsiteX79" fmla="*/ 165642 w 243703"/>
                            <a:gd name="connsiteY79" fmla="*/ 120872 h 243646"/>
                            <a:gd name="connsiteX80" fmla="*/ 169450 w 243703"/>
                            <a:gd name="connsiteY80" fmla="*/ 124678 h 243646"/>
                            <a:gd name="connsiteX81" fmla="*/ 169450 w 243703"/>
                            <a:gd name="connsiteY81" fmla="*/ 128486 h 24364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Lst>
                          <a:rect l="l" t="t" r="r" b="b"/>
                          <a:pathLst>
                            <a:path w="243703" h="243646">
                              <a:moveTo>
                                <a:pt x="121852" y="0"/>
                              </a:moveTo>
                              <a:cubicBezTo>
                                <a:pt x="55214" y="0"/>
                                <a:pt x="0" y="54249"/>
                                <a:pt x="0" y="121823"/>
                              </a:cubicBezTo>
                              <a:cubicBezTo>
                                <a:pt x="0" y="189397"/>
                                <a:pt x="54262" y="243647"/>
                                <a:pt x="121852" y="243647"/>
                              </a:cubicBezTo>
                              <a:cubicBezTo>
                                <a:pt x="189441" y="243647"/>
                                <a:pt x="243703" y="189397"/>
                                <a:pt x="243703" y="121823"/>
                              </a:cubicBezTo>
                              <a:cubicBezTo>
                                <a:pt x="243703" y="54249"/>
                                <a:pt x="189441" y="0"/>
                                <a:pt x="121852" y="0"/>
                              </a:cubicBezTo>
                              <a:close/>
                              <a:moveTo>
                                <a:pt x="102812" y="208432"/>
                              </a:moveTo>
                              <a:cubicBezTo>
                                <a:pt x="100908" y="210336"/>
                                <a:pt x="99004" y="210336"/>
                                <a:pt x="97100" y="210336"/>
                              </a:cubicBezTo>
                              <a:cubicBezTo>
                                <a:pt x="95197" y="210336"/>
                                <a:pt x="93293" y="210336"/>
                                <a:pt x="91389" y="208432"/>
                              </a:cubicBezTo>
                              <a:lnTo>
                                <a:pt x="75205" y="192252"/>
                              </a:lnTo>
                              <a:cubicBezTo>
                                <a:pt x="74253" y="191301"/>
                                <a:pt x="74253" y="189397"/>
                                <a:pt x="75205" y="188446"/>
                              </a:cubicBezTo>
                              <a:cubicBezTo>
                                <a:pt x="79013" y="182735"/>
                                <a:pt x="79013" y="175121"/>
                                <a:pt x="74253" y="170362"/>
                              </a:cubicBezTo>
                              <a:cubicBezTo>
                                <a:pt x="71397" y="167507"/>
                                <a:pt x="67589" y="166556"/>
                                <a:pt x="63782" y="166556"/>
                              </a:cubicBezTo>
                              <a:cubicBezTo>
                                <a:pt x="59974" y="166556"/>
                                <a:pt x="58070" y="167507"/>
                                <a:pt x="55214" y="169411"/>
                              </a:cubicBezTo>
                              <a:cubicBezTo>
                                <a:pt x="54262" y="169411"/>
                                <a:pt x="52358" y="169411"/>
                                <a:pt x="51406" y="169411"/>
                              </a:cubicBezTo>
                              <a:lnTo>
                                <a:pt x="35223" y="153231"/>
                              </a:lnTo>
                              <a:cubicBezTo>
                                <a:pt x="33319" y="151328"/>
                                <a:pt x="33319" y="149424"/>
                                <a:pt x="33319" y="147521"/>
                              </a:cubicBezTo>
                              <a:cubicBezTo>
                                <a:pt x="33319" y="145617"/>
                                <a:pt x="33319" y="143713"/>
                                <a:pt x="35223" y="141810"/>
                              </a:cubicBezTo>
                              <a:lnTo>
                                <a:pt x="140891" y="36166"/>
                              </a:lnTo>
                              <a:cubicBezTo>
                                <a:pt x="142795" y="34263"/>
                                <a:pt x="144699" y="34263"/>
                                <a:pt x="146603" y="34263"/>
                              </a:cubicBezTo>
                              <a:cubicBezTo>
                                <a:pt x="148507" y="34263"/>
                                <a:pt x="150411" y="34263"/>
                                <a:pt x="152315" y="36166"/>
                              </a:cubicBezTo>
                              <a:lnTo>
                                <a:pt x="168498" y="52346"/>
                              </a:lnTo>
                              <a:cubicBezTo>
                                <a:pt x="169450" y="53298"/>
                                <a:pt x="169450" y="55201"/>
                                <a:pt x="168498" y="56153"/>
                              </a:cubicBezTo>
                              <a:cubicBezTo>
                                <a:pt x="164690" y="61863"/>
                                <a:pt x="164690" y="69477"/>
                                <a:pt x="170402" y="74236"/>
                              </a:cubicBezTo>
                              <a:cubicBezTo>
                                <a:pt x="173258" y="77091"/>
                                <a:pt x="177066" y="78043"/>
                                <a:pt x="180874" y="78043"/>
                              </a:cubicBezTo>
                              <a:cubicBezTo>
                                <a:pt x="184681" y="78043"/>
                                <a:pt x="186585" y="77091"/>
                                <a:pt x="189441" y="75188"/>
                              </a:cubicBezTo>
                              <a:cubicBezTo>
                                <a:pt x="190393" y="75188"/>
                                <a:pt x="192297" y="75188"/>
                                <a:pt x="193249" y="75188"/>
                              </a:cubicBezTo>
                              <a:lnTo>
                                <a:pt x="209433" y="91367"/>
                              </a:lnTo>
                              <a:cubicBezTo>
                                <a:pt x="212288" y="94223"/>
                                <a:pt x="212288" y="99933"/>
                                <a:pt x="209433" y="102788"/>
                              </a:cubicBezTo>
                              <a:lnTo>
                                <a:pt x="103764" y="208432"/>
                              </a:lnTo>
                              <a:close/>
                              <a:moveTo>
                                <a:pt x="190393" y="80898"/>
                              </a:moveTo>
                              <a:cubicBezTo>
                                <a:pt x="187537" y="82802"/>
                                <a:pt x="183729" y="83754"/>
                                <a:pt x="180874" y="83754"/>
                              </a:cubicBezTo>
                              <a:cubicBezTo>
                                <a:pt x="175162" y="83754"/>
                                <a:pt x="170402" y="81850"/>
                                <a:pt x="166594" y="78043"/>
                              </a:cubicBezTo>
                              <a:cubicBezTo>
                                <a:pt x="159930" y="71381"/>
                                <a:pt x="158978" y="61863"/>
                                <a:pt x="163738" y="54249"/>
                              </a:cubicBezTo>
                              <a:lnTo>
                                <a:pt x="149459" y="39973"/>
                              </a:lnTo>
                              <a:cubicBezTo>
                                <a:pt x="149459" y="39973"/>
                                <a:pt x="146603" y="39973"/>
                                <a:pt x="145651" y="39973"/>
                              </a:cubicBezTo>
                              <a:lnTo>
                                <a:pt x="39982" y="145617"/>
                              </a:lnTo>
                              <a:cubicBezTo>
                                <a:pt x="39982" y="145617"/>
                                <a:pt x="39982" y="146569"/>
                                <a:pt x="39982" y="147521"/>
                              </a:cubicBezTo>
                              <a:cubicBezTo>
                                <a:pt x="39982" y="148472"/>
                                <a:pt x="39982" y="148472"/>
                                <a:pt x="39982" y="149424"/>
                              </a:cubicBezTo>
                              <a:lnTo>
                                <a:pt x="54262" y="163700"/>
                              </a:lnTo>
                              <a:cubicBezTo>
                                <a:pt x="57118" y="161797"/>
                                <a:pt x="60926" y="160845"/>
                                <a:pt x="63782" y="160845"/>
                              </a:cubicBezTo>
                              <a:cubicBezTo>
                                <a:pt x="69493" y="160845"/>
                                <a:pt x="74253" y="162748"/>
                                <a:pt x="78061" y="166556"/>
                              </a:cubicBezTo>
                              <a:cubicBezTo>
                                <a:pt x="84725" y="173218"/>
                                <a:pt x="85677" y="182735"/>
                                <a:pt x="80917" y="190349"/>
                              </a:cubicBezTo>
                              <a:lnTo>
                                <a:pt x="95197" y="204625"/>
                              </a:lnTo>
                              <a:cubicBezTo>
                                <a:pt x="95197" y="204625"/>
                                <a:pt x="98052" y="204625"/>
                                <a:pt x="99004" y="204625"/>
                              </a:cubicBezTo>
                              <a:lnTo>
                                <a:pt x="204673" y="98982"/>
                              </a:lnTo>
                              <a:cubicBezTo>
                                <a:pt x="205625" y="98030"/>
                                <a:pt x="205625" y="96126"/>
                                <a:pt x="204673" y="95175"/>
                              </a:cubicBezTo>
                              <a:lnTo>
                                <a:pt x="190393" y="80898"/>
                              </a:lnTo>
                              <a:close/>
                              <a:moveTo>
                                <a:pt x="124707" y="84705"/>
                              </a:moveTo>
                              <a:cubicBezTo>
                                <a:pt x="123756" y="85657"/>
                                <a:pt x="121852" y="85657"/>
                                <a:pt x="120900" y="84705"/>
                              </a:cubicBezTo>
                              <a:lnTo>
                                <a:pt x="117092" y="80898"/>
                              </a:lnTo>
                              <a:cubicBezTo>
                                <a:pt x="116140" y="79947"/>
                                <a:pt x="116140" y="78043"/>
                                <a:pt x="117092" y="77091"/>
                              </a:cubicBezTo>
                              <a:cubicBezTo>
                                <a:pt x="118044" y="76140"/>
                                <a:pt x="119948" y="76140"/>
                                <a:pt x="120900" y="77091"/>
                              </a:cubicBezTo>
                              <a:lnTo>
                                <a:pt x="124707" y="80898"/>
                              </a:lnTo>
                              <a:cubicBezTo>
                                <a:pt x="125659" y="81850"/>
                                <a:pt x="125659" y="83754"/>
                                <a:pt x="124707" y="84705"/>
                              </a:cubicBezTo>
                              <a:close/>
                              <a:moveTo>
                                <a:pt x="136131" y="95175"/>
                              </a:moveTo>
                              <a:cubicBezTo>
                                <a:pt x="135179" y="96126"/>
                                <a:pt x="133275" y="96126"/>
                                <a:pt x="132323" y="95175"/>
                              </a:cubicBezTo>
                              <a:lnTo>
                                <a:pt x="128515" y="91367"/>
                              </a:lnTo>
                              <a:cubicBezTo>
                                <a:pt x="127563" y="90416"/>
                                <a:pt x="127563" y="88512"/>
                                <a:pt x="128515" y="87560"/>
                              </a:cubicBezTo>
                              <a:cubicBezTo>
                                <a:pt x="129467" y="86609"/>
                                <a:pt x="131371" y="86609"/>
                                <a:pt x="132323" y="87560"/>
                              </a:cubicBezTo>
                              <a:lnTo>
                                <a:pt x="136131" y="91367"/>
                              </a:lnTo>
                              <a:cubicBezTo>
                                <a:pt x="137083" y="92319"/>
                                <a:pt x="137083" y="94223"/>
                                <a:pt x="136131" y="95175"/>
                              </a:cubicBezTo>
                              <a:close/>
                              <a:moveTo>
                                <a:pt x="146603" y="106595"/>
                              </a:moveTo>
                              <a:cubicBezTo>
                                <a:pt x="145651" y="107547"/>
                                <a:pt x="143747" y="107547"/>
                                <a:pt x="142795" y="106595"/>
                              </a:cubicBezTo>
                              <a:lnTo>
                                <a:pt x="138987" y="102788"/>
                              </a:lnTo>
                              <a:cubicBezTo>
                                <a:pt x="138035" y="101837"/>
                                <a:pt x="138035" y="99933"/>
                                <a:pt x="138987" y="98982"/>
                              </a:cubicBezTo>
                              <a:cubicBezTo>
                                <a:pt x="139939" y="98030"/>
                                <a:pt x="141843" y="98030"/>
                                <a:pt x="142795" y="98982"/>
                              </a:cubicBezTo>
                              <a:lnTo>
                                <a:pt x="146603" y="102788"/>
                              </a:lnTo>
                              <a:cubicBezTo>
                                <a:pt x="147555" y="103740"/>
                                <a:pt x="147555" y="105644"/>
                                <a:pt x="146603" y="106595"/>
                              </a:cubicBezTo>
                              <a:close/>
                              <a:moveTo>
                                <a:pt x="158026" y="118016"/>
                              </a:moveTo>
                              <a:cubicBezTo>
                                <a:pt x="157074" y="118968"/>
                                <a:pt x="155170" y="118968"/>
                                <a:pt x="154218" y="118016"/>
                              </a:cubicBezTo>
                              <a:lnTo>
                                <a:pt x="150411" y="114210"/>
                              </a:lnTo>
                              <a:cubicBezTo>
                                <a:pt x="149459" y="113258"/>
                                <a:pt x="149459" y="111354"/>
                                <a:pt x="150411" y="110402"/>
                              </a:cubicBezTo>
                              <a:cubicBezTo>
                                <a:pt x="151363" y="109451"/>
                                <a:pt x="153266" y="109451"/>
                                <a:pt x="154218" y="110402"/>
                              </a:cubicBezTo>
                              <a:lnTo>
                                <a:pt x="158026" y="114210"/>
                              </a:lnTo>
                              <a:cubicBezTo>
                                <a:pt x="158978" y="115161"/>
                                <a:pt x="158978" y="117065"/>
                                <a:pt x="158026" y="118016"/>
                              </a:cubicBezTo>
                              <a:close/>
                              <a:moveTo>
                                <a:pt x="169450" y="128486"/>
                              </a:moveTo>
                              <a:cubicBezTo>
                                <a:pt x="168498" y="129437"/>
                                <a:pt x="166594" y="129437"/>
                                <a:pt x="165642" y="128486"/>
                              </a:cubicBezTo>
                              <a:lnTo>
                                <a:pt x="161834" y="124678"/>
                              </a:lnTo>
                              <a:cubicBezTo>
                                <a:pt x="160882" y="123727"/>
                                <a:pt x="160882" y="121823"/>
                                <a:pt x="161834" y="120872"/>
                              </a:cubicBezTo>
                              <a:cubicBezTo>
                                <a:pt x="162786" y="119920"/>
                                <a:pt x="164690" y="119920"/>
                                <a:pt x="165642" y="120872"/>
                              </a:cubicBezTo>
                              <a:lnTo>
                                <a:pt x="169450" y="124678"/>
                              </a:lnTo>
                              <a:cubicBezTo>
                                <a:pt x="170402" y="125630"/>
                                <a:pt x="170402" y="127534"/>
                                <a:pt x="169450" y="128486"/>
                              </a:cubicBezTo>
                              <a:close/>
                            </a:path>
                          </a:pathLst>
                        </a:custGeom>
                        <a:solidFill>
                          <a:schemeClr val="accent5"/>
                        </a:solidFill>
                        <a:ln w="9509"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28A51E1" id="Graphic 146" o:spid="_x0000_s1026" alt="Book now icon" style="width:25.5pt;height:25.5pt;visibility:visible;mso-wrap-style:square;mso-left-percent:-10001;mso-top-percent:-10001;mso-position-horizontal:absolute;mso-position-horizontal-relative:char;mso-position-vertical:absolute;mso-position-vertical-relative:line;mso-left-percent:-10001;mso-top-percent:-10001;v-text-anchor:middle" coordsize="243703,24364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" path="m121852,c55214,,,54249,,121823v,67574,54262,121824,121852,121824c189441,243647,243703,189397,243703,121823,243703,54249,189441,,121852,xm102812,208432v-1904,1904,-3808,1904,-5712,1904c95197,210336,93293,210336,91389,208432l75205,192252v-952,-951,-952,-2855,,-3806c79013,182735,79013,175121,74253,170362v-2856,-2855,-6664,-3806,-10471,-3806c59974,166556,58070,167507,55214,169411v-952,,-2856,,-3808,l35223,153231v-1904,-1903,-1904,-3807,-1904,-5710c33319,145617,33319,143713,35223,141810l140891,36166v1904,-1903,3808,-1903,5712,-1903c148507,34263,150411,34263,152315,36166r16183,16180c169450,53298,169450,55201,168498,56153v-3808,5710,-3808,13324,1904,18083c173258,77091,177066,78043,180874,78043v3807,,5711,-952,8567,-2855c190393,75188,192297,75188,193249,75188r16184,16179c212288,94223,212288,99933,209433,102788l103764,208432r-952,xm190393,80898v-2856,1904,-6664,2856,-9519,2856c175162,83754,170402,81850,166594,78043v-6664,-6662,-7616,-16180,-2856,-23794l149459,39973v,,-2856,,-3808,l39982,145617v,,,952,,1904c39982,148472,39982,148472,39982,149424r14280,14276c57118,161797,60926,160845,63782,160845v5711,,10471,1903,14279,5711c84725,173218,85677,182735,80917,190349r14280,14276c95197,204625,98052,204625,99004,204625l204673,98982v952,-952,952,-2856,,-3807l190393,80898xm124707,84705v-951,952,-2855,952,-3807,l117092,80898v-952,-951,-952,-2855,,-3807c118044,76140,119948,76140,120900,77091r3807,3807c125659,81850,125659,83754,124707,84705xm136131,95175v-952,951,-2856,951,-3808,l128515,91367v-952,-951,-952,-2855,,-3807c129467,86609,131371,86609,132323,87560r3808,3807c137083,92319,137083,94223,136131,95175xm146603,106595v-952,952,-2856,952,-3808,l138987,102788v-952,-951,-952,-2855,,-3806c139939,98030,141843,98030,142795,98982r3808,3806c147555,103740,147555,105644,146603,106595xm158026,118016v-952,952,-2856,952,-3808,l150411,114210v-952,-952,-952,-2856,,-3808c151363,109451,153266,109451,154218,110402r3808,3808c158978,115161,158978,117065,158026,118016xm169450,128486v-952,951,-2856,951,-3808,l161834,124678v-952,-951,-952,-2855,,-3806c162786,119920,164690,119920,165642,120872r3808,3806c170402,125630,170402,127534,169450,128486xe" fillcolor="#cc1633 [3208]" stroked="f" strokeweight=".26414mm">
                <v:stroke joinstyle="miter"/>
                <v:path arrowok="t" o:connecttype="custom" o:connectlocs="162039,0;0,162000;162039,324001;324076,162000;162039,0;136719,277172;129123,279704;121529,277172;100008,255656;100008,250595;98742,226547;84817,221486;73424,225282;68360,225282;46840,203766;44308,196173;46840,188579;187357,48093;194953,45563;202548,48093;224068,69610;224068,74672;226600,98719;240526,103781;251918,99985;256982,99985;278504,121500;278504,136687;137985,277172;253184,107578;240526,111376;221537,103781;217739,72140;198750,53156;193687,53156;53168,193641;53168,196173;53168,198704;72158,217688;84817,213891;103805,221486;107603,253126;126593,272110;131655,272110;272174,131626;272174,126564;253184,107578;165835,112641;160773,112641;155709,107578;155709,102515;160773,102515;165835,107578;165835,112641;181027,126564;175963,126564;170899,121500;170899,116437;175963,116437;181027,121500;181027,126564;194953,141750;189889,141750;184825,136687;184825,131626;189889,131626;194953,136687;194953,141750;210143,156937;205079,156937;200016,151876;200016,146812;205079,146812;210143,151876;210143,156937;225334,170860;220271,170860;215207,165797;215207,160735;220271,160735;225334,165797;225334,170860" o:connectangles="0,0,0,0,0,0,0,0,0,0,0,0,0,0,0,0,0,0,0,0,0,0,0,0,0,0,0,0,0,0,0,0,0,0,0,0,0,0,0,0,0,0,0,0,0,0,0,0,0,0,0,0,0,0,0,0,0,0,0,0,0,0,0,0,0,0,0,0,0,0,0,0,0,0,0,0,0,0,0,0,0,0"/>
                <o:lock v:ext="edit" aspectratio="t"/>
                <w10:anchorlock/>
              </v:shape>
            </w:pict>
          </mc:Fallback>
        </mc:AlternateContent>
      </w:r>
      <w:r w:rsidRPr="00834A7A">
        <w:rPr>
          <w:b/>
          <w:bCs/>
        </w:rPr>
        <w:t xml:space="preserve"> </w:t>
      </w:r>
      <w:r w:rsidRPr="00834A7A">
        <w:rPr>
          <w:b/>
          <w:bCs/>
        </w:rPr>
        <w:fldChar w:fldCharType="begin"/>
      </w:r>
      <w:r w:rsidRPr="00834A7A">
        <w:rPr>
          <w:b/>
          <w:bCs/>
        </w:rPr>
        <w:instrText xml:space="preserve"> INCLUDEPICTURE "/Users/timroe/Library/CloudStorage/OneDrive-Personal/WIP 11-5-21 ONWARDS/STEERSMCGILLANEVES/1961_SME_HRP_ACCESSIBLE_WORD_2-24/Reference files/HRP1625_Inside_Story_Issue_52_AW_v4-web-resources/image/the_vault.jpg" \* MERGEFORMATINET </w:instrText>
      </w:r>
      <w:r w:rsidRPr="00834A7A">
        <w:rPr>
          <w:b/>
          <w:bCs/>
        </w:rPr>
        <w:fldChar w:fldCharType="separate"/>
      </w:r>
      <w:r w:rsidRPr="00834A7A">
        <w:rPr>
          <w:b/>
          <w:bCs/>
        </w:rPr>
        <w:fldChar w:fldCharType="end"/>
      </w:r>
      <w:r w:rsidRPr="00834A7A">
        <w:rPr>
          <w:b/>
          <w:bCs/>
        </w:rPr>
        <w:t xml:space="preserve">  </w:t>
      </w:r>
      <w:r w:rsidRPr="00834A7A">
        <w:rPr>
          <w:b/>
          <w:bCs/>
        </w:rPr>
        <w:fldChar w:fldCharType="begin"/>
      </w:r>
      <w:r w:rsidRPr="00834A7A">
        <w:rPr>
          <w:b/>
          <w:bCs/>
        </w:rPr>
        <w:instrText xml:space="preserve"> INCLUDEPICTURE "/Users/timroe/Library/CloudStorage/OneDrive-Personal/WIP 11-5-21 ONWARDS/STEERSMCGILLANEVES/1961_SME_HRP_ACCESSIBLE_WORD_2-24/Reference files/HRP1625_Inside_Story_Issue_52_AW_v4-web-resources/image/_64698_High_Res.jpg" \* MERGEFORMATINET </w:instrText>
      </w:r>
      <w:r w:rsidRPr="00834A7A">
        <w:rPr>
          <w:b/>
          <w:bCs/>
        </w:rPr>
        <w:fldChar w:fldCharType="separate"/>
      </w:r>
      <w:r w:rsidRPr="00834A7A">
        <w:rPr>
          <w:b/>
          <w:bCs/>
        </w:rPr>
        <w:fldChar w:fldCharType="end"/>
      </w:r>
      <w:r w:rsidRPr="00834A7A">
        <w:rPr>
          <w:b/>
          <w:bCs/>
        </w:rPr>
        <w:t>Book now</w:t>
      </w:r>
    </w:p>
    <w:p w14:paraId="1B1162CA" w14:textId="77777777" w:rsidR="007D3FEA" w:rsidRPr="00834A7A" w:rsidRDefault="007D3FEA" w:rsidP="007D3FEA">
      <w:pPr>
        <w:shd w:val="clear" w:color="auto" w:fill="F9CBD2" w:themeFill="accent5" w:themeFillTint="33"/>
      </w:pPr>
      <w:r w:rsidRPr="00834A7A">
        <w:t xml:space="preserve">Pre-booking via your member login is required for select events; look out for the ticket icon. Many events are included in palace admission; some require separate event tickets. </w:t>
      </w:r>
      <w:hyperlink r:id="rId22" w:history="1">
        <w:r w:rsidRPr="00834A7A">
          <w:rPr>
            <w:rStyle w:val="Hyperlink"/>
          </w:rPr>
          <w:t>See hrp.org.uk and check What’s On for details</w:t>
        </w:r>
      </w:hyperlink>
      <w:r w:rsidRPr="00834A7A">
        <w:t>.</w:t>
      </w:r>
    </w:p>
    <w:p w14:paraId="73B67C6C" w14:textId="77777777" w:rsidR="007D3FEA" w:rsidRDefault="007D3FEA" w:rsidP="007D3FEA"/>
    <w:p w14:paraId="3D48DF97" w14:textId="77777777" w:rsidR="00F75D52" w:rsidRDefault="00F75D52" w:rsidP="007D3FEA"/>
    <w:p w14:paraId="3AD01F7D" w14:textId="77777777" w:rsidR="007D3FEA" w:rsidRPr="00DA4341" w:rsidRDefault="007D3FEA" w:rsidP="007D3FEA">
      <w:pPr>
        <w:spacing w:after="160" w:line="259" w:lineRule="auto"/>
        <w:rPr>
          <w:rFonts w:asciiTheme="majorHAnsi" w:eastAsiaTheme="majorEastAsia" w:hAnsiTheme="majorHAnsi" w:cstheme="majorBidi"/>
          <w:b/>
          <w:color w:val="173B68" w:themeColor="text2"/>
          <w:sz w:val="52"/>
          <w:szCs w:val="32"/>
        </w:rPr>
      </w:pPr>
      <w:r>
        <w:rPr>
          <w:rFonts w:asciiTheme="majorHAnsi" w:eastAsiaTheme="majorEastAsia" w:hAnsiTheme="majorHAnsi" w:cstheme="majorBidi"/>
          <w:b/>
          <w:color w:val="173B68" w:themeColor="text2"/>
          <w:sz w:val="52"/>
          <w:szCs w:val="32"/>
        </w:rPr>
        <w:t>Hillsborough Castle and Gardens</w:t>
      </w:r>
    </w:p>
    <w:p w14:paraId="7C32D639" w14:textId="77777777" w:rsidR="00804EC7" w:rsidRDefault="007D3FEA" w:rsidP="00804EC7">
      <w:pPr>
        <w:spacing w:after="160" w:line="276" w:lineRule="auto"/>
      </w:pPr>
      <w:r w:rsidRPr="00DA4341">
        <w:t>See the royal grounds burst</w:t>
      </w:r>
      <w:r>
        <w:t xml:space="preserve"> </w:t>
      </w:r>
      <w:r w:rsidRPr="00DA4341">
        <w:t>into life with Bulbs and</w:t>
      </w:r>
      <w:r>
        <w:t xml:space="preserve"> </w:t>
      </w:r>
      <w:r w:rsidRPr="00DA4341">
        <w:t xml:space="preserve">Blooms. Enjoy a </w:t>
      </w:r>
    </w:p>
    <w:p w14:paraId="5D54D999" w14:textId="2A75971C" w:rsidR="007D3FEA" w:rsidRPr="00DA4341" w:rsidRDefault="007D3FEA" w:rsidP="00804EC7">
      <w:pPr>
        <w:spacing w:after="160" w:line="276" w:lineRule="auto"/>
      </w:pPr>
      <w:r w:rsidRPr="00DA4341">
        <w:t>joyful riot</w:t>
      </w:r>
      <w:r>
        <w:t xml:space="preserve"> </w:t>
      </w:r>
      <w:r w:rsidRPr="00DA4341">
        <w:t>of spring colour, as waves of</w:t>
      </w:r>
      <w:r>
        <w:t xml:space="preserve"> </w:t>
      </w:r>
      <w:r w:rsidRPr="00DA4341">
        <w:t xml:space="preserve">different plants take </w:t>
      </w:r>
      <w:proofErr w:type="gramStart"/>
      <w:r w:rsidRPr="00DA4341">
        <w:t>their</w:t>
      </w:r>
      <w:proofErr w:type="gramEnd"/>
    </w:p>
    <w:p w14:paraId="6B443698" w14:textId="77777777" w:rsidR="00804EC7" w:rsidRDefault="007D3FEA" w:rsidP="00804EC7">
      <w:pPr>
        <w:spacing w:after="160" w:line="276" w:lineRule="auto"/>
      </w:pPr>
      <w:r w:rsidRPr="00DA4341">
        <w:t>turn to appear throughout</w:t>
      </w:r>
      <w:r>
        <w:t xml:space="preserve"> </w:t>
      </w:r>
      <w:r w:rsidRPr="00DA4341">
        <w:t>the season.</w:t>
      </w:r>
      <w:r>
        <w:t xml:space="preserve"> </w:t>
      </w:r>
      <w:r w:rsidRPr="00DA4341">
        <w:t>Back by popular demand,</w:t>
      </w:r>
      <w:r>
        <w:t xml:space="preserve"> </w:t>
      </w:r>
      <w:r w:rsidRPr="00DA4341">
        <w:t xml:space="preserve">the </w:t>
      </w:r>
    </w:p>
    <w:p w14:paraId="22862F44" w14:textId="77777777" w:rsidR="00804EC7" w:rsidRDefault="007D3FEA" w:rsidP="00804EC7">
      <w:pPr>
        <w:spacing w:after="160" w:line="276" w:lineRule="auto"/>
      </w:pPr>
      <w:r w:rsidRPr="00F02020">
        <w:t xml:space="preserve">Lindt GOLD BUNNY Hunt returns this Easter. Join the self-led trail to </w:t>
      </w:r>
    </w:p>
    <w:p w14:paraId="176F78AF" w14:textId="77777777" w:rsidR="00804EC7" w:rsidRDefault="007D3FEA" w:rsidP="00804EC7">
      <w:pPr>
        <w:spacing w:after="160" w:line="276" w:lineRule="auto"/>
      </w:pPr>
      <w:r w:rsidRPr="00F02020">
        <w:t xml:space="preserve">discover the GOLD BUNNY statues and enjoy a delicious 10g </w:t>
      </w:r>
    </w:p>
    <w:p w14:paraId="1B2C9E99" w14:textId="10D0057E" w:rsidR="007D3FEA" w:rsidRDefault="007D3FEA" w:rsidP="00804EC7">
      <w:pPr>
        <w:spacing w:after="160" w:line="276" w:lineRule="auto"/>
      </w:pPr>
      <w:r w:rsidRPr="00F02020">
        <w:t>chocolate treat (non-chocolate alternative available on request).</w:t>
      </w:r>
    </w:p>
    <w:p w14:paraId="19CD0929" w14:textId="77777777" w:rsidR="007D3FEA" w:rsidRPr="00F02020" w:rsidRDefault="007D3FEA" w:rsidP="00804EC7">
      <w:pPr>
        <w:spacing w:after="160" w:line="276" w:lineRule="auto"/>
      </w:pPr>
    </w:p>
    <w:p w14:paraId="5AF97DB8" w14:textId="77777777" w:rsidR="00804EC7" w:rsidRDefault="007D3FEA" w:rsidP="00804EC7">
      <w:pPr>
        <w:spacing w:after="160" w:line="276" w:lineRule="auto"/>
      </w:pPr>
      <w:r w:rsidRPr="00FA7BE5">
        <w:lastRenderedPageBreak/>
        <w:t>NEW this summer, 27 June</w:t>
      </w:r>
      <w:r>
        <w:t xml:space="preserve"> </w:t>
      </w:r>
      <w:r w:rsidRPr="00FA7BE5">
        <w:t>– 31 August, experience 100</w:t>
      </w:r>
      <w:r>
        <w:t xml:space="preserve"> </w:t>
      </w:r>
      <w:r w:rsidRPr="00FA7BE5">
        <w:t xml:space="preserve">acres of fun </w:t>
      </w:r>
    </w:p>
    <w:p w14:paraId="69E5187F" w14:textId="45514CBB" w:rsidR="007D3FEA" w:rsidRPr="00FA7BE5" w:rsidRDefault="007D3FEA" w:rsidP="00804EC7">
      <w:pPr>
        <w:spacing w:after="160" w:line="276" w:lineRule="auto"/>
      </w:pPr>
      <w:r w:rsidRPr="00FA7BE5">
        <w:t>in Beano Hijinks</w:t>
      </w:r>
      <w:r>
        <w:t xml:space="preserve"> </w:t>
      </w:r>
      <w:r w:rsidRPr="00FA7BE5">
        <w:t>at Hillsborough Castle and</w:t>
      </w:r>
      <w:r>
        <w:t xml:space="preserve"> </w:t>
      </w:r>
      <w:r w:rsidRPr="00FA7BE5">
        <w:t>Gardens. Dennis and his</w:t>
      </w:r>
    </w:p>
    <w:p w14:paraId="5DF8AA7E" w14:textId="77777777" w:rsidR="00804EC7" w:rsidRDefault="007D3FEA" w:rsidP="00804EC7">
      <w:pPr>
        <w:spacing w:after="160" w:line="276" w:lineRule="auto"/>
      </w:pPr>
      <w:proofErr w:type="spellStart"/>
      <w:r w:rsidRPr="00FA7BE5">
        <w:t>Beanotown</w:t>
      </w:r>
      <w:proofErr w:type="spellEnd"/>
      <w:r w:rsidRPr="00FA7BE5">
        <w:t xml:space="preserve"> pals are in</w:t>
      </w:r>
      <w:r>
        <w:t xml:space="preserve"> </w:t>
      </w:r>
      <w:r w:rsidRPr="00FA7BE5">
        <w:t>trouble! Their bonkers</w:t>
      </w:r>
      <w:r>
        <w:t xml:space="preserve"> </w:t>
      </w:r>
      <w:r w:rsidRPr="00FA7BE5">
        <w:t xml:space="preserve">go-kart time machine </w:t>
      </w:r>
    </w:p>
    <w:p w14:paraId="14E9BF98" w14:textId="3058E93E" w:rsidR="007D3FEA" w:rsidRPr="00FA7BE5" w:rsidRDefault="007D3FEA" w:rsidP="00804EC7">
      <w:pPr>
        <w:spacing w:after="160" w:line="276" w:lineRule="auto"/>
      </w:pPr>
      <w:r w:rsidRPr="00FA7BE5">
        <w:t>has</w:t>
      </w:r>
      <w:r>
        <w:t xml:space="preserve"> </w:t>
      </w:r>
      <w:r w:rsidRPr="00FA7BE5">
        <w:t>gone haywire and it’s up to</w:t>
      </w:r>
      <w:r>
        <w:t xml:space="preserve"> </w:t>
      </w:r>
      <w:r w:rsidRPr="00FA7BE5">
        <w:t>YOU to help. Solve the clues</w:t>
      </w:r>
    </w:p>
    <w:p w14:paraId="5EE4E4F0" w14:textId="77777777" w:rsidR="00804EC7" w:rsidRDefault="007D3FEA" w:rsidP="00804EC7">
      <w:pPr>
        <w:spacing w:after="160" w:line="276" w:lineRule="auto"/>
      </w:pPr>
      <w:r w:rsidRPr="00FA7BE5">
        <w:t>and find the pieces of the time</w:t>
      </w:r>
      <w:r>
        <w:t xml:space="preserve"> </w:t>
      </w:r>
      <w:r w:rsidRPr="00FA7BE5">
        <w:t>machine in time for a</w:t>
      </w:r>
      <w:r>
        <w:t xml:space="preserve"> </w:t>
      </w:r>
      <w:r w:rsidRPr="00FA7BE5">
        <w:t>‘</w:t>
      </w:r>
      <w:proofErr w:type="spellStart"/>
      <w:r w:rsidRPr="00FA7BE5">
        <w:t>blamtastic</w:t>
      </w:r>
      <w:proofErr w:type="spellEnd"/>
      <w:r w:rsidRPr="00FA7BE5">
        <w:t xml:space="preserve">’ </w:t>
      </w:r>
    </w:p>
    <w:p w14:paraId="6667DC92" w14:textId="27B17BBE" w:rsidR="007D3FEA" w:rsidRDefault="007D3FEA" w:rsidP="00804EC7">
      <w:pPr>
        <w:spacing w:after="160" w:line="276" w:lineRule="auto"/>
      </w:pPr>
      <w:r w:rsidRPr="00FA7BE5">
        <w:t>photo finish.</w:t>
      </w:r>
    </w:p>
    <w:p w14:paraId="3985A947" w14:textId="77777777" w:rsidR="007D3FEA" w:rsidRPr="00834A7A" w:rsidRDefault="007D3FEA" w:rsidP="007D3FEA">
      <w:pPr>
        <w:shd w:val="clear" w:color="auto" w:fill="FCE6D1" w:themeFill="accent6" w:themeFillTint="33"/>
        <w:rPr>
          <w:b/>
          <w:bCs/>
        </w:rPr>
      </w:pPr>
      <w:r w:rsidRPr="00834A7A">
        <w:rPr>
          <w:b/>
          <w:bCs/>
          <w:noProof/>
        </w:rPr>
        <mc:AlternateContent>
          <mc:Choice Requires="wps">
            <w:drawing>
              <wp:inline distT="0" distB="0" distL="0" distR="0" wp14:anchorId="5C2FFCE4" wp14:editId="3805ABB8">
                <wp:extent cx="324000" cy="325270"/>
                <wp:effectExtent l="0" t="0" r="6350" b="5080"/>
                <wp:docPr id="1035655272" name="Graphic 5" descr="At a glance ic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324000" cy="325270"/>
                        </a:xfrm>
                        <a:custGeom>
                          <a:avLst/>
                          <a:gdLst>
                            <a:gd name="connsiteX0" fmla="*/ 133643 w 236659"/>
                            <a:gd name="connsiteY0" fmla="*/ 118794 h 237587"/>
                            <a:gd name="connsiteX1" fmla="*/ 118794 w 236659"/>
                            <a:gd name="connsiteY1" fmla="*/ 133643 h 237587"/>
                            <a:gd name="connsiteX2" fmla="*/ 103945 w 236659"/>
                            <a:gd name="connsiteY2" fmla="*/ 118794 h 237587"/>
                            <a:gd name="connsiteX3" fmla="*/ 118794 w 236659"/>
                            <a:gd name="connsiteY3" fmla="*/ 103945 h 237587"/>
                            <a:gd name="connsiteX4" fmla="*/ 133643 w 236659"/>
                            <a:gd name="connsiteY4" fmla="*/ 118794 h 237587"/>
                            <a:gd name="connsiteX5" fmla="*/ 236660 w 236659"/>
                            <a:gd name="connsiteY5" fmla="*/ 118794 h 237587"/>
                            <a:gd name="connsiteX6" fmla="*/ 117866 w 236659"/>
                            <a:gd name="connsiteY6" fmla="*/ 237588 h 237587"/>
                            <a:gd name="connsiteX7" fmla="*/ 0 w 236659"/>
                            <a:gd name="connsiteY7" fmla="*/ 118794 h 237587"/>
                            <a:gd name="connsiteX8" fmla="*/ 118794 w 236659"/>
                            <a:gd name="connsiteY8" fmla="*/ 0 h 237587"/>
                            <a:gd name="connsiteX9" fmla="*/ 236660 w 236659"/>
                            <a:gd name="connsiteY9" fmla="*/ 118794 h 237587"/>
                            <a:gd name="connsiteX10" fmla="*/ 194896 w 236659"/>
                            <a:gd name="connsiteY10" fmla="*/ 116010 h 237587"/>
                            <a:gd name="connsiteX11" fmla="*/ 117866 w 236659"/>
                            <a:gd name="connsiteY11" fmla="*/ 70534 h 237587"/>
                            <a:gd name="connsiteX12" fmla="*/ 40835 w 236659"/>
                            <a:gd name="connsiteY12" fmla="*/ 116010 h 237587"/>
                            <a:gd name="connsiteX13" fmla="*/ 40835 w 236659"/>
                            <a:gd name="connsiteY13" fmla="*/ 122506 h 237587"/>
                            <a:gd name="connsiteX14" fmla="*/ 117866 w 236659"/>
                            <a:gd name="connsiteY14" fmla="*/ 167982 h 237587"/>
                            <a:gd name="connsiteX15" fmla="*/ 194896 w 236659"/>
                            <a:gd name="connsiteY15" fmla="*/ 122506 h 237587"/>
                            <a:gd name="connsiteX16" fmla="*/ 194896 w 236659"/>
                            <a:gd name="connsiteY16" fmla="*/ 116010 h 237587"/>
                            <a:gd name="connsiteX17" fmla="*/ 183759 w 236659"/>
                            <a:gd name="connsiteY17" fmla="*/ 119722 h 237587"/>
                            <a:gd name="connsiteX18" fmla="*/ 117866 w 236659"/>
                            <a:gd name="connsiteY18" fmla="*/ 156845 h 237587"/>
                            <a:gd name="connsiteX19" fmla="*/ 51972 w 236659"/>
                            <a:gd name="connsiteY19" fmla="*/ 119722 h 237587"/>
                            <a:gd name="connsiteX20" fmla="*/ 117866 w 236659"/>
                            <a:gd name="connsiteY20" fmla="*/ 82599 h 237587"/>
                            <a:gd name="connsiteX21" fmla="*/ 183759 w 236659"/>
                            <a:gd name="connsiteY21" fmla="*/ 119722 h 237587"/>
                            <a:gd name="connsiteX22" fmla="*/ 143852 w 236659"/>
                            <a:gd name="connsiteY22" fmla="*/ 119722 h 237587"/>
                            <a:gd name="connsiteX23" fmla="*/ 117866 w 236659"/>
                            <a:gd name="connsiteY23" fmla="*/ 93736 h 237587"/>
                            <a:gd name="connsiteX24" fmla="*/ 92808 w 236659"/>
                            <a:gd name="connsiteY24" fmla="*/ 119722 h 237587"/>
                            <a:gd name="connsiteX25" fmla="*/ 118794 w 236659"/>
                            <a:gd name="connsiteY25" fmla="*/ 145708 h 237587"/>
                            <a:gd name="connsiteX26" fmla="*/ 143852 w 236659"/>
                            <a:gd name="connsiteY26" fmla="*/ 119722 h 2375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236659" h="237587">
                              <a:moveTo>
                                <a:pt x="133643" y="118794"/>
                              </a:moveTo>
                              <a:cubicBezTo>
                                <a:pt x="133643" y="127147"/>
                                <a:pt x="126218" y="133643"/>
                                <a:pt x="118794" y="133643"/>
                              </a:cubicBezTo>
                              <a:cubicBezTo>
                                <a:pt x="110441" y="133643"/>
                                <a:pt x="103945" y="127147"/>
                                <a:pt x="103945" y="118794"/>
                              </a:cubicBezTo>
                              <a:cubicBezTo>
                                <a:pt x="103945" y="110441"/>
                                <a:pt x="110441" y="103945"/>
                                <a:pt x="118794" y="103945"/>
                              </a:cubicBezTo>
                              <a:cubicBezTo>
                                <a:pt x="127147" y="103945"/>
                                <a:pt x="133643" y="110441"/>
                                <a:pt x="133643" y="118794"/>
                              </a:cubicBezTo>
                              <a:close/>
                              <a:moveTo>
                                <a:pt x="236660" y="118794"/>
                              </a:moveTo>
                              <a:cubicBezTo>
                                <a:pt x="236660" y="184687"/>
                                <a:pt x="182831" y="237588"/>
                                <a:pt x="117866" y="237588"/>
                              </a:cubicBezTo>
                              <a:cubicBezTo>
                                <a:pt x="52900" y="236660"/>
                                <a:pt x="0" y="183759"/>
                                <a:pt x="0" y="118794"/>
                              </a:cubicBezTo>
                              <a:cubicBezTo>
                                <a:pt x="0" y="53828"/>
                                <a:pt x="52900" y="0"/>
                                <a:pt x="118794" y="0"/>
                              </a:cubicBezTo>
                              <a:cubicBezTo>
                                <a:pt x="184687" y="0"/>
                                <a:pt x="236660" y="53828"/>
                                <a:pt x="236660" y="118794"/>
                              </a:cubicBezTo>
                              <a:close/>
                              <a:moveTo>
                                <a:pt x="194896" y="116010"/>
                              </a:moveTo>
                              <a:cubicBezTo>
                                <a:pt x="193040" y="114153"/>
                                <a:pt x="159629" y="70534"/>
                                <a:pt x="117866" y="70534"/>
                              </a:cubicBezTo>
                              <a:cubicBezTo>
                                <a:pt x="76102" y="70534"/>
                                <a:pt x="41763" y="114153"/>
                                <a:pt x="40835" y="116010"/>
                              </a:cubicBezTo>
                              <a:cubicBezTo>
                                <a:pt x="38979" y="117866"/>
                                <a:pt x="38979" y="120650"/>
                                <a:pt x="40835" y="122506"/>
                              </a:cubicBezTo>
                              <a:cubicBezTo>
                                <a:pt x="42692" y="124362"/>
                                <a:pt x="76102" y="167982"/>
                                <a:pt x="117866" y="167982"/>
                              </a:cubicBezTo>
                              <a:cubicBezTo>
                                <a:pt x="159629" y="167982"/>
                                <a:pt x="193968" y="124362"/>
                                <a:pt x="194896" y="122506"/>
                              </a:cubicBezTo>
                              <a:cubicBezTo>
                                <a:pt x="196752" y="120650"/>
                                <a:pt x="196752" y="117866"/>
                                <a:pt x="194896" y="116010"/>
                              </a:cubicBezTo>
                              <a:close/>
                              <a:moveTo>
                                <a:pt x="183759" y="119722"/>
                              </a:moveTo>
                              <a:cubicBezTo>
                                <a:pt x="174478" y="129003"/>
                                <a:pt x="148492" y="156845"/>
                                <a:pt x="117866" y="156845"/>
                              </a:cubicBezTo>
                              <a:cubicBezTo>
                                <a:pt x="87239" y="156845"/>
                                <a:pt x="61253" y="129003"/>
                                <a:pt x="51972" y="119722"/>
                              </a:cubicBezTo>
                              <a:cubicBezTo>
                                <a:pt x="60325" y="109513"/>
                                <a:pt x="87239" y="82599"/>
                                <a:pt x="117866" y="82599"/>
                              </a:cubicBezTo>
                              <a:cubicBezTo>
                                <a:pt x="148492" y="82599"/>
                                <a:pt x="174478" y="110441"/>
                                <a:pt x="183759" y="119722"/>
                              </a:cubicBezTo>
                              <a:close/>
                              <a:moveTo>
                                <a:pt x="143852" y="119722"/>
                              </a:moveTo>
                              <a:cubicBezTo>
                                <a:pt x="143852" y="104873"/>
                                <a:pt x="131787" y="93736"/>
                                <a:pt x="117866" y="93736"/>
                              </a:cubicBezTo>
                              <a:cubicBezTo>
                                <a:pt x="103945" y="93736"/>
                                <a:pt x="92808" y="104873"/>
                                <a:pt x="92808" y="119722"/>
                              </a:cubicBezTo>
                              <a:cubicBezTo>
                                <a:pt x="92808" y="134571"/>
                                <a:pt x="103945" y="145708"/>
                                <a:pt x="118794" y="145708"/>
                              </a:cubicBezTo>
                              <a:cubicBezTo>
                                <a:pt x="133643" y="145708"/>
                                <a:pt x="143852" y="134571"/>
                                <a:pt x="143852" y="119722"/>
                              </a:cubicBezTo>
                              <a:close/>
                            </a:path>
                          </a:pathLst>
                        </a:custGeom>
                        <a:solidFill>
                          <a:schemeClr val="accent6"/>
                        </a:solidFill>
                        <a:ln w="9159"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759A4CB" id="Graphic 5" o:spid="_x0000_s1026" alt="At a glance icon" style="width:25.5pt;height:25.6pt;visibility:visible;mso-wrap-style:square;mso-left-percent:-10001;mso-top-percent:-10001;mso-position-horizontal:absolute;mso-position-horizontal-relative:char;mso-position-vertical:absolute;mso-position-vertical-relative:line;mso-left-percent:-10001;mso-top-percent:-10001;v-text-anchor:middle" coordsize="236659,237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" path="m133643,118794v,8353,-7425,14849,-14849,14849c110441,133643,103945,127147,103945,118794v,-8353,6496,-14849,14849,-14849c127147,103945,133643,110441,133643,118794xm236660,118794v,65893,-53829,118794,-118794,118794c52900,236660,,183759,,118794,,53828,52900,,118794,v65893,,117866,53828,117866,118794xm194896,116010c193040,114153,159629,70534,117866,70534v-41764,,-76103,43619,-77031,45476c38979,117866,38979,120650,40835,122506v1857,1856,35267,45476,77031,45476c159629,167982,193968,124362,194896,122506v1856,-1856,1856,-4640,,-6496xm183759,119722v-9281,9281,-35267,37123,-65893,37123c87239,156845,61253,129003,51972,119722,60325,109513,87239,82599,117866,82599v30626,,56612,27842,65893,37123xm143852,119722v,-14849,-12065,-25986,-25986,-25986c103945,93736,92808,104873,92808,119722v,14849,11137,25986,25986,25986c133643,145708,143852,134571,143852,119722xe" fillcolor="#f08519 [3209]" stroked="f" strokeweight=".25442mm">
                <v:stroke joinstyle="miter"/>
                <v:path arrowok="t" o:connecttype="custom" o:connectlocs="182965,162636;162636,182965;142307,162636;162636,142307;182965,162636;324001,162636;161365,325271;0,162636;162636,0;324001,162636;266824,158824;161365,96565;55906,158824;55906,167718;161365,229977;266824,167718;266824,158824;251577,163906;161365,214730;71153,163906;161365,113083;251577,163906;196942,163906;161365,128330;127060,163906;162636,199482;196942,163906" o:connectangles="0,0,0,0,0,0,0,0,0,0,0,0,0,0,0,0,0,0,0,0,0,0,0,0,0,0,0"/>
                <o:lock v:ext="edit" aspectratio="t"/>
                <w10:anchorlock/>
              </v:shape>
            </w:pict>
          </mc:Fallback>
        </mc:AlternateContent>
      </w:r>
      <w:r w:rsidRPr="00834A7A">
        <w:rPr>
          <w:b/>
          <w:bCs/>
        </w:rPr>
        <w:t xml:space="preserve">   </w:t>
      </w:r>
      <w:proofErr w:type="gramStart"/>
      <w:r w:rsidRPr="00834A7A">
        <w:rPr>
          <w:b/>
          <w:bCs/>
        </w:rPr>
        <w:t>At a glance</w:t>
      </w:r>
      <w:proofErr w:type="gramEnd"/>
      <w:r>
        <w:rPr>
          <w:b/>
          <w:bCs/>
        </w:rPr>
        <w:t>: Hillsborough Castle and Gardens</w:t>
      </w:r>
    </w:p>
    <w:tbl>
      <w:tblPr>
        <w:tblStyle w:val="HRPStandardTable"/>
        <w:tblW w:w="0" w:type="auto"/>
        <w:shd w:val="clear" w:color="auto" w:fill="FCE6D1" w:themeFill="accent6" w:themeFillTint="33"/>
        <w:tblLook w:val="04A0" w:firstRow="1" w:lastRow="0" w:firstColumn="1" w:lastColumn="0" w:noHBand="0" w:noVBand="1"/>
      </w:tblPr>
      <w:tblGrid>
        <w:gridCol w:w="4530"/>
        <w:gridCol w:w="4530"/>
      </w:tblGrid>
      <w:tr w:rsidR="007D3FEA" w:rsidRPr="00834A7A" w14:paraId="61264C7B" w14:textId="77777777" w:rsidTr="00871F76">
        <w:tc>
          <w:tcPr>
            <w:cnfStyle w:val="001000000000" w:firstRow="0" w:lastRow="0" w:firstColumn="1" w:lastColumn="0" w:oddVBand="0" w:evenVBand="0" w:oddHBand="0" w:evenHBand="0" w:firstRowFirstColumn="0" w:firstRowLastColumn="0" w:lastRowFirstColumn="0" w:lastRowLastColumn="0"/>
            <w:tcW w:w="4530" w:type="dxa"/>
            <w:shd w:val="clear" w:color="auto" w:fill="FCE6D1" w:themeFill="accent6" w:themeFillTint="33"/>
          </w:tcPr>
          <w:p w14:paraId="57BBD345" w14:textId="77777777" w:rsidR="007D3FEA" w:rsidRPr="00834A7A" w:rsidRDefault="007D3FEA" w:rsidP="00871F76">
            <w:r w:rsidRPr="008769AC">
              <w:t>‘Royal Style in the</w:t>
            </w:r>
            <w:r>
              <w:t xml:space="preserve"> </w:t>
            </w:r>
            <w:r w:rsidRPr="008769AC">
              <w:t>Making’</w:t>
            </w:r>
          </w:p>
        </w:tc>
        <w:tc>
          <w:tcPr>
            <w:tcW w:w="4530" w:type="dxa"/>
            <w:shd w:val="clear" w:color="auto" w:fill="FCE6D1" w:themeFill="accent6" w:themeFillTint="33"/>
          </w:tcPr>
          <w:p w14:paraId="5BA4ED09" w14:textId="77777777" w:rsidR="007D3FEA" w:rsidRPr="00834A7A" w:rsidRDefault="007D3FEA" w:rsidP="00871F76">
            <w:pPr>
              <w:cnfStyle w:val="000000000000" w:firstRow="0" w:lastRow="0" w:firstColumn="0" w:lastColumn="0" w:oddVBand="0" w:evenVBand="0" w:oddHBand="0" w:evenHBand="0" w:firstRowFirstColumn="0" w:firstRowLastColumn="0" w:lastRowFirstColumn="0" w:lastRowLastColumn="0"/>
            </w:pPr>
            <w:r w:rsidRPr="008769AC">
              <w:t>Until 03 January 2027</w:t>
            </w:r>
          </w:p>
        </w:tc>
      </w:tr>
      <w:tr w:rsidR="007D3FEA" w:rsidRPr="00834A7A" w14:paraId="2EBC4976" w14:textId="77777777" w:rsidTr="00871F76">
        <w:tc>
          <w:tcPr>
            <w:cnfStyle w:val="001000000000" w:firstRow="0" w:lastRow="0" w:firstColumn="1" w:lastColumn="0" w:oddVBand="0" w:evenVBand="0" w:oddHBand="0" w:evenHBand="0" w:firstRowFirstColumn="0" w:firstRowLastColumn="0" w:lastRowFirstColumn="0" w:lastRowLastColumn="0"/>
            <w:tcW w:w="4530" w:type="dxa"/>
            <w:shd w:val="clear" w:color="auto" w:fill="FCE6D1" w:themeFill="accent6" w:themeFillTint="33"/>
          </w:tcPr>
          <w:p w14:paraId="1550FF33" w14:textId="77777777" w:rsidR="007D3FEA" w:rsidRPr="008769AC" w:rsidRDefault="007D3FEA" w:rsidP="00871F76">
            <w:r w:rsidRPr="00155090">
              <w:t> </w:t>
            </w:r>
            <w:r w:rsidRPr="008769AC">
              <w:t>Bulbs and Blooms</w:t>
            </w:r>
          </w:p>
          <w:p w14:paraId="5F5B0C4F" w14:textId="77777777" w:rsidR="007D3FEA" w:rsidRPr="00834A7A" w:rsidRDefault="007D3FEA" w:rsidP="00871F76"/>
        </w:tc>
        <w:tc>
          <w:tcPr>
            <w:tcW w:w="4530" w:type="dxa"/>
            <w:shd w:val="clear" w:color="auto" w:fill="FCE6D1" w:themeFill="accent6" w:themeFillTint="33"/>
          </w:tcPr>
          <w:p w14:paraId="42F42929" w14:textId="77777777" w:rsidR="007D3FEA" w:rsidRPr="008769AC" w:rsidRDefault="007D3FEA" w:rsidP="00871F76">
            <w:pPr>
              <w:cnfStyle w:val="000000000000" w:firstRow="0" w:lastRow="0" w:firstColumn="0" w:lastColumn="0" w:oddVBand="0" w:evenVBand="0" w:oddHBand="0" w:evenHBand="0" w:firstRowFirstColumn="0" w:firstRowLastColumn="0" w:lastRowFirstColumn="0" w:lastRowLastColumn="0"/>
            </w:pPr>
            <w:r w:rsidRPr="008769AC">
              <w:t>14 March – 04 May</w:t>
            </w:r>
          </w:p>
          <w:p w14:paraId="2BDBEA67" w14:textId="77777777" w:rsidR="007D3FEA" w:rsidRPr="00834A7A" w:rsidRDefault="007D3FEA" w:rsidP="00871F76">
            <w:pPr>
              <w:cnfStyle w:val="000000000000" w:firstRow="0" w:lastRow="0" w:firstColumn="0" w:lastColumn="0" w:oddVBand="0" w:evenVBand="0" w:oddHBand="0" w:evenHBand="0" w:firstRowFirstColumn="0" w:firstRowLastColumn="0" w:lastRowFirstColumn="0" w:lastRowLastColumn="0"/>
            </w:pPr>
            <w:r w:rsidRPr="008769AC">
              <w:t>(subject to weather)</w:t>
            </w:r>
          </w:p>
        </w:tc>
      </w:tr>
      <w:tr w:rsidR="007D3FEA" w:rsidRPr="00834A7A" w14:paraId="0837D35B" w14:textId="77777777" w:rsidTr="00871F76">
        <w:tc>
          <w:tcPr>
            <w:cnfStyle w:val="001000000000" w:firstRow="0" w:lastRow="0" w:firstColumn="1" w:lastColumn="0" w:oddVBand="0" w:evenVBand="0" w:oddHBand="0" w:evenHBand="0" w:firstRowFirstColumn="0" w:firstRowLastColumn="0" w:lastRowFirstColumn="0" w:lastRowLastColumn="0"/>
            <w:tcW w:w="4530" w:type="dxa"/>
            <w:shd w:val="clear" w:color="auto" w:fill="FCE6D1" w:themeFill="accent6" w:themeFillTint="33"/>
          </w:tcPr>
          <w:p w14:paraId="085AF7C2" w14:textId="77777777" w:rsidR="007D3FEA" w:rsidRPr="008769AC" w:rsidRDefault="007D3FEA" w:rsidP="00871F76">
            <w:r w:rsidRPr="008769AC">
              <w:t>St Patrick’s Day music</w:t>
            </w:r>
          </w:p>
          <w:p w14:paraId="24DF7052" w14:textId="77777777" w:rsidR="007D3FEA" w:rsidRPr="00834A7A" w:rsidRDefault="007D3FEA" w:rsidP="00871F76">
            <w:r w:rsidRPr="008769AC">
              <w:t>and storytelling sessions</w:t>
            </w:r>
          </w:p>
        </w:tc>
        <w:tc>
          <w:tcPr>
            <w:tcW w:w="4530" w:type="dxa"/>
            <w:shd w:val="clear" w:color="auto" w:fill="FCE6D1" w:themeFill="accent6" w:themeFillTint="33"/>
          </w:tcPr>
          <w:p w14:paraId="2AE4BF06" w14:textId="77777777" w:rsidR="007D3FEA" w:rsidRPr="008769AC" w:rsidRDefault="007D3FEA" w:rsidP="00871F76">
            <w:pPr>
              <w:cnfStyle w:val="000000000000" w:firstRow="0" w:lastRow="0" w:firstColumn="0" w:lastColumn="0" w:oddVBand="0" w:evenVBand="0" w:oddHBand="0" w:evenHBand="0" w:firstRowFirstColumn="0" w:firstRowLastColumn="0" w:lastRowFirstColumn="0" w:lastRowLastColumn="0"/>
            </w:pPr>
            <w:r w:rsidRPr="008769AC">
              <w:t>15 March</w:t>
            </w:r>
          </w:p>
          <w:p w14:paraId="24811CBA" w14:textId="77777777" w:rsidR="007D3FEA" w:rsidRPr="00834A7A" w:rsidRDefault="007D3FEA" w:rsidP="00871F76">
            <w:pPr>
              <w:cnfStyle w:val="000000000000" w:firstRow="0" w:lastRow="0" w:firstColumn="0" w:lastColumn="0" w:oddVBand="0" w:evenVBand="0" w:oddHBand="0" w:evenHBand="0" w:firstRowFirstColumn="0" w:firstRowLastColumn="0" w:lastRowFirstColumn="0" w:lastRowLastColumn="0"/>
            </w:pPr>
          </w:p>
        </w:tc>
      </w:tr>
      <w:tr w:rsidR="007D3FEA" w:rsidRPr="00834A7A" w14:paraId="73B056A1" w14:textId="77777777" w:rsidTr="00871F76">
        <w:tc>
          <w:tcPr>
            <w:cnfStyle w:val="001000000000" w:firstRow="0" w:lastRow="0" w:firstColumn="1" w:lastColumn="0" w:oddVBand="0" w:evenVBand="0" w:oddHBand="0" w:evenHBand="0" w:firstRowFirstColumn="0" w:firstRowLastColumn="0" w:lastRowFirstColumn="0" w:lastRowLastColumn="0"/>
            <w:tcW w:w="4530" w:type="dxa"/>
            <w:shd w:val="clear" w:color="auto" w:fill="FCE6D1" w:themeFill="accent6" w:themeFillTint="33"/>
          </w:tcPr>
          <w:p w14:paraId="60B3FDFB" w14:textId="77777777" w:rsidR="007D3FEA" w:rsidRPr="008769AC" w:rsidRDefault="007D3FEA" w:rsidP="00871F76">
            <w:r w:rsidRPr="008769AC">
              <w:t>Lindt GOLD BUNNY Hunt</w:t>
            </w:r>
          </w:p>
          <w:p w14:paraId="742381AA" w14:textId="77777777" w:rsidR="007D3FEA" w:rsidRPr="008769AC" w:rsidRDefault="007D3FEA" w:rsidP="00871F76">
            <w:r w:rsidRPr="008769AC">
              <w:t>at Hillsborough Castle</w:t>
            </w:r>
          </w:p>
          <w:p w14:paraId="11323DCA" w14:textId="77777777" w:rsidR="007D3FEA" w:rsidRPr="00834A7A" w:rsidRDefault="007D3FEA" w:rsidP="00871F76">
            <w:r w:rsidRPr="008769AC">
              <w:t>and Gardens</w:t>
            </w:r>
          </w:p>
        </w:tc>
        <w:tc>
          <w:tcPr>
            <w:tcW w:w="4530" w:type="dxa"/>
            <w:shd w:val="clear" w:color="auto" w:fill="FCE6D1" w:themeFill="accent6" w:themeFillTint="33"/>
          </w:tcPr>
          <w:p w14:paraId="4F791891" w14:textId="77777777" w:rsidR="007D3FEA" w:rsidRPr="00834A7A" w:rsidRDefault="007D3FEA" w:rsidP="00871F76">
            <w:pPr>
              <w:cnfStyle w:val="000000000000" w:firstRow="0" w:lastRow="0" w:firstColumn="0" w:lastColumn="0" w:oddVBand="0" w:evenVBand="0" w:oddHBand="0" w:evenHBand="0" w:firstRowFirstColumn="0" w:firstRowLastColumn="0" w:lastRowFirstColumn="0" w:lastRowLastColumn="0"/>
            </w:pPr>
            <w:r>
              <w:t>28 March – 12 April</w:t>
            </w:r>
          </w:p>
        </w:tc>
      </w:tr>
      <w:tr w:rsidR="007D3FEA" w:rsidRPr="00834A7A" w14:paraId="26B553C8" w14:textId="77777777" w:rsidTr="00871F76">
        <w:tc>
          <w:tcPr>
            <w:cnfStyle w:val="001000000000" w:firstRow="0" w:lastRow="0" w:firstColumn="1" w:lastColumn="0" w:oddVBand="0" w:evenVBand="0" w:oddHBand="0" w:evenHBand="0" w:firstRowFirstColumn="0" w:firstRowLastColumn="0" w:lastRowFirstColumn="0" w:lastRowLastColumn="0"/>
            <w:tcW w:w="4530" w:type="dxa"/>
            <w:shd w:val="clear" w:color="auto" w:fill="FCE6D1" w:themeFill="accent6" w:themeFillTint="33"/>
          </w:tcPr>
          <w:p w14:paraId="4EF8442A" w14:textId="77777777" w:rsidR="007D3FEA" w:rsidRPr="008769AC" w:rsidRDefault="007D3FEA" w:rsidP="00871F76">
            <w:r w:rsidRPr="008769AC">
              <w:t>Beano Hijinks at</w:t>
            </w:r>
          </w:p>
          <w:p w14:paraId="255BEBD5" w14:textId="77777777" w:rsidR="007D3FEA" w:rsidRPr="008769AC" w:rsidRDefault="007D3FEA" w:rsidP="00871F76">
            <w:r w:rsidRPr="008769AC">
              <w:t>Hillsborough Castle</w:t>
            </w:r>
          </w:p>
        </w:tc>
        <w:tc>
          <w:tcPr>
            <w:tcW w:w="4530" w:type="dxa"/>
            <w:shd w:val="clear" w:color="auto" w:fill="FCE6D1" w:themeFill="accent6" w:themeFillTint="33"/>
          </w:tcPr>
          <w:p w14:paraId="5273056C" w14:textId="77777777" w:rsidR="007D3FEA" w:rsidRPr="008769AC" w:rsidRDefault="007D3FEA" w:rsidP="00871F76">
            <w:pPr>
              <w:cnfStyle w:val="000000000000" w:firstRow="0" w:lastRow="0" w:firstColumn="0" w:lastColumn="0" w:oddVBand="0" w:evenVBand="0" w:oddHBand="0" w:evenHBand="0" w:firstRowFirstColumn="0" w:firstRowLastColumn="0" w:lastRowFirstColumn="0" w:lastRowLastColumn="0"/>
            </w:pPr>
            <w:r w:rsidRPr="008769AC">
              <w:t>27 June – 31 August</w:t>
            </w:r>
          </w:p>
          <w:p w14:paraId="21A3DF2C" w14:textId="77777777" w:rsidR="007D3FEA" w:rsidRDefault="007D3FEA" w:rsidP="00871F76">
            <w:pPr>
              <w:cnfStyle w:val="000000000000" w:firstRow="0" w:lastRow="0" w:firstColumn="0" w:lastColumn="0" w:oddVBand="0" w:evenVBand="0" w:oddHBand="0" w:evenHBand="0" w:firstRowFirstColumn="0" w:firstRowLastColumn="0" w:lastRowFirstColumn="0" w:lastRowLastColumn="0"/>
            </w:pPr>
          </w:p>
        </w:tc>
      </w:tr>
    </w:tbl>
    <w:p w14:paraId="155BED5C" w14:textId="77777777" w:rsidR="007D3FEA" w:rsidRDefault="007D3FEA" w:rsidP="007D3FEA">
      <w:pPr>
        <w:pStyle w:val="Heading2"/>
      </w:pPr>
      <w:r>
        <w:t>Kensington Palace</w:t>
      </w:r>
    </w:p>
    <w:p w14:paraId="02ADA3C3" w14:textId="77777777" w:rsidR="007D3FEA" w:rsidRPr="00FA7BE5" w:rsidRDefault="007D3FEA" w:rsidP="007D3FEA">
      <w:r w:rsidRPr="00FA7BE5">
        <w:rPr>
          <w:b/>
          <w:bCs/>
        </w:rPr>
        <w:t>NEW! ‘The Last Princesses of Punjab’</w:t>
      </w:r>
      <w:r w:rsidRPr="00FA7BE5">
        <w:t xml:space="preserve"> exhibition opens on</w:t>
      </w:r>
      <w:r>
        <w:t xml:space="preserve"> </w:t>
      </w:r>
      <w:r w:rsidRPr="00FA7BE5">
        <w:t xml:space="preserve">26 </w:t>
      </w:r>
      <w:proofErr w:type="gramStart"/>
      <w:r w:rsidRPr="00FA7BE5">
        <w:t>March;</w:t>
      </w:r>
      <w:proofErr w:type="gramEnd"/>
      <w:r w:rsidRPr="00FA7BE5">
        <w:t xml:space="preserve"> Member Preview</w:t>
      </w:r>
      <w:r>
        <w:t xml:space="preserve"> </w:t>
      </w:r>
      <w:r w:rsidRPr="00FA7BE5">
        <w:t>Day 25 March (pre-booking</w:t>
      </w:r>
      <w:r>
        <w:t xml:space="preserve"> </w:t>
      </w:r>
      <w:r w:rsidRPr="00FA7BE5">
        <w:t>required for preview day).</w:t>
      </w:r>
      <w:r>
        <w:t xml:space="preserve"> </w:t>
      </w:r>
      <w:r w:rsidRPr="00FA7BE5">
        <w:t>Discover the story of Punjabi</w:t>
      </w:r>
      <w:r>
        <w:t xml:space="preserve"> </w:t>
      </w:r>
      <w:r w:rsidRPr="00FA7BE5">
        <w:t xml:space="preserve">princess and suffragette </w:t>
      </w:r>
      <w:r w:rsidRPr="00FA7BE5">
        <w:lastRenderedPageBreak/>
        <w:t>icon,</w:t>
      </w:r>
      <w:r>
        <w:t xml:space="preserve"> </w:t>
      </w:r>
      <w:r w:rsidRPr="00FA7BE5">
        <w:t>Sophia Duleep Singh and five</w:t>
      </w:r>
      <w:r>
        <w:t xml:space="preserve"> </w:t>
      </w:r>
      <w:r w:rsidRPr="00FA7BE5">
        <w:t>women who shaped her</w:t>
      </w:r>
      <w:r>
        <w:t xml:space="preserve"> </w:t>
      </w:r>
      <w:r w:rsidRPr="00FA7BE5">
        <w:t>extraordinary life.</w:t>
      </w:r>
    </w:p>
    <w:p w14:paraId="5A70324D" w14:textId="77777777" w:rsidR="007D3FEA" w:rsidRDefault="007D3FEA" w:rsidP="007D3FEA"/>
    <w:p w14:paraId="1D46923D" w14:textId="77777777" w:rsidR="007D3FEA" w:rsidRPr="00834A7A" w:rsidRDefault="007D3FEA" w:rsidP="007D3FEA">
      <w:pPr>
        <w:shd w:val="clear" w:color="auto" w:fill="FCE6D1" w:themeFill="accent6" w:themeFillTint="33"/>
        <w:rPr>
          <w:b/>
          <w:bCs/>
        </w:rPr>
      </w:pPr>
      <w:r w:rsidRPr="00834A7A">
        <w:rPr>
          <w:b/>
          <w:bCs/>
          <w:noProof/>
        </w:rPr>
        <mc:AlternateContent>
          <mc:Choice Requires="wps">
            <w:drawing>
              <wp:inline distT="0" distB="0" distL="0" distR="0" wp14:anchorId="4C99731B" wp14:editId="35E1B4AA">
                <wp:extent cx="324000" cy="325270"/>
                <wp:effectExtent l="0" t="0" r="6350" b="5080"/>
                <wp:docPr id="1950921220" name="Graphic 5" descr="At a glance ic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324000" cy="325270"/>
                        </a:xfrm>
                        <a:custGeom>
                          <a:avLst/>
                          <a:gdLst>
                            <a:gd name="connsiteX0" fmla="*/ 133643 w 236659"/>
                            <a:gd name="connsiteY0" fmla="*/ 118794 h 237587"/>
                            <a:gd name="connsiteX1" fmla="*/ 118794 w 236659"/>
                            <a:gd name="connsiteY1" fmla="*/ 133643 h 237587"/>
                            <a:gd name="connsiteX2" fmla="*/ 103945 w 236659"/>
                            <a:gd name="connsiteY2" fmla="*/ 118794 h 237587"/>
                            <a:gd name="connsiteX3" fmla="*/ 118794 w 236659"/>
                            <a:gd name="connsiteY3" fmla="*/ 103945 h 237587"/>
                            <a:gd name="connsiteX4" fmla="*/ 133643 w 236659"/>
                            <a:gd name="connsiteY4" fmla="*/ 118794 h 237587"/>
                            <a:gd name="connsiteX5" fmla="*/ 236660 w 236659"/>
                            <a:gd name="connsiteY5" fmla="*/ 118794 h 237587"/>
                            <a:gd name="connsiteX6" fmla="*/ 117866 w 236659"/>
                            <a:gd name="connsiteY6" fmla="*/ 237588 h 237587"/>
                            <a:gd name="connsiteX7" fmla="*/ 0 w 236659"/>
                            <a:gd name="connsiteY7" fmla="*/ 118794 h 237587"/>
                            <a:gd name="connsiteX8" fmla="*/ 118794 w 236659"/>
                            <a:gd name="connsiteY8" fmla="*/ 0 h 237587"/>
                            <a:gd name="connsiteX9" fmla="*/ 236660 w 236659"/>
                            <a:gd name="connsiteY9" fmla="*/ 118794 h 237587"/>
                            <a:gd name="connsiteX10" fmla="*/ 194896 w 236659"/>
                            <a:gd name="connsiteY10" fmla="*/ 116010 h 237587"/>
                            <a:gd name="connsiteX11" fmla="*/ 117866 w 236659"/>
                            <a:gd name="connsiteY11" fmla="*/ 70534 h 237587"/>
                            <a:gd name="connsiteX12" fmla="*/ 40835 w 236659"/>
                            <a:gd name="connsiteY12" fmla="*/ 116010 h 237587"/>
                            <a:gd name="connsiteX13" fmla="*/ 40835 w 236659"/>
                            <a:gd name="connsiteY13" fmla="*/ 122506 h 237587"/>
                            <a:gd name="connsiteX14" fmla="*/ 117866 w 236659"/>
                            <a:gd name="connsiteY14" fmla="*/ 167982 h 237587"/>
                            <a:gd name="connsiteX15" fmla="*/ 194896 w 236659"/>
                            <a:gd name="connsiteY15" fmla="*/ 122506 h 237587"/>
                            <a:gd name="connsiteX16" fmla="*/ 194896 w 236659"/>
                            <a:gd name="connsiteY16" fmla="*/ 116010 h 237587"/>
                            <a:gd name="connsiteX17" fmla="*/ 183759 w 236659"/>
                            <a:gd name="connsiteY17" fmla="*/ 119722 h 237587"/>
                            <a:gd name="connsiteX18" fmla="*/ 117866 w 236659"/>
                            <a:gd name="connsiteY18" fmla="*/ 156845 h 237587"/>
                            <a:gd name="connsiteX19" fmla="*/ 51972 w 236659"/>
                            <a:gd name="connsiteY19" fmla="*/ 119722 h 237587"/>
                            <a:gd name="connsiteX20" fmla="*/ 117866 w 236659"/>
                            <a:gd name="connsiteY20" fmla="*/ 82599 h 237587"/>
                            <a:gd name="connsiteX21" fmla="*/ 183759 w 236659"/>
                            <a:gd name="connsiteY21" fmla="*/ 119722 h 237587"/>
                            <a:gd name="connsiteX22" fmla="*/ 143852 w 236659"/>
                            <a:gd name="connsiteY22" fmla="*/ 119722 h 237587"/>
                            <a:gd name="connsiteX23" fmla="*/ 117866 w 236659"/>
                            <a:gd name="connsiteY23" fmla="*/ 93736 h 237587"/>
                            <a:gd name="connsiteX24" fmla="*/ 92808 w 236659"/>
                            <a:gd name="connsiteY24" fmla="*/ 119722 h 237587"/>
                            <a:gd name="connsiteX25" fmla="*/ 118794 w 236659"/>
                            <a:gd name="connsiteY25" fmla="*/ 145708 h 237587"/>
                            <a:gd name="connsiteX26" fmla="*/ 143852 w 236659"/>
                            <a:gd name="connsiteY26" fmla="*/ 119722 h 2375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236659" h="237587">
                              <a:moveTo>
                                <a:pt x="133643" y="118794"/>
                              </a:moveTo>
                              <a:cubicBezTo>
                                <a:pt x="133643" y="127147"/>
                                <a:pt x="126218" y="133643"/>
                                <a:pt x="118794" y="133643"/>
                              </a:cubicBezTo>
                              <a:cubicBezTo>
                                <a:pt x="110441" y="133643"/>
                                <a:pt x="103945" y="127147"/>
                                <a:pt x="103945" y="118794"/>
                              </a:cubicBezTo>
                              <a:cubicBezTo>
                                <a:pt x="103945" y="110441"/>
                                <a:pt x="110441" y="103945"/>
                                <a:pt x="118794" y="103945"/>
                              </a:cubicBezTo>
                              <a:cubicBezTo>
                                <a:pt x="127147" y="103945"/>
                                <a:pt x="133643" y="110441"/>
                                <a:pt x="133643" y="118794"/>
                              </a:cubicBezTo>
                              <a:close/>
                              <a:moveTo>
                                <a:pt x="236660" y="118794"/>
                              </a:moveTo>
                              <a:cubicBezTo>
                                <a:pt x="236660" y="184687"/>
                                <a:pt x="182831" y="237588"/>
                                <a:pt x="117866" y="237588"/>
                              </a:cubicBezTo>
                              <a:cubicBezTo>
                                <a:pt x="52900" y="236660"/>
                                <a:pt x="0" y="183759"/>
                                <a:pt x="0" y="118794"/>
                              </a:cubicBezTo>
                              <a:cubicBezTo>
                                <a:pt x="0" y="53828"/>
                                <a:pt x="52900" y="0"/>
                                <a:pt x="118794" y="0"/>
                              </a:cubicBezTo>
                              <a:cubicBezTo>
                                <a:pt x="184687" y="0"/>
                                <a:pt x="236660" y="53828"/>
                                <a:pt x="236660" y="118794"/>
                              </a:cubicBezTo>
                              <a:close/>
                              <a:moveTo>
                                <a:pt x="194896" y="116010"/>
                              </a:moveTo>
                              <a:cubicBezTo>
                                <a:pt x="193040" y="114153"/>
                                <a:pt x="159629" y="70534"/>
                                <a:pt x="117866" y="70534"/>
                              </a:cubicBezTo>
                              <a:cubicBezTo>
                                <a:pt x="76102" y="70534"/>
                                <a:pt x="41763" y="114153"/>
                                <a:pt x="40835" y="116010"/>
                              </a:cubicBezTo>
                              <a:cubicBezTo>
                                <a:pt x="38979" y="117866"/>
                                <a:pt x="38979" y="120650"/>
                                <a:pt x="40835" y="122506"/>
                              </a:cubicBezTo>
                              <a:cubicBezTo>
                                <a:pt x="42692" y="124362"/>
                                <a:pt x="76102" y="167982"/>
                                <a:pt x="117866" y="167982"/>
                              </a:cubicBezTo>
                              <a:cubicBezTo>
                                <a:pt x="159629" y="167982"/>
                                <a:pt x="193968" y="124362"/>
                                <a:pt x="194896" y="122506"/>
                              </a:cubicBezTo>
                              <a:cubicBezTo>
                                <a:pt x="196752" y="120650"/>
                                <a:pt x="196752" y="117866"/>
                                <a:pt x="194896" y="116010"/>
                              </a:cubicBezTo>
                              <a:close/>
                              <a:moveTo>
                                <a:pt x="183759" y="119722"/>
                              </a:moveTo>
                              <a:cubicBezTo>
                                <a:pt x="174478" y="129003"/>
                                <a:pt x="148492" y="156845"/>
                                <a:pt x="117866" y="156845"/>
                              </a:cubicBezTo>
                              <a:cubicBezTo>
                                <a:pt x="87239" y="156845"/>
                                <a:pt x="61253" y="129003"/>
                                <a:pt x="51972" y="119722"/>
                              </a:cubicBezTo>
                              <a:cubicBezTo>
                                <a:pt x="60325" y="109513"/>
                                <a:pt x="87239" y="82599"/>
                                <a:pt x="117866" y="82599"/>
                              </a:cubicBezTo>
                              <a:cubicBezTo>
                                <a:pt x="148492" y="82599"/>
                                <a:pt x="174478" y="110441"/>
                                <a:pt x="183759" y="119722"/>
                              </a:cubicBezTo>
                              <a:close/>
                              <a:moveTo>
                                <a:pt x="143852" y="119722"/>
                              </a:moveTo>
                              <a:cubicBezTo>
                                <a:pt x="143852" y="104873"/>
                                <a:pt x="131787" y="93736"/>
                                <a:pt x="117866" y="93736"/>
                              </a:cubicBezTo>
                              <a:cubicBezTo>
                                <a:pt x="103945" y="93736"/>
                                <a:pt x="92808" y="104873"/>
                                <a:pt x="92808" y="119722"/>
                              </a:cubicBezTo>
                              <a:cubicBezTo>
                                <a:pt x="92808" y="134571"/>
                                <a:pt x="103945" y="145708"/>
                                <a:pt x="118794" y="145708"/>
                              </a:cubicBezTo>
                              <a:cubicBezTo>
                                <a:pt x="133643" y="145708"/>
                                <a:pt x="143852" y="134571"/>
                                <a:pt x="143852" y="119722"/>
                              </a:cubicBezTo>
                              <a:close/>
                            </a:path>
                          </a:pathLst>
                        </a:custGeom>
                        <a:solidFill>
                          <a:schemeClr val="accent6"/>
                        </a:solidFill>
                        <a:ln w="9159"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B81994B" id="Graphic 5" o:spid="_x0000_s1026" alt="At a glance icon" style="width:25.5pt;height:25.6pt;visibility:visible;mso-wrap-style:square;mso-left-percent:-10001;mso-top-percent:-10001;mso-position-horizontal:absolute;mso-position-horizontal-relative:char;mso-position-vertical:absolute;mso-position-vertical-relative:line;mso-left-percent:-10001;mso-top-percent:-10001;v-text-anchor:middle" coordsize="236659,237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" path="m133643,118794v,8353,-7425,14849,-14849,14849c110441,133643,103945,127147,103945,118794v,-8353,6496,-14849,14849,-14849c127147,103945,133643,110441,133643,118794xm236660,118794v,65893,-53829,118794,-118794,118794c52900,236660,,183759,,118794,,53828,52900,,118794,v65893,,117866,53828,117866,118794xm194896,116010c193040,114153,159629,70534,117866,70534v-41764,,-76103,43619,-77031,45476c38979,117866,38979,120650,40835,122506v1857,1856,35267,45476,77031,45476c159629,167982,193968,124362,194896,122506v1856,-1856,1856,-4640,,-6496xm183759,119722v-9281,9281,-35267,37123,-65893,37123c87239,156845,61253,129003,51972,119722,60325,109513,87239,82599,117866,82599v30626,,56612,27842,65893,37123xm143852,119722v,-14849,-12065,-25986,-25986,-25986c103945,93736,92808,104873,92808,119722v,14849,11137,25986,25986,25986c133643,145708,143852,134571,143852,119722xe" fillcolor="#f08519 [3209]" stroked="f" strokeweight=".25442mm">
                <v:stroke joinstyle="miter"/>
                <v:path arrowok="t" o:connecttype="custom" o:connectlocs="182965,162636;162636,182965;142307,162636;162636,142307;182965,162636;324001,162636;161365,325271;0,162636;162636,0;324001,162636;266824,158824;161365,96565;55906,158824;55906,167718;161365,229977;266824,167718;266824,158824;251577,163906;161365,214730;71153,163906;161365,113083;251577,163906;196942,163906;161365,128330;127060,163906;162636,199482;196942,163906" o:connectangles="0,0,0,0,0,0,0,0,0,0,0,0,0,0,0,0,0,0,0,0,0,0,0,0,0,0,0"/>
                <o:lock v:ext="edit" aspectratio="t"/>
                <w10:anchorlock/>
              </v:shape>
            </w:pict>
          </mc:Fallback>
        </mc:AlternateContent>
      </w:r>
      <w:r w:rsidRPr="00834A7A">
        <w:rPr>
          <w:b/>
          <w:bCs/>
        </w:rPr>
        <w:t xml:space="preserve">   </w:t>
      </w:r>
      <w:proofErr w:type="gramStart"/>
      <w:r w:rsidRPr="00834A7A">
        <w:rPr>
          <w:b/>
          <w:bCs/>
        </w:rPr>
        <w:t>At a glance</w:t>
      </w:r>
      <w:proofErr w:type="gramEnd"/>
    </w:p>
    <w:tbl>
      <w:tblPr>
        <w:tblStyle w:val="HRPStandardTable"/>
        <w:tblW w:w="0" w:type="auto"/>
        <w:shd w:val="clear" w:color="auto" w:fill="FCE6D1" w:themeFill="accent6" w:themeFillTint="33"/>
        <w:tblLook w:val="04A0" w:firstRow="1" w:lastRow="0" w:firstColumn="1" w:lastColumn="0" w:noHBand="0" w:noVBand="1"/>
      </w:tblPr>
      <w:tblGrid>
        <w:gridCol w:w="4530"/>
        <w:gridCol w:w="4530"/>
      </w:tblGrid>
      <w:tr w:rsidR="007D3FEA" w:rsidRPr="00834A7A" w14:paraId="07929689" w14:textId="77777777" w:rsidTr="00871F76">
        <w:tc>
          <w:tcPr>
            <w:cnfStyle w:val="001000000000" w:firstRow="0" w:lastRow="0" w:firstColumn="1" w:lastColumn="0" w:oddVBand="0" w:evenVBand="0" w:oddHBand="0" w:evenHBand="0" w:firstRowFirstColumn="0" w:firstRowLastColumn="0" w:lastRowFirstColumn="0" w:lastRowLastColumn="0"/>
            <w:tcW w:w="4530" w:type="dxa"/>
            <w:shd w:val="clear" w:color="auto" w:fill="FCE6D1" w:themeFill="accent6" w:themeFillTint="33"/>
          </w:tcPr>
          <w:p w14:paraId="3764E59C" w14:textId="77777777" w:rsidR="007D3FEA" w:rsidRPr="00155090" w:rsidRDefault="007D3FEA" w:rsidP="00871F76">
            <w:r w:rsidRPr="00155090">
              <w:t>‘The Last Princesses of</w:t>
            </w:r>
          </w:p>
          <w:p w14:paraId="34C95509" w14:textId="77777777" w:rsidR="007D3FEA" w:rsidRPr="00834A7A" w:rsidRDefault="007D3FEA" w:rsidP="00871F76">
            <w:r w:rsidRPr="00155090">
              <w:t>Punjab’ at Kensington Palace</w:t>
            </w:r>
          </w:p>
        </w:tc>
        <w:tc>
          <w:tcPr>
            <w:tcW w:w="4530" w:type="dxa"/>
            <w:shd w:val="clear" w:color="auto" w:fill="FCE6D1" w:themeFill="accent6" w:themeFillTint="33"/>
          </w:tcPr>
          <w:p w14:paraId="2ACFF910" w14:textId="77777777" w:rsidR="007D3FEA" w:rsidRPr="00834A7A" w:rsidRDefault="007D3FEA" w:rsidP="00871F76">
            <w:pPr>
              <w:cnfStyle w:val="000000000000" w:firstRow="0" w:lastRow="0" w:firstColumn="0" w:lastColumn="0" w:oddVBand="0" w:evenVBand="0" w:oddHBand="0" w:evenHBand="0" w:firstRowFirstColumn="0" w:firstRowLastColumn="0" w:lastRowFirstColumn="0" w:lastRowLastColumn="0"/>
            </w:pPr>
            <w:r>
              <w:t>26 March – 08 November</w:t>
            </w:r>
            <w:r>
              <w:br/>
              <w:t>(Members’ Preview 25 March)</w:t>
            </w:r>
          </w:p>
        </w:tc>
      </w:tr>
      <w:tr w:rsidR="007D3FEA" w:rsidRPr="00834A7A" w14:paraId="24FC495A" w14:textId="77777777" w:rsidTr="00871F76">
        <w:tc>
          <w:tcPr>
            <w:cnfStyle w:val="001000000000" w:firstRow="0" w:lastRow="0" w:firstColumn="1" w:lastColumn="0" w:oddVBand="0" w:evenVBand="0" w:oddHBand="0" w:evenHBand="0" w:firstRowFirstColumn="0" w:firstRowLastColumn="0" w:lastRowFirstColumn="0" w:lastRowLastColumn="0"/>
            <w:tcW w:w="4530" w:type="dxa"/>
            <w:shd w:val="clear" w:color="auto" w:fill="FCE6D1" w:themeFill="accent6" w:themeFillTint="33"/>
          </w:tcPr>
          <w:p w14:paraId="1DA5B055" w14:textId="77777777" w:rsidR="007D3FEA" w:rsidRPr="00834A7A" w:rsidRDefault="007D3FEA" w:rsidP="00871F76">
            <w:r w:rsidRPr="00155090">
              <w:t> Kew Palace reopens</w:t>
            </w:r>
          </w:p>
        </w:tc>
        <w:tc>
          <w:tcPr>
            <w:tcW w:w="4530" w:type="dxa"/>
            <w:shd w:val="clear" w:color="auto" w:fill="FCE6D1" w:themeFill="accent6" w:themeFillTint="33"/>
          </w:tcPr>
          <w:p w14:paraId="786A66F2" w14:textId="77777777" w:rsidR="007D3FEA" w:rsidRPr="00834A7A" w:rsidRDefault="007D3FEA" w:rsidP="00871F76">
            <w:pPr>
              <w:cnfStyle w:val="000000000000" w:firstRow="0" w:lastRow="0" w:firstColumn="0" w:lastColumn="0" w:oddVBand="0" w:evenVBand="0" w:oddHBand="0" w:evenHBand="0" w:firstRowFirstColumn="0" w:firstRowLastColumn="0" w:lastRowFirstColumn="0" w:lastRowLastColumn="0"/>
            </w:pPr>
            <w:r>
              <w:t>28 March</w:t>
            </w:r>
          </w:p>
        </w:tc>
      </w:tr>
      <w:tr w:rsidR="007D3FEA" w:rsidRPr="00834A7A" w14:paraId="729AFD04" w14:textId="77777777" w:rsidTr="00871F76">
        <w:tc>
          <w:tcPr>
            <w:cnfStyle w:val="001000000000" w:firstRow="0" w:lastRow="0" w:firstColumn="1" w:lastColumn="0" w:oddVBand="0" w:evenVBand="0" w:oddHBand="0" w:evenHBand="0" w:firstRowFirstColumn="0" w:firstRowLastColumn="0" w:lastRowFirstColumn="0" w:lastRowLastColumn="0"/>
            <w:tcW w:w="4530" w:type="dxa"/>
            <w:shd w:val="clear" w:color="auto" w:fill="FCE6D1" w:themeFill="accent6" w:themeFillTint="33"/>
          </w:tcPr>
          <w:p w14:paraId="7D96C9B3" w14:textId="77777777" w:rsidR="007D3FEA" w:rsidRPr="00155090" w:rsidRDefault="007D3FEA" w:rsidP="00871F76">
            <w:r w:rsidRPr="00155090">
              <w:t>Lindt GOLD BUNNY Hunt at</w:t>
            </w:r>
          </w:p>
          <w:p w14:paraId="1CC4C739" w14:textId="77777777" w:rsidR="007D3FEA" w:rsidRPr="00834A7A" w:rsidRDefault="007D3FEA" w:rsidP="00871F76">
            <w:r w:rsidRPr="00155090">
              <w:t>Hampton Court Palace</w:t>
            </w:r>
          </w:p>
        </w:tc>
        <w:tc>
          <w:tcPr>
            <w:tcW w:w="4530" w:type="dxa"/>
            <w:shd w:val="clear" w:color="auto" w:fill="FCE6D1" w:themeFill="accent6" w:themeFillTint="33"/>
          </w:tcPr>
          <w:p w14:paraId="441B9E76" w14:textId="77777777" w:rsidR="007D3FEA" w:rsidRPr="00834A7A" w:rsidRDefault="007D3FEA" w:rsidP="00871F76">
            <w:pPr>
              <w:cnfStyle w:val="000000000000" w:firstRow="0" w:lastRow="0" w:firstColumn="0" w:lastColumn="0" w:oddVBand="0" w:evenVBand="0" w:oddHBand="0" w:evenHBand="0" w:firstRowFirstColumn="0" w:firstRowLastColumn="0" w:lastRowFirstColumn="0" w:lastRowLastColumn="0"/>
            </w:pPr>
            <w:r>
              <w:t>21 March – 12 April</w:t>
            </w:r>
          </w:p>
        </w:tc>
      </w:tr>
      <w:tr w:rsidR="007D3FEA" w:rsidRPr="00834A7A" w14:paraId="79B619E7" w14:textId="77777777" w:rsidTr="00871F76">
        <w:tc>
          <w:tcPr>
            <w:cnfStyle w:val="001000000000" w:firstRow="0" w:lastRow="0" w:firstColumn="1" w:lastColumn="0" w:oddVBand="0" w:evenVBand="0" w:oddHBand="0" w:evenHBand="0" w:firstRowFirstColumn="0" w:firstRowLastColumn="0" w:lastRowFirstColumn="0" w:lastRowLastColumn="0"/>
            <w:tcW w:w="4530" w:type="dxa"/>
            <w:shd w:val="clear" w:color="auto" w:fill="FCE6D1" w:themeFill="accent6" w:themeFillTint="33"/>
          </w:tcPr>
          <w:p w14:paraId="3EE96EBA" w14:textId="77777777" w:rsidR="007D3FEA" w:rsidRPr="00155090" w:rsidRDefault="007D3FEA" w:rsidP="00871F76">
            <w:r w:rsidRPr="00155090">
              <w:t>The Case of Steel, Gold &amp;</w:t>
            </w:r>
          </w:p>
          <w:p w14:paraId="1C499B2E" w14:textId="77777777" w:rsidR="007D3FEA" w:rsidRPr="00155090" w:rsidRDefault="007D3FEA" w:rsidP="00871F76">
            <w:r w:rsidRPr="00155090">
              <w:t>Chocolate Live Programme</w:t>
            </w:r>
          </w:p>
          <w:p w14:paraId="4ED303BC" w14:textId="77777777" w:rsidR="007D3FEA" w:rsidRPr="00834A7A" w:rsidRDefault="007D3FEA" w:rsidP="00871F76">
            <w:r w:rsidRPr="00155090">
              <w:t>at Hampton Court Palace</w:t>
            </w:r>
          </w:p>
        </w:tc>
        <w:tc>
          <w:tcPr>
            <w:tcW w:w="4530" w:type="dxa"/>
            <w:shd w:val="clear" w:color="auto" w:fill="FCE6D1" w:themeFill="accent6" w:themeFillTint="33"/>
          </w:tcPr>
          <w:p w14:paraId="10431CD7" w14:textId="77777777" w:rsidR="007D3FEA" w:rsidRPr="00834A7A" w:rsidRDefault="007D3FEA" w:rsidP="00871F76">
            <w:pPr>
              <w:cnfStyle w:val="000000000000" w:firstRow="0" w:lastRow="0" w:firstColumn="0" w:lastColumn="0" w:oddVBand="0" w:evenVBand="0" w:oddHBand="0" w:evenHBand="0" w:firstRowFirstColumn="0" w:firstRowLastColumn="0" w:lastRowFirstColumn="0" w:lastRowLastColumn="0"/>
            </w:pPr>
            <w:r>
              <w:t>28 March – 12 April</w:t>
            </w:r>
          </w:p>
        </w:tc>
      </w:tr>
      <w:tr w:rsidR="007D3FEA" w:rsidRPr="00834A7A" w14:paraId="325B00AC" w14:textId="77777777" w:rsidTr="00871F76">
        <w:tc>
          <w:tcPr>
            <w:cnfStyle w:val="001000000000" w:firstRow="0" w:lastRow="0" w:firstColumn="1" w:lastColumn="0" w:oddVBand="0" w:evenVBand="0" w:oddHBand="0" w:evenHBand="0" w:firstRowFirstColumn="0" w:firstRowLastColumn="0" w:lastRowFirstColumn="0" w:lastRowLastColumn="0"/>
            <w:tcW w:w="4530" w:type="dxa"/>
            <w:shd w:val="clear" w:color="auto" w:fill="FCE6D1" w:themeFill="accent6" w:themeFillTint="33"/>
          </w:tcPr>
          <w:p w14:paraId="5A0C9CCA" w14:textId="77777777" w:rsidR="007D3FEA" w:rsidRPr="00155090" w:rsidRDefault="007D3FEA" w:rsidP="00871F76">
            <w:r w:rsidRPr="00155090">
              <w:t>Duke and Disorderly Live</w:t>
            </w:r>
          </w:p>
          <w:p w14:paraId="30E7E48D" w14:textId="77777777" w:rsidR="007D3FEA" w:rsidRPr="00155090" w:rsidRDefault="007D3FEA" w:rsidP="00871F76">
            <w:r w:rsidRPr="00155090">
              <w:t xml:space="preserve">Programme at the Tower </w:t>
            </w:r>
            <w:r>
              <w:br/>
            </w:r>
            <w:r w:rsidRPr="00155090">
              <w:t>of</w:t>
            </w:r>
            <w:r>
              <w:t xml:space="preserve"> </w:t>
            </w:r>
            <w:r w:rsidRPr="00155090">
              <w:t>London</w:t>
            </w:r>
          </w:p>
        </w:tc>
        <w:tc>
          <w:tcPr>
            <w:tcW w:w="4530" w:type="dxa"/>
            <w:shd w:val="clear" w:color="auto" w:fill="FCE6D1" w:themeFill="accent6" w:themeFillTint="33"/>
          </w:tcPr>
          <w:p w14:paraId="4B37AFAB" w14:textId="77777777" w:rsidR="007D3FEA" w:rsidRDefault="007D3FEA" w:rsidP="00871F76">
            <w:pPr>
              <w:cnfStyle w:val="000000000000" w:firstRow="0" w:lastRow="0" w:firstColumn="0" w:lastColumn="0" w:oddVBand="0" w:evenVBand="0" w:oddHBand="0" w:evenHBand="0" w:firstRowFirstColumn="0" w:firstRowLastColumn="0" w:lastRowFirstColumn="0" w:lastRowLastColumn="0"/>
            </w:pPr>
            <w:r>
              <w:t xml:space="preserve">30 March – 30 May </w:t>
            </w:r>
            <w:r>
              <w:br/>
              <w:t xml:space="preserve">(daily performances; </w:t>
            </w:r>
            <w:r>
              <w:br/>
              <w:t>11:00 – 16:00)</w:t>
            </w:r>
          </w:p>
        </w:tc>
      </w:tr>
      <w:tr w:rsidR="007D3FEA" w:rsidRPr="00834A7A" w14:paraId="3CDCC017" w14:textId="77777777" w:rsidTr="00871F76">
        <w:tc>
          <w:tcPr>
            <w:cnfStyle w:val="001000000000" w:firstRow="0" w:lastRow="0" w:firstColumn="1" w:lastColumn="0" w:oddVBand="0" w:evenVBand="0" w:oddHBand="0" w:evenHBand="0" w:firstRowFirstColumn="0" w:firstRowLastColumn="0" w:lastRowFirstColumn="0" w:lastRowLastColumn="0"/>
            <w:tcW w:w="4530" w:type="dxa"/>
            <w:shd w:val="clear" w:color="auto" w:fill="FCE6D1" w:themeFill="accent6" w:themeFillTint="33"/>
          </w:tcPr>
          <w:p w14:paraId="6835A03F" w14:textId="77777777" w:rsidR="007D3FEA" w:rsidRPr="00155090" w:rsidRDefault="007D3FEA" w:rsidP="00871F76">
            <w:r w:rsidRPr="00155090">
              <w:t>Tulip Festival at Hampton</w:t>
            </w:r>
          </w:p>
          <w:p w14:paraId="6C5181F3" w14:textId="77777777" w:rsidR="007D3FEA" w:rsidRPr="00155090" w:rsidRDefault="007D3FEA" w:rsidP="00871F76">
            <w:r w:rsidRPr="00155090">
              <w:t>Court Palace</w:t>
            </w:r>
          </w:p>
        </w:tc>
        <w:tc>
          <w:tcPr>
            <w:tcW w:w="4530" w:type="dxa"/>
            <w:shd w:val="clear" w:color="auto" w:fill="FCE6D1" w:themeFill="accent6" w:themeFillTint="33"/>
          </w:tcPr>
          <w:p w14:paraId="0DF34B28" w14:textId="77777777" w:rsidR="007D3FEA" w:rsidRDefault="007D3FEA" w:rsidP="00871F76">
            <w:pPr>
              <w:cnfStyle w:val="000000000000" w:firstRow="0" w:lastRow="0" w:firstColumn="0" w:lastColumn="0" w:oddVBand="0" w:evenVBand="0" w:oddHBand="0" w:evenHBand="0" w:firstRowFirstColumn="0" w:firstRowLastColumn="0" w:lastRowFirstColumn="0" w:lastRowLastColumn="0"/>
            </w:pPr>
            <w:r>
              <w:t>From 11 April</w:t>
            </w:r>
          </w:p>
          <w:p w14:paraId="4996E505" w14:textId="77777777" w:rsidR="007D3FEA" w:rsidRDefault="007D3FEA" w:rsidP="00871F76">
            <w:pPr>
              <w:cnfStyle w:val="000000000000" w:firstRow="0" w:lastRow="0" w:firstColumn="0" w:lastColumn="0" w:oddVBand="0" w:evenVBand="0" w:oddHBand="0" w:evenHBand="0" w:firstRowFirstColumn="0" w:firstRowLastColumn="0" w:lastRowFirstColumn="0" w:lastRowLastColumn="0"/>
            </w:pPr>
            <w:r>
              <w:t xml:space="preserve">(weather dependent) </w:t>
            </w:r>
          </w:p>
        </w:tc>
      </w:tr>
      <w:tr w:rsidR="007D3FEA" w:rsidRPr="00834A7A" w14:paraId="607418BA" w14:textId="77777777" w:rsidTr="00871F76">
        <w:tc>
          <w:tcPr>
            <w:cnfStyle w:val="001000000000" w:firstRow="0" w:lastRow="0" w:firstColumn="1" w:lastColumn="0" w:oddVBand="0" w:evenVBand="0" w:oddHBand="0" w:evenHBand="0" w:firstRowFirstColumn="0" w:firstRowLastColumn="0" w:lastRowFirstColumn="0" w:lastRowLastColumn="0"/>
            <w:tcW w:w="4530" w:type="dxa"/>
            <w:shd w:val="clear" w:color="auto" w:fill="FCE6D1" w:themeFill="accent6" w:themeFillTint="33"/>
          </w:tcPr>
          <w:p w14:paraId="7BC212EF" w14:textId="77777777" w:rsidR="007D3FEA" w:rsidRPr="00155090" w:rsidRDefault="007D3FEA" w:rsidP="00871F76">
            <w:r w:rsidRPr="00834A7A">
              <w:rPr>
                <w:noProof/>
              </w:rPr>
              <mc:AlternateContent>
                <mc:Choice Requires="wps">
                  <w:drawing>
                    <wp:inline distT="0" distB="0" distL="0" distR="0" wp14:anchorId="2EDCC024" wp14:editId="65C3EB82">
                      <wp:extent cx="324076" cy="324000"/>
                      <wp:effectExtent l="0" t="0" r="6350" b="6350"/>
                      <wp:docPr id="1324154405" name="Graphic 146" descr="Book now ic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324076" cy="324000"/>
                              </a:xfrm>
                              <a:custGeom>
                                <a:avLst/>
                                <a:gdLst>
                                  <a:gd name="connsiteX0" fmla="*/ 121852 w 243703"/>
                                  <a:gd name="connsiteY0" fmla="*/ 0 h 243646"/>
                                  <a:gd name="connsiteX1" fmla="*/ 0 w 243703"/>
                                  <a:gd name="connsiteY1" fmla="*/ 121823 h 243646"/>
                                  <a:gd name="connsiteX2" fmla="*/ 121852 w 243703"/>
                                  <a:gd name="connsiteY2" fmla="*/ 243647 h 243646"/>
                                  <a:gd name="connsiteX3" fmla="*/ 243703 w 243703"/>
                                  <a:gd name="connsiteY3" fmla="*/ 121823 h 243646"/>
                                  <a:gd name="connsiteX4" fmla="*/ 121852 w 243703"/>
                                  <a:gd name="connsiteY4" fmla="*/ 0 h 243646"/>
                                  <a:gd name="connsiteX5" fmla="*/ 102812 w 243703"/>
                                  <a:gd name="connsiteY5" fmla="*/ 208432 h 243646"/>
                                  <a:gd name="connsiteX6" fmla="*/ 97100 w 243703"/>
                                  <a:gd name="connsiteY6" fmla="*/ 210336 h 243646"/>
                                  <a:gd name="connsiteX7" fmla="*/ 91389 w 243703"/>
                                  <a:gd name="connsiteY7" fmla="*/ 208432 h 243646"/>
                                  <a:gd name="connsiteX8" fmla="*/ 75205 w 243703"/>
                                  <a:gd name="connsiteY8" fmla="*/ 192252 h 243646"/>
                                  <a:gd name="connsiteX9" fmla="*/ 75205 w 243703"/>
                                  <a:gd name="connsiteY9" fmla="*/ 188446 h 243646"/>
                                  <a:gd name="connsiteX10" fmla="*/ 74253 w 243703"/>
                                  <a:gd name="connsiteY10" fmla="*/ 170362 h 243646"/>
                                  <a:gd name="connsiteX11" fmla="*/ 63782 w 243703"/>
                                  <a:gd name="connsiteY11" fmla="*/ 166556 h 243646"/>
                                  <a:gd name="connsiteX12" fmla="*/ 55214 w 243703"/>
                                  <a:gd name="connsiteY12" fmla="*/ 169411 h 243646"/>
                                  <a:gd name="connsiteX13" fmla="*/ 51406 w 243703"/>
                                  <a:gd name="connsiteY13" fmla="*/ 169411 h 243646"/>
                                  <a:gd name="connsiteX14" fmla="*/ 35223 w 243703"/>
                                  <a:gd name="connsiteY14" fmla="*/ 153231 h 243646"/>
                                  <a:gd name="connsiteX15" fmla="*/ 33319 w 243703"/>
                                  <a:gd name="connsiteY15" fmla="*/ 147521 h 243646"/>
                                  <a:gd name="connsiteX16" fmla="*/ 35223 w 243703"/>
                                  <a:gd name="connsiteY16" fmla="*/ 141810 h 243646"/>
                                  <a:gd name="connsiteX17" fmla="*/ 140891 w 243703"/>
                                  <a:gd name="connsiteY17" fmla="*/ 36166 h 243646"/>
                                  <a:gd name="connsiteX18" fmla="*/ 146603 w 243703"/>
                                  <a:gd name="connsiteY18" fmla="*/ 34263 h 243646"/>
                                  <a:gd name="connsiteX19" fmla="*/ 152315 w 243703"/>
                                  <a:gd name="connsiteY19" fmla="*/ 36166 h 243646"/>
                                  <a:gd name="connsiteX20" fmla="*/ 168498 w 243703"/>
                                  <a:gd name="connsiteY20" fmla="*/ 52346 h 243646"/>
                                  <a:gd name="connsiteX21" fmla="*/ 168498 w 243703"/>
                                  <a:gd name="connsiteY21" fmla="*/ 56153 h 243646"/>
                                  <a:gd name="connsiteX22" fmla="*/ 170402 w 243703"/>
                                  <a:gd name="connsiteY22" fmla="*/ 74236 h 243646"/>
                                  <a:gd name="connsiteX23" fmla="*/ 180874 w 243703"/>
                                  <a:gd name="connsiteY23" fmla="*/ 78043 h 243646"/>
                                  <a:gd name="connsiteX24" fmla="*/ 189441 w 243703"/>
                                  <a:gd name="connsiteY24" fmla="*/ 75188 h 243646"/>
                                  <a:gd name="connsiteX25" fmla="*/ 193249 w 243703"/>
                                  <a:gd name="connsiteY25" fmla="*/ 75188 h 243646"/>
                                  <a:gd name="connsiteX26" fmla="*/ 209433 w 243703"/>
                                  <a:gd name="connsiteY26" fmla="*/ 91367 h 243646"/>
                                  <a:gd name="connsiteX27" fmla="*/ 209433 w 243703"/>
                                  <a:gd name="connsiteY27" fmla="*/ 102788 h 243646"/>
                                  <a:gd name="connsiteX28" fmla="*/ 103764 w 243703"/>
                                  <a:gd name="connsiteY28" fmla="*/ 208432 h 243646"/>
                                  <a:gd name="connsiteX29" fmla="*/ 190393 w 243703"/>
                                  <a:gd name="connsiteY29" fmla="*/ 80898 h 243646"/>
                                  <a:gd name="connsiteX30" fmla="*/ 180874 w 243703"/>
                                  <a:gd name="connsiteY30" fmla="*/ 83754 h 243646"/>
                                  <a:gd name="connsiteX31" fmla="*/ 166594 w 243703"/>
                                  <a:gd name="connsiteY31" fmla="*/ 78043 h 243646"/>
                                  <a:gd name="connsiteX32" fmla="*/ 163738 w 243703"/>
                                  <a:gd name="connsiteY32" fmla="*/ 54249 h 243646"/>
                                  <a:gd name="connsiteX33" fmla="*/ 149459 w 243703"/>
                                  <a:gd name="connsiteY33" fmla="*/ 39973 h 243646"/>
                                  <a:gd name="connsiteX34" fmla="*/ 145651 w 243703"/>
                                  <a:gd name="connsiteY34" fmla="*/ 39973 h 243646"/>
                                  <a:gd name="connsiteX35" fmla="*/ 39982 w 243703"/>
                                  <a:gd name="connsiteY35" fmla="*/ 145617 h 243646"/>
                                  <a:gd name="connsiteX36" fmla="*/ 39982 w 243703"/>
                                  <a:gd name="connsiteY36" fmla="*/ 147521 h 243646"/>
                                  <a:gd name="connsiteX37" fmla="*/ 39982 w 243703"/>
                                  <a:gd name="connsiteY37" fmla="*/ 149424 h 243646"/>
                                  <a:gd name="connsiteX38" fmla="*/ 54262 w 243703"/>
                                  <a:gd name="connsiteY38" fmla="*/ 163700 h 243646"/>
                                  <a:gd name="connsiteX39" fmla="*/ 63782 w 243703"/>
                                  <a:gd name="connsiteY39" fmla="*/ 160845 h 243646"/>
                                  <a:gd name="connsiteX40" fmla="*/ 78061 w 243703"/>
                                  <a:gd name="connsiteY40" fmla="*/ 166556 h 243646"/>
                                  <a:gd name="connsiteX41" fmla="*/ 80917 w 243703"/>
                                  <a:gd name="connsiteY41" fmla="*/ 190349 h 243646"/>
                                  <a:gd name="connsiteX42" fmla="*/ 95197 w 243703"/>
                                  <a:gd name="connsiteY42" fmla="*/ 204625 h 243646"/>
                                  <a:gd name="connsiteX43" fmla="*/ 99004 w 243703"/>
                                  <a:gd name="connsiteY43" fmla="*/ 204625 h 243646"/>
                                  <a:gd name="connsiteX44" fmla="*/ 204673 w 243703"/>
                                  <a:gd name="connsiteY44" fmla="*/ 98982 h 243646"/>
                                  <a:gd name="connsiteX45" fmla="*/ 204673 w 243703"/>
                                  <a:gd name="connsiteY45" fmla="*/ 95175 h 243646"/>
                                  <a:gd name="connsiteX46" fmla="*/ 190393 w 243703"/>
                                  <a:gd name="connsiteY46" fmla="*/ 80898 h 243646"/>
                                  <a:gd name="connsiteX47" fmla="*/ 124707 w 243703"/>
                                  <a:gd name="connsiteY47" fmla="*/ 84705 h 243646"/>
                                  <a:gd name="connsiteX48" fmla="*/ 120900 w 243703"/>
                                  <a:gd name="connsiteY48" fmla="*/ 84705 h 243646"/>
                                  <a:gd name="connsiteX49" fmla="*/ 117092 w 243703"/>
                                  <a:gd name="connsiteY49" fmla="*/ 80898 h 243646"/>
                                  <a:gd name="connsiteX50" fmla="*/ 117092 w 243703"/>
                                  <a:gd name="connsiteY50" fmla="*/ 77091 h 243646"/>
                                  <a:gd name="connsiteX51" fmla="*/ 120900 w 243703"/>
                                  <a:gd name="connsiteY51" fmla="*/ 77091 h 243646"/>
                                  <a:gd name="connsiteX52" fmla="*/ 124707 w 243703"/>
                                  <a:gd name="connsiteY52" fmla="*/ 80898 h 243646"/>
                                  <a:gd name="connsiteX53" fmla="*/ 124707 w 243703"/>
                                  <a:gd name="connsiteY53" fmla="*/ 84705 h 243646"/>
                                  <a:gd name="connsiteX54" fmla="*/ 136131 w 243703"/>
                                  <a:gd name="connsiteY54" fmla="*/ 95175 h 243646"/>
                                  <a:gd name="connsiteX55" fmla="*/ 132323 w 243703"/>
                                  <a:gd name="connsiteY55" fmla="*/ 95175 h 243646"/>
                                  <a:gd name="connsiteX56" fmla="*/ 128515 w 243703"/>
                                  <a:gd name="connsiteY56" fmla="*/ 91367 h 243646"/>
                                  <a:gd name="connsiteX57" fmla="*/ 128515 w 243703"/>
                                  <a:gd name="connsiteY57" fmla="*/ 87560 h 243646"/>
                                  <a:gd name="connsiteX58" fmla="*/ 132323 w 243703"/>
                                  <a:gd name="connsiteY58" fmla="*/ 87560 h 243646"/>
                                  <a:gd name="connsiteX59" fmla="*/ 136131 w 243703"/>
                                  <a:gd name="connsiteY59" fmla="*/ 91367 h 243646"/>
                                  <a:gd name="connsiteX60" fmla="*/ 136131 w 243703"/>
                                  <a:gd name="connsiteY60" fmla="*/ 95175 h 243646"/>
                                  <a:gd name="connsiteX61" fmla="*/ 146603 w 243703"/>
                                  <a:gd name="connsiteY61" fmla="*/ 106595 h 243646"/>
                                  <a:gd name="connsiteX62" fmla="*/ 142795 w 243703"/>
                                  <a:gd name="connsiteY62" fmla="*/ 106595 h 243646"/>
                                  <a:gd name="connsiteX63" fmla="*/ 138987 w 243703"/>
                                  <a:gd name="connsiteY63" fmla="*/ 102788 h 243646"/>
                                  <a:gd name="connsiteX64" fmla="*/ 138987 w 243703"/>
                                  <a:gd name="connsiteY64" fmla="*/ 98982 h 243646"/>
                                  <a:gd name="connsiteX65" fmla="*/ 142795 w 243703"/>
                                  <a:gd name="connsiteY65" fmla="*/ 98982 h 243646"/>
                                  <a:gd name="connsiteX66" fmla="*/ 146603 w 243703"/>
                                  <a:gd name="connsiteY66" fmla="*/ 102788 h 243646"/>
                                  <a:gd name="connsiteX67" fmla="*/ 146603 w 243703"/>
                                  <a:gd name="connsiteY67" fmla="*/ 106595 h 243646"/>
                                  <a:gd name="connsiteX68" fmla="*/ 158026 w 243703"/>
                                  <a:gd name="connsiteY68" fmla="*/ 118016 h 243646"/>
                                  <a:gd name="connsiteX69" fmla="*/ 154218 w 243703"/>
                                  <a:gd name="connsiteY69" fmla="*/ 118016 h 243646"/>
                                  <a:gd name="connsiteX70" fmla="*/ 150411 w 243703"/>
                                  <a:gd name="connsiteY70" fmla="*/ 114210 h 243646"/>
                                  <a:gd name="connsiteX71" fmla="*/ 150411 w 243703"/>
                                  <a:gd name="connsiteY71" fmla="*/ 110402 h 243646"/>
                                  <a:gd name="connsiteX72" fmla="*/ 154218 w 243703"/>
                                  <a:gd name="connsiteY72" fmla="*/ 110402 h 243646"/>
                                  <a:gd name="connsiteX73" fmla="*/ 158026 w 243703"/>
                                  <a:gd name="connsiteY73" fmla="*/ 114210 h 243646"/>
                                  <a:gd name="connsiteX74" fmla="*/ 158026 w 243703"/>
                                  <a:gd name="connsiteY74" fmla="*/ 118016 h 243646"/>
                                  <a:gd name="connsiteX75" fmla="*/ 169450 w 243703"/>
                                  <a:gd name="connsiteY75" fmla="*/ 128486 h 243646"/>
                                  <a:gd name="connsiteX76" fmla="*/ 165642 w 243703"/>
                                  <a:gd name="connsiteY76" fmla="*/ 128486 h 243646"/>
                                  <a:gd name="connsiteX77" fmla="*/ 161834 w 243703"/>
                                  <a:gd name="connsiteY77" fmla="*/ 124678 h 243646"/>
                                  <a:gd name="connsiteX78" fmla="*/ 161834 w 243703"/>
                                  <a:gd name="connsiteY78" fmla="*/ 120872 h 243646"/>
                                  <a:gd name="connsiteX79" fmla="*/ 165642 w 243703"/>
                                  <a:gd name="connsiteY79" fmla="*/ 120872 h 243646"/>
                                  <a:gd name="connsiteX80" fmla="*/ 169450 w 243703"/>
                                  <a:gd name="connsiteY80" fmla="*/ 124678 h 243646"/>
                                  <a:gd name="connsiteX81" fmla="*/ 169450 w 243703"/>
                                  <a:gd name="connsiteY81" fmla="*/ 128486 h 24364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Lst>
                                <a:rect l="l" t="t" r="r" b="b"/>
                                <a:pathLst>
                                  <a:path w="243703" h="243646">
                                    <a:moveTo>
                                      <a:pt x="121852" y="0"/>
                                    </a:moveTo>
                                    <a:cubicBezTo>
                                      <a:pt x="55214" y="0"/>
                                      <a:pt x="0" y="54249"/>
                                      <a:pt x="0" y="121823"/>
                                    </a:cubicBezTo>
                                    <a:cubicBezTo>
                                      <a:pt x="0" y="189397"/>
                                      <a:pt x="54262" y="243647"/>
                                      <a:pt x="121852" y="243647"/>
                                    </a:cubicBezTo>
                                    <a:cubicBezTo>
                                      <a:pt x="189441" y="243647"/>
                                      <a:pt x="243703" y="189397"/>
                                      <a:pt x="243703" y="121823"/>
                                    </a:cubicBezTo>
                                    <a:cubicBezTo>
                                      <a:pt x="243703" y="54249"/>
                                      <a:pt x="189441" y="0"/>
                                      <a:pt x="121852" y="0"/>
                                    </a:cubicBezTo>
                                    <a:close/>
                                    <a:moveTo>
                                      <a:pt x="102812" y="208432"/>
                                    </a:moveTo>
                                    <a:cubicBezTo>
                                      <a:pt x="100908" y="210336"/>
                                      <a:pt x="99004" y="210336"/>
                                      <a:pt x="97100" y="210336"/>
                                    </a:cubicBezTo>
                                    <a:cubicBezTo>
                                      <a:pt x="95197" y="210336"/>
                                      <a:pt x="93293" y="210336"/>
                                      <a:pt x="91389" y="208432"/>
                                    </a:cubicBezTo>
                                    <a:lnTo>
                                      <a:pt x="75205" y="192252"/>
                                    </a:lnTo>
                                    <a:cubicBezTo>
                                      <a:pt x="74253" y="191301"/>
                                      <a:pt x="74253" y="189397"/>
                                      <a:pt x="75205" y="188446"/>
                                    </a:cubicBezTo>
                                    <a:cubicBezTo>
                                      <a:pt x="79013" y="182735"/>
                                      <a:pt x="79013" y="175121"/>
                                      <a:pt x="74253" y="170362"/>
                                    </a:cubicBezTo>
                                    <a:cubicBezTo>
                                      <a:pt x="71397" y="167507"/>
                                      <a:pt x="67589" y="166556"/>
                                      <a:pt x="63782" y="166556"/>
                                    </a:cubicBezTo>
                                    <a:cubicBezTo>
                                      <a:pt x="59974" y="166556"/>
                                      <a:pt x="58070" y="167507"/>
                                      <a:pt x="55214" y="169411"/>
                                    </a:cubicBezTo>
                                    <a:cubicBezTo>
                                      <a:pt x="54262" y="169411"/>
                                      <a:pt x="52358" y="169411"/>
                                      <a:pt x="51406" y="169411"/>
                                    </a:cubicBezTo>
                                    <a:lnTo>
                                      <a:pt x="35223" y="153231"/>
                                    </a:lnTo>
                                    <a:cubicBezTo>
                                      <a:pt x="33319" y="151328"/>
                                      <a:pt x="33319" y="149424"/>
                                      <a:pt x="33319" y="147521"/>
                                    </a:cubicBezTo>
                                    <a:cubicBezTo>
                                      <a:pt x="33319" y="145617"/>
                                      <a:pt x="33319" y="143713"/>
                                      <a:pt x="35223" y="141810"/>
                                    </a:cubicBezTo>
                                    <a:lnTo>
                                      <a:pt x="140891" y="36166"/>
                                    </a:lnTo>
                                    <a:cubicBezTo>
                                      <a:pt x="142795" y="34263"/>
                                      <a:pt x="144699" y="34263"/>
                                      <a:pt x="146603" y="34263"/>
                                    </a:cubicBezTo>
                                    <a:cubicBezTo>
                                      <a:pt x="148507" y="34263"/>
                                      <a:pt x="150411" y="34263"/>
                                      <a:pt x="152315" y="36166"/>
                                    </a:cubicBezTo>
                                    <a:lnTo>
                                      <a:pt x="168498" y="52346"/>
                                    </a:lnTo>
                                    <a:cubicBezTo>
                                      <a:pt x="169450" y="53298"/>
                                      <a:pt x="169450" y="55201"/>
                                      <a:pt x="168498" y="56153"/>
                                    </a:cubicBezTo>
                                    <a:cubicBezTo>
                                      <a:pt x="164690" y="61863"/>
                                      <a:pt x="164690" y="69477"/>
                                      <a:pt x="170402" y="74236"/>
                                    </a:cubicBezTo>
                                    <a:cubicBezTo>
                                      <a:pt x="173258" y="77091"/>
                                      <a:pt x="177066" y="78043"/>
                                      <a:pt x="180874" y="78043"/>
                                    </a:cubicBezTo>
                                    <a:cubicBezTo>
                                      <a:pt x="184681" y="78043"/>
                                      <a:pt x="186585" y="77091"/>
                                      <a:pt x="189441" y="75188"/>
                                    </a:cubicBezTo>
                                    <a:cubicBezTo>
                                      <a:pt x="190393" y="75188"/>
                                      <a:pt x="192297" y="75188"/>
                                      <a:pt x="193249" y="75188"/>
                                    </a:cubicBezTo>
                                    <a:lnTo>
                                      <a:pt x="209433" y="91367"/>
                                    </a:lnTo>
                                    <a:cubicBezTo>
                                      <a:pt x="212288" y="94223"/>
                                      <a:pt x="212288" y="99933"/>
                                      <a:pt x="209433" y="102788"/>
                                    </a:cubicBezTo>
                                    <a:lnTo>
                                      <a:pt x="103764" y="208432"/>
                                    </a:lnTo>
                                    <a:close/>
                                    <a:moveTo>
                                      <a:pt x="190393" y="80898"/>
                                    </a:moveTo>
                                    <a:cubicBezTo>
                                      <a:pt x="187537" y="82802"/>
                                      <a:pt x="183729" y="83754"/>
                                      <a:pt x="180874" y="83754"/>
                                    </a:cubicBezTo>
                                    <a:cubicBezTo>
                                      <a:pt x="175162" y="83754"/>
                                      <a:pt x="170402" y="81850"/>
                                      <a:pt x="166594" y="78043"/>
                                    </a:cubicBezTo>
                                    <a:cubicBezTo>
                                      <a:pt x="159930" y="71381"/>
                                      <a:pt x="158978" y="61863"/>
                                      <a:pt x="163738" y="54249"/>
                                    </a:cubicBezTo>
                                    <a:lnTo>
                                      <a:pt x="149459" y="39973"/>
                                    </a:lnTo>
                                    <a:cubicBezTo>
                                      <a:pt x="149459" y="39973"/>
                                      <a:pt x="146603" y="39973"/>
                                      <a:pt x="145651" y="39973"/>
                                    </a:cubicBezTo>
                                    <a:lnTo>
                                      <a:pt x="39982" y="145617"/>
                                    </a:lnTo>
                                    <a:cubicBezTo>
                                      <a:pt x="39982" y="145617"/>
                                      <a:pt x="39982" y="146569"/>
                                      <a:pt x="39982" y="147521"/>
                                    </a:cubicBezTo>
                                    <a:cubicBezTo>
                                      <a:pt x="39982" y="148472"/>
                                      <a:pt x="39982" y="148472"/>
                                      <a:pt x="39982" y="149424"/>
                                    </a:cubicBezTo>
                                    <a:lnTo>
                                      <a:pt x="54262" y="163700"/>
                                    </a:lnTo>
                                    <a:cubicBezTo>
                                      <a:pt x="57118" y="161797"/>
                                      <a:pt x="60926" y="160845"/>
                                      <a:pt x="63782" y="160845"/>
                                    </a:cubicBezTo>
                                    <a:cubicBezTo>
                                      <a:pt x="69493" y="160845"/>
                                      <a:pt x="74253" y="162748"/>
                                      <a:pt x="78061" y="166556"/>
                                    </a:cubicBezTo>
                                    <a:cubicBezTo>
                                      <a:pt x="84725" y="173218"/>
                                      <a:pt x="85677" y="182735"/>
                                      <a:pt x="80917" y="190349"/>
                                    </a:cubicBezTo>
                                    <a:lnTo>
                                      <a:pt x="95197" y="204625"/>
                                    </a:lnTo>
                                    <a:cubicBezTo>
                                      <a:pt x="95197" y="204625"/>
                                      <a:pt x="98052" y="204625"/>
                                      <a:pt x="99004" y="204625"/>
                                    </a:cubicBezTo>
                                    <a:lnTo>
                                      <a:pt x="204673" y="98982"/>
                                    </a:lnTo>
                                    <a:cubicBezTo>
                                      <a:pt x="205625" y="98030"/>
                                      <a:pt x="205625" y="96126"/>
                                      <a:pt x="204673" y="95175"/>
                                    </a:cubicBezTo>
                                    <a:lnTo>
                                      <a:pt x="190393" y="80898"/>
                                    </a:lnTo>
                                    <a:close/>
                                    <a:moveTo>
                                      <a:pt x="124707" y="84705"/>
                                    </a:moveTo>
                                    <a:cubicBezTo>
                                      <a:pt x="123756" y="85657"/>
                                      <a:pt x="121852" y="85657"/>
                                      <a:pt x="120900" y="84705"/>
                                    </a:cubicBezTo>
                                    <a:lnTo>
                                      <a:pt x="117092" y="80898"/>
                                    </a:lnTo>
                                    <a:cubicBezTo>
                                      <a:pt x="116140" y="79947"/>
                                      <a:pt x="116140" y="78043"/>
                                      <a:pt x="117092" y="77091"/>
                                    </a:cubicBezTo>
                                    <a:cubicBezTo>
                                      <a:pt x="118044" y="76140"/>
                                      <a:pt x="119948" y="76140"/>
                                      <a:pt x="120900" y="77091"/>
                                    </a:cubicBezTo>
                                    <a:lnTo>
                                      <a:pt x="124707" y="80898"/>
                                    </a:lnTo>
                                    <a:cubicBezTo>
                                      <a:pt x="125659" y="81850"/>
                                      <a:pt x="125659" y="83754"/>
                                      <a:pt x="124707" y="84705"/>
                                    </a:cubicBezTo>
                                    <a:close/>
                                    <a:moveTo>
                                      <a:pt x="136131" y="95175"/>
                                    </a:moveTo>
                                    <a:cubicBezTo>
                                      <a:pt x="135179" y="96126"/>
                                      <a:pt x="133275" y="96126"/>
                                      <a:pt x="132323" y="95175"/>
                                    </a:cubicBezTo>
                                    <a:lnTo>
                                      <a:pt x="128515" y="91367"/>
                                    </a:lnTo>
                                    <a:cubicBezTo>
                                      <a:pt x="127563" y="90416"/>
                                      <a:pt x="127563" y="88512"/>
                                      <a:pt x="128515" y="87560"/>
                                    </a:cubicBezTo>
                                    <a:cubicBezTo>
                                      <a:pt x="129467" y="86609"/>
                                      <a:pt x="131371" y="86609"/>
                                      <a:pt x="132323" y="87560"/>
                                    </a:cubicBezTo>
                                    <a:lnTo>
                                      <a:pt x="136131" y="91367"/>
                                    </a:lnTo>
                                    <a:cubicBezTo>
                                      <a:pt x="137083" y="92319"/>
                                      <a:pt x="137083" y="94223"/>
                                      <a:pt x="136131" y="95175"/>
                                    </a:cubicBezTo>
                                    <a:close/>
                                    <a:moveTo>
                                      <a:pt x="146603" y="106595"/>
                                    </a:moveTo>
                                    <a:cubicBezTo>
                                      <a:pt x="145651" y="107547"/>
                                      <a:pt x="143747" y="107547"/>
                                      <a:pt x="142795" y="106595"/>
                                    </a:cubicBezTo>
                                    <a:lnTo>
                                      <a:pt x="138987" y="102788"/>
                                    </a:lnTo>
                                    <a:cubicBezTo>
                                      <a:pt x="138035" y="101837"/>
                                      <a:pt x="138035" y="99933"/>
                                      <a:pt x="138987" y="98982"/>
                                    </a:cubicBezTo>
                                    <a:cubicBezTo>
                                      <a:pt x="139939" y="98030"/>
                                      <a:pt x="141843" y="98030"/>
                                      <a:pt x="142795" y="98982"/>
                                    </a:cubicBezTo>
                                    <a:lnTo>
                                      <a:pt x="146603" y="102788"/>
                                    </a:lnTo>
                                    <a:cubicBezTo>
                                      <a:pt x="147555" y="103740"/>
                                      <a:pt x="147555" y="105644"/>
                                      <a:pt x="146603" y="106595"/>
                                    </a:cubicBezTo>
                                    <a:close/>
                                    <a:moveTo>
                                      <a:pt x="158026" y="118016"/>
                                    </a:moveTo>
                                    <a:cubicBezTo>
                                      <a:pt x="157074" y="118968"/>
                                      <a:pt x="155170" y="118968"/>
                                      <a:pt x="154218" y="118016"/>
                                    </a:cubicBezTo>
                                    <a:lnTo>
                                      <a:pt x="150411" y="114210"/>
                                    </a:lnTo>
                                    <a:cubicBezTo>
                                      <a:pt x="149459" y="113258"/>
                                      <a:pt x="149459" y="111354"/>
                                      <a:pt x="150411" y="110402"/>
                                    </a:cubicBezTo>
                                    <a:cubicBezTo>
                                      <a:pt x="151363" y="109451"/>
                                      <a:pt x="153266" y="109451"/>
                                      <a:pt x="154218" y="110402"/>
                                    </a:cubicBezTo>
                                    <a:lnTo>
                                      <a:pt x="158026" y="114210"/>
                                    </a:lnTo>
                                    <a:cubicBezTo>
                                      <a:pt x="158978" y="115161"/>
                                      <a:pt x="158978" y="117065"/>
                                      <a:pt x="158026" y="118016"/>
                                    </a:cubicBezTo>
                                    <a:close/>
                                    <a:moveTo>
                                      <a:pt x="169450" y="128486"/>
                                    </a:moveTo>
                                    <a:cubicBezTo>
                                      <a:pt x="168498" y="129437"/>
                                      <a:pt x="166594" y="129437"/>
                                      <a:pt x="165642" y="128486"/>
                                    </a:cubicBezTo>
                                    <a:lnTo>
                                      <a:pt x="161834" y="124678"/>
                                    </a:lnTo>
                                    <a:cubicBezTo>
                                      <a:pt x="160882" y="123727"/>
                                      <a:pt x="160882" y="121823"/>
                                      <a:pt x="161834" y="120872"/>
                                    </a:cubicBezTo>
                                    <a:cubicBezTo>
                                      <a:pt x="162786" y="119920"/>
                                      <a:pt x="164690" y="119920"/>
                                      <a:pt x="165642" y="120872"/>
                                    </a:cubicBezTo>
                                    <a:lnTo>
                                      <a:pt x="169450" y="124678"/>
                                    </a:lnTo>
                                    <a:cubicBezTo>
                                      <a:pt x="170402" y="125630"/>
                                      <a:pt x="170402" y="127534"/>
                                      <a:pt x="169450" y="128486"/>
                                    </a:cubicBezTo>
                                    <a:close/>
                                  </a:path>
                                </a:pathLst>
                              </a:custGeom>
                              <a:solidFill>
                                <a:schemeClr val="accent5"/>
                              </a:solidFill>
                              <a:ln w="9509"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C99BA83" id="Graphic 146" o:spid="_x0000_s1026" alt="Book now icon" style="width:25.5pt;height:25.5pt;visibility:visible;mso-wrap-style:square;mso-left-percent:-10001;mso-top-percent:-10001;mso-position-horizontal:absolute;mso-position-horizontal-relative:char;mso-position-vertical:absolute;mso-position-vertical-relative:line;mso-left-percent:-10001;mso-top-percent:-10001;v-text-anchor:middle" coordsize="243703,24364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" path="m121852,c55214,,,54249,,121823v,67574,54262,121824,121852,121824c189441,243647,243703,189397,243703,121823,243703,54249,189441,,121852,xm102812,208432v-1904,1904,-3808,1904,-5712,1904c95197,210336,93293,210336,91389,208432l75205,192252v-952,-951,-952,-2855,,-3806c79013,182735,79013,175121,74253,170362v-2856,-2855,-6664,-3806,-10471,-3806c59974,166556,58070,167507,55214,169411v-952,,-2856,,-3808,l35223,153231v-1904,-1903,-1904,-3807,-1904,-5710c33319,145617,33319,143713,35223,141810l140891,36166v1904,-1903,3808,-1903,5712,-1903c148507,34263,150411,34263,152315,36166r16183,16180c169450,53298,169450,55201,168498,56153v-3808,5710,-3808,13324,1904,18083c173258,77091,177066,78043,180874,78043v3807,,5711,-952,8567,-2855c190393,75188,192297,75188,193249,75188r16184,16179c212288,94223,212288,99933,209433,102788l103764,208432r-952,xm190393,80898v-2856,1904,-6664,2856,-9519,2856c175162,83754,170402,81850,166594,78043v-6664,-6662,-7616,-16180,-2856,-23794l149459,39973v,,-2856,,-3808,l39982,145617v,,,952,,1904c39982,148472,39982,148472,39982,149424r14280,14276c57118,161797,60926,160845,63782,160845v5711,,10471,1903,14279,5711c84725,173218,85677,182735,80917,190349r14280,14276c95197,204625,98052,204625,99004,204625l204673,98982v952,-952,952,-2856,,-3807l190393,80898xm124707,84705v-951,952,-2855,952,-3807,l117092,80898v-952,-951,-952,-2855,,-3807c118044,76140,119948,76140,120900,77091r3807,3807c125659,81850,125659,83754,124707,84705xm136131,95175v-952,951,-2856,951,-3808,l128515,91367v-952,-951,-952,-2855,,-3807c129467,86609,131371,86609,132323,87560r3808,3807c137083,92319,137083,94223,136131,95175xm146603,106595v-952,952,-2856,952,-3808,l138987,102788v-952,-951,-952,-2855,,-3806c139939,98030,141843,98030,142795,98982r3808,3806c147555,103740,147555,105644,146603,106595xm158026,118016v-952,952,-2856,952,-3808,l150411,114210v-952,-952,-952,-2856,,-3808c151363,109451,153266,109451,154218,110402r3808,3808c158978,115161,158978,117065,158026,118016xm169450,128486v-952,951,-2856,951,-3808,l161834,124678v-952,-951,-952,-2855,,-3806c162786,119920,164690,119920,165642,120872r3808,3806c170402,125630,170402,127534,169450,128486xe" fillcolor="#cc1633 [3208]" stroked="f" strokeweight=".26414mm">
                      <v:stroke joinstyle="miter"/>
                      <v:path arrowok="t" o:connecttype="custom" o:connectlocs="162039,0;0,162000;162039,324001;324076,162000;162039,0;136719,277172;129123,279704;121529,277172;100008,255656;100008,250595;98742,226547;84817,221486;73424,225282;68360,225282;46840,203766;44308,196173;46840,188579;187357,48093;194953,45563;202548,48093;224068,69610;224068,74672;226600,98719;240526,103781;251918,99985;256982,99985;278504,121500;278504,136687;137985,277172;253184,107578;240526,111376;221537,103781;217739,72140;198750,53156;193687,53156;53168,193641;53168,196173;53168,198704;72158,217688;84817,213891;103805,221486;107603,253126;126593,272110;131655,272110;272174,131626;272174,126564;253184,107578;165835,112641;160773,112641;155709,107578;155709,102515;160773,102515;165835,107578;165835,112641;181027,126564;175963,126564;170899,121500;170899,116437;175963,116437;181027,121500;181027,126564;194953,141750;189889,141750;184825,136687;184825,131626;189889,131626;194953,136687;194953,141750;210143,156937;205079,156937;200016,151876;200016,146812;205079,146812;210143,151876;210143,156937;225334,170860;220271,170860;215207,165797;215207,160735;220271,160735;225334,165797;225334,170860" o:connectangles="0,0,0,0,0,0,0,0,0,0,0,0,0,0,0,0,0,0,0,0,0,0,0,0,0,0,0,0,0,0,0,0,0,0,0,0,0,0,0,0,0,0,0,0,0,0,0,0,0,0,0,0,0,0,0,0,0,0,0,0,0,0,0,0,0,0,0,0,0,0,0,0,0,0,0,0,0,0,0,0,0,0"/>
                      <o:lock v:ext="edit" aspectratio="t"/>
                      <w10:anchorlock/>
                    </v:shape>
                  </w:pict>
                </mc:Fallback>
              </mc:AlternateContent>
            </w:r>
            <w:r>
              <w:t xml:space="preserve"> </w:t>
            </w:r>
            <w:r w:rsidRPr="00155090">
              <w:t>The Big Bahooey at</w:t>
            </w:r>
          </w:p>
          <w:p w14:paraId="5F5D6032" w14:textId="77777777" w:rsidR="007D3FEA" w:rsidRPr="00155090" w:rsidRDefault="007D3FEA" w:rsidP="00871F76">
            <w:r w:rsidRPr="00155090">
              <w:t>Hampton Court Palace</w:t>
            </w:r>
          </w:p>
        </w:tc>
        <w:tc>
          <w:tcPr>
            <w:tcW w:w="4530" w:type="dxa"/>
            <w:shd w:val="clear" w:color="auto" w:fill="FCE6D1" w:themeFill="accent6" w:themeFillTint="33"/>
          </w:tcPr>
          <w:p w14:paraId="1C40444B" w14:textId="77777777" w:rsidR="007D3FEA" w:rsidRDefault="007D3FEA" w:rsidP="00871F76">
            <w:pPr>
              <w:cnfStyle w:val="000000000000" w:firstRow="0" w:lastRow="0" w:firstColumn="0" w:lastColumn="0" w:oddVBand="0" w:evenVBand="0" w:oddHBand="0" w:evenHBand="0" w:firstRowFirstColumn="0" w:firstRowLastColumn="0" w:lastRowFirstColumn="0" w:lastRowLastColumn="0"/>
            </w:pPr>
          </w:p>
          <w:p w14:paraId="6888BAD3" w14:textId="77777777" w:rsidR="007D3FEA" w:rsidRDefault="007D3FEA" w:rsidP="00871F76">
            <w:pPr>
              <w:cnfStyle w:val="000000000000" w:firstRow="0" w:lastRow="0" w:firstColumn="0" w:lastColumn="0" w:oddVBand="0" w:evenVBand="0" w:oddHBand="0" w:evenHBand="0" w:firstRowFirstColumn="0" w:firstRowLastColumn="0" w:lastRowFirstColumn="0" w:lastRowLastColumn="0"/>
            </w:pPr>
            <w:r>
              <w:t>23-25 May</w:t>
            </w:r>
          </w:p>
        </w:tc>
      </w:tr>
      <w:tr w:rsidR="007D3FEA" w:rsidRPr="00834A7A" w14:paraId="596969AC" w14:textId="77777777" w:rsidTr="00871F76">
        <w:tc>
          <w:tcPr>
            <w:cnfStyle w:val="001000000000" w:firstRow="0" w:lastRow="0" w:firstColumn="1" w:lastColumn="0" w:oddVBand="0" w:evenVBand="0" w:oddHBand="0" w:evenHBand="0" w:firstRowFirstColumn="0" w:firstRowLastColumn="0" w:lastRowFirstColumn="0" w:lastRowLastColumn="0"/>
            <w:tcW w:w="4530" w:type="dxa"/>
            <w:shd w:val="clear" w:color="auto" w:fill="FCE6D1" w:themeFill="accent6" w:themeFillTint="33"/>
          </w:tcPr>
          <w:p w14:paraId="60E57CDF" w14:textId="77777777" w:rsidR="007D3FEA" w:rsidRPr="00155090" w:rsidRDefault="007D3FEA" w:rsidP="00871F76">
            <w:r w:rsidRPr="00834A7A">
              <w:rPr>
                <w:noProof/>
              </w:rPr>
              <mc:AlternateContent>
                <mc:Choice Requires="wps">
                  <w:drawing>
                    <wp:inline distT="0" distB="0" distL="0" distR="0" wp14:anchorId="282ED08A" wp14:editId="270310B5">
                      <wp:extent cx="324076" cy="324000"/>
                      <wp:effectExtent l="0" t="0" r="6350" b="6350"/>
                      <wp:docPr id="1663985009" name="Graphic 146" descr="Book now ic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324076" cy="324000"/>
                              </a:xfrm>
                              <a:custGeom>
                                <a:avLst/>
                                <a:gdLst>
                                  <a:gd name="connsiteX0" fmla="*/ 121852 w 243703"/>
                                  <a:gd name="connsiteY0" fmla="*/ 0 h 243646"/>
                                  <a:gd name="connsiteX1" fmla="*/ 0 w 243703"/>
                                  <a:gd name="connsiteY1" fmla="*/ 121823 h 243646"/>
                                  <a:gd name="connsiteX2" fmla="*/ 121852 w 243703"/>
                                  <a:gd name="connsiteY2" fmla="*/ 243647 h 243646"/>
                                  <a:gd name="connsiteX3" fmla="*/ 243703 w 243703"/>
                                  <a:gd name="connsiteY3" fmla="*/ 121823 h 243646"/>
                                  <a:gd name="connsiteX4" fmla="*/ 121852 w 243703"/>
                                  <a:gd name="connsiteY4" fmla="*/ 0 h 243646"/>
                                  <a:gd name="connsiteX5" fmla="*/ 102812 w 243703"/>
                                  <a:gd name="connsiteY5" fmla="*/ 208432 h 243646"/>
                                  <a:gd name="connsiteX6" fmla="*/ 97100 w 243703"/>
                                  <a:gd name="connsiteY6" fmla="*/ 210336 h 243646"/>
                                  <a:gd name="connsiteX7" fmla="*/ 91389 w 243703"/>
                                  <a:gd name="connsiteY7" fmla="*/ 208432 h 243646"/>
                                  <a:gd name="connsiteX8" fmla="*/ 75205 w 243703"/>
                                  <a:gd name="connsiteY8" fmla="*/ 192252 h 243646"/>
                                  <a:gd name="connsiteX9" fmla="*/ 75205 w 243703"/>
                                  <a:gd name="connsiteY9" fmla="*/ 188446 h 243646"/>
                                  <a:gd name="connsiteX10" fmla="*/ 74253 w 243703"/>
                                  <a:gd name="connsiteY10" fmla="*/ 170362 h 243646"/>
                                  <a:gd name="connsiteX11" fmla="*/ 63782 w 243703"/>
                                  <a:gd name="connsiteY11" fmla="*/ 166556 h 243646"/>
                                  <a:gd name="connsiteX12" fmla="*/ 55214 w 243703"/>
                                  <a:gd name="connsiteY12" fmla="*/ 169411 h 243646"/>
                                  <a:gd name="connsiteX13" fmla="*/ 51406 w 243703"/>
                                  <a:gd name="connsiteY13" fmla="*/ 169411 h 243646"/>
                                  <a:gd name="connsiteX14" fmla="*/ 35223 w 243703"/>
                                  <a:gd name="connsiteY14" fmla="*/ 153231 h 243646"/>
                                  <a:gd name="connsiteX15" fmla="*/ 33319 w 243703"/>
                                  <a:gd name="connsiteY15" fmla="*/ 147521 h 243646"/>
                                  <a:gd name="connsiteX16" fmla="*/ 35223 w 243703"/>
                                  <a:gd name="connsiteY16" fmla="*/ 141810 h 243646"/>
                                  <a:gd name="connsiteX17" fmla="*/ 140891 w 243703"/>
                                  <a:gd name="connsiteY17" fmla="*/ 36166 h 243646"/>
                                  <a:gd name="connsiteX18" fmla="*/ 146603 w 243703"/>
                                  <a:gd name="connsiteY18" fmla="*/ 34263 h 243646"/>
                                  <a:gd name="connsiteX19" fmla="*/ 152315 w 243703"/>
                                  <a:gd name="connsiteY19" fmla="*/ 36166 h 243646"/>
                                  <a:gd name="connsiteX20" fmla="*/ 168498 w 243703"/>
                                  <a:gd name="connsiteY20" fmla="*/ 52346 h 243646"/>
                                  <a:gd name="connsiteX21" fmla="*/ 168498 w 243703"/>
                                  <a:gd name="connsiteY21" fmla="*/ 56153 h 243646"/>
                                  <a:gd name="connsiteX22" fmla="*/ 170402 w 243703"/>
                                  <a:gd name="connsiteY22" fmla="*/ 74236 h 243646"/>
                                  <a:gd name="connsiteX23" fmla="*/ 180874 w 243703"/>
                                  <a:gd name="connsiteY23" fmla="*/ 78043 h 243646"/>
                                  <a:gd name="connsiteX24" fmla="*/ 189441 w 243703"/>
                                  <a:gd name="connsiteY24" fmla="*/ 75188 h 243646"/>
                                  <a:gd name="connsiteX25" fmla="*/ 193249 w 243703"/>
                                  <a:gd name="connsiteY25" fmla="*/ 75188 h 243646"/>
                                  <a:gd name="connsiteX26" fmla="*/ 209433 w 243703"/>
                                  <a:gd name="connsiteY26" fmla="*/ 91367 h 243646"/>
                                  <a:gd name="connsiteX27" fmla="*/ 209433 w 243703"/>
                                  <a:gd name="connsiteY27" fmla="*/ 102788 h 243646"/>
                                  <a:gd name="connsiteX28" fmla="*/ 103764 w 243703"/>
                                  <a:gd name="connsiteY28" fmla="*/ 208432 h 243646"/>
                                  <a:gd name="connsiteX29" fmla="*/ 190393 w 243703"/>
                                  <a:gd name="connsiteY29" fmla="*/ 80898 h 243646"/>
                                  <a:gd name="connsiteX30" fmla="*/ 180874 w 243703"/>
                                  <a:gd name="connsiteY30" fmla="*/ 83754 h 243646"/>
                                  <a:gd name="connsiteX31" fmla="*/ 166594 w 243703"/>
                                  <a:gd name="connsiteY31" fmla="*/ 78043 h 243646"/>
                                  <a:gd name="connsiteX32" fmla="*/ 163738 w 243703"/>
                                  <a:gd name="connsiteY32" fmla="*/ 54249 h 243646"/>
                                  <a:gd name="connsiteX33" fmla="*/ 149459 w 243703"/>
                                  <a:gd name="connsiteY33" fmla="*/ 39973 h 243646"/>
                                  <a:gd name="connsiteX34" fmla="*/ 145651 w 243703"/>
                                  <a:gd name="connsiteY34" fmla="*/ 39973 h 243646"/>
                                  <a:gd name="connsiteX35" fmla="*/ 39982 w 243703"/>
                                  <a:gd name="connsiteY35" fmla="*/ 145617 h 243646"/>
                                  <a:gd name="connsiteX36" fmla="*/ 39982 w 243703"/>
                                  <a:gd name="connsiteY36" fmla="*/ 147521 h 243646"/>
                                  <a:gd name="connsiteX37" fmla="*/ 39982 w 243703"/>
                                  <a:gd name="connsiteY37" fmla="*/ 149424 h 243646"/>
                                  <a:gd name="connsiteX38" fmla="*/ 54262 w 243703"/>
                                  <a:gd name="connsiteY38" fmla="*/ 163700 h 243646"/>
                                  <a:gd name="connsiteX39" fmla="*/ 63782 w 243703"/>
                                  <a:gd name="connsiteY39" fmla="*/ 160845 h 243646"/>
                                  <a:gd name="connsiteX40" fmla="*/ 78061 w 243703"/>
                                  <a:gd name="connsiteY40" fmla="*/ 166556 h 243646"/>
                                  <a:gd name="connsiteX41" fmla="*/ 80917 w 243703"/>
                                  <a:gd name="connsiteY41" fmla="*/ 190349 h 243646"/>
                                  <a:gd name="connsiteX42" fmla="*/ 95197 w 243703"/>
                                  <a:gd name="connsiteY42" fmla="*/ 204625 h 243646"/>
                                  <a:gd name="connsiteX43" fmla="*/ 99004 w 243703"/>
                                  <a:gd name="connsiteY43" fmla="*/ 204625 h 243646"/>
                                  <a:gd name="connsiteX44" fmla="*/ 204673 w 243703"/>
                                  <a:gd name="connsiteY44" fmla="*/ 98982 h 243646"/>
                                  <a:gd name="connsiteX45" fmla="*/ 204673 w 243703"/>
                                  <a:gd name="connsiteY45" fmla="*/ 95175 h 243646"/>
                                  <a:gd name="connsiteX46" fmla="*/ 190393 w 243703"/>
                                  <a:gd name="connsiteY46" fmla="*/ 80898 h 243646"/>
                                  <a:gd name="connsiteX47" fmla="*/ 124707 w 243703"/>
                                  <a:gd name="connsiteY47" fmla="*/ 84705 h 243646"/>
                                  <a:gd name="connsiteX48" fmla="*/ 120900 w 243703"/>
                                  <a:gd name="connsiteY48" fmla="*/ 84705 h 243646"/>
                                  <a:gd name="connsiteX49" fmla="*/ 117092 w 243703"/>
                                  <a:gd name="connsiteY49" fmla="*/ 80898 h 243646"/>
                                  <a:gd name="connsiteX50" fmla="*/ 117092 w 243703"/>
                                  <a:gd name="connsiteY50" fmla="*/ 77091 h 243646"/>
                                  <a:gd name="connsiteX51" fmla="*/ 120900 w 243703"/>
                                  <a:gd name="connsiteY51" fmla="*/ 77091 h 243646"/>
                                  <a:gd name="connsiteX52" fmla="*/ 124707 w 243703"/>
                                  <a:gd name="connsiteY52" fmla="*/ 80898 h 243646"/>
                                  <a:gd name="connsiteX53" fmla="*/ 124707 w 243703"/>
                                  <a:gd name="connsiteY53" fmla="*/ 84705 h 243646"/>
                                  <a:gd name="connsiteX54" fmla="*/ 136131 w 243703"/>
                                  <a:gd name="connsiteY54" fmla="*/ 95175 h 243646"/>
                                  <a:gd name="connsiteX55" fmla="*/ 132323 w 243703"/>
                                  <a:gd name="connsiteY55" fmla="*/ 95175 h 243646"/>
                                  <a:gd name="connsiteX56" fmla="*/ 128515 w 243703"/>
                                  <a:gd name="connsiteY56" fmla="*/ 91367 h 243646"/>
                                  <a:gd name="connsiteX57" fmla="*/ 128515 w 243703"/>
                                  <a:gd name="connsiteY57" fmla="*/ 87560 h 243646"/>
                                  <a:gd name="connsiteX58" fmla="*/ 132323 w 243703"/>
                                  <a:gd name="connsiteY58" fmla="*/ 87560 h 243646"/>
                                  <a:gd name="connsiteX59" fmla="*/ 136131 w 243703"/>
                                  <a:gd name="connsiteY59" fmla="*/ 91367 h 243646"/>
                                  <a:gd name="connsiteX60" fmla="*/ 136131 w 243703"/>
                                  <a:gd name="connsiteY60" fmla="*/ 95175 h 243646"/>
                                  <a:gd name="connsiteX61" fmla="*/ 146603 w 243703"/>
                                  <a:gd name="connsiteY61" fmla="*/ 106595 h 243646"/>
                                  <a:gd name="connsiteX62" fmla="*/ 142795 w 243703"/>
                                  <a:gd name="connsiteY62" fmla="*/ 106595 h 243646"/>
                                  <a:gd name="connsiteX63" fmla="*/ 138987 w 243703"/>
                                  <a:gd name="connsiteY63" fmla="*/ 102788 h 243646"/>
                                  <a:gd name="connsiteX64" fmla="*/ 138987 w 243703"/>
                                  <a:gd name="connsiteY64" fmla="*/ 98982 h 243646"/>
                                  <a:gd name="connsiteX65" fmla="*/ 142795 w 243703"/>
                                  <a:gd name="connsiteY65" fmla="*/ 98982 h 243646"/>
                                  <a:gd name="connsiteX66" fmla="*/ 146603 w 243703"/>
                                  <a:gd name="connsiteY66" fmla="*/ 102788 h 243646"/>
                                  <a:gd name="connsiteX67" fmla="*/ 146603 w 243703"/>
                                  <a:gd name="connsiteY67" fmla="*/ 106595 h 243646"/>
                                  <a:gd name="connsiteX68" fmla="*/ 158026 w 243703"/>
                                  <a:gd name="connsiteY68" fmla="*/ 118016 h 243646"/>
                                  <a:gd name="connsiteX69" fmla="*/ 154218 w 243703"/>
                                  <a:gd name="connsiteY69" fmla="*/ 118016 h 243646"/>
                                  <a:gd name="connsiteX70" fmla="*/ 150411 w 243703"/>
                                  <a:gd name="connsiteY70" fmla="*/ 114210 h 243646"/>
                                  <a:gd name="connsiteX71" fmla="*/ 150411 w 243703"/>
                                  <a:gd name="connsiteY71" fmla="*/ 110402 h 243646"/>
                                  <a:gd name="connsiteX72" fmla="*/ 154218 w 243703"/>
                                  <a:gd name="connsiteY72" fmla="*/ 110402 h 243646"/>
                                  <a:gd name="connsiteX73" fmla="*/ 158026 w 243703"/>
                                  <a:gd name="connsiteY73" fmla="*/ 114210 h 243646"/>
                                  <a:gd name="connsiteX74" fmla="*/ 158026 w 243703"/>
                                  <a:gd name="connsiteY74" fmla="*/ 118016 h 243646"/>
                                  <a:gd name="connsiteX75" fmla="*/ 169450 w 243703"/>
                                  <a:gd name="connsiteY75" fmla="*/ 128486 h 243646"/>
                                  <a:gd name="connsiteX76" fmla="*/ 165642 w 243703"/>
                                  <a:gd name="connsiteY76" fmla="*/ 128486 h 243646"/>
                                  <a:gd name="connsiteX77" fmla="*/ 161834 w 243703"/>
                                  <a:gd name="connsiteY77" fmla="*/ 124678 h 243646"/>
                                  <a:gd name="connsiteX78" fmla="*/ 161834 w 243703"/>
                                  <a:gd name="connsiteY78" fmla="*/ 120872 h 243646"/>
                                  <a:gd name="connsiteX79" fmla="*/ 165642 w 243703"/>
                                  <a:gd name="connsiteY79" fmla="*/ 120872 h 243646"/>
                                  <a:gd name="connsiteX80" fmla="*/ 169450 w 243703"/>
                                  <a:gd name="connsiteY80" fmla="*/ 124678 h 243646"/>
                                  <a:gd name="connsiteX81" fmla="*/ 169450 w 243703"/>
                                  <a:gd name="connsiteY81" fmla="*/ 128486 h 24364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Lst>
                                <a:rect l="l" t="t" r="r" b="b"/>
                                <a:pathLst>
                                  <a:path w="243703" h="243646">
                                    <a:moveTo>
                                      <a:pt x="121852" y="0"/>
                                    </a:moveTo>
                                    <a:cubicBezTo>
                                      <a:pt x="55214" y="0"/>
                                      <a:pt x="0" y="54249"/>
                                      <a:pt x="0" y="121823"/>
                                    </a:cubicBezTo>
                                    <a:cubicBezTo>
                                      <a:pt x="0" y="189397"/>
                                      <a:pt x="54262" y="243647"/>
                                      <a:pt x="121852" y="243647"/>
                                    </a:cubicBezTo>
                                    <a:cubicBezTo>
                                      <a:pt x="189441" y="243647"/>
                                      <a:pt x="243703" y="189397"/>
                                      <a:pt x="243703" y="121823"/>
                                    </a:cubicBezTo>
                                    <a:cubicBezTo>
                                      <a:pt x="243703" y="54249"/>
                                      <a:pt x="189441" y="0"/>
                                      <a:pt x="121852" y="0"/>
                                    </a:cubicBezTo>
                                    <a:close/>
                                    <a:moveTo>
                                      <a:pt x="102812" y="208432"/>
                                    </a:moveTo>
                                    <a:cubicBezTo>
                                      <a:pt x="100908" y="210336"/>
                                      <a:pt x="99004" y="210336"/>
                                      <a:pt x="97100" y="210336"/>
                                    </a:cubicBezTo>
                                    <a:cubicBezTo>
                                      <a:pt x="95197" y="210336"/>
                                      <a:pt x="93293" y="210336"/>
                                      <a:pt x="91389" y="208432"/>
                                    </a:cubicBezTo>
                                    <a:lnTo>
                                      <a:pt x="75205" y="192252"/>
                                    </a:lnTo>
                                    <a:cubicBezTo>
                                      <a:pt x="74253" y="191301"/>
                                      <a:pt x="74253" y="189397"/>
                                      <a:pt x="75205" y="188446"/>
                                    </a:cubicBezTo>
                                    <a:cubicBezTo>
                                      <a:pt x="79013" y="182735"/>
                                      <a:pt x="79013" y="175121"/>
                                      <a:pt x="74253" y="170362"/>
                                    </a:cubicBezTo>
                                    <a:cubicBezTo>
                                      <a:pt x="71397" y="167507"/>
                                      <a:pt x="67589" y="166556"/>
                                      <a:pt x="63782" y="166556"/>
                                    </a:cubicBezTo>
                                    <a:cubicBezTo>
                                      <a:pt x="59974" y="166556"/>
                                      <a:pt x="58070" y="167507"/>
                                      <a:pt x="55214" y="169411"/>
                                    </a:cubicBezTo>
                                    <a:cubicBezTo>
                                      <a:pt x="54262" y="169411"/>
                                      <a:pt x="52358" y="169411"/>
                                      <a:pt x="51406" y="169411"/>
                                    </a:cubicBezTo>
                                    <a:lnTo>
                                      <a:pt x="35223" y="153231"/>
                                    </a:lnTo>
                                    <a:cubicBezTo>
                                      <a:pt x="33319" y="151328"/>
                                      <a:pt x="33319" y="149424"/>
                                      <a:pt x="33319" y="147521"/>
                                    </a:cubicBezTo>
                                    <a:cubicBezTo>
                                      <a:pt x="33319" y="145617"/>
                                      <a:pt x="33319" y="143713"/>
                                      <a:pt x="35223" y="141810"/>
                                    </a:cubicBezTo>
                                    <a:lnTo>
                                      <a:pt x="140891" y="36166"/>
                                    </a:lnTo>
                                    <a:cubicBezTo>
                                      <a:pt x="142795" y="34263"/>
                                      <a:pt x="144699" y="34263"/>
                                      <a:pt x="146603" y="34263"/>
                                    </a:cubicBezTo>
                                    <a:cubicBezTo>
                                      <a:pt x="148507" y="34263"/>
                                      <a:pt x="150411" y="34263"/>
                                      <a:pt x="152315" y="36166"/>
                                    </a:cubicBezTo>
                                    <a:lnTo>
                                      <a:pt x="168498" y="52346"/>
                                    </a:lnTo>
                                    <a:cubicBezTo>
                                      <a:pt x="169450" y="53298"/>
                                      <a:pt x="169450" y="55201"/>
                                      <a:pt x="168498" y="56153"/>
                                    </a:cubicBezTo>
                                    <a:cubicBezTo>
                                      <a:pt x="164690" y="61863"/>
                                      <a:pt x="164690" y="69477"/>
                                      <a:pt x="170402" y="74236"/>
                                    </a:cubicBezTo>
                                    <a:cubicBezTo>
                                      <a:pt x="173258" y="77091"/>
                                      <a:pt x="177066" y="78043"/>
                                      <a:pt x="180874" y="78043"/>
                                    </a:cubicBezTo>
                                    <a:cubicBezTo>
                                      <a:pt x="184681" y="78043"/>
                                      <a:pt x="186585" y="77091"/>
                                      <a:pt x="189441" y="75188"/>
                                    </a:cubicBezTo>
                                    <a:cubicBezTo>
                                      <a:pt x="190393" y="75188"/>
                                      <a:pt x="192297" y="75188"/>
                                      <a:pt x="193249" y="75188"/>
                                    </a:cubicBezTo>
                                    <a:lnTo>
                                      <a:pt x="209433" y="91367"/>
                                    </a:lnTo>
                                    <a:cubicBezTo>
                                      <a:pt x="212288" y="94223"/>
                                      <a:pt x="212288" y="99933"/>
                                      <a:pt x="209433" y="102788"/>
                                    </a:cubicBezTo>
                                    <a:lnTo>
                                      <a:pt x="103764" y="208432"/>
                                    </a:lnTo>
                                    <a:close/>
                                    <a:moveTo>
                                      <a:pt x="190393" y="80898"/>
                                    </a:moveTo>
                                    <a:cubicBezTo>
                                      <a:pt x="187537" y="82802"/>
                                      <a:pt x="183729" y="83754"/>
                                      <a:pt x="180874" y="83754"/>
                                    </a:cubicBezTo>
                                    <a:cubicBezTo>
                                      <a:pt x="175162" y="83754"/>
                                      <a:pt x="170402" y="81850"/>
                                      <a:pt x="166594" y="78043"/>
                                    </a:cubicBezTo>
                                    <a:cubicBezTo>
                                      <a:pt x="159930" y="71381"/>
                                      <a:pt x="158978" y="61863"/>
                                      <a:pt x="163738" y="54249"/>
                                    </a:cubicBezTo>
                                    <a:lnTo>
                                      <a:pt x="149459" y="39973"/>
                                    </a:lnTo>
                                    <a:cubicBezTo>
                                      <a:pt x="149459" y="39973"/>
                                      <a:pt x="146603" y="39973"/>
                                      <a:pt x="145651" y="39973"/>
                                    </a:cubicBezTo>
                                    <a:lnTo>
                                      <a:pt x="39982" y="145617"/>
                                    </a:lnTo>
                                    <a:cubicBezTo>
                                      <a:pt x="39982" y="145617"/>
                                      <a:pt x="39982" y="146569"/>
                                      <a:pt x="39982" y="147521"/>
                                    </a:cubicBezTo>
                                    <a:cubicBezTo>
                                      <a:pt x="39982" y="148472"/>
                                      <a:pt x="39982" y="148472"/>
                                      <a:pt x="39982" y="149424"/>
                                    </a:cubicBezTo>
                                    <a:lnTo>
                                      <a:pt x="54262" y="163700"/>
                                    </a:lnTo>
                                    <a:cubicBezTo>
                                      <a:pt x="57118" y="161797"/>
                                      <a:pt x="60926" y="160845"/>
                                      <a:pt x="63782" y="160845"/>
                                    </a:cubicBezTo>
                                    <a:cubicBezTo>
                                      <a:pt x="69493" y="160845"/>
                                      <a:pt x="74253" y="162748"/>
                                      <a:pt x="78061" y="166556"/>
                                    </a:cubicBezTo>
                                    <a:cubicBezTo>
                                      <a:pt x="84725" y="173218"/>
                                      <a:pt x="85677" y="182735"/>
                                      <a:pt x="80917" y="190349"/>
                                    </a:cubicBezTo>
                                    <a:lnTo>
                                      <a:pt x="95197" y="204625"/>
                                    </a:lnTo>
                                    <a:cubicBezTo>
                                      <a:pt x="95197" y="204625"/>
                                      <a:pt x="98052" y="204625"/>
                                      <a:pt x="99004" y="204625"/>
                                    </a:cubicBezTo>
                                    <a:lnTo>
                                      <a:pt x="204673" y="98982"/>
                                    </a:lnTo>
                                    <a:cubicBezTo>
                                      <a:pt x="205625" y="98030"/>
                                      <a:pt x="205625" y="96126"/>
                                      <a:pt x="204673" y="95175"/>
                                    </a:cubicBezTo>
                                    <a:lnTo>
                                      <a:pt x="190393" y="80898"/>
                                    </a:lnTo>
                                    <a:close/>
                                    <a:moveTo>
                                      <a:pt x="124707" y="84705"/>
                                    </a:moveTo>
                                    <a:cubicBezTo>
                                      <a:pt x="123756" y="85657"/>
                                      <a:pt x="121852" y="85657"/>
                                      <a:pt x="120900" y="84705"/>
                                    </a:cubicBezTo>
                                    <a:lnTo>
                                      <a:pt x="117092" y="80898"/>
                                    </a:lnTo>
                                    <a:cubicBezTo>
                                      <a:pt x="116140" y="79947"/>
                                      <a:pt x="116140" y="78043"/>
                                      <a:pt x="117092" y="77091"/>
                                    </a:cubicBezTo>
                                    <a:cubicBezTo>
                                      <a:pt x="118044" y="76140"/>
                                      <a:pt x="119948" y="76140"/>
                                      <a:pt x="120900" y="77091"/>
                                    </a:cubicBezTo>
                                    <a:lnTo>
                                      <a:pt x="124707" y="80898"/>
                                    </a:lnTo>
                                    <a:cubicBezTo>
                                      <a:pt x="125659" y="81850"/>
                                      <a:pt x="125659" y="83754"/>
                                      <a:pt x="124707" y="84705"/>
                                    </a:cubicBezTo>
                                    <a:close/>
                                    <a:moveTo>
                                      <a:pt x="136131" y="95175"/>
                                    </a:moveTo>
                                    <a:cubicBezTo>
                                      <a:pt x="135179" y="96126"/>
                                      <a:pt x="133275" y="96126"/>
                                      <a:pt x="132323" y="95175"/>
                                    </a:cubicBezTo>
                                    <a:lnTo>
                                      <a:pt x="128515" y="91367"/>
                                    </a:lnTo>
                                    <a:cubicBezTo>
                                      <a:pt x="127563" y="90416"/>
                                      <a:pt x="127563" y="88512"/>
                                      <a:pt x="128515" y="87560"/>
                                    </a:cubicBezTo>
                                    <a:cubicBezTo>
                                      <a:pt x="129467" y="86609"/>
                                      <a:pt x="131371" y="86609"/>
                                      <a:pt x="132323" y="87560"/>
                                    </a:cubicBezTo>
                                    <a:lnTo>
                                      <a:pt x="136131" y="91367"/>
                                    </a:lnTo>
                                    <a:cubicBezTo>
                                      <a:pt x="137083" y="92319"/>
                                      <a:pt x="137083" y="94223"/>
                                      <a:pt x="136131" y="95175"/>
                                    </a:cubicBezTo>
                                    <a:close/>
                                    <a:moveTo>
                                      <a:pt x="146603" y="106595"/>
                                    </a:moveTo>
                                    <a:cubicBezTo>
                                      <a:pt x="145651" y="107547"/>
                                      <a:pt x="143747" y="107547"/>
                                      <a:pt x="142795" y="106595"/>
                                    </a:cubicBezTo>
                                    <a:lnTo>
                                      <a:pt x="138987" y="102788"/>
                                    </a:lnTo>
                                    <a:cubicBezTo>
                                      <a:pt x="138035" y="101837"/>
                                      <a:pt x="138035" y="99933"/>
                                      <a:pt x="138987" y="98982"/>
                                    </a:cubicBezTo>
                                    <a:cubicBezTo>
                                      <a:pt x="139939" y="98030"/>
                                      <a:pt x="141843" y="98030"/>
                                      <a:pt x="142795" y="98982"/>
                                    </a:cubicBezTo>
                                    <a:lnTo>
                                      <a:pt x="146603" y="102788"/>
                                    </a:lnTo>
                                    <a:cubicBezTo>
                                      <a:pt x="147555" y="103740"/>
                                      <a:pt x="147555" y="105644"/>
                                      <a:pt x="146603" y="106595"/>
                                    </a:cubicBezTo>
                                    <a:close/>
                                    <a:moveTo>
                                      <a:pt x="158026" y="118016"/>
                                    </a:moveTo>
                                    <a:cubicBezTo>
                                      <a:pt x="157074" y="118968"/>
                                      <a:pt x="155170" y="118968"/>
                                      <a:pt x="154218" y="118016"/>
                                    </a:cubicBezTo>
                                    <a:lnTo>
                                      <a:pt x="150411" y="114210"/>
                                    </a:lnTo>
                                    <a:cubicBezTo>
                                      <a:pt x="149459" y="113258"/>
                                      <a:pt x="149459" y="111354"/>
                                      <a:pt x="150411" y="110402"/>
                                    </a:cubicBezTo>
                                    <a:cubicBezTo>
                                      <a:pt x="151363" y="109451"/>
                                      <a:pt x="153266" y="109451"/>
                                      <a:pt x="154218" y="110402"/>
                                    </a:cubicBezTo>
                                    <a:lnTo>
                                      <a:pt x="158026" y="114210"/>
                                    </a:lnTo>
                                    <a:cubicBezTo>
                                      <a:pt x="158978" y="115161"/>
                                      <a:pt x="158978" y="117065"/>
                                      <a:pt x="158026" y="118016"/>
                                    </a:cubicBezTo>
                                    <a:close/>
                                    <a:moveTo>
                                      <a:pt x="169450" y="128486"/>
                                    </a:moveTo>
                                    <a:cubicBezTo>
                                      <a:pt x="168498" y="129437"/>
                                      <a:pt x="166594" y="129437"/>
                                      <a:pt x="165642" y="128486"/>
                                    </a:cubicBezTo>
                                    <a:lnTo>
                                      <a:pt x="161834" y="124678"/>
                                    </a:lnTo>
                                    <a:cubicBezTo>
                                      <a:pt x="160882" y="123727"/>
                                      <a:pt x="160882" y="121823"/>
                                      <a:pt x="161834" y="120872"/>
                                    </a:cubicBezTo>
                                    <a:cubicBezTo>
                                      <a:pt x="162786" y="119920"/>
                                      <a:pt x="164690" y="119920"/>
                                      <a:pt x="165642" y="120872"/>
                                    </a:cubicBezTo>
                                    <a:lnTo>
                                      <a:pt x="169450" y="124678"/>
                                    </a:lnTo>
                                    <a:cubicBezTo>
                                      <a:pt x="170402" y="125630"/>
                                      <a:pt x="170402" y="127534"/>
                                      <a:pt x="169450" y="128486"/>
                                    </a:cubicBezTo>
                                    <a:close/>
                                  </a:path>
                                </a:pathLst>
                              </a:custGeom>
                              <a:solidFill>
                                <a:schemeClr val="accent5"/>
                              </a:solidFill>
                              <a:ln w="9509"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A7AC2F3" id="Graphic 146" o:spid="_x0000_s1026" alt="Book now icon" style="width:25.5pt;height:25.5pt;visibility:visible;mso-wrap-style:square;mso-left-percent:-10001;mso-top-percent:-10001;mso-position-horizontal:absolute;mso-position-horizontal-relative:char;mso-position-vertical:absolute;mso-position-vertical-relative:line;mso-left-percent:-10001;mso-top-percent:-10001;v-text-anchor:middle" coordsize="243703,24364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" path="m121852,c55214,,,54249,,121823v,67574,54262,121824,121852,121824c189441,243647,243703,189397,243703,121823,243703,54249,189441,,121852,xm102812,208432v-1904,1904,-3808,1904,-5712,1904c95197,210336,93293,210336,91389,208432l75205,192252v-952,-951,-952,-2855,,-3806c79013,182735,79013,175121,74253,170362v-2856,-2855,-6664,-3806,-10471,-3806c59974,166556,58070,167507,55214,169411v-952,,-2856,,-3808,l35223,153231v-1904,-1903,-1904,-3807,-1904,-5710c33319,145617,33319,143713,35223,141810l140891,36166v1904,-1903,3808,-1903,5712,-1903c148507,34263,150411,34263,152315,36166r16183,16180c169450,53298,169450,55201,168498,56153v-3808,5710,-3808,13324,1904,18083c173258,77091,177066,78043,180874,78043v3807,,5711,-952,8567,-2855c190393,75188,192297,75188,193249,75188r16184,16179c212288,94223,212288,99933,209433,102788l103764,208432r-952,xm190393,80898v-2856,1904,-6664,2856,-9519,2856c175162,83754,170402,81850,166594,78043v-6664,-6662,-7616,-16180,-2856,-23794l149459,39973v,,-2856,,-3808,l39982,145617v,,,952,,1904c39982,148472,39982,148472,39982,149424r14280,14276c57118,161797,60926,160845,63782,160845v5711,,10471,1903,14279,5711c84725,173218,85677,182735,80917,190349r14280,14276c95197,204625,98052,204625,99004,204625l204673,98982v952,-952,952,-2856,,-3807l190393,80898xm124707,84705v-951,952,-2855,952,-3807,l117092,80898v-952,-951,-952,-2855,,-3807c118044,76140,119948,76140,120900,77091r3807,3807c125659,81850,125659,83754,124707,84705xm136131,95175v-952,951,-2856,951,-3808,l128515,91367v-952,-951,-952,-2855,,-3807c129467,86609,131371,86609,132323,87560r3808,3807c137083,92319,137083,94223,136131,95175xm146603,106595v-952,952,-2856,952,-3808,l138987,102788v-952,-951,-952,-2855,,-3806c139939,98030,141843,98030,142795,98982r3808,3806c147555,103740,147555,105644,146603,106595xm158026,118016v-952,952,-2856,952,-3808,l150411,114210v-952,-952,-952,-2856,,-3808c151363,109451,153266,109451,154218,110402r3808,3808c158978,115161,158978,117065,158026,118016xm169450,128486v-952,951,-2856,951,-3808,l161834,124678v-952,-951,-952,-2855,,-3806c162786,119920,164690,119920,165642,120872r3808,3806c170402,125630,170402,127534,169450,128486xe" fillcolor="#cc1633 [3208]" stroked="f" strokeweight=".26414mm">
                      <v:stroke joinstyle="miter"/>
                      <v:path arrowok="t" o:connecttype="custom" o:connectlocs="162039,0;0,162000;162039,324001;324076,162000;162039,0;136719,277172;129123,279704;121529,277172;100008,255656;100008,250595;98742,226547;84817,221486;73424,225282;68360,225282;46840,203766;44308,196173;46840,188579;187357,48093;194953,45563;202548,48093;224068,69610;224068,74672;226600,98719;240526,103781;251918,99985;256982,99985;278504,121500;278504,136687;137985,277172;253184,107578;240526,111376;221537,103781;217739,72140;198750,53156;193687,53156;53168,193641;53168,196173;53168,198704;72158,217688;84817,213891;103805,221486;107603,253126;126593,272110;131655,272110;272174,131626;272174,126564;253184,107578;165835,112641;160773,112641;155709,107578;155709,102515;160773,102515;165835,107578;165835,112641;181027,126564;175963,126564;170899,121500;170899,116437;175963,116437;181027,121500;181027,126564;194953,141750;189889,141750;184825,136687;184825,131626;189889,131626;194953,136687;194953,141750;210143,156937;205079,156937;200016,151876;200016,146812;205079,146812;210143,151876;210143,156937;225334,170860;220271,170860;215207,165797;215207,160735;220271,160735;225334,165797;225334,170860" o:connectangles="0,0,0,0,0,0,0,0,0,0,0,0,0,0,0,0,0,0,0,0,0,0,0,0,0,0,0,0,0,0,0,0,0,0,0,0,0,0,0,0,0,0,0,0,0,0,0,0,0,0,0,0,0,0,0,0,0,0,0,0,0,0,0,0,0,0,0,0,0,0,0,0,0,0,0,0,0,0,0,0,0,0"/>
                      <o:lock v:ext="edit" aspectratio="t"/>
                      <w10:anchorlock/>
                    </v:shape>
                  </w:pict>
                </mc:Fallback>
              </mc:AlternateContent>
            </w:r>
            <w:r>
              <w:t xml:space="preserve"> The Rest is History at Hampton Court Palace</w:t>
            </w:r>
          </w:p>
          <w:p w14:paraId="5EF46707" w14:textId="77777777" w:rsidR="007D3FEA" w:rsidRPr="00834A7A" w:rsidRDefault="007D3FEA" w:rsidP="00871F76">
            <w:pPr>
              <w:pStyle w:val="p1"/>
              <w:rPr>
                <w:noProof/>
              </w:rPr>
            </w:pPr>
          </w:p>
        </w:tc>
        <w:tc>
          <w:tcPr>
            <w:tcW w:w="4530" w:type="dxa"/>
            <w:shd w:val="clear" w:color="auto" w:fill="FCE6D1" w:themeFill="accent6" w:themeFillTint="33"/>
          </w:tcPr>
          <w:p w14:paraId="61216696" w14:textId="77777777" w:rsidR="007D3FEA" w:rsidRDefault="007D3FEA" w:rsidP="00871F76">
            <w:pPr>
              <w:cnfStyle w:val="000000000000" w:firstRow="0" w:lastRow="0" w:firstColumn="0" w:lastColumn="0" w:oddVBand="0" w:evenVBand="0" w:oddHBand="0" w:evenHBand="0" w:firstRowFirstColumn="0" w:firstRowLastColumn="0" w:lastRowFirstColumn="0" w:lastRowLastColumn="0"/>
            </w:pPr>
            <w:r>
              <w:t>04-05 July</w:t>
            </w:r>
          </w:p>
        </w:tc>
      </w:tr>
      <w:tr w:rsidR="007D3FEA" w:rsidRPr="00834A7A" w14:paraId="7CA03B40" w14:textId="77777777" w:rsidTr="00871F76">
        <w:tc>
          <w:tcPr>
            <w:cnfStyle w:val="001000000000" w:firstRow="0" w:lastRow="0" w:firstColumn="1" w:lastColumn="0" w:oddVBand="0" w:evenVBand="0" w:oddHBand="0" w:evenHBand="0" w:firstRowFirstColumn="0" w:firstRowLastColumn="0" w:lastRowFirstColumn="0" w:lastRowLastColumn="0"/>
            <w:tcW w:w="4530" w:type="dxa"/>
            <w:shd w:val="clear" w:color="auto" w:fill="FCE6D1" w:themeFill="accent6" w:themeFillTint="33"/>
          </w:tcPr>
          <w:p w14:paraId="3C07DBE1" w14:textId="77777777" w:rsidR="007D3FEA" w:rsidRPr="00155090" w:rsidRDefault="007D3FEA" w:rsidP="00871F76">
            <w:r w:rsidRPr="00834A7A">
              <w:rPr>
                <w:noProof/>
              </w:rPr>
              <w:lastRenderedPageBreak/>
              <mc:AlternateContent>
                <mc:Choice Requires="wps">
                  <w:drawing>
                    <wp:inline distT="0" distB="0" distL="0" distR="0" wp14:anchorId="3BA4A9AD" wp14:editId="370E14FC">
                      <wp:extent cx="324076" cy="324000"/>
                      <wp:effectExtent l="0" t="0" r="6350" b="6350"/>
                      <wp:docPr id="2002916098" name="Graphic 146" descr="Book now ic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324076" cy="324000"/>
                              </a:xfrm>
                              <a:custGeom>
                                <a:avLst/>
                                <a:gdLst>
                                  <a:gd name="connsiteX0" fmla="*/ 121852 w 243703"/>
                                  <a:gd name="connsiteY0" fmla="*/ 0 h 243646"/>
                                  <a:gd name="connsiteX1" fmla="*/ 0 w 243703"/>
                                  <a:gd name="connsiteY1" fmla="*/ 121823 h 243646"/>
                                  <a:gd name="connsiteX2" fmla="*/ 121852 w 243703"/>
                                  <a:gd name="connsiteY2" fmla="*/ 243647 h 243646"/>
                                  <a:gd name="connsiteX3" fmla="*/ 243703 w 243703"/>
                                  <a:gd name="connsiteY3" fmla="*/ 121823 h 243646"/>
                                  <a:gd name="connsiteX4" fmla="*/ 121852 w 243703"/>
                                  <a:gd name="connsiteY4" fmla="*/ 0 h 243646"/>
                                  <a:gd name="connsiteX5" fmla="*/ 102812 w 243703"/>
                                  <a:gd name="connsiteY5" fmla="*/ 208432 h 243646"/>
                                  <a:gd name="connsiteX6" fmla="*/ 97100 w 243703"/>
                                  <a:gd name="connsiteY6" fmla="*/ 210336 h 243646"/>
                                  <a:gd name="connsiteX7" fmla="*/ 91389 w 243703"/>
                                  <a:gd name="connsiteY7" fmla="*/ 208432 h 243646"/>
                                  <a:gd name="connsiteX8" fmla="*/ 75205 w 243703"/>
                                  <a:gd name="connsiteY8" fmla="*/ 192252 h 243646"/>
                                  <a:gd name="connsiteX9" fmla="*/ 75205 w 243703"/>
                                  <a:gd name="connsiteY9" fmla="*/ 188446 h 243646"/>
                                  <a:gd name="connsiteX10" fmla="*/ 74253 w 243703"/>
                                  <a:gd name="connsiteY10" fmla="*/ 170362 h 243646"/>
                                  <a:gd name="connsiteX11" fmla="*/ 63782 w 243703"/>
                                  <a:gd name="connsiteY11" fmla="*/ 166556 h 243646"/>
                                  <a:gd name="connsiteX12" fmla="*/ 55214 w 243703"/>
                                  <a:gd name="connsiteY12" fmla="*/ 169411 h 243646"/>
                                  <a:gd name="connsiteX13" fmla="*/ 51406 w 243703"/>
                                  <a:gd name="connsiteY13" fmla="*/ 169411 h 243646"/>
                                  <a:gd name="connsiteX14" fmla="*/ 35223 w 243703"/>
                                  <a:gd name="connsiteY14" fmla="*/ 153231 h 243646"/>
                                  <a:gd name="connsiteX15" fmla="*/ 33319 w 243703"/>
                                  <a:gd name="connsiteY15" fmla="*/ 147521 h 243646"/>
                                  <a:gd name="connsiteX16" fmla="*/ 35223 w 243703"/>
                                  <a:gd name="connsiteY16" fmla="*/ 141810 h 243646"/>
                                  <a:gd name="connsiteX17" fmla="*/ 140891 w 243703"/>
                                  <a:gd name="connsiteY17" fmla="*/ 36166 h 243646"/>
                                  <a:gd name="connsiteX18" fmla="*/ 146603 w 243703"/>
                                  <a:gd name="connsiteY18" fmla="*/ 34263 h 243646"/>
                                  <a:gd name="connsiteX19" fmla="*/ 152315 w 243703"/>
                                  <a:gd name="connsiteY19" fmla="*/ 36166 h 243646"/>
                                  <a:gd name="connsiteX20" fmla="*/ 168498 w 243703"/>
                                  <a:gd name="connsiteY20" fmla="*/ 52346 h 243646"/>
                                  <a:gd name="connsiteX21" fmla="*/ 168498 w 243703"/>
                                  <a:gd name="connsiteY21" fmla="*/ 56153 h 243646"/>
                                  <a:gd name="connsiteX22" fmla="*/ 170402 w 243703"/>
                                  <a:gd name="connsiteY22" fmla="*/ 74236 h 243646"/>
                                  <a:gd name="connsiteX23" fmla="*/ 180874 w 243703"/>
                                  <a:gd name="connsiteY23" fmla="*/ 78043 h 243646"/>
                                  <a:gd name="connsiteX24" fmla="*/ 189441 w 243703"/>
                                  <a:gd name="connsiteY24" fmla="*/ 75188 h 243646"/>
                                  <a:gd name="connsiteX25" fmla="*/ 193249 w 243703"/>
                                  <a:gd name="connsiteY25" fmla="*/ 75188 h 243646"/>
                                  <a:gd name="connsiteX26" fmla="*/ 209433 w 243703"/>
                                  <a:gd name="connsiteY26" fmla="*/ 91367 h 243646"/>
                                  <a:gd name="connsiteX27" fmla="*/ 209433 w 243703"/>
                                  <a:gd name="connsiteY27" fmla="*/ 102788 h 243646"/>
                                  <a:gd name="connsiteX28" fmla="*/ 103764 w 243703"/>
                                  <a:gd name="connsiteY28" fmla="*/ 208432 h 243646"/>
                                  <a:gd name="connsiteX29" fmla="*/ 190393 w 243703"/>
                                  <a:gd name="connsiteY29" fmla="*/ 80898 h 243646"/>
                                  <a:gd name="connsiteX30" fmla="*/ 180874 w 243703"/>
                                  <a:gd name="connsiteY30" fmla="*/ 83754 h 243646"/>
                                  <a:gd name="connsiteX31" fmla="*/ 166594 w 243703"/>
                                  <a:gd name="connsiteY31" fmla="*/ 78043 h 243646"/>
                                  <a:gd name="connsiteX32" fmla="*/ 163738 w 243703"/>
                                  <a:gd name="connsiteY32" fmla="*/ 54249 h 243646"/>
                                  <a:gd name="connsiteX33" fmla="*/ 149459 w 243703"/>
                                  <a:gd name="connsiteY33" fmla="*/ 39973 h 243646"/>
                                  <a:gd name="connsiteX34" fmla="*/ 145651 w 243703"/>
                                  <a:gd name="connsiteY34" fmla="*/ 39973 h 243646"/>
                                  <a:gd name="connsiteX35" fmla="*/ 39982 w 243703"/>
                                  <a:gd name="connsiteY35" fmla="*/ 145617 h 243646"/>
                                  <a:gd name="connsiteX36" fmla="*/ 39982 w 243703"/>
                                  <a:gd name="connsiteY36" fmla="*/ 147521 h 243646"/>
                                  <a:gd name="connsiteX37" fmla="*/ 39982 w 243703"/>
                                  <a:gd name="connsiteY37" fmla="*/ 149424 h 243646"/>
                                  <a:gd name="connsiteX38" fmla="*/ 54262 w 243703"/>
                                  <a:gd name="connsiteY38" fmla="*/ 163700 h 243646"/>
                                  <a:gd name="connsiteX39" fmla="*/ 63782 w 243703"/>
                                  <a:gd name="connsiteY39" fmla="*/ 160845 h 243646"/>
                                  <a:gd name="connsiteX40" fmla="*/ 78061 w 243703"/>
                                  <a:gd name="connsiteY40" fmla="*/ 166556 h 243646"/>
                                  <a:gd name="connsiteX41" fmla="*/ 80917 w 243703"/>
                                  <a:gd name="connsiteY41" fmla="*/ 190349 h 243646"/>
                                  <a:gd name="connsiteX42" fmla="*/ 95197 w 243703"/>
                                  <a:gd name="connsiteY42" fmla="*/ 204625 h 243646"/>
                                  <a:gd name="connsiteX43" fmla="*/ 99004 w 243703"/>
                                  <a:gd name="connsiteY43" fmla="*/ 204625 h 243646"/>
                                  <a:gd name="connsiteX44" fmla="*/ 204673 w 243703"/>
                                  <a:gd name="connsiteY44" fmla="*/ 98982 h 243646"/>
                                  <a:gd name="connsiteX45" fmla="*/ 204673 w 243703"/>
                                  <a:gd name="connsiteY45" fmla="*/ 95175 h 243646"/>
                                  <a:gd name="connsiteX46" fmla="*/ 190393 w 243703"/>
                                  <a:gd name="connsiteY46" fmla="*/ 80898 h 243646"/>
                                  <a:gd name="connsiteX47" fmla="*/ 124707 w 243703"/>
                                  <a:gd name="connsiteY47" fmla="*/ 84705 h 243646"/>
                                  <a:gd name="connsiteX48" fmla="*/ 120900 w 243703"/>
                                  <a:gd name="connsiteY48" fmla="*/ 84705 h 243646"/>
                                  <a:gd name="connsiteX49" fmla="*/ 117092 w 243703"/>
                                  <a:gd name="connsiteY49" fmla="*/ 80898 h 243646"/>
                                  <a:gd name="connsiteX50" fmla="*/ 117092 w 243703"/>
                                  <a:gd name="connsiteY50" fmla="*/ 77091 h 243646"/>
                                  <a:gd name="connsiteX51" fmla="*/ 120900 w 243703"/>
                                  <a:gd name="connsiteY51" fmla="*/ 77091 h 243646"/>
                                  <a:gd name="connsiteX52" fmla="*/ 124707 w 243703"/>
                                  <a:gd name="connsiteY52" fmla="*/ 80898 h 243646"/>
                                  <a:gd name="connsiteX53" fmla="*/ 124707 w 243703"/>
                                  <a:gd name="connsiteY53" fmla="*/ 84705 h 243646"/>
                                  <a:gd name="connsiteX54" fmla="*/ 136131 w 243703"/>
                                  <a:gd name="connsiteY54" fmla="*/ 95175 h 243646"/>
                                  <a:gd name="connsiteX55" fmla="*/ 132323 w 243703"/>
                                  <a:gd name="connsiteY55" fmla="*/ 95175 h 243646"/>
                                  <a:gd name="connsiteX56" fmla="*/ 128515 w 243703"/>
                                  <a:gd name="connsiteY56" fmla="*/ 91367 h 243646"/>
                                  <a:gd name="connsiteX57" fmla="*/ 128515 w 243703"/>
                                  <a:gd name="connsiteY57" fmla="*/ 87560 h 243646"/>
                                  <a:gd name="connsiteX58" fmla="*/ 132323 w 243703"/>
                                  <a:gd name="connsiteY58" fmla="*/ 87560 h 243646"/>
                                  <a:gd name="connsiteX59" fmla="*/ 136131 w 243703"/>
                                  <a:gd name="connsiteY59" fmla="*/ 91367 h 243646"/>
                                  <a:gd name="connsiteX60" fmla="*/ 136131 w 243703"/>
                                  <a:gd name="connsiteY60" fmla="*/ 95175 h 243646"/>
                                  <a:gd name="connsiteX61" fmla="*/ 146603 w 243703"/>
                                  <a:gd name="connsiteY61" fmla="*/ 106595 h 243646"/>
                                  <a:gd name="connsiteX62" fmla="*/ 142795 w 243703"/>
                                  <a:gd name="connsiteY62" fmla="*/ 106595 h 243646"/>
                                  <a:gd name="connsiteX63" fmla="*/ 138987 w 243703"/>
                                  <a:gd name="connsiteY63" fmla="*/ 102788 h 243646"/>
                                  <a:gd name="connsiteX64" fmla="*/ 138987 w 243703"/>
                                  <a:gd name="connsiteY64" fmla="*/ 98982 h 243646"/>
                                  <a:gd name="connsiteX65" fmla="*/ 142795 w 243703"/>
                                  <a:gd name="connsiteY65" fmla="*/ 98982 h 243646"/>
                                  <a:gd name="connsiteX66" fmla="*/ 146603 w 243703"/>
                                  <a:gd name="connsiteY66" fmla="*/ 102788 h 243646"/>
                                  <a:gd name="connsiteX67" fmla="*/ 146603 w 243703"/>
                                  <a:gd name="connsiteY67" fmla="*/ 106595 h 243646"/>
                                  <a:gd name="connsiteX68" fmla="*/ 158026 w 243703"/>
                                  <a:gd name="connsiteY68" fmla="*/ 118016 h 243646"/>
                                  <a:gd name="connsiteX69" fmla="*/ 154218 w 243703"/>
                                  <a:gd name="connsiteY69" fmla="*/ 118016 h 243646"/>
                                  <a:gd name="connsiteX70" fmla="*/ 150411 w 243703"/>
                                  <a:gd name="connsiteY70" fmla="*/ 114210 h 243646"/>
                                  <a:gd name="connsiteX71" fmla="*/ 150411 w 243703"/>
                                  <a:gd name="connsiteY71" fmla="*/ 110402 h 243646"/>
                                  <a:gd name="connsiteX72" fmla="*/ 154218 w 243703"/>
                                  <a:gd name="connsiteY72" fmla="*/ 110402 h 243646"/>
                                  <a:gd name="connsiteX73" fmla="*/ 158026 w 243703"/>
                                  <a:gd name="connsiteY73" fmla="*/ 114210 h 243646"/>
                                  <a:gd name="connsiteX74" fmla="*/ 158026 w 243703"/>
                                  <a:gd name="connsiteY74" fmla="*/ 118016 h 243646"/>
                                  <a:gd name="connsiteX75" fmla="*/ 169450 w 243703"/>
                                  <a:gd name="connsiteY75" fmla="*/ 128486 h 243646"/>
                                  <a:gd name="connsiteX76" fmla="*/ 165642 w 243703"/>
                                  <a:gd name="connsiteY76" fmla="*/ 128486 h 243646"/>
                                  <a:gd name="connsiteX77" fmla="*/ 161834 w 243703"/>
                                  <a:gd name="connsiteY77" fmla="*/ 124678 h 243646"/>
                                  <a:gd name="connsiteX78" fmla="*/ 161834 w 243703"/>
                                  <a:gd name="connsiteY78" fmla="*/ 120872 h 243646"/>
                                  <a:gd name="connsiteX79" fmla="*/ 165642 w 243703"/>
                                  <a:gd name="connsiteY79" fmla="*/ 120872 h 243646"/>
                                  <a:gd name="connsiteX80" fmla="*/ 169450 w 243703"/>
                                  <a:gd name="connsiteY80" fmla="*/ 124678 h 243646"/>
                                  <a:gd name="connsiteX81" fmla="*/ 169450 w 243703"/>
                                  <a:gd name="connsiteY81" fmla="*/ 128486 h 24364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Lst>
                                <a:rect l="l" t="t" r="r" b="b"/>
                                <a:pathLst>
                                  <a:path w="243703" h="243646">
                                    <a:moveTo>
                                      <a:pt x="121852" y="0"/>
                                    </a:moveTo>
                                    <a:cubicBezTo>
                                      <a:pt x="55214" y="0"/>
                                      <a:pt x="0" y="54249"/>
                                      <a:pt x="0" y="121823"/>
                                    </a:cubicBezTo>
                                    <a:cubicBezTo>
                                      <a:pt x="0" y="189397"/>
                                      <a:pt x="54262" y="243647"/>
                                      <a:pt x="121852" y="243647"/>
                                    </a:cubicBezTo>
                                    <a:cubicBezTo>
                                      <a:pt x="189441" y="243647"/>
                                      <a:pt x="243703" y="189397"/>
                                      <a:pt x="243703" y="121823"/>
                                    </a:cubicBezTo>
                                    <a:cubicBezTo>
                                      <a:pt x="243703" y="54249"/>
                                      <a:pt x="189441" y="0"/>
                                      <a:pt x="121852" y="0"/>
                                    </a:cubicBezTo>
                                    <a:close/>
                                    <a:moveTo>
                                      <a:pt x="102812" y="208432"/>
                                    </a:moveTo>
                                    <a:cubicBezTo>
                                      <a:pt x="100908" y="210336"/>
                                      <a:pt x="99004" y="210336"/>
                                      <a:pt x="97100" y="210336"/>
                                    </a:cubicBezTo>
                                    <a:cubicBezTo>
                                      <a:pt x="95197" y="210336"/>
                                      <a:pt x="93293" y="210336"/>
                                      <a:pt x="91389" y="208432"/>
                                    </a:cubicBezTo>
                                    <a:lnTo>
                                      <a:pt x="75205" y="192252"/>
                                    </a:lnTo>
                                    <a:cubicBezTo>
                                      <a:pt x="74253" y="191301"/>
                                      <a:pt x="74253" y="189397"/>
                                      <a:pt x="75205" y="188446"/>
                                    </a:cubicBezTo>
                                    <a:cubicBezTo>
                                      <a:pt x="79013" y="182735"/>
                                      <a:pt x="79013" y="175121"/>
                                      <a:pt x="74253" y="170362"/>
                                    </a:cubicBezTo>
                                    <a:cubicBezTo>
                                      <a:pt x="71397" y="167507"/>
                                      <a:pt x="67589" y="166556"/>
                                      <a:pt x="63782" y="166556"/>
                                    </a:cubicBezTo>
                                    <a:cubicBezTo>
                                      <a:pt x="59974" y="166556"/>
                                      <a:pt x="58070" y="167507"/>
                                      <a:pt x="55214" y="169411"/>
                                    </a:cubicBezTo>
                                    <a:cubicBezTo>
                                      <a:pt x="54262" y="169411"/>
                                      <a:pt x="52358" y="169411"/>
                                      <a:pt x="51406" y="169411"/>
                                    </a:cubicBezTo>
                                    <a:lnTo>
                                      <a:pt x="35223" y="153231"/>
                                    </a:lnTo>
                                    <a:cubicBezTo>
                                      <a:pt x="33319" y="151328"/>
                                      <a:pt x="33319" y="149424"/>
                                      <a:pt x="33319" y="147521"/>
                                    </a:cubicBezTo>
                                    <a:cubicBezTo>
                                      <a:pt x="33319" y="145617"/>
                                      <a:pt x="33319" y="143713"/>
                                      <a:pt x="35223" y="141810"/>
                                    </a:cubicBezTo>
                                    <a:lnTo>
                                      <a:pt x="140891" y="36166"/>
                                    </a:lnTo>
                                    <a:cubicBezTo>
                                      <a:pt x="142795" y="34263"/>
                                      <a:pt x="144699" y="34263"/>
                                      <a:pt x="146603" y="34263"/>
                                    </a:cubicBezTo>
                                    <a:cubicBezTo>
                                      <a:pt x="148507" y="34263"/>
                                      <a:pt x="150411" y="34263"/>
                                      <a:pt x="152315" y="36166"/>
                                    </a:cubicBezTo>
                                    <a:lnTo>
                                      <a:pt x="168498" y="52346"/>
                                    </a:lnTo>
                                    <a:cubicBezTo>
                                      <a:pt x="169450" y="53298"/>
                                      <a:pt x="169450" y="55201"/>
                                      <a:pt x="168498" y="56153"/>
                                    </a:cubicBezTo>
                                    <a:cubicBezTo>
                                      <a:pt x="164690" y="61863"/>
                                      <a:pt x="164690" y="69477"/>
                                      <a:pt x="170402" y="74236"/>
                                    </a:cubicBezTo>
                                    <a:cubicBezTo>
                                      <a:pt x="173258" y="77091"/>
                                      <a:pt x="177066" y="78043"/>
                                      <a:pt x="180874" y="78043"/>
                                    </a:cubicBezTo>
                                    <a:cubicBezTo>
                                      <a:pt x="184681" y="78043"/>
                                      <a:pt x="186585" y="77091"/>
                                      <a:pt x="189441" y="75188"/>
                                    </a:cubicBezTo>
                                    <a:cubicBezTo>
                                      <a:pt x="190393" y="75188"/>
                                      <a:pt x="192297" y="75188"/>
                                      <a:pt x="193249" y="75188"/>
                                    </a:cubicBezTo>
                                    <a:lnTo>
                                      <a:pt x="209433" y="91367"/>
                                    </a:lnTo>
                                    <a:cubicBezTo>
                                      <a:pt x="212288" y="94223"/>
                                      <a:pt x="212288" y="99933"/>
                                      <a:pt x="209433" y="102788"/>
                                    </a:cubicBezTo>
                                    <a:lnTo>
                                      <a:pt x="103764" y="208432"/>
                                    </a:lnTo>
                                    <a:close/>
                                    <a:moveTo>
                                      <a:pt x="190393" y="80898"/>
                                    </a:moveTo>
                                    <a:cubicBezTo>
                                      <a:pt x="187537" y="82802"/>
                                      <a:pt x="183729" y="83754"/>
                                      <a:pt x="180874" y="83754"/>
                                    </a:cubicBezTo>
                                    <a:cubicBezTo>
                                      <a:pt x="175162" y="83754"/>
                                      <a:pt x="170402" y="81850"/>
                                      <a:pt x="166594" y="78043"/>
                                    </a:cubicBezTo>
                                    <a:cubicBezTo>
                                      <a:pt x="159930" y="71381"/>
                                      <a:pt x="158978" y="61863"/>
                                      <a:pt x="163738" y="54249"/>
                                    </a:cubicBezTo>
                                    <a:lnTo>
                                      <a:pt x="149459" y="39973"/>
                                    </a:lnTo>
                                    <a:cubicBezTo>
                                      <a:pt x="149459" y="39973"/>
                                      <a:pt x="146603" y="39973"/>
                                      <a:pt x="145651" y="39973"/>
                                    </a:cubicBezTo>
                                    <a:lnTo>
                                      <a:pt x="39982" y="145617"/>
                                    </a:lnTo>
                                    <a:cubicBezTo>
                                      <a:pt x="39982" y="145617"/>
                                      <a:pt x="39982" y="146569"/>
                                      <a:pt x="39982" y="147521"/>
                                    </a:cubicBezTo>
                                    <a:cubicBezTo>
                                      <a:pt x="39982" y="148472"/>
                                      <a:pt x="39982" y="148472"/>
                                      <a:pt x="39982" y="149424"/>
                                    </a:cubicBezTo>
                                    <a:lnTo>
                                      <a:pt x="54262" y="163700"/>
                                    </a:lnTo>
                                    <a:cubicBezTo>
                                      <a:pt x="57118" y="161797"/>
                                      <a:pt x="60926" y="160845"/>
                                      <a:pt x="63782" y="160845"/>
                                    </a:cubicBezTo>
                                    <a:cubicBezTo>
                                      <a:pt x="69493" y="160845"/>
                                      <a:pt x="74253" y="162748"/>
                                      <a:pt x="78061" y="166556"/>
                                    </a:cubicBezTo>
                                    <a:cubicBezTo>
                                      <a:pt x="84725" y="173218"/>
                                      <a:pt x="85677" y="182735"/>
                                      <a:pt x="80917" y="190349"/>
                                    </a:cubicBezTo>
                                    <a:lnTo>
                                      <a:pt x="95197" y="204625"/>
                                    </a:lnTo>
                                    <a:cubicBezTo>
                                      <a:pt x="95197" y="204625"/>
                                      <a:pt x="98052" y="204625"/>
                                      <a:pt x="99004" y="204625"/>
                                    </a:cubicBezTo>
                                    <a:lnTo>
                                      <a:pt x="204673" y="98982"/>
                                    </a:lnTo>
                                    <a:cubicBezTo>
                                      <a:pt x="205625" y="98030"/>
                                      <a:pt x="205625" y="96126"/>
                                      <a:pt x="204673" y="95175"/>
                                    </a:cubicBezTo>
                                    <a:lnTo>
                                      <a:pt x="190393" y="80898"/>
                                    </a:lnTo>
                                    <a:close/>
                                    <a:moveTo>
                                      <a:pt x="124707" y="84705"/>
                                    </a:moveTo>
                                    <a:cubicBezTo>
                                      <a:pt x="123756" y="85657"/>
                                      <a:pt x="121852" y="85657"/>
                                      <a:pt x="120900" y="84705"/>
                                    </a:cubicBezTo>
                                    <a:lnTo>
                                      <a:pt x="117092" y="80898"/>
                                    </a:lnTo>
                                    <a:cubicBezTo>
                                      <a:pt x="116140" y="79947"/>
                                      <a:pt x="116140" y="78043"/>
                                      <a:pt x="117092" y="77091"/>
                                    </a:cubicBezTo>
                                    <a:cubicBezTo>
                                      <a:pt x="118044" y="76140"/>
                                      <a:pt x="119948" y="76140"/>
                                      <a:pt x="120900" y="77091"/>
                                    </a:cubicBezTo>
                                    <a:lnTo>
                                      <a:pt x="124707" y="80898"/>
                                    </a:lnTo>
                                    <a:cubicBezTo>
                                      <a:pt x="125659" y="81850"/>
                                      <a:pt x="125659" y="83754"/>
                                      <a:pt x="124707" y="84705"/>
                                    </a:cubicBezTo>
                                    <a:close/>
                                    <a:moveTo>
                                      <a:pt x="136131" y="95175"/>
                                    </a:moveTo>
                                    <a:cubicBezTo>
                                      <a:pt x="135179" y="96126"/>
                                      <a:pt x="133275" y="96126"/>
                                      <a:pt x="132323" y="95175"/>
                                    </a:cubicBezTo>
                                    <a:lnTo>
                                      <a:pt x="128515" y="91367"/>
                                    </a:lnTo>
                                    <a:cubicBezTo>
                                      <a:pt x="127563" y="90416"/>
                                      <a:pt x="127563" y="88512"/>
                                      <a:pt x="128515" y="87560"/>
                                    </a:cubicBezTo>
                                    <a:cubicBezTo>
                                      <a:pt x="129467" y="86609"/>
                                      <a:pt x="131371" y="86609"/>
                                      <a:pt x="132323" y="87560"/>
                                    </a:cubicBezTo>
                                    <a:lnTo>
                                      <a:pt x="136131" y="91367"/>
                                    </a:lnTo>
                                    <a:cubicBezTo>
                                      <a:pt x="137083" y="92319"/>
                                      <a:pt x="137083" y="94223"/>
                                      <a:pt x="136131" y="95175"/>
                                    </a:cubicBezTo>
                                    <a:close/>
                                    <a:moveTo>
                                      <a:pt x="146603" y="106595"/>
                                    </a:moveTo>
                                    <a:cubicBezTo>
                                      <a:pt x="145651" y="107547"/>
                                      <a:pt x="143747" y="107547"/>
                                      <a:pt x="142795" y="106595"/>
                                    </a:cubicBezTo>
                                    <a:lnTo>
                                      <a:pt x="138987" y="102788"/>
                                    </a:lnTo>
                                    <a:cubicBezTo>
                                      <a:pt x="138035" y="101837"/>
                                      <a:pt x="138035" y="99933"/>
                                      <a:pt x="138987" y="98982"/>
                                    </a:cubicBezTo>
                                    <a:cubicBezTo>
                                      <a:pt x="139939" y="98030"/>
                                      <a:pt x="141843" y="98030"/>
                                      <a:pt x="142795" y="98982"/>
                                    </a:cubicBezTo>
                                    <a:lnTo>
                                      <a:pt x="146603" y="102788"/>
                                    </a:lnTo>
                                    <a:cubicBezTo>
                                      <a:pt x="147555" y="103740"/>
                                      <a:pt x="147555" y="105644"/>
                                      <a:pt x="146603" y="106595"/>
                                    </a:cubicBezTo>
                                    <a:close/>
                                    <a:moveTo>
                                      <a:pt x="158026" y="118016"/>
                                    </a:moveTo>
                                    <a:cubicBezTo>
                                      <a:pt x="157074" y="118968"/>
                                      <a:pt x="155170" y="118968"/>
                                      <a:pt x="154218" y="118016"/>
                                    </a:cubicBezTo>
                                    <a:lnTo>
                                      <a:pt x="150411" y="114210"/>
                                    </a:lnTo>
                                    <a:cubicBezTo>
                                      <a:pt x="149459" y="113258"/>
                                      <a:pt x="149459" y="111354"/>
                                      <a:pt x="150411" y="110402"/>
                                    </a:cubicBezTo>
                                    <a:cubicBezTo>
                                      <a:pt x="151363" y="109451"/>
                                      <a:pt x="153266" y="109451"/>
                                      <a:pt x="154218" y="110402"/>
                                    </a:cubicBezTo>
                                    <a:lnTo>
                                      <a:pt x="158026" y="114210"/>
                                    </a:lnTo>
                                    <a:cubicBezTo>
                                      <a:pt x="158978" y="115161"/>
                                      <a:pt x="158978" y="117065"/>
                                      <a:pt x="158026" y="118016"/>
                                    </a:cubicBezTo>
                                    <a:close/>
                                    <a:moveTo>
                                      <a:pt x="169450" y="128486"/>
                                    </a:moveTo>
                                    <a:cubicBezTo>
                                      <a:pt x="168498" y="129437"/>
                                      <a:pt x="166594" y="129437"/>
                                      <a:pt x="165642" y="128486"/>
                                    </a:cubicBezTo>
                                    <a:lnTo>
                                      <a:pt x="161834" y="124678"/>
                                    </a:lnTo>
                                    <a:cubicBezTo>
                                      <a:pt x="160882" y="123727"/>
                                      <a:pt x="160882" y="121823"/>
                                      <a:pt x="161834" y="120872"/>
                                    </a:cubicBezTo>
                                    <a:cubicBezTo>
                                      <a:pt x="162786" y="119920"/>
                                      <a:pt x="164690" y="119920"/>
                                      <a:pt x="165642" y="120872"/>
                                    </a:cubicBezTo>
                                    <a:lnTo>
                                      <a:pt x="169450" y="124678"/>
                                    </a:lnTo>
                                    <a:cubicBezTo>
                                      <a:pt x="170402" y="125630"/>
                                      <a:pt x="170402" y="127534"/>
                                      <a:pt x="169450" y="128486"/>
                                    </a:cubicBezTo>
                                    <a:close/>
                                  </a:path>
                                </a:pathLst>
                              </a:custGeom>
                              <a:solidFill>
                                <a:schemeClr val="accent5"/>
                              </a:solidFill>
                              <a:ln w="9509"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B766B73" id="Graphic 146" o:spid="_x0000_s1026" alt="Book now icon" style="width:25.5pt;height:25.5pt;visibility:visible;mso-wrap-style:square;mso-left-percent:-10001;mso-top-percent:-10001;mso-position-horizontal:absolute;mso-position-horizontal-relative:char;mso-position-vertical:absolute;mso-position-vertical-relative:line;mso-left-percent:-10001;mso-top-percent:-10001;v-text-anchor:middle" coordsize="243703,24364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" path="m121852,c55214,,,54249,,121823v,67574,54262,121824,121852,121824c189441,243647,243703,189397,243703,121823,243703,54249,189441,,121852,xm102812,208432v-1904,1904,-3808,1904,-5712,1904c95197,210336,93293,210336,91389,208432l75205,192252v-952,-951,-952,-2855,,-3806c79013,182735,79013,175121,74253,170362v-2856,-2855,-6664,-3806,-10471,-3806c59974,166556,58070,167507,55214,169411v-952,,-2856,,-3808,l35223,153231v-1904,-1903,-1904,-3807,-1904,-5710c33319,145617,33319,143713,35223,141810l140891,36166v1904,-1903,3808,-1903,5712,-1903c148507,34263,150411,34263,152315,36166r16183,16180c169450,53298,169450,55201,168498,56153v-3808,5710,-3808,13324,1904,18083c173258,77091,177066,78043,180874,78043v3807,,5711,-952,8567,-2855c190393,75188,192297,75188,193249,75188r16184,16179c212288,94223,212288,99933,209433,102788l103764,208432r-952,xm190393,80898v-2856,1904,-6664,2856,-9519,2856c175162,83754,170402,81850,166594,78043v-6664,-6662,-7616,-16180,-2856,-23794l149459,39973v,,-2856,,-3808,l39982,145617v,,,952,,1904c39982,148472,39982,148472,39982,149424r14280,14276c57118,161797,60926,160845,63782,160845v5711,,10471,1903,14279,5711c84725,173218,85677,182735,80917,190349r14280,14276c95197,204625,98052,204625,99004,204625l204673,98982v952,-952,952,-2856,,-3807l190393,80898xm124707,84705v-951,952,-2855,952,-3807,l117092,80898v-952,-951,-952,-2855,,-3807c118044,76140,119948,76140,120900,77091r3807,3807c125659,81850,125659,83754,124707,84705xm136131,95175v-952,951,-2856,951,-3808,l128515,91367v-952,-951,-952,-2855,,-3807c129467,86609,131371,86609,132323,87560r3808,3807c137083,92319,137083,94223,136131,95175xm146603,106595v-952,952,-2856,952,-3808,l138987,102788v-952,-951,-952,-2855,,-3806c139939,98030,141843,98030,142795,98982r3808,3806c147555,103740,147555,105644,146603,106595xm158026,118016v-952,952,-2856,952,-3808,l150411,114210v-952,-952,-952,-2856,,-3808c151363,109451,153266,109451,154218,110402r3808,3808c158978,115161,158978,117065,158026,118016xm169450,128486v-952,951,-2856,951,-3808,l161834,124678v-952,-951,-952,-2855,,-3806c162786,119920,164690,119920,165642,120872r3808,3806c170402,125630,170402,127534,169450,128486xe" fillcolor="#cc1633 [3208]" stroked="f" strokeweight=".26414mm">
                      <v:stroke joinstyle="miter"/>
                      <v:path arrowok="t" o:connecttype="custom" o:connectlocs="162039,0;0,162000;162039,324001;324076,162000;162039,0;136719,277172;129123,279704;121529,277172;100008,255656;100008,250595;98742,226547;84817,221486;73424,225282;68360,225282;46840,203766;44308,196173;46840,188579;187357,48093;194953,45563;202548,48093;224068,69610;224068,74672;226600,98719;240526,103781;251918,99985;256982,99985;278504,121500;278504,136687;137985,277172;253184,107578;240526,111376;221537,103781;217739,72140;198750,53156;193687,53156;53168,193641;53168,196173;53168,198704;72158,217688;84817,213891;103805,221486;107603,253126;126593,272110;131655,272110;272174,131626;272174,126564;253184,107578;165835,112641;160773,112641;155709,107578;155709,102515;160773,102515;165835,107578;165835,112641;181027,126564;175963,126564;170899,121500;170899,116437;175963,116437;181027,121500;181027,126564;194953,141750;189889,141750;184825,136687;184825,131626;189889,131626;194953,136687;194953,141750;210143,156937;205079,156937;200016,151876;200016,146812;205079,146812;210143,151876;210143,156937;225334,170860;220271,170860;215207,165797;215207,160735;220271,160735;225334,165797;225334,170860" o:connectangles="0,0,0,0,0,0,0,0,0,0,0,0,0,0,0,0,0,0,0,0,0,0,0,0,0,0,0,0,0,0,0,0,0,0,0,0,0,0,0,0,0,0,0,0,0,0,0,0,0,0,0,0,0,0,0,0,0,0,0,0,0,0,0,0,0,0,0,0,0,0,0,0,0,0,0,0,0,0,0,0,0,0"/>
                      <o:lock v:ext="edit" aspectratio="t"/>
                      <w10:anchorlock/>
                    </v:shape>
                  </w:pict>
                </mc:Fallback>
              </mc:AlternateContent>
            </w:r>
            <w:r>
              <w:t xml:space="preserve"> </w:t>
            </w:r>
            <w:r w:rsidRPr="00155090">
              <w:t>Henry VIII’s Joust at</w:t>
            </w:r>
          </w:p>
          <w:p w14:paraId="148B0BE6" w14:textId="77777777" w:rsidR="007D3FEA" w:rsidRPr="00834A7A" w:rsidRDefault="007D3FEA" w:rsidP="00871F76">
            <w:r w:rsidRPr="00155090">
              <w:t>Hampton Court Palace</w:t>
            </w:r>
          </w:p>
        </w:tc>
        <w:tc>
          <w:tcPr>
            <w:tcW w:w="4530" w:type="dxa"/>
            <w:shd w:val="clear" w:color="auto" w:fill="FCE6D1" w:themeFill="accent6" w:themeFillTint="33"/>
          </w:tcPr>
          <w:p w14:paraId="35544322" w14:textId="77777777" w:rsidR="007D3FEA" w:rsidRDefault="007D3FEA" w:rsidP="00871F76">
            <w:pPr>
              <w:cnfStyle w:val="000000000000" w:firstRow="0" w:lastRow="0" w:firstColumn="0" w:lastColumn="0" w:oddVBand="0" w:evenVBand="0" w:oddHBand="0" w:evenHBand="0" w:firstRowFirstColumn="0" w:firstRowLastColumn="0" w:lastRowFirstColumn="0" w:lastRowLastColumn="0"/>
            </w:pPr>
            <w:r>
              <w:t xml:space="preserve">11-12 and 18-19 July </w:t>
            </w:r>
          </w:p>
        </w:tc>
      </w:tr>
      <w:tr w:rsidR="007D3FEA" w:rsidRPr="00834A7A" w14:paraId="62664C11" w14:textId="77777777" w:rsidTr="00871F76">
        <w:tc>
          <w:tcPr>
            <w:cnfStyle w:val="001000000000" w:firstRow="0" w:lastRow="0" w:firstColumn="1" w:lastColumn="0" w:oddVBand="0" w:evenVBand="0" w:oddHBand="0" w:evenHBand="0" w:firstRowFirstColumn="0" w:firstRowLastColumn="0" w:lastRowFirstColumn="0" w:lastRowLastColumn="0"/>
            <w:tcW w:w="4530" w:type="dxa"/>
            <w:shd w:val="clear" w:color="auto" w:fill="FCE6D1" w:themeFill="accent6" w:themeFillTint="33"/>
          </w:tcPr>
          <w:p w14:paraId="2A0E0687" w14:textId="77777777" w:rsidR="007D3FEA" w:rsidRPr="00155090" w:rsidRDefault="007D3FEA" w:rsidP="00871F76">
            <w:pPr>
              <w:rPr>
                <w:noProof/>
              </w:rPr>
            </w:pPr>
            <w:r w:rsidRPr="00155090">
              <w:rPr>
                <w:noProof/>
              </w:rPr>
              <w:t>Beano Havoc at Hampton</w:t>
            </w:r>
          </w:p>
          <w:p w14:paraId="771D41AE" w14:textId="77777777" w:rsidR="007D3FEA" w:rsidRPr="00834A7A" w:rsidRDefault="007D3FEA" w:rsidP="00871F76">
            <w:pPr>
              <w:rPr>
                <w:noProof/>
              </w:rPr>
            </w:pPr>
            <w:r w:rsidRPr="00155090">
              <w:rPr>
                <w:noProof/>
              </w:rPr>
              <w:t>Court Palace</w:t>
            </w:r>
          </w:p>
        </w:tc>
        <w:tc>
          <w:tcPr>
            <w:tcW w:w="4530" w:type="dxa"/>
            <w:shd w:val="clear" w:color="auto" w:fill="FCE6D1" w:themeFill="accent6" w:themeFillTint="33"/>
          </w:tcPr>
          <w:p w14:paraId="386DABD8" w14:textId="77777777" w:rsidR="007D3FEA" w:rsidRDefault="007D3FEA" w:rsidP="00871F76">
            <w:pPr>
              <w:cnfStyle w:val="000000000000" w:firstRow="0" w:lastRow="0" w:firstColumn="0" w:lastColumn="0" w:oddVBand="0" w:evenVBand="0" w:oddHBand="0" w:evenHBand="0" w:firstRowFirstColumn="0" w:firstRowLastColumn="0" w:lastRowFirstColumn="0" w:lastRowLastColumn="0"/>
            </w:pPr>
            <w:r>
              <w:t>25 July – 23 August</w:t>
            </w:r>
          </w:p>
        </w:tc>
      </w:tr>
      <w:tr w:rsidR="007D3FEA" w:rsidRPr="00834A7A" w14:paraId="18FF9941" w14:textId="77777777" w:rsidTr="00871F76">
        <w:tc>
          <w:tcPr>
            <w:cnfStyle w:val="001000000000" w:firstRow="0" w:lastRow="0" w:firstColumn="1" w:lastColumn="0" w:oddVBand="0" w:evenVBand="0" w:oddHBand="0" w:evenHBand="0" w:firstRowFirstColumn="0" w:firstRowLastColumn="0" w:lastRowFirstColumn="0" w:lastRowLastColumn="0"/>
            <w:tcW w:w="4530" w:type="dxa"/>
            <w:shd w:val="clear" w:color="auto" w:fill="FCE6D1" w:themeFill="accent6" w:themeFillTint="33"/>
          </w:tcPr>
          <w:p w14:paraId="098116C6" w14:textId="77777777" w:rsidR="007D3FEA" w:rsidRPr="00DA4341" w:rsidRDefault="007D3FEA" w:rsidP="00871F76">
            <w:pPr>
              <w:rPr>
                <w:noProof/>
              </w:rPr>
            </w:pPr>
            <w:r w:rsidRPr="00DA4341">
              <w:rPr>
                <w:noProof/>
              </w:rPr>
              <w:t>Imagining Animals at the</w:t>
            </w:r>
          </w:p>
          <w:p w14:paraId="3853614D" w14:textId="77777777" w:rsidR="007D3FEA" w:rsidRPr="00DA4341" w:rsidRDefault="007D3FEA" w:rsidP="00871F76">
            <w:pPr>
              <w:rPr>
                <w:noProof/>
              </w:rPr>
            </w:pPr>
            <w:r w:rsidRPr="00DA4341">
              <w:rPr>
                <w:noProof/>
              </w:rPr>
              <w:t>Tower of London</w:t>
            </w:r>
          </w:p>
        </w:tc>
        <w:tc>
          <w:tcPr>
            <w:tcW w:w="4530" w:type="dxa"/>
            <w:shd w:val="clear" w:color="auto" w:fill="FCE6D1" w:themeFill="accent6" w:themeFillTint="33"/>
          </w:tcPr>
          <w:p w14:paraId="71C8A9BA" w14:textId="77777777" w:rsidR="007D3FEA" w:rsidRDefault="007D3FEA" w:rsidP="00871F76">
            <w:pPr>
              <w:cnfStyle w:val="000000000000" w:firstRow="0" w:lastRow="0" w:firstColumn="0" w:lastColumn="0" w:oddVBand="0" w:evenVBand="0" w:oddHBand="0" w:evenHBand="0" w:firstRowFirstColumn="0" w:firstRowLastColumn="0" w:lastRowFirstColumn="0" w:lastRowLastColumn="0"/>
            </w:pPr>
            <w:r>
              <w:t xml:space="preserve">19-31 August </w:t>
            </w:r>
          </w:p>
          <w:p w14:paraId="3A242DD8" w14:textId="77777777" w:rsidR="007D3FEA" w:rsidRDefault="007D3FEA" w:rsidP="00871F76">
            <w:pPr>
              <w:cnfStyle w:val="000000000000" w:firstRow="0" w:lastRow="0" w:firstColumn="0" w:lastColumn="0" w:oddVBand="0" w:evenVBand="0" w:oddHBand="0" w:evenHBand="0" w:firstRowFirstColumn="0" w:firstRowLastColumn="0" w:lastRowFirstColumn="0" w:lastRowLastColumn="0"/>
            </w:pPr>
            <w:r>
              <w:t>(excluding 25 August)</w:t>
            </w:r>
          </w:p>
        </w:tc>
      </w:tr>
      <w:tr w:rsidR="007D3FEA" w:rsidRPr="00834A7A" w14:paraId="5469E64E" w14:textId="77777777" w:rsidTr="00871F76">
        <w:tc>
          <w:tcPr>
            <w:cnfStyle w:val="001000000000" w:firstRow="0" w:lastRow="0" w:firstColumn="1" w:lastColumn="0" w:oddVBand="0" w:evenVBand="0" w:oddHBand="0" w:evenHBand="0" w:firstRowFirstColumn="0" w:firstRowLastColumn="0" w:lastRowFirstColumn="0" w:lastRowLastColumn="0"/>
            <w:tcW w:w="4530" w:type="dxa"/>
            <w:shd w:val="clear" w:color="auto" w:fill="FCE6D1" w:themeFill="accent6" w:themeFillTint="33"/>
          </w:tcPr>
          <w:p w14:paraId="20A707AA" w14:textId="77777777" w:rsidR="007D3FEA" w:rsidRPr="00DA4341" w:rsidRDefault="007D3FEA" w:rsidP="00871F76">
            <w:r w:rsidRPr="00834A7A">
              <w:rPr>
                <w:noProof/>
              </w:rPr>
              <mc:AlternateContent>
                <mc:Choice Requires="wps">
                  <w:drawing>
                    <wp:inline distT="0" distB="0" distL="0" distR="0" wp14:anchorId="3247D7CC" wp14:editId="092E7532">
                      <wp:extent cx="324076" cy="324000"/>
                      <wp:effectExtent l="0" t="0" r="6350" b="6350"/>
                      <wp:docPr id="1978807737" name="Graphic 146" descr="Book now ic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324076" cy="324000"/>
                              </a:xfrm>
                              <a:custGeom>
                                <a:avLst/>
                                <a:gdLst>
                                  <a:gd name="connsiteX0" fmla="*/ 121852 w 243703"/>
                                  <a:gd name="connsiteY0" fmla="*/ 0 h 243646"/>
                                  <a:gd name="connsiteX1" fmla="*/ 0 w 243703"/>
                                  <a:gd name="connsiteY1" fmla="*/ 121823 h 243646"/>
                                  <a:gd name="connsiteX2" fmla="*/ 121852 w 243703"/>
                                  <a:gd name="connsiteY2" fmla="*/ 243647 h 243646"/>
                                  <a:gd name="connsiteX3" fmla="*/ 243703 w 243703"/>
                                  <a:gd name="connsiteY3" fmla="*/ 121823 h 243646"/>
                                  <a:gd name="connsiteX4" fmla="*/ 121852 w 243703"/>
                                  <a:gd name="connsiteY4" fmla="*/ 0 h 243646"/>
                                  <a:gd name="connsiteX5" fmla="*/ 102812 w 243703"/>
                                  <a:gd name="connsiteY5" fmla="*/ 208432 h 243646"/>
                                  <a:gd name="connsiteX6" fmla="*/ 97100 w 243703"/>
                                  <a:gd name="connsiteY6" fmla="*/ 210336 h 243646"/>
                                  <a:gd name="connsiteX7" fmla="*/ 91389 w 243703"/>
                                  <a:gd name="connsiteY7" fmla="*/ 208432 h 243646"/>
                                  <a:gd name="connsiteX8" fmla="*/ 75205 w 243703"/>
                                  <a:gd name="connsiteY8" fmla="*/ 192252 h 243646"/>
                                  <a:gd name="connsiteX9" fmla="*/ 75205 w 243703"/>
                                  <a:gd name="connsiteY9" fmla="*/ 188446 h 243646"/>
                                  <a:gd name="connsiteX10" fmla="*/ 74253 w 243703"/>
                                  <a:gd name="connsiteY10" fmla="*/ 170362 h 243646"/>
                                  <a:gd name="connsiteX11" fmla="*/ 63782 w 243703"/>
                                  <a:gd name="connsiteY11" fmla="*/ 166556 h 243646"/>
                                  <a:gd name="connsiteX12" fmla="*/ 55214 w 243703"/>
                                  <a:gd name="connsiteY12" fmla="*/ 169411 h 243646"/>
                                  <a:gd name="connsiteX13" fmla="*/ 51406 w 243703"/>
                                  <a:gd name="connsiteY13" fmla="*/ 169411 h 243646"/>
                                  <a:gd name="connsiteX14" fmla="*/ 35223 w 243703"/>
                                  <a:gd name="connsiteY14" fmla="*/ 153231 h 243646"/>
                                  <a:gd name="connsiteX15" fmla="*/ 33319 w 243703"/>
                                  <a:gd name="connsiteY15" fmla="*/ 147521 h 243646"/>
                                  <a:gd name="connsiteX16" fmla="*/ 35223 w 243703"/>
                                  <a:gd name="connsiteY16" fmla="*/ 141810 h 243646"/>
                                  <a:gd name="connsiteX17" fmla="*/ 140891 w 243703"/>
                                  <a:gd name="connsiteY17" fmla="*/ 36166 h 243646"/>
                                  <a:gd name="connsiteX18" fmla="*/ 146603 w 243703"/>
                                  <a:gd name="connsiteY18" fmla="*/ 34263 h 243646"/>
                                  <a:gd name="connsiteX19" fmla="*/ 152315 w 243703"/>
                                  <a:gd name="connsiteY19" fmla="*/ 36166 h 243646"/>
                                  <a:gd name="connsiteX20" fmla="*/ 168498 w 243703"/>
                                  <a:gd name="connsiteY20" fmla="*/ 52346 h 243646"/>
                                  <a:gd name="connsiteX21" fmla="*/ 168498 w 243703"/>
                                  <a:gd name="connsiteY21" fmla="*/ 56153 h 243646"/>
                                  <a:gd name="connsiteX22" fmla="*/ 170402 w 243703"/>
                                  <a:gd name="connsiteY22" fmla="*/ 74236 h 243646"/>
                                  <a:gd name="connsiteX23" fmla="*/ 180874 w 243703"/>
                                  <a:gd name="connsiteY23" fmla="*/ 78043 h 243646"/>
                                  <a:gd name="connsiteX24" fmla="*/ 189441 w 243703"/>
                                  <a:gd name="connsiteY24" fmla="*/ 75188 h 243646"/>
                                  <a:gd name="connsiteX25" fmla="*/ 193249 w 243703"/>
                                  <a:gd name="connsiteY25" fmla="*/ 75188 h 243646"/>
                                  <a:gd name="connsiteX26" fmla="*/ 209433 w 243703"/>
                                  <a:gd name="connsiteY26" fmla="*/ 91367 h 243646"/>
                                  <a:gd name="connsiteX27" fmla="*/ 209433 w 243703"/>
                                  <a:gd name="connsiteY27" fmla="*/ 102788 h 243646"/>
                                  <a:gd name="connsiteX28" fmla="*/ 103764 w 243703"/>
                                  <a:gd name="connsiteY28" fmla="*/ 208432 h 243646"/>
                                  <a:gd name="connsiteX29" fmla="*/ 190393 w 243703"/>
                                  <a:gd name="connsiteY29" fmla="*/ 80898 h 243646"/>
                                  <a:gd name="connsiteX30" fmla="*/ 180874 w 243703"/>
                                  <a:gd name="connsiteY30" fmla="*/ 83754 h 243646"/>
                                  <a:gd name="connsiteX31" fmla="*/ 166594 w 243703"/>
                                  <a:gd name="connsiteY31" fmla="*/ 78043 h 243646"/>
                                  <a:gd name="connsiteX32" fmla="*/ 163738 w 243703"/>
                                  <a:gd name="connsiteY32" fmla="*/ 54249 h 243646"/>
                                  <a:gd name="connsiteX33" fmla="*/ 149459 w 243703"/>
                                  <a:gd name="connsiteY33" fmla="*/ 39973 h 243646"/>
                                  <a:gd name="connsiteX34" fmla="*/ 145651 w 243703"/>
                                  <a:gd name="connsiteY34" fmla="*/ 39973 h 243646"/>
                                  <a:gd name="connsiteX35" fmla="*/ 39982 w 243703"/>
                                  <a:gd name="connsiteY35" fmla="*/ 145617 h 243646"/>
                                  <a:gd name="connsiteX36" fmla="*/ 39982 w 243703"/>
                                  <a:gd name="connsiteY36" fmla="*/ 147521 h 243646"/>
                                  <a:gd name="connsiteX37" fmla="*/ 39982 w 243703"/>
                                  <a:gd name="connsiteY37" fmla="*/ 149424 h 243646"/>
                                  <a:gd name="connsiteX38" fmla="*/ 54262 w 243703"/>
                                  <a:gd name="connsiteY38" fmla="*/ 163700 h 243646"/>
                                  <a:gd name="connsiteX39" fmla="*/ 63782 w 243703"/>
                                  <a:gd name="connsiteY39" fmla="*/ 160845 h 243646"/>
                                  <a:gd name="connsiteX40" fmla="*/ 78061 w 243703"/>
                                  <a:gd name="connsiteY40" fmla="*/ 166556 h 243646"/>
                                  <a:gd name="connsiteX41" fmla="*/ 80917 w 243703"/>
                                  <a:gd name="connsiteY41" fmla="*/ 190349 h 243646"/>
                                  <a:gd name="connsiteX42" fmla="*/ 95197 w 243703"/>
                                  <a:gd name="connsiteY42" fmla="*/ 204625 h 243646"/>
                                  <a:gd name="connsiteX43" fmla="*/ 99004 w 243703"/>
                                  <a:gd name="connsiteY43" fmla="*/ 204625 h 243646"/>
                                  <a:gd name="connsiteX44" fmla="*/ 204673 w 243703"/>
                                  <a:gd name="connsiteY44" fmla="*/ 98982 h 243646"/>
                                  <a:gd name="connsiteX45" fmla="*/ 204673 w 243703"/>
                                  <a:gd name="connsiteY45" fmla="*/ 95175 h 243646"/>
                                  <a:gd name="connsiteX46" fmla="*/ 190393 w 243703"/>
                                  <a:gd name="connsiteY46" fmla="*/ 80898 h 243646"/>
                                  <a:gd name="connsiteX47" fmla="*/ 124707 w 243703"/>
                                  <a:gd name="connsiteY47" fmla="*/ 84705 h 243646"/>
                                  <a:gd name="connsiteX48" fmla="*/ 120900 w 243703"/>
                                  <a:gd name="connsiteY48" fmla="*/ 84705 h 243646"/>
                                  <a:gd name="connsiteX49" fmla="*/ 117092 w 243703"/>
                                  <a:gd name="connsiteY49" fmla="*/ 80898 h 243646"/>
                                  <a:gd name="connsiteX50" fmla="*/ 117092 w 243703"/>
                                  <a:gd name="connsiteY50" fmla="*/ 77091 h 243646"/>
                                  <a:gd name="connsiteX51" fmla="*/ 120900 w 243703"/>
                                  <a:gd name="connsiteY51" fmla="*/ 77091 h 243646"/>
                                  <a:gd name="connsiteX52" fmla="*/ 124707 w 243703"/>
                                  <a:gd name="connsiteY52" fmla="*/ 80898 h 243646"/>
                                  <a:gd name="connsiteX53" fmla="*/ 124707 w 243703"/>
                                  <a:gd name="connsiteY53" fmla="*/ 84705 h 243646"/>
                                  <a:gd name="connsiteX54" fmla="*/ 136131 w 243703"/>
                                  <a:gd name="connsiteY54" fmla="*/ 95175 h 243646"/>
                                  <a:gd name="connsiteX55" fmla="*/ 132323 w 243703"/>
                                  <a:gd name="connsiteY55" fmla="*/ 95175 h 243646"/>
                                  <a:gd name="connsiteX56" fmla="*/ 128515 w 243703"/>
                                  <a:gd name="connsiteY56" fmla="*/ 91367 h 243646"/>
                                  <a:gd name="connsiteX57" fmla="*/ 128515 w 243703"/>
                                  <a:gd name="connsiteY57" fmla="*/ 87560 h 243646"/>
                                  <a:gd name="connsiteX58" fmla="*/ 132323 w 243703"/>
                                  <a:gd name="connsiteY58" fmla="*/ 87560 h 243646"/>
                                  <a:gd name="connsiteX59" fmla="*/ 136131 w 243703"/>
                                  <a:gd name="connsiteY59" fmla="*/ 91367 h 243646"/>
                                  <a:gd name="connsiteX60" fmla="*/ 136131 w 243703"/>
                                  <a:gd name="connsiteY60" fmla="*/ 95175 h 243646"/>
                                  <a:gd name="connsiteX61" fmla="*/ 146603 w 243703"/>
                                  <a:gd name="connsiteY61" fmla="*/ 106595 h 243646"/>
                                  <a:gd name="connsiteX62" fmla="*/ 142795 w 243703"/>
                                  <a:gd name="connsiteY62" fmla="*/ 106595 h 243646"/>
                                  <a:gd name="connsiteX63" fmla="*/ 138987 w 243703"/>
                                  <a:gd name="connsiteY63" fmla="*/ 102788 h 243646"/>
                                  <a:gd name="connsiteX64" fmla="*/ 138987 w 243703"/>
                                  <a:gd name="connsiteY64" fmla="*/ 98982 h 243646"/>
                                  <a:gd name="connsiteX65" fmla="*/ 142795 w 243703"/>
                                  <a:gd name="connsiteY65" fmla="*/ 98982 h 243646"/>
                                  <a:gd name="connsiteX66" fmla="*/ 146603 w 243703"/>
                                  <a:gd name="connsiteY66" fmla="*/ 102788 h 243646"/>
                                  <a:gd name="connsiteX67" fmla="*/ 146603 w 243703"/>
                                  <a:gd name="connsiteY67" fmla="*/ 106595 h 243646"/>
                                  <a:gd name="connsiteX68" fmla="*/ 158026 w 243703"/>
                                  <a:gd name="connsiteY68" fmla="*/ 118016 h 243646"/>
                                  <a:gd name="connsiteX69" fmla="*/ 154218 w 243703"/>
                                  <a:gd name="connsiteY69" fmla="*/ 118016 h 243646"/>
                                  <a:gd name="connsiteX70" fmla="*/ 150411 w 243703"/>
                                  <a:gd name="connsiteY70" fmla="*/ 114210 h 243646"/>
                                  <a:gd name="connsiteX71" fmla="*/ 150411 w 243703"/>
                                  <a:gd name="connsiteY71" fmla="*/ 110402 h 243646"/>
                                  <a:gd name="connsiteX72" fmla="*/ 154218 w 243703"/>
                                  <a:gd name="connsiteY72" fmla="*/ 110402 h 243646"/>
                                  <a:gd name="connsiteX73" fmla="*/ 158026 w 243703"/>
                                  <a:gd name="connsiteY73" fmla="*/ 114210 h 243646"/>
                                  <a:gd name="connsiteX74" fmla="*/ 158026 w 243703"/>
                                  <a:gd name="connsiteY74" fmla="*/ 118016 h 243646"/>
                                  <a:gd name="connsiteX75" fmla="*/ 169450 w 243703"/>
                                  <a:gd name="connsiteY75" fmla="*/ 128486 h 243646"/>
                                  <a:gd name="connsiteX76" fmla="*/ 165642 w 243703"/>
                                  <a:gd name="connsiteY76" fmla="*/ 128486 h 243646"/>
                                  <a:gd name="connsiteX77" fmla="*/ 161834 w 243703"/>
                                  <a:gd name="connsiteY77" fmla="*/ 124678 h 243646"/>
                                  <a:gd name="connsiteX78" fmla="*/ 161834 w 243703"/>
                                  <a:gd name="connsiteY78" fmla="*/ 120872 h 243646"/>
                                  <a:gd name="connsiteX79" fmla="*/ 165642 w 243703"/>
                                  <a:gd name="connsiteY79" fmla="*/ 120872 h 243646"/>
                                  <a:gd name="connsiteX80" fmla="*/ 169450 w 243703"/>
                                  <a:gd name="connsiteY80" fmla="*/ 124678 h 243646"/>
                                  <a:gd name="connsiteX81" fmla="*/ 169450 w 243703"/>
                                  <a:gd name="connsiteY81" fmla="*/ 128486 h 24364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Lst>
                                <a:rect l="l" t="t" r="r" b="b"/>
                                <a:pathLst>
                                  <a:path w="243703" h="243646">
                                    <a:moveTo>
                                      <a:pt x="121852" y="0"/>
                                    </a:moveTo>
                                    <a:cubicBezTo>
                                      <a:pt x="55214" y="0"/>
                                      <a:pt x="0" y="54249"/>
                                      <a:pt x="0" y="121823"/>
                                    </a:cubicBezTo>
                                    <a:cubicBezTo>
                                      <a:pt x="0" y="189397"/>
                                      <a:pt x="54262" y="243647"/>
                                      <a:pt x="121852" y="243647"/>
                                    </a:cubicBezTo>
                                    <a:cubicBezTo>
                                      <a:pt x="189441" y="243647"/>
                                      <a:pt x="243703" y="189397"/>
                                      <a:pt x="243703" y="121823"/>
                                    </a:cubicBezTo>
                                    <a:cubicBezTo>
                                      <a:pt x="243703" y="54249"/>
                                      <a:pt x="189441" y="0"/>
                                      <a:pt x="121852" y="0"/>
                                    </a:cubicBezTo>
                                    <a:close/>
                                    <a:moveTo>
                                      <a:pt x="102812" y="208432"/>
                                    </a:moveTo>
                                    <a:cubicBezTo>
                                      <a:pt x="100908" y="210336"/>
                                      <a:pt x="99004" y="210336"/>
                                      <a:pt x="97100" y="210336"/>
                                    </a:cubicBezTo>
                                    <a:cubicBezTo>
                                      <a:pt x="95197" y="210336"/>
                                      <a:pt x="93293" y="210336"/>
                                      <a:pt x="91389" y="208432"/>
                                    </a:cubicBezTo>
                                    <a:lnTo>
                                      <a:pt x="75205" y="192252"/>
                                    </a:lnTo>
                                    <a:cubicBezTo>
                                      <a:pt x="74253" y="191301"/>
                                      <a:pt x="74253" y="189397"/>
                                      <a:pt x="75205" y="188446"/>
                                    </a:cubicBezTo>
                                    <a:cubicBezTo>
                                      <a:pt x="79013" y="182735"/>
                                      <a:pt x="79013" y="175121"/>
                                      <a:pt x="74253" y="170362"/>
                                    </a:cubicBezTo>
                                    <a:cubicBezTo>
                                      <a:pt x="71397" y="167507"/>
                                      <a:pt x="67589" y="166556"/>
                                      <a:pt x="63782" y="166556"/>
                                    </a:cubicBezTo>
                                    <a:cubicBezTo>
                                      <a:pt x="59974" y="166556"/>
                                      <a:pt x="58070" y="167507"/>
                                      <a:pt x="55214" y="169411"/>
                                    </a:cubicBezTo>
                                    <a:cubicBezTo>
                                      <a:pt x="54262" y="169411"/>
                                      <a:pt x="52358" y="169411"/>
                                      <a:pt x="51406" y="169411"/>
                                    </a:cubicBezTo>
                                    <a:lnTo>
                                      <a:pt x="35223" y="153231"/>
                                    </a:lnTo>
                                    <a:cubicBezTo>
                                      <a:pt x="33319" y="151328"/>
                                      <a:pt x="33319" y="149424"/>
                                      <a:pt x="33319" y="147521"/>
                                    </a:cubicBezTo>
                                    <a:cubicBezTo>
                                      <a:pt x="33319" y="145617"/>
                                      <a:pt x="33319" y="143713"/>
                                      <a:pt x="35223" y="141810"/>
                                    </a:cubicBezTo>
                                    <a:lnTo>
                                      <a:pt x="140891" y="36166"/>
                                    </a:lnTo>
                                    <a:cubicBezTo>
                                      <a:pt x="142795" y="34263"/>
                                      <a:pt x="144699" y="34263"/>
                                      <a:pt x="146603" y="34263"/>
                                    </a:cubicBezTo>
                                    <a:cubicBezTo>
                                      <a:pt x="148507" y="34263"/>
                                      <a:pt x="150411" y="34263"/>
                                      <a:pt x="152315" y="36166"/>
                                    </a:cubicBezTo>
                                    <a:lnTo>
                                      <a:pt x="168498" y="52346"/>
                                    </a:lnTo>
                                    <a:cubicBezTo>
                                      <a:pt x="169450" y="53298"/>
                                      <a:pt x="169450" y="55201"/>
                                      <a:pt x="168498" y="56153"/>
                                    </a:cubicBezTo>
                                    <a:cubicBezTo>
                                      <a:pt x="164690" y="61863"/>
                                      <a:pt x="164690" y="69477"/>
                                      <a:pt x="170402" y="74236"/>
                                    </a:cubicBezTo>
                                    <a:cubicBezTo>
                                      <a:pt x="173258" y="77091"/>
                                      <a:pt x="177066" y="78043"/>
                                      <a:pt x="180874" y="78043"/>
                                    </a:cubicBezTo>
                                    <a:cubicBezTo>
                                      <a:pt x="184681" y="78043"/>
                                      <a:pt x="186585" y="77091"/>
                                      <a:pt x="189441" y="75188"/>
                                    </a:cubicBezTo>
                                    <a:cubicBezTo>
                                      <a:pt x="190393" y="75188"/>
                                      <a:pt x="192297" y="75188"/>
                                      <a:pt x="193249" y="75188"/>
                                    </a:cubicBezTo>
                                    <a:lnTo>
                                      <a:pt x="209433" y="91367"/>
                                    </a:lnTo>
                                    <a:cubicBezTo>
                                      <a:pt x="212288" y="94223"/>
                                      <a:pt x="212288" y="99933"/>
                                      <a:pt x="209433" y="102788"/>
                                    </a:cubicBezTo>
                                    <a:lnTo>
                                      <a:pt x="103764" y="208432"/>
                                    </a:lnTo>
                                    <a:close/>
                                    <a:moveTo>
                                      <a:pt x="190393" y="80898"/>
                                    </a:moveTo>
                                    <a:cubicBezTo>
                                      <a:pt x="187537" y="82802"/>
                                      <a:pt x="183729" y="83754"/>
                                      <a:pt x="180874" y="83754"/>
                                    </a:cubicBezTo>
                                    <a:cubicBezTo>
                                      <a:pt x="175162" y="83754"/>
                                      <a:pt x="170402" y="81850"/>
                                      <a:pt x="166594" y="78043"/>
                                    </a:cubicBezTo>
                                    <a:cubicBezTo>
                                      <a:pt x="159930" y="71381"/>
                                      <a:pt x="158978" y="61863"/>
                                      <a:pt x="163738" y="54249"/>
                                    </a:cubicBezTo>
                                    <a:lnTo>
                                      <a:pt x="149459" y="39973"/>
                                    </a:lnTo>
                                    <a:cubicBezTo>
                                      <a:pt x="149459" y="39973"/>
                                      <a:pt x="146603" y="39973"/>
                                      <a:pt x="145651" y="39973"/>
                                    </a:cubicBezTo>
                                    <a:lnTo>
                                      <a:pt x="39982" y="145617"/>
                                    </a:lnTo>
                                    <a:cubicBezTo>
                                      <a:pt x="39982" y="145617"/>
                                      <a:pt x="39982" y="146569"/>
                                      <a:pt x="39982" y="147521"/>
                                    </a:cubicBezTo>
                                    <a:cubicBezTo>
                                      <a:pt x="39982" y="148472"/>
                                      <a:pt x="39982" y="148472"/>
                                      <a:pt x="39982" y="149424"/>
                                    </a:cubicBezTo>
                                    <a:lnTo>
                                      <a:pt x="54262" y="163700"/>
                                    </a:lnTo>
                                    <a:cubicBezTo>
                                      <a:pt x="57118" y="161797"/>
                                      <a:pt x="60926" y="160845"/>
                                      <a:pt x="63782" y="160845"/>
                                    </a:cubicBezTo>
                                    <a:cubicBezTo>
                                      <a:pt x="69493" y="160845"/>
                                      <a:pt x="74253" y="162748"/>
                                      <a:pt x="78061" y="166556"/>
                                    </a:cubicBezTo>
                                    <a:cubicBezTo>
                                      <a:pt x="84725" y="173218"/>
                                      <a:pt x="85677" y="182735"/>
                                      <a:pt x="80917" y="190349"/>
                                    </a:cubicBezTo>
                                    <a:lnTo>
                                      <a:pt x="95197" y="204625"/>
                                    </a:lnTo>
                                    <a:cubicBezTo>
                                      <a:pt x="95197" y="204625"/>
                                      <a:pt x="98052" y="204625"/>
                                      <a:pt x="99004" y="204625"/>
                                    </a:cubicBezTo>
                                    <a:lnTo>
                                      <a:pt x="204673" y="98982"/>
                                    </a:lnTo>
                                    <a:cubicBezTo>
                                      <a:pt x="205625" y="98030"/>
                                      <a:pt x="205625" y="96126"/>
                                      <a:pt x="204673" y="95175"/>
                                    </a:cubicBezTo>
                                    <a:lnTo>
                                      <a:pt x="190393" y="80898"/>
                                    </a:lnTo>
                                    <a:close/>
                                    <a:moveTo>
                                      <a:pt x="124707" y="84705"/>
                                    </a:moveTo>
                                    <a:cubicBezTo>
                                      <a:pt x="123756" y="85657"/>
                                      <a:pt x="121852" y="85657"/>
                                      <a:pt x="120900" y="84705"/>
                                    </a:cubicBezTo>
                                    <a:lnTo>
                                      <a:pt x="117092" y="80898"/>
                                    </a:lnTo>
                                    <a:cubicBezTo>
                                      <a:pt x="116140" y="79947"/>
                                      <a:pt x="116140" y="78043"/>
                                      <a:pt x="117092" y="77091"/>
                                    </a:cubicBezTo>
                                    <a:cubicBezTo>
                                      <a:pt x="118044" y="76140"/>
                                      <a:pt x="119948" y="76140"/>
                                      <a:pt x="120900" y="77091"/>
                                    </a:cubicBezTo>
                                    <a:lnTo>
                                      <a:pt x="124707" y="80898"/>
                                    </a:lnTo>
                                    <a:cubicBezTo>
                                      <a:pt x="125659" y="81850"/>
                                      <a:pt x="125659" y="83754"/>
                                      <a:pt x="124707" y="84705"/>
                                    </a:cubicBezTo>
                                    <a:close/>
                                    <a:moveTo>
                                      <a:pt x="136131" y="95175"/>
                                    </a:moveTo>
                                    <a:cubicBezTo>
                                      <a:pt x="135179" y="96126"/>
                                      <a:pt x="133275" y="96126"/>
                                      <a:pt x="132323" y="95175"/>
                                    </a:cubicBezTo>
                                    <a:lnTo>
                                      <a:pt x="128515" y="91367"/>
                                    </a:lnTo>
                                    <a:cubicBezTo>
                                      <a:pt x="127563" y="90416"/>
                                      <a:pt x="127563" y="88512"/>
                                      <a:pt x="128515" y="87560"/>
                                    </a:cubicBezTo>
                                    <a:cubicBezTo>
                                      <a:pt x="129467" y="86609"/>
                                      <a:pt x="131371" y="86609"/>
                                      <a:pt x="132323" y="87560"/>
                                    </a:cubicBezTo>
                                    <a:lnTo>
                                      <a:pt x="136131" y="91367"/>
                                    </a:lnTo>
                                    <a:cubicBezTo>
                                      <a:pt x="137083" y="92319"/>
                                      <a:pt x="137083" y="94223"/>
                                      <a:pt x="136131" y="95175"/>
                                    </a:cubicBezTo>
                                    <a:close/>
                                    <a:moveTo>
                                      <a:pt x="146603" y="106595"/>
                                    </a:moveTo>
                                    <a:cubicBezTo>
                                      <a:pt x="145651" y="107547"/>
                                      <a:pt x="143747" y="107547"/>
                                      <a:pt x="142795" y="106595"/>
                                    </a:cubicBezTo>
                                    <a:lnTo>
                                      <a:pt x="138987" y="102788"/>
                                    </a:lnTo>
                                    <a:cubicBezTo>
                                      <a:pt x="138035" y="101837"/>
                                      <a:pt x="138035" y="99933"/>
                                      <a:pt x="138987" y="98982"/>
                                    </a:cubicBezTo>
                                    <a:cubicBezTo>
                                      <a:pt x="139939" y="98030"/>
                                      <a:pt x="141843" y="98030"/>
                                      <a:pt x="142795" y="98982"/>
                                    </a:cubicBezTo>
                                    <a:lnTo>
                                      <a:pt x="146603" y="102788"/>
                                    </a:lnTo>
                                    <a:cubicBezTo>
                                      <a:pt x="147555" y="103740"/>
                                      <a:pt x="147555" y="105644"/>
                                      <a:pt x="146603" y="106595"/>
                                    </a:cubicBezTo>
                                    <a:close/>
                                    <a:moveTo>
                                      <a:pt x="158026" y="118016"/>
                                    </a:moveTo>
                                    <a:cubicBezTo>
                                      <a:pt x="157074" y="118968"/>
                                      <a:pt x="155170" y="118968"/>
                                      <a:pt x="154218" y="118016"/>
                                    </a:cubicBezTo>
                                    <a:lnTo>
                                      <a:pt x="150411" y="114210"/>
                                    </a:lnTo>
                                    <a:cubicBezTo>
                                      <a:pt x="149459" y="113258"/>
                                      <a:pt x="149459" y="111354"/>
                                      <a:pt x="150411" y="110402"/>
                                    </a:cubicBezTo>
                                    <a:cubicBezTo>
                                      <a:pt x="151363" y="109451"/>
                                      <a:pt x="153266" y="109451"/>
                                      <a:pt x="154218" y="110402"/>
                                    </a:cubicBezTo>
                                    <a:lnTo>
                                      <a:pt x="158026" y="114210"/>
                                    </a:lnTo>
                                    <a:cubicBezTo>
                                      <a:pt x="158978" y="115161"/>
                                      <a:pt x="158978" y="117065"/>
                                      <a:pt x="158026" y="118016"/>
                                    </a:cubicBezTo>
                                    <a:close/>
                                    <a:moveTo>
                                      <a:pt x="169450" y="128486"/>
                                    </a:moveTo>
                                    <a:cubicBezTo>
                                      <a:pt x="168498" y="129437"/>
                                      <a:pt x="166594" y="129437"/>
                                      <a:pt x="165642" y="128486"/>
                                    </a:cubicBezTo>
                                    <a:lnTo>
                                      <a:pt x="161834" y="124678"/>
                                    </a:lnTo>
                                    <a:cubicBezTo>
                                      <a:pt x="160882" y="123727"/>
                                      <a:pt x="160882" y="121823"/>
                                      <a:pt x="161834" y="120872"/>
                                    </a:cubicBezTo>
                                    <a:cubicBezTo>
                                      <a:pt x="162786" y="119920"/>
                                      <a:pt x="164690" y="119920"/>
                                      <a:pt x="165642" y="120872"/>
                                    </a:cubicBezTo>
                                    <a:lnTo>
                                      <a:pt x="169450" y="124678"/>
                                    </a:lnTo>
                                    <a:cubicBezTo>
                                      <a:pt x="170402" y="125630"/>
                                      <a:pt x="170402" y="127534"/>
                                      <a:pt x="169450" y="128486"/>
                                    </a:cubicBezTo>
                                    <a:close/>
                                  </a:path>
                                </a:pathLst>
                              </a:custGeom>
                              <a:solidFill>
                                <a:schemeClr val="accent5"/>
                              </a:solidFill>
                              <a:ln w="9509"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2605BA9" id="Graphic 146" o:spid="_x0000_s1026" alt="Book now icon" style="width:25.5pt;height:25.5pt;visibility:visible;mso-wrap-style:square;mso-left-percent:-10001;mso-top-percent:-10001;mso-position-horizontal:absolute;mso-position-horizontal-relative:char;mso-position-vertical:absolute;mso-position-vertical-relative:line;mso-left-percent:-10001;mso-top-percent:-10001;v-text-anchor:middle" coordsize="243703,24364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" path="m121852,c55214,,,54249,,121823v,67574,54262,121824,121852,121824c189441,243647,243703,189397,243703,121823,243703,54249,189441,,121852,xm102812,208432v-1904,1904,-3808,1904,-5712,1904c95197,210336,93293,210336,91389,208432l75205,192252v-952,-951,-952,-2855,,-3806c79013,182735,79013,175121,74253,170362v-2856,-2855,-6664,-3806,-10471,-3806c59974,166556,58070,167507,55214,169411v-952,,-2856,,-3808,l35223,153231v-1904,-1903,-1904,-3807,-1904,-5710c33319,145617,33319,143713,35223,141810l140891,36166v1904,-1903,3808,-1903,5712,-1903c148507,34263,150411,34263,152315,36166r16183,16180c169450,53298,169450,55201,168498,56153v-3808,5710,-3808,13324,1904,18083c173258,77091,177066,78043,180874,78043v3807,,5711,-952,8567,-2855c190393,75188,192297,75188,193249,75188r16184,16179c212288,94223,212288,99933,209433,102788l103764,208432r-952,xm190393,80898v-2856,1904,-6664,2856,-9519,2856c175162,83754,170402,81850,166594,78043v-6664,-6662,-7616,-16180,-2856,-23794l149459,39973v,,-2856,,-3808,l39982,145617v,,,952,,1904c39982,148472,39982,148472,39982,149424r14280,14276c57118,161797,60926,160845,63782,160845v5711,,10471,1903,14279,5711c84725,173218,85677,182735,80917,190349r14280,14276c95197,204625,98052,204625,99004,204625l204673,98982v952,-952,952,-2856,,-3807l190393,80898xm124707,84705v-951,952,-2855,952,-3807,l117092,80898v-952,-951,-952,-2855,,-3807c118044,76140,119948,76140,120900,77091r3807,3807c125659,81850,125659,83754,124707,84705xm136131,95175v-952,951,-2856,951,-3808,l128515,91367v-952,-951,-952,-2855,,-3807c129467,86609,131371,86609,132323,87560r3808,3807c137083,92319,137083,94223,136131,95175xm146603,106595v-952,952,-2856,952,-3808,l138987,102788v-952,-951,-952,-2855,,-3806c139939,98030,141843,98030,142795,98982r3808,3806c147555,103740,147555,105644,146603,106595xm158026,118016v-952,952,-2856,952,-3808,l150411,114210v-952,-952,-952,-2856,,-3808c151363,109451,153266,109451,154218,110402r3808,3808c158978,115161,158978,117065,158026,118016xm169450,128486v-952,951,-2856,951,-3808,l161834,124678v-952,-951,-952,-2855,,-3806c162786,119920,164690,119920,165642,120872r3808,3806c170402,125630,170402,127534,169450,128486xe" fillcolor="#cc1633 [3208]" stroked="f" strokeweight=".26414mm">
                      <v:stroke joinstyle="miter"/>
                      <v:path arrowok="t" o:connecttype="custom" o:connectlocs="162039,0;0,162000;162039,324001;324076,162000;162039,0;136719,277172;129123,279704;121529,277172;100008,255656;100008,250595;98742,226547;84817,221486;73424,225282;68360,225282;46840,203766;44308,196173;46840,188579;187357,48093;194953,45563;202548,48093;224068,69610;224068,74672;226600,98719;240526,103781;251918,99985;256982,99985;278504,121500;278504,136687;137985,277172;253184,107578;240526,111376;221537,103781;217739,72140;198750,53156;193687,53156;53168,193641;53168,196173;53168,198704;72158,217688;84817,213891;103805,221486;107603,253126;126593,272110;131655,272110;272174,131626;272174,126564;253184,107578;165835,112641;160773,112641;155709,107578;155709,102515;160773,102515;165835,107578;165835,112641;181027,126564;175963,126564;170899,121500;170899,116437;175963,116437;181027,121500;181027,126564;194953,141750;189889,141750;184825,136687;184825,131626;189889,131626;194953,136687;194953,141750;210143,156937;205079,156937;200016,151876;200016,146812;205079,146812;210143,151876;210143,156937;225334,170860;220271,170860;215207,165797;215207,160735;220271,160735;225334,165797;225334,170860" o:connectangles="0,0,0,0,0,0,0,0,0,0,0,0,0,0,0,0,0,0,0,0,0,0,0,0,0,0,0,0,0,0,0,0,0,0,0,0,0,0,0,0,0,0,0,0,0,0,0,0,0,0,0,0,0,0,0,0,0,0,0,0,0,0,0,0,0,0,0,0,0,0,0,0,0,0,0,0,0,0,0,0,0,0"/>
                      <o:lock v:ext="edit" aspectratio="t"/>
                      <w10:anchorlock/>
                    </v:shape>
                  </w:pict>
                </mc:Fallback>
              </mc:AlternateContent>
            </w:r>
            <w:r>
              <w:t xml:space="preserve"> </w:t>
            </w:r>
            <w:r w:rsidRPr="00DA4341">
              <w:t>Hampton Court Palace</w:t>
            </w:r>
          </w:p>
          <w:p w14:paraId="42DDCF50" w14:textId="77777777" w:rsidR="007D3FEA" w:rsidRPr="00834A7A" w:rsidRDefault="007D3FEA" w:rsidP="00871F76">
            <w:r w:rsidRPr="00DA4341">
              <w:t>Food Festival</w:t>
            </w:r>
          </w:p>
        </w:tc>
        <w:tc>
          <w:tcPr>
            <w:tcW w:w="4530" w:type="dxa"/>
            <w:shd w:val="clear" w:color="auto" w:fill="FCE6D1" w:themeFill="accent6" w:themeFillTint="33"/>
          </w:tcPr>
          <w:p w14:paraId="5266FFA3" w14:textId="77777777" w:rsidR="007D3FEA" w:rsidRDefault="007D3FEA" w:rsidP="00871F76">
            <w:pPr>
              <w:cnfStyle w:val="000000000000" w:firstRow="0" w:lastRow="0" w:firstColumn="0" w:lastColumn="0" w:oddVBand="0" w:evenVBand="0" w:oddHBand="0" w:evenHBand="0" w:firstRowFirstColumn="0" w:firstRowLastColumn="0" w:lastRowFirstColumn="0" w:lastRowLastColumn="0"/>
            </w:pPr>
            <w:r>
              <w:t xml:space="preserve">29-31 August </w:t>
            </w:r>
          </w:p>
        </w:tc>
      </w:tr>
    </w:tbl>
    <w:p w14:paraId="7DB53338" w14:textId="77777777" w:rsidR="007D3FEA" w:rsidRDefault="007D3FEA" w:rsidP="007D3FEA"/>
    <w:p w14:paraId="2B7AF956" w14:textId="77777777" w:rsidR="007D3FEA" w:rsidRPr="00834A7A" w:rsidRDefault="007D3FEA" w:rsidP="007D3FEA">
      <w:r w:rsidRPr="00834A7A">
        <w:br w:type="page"/>
      </w:r>
    </w:p>
    <w:p w14:paraId="27BC13D0" w14:textId="77777777" w:rsidR="007D3FEA" w:rsidRPr="00834A7A" w:rsidRDefault="007D3FEA" w:rsidP="007D3FEA">
      <w:pPr>
        <w:pStyle w:val="SectionTitle"/>
      </w:pPr>
      <w:r w:rsidRPr="00834A7A">
        <w:lastRenderedPageBreak/>
        <w:t>News</w:t>
      </w:r>
    </w:p>
    <w:bookmarkStart w:id="2" w:name="_News"/>
    <w:bookmarkEnd w:id="2"/>
    <w:p w14:paraId="7550D58C" w14:textId="77777777" w:rsidR="007D3FEA" w:rsidRPr="00834A7A" w:rsidRDefault="007D3FEA" w:rsidP="007D3FEA">
      <w:pPr>
        <w:pStyle w:val="Heading1"/>
      </w:pPr>
      <w:r w:rsidRPr="00834A7A">
        <w:fldChar w:fldCharType="begin"/>
      </w:r>
      <w:r w:rsidRPr="00834A7A">
        <w:instrText xml:space="preserve"> INCLUDEPICTURE "/Users/timroe/Library/CloudStorage/OneDrive-Personal/WIP 11-5-21 ONWARDS/STEERSMCGILLANEVES/1961_SME_HRP_ACCESSIBLE_WORD_2-24/Reference files/HRP1625_Inside_Story_Issue_52_AW_v4-web-resources/image/405794_AT.jpg" \* MERGEFORMATINET </w:instrText>
      </w:r>
      <w:r w:rsidRPr="00834A7A">
        <w:fldChar w:fldCharType="separate"/>
      </w:r>
      <w:r w:rsidRPr="00834A7A">
        <w:fldChar w:fldCharType="end"/>
      </w:r>
      <w:bookmarkStart w:id="3" w:name="_Toc209704182"/>
      <w:r w:rsidRPr="00834A7A">
        <w:t>News</w:t>
      </w:r>
      <w:bookmarkEnd w:id="3"/>
    </w:p>
    <w:p w14:paraId="391D4489" w14:textId="77777777" w:rsidR="007D3FEA" w:rsidRPr="00834A7A" w:rsidRDefault="007D3FEA" w:rsidP="007D3FEA">
      <w:pPr>
        <w:pStyle w:val="Introduction"/>
      </w:pPr>
      <w:r w:rsidRPr="00834A7A">
        <w:t>Every issue, we bring you the latest developments from across the palaces</w:t>
      </w:r>
    </w:p>
    <w:p w14:paraId="32DB0C2B" w14:textId="77777777" w:rsidR="007D3FEA" w:rsidRPr="00834A7A" w:rsidRDefault="007D3FEA" w:rsidP="007D3FEA">
      <w:r>
        <w:rPr>
          <w:noProof/>
        </w:rPr>
        <w:drawing>
          <wp:inline distT="0" distB="0" distL="0" distR="0" wp14:anchorId="5652A899" wp14:editId="13687C70">
            <wp:extent cx="3915677" cy="4133680"/>
            <wp:effectExtent l="0" t="0" r="0" b="0"/>
            <wp:docPr id="1263870809"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870809" name="Picture 37"/>
                    <pic:cNvPicPr/>
                  </pic:nvPicPr>
                  <pic:blipFill>
                    <a:blip r:embed="rId23">
                      <a:extLst>
                        <a:ext uri="{28A0092B-C50C-407E-A947-70E740481C1C}">
                          <a14:useLocalDpi xmlns:a14="http://schemas.microsoft.com/office/drawing/2010/main" val="0"/>
                        </a:ext>
                      </a:extLst>
                    </a:blip>
                    <a:stretch>
                      <a:fillRect/>
                    </a:stretch>
                  </pic:blipFill>
                  <pic:spPr>
                    <a:xfrm>
                      <a:off x="0" y="0"/>
                      <a:ext cx="3915677" cy="4133680"/>
                    </a:xfrm>
                    <a:prstGeom prst="rect">
                      <a:avLst/>
                    </a:prstGeom>
                  </pic:spPr>
                </pic:pic>
              </a:graphicData>
            </a:graphic>
          </wp:inline>
        </w:drawing>
      </w:r>
    </w:p>
    <w:p w14:paraId="186EA3A4" w14:textId="77777777" w:rsidR="007D3FEA" w:rsidRPr="00834A7A" w:rsidRDefault="007D3FEA" w:rsidP="007D3FEA">
      <w:pPr>
        <w:pStyle w:val="Heading2"/>
      </w:pPr>
      <w:r>
        <w:t>Founding father</w:t>
      </w:r>
    </w:p>
    <w:p w14:paraId="67889222" w14:textId="77777777" w:rsidR="007D3FEA" w:rsidRPr="003E4792" w:rsidRDefault="007D3FEA" w:rsidP="007D3FEA">
      <w:pPr>
        <w:rPr>
          <w:b/>
        </w:rPr>
      </w:pPr>
      <w:r w:rsidRPr="003E4792">
        <w:rPr>
          <w:b/>
        </w:rPr>
        <w:t>To mark the 250th anniversary of</w:t>
      </w:r>
      <w:r>
        <w:rPr>
          <w:b/>
        </w:rPr>
        <w:t xml:space="preserve"> </w:t>
      </w:r>
      <w:r w:rsidRPr="003E4792">
        <w:rPr>
          <w:b/>
        </w:rPr>
        <w:t xml:space="preserve">the Declaration of </w:t>
      </w:r>
      <w:r>
        <w:rPr>
          <w:b/>
        </w:rPr>
        <w:t>I</w:t>
      </w:r>
      <w:r w:rsidRPr="003E4792">
        <w:rPr>
          <w:b/>
        </w:rPr>
        <w:t>ndependence,</w:t>
      </w:r>
      <w:r>
        <w:rPr>
          <w:b/>
        </w:rPr>
        <w:t xml:space="preserve"> </w:t>
      </w:r>
      <w:r w:rsidRPr="003E4792">
        <w:rPr>
          <w:b/>
        </w:rPr>
        <w:t>we will be exploring our connection</w:t>
      </w:r>
      <w:r>
        <w:rPr>
          <w:b/>
        </w:rPr>
        <w:t xml:space="preserve"> </w:t>
      </w:r>
      <w:r w:rsidRPr="003E4792">
        <w:rPr>
          <w:b/>
        </w:rPr>
        <w:t>to one of the most well-known</w:t>
      </w:r>
      <w:r>
        <w:rPr>
          <w:b/>
        </w:rPr>
        <w:t xml:space="preserve"> </w:t>
      </w:r>
      <w:r w:rsidRPr="003E4792">
        <w:rPr>
          <w:b/>
        </w:rPr>
        <w:t>founding fathers – Benjamin</w:t>
      </w:r>
      <w:r>
        <w:rPr>
          <w:b/>
        </w:rPr>
        <w:t xml:space="preserve"> </w:t>
      </w:r>
      <w:r w:rsidRPr="003E4792">
        <w:rPr>
          <w:b/>
        </w:rPr>
        <w:t>Franklin – with a display of objects</w:t>
      </w:r>
      <w:r>
        <w:rPr>
          <w:b/>
        </w:rPr>
        <w:t xml:space="preserve"> </w:t>
      </w:r>
      <w:r w:rsidRPr="003E4792">
        <w:rPr>
          <w:b/>
        </w:rPr>
        <w:t>at Hillsborough Castle.</w:t>
      </w:r>
    </w:p>
    <w:p w14:paraId="2938B691" w14:textId="77777777" w:rsidR="007D3FEA" w:rsidRPr="003E4792" w:rsidRDefault="007D3FEA" w:rsidP="007D3FEA">
      <w:r w:rsidRPr="003E4792">
        <w:lastRenderedPageBreak/>
        <w:t>In October 1771, Franklin made a</w:t>
      </w:r>
      <w:r>
        <w:t xml:space="preserve"> </w:t>
      </w:r>
      <w:r w:rsidRPr="003E4792">
        <w:t xml:space="preserve">visit to Hillsborough Castle, </w:t>
      </w:r>
      <w:proofErr w:type="gramStart"/>
      <w:r w:rsidRPr="003E4792">
        <w:t>where</w:t>
      </w:r>
      <w:proofErr w:type="gramEnd"/>
    </w:p>
    <w:p w14:paraId="7FC09849" w14:textId="77777777" w:rsidR="007D3FEA" w:rsidRPr="003E4792" w:rsidRDefault="007D3FEA" w:rsidP="007D3FEA">
      <w:r w:rsidRPr="003E4792">
        <w:t>he was hosted by Wills Hill, Earl of</w:t>
      </w:r>
      <w:r>
        <w:t xml:space="preserve"> </w:t>
      </w:r>
      <w:r w:rsidRPr="003E4792">
        <w:t>Hillsborough. At that time, Lord</w:t>
      </w:r>
    </w:p>
    <w:p w14:paraId="1A9F30E4" w14:textId="77777777" w:rsidR="007D3FEA" w:rsidRDefault="007D3FEA" w:rsidP="007D3FEA">
      <w:r w:rsidRPr="003E4792">
        <w:t>Hillsborough was at the peak of his</w:t>
      </w:r>
      <w:r>
        <w:t xml:space="preserve"> </w:t>
      </w:r>
      <w:r w:rsidRPr="003E4792">
        <w:t>political career, serving as Secretary</w:t>
      </w:r>
      <w:r>
        <w:t xml:space="preserve"> </w:t>
      </w:r>
      <w:r w:rsidRPr="003E4792">
        <w:t>of State for the American Colonies</w:t>
      </w:r>
      <w:r>
        <w:t xml:space="preserve"> </w:t>
      </w:r>
      <w:r w:rsidRPr="003E4792">
        <w:t>and Franklin had emerged as the</w:t>
      </w:r>
      <w:r>
        <w:t xml:space="preserve"> </w:t>
      </w:r>
      <w:r w:rsidRPr="003E4792">
        <w:t>leading spokesperson for American</w:t>
      </w:r>
      <w:r>
        <w:t xml:space="preserve"> </w:t>
      </w:r>
      <w:r w:rsidRPr="003E4792">
        <w:t>affairs in London.</w:t>
      </w:r>
    </w:p>
    <w:p w14:paraId="682364C8" w14:textId="77777777" w:rsidR="007D3FEA" w:rsidRPr="003E4792" w:rsidRDefault="007D3FEA" w:rsidP="007D3FEA"/>
    <w:p w14:paraId="30DE3136" w14:textId="77777777" w:rsidR="007D3FEA" w:rsidRPr="003E4792" w:rsidRDefault="007D3FEA" w:rsidP="007D3FEA">
      <w:r w:rsidRPr="003E4792">
        <w:t>Hillsborough and Franklin’s feelings</w:t>
      </w:r>
      <w:r>
        <w:t xml:space="preserve"> </w:t>
      </w:r>
      <w:proofErr w:type="gramStart"/>
      <w:r w:rsidRPr="003E4792">
        <w:t>on</w:t>
      </w:r>
      <w:proofErr w:type="gramEnd"/>
      <w:r w:rsidRPr="003E4792">
        <w:t xml:space="preserve"> America were so completely</w:t>
      </w:r>
    </w:p>
    <w:p w14:paraId="5712B550" w14:textId="77777777" w:rsidR="007D3FEA" w:rsidRPr="003E4792" w:rsidRDefault="007D3FEA" w:rsidP="007D3FEA">
      <w:r w:rsidRPr="003E4792">
        <w:t>opposed that by the time of Franklin’s</w:t>
      </w:r>
      <w:r>
        <w:t xml:space="preserve"> </w:t>
      </w:r>
      <w:r w:rsidRPr="003E4792">
        <w:t>visit to Ireland in 1771, the two men</w:t>
      </w:r>
      <w:r>
        <w:t xml:space="preserve"> </w:t>
      </w:r>
      <w:r w:rsidRPr="003E4792">
        <w:t>had become notorious political foes.</w:t>
      </w:r>
      <w:r>
        <w:t xml:space="preserve"> </w:t>
      </w:r>
      <w:r w:rsidRPr="003E4792">
        <w:t>However, to Franklin’s surprise,</w:t>
      </w:r>
      <w:r>
        <w:t xml:space="preserve"> </w:t>
      </w:r>
      <w:r w:rsidRPr="003E4792">
        <w:t>Lord Hillsborough was most insistent</w:t>
      </w:r>
      <w:r>
        <w:t xml:space="preserve"> </w:t>
      </w:r>
      <w:r w:rsidRPr="003E4792">
        <w:t>that the American should visit him</w:t>
      </w:r>
      <w:r>
        <w:t xml:space="preserve"> </w:t>
      </w:r>
      <w:r w:rsidRPr="003E4792">
        <w:t>there. An incredulous Franklin was</w:t>
      </w:r>
      <w:r>
        <w:t xml:space="preserve"> </w:t>
      </w:r>
      <w:r w:rsidRPr="003E4792">
        <w:t>treated to Lord Hillsborough’s famous</w:t>
      </w:r>
      <w:r>
        <w:t xml:space="preserve"> </w:t>
      </w:r>
      <w:r w:rsidRPr="003E4792">
        <w:t>hospitality; he wrote to his son that for</w:t>
      </w:r>
    </w:p>
    <w:p w14:paraId="03C2AFF5" w14:textId="77777777" w:rsidR="007D3FEA" w:rsidRPr="003E4792" w:rsidRDefault="007D3FEA" w:rsidP="007D3FEA">
      <w:r w:rsidRPr="003E4792">
        <w:t>six days he was ‘</w:t>
      </w:r>
      <w:proofErr w:type="spellStart"/>
      <w:r w:rsidRPr="003E4792">
        <w:t>detain’d</w:t>
      </w:r>
      <w:proofErr w:type="spellEnd"/>
      <w:r w:rsidRPr="003E4792">
        <w:t xml:space="preserve"> by a 1000</w:t>
      </w:r>
      <w:r>
        <w:t xml:space="preserve"> </w:t>
      </w:r>
      <w:r w:rsidRPr="003E4792">
        <w:t>civilities’ at the castle. His host was</w:t>
      </w:r>
      <w:r>
        <w:t xml:space="preserve"> </w:t>
      </w:r>
      <w:r w:rsidRPr="003E4792">
        <w:t>attentive to ‘every circumstance of</w:t>
      </w:r>
      <w:r>
        <w:t xml:space="preserve"> </w:t>
      </w:r>
      <w:r w:rsidRPr="003E4792">
        <w:t>accommodation and entertainment’</w:t>
      </w:r>
      <w:r>
        <w:t xml:space="preserve"> </w:t>
      </w:r>
      <w:r w:rsidRPr="003E4792">
        <w:t>and even put his own fur cloak about</w:t>
      </w:r>
      <w:r>
        <w:t xml:space="preserve"> </w:t>
      </w:r>
      <w:r w:rsidRPr="003E4792">
        <w:t>Franklin’s shoulders to keep him from</w:t>
      </w:r>
      <w:r>
        <w:t xml:space="preserve"> </w:t>
      </w:r>
      <w:r w:rsidRPr="003E4792">
        <w:t>the cold. Even more astonishing; the</w:t>
      </w:r>
    </w:p>
    <w:p w14:paraId="5EE50113" w14:textId="77777777" w:rsidR="007D3FEA" w:rsidRPr="003E4792" w:rsidRDefault="007D3FEA" w:rsidP="007D3FEA">
      <w:r w:rsidRPr="003E4792">
        <w:t>two men had very positive</w:t>
      </w:r>
      <w:r>
        <w:t xml:space="preserve"> </w:t>
      </w:r>
      <w:r w:rsidRPr="003E4792">
        <w:t>conversations about America, finding</w:t>
      </w:r>
    </w:p>
    <w:p w14:paraId="12672327" w14:textId="77777777" w:rsidR="007D3FEA" w:rsidRPr="003E4792" w:rsidRDefault="007D3FEA" w:rsidP="007D3FEA">
      <w:r w:rsidRPr="003E4792">
        <w:t>many matters to agree on. The pair</w:t>
      </w:r>
      <w:r>
        <w:t xml:space="preserve"> </w:t>
      </w:r>
      <w:r w:rsidRPr="003E4792">
        <w:t xml:space="preserve">parted on good </w:t>
      </w:r>
      <w:proofErr w:type="gramStart"/>
      <w:r w:rsidRPr="003E4792">
        <w:t>terms</w:t>
      </w:r>
      <w:proofErr w:type="gramEnd"/>
      <w:r w:rsidRPr="003E4792">
        <w:t xml:space="preserve"> but when they</w:t>
      </w:r>
      <w:r>
        <w:t xml:space="preserve"> </w:t>
      </w:r>
      <w:r w:rsidRPr="003E4792">
        <w:t>returned to London, their former</w:t>
      </w:r>
      <w:r>
        <w:t xml:space="preserve"> </w:t>
      </w:r>
      <w:r w:rsidRPr="003E4792">
        <w:t>political animosity resurfaced,</w:t>
      </w:r>
    </w:p>
    <w:p w14:paraId="19BC3C34" w14:textId="77777777" w:rsidR="007D3FEA" w:rsidRPr="003E4792" w:rsidRDefault="007D3FEA" w:rsidP="007D3FEA">
      <w:r w:rsidRPr="003E4792">
        <w:t>and they resumed exchanging</w:t>
      </w:r>
      <w:r>
        <w:t xml:space="preserve"> </w:t>
      </w:r>
      <w:r w:rsidRPr="003E4792">
        <w:t>insults. The following year, Lord</w:t>
      </w:r>
    </w:p>
    <w:p w14:paraId="655E50BC" w14:textId="77777777" w:rsidR="007D3FEA" w:rsidRDefault="007D3FEA" w:rsidP="007D3FEA">
      <w:r w:rsidRPr="003E4792">
        <w:t>Hillsborough resigned, blaming</w:t>
      </w:r>
      <w:r>
        <w:t xml:space="preserve"> </w:t>
      </w:r>
      <w:r w:rsidRPr="003E4792">
        <w:t>Franklin for his downfall.</w:t>
      </w:r>
    </w:p>
    <w:p w14:paraId="6E4C1ED3" w14:textId="77777777" w:rsidR="007D3FEA" w:rsidRPr="003E4792" w:rsidRDefault="007D3FEA" w:rsidP="007D3FEA"/>
    <w:p w14:paraId="79477F62" w14:textId="77777777" w:rsidR="007D3FEA" w:rsidRPr="003E4792" w:rsidRDefault="007D3FEA" w:rsidP="007D3FEA">
      <w:r w:rsidRPr="003E4792">
        <w:t>From February 2026, several objects</w:t>
      </w:r>
      <w:r>
        <w:t xml:space="preserve"> </w:t>
      </w:r>
      <w:r w:rsidRPr="003E4792">
        <w:t>belonging to Franklin, including</w:t>
      </w:r>
    </w:p>
    <w:p w14:paraId="46EEC0AC" w14:textId="77777777" w:rsidR="007D3FEA" w:rsidRPr="003E4792" w:rsidRDefault="007D3FEA" w:rsidP="007D3FEA">
      <w:r w:rsidRPr="003E4792">
        <w:lastRenderedPageBreak/>
        <w:t>letters, his travel chess set and a</w:t>
      </w:r>
      <w:r>
        <w:t xml:space="preserve"> </w:t>
      </w:r>
      <w:r w:rsidRPr="003E4792">
        <w:t>portrait will be on display in the State</w:t>
      </w:r>
      <w:r>
        <w:t xml:space="preserve"> </w:t>
      </w:r>
      <w:r w:rsidRPr="003E4792">
        <w:t>Dining Room at Hillsborough Castle,</w:t>
      </w:r>
      <w:r>
        <w:t xml:space="preserve"> </w:t>
      </w:r>
      <w:r w:rsidRPr="003E4792">
        <w:t>on loan from the American</w:t>
      </w:r>
    </w:p>
    <w:p w14:paraId="506259E1" w14:textId="77777777" w:rsidR="007D3FEA" w:rsidRDefault="007D3FEA" w:rsidP="007D3FEA">
      <w:r w:rsidRPr="003E4792">
        <w:t>Philosophical Society.</w:t>
      </w:r>
    </w:p>
    <w:p w14:paraId="681EECF2" w14:textId="77777777" w:rsidR="007D3FEA" w:rsidRDefault="007D3FEA" w:rsidP="007D3FEA"/>
    <w:p w14:paraId="0574E273" w14:textId="77777777" w:rsidR="007D3FEA" w:rsidRPr="00834A7A" w:rsidRDefault="007D3FEA" w:rsidP="007D3FEA">
      <w:pPr>
        <w:shd w:val="clear" w:color="auto" w:fill="F9CBD2" w:themeFill="accent5" w:themeFillTint="33"/>
        <w:rPr>
          <w:b/>
          <w:bCs/>
        </w:rPr>
      </w:pPr>
      <w:r w:rsidRPr="00834A7A">
        <w:rPr>
          <w:b/>
          <w:bCs/>
          <w:noProof/>
        </w:rPr>
        <mc:AlternateContent>
          <mc:Choice Requires="wps">
            <w:drawing>
              <wp:inline distT="0" distB="0" distL="0" distR="0" wp14:anchorId="6E26764A" wp14:editId="5494DDA2">
                <wp:extent cx="324000" cy="325270"/>
                <wp:effectExtent l="0" t="0" r="6350" b="5080"/>
                <wp:docPr id="1475540314" name="Graphic 5" descr="See for free ic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324000" cy="325270"/>
                        </a:xfrm>
                        <a:custGeom>
                          <a:avLst/>
                          <a:gdLst>
                            <a:gd name="connsiteX0" fmla="*/ 133643 w 236659"/>
                            <a:gd name="connsiteY0" fmla="*/ 118794 h 237587"/>
                            <a:gd name="connsiteX1" fmla="*/ 118794 w 236659"/>
                            <a:gd name="connsiteY1" fmla="*/ 133643 h 237587"/>
                            <a:gd name="connsiteX2" fmla="*/ 103945 w 236659"/>
                            <a:gd name="connsiteY2" fmla="*/ 118794 h 237587"/>
                            <a:gd name="connsiteX3" fmla="*/ 118794 w 236659"/>
                            <a:gd name="connsiteY3" fmla="*/ 103945 h 237587"/>
                            <a:gd name="connsiteX4" fmla="*/ 133643 w 236659"/>
                            <a:gd name="connsiteY4" fmla="*/ 118794 h 237587"/>
                            <a:gd name="connsiteX5" fmla="*/ 236660 w 236659"/>
                            <a:gd name="connsiteY5" fmla="*/ 118794 h 237587"/>
                            <a:gd name="connsiteX6" fmla="*/ 117866 w 236659"/>
                            <a:gd name="connsiteY6" fmla="*/ 237588 h 237587"/>
                            <a:gd name="connsiteX7" fmla="*/ 0 w 236659"/>
                            <a:gd name="connsiteY7" fmla="*/ 118794 h 237587"/>
                            <a:gd name="connsiteX8" fmla="*/ 118794 w 236659"/>
                            <a:gd name="connsiteY8" fmla="*/ 0 h 237587"/>
                            <a:gd name="connsiteX9" fmla="*/ 236660 w 236659"/>
                            <a:gd name="connsiteY9" fmla="*/ 118794 h 237587"/>
                            <a:gd name="connsiteX10" fmla="*/ 194896 w 236659"/>
                            <a:gd name="connsiteY10" fmla="*/ 116010 h 237587"/>
                            <a:gd name="connsiteX11" fmla="*/ 117866 w 236659"/>
                            <a:gd name="connsiteY11" fmla="*/ 70534 h 237587"/>
                            <a:gd name="connsiteX12" fmla="*/ 40835 w 236659"/>
                            <a:gd name="connsiteY12" fmla="*/ 116010 h 237587"/>
                            <a:gd name="connsiteX13" fmla="*/ 40835 w 236659"/>
                            <a:gd name="connsiteY13" fmla="*/ 122506 h 237587"/>
                            <a:gd name="connsiteX14" fmla="*/ 117866 w 236659"/>
                            <a:gd name="connsiteY14" fmla="*/ 167982 h 237587"/>
                            <a:gd name="connsiteX15" fmla="*/ 194896 w 236659"/>
                            <a:gd name="connsiteY15" fmla="*/ 122506 h 237587"/>
                            <a:gd name="connsiteX16" fmla="*/ 194896 w 236659"/>
                            <a:gd name="connsiteY16" fmla="*/ 116010 h 237587"/>
                            <a:gd name="connsiteX17" fmla="*/ 183759 w 236659"/>
                            <a:gd name="connsiteY17" fmla="*/ 119722 h 237587"/>
                            <a:gd name="connsiteX18" fmla="*/ 117866 w 236659"/>
                            <a:gd name="connsiteY18" fmla="*/ 156845 h 237587"/>
                            <a:gd name="connsiteX19" fmla="*/ 51972 w 236659"/>
                            <a:gd name="connsiteY19" fmla="*/ 119722 h 237587"/>
                            <a:gd name="connsiteX20" fmla="*/ 117866 w 236659"/>
                            <a:gd name="connsiteY20" fmla="*/ 82599 h 237587"/>
                            <a:gd name="connsiteX21" fmla="*/ 183759 w 236659"/>
                            <a:gd name="connsiteY21" fmla="*/ 119722 h 237587"/>
                            <a:gd name="connsiteX22" fmla="*/ 143852 w 236659"/>
                            <a:gd name="connsiteY22" fmla="*/ 119722 h 237587"/>
                            <a:gd name="connsiteX23" fmla="*/ 117866 w 236659"/>
                            <a:gd name="connsiteY23" fmla="*/ 93736 h 237587"/>
                            <a:gd name="connsiteX24" fmla="*/ 92808 w 236659"/>
                            <a:gd name="connsiteY24" fmla="*/ 119722 h 237587"/>
                            <a:gd name="connsiteX25" fmla="*/ 118794 w 236659"/>
                            <a:gd name="connsiteY25" fmla="*/ 145708 h 237587"/>
                            <a:gd name="connsiteX26" fmla="*/ 143852 w 236659"/>
                            <a:gd name="connsiteY26" fmla="*/ 119722 h 2375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236659" h="237587">
                              <a:moveTo>
                                <a:pt x="133643" y="118794"/>
                              </a:moveTo>
                              <a:cubicBezTo>
                                <a:pt x="133643" y="127147"/>
                                <a:pt x="126218" y="133643"/>
                                <a:pt x="118794" y="133643"/>
                              </a:cubicBezTo>
                              <a:cubicBezTo>
                                <a:pt x="110441" y="133643"/>
                                <a:pt x="103945" y="127147"/>
                                <a:pt x="103945" y="118794"/>
                              </a:cubicBezTo>
                              <a:cubicBezTo>
                                <a:pt x="103945" y="110441"/>
                                <a:pt x="110441" y="103945"/>
                                <a:pt x="118794" y="103945"/>
                              </a:cubicBezTo>
                              <a:cubicBezTo>
                                <a:pt x="127147" y="103945"/>
                                <a:pt x="133643" y="110441"/>
                                <a:pt x="133643" y="118794"/>
                              </a:cubicBezTo>
                              <a:close/>
                              <a:moveTo>
                                <a:pt x="236660" y="118794"/>
                              </a:moveTo>
                              <a:cubicBezTo>
                                <a:pt x="236660" y="184687"/>
                                <a:pt x="182831" y="237588"/>
                                <a:pt x="117866" y="237588"/>
                              </a:cubicBezTo>
                              <a:cubicBezTo>
                                <a:pt x="52900" y="236660"/>
                                <a:pt x="0" y="183759"/>
                                <a:pt x="0" y="118794"/>
                              </a:cubicBezTo>
                              <a:cubicBezTo>
                                <a:pt x="0" y="53828"/>
                                <a:pt x="52900" y="0"/>
                                <a:pt x="118794" y="0"/>
                              </a:cubicBezTo>
                              <a:cubicBezTo>
                                <a:pt x="184687" y="0"/>
                                <a:pt x="236660" y="53828"/>
                                <a:pt x="236660" y="118794"/>
                              </a:cubicBezTo>
                              <a:close/>
                              <a:moveTo>
                                <a:pt x="194896" y="116010"/>
                              </a:moveTo>
                              <a:cubicBezTo>
                                <a:pt x="193040" y="114153"/>
                                <a:pt x="159629" y="70534"/>
                                <a:pt x="117866" y="70534"/>
                              </a:cubicBezTo>
                              <a:cubicBezTo>
                                <a:pt x="76102" y="70534"/>
                                <a:pt x="41763" y="114153"/>
                                <a:pt x="40835" y="116010"/>
                              </a:cubicBezTo>
                              <a:cubicBezTo>
                                <a:pt x="38979" y="117866"/>
                                <a:pt x="38979" y="120650"/>
                                <a:pt x="40835" y="122506"/>
                              </a:cubicBezTo>
                              <a:cubicBezTo>
                                <a:pt x="42692" y="124362"/>
                                <a:pt x="76102" y="167982"/>
                                <a:pt x="117866" y="167982"/>
                              </a:cubicBezTo>
                              <a:cubicBezTo>
                                <a:pt x="159629" y="167982"/>
                                <a:pt x="193968" y="124362"/>
                                <a:pt x="194896" y="122506"/>
                              </a:cubicBezTo>
                              <a:cubicBezTo>
                                <a:pt x="196752" y="120650"/>
                                <a:pt x="196752" y="117866"/>
                                <a:pt x="194896" y="116010"/>
                              </a:cubicBezTo>
                              <a:close/>
                              <a:moveTo>
                                <a:pt x="183759" y="119722"/>
                              </a:moveTo>
                              <a:cubicBezTo>
                                <a:pt x="174478" y="129003"/>
                                <a:pt x="148492" y="156845"/>
                                <a:pt x="117866" y="156845"/>
                              </a:cubicBezTo>
                              <a:cubicBezTo>
                                <a:pt x="87239" y="156845"/>
                                <a:pt x="61253" y="129003"/>
                                <a:pt x="51972" y="119722"/>
                              </a:cubicBezTo>
                              <a:cubicBezTo>
                                <a:pt x="60325" y="109513"/>
                                <a:pt x="87239" y="82599"/>
                                <a:pt x="117866" y="82599"/>
                              </a:cubicBezTo>
                              <a:cubicBezTo>
                                <a:pt x="148492" y="82599"/>
                                <a:pt x="174478" y="110441"/>
                                <a:pt x="183759" y="119722"/>
                              </a:cubicBezTo>
                              <a:close/>
                              <a:moveTo>
                                <a:pt x="143852" y="119722"/>
                              </a:moveTo>
                              <a:cubicBezTo>
                                <a:pt x="143852" y="104873"/>
                                <a:pt x="131787" y="93736"/>
                                <a:pt x="117866" y="93736"/>
                              </a:cubicBezTo>
                              <a:cubicBezTo>
                                <a:pt x="103945" y="93736"/>
                                <a:pt x="92808" y="104873"/>
                                <a:pt x="92808" y="119722"/>
                              </a:cubicBezTo>
                              <a:cubicBezTo>
                                <a:pt x="92808" y="134571"/>
                                <a:pt x="103945" y="145708"/>
                                <a:pt x="118794" y="145708"/>
                              </a:cubicBezTo>
                              <a:cubicBezTo>
                                <a:pt x="133643" y="145708"/>
                                <a:pt x="143852" y="134571"/>
                                <a:pt x="143852" y="119722"/>
                              </a:cubicBezTo>
                              <a:close/>
                            </a:path>
                          </a:pathLst>
                        </a:custGeom>
                        <a:solidFill>
                          <a:schemeClr val="accent5"/>
                        </a:solidFill>
                        <a:ln w="9159"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68CF418" id="Graphic 5" o:spid="_x0000_s1026" alt="See for free icon" style="width:25.5pt;height:25.6pt;visibility:visible;mso-wrap-style:square;mso-left-percent:-10001;mso-top-percent:-10001;mso-position-horizontal:absolute;mso-position-horizontal-relative:char;mso-position-vertical:absolute;mso-position-vertical-relative:line;mso-left-percent:-10001;mso-top-percent:-10001;v-text-anchor:middle" coordsize="236659,237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" path="m133643,118794v,8353,-7425,14849,-14849,14849c110441,133643,103945,127147,103945,118794v,-8353,6496,-14849,14849,-14849c127147,103945,133643,110441,133643,118794xm236660,118794v,65893,-53829,118794,-118794,118794c52900,236660,,183759,,118794,,53828,52900,,118794,v65893,,117866,53828,117866,118794xm194896,116010c193040,114153,159629,70534,117866,70534v-41764,,-76103,43619,-77031,45476c38979,117866,38979,120650,40835,122506v1857,1856,35267,45476,77031,45476c159629,167982,193968,124362,194896,122506v1856,-1856,1856,-4640,,-6496xm183759,119722v-9281,9281,-35267,37123,-65893,37123c87239,156845,61253,129003,51972,119722,60325,109513,87239,82599,117866,82599v30626,,56612,27842,65893,37123xm143852,119722v,-14849,-12065,-25986,-25986,-25986c103945,93736,92808,104873,92808,119722v,14849,11137,25986,25986,25986c133643,145708,143852,134571,143852,119722xe" fillcolor="#cc1633 [3208]" stroked="f" strokeweight=".25442mm">
                <v:stroke joinstyle="miter"/>
                <v:path arrowok="t" o:connecttype="custom" o:connectlocs="182965,162636;162636,182965;142307,162636;162636,142307;182965,162636;324001,162636;161365,325271;0,162636;162636,0;324001,162636;266824,158824;161365,96565;55906,158824;55906,167718;161365,229977;266824,167718;266824,158824;251577,163906;161365,214730;71153,163906;161365,113083;251577,163906;196942,163906;161365,128330;127060,163906;162636,199482;196942,163906" o:connectangles="0,0,0,0,0,0,0,0,0,0,0,0,0,0,0,0,0,0,0,0,0,0,0,0,0,0,0"/>
                <o:lock v:ext="edit" aspectratio="t"/>
                <w10:anchorlock/>
              </v:shape>
            </w:pict>
          </mc:Fallback>
        </mc:AlternateContent>
      </w:r>
      <w:r w:rsidRPr="00834A7A">
        <w:rPr>
          <w:b/>
          <w:bCs/>
        </w:rPr>
        <w:t xml:space="preserve">   See for free</w:t>
      </w:r>
    </w:p>
    <w:p w14:paraId="702003C8" w14:textId="77777777" w:rsidR="007D3FEA" w:rsidRDefault="007D3FEA" w:rsidP="007D3FEA">
      <w:pPr>
        <w:shd w:val="clear" w:color="auto" w:fill="F9CBD2" w:themeFill="accent5" w:themeFillTint="33"/>
      </w:pPr>
      <w:r w:rsidRPr="003E4792">
        <w:t>Discover these remarkable objects and</w:t>
      </w:r>
      <w:r>
        <w:t xml:space="preserve"> </w:t>
      </w:r>
      <w:r w:rsidRPr="003E4792">
        <w:t>explore Franklin’s link to Hillsborough</w:t>
      </w:r>
      <w:r>
        <w:t xml:space="preserve"> </w:t>
      </w:r>
      <w:r w:rsidRPr="003E4792">
        <w:t xml:space="preserve">Castle; </w:t>
      </w:r>
      <w:r w:rsidRPr="003E4792">
        <w:rPr>
          <w:b/>
          <w:bCs/>
        </w:rPr>
        <w:t>no pre-booking required</w:t>
      </w:r>
      <w:r w:rsidRPr="003E4792">
        <w:t>.</w:t>
      </w:r>
    </w:p>
    <w:p w14:paraId="173DFDBB" w14:textId="77777777" w:rsidR="007D3FEA" w:rsidRPr="003E4792" w:rsidRDefault="007D3FEA" w:rsidP="007D3FEA"/>
    <w:p w14:paraId="403B9BF7" w14:textId="77777777" w:rsidR="007D3FEA" w:rsidRPr="003E4792" w:rsidRDefault="007D3FEA" w:rsidP="007D3FEA"/>
    <w:p w14:paraId="49DB32F0" w14:textId="77777777" w:rsidR="007D3FEA" w:rsidRPr="003E4792" w:rsidRDefault="007D3FEA" w:rsidP="007D3FEA">
      <w:pPr>
        <w:pStyle w:val="FirstParagraph"/>
        <w:rPr>
          <w:rFonts w:asciiTheme="majorHAnsi" w:eastAsiaTheme="majorEastAsia" w:hAnsiTheme="majorHAnsi" w:cstheme="majorBidi"/>
          <w:color w:val="173B68" w:themeColor="text2"/>
          <w:sz w:val="52"/>
          <w:szCs w:val="32"/>
        </w:rPr>
      </w:pPr>
      <w:r w:rsidRPr="003E4792">
        <w:rPr>
          <w:rFonts w:asciiTheme="majorHAnsi" w:eastAsiaTheme="majorEastAsia" w:hAnsiTheme="majorHAnsi" w:cstheme="majorBidi"/>
          <w:color w:val="173B68" w:themeColor="text2"/>
          <w:sz w:val="52"/>
          <w:szCs w:val="32"/>
        </w:rPr>
        <w:t>T</w:t>
      </w:r>
      <w:r>
        <w:rPr>
          <w:rFonts w:asciiTheme="majorHAnsi" w:eastAsiaTheme="majorEastAsia" w:hAnsiTheme="majorHAnsi" w:cstheme="majorBidi"/>
          <w:color w:val="173B68" w:themeColor="text2"/>
          <w:sz w:val="52"/>
          <w:szCs w:val="32"/>
        </w:rPr>
        <w:t>he good, the bad and the beheaded</w:t>
      </w:r>
    </w:p>
    <w:p w14:paraId="793E03B7" w14:textId="77777777" w:rsidR="007D3FEA" w:rsidRPr="003E4792" w:rsidRDefault="007D3FEA" w:rsidP="007D3FEA">
      <w:pPr>
        <w:rPr>
          <w:b/>
        </w:rPr>
      </w:pPr>
      <w:r w:rsidRPr="003E4792">
        <w:rPr>
          <w:b/>
        </w:rPr>
        <w:t>Our palaces are steeped in</w:t>
      </w:r>
      <w:r>
        <w:rPr>
          <w:b/>
        </w:rPr>
        <w:t xml:space="preserve"> </w:t>
      </w:r>
      <w:r w:rsidRPr="003E4792">
        <w:rPr>
          <w:b/>
        </w:rPr>
        <w:t>royal history and every</w:t>
      </w:r>
      <w:r>
        <w:rPr>
          <w:b/>
        </w:rPr>
        <w:t xml:space="preserve"> </w:t>
      </w:r>
      <w:r w:rsidRPr="003E4792">
        <w:rPr>
          <w:b/>
        </w:rPr>
        <w:t>monarch since 1066 has left</w:t>
      </w:r>
      <w:r>
        <w:rPr>
          <w:b/>
        </w:rPr>
        <w:t xml:space="preserve"> </w:t>
      </w:r>
      <w:r w:rsidRPr="003E4792">
        <w:rPr>
          <w:b/>
        </w:rPr>
        <w:t>their mark on these</w:t>
      </w:r>
      <w:r>
        <w:rPr>
          <w:b/>
        </w:rPr>
        <w:t xml:space="preserve"> </w:t>
      </w:r>
      <w:r w:rsidRPr="003E4792">
        <w:rPr>
          <w:b/>
        </w:rPr>
        <w:t>remarkable buildings – from</w:t>
      </w:r>
      <w:r>
        <w:rPr>
          <w:b/>
        </w:rPr>
        <w:t xml:space="preserve"> </w:t>
      </w:r>
      <w:r w:rsidRPr="003E4792">
        <w:rPr>
          <w:b/>
        </w:rPr>
        <w:t>William the Conqueror, who</w:t>
      </w:r>
      <w:r>
        <w:rPr>
          <w:b/>
        </w:rPr>
        <w:t xml:space="preserve"> </w:t>
      </w:r>
      <w:r w:rsidRPr="003E4792">
        <w:rPr>
          <w:b/>
        </w:rPr>
        <w:t>built the White Tower, to</w:t>
      </w:r>
    </w:p>
    <w:p w14:paraId="5B217E36" w14:textId="77777777" w:rsidR="007D3FEA" w:rsidRPr="003E4792" w:rsidRDefault="007D3FEA" w:rsidP="007D3FEA">
      <w:pPr>
        <w:rPr>
          <w:b/>
        </w:rPr>
      </w:pPr>
      <w:r w:rsidRPr="003E4792">
        <w:rPr>
          <w:b/>
        </w:rPr>
        <w:t>Henry VIII, who decorated</w:t>
      </w:r>
      <w:r>
        <w:rPr>
          <w:b/>
        </w:rPr>
        <w:t xml:space="preserve"> </w:t>
      </w:r>
      <w:r w:rsidRPr="003E4792">
        <w:rPr>
          <w:b/>
        </w:rPr>
        <w:t>Hampton Court’s Great Hall</w:t>
      </w:r>
    </w:p>
    <w:p w14:paraId="2EF3CBB0" w14:textId="77777777" w:rsidR="007D3FEA" w:rsidRPr="003E4792" w:rsidRDefault="007D3FEA" w:rsidP="007D3FEA">
      <w:pPr>
        <w:rPr>
          <w:b/>
        </w:rPr>
      </w:pPr>
      <w:r w:rsidRPr="003E4792">
        <w:rPr>
          <w:b/>
        </w:rPr>
        <w:t>in honour of Anne Boleyn.</w:t>
      </w:r>
    </w:p>
    <w:p w14:paraId="59D9F242" w14:textId="77777777" w:rsidR="007D3FEA" w:rsidRDefault="007D3FEA" w:rsidP="007D3FEA"/>
    <w:p w14:paraId="192FA738" w14:textId="77777777" w:rsidR="007D3FEA" w:rsidRPr="003E4792" w:rsidRDefault="007D3FEA" w:rsidP="007D3FEA">
      <w:r w:rsidRPr="003E4792">
        <w:t>Now you can discover the full,</w:t>
      </w:r>
      <w:r>
        <w:t xml:space="preserve"> </w:t>
      </w:r>
      <w:r w:rsidRPr="003E4792">
        <w:t>fascinating story of the past</w:t>
      </w:r>
      <w:r>
        <w:t xml:space="preserve"> </w:t>
      </w:r>
      <w:r w:rsidRPr="003E4792">
        <w:t>thousand years of kings and</w:t>
      </w:r>
      <w:r>
        <w:t xml:space="preserve"> </w:t>
      </w:r>
      <w:r w:rsidRPr="003E4792">
        <w:t>queens in a series of mini</w:t>
      </w:r>
      <w:r>
        <w:t xml:space="preserve"> </w:t>
      </w:r>
      <w:r w:rsidRPr="003E4792">
        <w:t>biographies on our website.</w:t>
      </w:r>
      <w:r>
        <w:t xml:space="preserve"> </w:t>
      </w:r>
      <w:r w:rsidRPr="003E4792">
        <w:t>Written by Chief Historian</w:t>
      </w:r>
      <w:r>
        <w:t xml:space="preserve"> </w:t>
      </w:r>
      <w:r w:rsidRPr="003E4792">
        <w:t>Tracy Borman, these pages</w:t>
      </w:r>
      <w:r>
        <w:t xml:space="preserve"> </w:t>
      </w:r>
      <w:r w:rsidRPr="003E4792">
        <w:t xml:space="preserve">feature at a </w:t>
      </w:r>
      <w:proofErr w:type="gramStart"/>
      <w:r w:rsidRPr="003E4792">
        <w:t>glance facts</w:t>
      </w:r>
      <w:proofErr w:type="gramEnd"/>
      <w:r w:rsidRPr="003E4792">
        <w:t xml:space="preserve"> with</w:t>
      </w:r>
      <w:r>
        <w:t xml:space="preserve"> </w:t>
      </w:r>
      <w:r w:rsidRPr="003E4792">
        <w:t>opportunities to delve deeper</w:t>
      </w:r>
      <w:r>
        <w:t xml:space="preserve"> </w:t>
      </w:r>
      <w:r w:rsidRPr="003E4792">
        <w:t xml:space="preserve">into the </w:t>
      </w:r>
      <w:r w:rsidRPr="003E4792">
        <w:lastRenderedPageBreak/>
        <w:t>lives of the monarchs</w:t>
      </w:r>
      <w:r>
        <w:t xml:space="preserve"> </w:t>
      </w:r>
      <w:r w:rsidRPr="003E4792">
        <w:t>who shaped the nation, from</w:t>
      </w:r>
      <w:r>
        <w:t xml:space="preserve"> </w:t>
      </w:r>
      <w:r w:rsidRPr="003E4792">
        <w:t>the Normans up to the present</w:t>
      </w:r>
      <w:r>
        <w:t xml:space="preserve"> </w:t>
      </w:r>
      <w:r w:rsidRPr="003E4792">
        <w:t>day. Tracy told Inside Story,</w:t>
      </w:r>
      <w:r>
        <w:t xml:space="preserve"> </w:t>
      </w:r>
      <w:r w:rsidRPr="003E4792">
        <w:t>‘It’s been a dazzling cast of</w:t>
      </w:r>
    </w:p>
    <w:p w14:paraId="542ECFA2" w14:textId="77777777" w:rsidR="007D3FEA" w:rsidRDefault="007D3FEA" w:rsidP="007D3FEA">
      <w:r w:rsidRPr="003E4792">
        <w:t>characters to research – but</w:t>
      </w:r>
      <w:r>
        <w:t xml:space="preserve"> </w:t>
      </w:r>
      <w:r w:rsidRPr="003E4792">
        <w:t xml:space="preserve">for me </w:t>
      </w:r>
      <w:proofErr w:type="gramStart"/>
      <w:r w:rsidRPr="003E4792">
        <w:t>Elizabeth</w:t>
      </w:r>
      <w:proofErr w:type="gramEnd"/>
      <w:r w:rsidRPr="003E4792">
        <w:t xml:space="preserve"> I </w:t>
      </w:r>
      <w:proofErr w:type="gramStart"/>
      <w:r w:rsidRPr="003E4792">
        <w:t>outshines</w:t>
      </w:r>
      <w:proofErr w:type="gramEnd"/>
      <w:r>
        <w:t xml:space="preserve"> </w:t>
      </w:r>
      <w:r w:rsidRPr="003E4792">
        <w:t>them all!’</w:t>
      </w:r>
    </w:p>
    <w:p w14:paraId="22E04DD9" w14:textId="77777777" w:rsidR="007D3FEA" w:rsidRPr="003E4792" w:rsidRDefault="007D3FEA" w:rsidP="007D3FEA"/>
    <w:p w14:paraId="12174910" w14:textId="77777777" w:rsidR="007D3FEA" w:rsidRPr="003E4792" w:rsidRDefault="007D3FEA" w:rsidP="007D3FEA">
      <w:pPr>
        <w:rPr>
          <w:rStyle w:val="Hyperlink"/>
        </w:rPr>
      </w:pPr>
      <w:r w:rsidRPr="003E4792">
        <w:t>Find your favourite at</w:t>
      </w:r>
      <w:r>
        <w:t xml:space="preserve"> </w:t>
      </w:r>
      <w:r>
        <w:fldChar w:fldCharType="begin"/>
      </w:r>
      <w:r>
        <w:instrText>HYPERLINK "https://www.hrp.org.uk/kings-and-queens-of-england-and-britain/"</w:instrText>
      </w:r>
      <w:r>
        <w:fldChar w:fldCharType="separate"/>
      </w:r>
      <w:r w:rsidRPr="003E4792">
        <w:rPr>
          <w:rStyle w:val="Hyperlink"/>
        </w:rPr>
        <w:t>hrp.org.uk/kings-and-queens-</w:t>
      </w:r>
    </w:p>
    <w:p w14:paraId="225AAC60" w14:textId="77777777" w:rsidR="007D3FEA" w:rsidRDefault="007D3FEA" w:rsidP="007D3FEA">
      <w:r w:rsidRPr="003E4792">
        <w:rPr>
          <w:rStyle w:val="Hyperlink"/>
        </w:rPr>
        <w:t>of-</w:t>
      </w:r>
      <w:proofErr w:type="spellStart"/>
      <w:r w:rsidRPr="003E4792">
        <w:rPr>
          <w:rStyle w:val="Hyperlink"/>
        </w:rPr>
        <w:t>england</w:t>
      </w:r>
      <w:proofErr w:type="spellEnd"/>
      <w:r w:rsidRPr="003E4792">
        <w:rPr>
          <w:rStyle w:val="Hyperlink"/>
        </w:rPr>
        <w:t>-and-</w:t>
      </w:r>
      <w:proofErr w:type="spellStart"/>
      <w:r w:rsidRPr="003E4792">
        <w:rPr>
          <w:rStyle w:val="Hyperlink"/>
        </w:rPr>
        <w:t>britain</w:t>
      </w:r>
      <w:proofErr w:type="spellEnd"/>
      <w:r>
        <w:fldChar w:fldCharType="end"/>
      </w:r>
    </w:p>
    <w:p w14:paraId="0B93B63F" w14:textId="77777777" w:rsidR="007D3FEA" w:rsidRDefault="007D3FEA" w:rsidP="007D3FEA"/>
    <w:p w14:paraId="3CC33A6C" w14:textId="77777777" w:rsidR="007D3FEA" w:rsidRPr="00C707FA" w:rsidRDefault="007D3FEA" w:rsidP="007D3FEA">
      <w:pPr>
        <w:pStyle w:val="Heading2"/>
      </w:pPr>
      <w:r>
        <w:t>Murder at the tower</w:t>
      </w:r>
    </w:p>
    <w:p w14:paraId="28A5092B" w14:textId="77777777" w:rsidR="007D3FEA" w:rsidRDefault="007D3FEA" w:rsidP="007D3FEA">
      <w:pPr>
        <w:rPr>
          <w:b/>
        </w:rPr>
      </w:pPr>
      <w:r w:rsidRPr="003E4792">
        <w:rPr>
          <w:b/>
        </w:rPr>
        <w:t>No need to panic – this</w:t>
      </w:r>
      <w:r>
        <w:rPr>
          <w:b/>
        </w:rPr>
        <w:t xml:space="preserve"> </w:t>
      </w:r>
      <w:r w:rsidRPr="003E4792">
        <w:rPr>
          <w:b/>
        </w:rPr>
        <w:t>one is pure fiction!</w:t>
      </w:r>
    </w:p>
    <w:p w14:paraId="5E5D787B" w14:textId="77777777" w:rsidR="007D3FEA" w:rsidRPr="003E4792" w:rsidRDefault="007D3FEA" w:rsidP="007D3FEA">
      <w:pPr>
        <w:rPr>
          <w:b/>
        </w:rPr>
      </w:pPr>
    </w:p>
    <w:p w14:paraId="42E3F9EC" w14:textId="77777777" w:rsidR="007D3FEA" w:rsidRPr="003E4792" w:rsidRDefault="007D3FEA" w:rsidP="007D3FEA">
      <w:r w:rsidRPr="003E4792">
        <w:t>In this witty sequel</w:t>
      </w:r>
      <w:r>
        <w:t xml:space="preserve"> </w:t>
      </w:r>
      <w:r w:rsidRPr="003E4792">
        <w:t xml:space="preserve">to </w:t>
      </w:r>
      <w:r w:rsidRPr="003E4792">
        <w:rPr>
          <w:i/>
          <w:iCs/>
        </w:rPr>
        <w:t>Murder at the Palace</w:t>
      </w:r>
      <w:r w:rsidRPr="003E4792">
        <w:t>,</w:t>
      </w:r>
      <w:r>
        <w:t xml:space="preserve"> </w:t>
      </w:r>
      <w:r w:rsidRPr="003E4792">
        <w:t>we join amateur sleuth</w:t>
      </w:r>
    </w:p>
    <w:p w14:paraId="3EF7BA83" w14:textId="77777777" w:rsidR="007D3FEA" w:rsidRPr="003E4792" w:rsidRDefault="007D3FEA" w:rsidP="007D3FEA">
      <w:r w:rsidRPr="003E4792">
        <w:t>Mrs Bramble at the Tower</w:t>
      </w:r>
      <w:r>
        <w:t xml:space="preserve"> </w:t>
      </w:r>
      <w:r w:rsidRPr="003E4792">
        <w:t>of London as she tries to</w:t>
      </w:r>
      <w:r>
        <w:t xml:space="preserve"> </w:t>
      </w:r>
      <w:r w:rsidRPr="003E4792">
        <w:t>get her good friend,</w:t>
      </w:r>
      <w:r>
        <w:t xml:space="preserve"> </w:t>
      </w:r>
      <w:r w:rsidRPr="003E4792">
        <w:t>Reverend Weaver, out of</w:t>
      </w:r>
      <w:r>
        <w:t xml:space="preserve"> </w:t>
      </w:r>
      <w:r w:rsidRPr="003E4792">
        <w:t>hot water! The excitable,</w:t>
      </w:r>
      <w:r>
        <w:t xml:space="preserve"> </w:t>
      </w:r>
      <w:r w:rsidRPr="003E4792">
        <w:t>clumsy Reverend is leading</w:t>
      </w:r>
      <w:r>
        <w:t xml:space="preserve"> </w:t>
      </w:r>
      <w:r w:rsidRPr="003E4792">
        <w:t>a service at the fortress.</w:t>
      </w:r>
      <w:r>
        <w:t xml:space="preserve"> </w:t>
      </w:r>
      <w:r w:rsidRPr="003E4792">
        <w:t>But when one of the</w:t>
      </w:r>
    </w:p>
    <w:p w14:paraId="40BAFD05" w14:textId="77777777" w:rsidR="007D3FEA" w:rsidRDefault="007D3FEA" w:rsidP="007D3FEA">
      <w:r w:rsidRPr="003E4792">
        <w:t>congregation drops dead,</w:t>
      </w:r>
      <w:r>
        <w:t xml:space="preserve"> </w:t>
      </w:r>
      <w:r w:rsidRPr="003E4792">
        <w:t>the Reverend finds himself</w:t>
      </w:r>
      <w:r>
        <w:t xml:space="preserve"> </w:t>
      </w:r>
      <w:r w:rsidRPr="003E4792">
        <w:t>under arrest. Can</w:t>
      </w:r>
      <w:r>
        <w:t xml:space="preserve"> </w:t>
      </w:r>
      <w:r w:rsidRPr="003E4792">
        <w:t>Mrs Bramble discover the</w:t>
      </w:r>
      <w:r>
        <w:t xml:space="preserve"> </w:t>
      </w:r>
      <w:r w:rsidRPr="003E4792">
        <w:t xml:space="preserve">real </w:t>
      </w:r>
      <w:proofErr w:type="gramStart"/>
      <w:r w:rsidRPr="003E4792">
        <w:t>killer</w:t>
      </w:r>
      <w:proofErr w:type="gramEnd"/>
      <w:r w:rsidRPr="003E4792">
        <w:t xml:space="preserve"> or will her friend</w:t>
      </w:r>
      <w:r>
        <w:t xml:space="preserve"> </w:t>
      </w:r>
      <w:r w:rsidRPr="003E4792">
        <w:t>have to pay for a crime he</w:t>
      </w:r>
      <w:r>
        <w:t xml:space="preserve"> </w:t>
      </w:r>
      <w:r w:rsidRPr="003E4792">
        <w:t>didn’t commit?</w:t>
      </w:r>
    </w:p>
    <w:p w14:paraId="608982F4" w14:textId="77777777" w:rsidR="007D3FEA" w:rsidRPr="003E4792" w:rsidRDefault="007D3FEA" w:rsidP="007D3FEA"/>
    <w:p w14:paraId="1671B830" w14:textId="77777777" w:rsidR="007D3FEA" w:rsidRPr="003E4792" w:rsidRDefault="007D3FEA" w:rsidP="007D3FEA">
      <w:r w:rsidRPr="003E4792">
        <w:rPr>
          <w:i/>
          <w:iCs/>
        </w:rPr>
        <w:t>Murder at the Tower</w:t>
      </w:r>
      <w:r w:rsidRPr="003E4792">
        <w:t xml:space="preserve"> by</w:t>
      </w:r>
      <w:r>
        <w:t xml:space="preserve"> </w:t>
      </w:r>
      <w:r w:rsidRPr="003E4792">
        <w:t>N R Daws will be published</w:t>
      </w:r>
      <w:r>
        <w:t xml:space="preserve"> </w:t>
      </w:r>
      <w:r w:rsidRPr="003E4792">
        <w:t>by Orion in association</w:t>
      </w:r>
      <w:r>
        <w:t xml:space="preserve"> </w:t>
      </w:r>
      <w:r w:rsidRPr="003E4792">
        <w:t>with Historic Royal Palaces</w:t>
      </w:r>
      <w:r>
        <w:t xml:space="preserve"> </w:t>
      </w:r>
      <w:r w:rsidRPr="003E4792">
        <w:t>on 12 March 2026. Receive</w:t>
      </w:r>
    </w:p>
    <w:p w14:paraId="23B3D258" w14:textId="77777777" w:rsidR="007D3FEA" w:rsidRPr="003E4792" w:rsidRDefault="007D3FEA" w:rsidP="007D3FEA">
      <w:r w:rsidRPr="003E4792">
        <w:t>10% discount in store</w:t>
      </w:r>
      <w:r>
        <w:t xml:space="preserve"> </w:t>
      </w:r>
      <w:r w:rsidRPr="003E4792">
        <w:t>with your membership</w:t>
      </w:r>
      <w:r>
        <w:t xml:space="preserve"> </w:t>
      </w:r>
      <w:r w:rsidRPr="003E4792">
        <w:t>card or use code</w:t>
      </w:r>
    </w:p>
    <w:p w14:paraId="449949B1" w14:textId="77777777" w:rsidR="007D3FEA" w:rsidRPr="003E4792" w:rsidRDefault="007D3FEA" w:rsidP="007D3FEA">
      <w:r w:rsidRPr="003E4792">
        <w:rPr>
          <w:b/>
          <w:bCs/>
        </w:rPr>
        <w:t>MEMBER26</w:t>
      </w:r>
      <w:r w:rsidRPr="003E4792">
        <w:t xml:space="preserve"> online.</w:t>
      </w:r>
      <w:r>
        <w:t xml:space="preserve"> </w:t>
      </w:r>
      <w:r w:rsidRPr="003E4792">
        <w:t>Don’t miss an exclusive</w:t>
      </w:r>
      <w:r>
        <w:t xml:space="preserve"> </w:t>
      </w:r>
      <w:r w:rsidRPr="003E4792">
        <w:t>evening talk at the Tower</w:t>
      </w:r>
    </w:p>
    <w:p w14:paraId="7717E154" w14:textId="47ACEF54" w:rsidR="00471D1E" w:rsidRDefault="007D3FEA" w:rsidP="007D3FEA">
      <w:r w:rsidRPr="003E4792">
        <w:lastRenderedPageBreak/>
        <w:t>of London with the author</w:t>
      </w:r>
      <w:r>
        <w:t xml:space="preserve"> </w:t>
      </w:r>
      <w:r w:rsidRPr="003E4792">
        <w:t>on 16 March (tickets £15;</w:t>
      </w:r>
      <w:r>
        <w:t xml:space="preserve"> </w:t>
      </w:r>
      <w:r w:rsidRPr="003E4792">
        <w:rPr>
          <w:b/>
          <w:bCs/>
        </w:rPr>
        <w:t>pre-booking required</w:t>
      </w:r>
      <w:r w:rsidRPr="003E4792">
        <w:t>).</w:t>
      </w:r>
    </w:p>
    <w:p w14:paraId="4D662067" w14:textId="3D8DBAA4" w:rsidR="007D3FEA" w:rsidRDefault="007D3FEA" w:rsidP="007D3FEA"/>
    <w:p w14:paraId="0439928F" w14:textId="3DA33B8D" w:rsidR="0035018C" w:rsidRPr="00C707FA" w:rsidRDefault="0035018C" w:rsidP="0035018C">
      <w:pPr>
        <w:pStyle w:val="Heading2"/>
      </w:pPr>
      <w:r>
        <w:t>Flower power</w:t>
      </w:r>
    </w:p>
    <w:p w14:paraId="2B44BD3D" w14:textId="55B391A0" w:rsidR="0035018C" w:rsidRPr="0035018C" w:rsidRDefault="0035018C" w:rsidP="0035018C">
      <w:pPr>
        <w:rPr>
          <w:b/>
        </w:rPr>
      </w:pPr>
      <w:r w:rsidRPr="0035018C">
        <w:rPr>
          <w:b/>
        </w:rPr>
        <w:t>The Upper Visitor Centre at</w:t>
      </w:r>
      <w:r>
        <w:rPr>
          <w:b/>
        </w:rPr>
        <w:t xml:space="preserve"> </w:t>
      </w:r>
      <w:r w:rsidRPr="0035018C">
        <w:rPr>
          <w:b/>
        </w:rPr>
        <w:t>Hillsborough Castle is currently</w:t>
      </w:r>
    </w:p>
    <w:p w14:paraId="6DA7A60E" w14:textId="798C99CC" w:rsidR="0035018C" w:rsidRPr="0035018C" w:rsidRDefault="0035018C" w:rsidP="0035018C">
      <w:pPr>
        <w:rPr>
          <w:b/>
        </w:rPr>
      </w:pPr>
      <w:r w:rsidRPr="0035018C">
        <w:rPr>
          <w:b/>
        </w:rPr>
        <w:t>home to a vibrant display of textile</w:t>
      </w:r>
      <w:r>
        <w:rPr>
          <w:b/>
        </w:rPr>
        <w:t xml:space="preserve"> </w:t>
      </w:r>
      <w:r w:rsidRPr="0035018C">
        <w:rPr>
          <w:b/>
        </w:rPr>
        <w:t xml:space="preserve">artwork created through </w:t>
      </w:r>
      <w:proofErr w:type="gramStart"/>
      <w:r w:rsidRPr="0035018C">
        <w:rPr>
          <w:b/>
        </w:rPr>
        <w:t>our</w:t>
      </w:r>
      <w:proofErr w:type="gramEnd"/>
    </w:p>
    <w:p w14:paraId="539A4EDC" w14:textId="77777777" w:rsidR="0035018C" w:rsidRPr="0035018C" w:rsidRDefault="0035018C" w:rsidP="0035018C">
      <w:pPr>
        <w:rPr>
          <w:b/>
        </w:rPr>
      </w:pPr>
      <w:r w:rsidRPr="0035018C">
        <w:rPr>
          <w:b/>
        </w:rPr>
        <w:t>Community Access Scheme (CAS).</w:t>
      </w:r>
    </w:p>
    <w:p w14:paraId="476F65E2" w14:textId="77777777" w:rsidR="0035018C" w:rsidRPr="003E4792" w:rsidRDefault="0035018C" w:rsidP="0035018C">
      <w:pPr>
        <w:rPr>
          <w:b/>
        </w:rPr>
      </w:pPr>
    </w:p>
    <w:p w14:paraId="5258517F" w14:textId="460D47FC" w:rsidR="0035018C" w:rsidRPr="0035018C" w:rsidRDefault="0035018C" w:rsidP="0035018C">
      <w:r w:rsidRPr="0035018C">
        <w:t>‘Floral Threads: A Year in Bloom’,</w:t>
      </w:r>
      <w:r>
        <w:t xml:space="preserve"> </w:t>
      </w:r>
      <w:r w:rsidRPr="0035018C">
        <w:t>brings together the talents of two</w:t>
      </w:r>
    </w:p>
    <w:p w14:paraId="79F00E65" w14:textId="43DB8FB6" w:rsidR="0035018C" w:rsidRPr="0035018C" w:rsidRDefault="0035018C" w:rsidP="0035018C">
      <w:r w:rsidRPr="0035018C">
        <w:t>CAS partner groups (Choice Housing</w:t>
      </w:r>
      <w:r>
        <w:t xml:space="preserve"> </w:t>
      </w:r>
      <w:r w:rsidRPr="0035018C">
        <w:t xml:space="preserve">and </w:t>
      </w:r>
      <w:proofErr w:type="spellStart"/>
      <w:r w:rsidRPr="0035018C">
        <w:t>Priesthill</w:t>
      </w:r>
      <w:proofErr w:type="spellEnd"/>
      <w:r w:rsidRPr="0035018C">
        <w:t xml:space="preserve"> Methodist Tuesday</w:t>
      </w:r>
    </w:p>
    <w:p w14:paraId="0C6C8D8C" w14:textId="7C32EB3F" w:rsidR="0035018C" w:rsidRDefault="0035018C" w:rsidP="0035018C">
      <w:r w:rsidRPr="0035018C">
        <w:t>Club) working with the textile artist,</w:t>
      </w:r>
      <w:r>
        <w:t xml:space="preserve"> </w:t>
      </w:r>
      <w:r w:rsidRPr="0035018C">
        <w:t>Úna Hickey.</w:t>
      </w:r>
    </w:p>
    <w:p w14:paraId="34017BF0" w14:textId="77777777" w:rsidR="0035018C" w:rsidRPr="0035018C" w:rsidRDefault="0035018C" w:rsidP="0035018C"/>
    <w:p w14:paraId="57A4B85F" w14:textId="2BB40C22" w:rsidR="0035018C" w:rsidRPr="0035018C" w:rsidRDefault="0035018C" w:rsidP="0035018C">
      <w:r w:rsidRPr="0035018C">
        <w:t>Over six weeks, participants</w:t>
      </w:r>
      <w:r>
        <w:t xml:space="preserve"> </w:t>
      </w:r>
      <w:r w:rsidRPr="0035018C">
        <w:t>learned a range of techniques</w:t>
      </w:r>
      <w:r>
        <w:t xml:space="preserve"> </w:t>
      </w:r>
      <w:r w:rsidRPr="0035018C">
        <w:t>including appliqué, silk painting and</w:t>
      </w:r>
      <w:r>
        <w:t xml:space="preserve"> </w:t>
      </w:r>
      <w:r w:rsidRPr="0035018C">
        <w:t>embroidery. Drawing inspiration from</w:t>
      </w:r>
    </w:p>
    <w:p w14:paraId="000AA0E8" w14:textId="17C683E2" w:rsidR="0035018C" w:rsidRDefault="0035018C" w:rsidP="0035018C">
      <w:r w:rsidRPr="0035018C">
        <w:t>the floral embroidery featured in the</w:t>
      </w:r>
      <w:r>
        <w:t xml:space="preserve"> </w:t>
      </w:r>
      <w:r w:rsidRPr="0035018C">
        <w:t>‘Royal Style in the Making’ exhibition,</w:t>
      </w:r>
      <w:r>
        <w:t xml:space="preserve"> </w:t>
      </w:r>
      <w:r w:rsidRPr="0035018C">
        <w:t>they also explored the</w:t>
      </w:r>
      <w:r>
        <w:t xml:space="preserve"> </w:t>
      </w:r>
      <w:r w:rsidRPr="0035018C">
        <w:t>history and symbolism of</w:t>
      </w:r>
      <w:r w:rsidR="004A2AC9">
        <w:t xml:space="preserve"> </w:t>
      </w:r>
      <w:r w:rsidRPr="0035018C">
        <w:t>native Irish wildflowers.</w:t>
      </w:r>
      <w:r>
        <w:t xml:space="preserve"> </w:t>
      </w:r>
      <w:r w:rsidRPr="0035018C">
        <w:t>Each person created their own</w:t>
      </w:r>
      <w:r w:rsidR="004A2AC9">
        <w:t xml:space="preserve"> </w:t>
      </w:r>
      <w:r w:rsidRPr="0035018C">
        <w:t>small, hooped piece,</w:t>
      </w:r>
      <w:r>
        <w:t xml:space="preserve"> </w:t>
      </w:r>
      <w:r w:rsidRPr="0035018C">
        <w:t>while also collaborating on a larger</w:t>
      </w:r>
      <w:r w:rsidR="004A2AC9">
        <w:t xml:space="preserve"> </w:t>
      </w:r>
      <w:r w:rsidRPr="0035018C">
        <w:t>collective artwork. Eagle-eyed visitors</w:t>
      </w:r>
      <w:r>
        <w:t xml:space="preserve"> </w:t>
      </w:r>
      <w:r w:rsidRPr="0035018C">
        <w:t>may spot the hidden detail that some</w:t>
      </w:r>
      <w:r>
        <w:t xml:space="preserve"> </w:t>
      </w:r>
      <w:r w:rsidRPr="0035018C">
        <w:t>of the dark green leaves in the pieces</w:t>
      </w:r>
      <w:r>
        <w:t xml:space="preserve"> </w:t>
      </w:r>
      <w:r w:rsidRPr="0035018C">
        <w:t>were made from offcuts of the silk that</w:t>
      </w:r>
      <w:r>
        <w:t xml:space="preserve"> </w:t>
      </w:r>
      <w:r w:rsidRPr="0035018C">
        <w:t>lines the walls of Hillsborough Castle’s</w:t>
      </w:r>
      <w:r>
        <w:t xml:space="preserve"> </w:t>
      </w:r>
      <w:r w:rsidRPr="0035018C">
        <w:t>Throne Room.</w:t>
      </w:r>
    </w:p>
    <w:p w14:paraId="7643406A" w14:textId="77777777" w:rsidR="0035018C" w:rsidRPr="0035018C" w:rsidRDefault="0035018C" w:rsidP="0035018C"/>
    <w:p w14:paraId="6CE7EB66" w14:textId="66E07DE1" w:rsidR="0035018C" w:rsidRDefault="0035018C" w:rsidP="0035018C">
      <w:r w:rsidRPr="0035018C">
        <w:lastRenderedPageBreak/>
        <w:t>‘Floral Threads’ will be on display until</w:t>
      </w:r>
      <w:r>
        <w:t xml:space="preserve"> </w:t>
      </w:r>
      <w:r w:rsidRPr="0035018C">
        <w:t xml:space="preserve">the end of October; </w:t>
      </w:r>
      <w:r w:rsidRPr="0035018C">
        <w:rPr>
          <w:b/>
          <w:bCs/>
        </w:rPr>
        <w:t>members go free,</w:t>
      </w:r>
      <w:r w:rsidRPr="0035018C">
        <w:rPr>
          <w:b/>
          <w:bCs/>
        </w:rPr>
        <w:t xml:space="preserve"> </w:t>
      </w:r>
      <w:r w:rsidRPr="0035018C">
        <w:rPr>
          <w:b/>
          <w:bCs/>
        </w:rPr>
        <w:t>no pre-booking required</w:t>
      </w:r>
      <w:r w:rsidRPr="0035018C">
        <w:t>. Read more</w:t>
      </w:r>
      <w:r>
        <w:t xml:space="preserve"> </w:t>
      </w:r>
      <w:r w:rsidRPr="0035018C">
        <w:t>about our Community Access Scheme</w:t>
      </w:r>
      <w:r>
        <w:t xml:space="preserve"> </w:t>
      </w:r>
      <w:proofErr w:type="gramStart"/>
      <w:r>
        <w:t>later on</w:t>
      </w:r>
      <w:proofErr w:type="gramEnd"/>
      <w:r>
        <w:t xml:space="preserve"> in this issue</w:t>
      </w:r>
      <w:r w:rsidRPr="0035018C">
        <w:t>.</w:t>
      </w:r>
    </w:p>
    <w:p w14:paraId="398AD66C" w14:textId="77777777" w:rsidR="0035018C" w:rsidRDefault="0035018C" w:rsidP="0035018C"/>
    <w:p w14:paraId="0781FB73" w14:textId="47539EE3" w:rsidR="004A2AC9" w:rsidRPr="00C707FA" w:rsidRDefault="004A2AC9" w:rsidP="004A2AC9">
      <w:pPr>
        <w:pStyle w:val="Heading2"/>
      </w:pPr>
      <w:r>
        <w:t>Shaping a sovereign</w:t>
      </w:r>
    </w:p>
    <w:p w14:paraId="29F57406" w14:textId="5A155E7A" w:rsidR="004A2AC9" w:rsidRPr="004A2AC9" w:rsidRDefault="004A2AC9" w:rsidP="004A2AC9">
      <w:pPr>
        <w:rPr>
          <w:b/>
        </w:rPr>
      </w:pPr>
      <w:r w:rsidRPr="004A2AC9">
        <w:rPr>
          <w:b/>
        </w:rPr>
        <w:t>Queen Victoria’s</w:t>
      </w:r>
      <w:r>
        <w:rPr>
          <w:b/>
        </w:rPr>
        <w:t xml:space="preserve"> </w:t>
      </w:r>
      <w:r w:rsidRPr="004A2AC9">
        <w:rPr>
          <w:b/>
        </w:rPr>
        <w:t>adolescent years are the</w:t>
      </w:r>
      <w:r>
        <w:rPr>
          <w:b/>
        </w:rPr>
        <w:t xml:space="preserve"> </w:t>
      </w:r>
      <w:r w:rsidRPr="004A2AC9">
        <w:rPr>
          <w:b/>
        </w:rPr>
        <w:t>focus of some revealing new</w:t>
      </w:r>
      <w:r>
        <w:rPr>
          <w:b/>
        </w:rPr>
        <w:t xml:space="preserve"> </w:t>
      </w:r>
      <w:r w:rsidRPr="004A2AC9">
        <w:rPr>
          <w:b/>
        </w:rPr>
        <w:t>displays coming to</w:t>
      </w:r>
      <w:r>
        <w:rPr>
          <w:b/>
        </w:rPr>
        <w:t xml:space="preserve"> </w:t>
      </w:r>
      <w:r w:rsidRPr="004A2AC9">
        <w:rPr>
          <w:b/>
        </w:rPr>
        <w:t>Kensington Palace.</w:t>
      </w:r>
    </w:p>
    <w:p w14:paraId="1BAE5867" w14:textId="77777777" w:rsidR="004A2AC9" w:rsidRPr="003E4792" w:rsidRDefault="004A2AC9" w:rsidP="004A2AC9">
      <w:pPr>
        <w:rPr>
          <w:b/>
        </w:rPr>
      </w:pPr>
    </w:p>
    <w:p w14:paraId="552C9558" w14:textId="77777777" w:rsidR="004A2AC9" w:rsidRDefault="004A2AC9" w:rsidP="004A2AC9">
      <w:r w:rsidRPr="004A2AC9">
        <w:t xml:space="preserve">At the age of 11, Victoria embarked on her first ever public tour, visiting Birmingham and Worcester. The new displays will explore how she toured factories, met workers and came away with beautiful souvenirs, including a miniature tea service made for the occasion and a perfume named in her honour.  </w:t>
      </w:r>
    </w:p>
    <w:p w14:paraId="6DE49FF7" w14:textId="77777777" w:rsidR="004A2AC9" w:rsidRPr="004A2AC9" w:rsidRDefault="004A2AC9" w:rsidP="004A2AC9"/>
    <w:p w14:paraId="2A6A3766" w14:textId="77777777" w:rsidR="004A2AC9" w:rsidRDefault="004A2AC9" w:rsidP="004A2AC9">
      <w:r w:rsidRPr="004A2AC9">
        <w:t xml:space="preserve">Other highlights will include a grand portrait of Victoria’s governess Charlotte Florentia Percy, Duchess of Northumberland – a significant but largely forgotten figure in the Princess’s story. On loan from the collection of the Duke of Northumberland, it captures Charlotte’s commanding presence and passion for art, reflecting her important influence on the Princess’s cultural education. </w:t>
      </w:r>
    </w:p>
    <w:p w14:paraId="16FA46E4" w14:textId="77777777" w:rsidR="004A2AC9" w:rsidRPr="004A2AC9" w:rsidRDefault="004A2AC9" w:rsidP="004A2AC9"/>
    <w:p w14:paraId="47DC0325" w14:textId="77777777" w:rsidR="004A2AC9" w:rsidRPr="004A2AC9" w:rsidRDefault="004A2AC9" w:rsidP="004A2AC9">
      <w:r w:rsidRPr="004A2AC9">
        <w:t xml:space="preserve">The displays are the fruit of new research by our curators into the women who shaped the mind of the teenage Princess. From her </w:t>
      </w:r>
      <w:r w:rsidRPr="004A2AC9">
        <w:lastRenderedPageBreak/>
        <w:t>governess’s often conservative outlook to her mother’s progressive interest in modern industry, minority communities and workers, they offer fresh insights into the competing influences on the mind of the future queen.</w:t>
      </w:r>
    </w:p>
    <w:p w14:paraId="5E717A08" w14:textId="77777777" w:rsidR="004A2AC9" w:rsidRPr="004A2AC9" w:rsidRDefault="004A2AC9" w:rsidP="004A2AC9"/>
    <w:p w14:paraId="42636BB5" w14:textId="77777777" w:rsidR="004A2AC9" w:rsidRDefault="004A2AC9" w:rsidP="004A2AC9">
      <w:r w:rsidRPr="004A2AC9">
        <w:t xml:space="preserve">The new objects will be on view from the end of April 2026 as part of our permanent exhibition ‘Victoria: A Royal Childhood’; </w:t>
      </w:r>
      <w:r w:rsidRPr="004A2AC9">
        <w:rPr>
          <w:b/>
          <w:bCs/>
        </w:rPr>
        <w:t>members go free, no pre-booking required</w:t>
      </w:r>
      <w:r w:rsidRPr="004A2AC9">
        <w:t>.</w:t>
      </w:r>
    </w:p>
    <w:p w14:paraId="7AAA0734" w14:textId="77777777" w:rsidR="004A2AC9" w:rsidRPr="004A2AC9" w:rsidRDefault="004A2AC9" w:rsidP="004A2AC9"/>
    <w:p w14:paraId="7F13AE76" w14:textId="06F10E0A" w:rsidR="004A2AC9" w:rsidRPr="00C707FA" w:rsidRDefault="004A2AC9" w:rsidP="004A2AC9">
      <w:pPr>
        <w:pStyle w:val="Heading2"/>
      </w:pPr>
      <w:r>
        <w:t>Pack to the future</w:t>
      </w:r>
    </w:p>
    <w:p w14:paraId="3A0EC40F" w14:textId="77777777" w:rsidR="004A2AC9" w:rsidRPr="004A2AC9" w:rsidRDefault="004A2AC9" w:rsidP="004A2AC9">
      <w:pPr>
        <w:rPr>
          <w:b/>
        </w:rPr>
      </w:pPr>
      <w:r w:rsidRPr="004A2AC9">
        <w:rPr>
          <w:b/>
          <w:bCs/>
        </w:rPr>
        <w:t xml:space="preserve">During our work, we occasionally stumble across time capsules or mementos left for us by our predecessors, whether it’s a Georgian shilling placed within a wall or the names of craftspeople carved in brick and stone. </w:t>
      </w:r>
    </w:p>
    <w:p w14:paraId="21EDC2BD" w14:textId="77777777" w:rsidR="004A2AC9" w:rsidRPr="003E4792" w:rsidRDefault="004A2AC9" w:rsidP="004A2AC9">
      <w:pPr>
        <w:rPr>
          <w:b/>
        </w:rPr>
      </w:pPr>
    </w:p>
    <w:p w14:paraId="50B7D8AB" w14:textId="019BDE20" w:rsidR="004A2AC9" w:rsidRDefault="004A2AC9" w:rsidP="004A2AC9">
      <w:r w:rsidRPr="004A2AC9">
        <w:t xml:space="preserve">These glimpses into the lives of the previous custodians of the palaces always give us pause for thought and remind us that every brick laid, every service dug, and stone carved becomes part of the palaces’ ongoing story, and so too the people who undertake that work. Even more occasionally, we leave part of ourselves for the future – and most recently we have done this during our excavations outside the Chapel of St Peter ad Vincula at the Tower of London and as part of the Great Gatehouse conservation project at Hampton </w:t>
      </w:r>
      <w:r w:rsidRPr="004A2AC9">
        <w:lastRenderedPageBreak/>
        <w:t xml:space="preserve">Court (see page 36). Our hidden time capsules contain a range of objects chosen by the curators and surveyors, including a </w:t>
      </w:r>
      <w:r w:rsidRPr="004A2AC9">
        <w:br/>
        <w:t xml:space="preserve">ceramic poppy for the Tower as well as a trowel used by one of the archaeologists, along with newspapers, photographs of the project team, documents explaining the work done, letters (the contents of some remaining a mystery!) – and, most importantly, </w:t>
      </w:r>
      <w:r w:rsidRPr="004A2AC9">
        <w:br/>
        <w:t xml:space="preserve">a recent issue of </w:t>
      </w:r>
      <w:r w:rsidRPr="004A2AC9">
        <w:rPr>
          <w:i/>
          <w:iCs/>
        </w:rPr>
        <w:t>Inside Story</w:t>
      </w:r>
      <w:r w:rsidRPr="004A2AC9">
        <w:t>!</w:t>
      </w:r>
    </w:p>
    <w:p w14:paraId="7EBBA893" w14:textId="77777777" w:rsidR="004A2AC9" w:rsidRPr="004A2AC9" w:rsidRDefault="004A2AC9" w:rsidP="004A2AC9"/>
    <w:p w14:paraId="38000B10" w14:textId="77777777" w:rsidR="004A2AC9" w:rsidRPr="004A2AC9" w:rsidRDefault="004A2AC9" w:rsidP="004A2AC9">
      <w:r w:rsidRPr="004A2AC9">
        <w:t>Who knows when these objects will be found, but we hope that when they are discovered they offer an insight into the history of the palaces and remind future custodians that they too are part of the history of these wonderful places.</w:t>
      </w:r>
    </w:p>
    <w:p w14:paraId="1CAFAD0B" w14:textId="1E055DCA" w:rsidR="0035018C" w:rsidRDefault="0035018C" w:rsidP="004A2AC9"/>
    <w:p w14:paraId="67D3BF2A" w14:textId="77777777" w:rsidR="004A2AC9" w:rsidRPr="00834A7A" w:rsidRDefault="004A2AC9" w:rsidP="004A2AC9">
      <w:pPr>
        <w:shd w:val="clear" w:color="auto" w:fill="E6D9EC" w:themeFill="accent4" w:themeFillTint="33"/>
        <w:rPr>
          <w:b/>
          <w:bCs/>
        </w:rPr>
      </w:pPr>
      <w:r w:rsidRPr="00834A7A">
        <w:rPr>
          <w:b/>
          <w:bCs/>
          <w:noProof/>
        </w:rPr>
        <mc:AlternateContent>
          <mc:Choice Requires="wps">
            <w:drawing>
              <wp:inline distT="0" distB="0" distL="0" distR="0" wp14:anchorId="24DAC0D5" wp14:editId="77246346">
                <wp:extent cx="324000" cy="324000"/>
                <wp:effectExtent l="0" t="0" r="6350" b="6350"/>
                <wp:docPr id="1357597306" name="Graphic 6" descr="Discover more ic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324000" cy="324000"/>
                        </a:xfrm>
                        <a:custGeom>
                          <a:avLst/>
                          <a:gdLst>
                            <a:gd name="connsiteX0" fmla="*/ 118794 w 237587"/>
                            <a:gd name="connsiteY0" fmla="*/ 0 h 237587"/>
                            <a:gd name="connsiteX1" fmla="*/ 0 w 237587"/>
                            <a:gd name="connsiteY1" fmla="*/ 118794 h 237587"/>
                            <a:gd name="connsiteX2" fmla="*/ 118794 w 237587"/>
                            <a:gd name="connsiteY2" fmla="*/ 237588 h 237587"/>
                            <a:gd name="connsiteX3" fmla="*/ 237588 w 237587"/>
                            <a:gd name="connsiteY3" fmla="*/ 118794 h 237587"/>
                            <a:gd name="connsiteX4" fmla="*/ 118794 w 237587"/>
                            <a:gd name="connsiteY4" fmla="*/ 0 h 237587"/>
                            <a:gd name="connsiteX5" fmla="*/ 63109 w 237587"/>
                            <a:gd name="connsiteY5" fmla="*/ 138283 h 237587"/>
                            <a:gd name="connsiteX6" fmla="*/ 63109 w 237587"/>
                            <a:gd name="connsiteY6" fmla="*/ 58469 h 237587"/>
                            <a:gd name="connsiteX7" fmla="*/ 141996 w 237587"/>
                            <a:gd name="connsiteY7" fmla="*/ 59397 h 237587"/>
                            <a:gd name="connsiteX8" fmla="*/ 141996 w 237587"/>
                            <a:gd name="connsiteY8" fmla="*/ 139212 h 237587"/>
                            <a:gd name="connsiteX9" fmla="*/ 63109 w 237587"/>
                            <a:gd name="connsiteY9" fmla="*/ 138283 h 237587"/>
                            <a:gd name="connsiteX10" fmla="*/ 184687 w 237587"/>
                            <a:gd name="connsiteY10" fmla="*/ 179119 h 237587"/>
                            <a:gd name="connsiteX11" fmla="*/ 171694 w 237587"/>
                            <a:gd name="connsiteY11" fmla="*/ 179119 h 237587"/>
                            <a:gd name="connsiteX12" fmla="*/ 140140 w 237587"/>
                            <a:gd name="connsiteY12" fmla="*/ 147564 h 237587"/>
                            <a:gd name="connsiteX13" fmla="*/ 146636 w 237587"/>
                            <a:gd name="connsiteY13" fmla="*/ 141996 h 237587"/>
                            <a:gd name="connsiteX14" fmla="*/ 152205 w 237587"/>
                            <a:gd name="connsiteY14" fmla="*/ 135499 h 237587"/>
                            <a:gd name="connsiteX15" fmla="*/ 184687 w 237587"/>
                            <a:gd name="connsiteY15" fmla="*/ 166126 h 237587"/>
                            <a:gd name="connsiteX16" fmla="*/ 184687 w 237587"/>
                            <a:gd name="connsiteY16" fmla="*/ 179119 h 237587"/>
                            <a:gd name="connsiteX17" fmla="*/ 134571 w 237587"/>
                            <a:gd name="connsiteY17" fmla="*/ 130859 h 237587"/>
                            <a:gd name="connsiteX18" fmla="*/ 71462 w 237587"/>
                            <a:gd name="connsiteY18" fmla="*/ 130859 h 237587"/>
                            <a:gd name="connsiteX19" fmla="*/ 71462 w 237587"/>
                            <a:gd name="connsiteY19" fmla="*/ 67750 h 237587"/>
                            <a:gd name="connsiteX20" fmla="*/ 134571 w 237587"/>
                            <a:gd name="connsiteY20" fmla="*/ 67750 h 237587"/>
                            <a:gd name="connsiteX21" fmla="*/ 134571 w 237587"/>
                            <a:gd name="connsiteY21" fmla="*/ 130859 h 2375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37587" h="237587">
                              <a:moveTo>
                                <a:pt x="118794" y="0"/>
                              </a:moveTo>
                              <a:cubicBezTo>
                                <a:pt x="53828" y="0"/>
                                <a:pt x="0" y="52900"/>
                                <a:pt x="0" y="118794"/>
                              </a:cubicBezTo>
                              <a:cubicBezTo>
                                <a:pt x="0" y="184687"/>
                                <a:pt x="52900" y="237588"/>
                                <a:pt x="118794" y="237588"/>
                              </a:cubicBezTo>
                              <a:cubicBezTo>
                                <a:pt x="183759" y="237588"/>
                                <a:pt x="237588" y="184687"/>
                                <a:pt x="237588" y="118794"/>
                              </a:cubicBezTo>
                              <a:cubicBezTo>
                                <a:pt x="236660" y="53828"/>
                                <a:pt x="183759" y="0"/>
                                <a:pt x="118794" y="0"/>
                              </a:cubicBezTo>
                              <a:close/>
                              <a:moveTo>
                                <a:pt x="63109" y="138283"/>
                              </a:moveTo>
                              <a:cubicBezTo>
                                <a:pt x="40835" y="116010"/>
                                <a:pt x="40835" y="80743"/>
                                <a:pt x="63109" y="58469"/>
                              </a:cubicBezTo>
                              <a:cubicBezTo>
                                <a:pt x="85383" y="37123"/>
                                <a:pt x="120650" y="37123"/>
                                <a:pt x="141996" y="59397"/>
                              </a:cubicBezTo>
                              <a:cubicBezTo>
                                <a:pt x="164270" y="80743"/>
                                <a:pt x="164270" y="116938"/>
                                <a:pt x="141996" y="139212"/>
                              </a:cubicBezTo>
                              <a:cubicBezTo>
                                <a:pt x="120650" y="160557"/>
                                <a:pt x="85383" y="160557"/>
                                <a:pt x="63109" y="138283"/>
                              </a:cubicBezTo>
                              <a:close/>
                              <a:moveTo>
                                <a:pt x="184687" y="179119"/>
                              </a:moveTo>
                              <a:cubicBezTo>
                                <a:pt x="180975" y="182831"/>
                                <a:pt x="175407" y="182831"/>
                                <a:pt x="171694" y="179119"/>
                              </a:cubicBezTo>
                              <a:lnTo>
                                <a:pt x="140140" y="147564"/>
                              </a:lnTo>
                              <a:cubicBezTo>
                                <a:pt x="141996" y="145708"/>
                                <a:pt x="144780" y="143852"/>
                                <a:pt x="146636" y="141996"/>
                              </a:cubicBezTo>
                              <a:cubicBezTo>
                                <a:pt x="148492" y="140140"/>
                                <a:pt x="150348" y="138283"/>
                                <a:pt x="152205" y="135499"/>
                              </a:cubicBezTo>
                              <a:lnTo>
                                <a:pt x="184687" y="166126"/>
                              </a:lnTo>
                              <a:cubicBezTo>
                                <a:pt x="188400" y="169838"/>
                                <a:pt x="188400" y="175407"/>
                                <a:pt x="184687" y="179119"/>
                              </a:cubicBezTo>
                              <a:close/>
                              <a:moveTo>
                                <a:pt x="134571" y="130859"/>
                              </a:moveTo>
                              <a:cubicBezTo>
                                <a:pt x="117866" y="148492"/>
                                <a:pt x="89095" y="148492"/>
                                <a:pt x="71462" y="130859"/>
                              </a:cubicBezTo>
                              <a:cubicBezTo>
                                <a:pt x="53828" y="113225"/>
                                <a:pt x="53828" y="85383"/>
                                <a:pt x="71462" y="67750"/>
                              </a:cubicBezTo>
                              <a:cubicBezTo>
                                <a:pt x="89095" y="50116"/>
                                <a:pt x="116938" y="50116"/>
                                <a:pt x="134571" y="67750"/>
                              </a:cubicBezTo>
                              <a:cubicBezTo>
                                <a:pt x="151277" y="85383"/>
                                <a:pt x="151277" y="113225"/>
                                <a:pt x="134571" y="130859"/>
                              </a:cubicBezTo>
                              <a:close/>
                            </a:path>
                          </a:pathLst>
                        </a:custGeom>
                        <a:solidFill>
                          <a:schemeClr val="accent4"/>
                        </a:solidFill>
                        <a:ln w="9159"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6E88F7D" id="Graphic 6" o:spid="_x0000_s1026" alt="Discover more icon" style="width:25.5pt;height:25.5pt;visibility:visible;mso-wrap-style:square;mso-left-percent:-10001;mso-top-percent:-10001;mso-position-horizontal:absolute;mso-position-horizontal-relative:char;mso-position-vertical:absolute;mso-position-vertical-relative:line;mso-left-percent:-10001;mso-top-percent:-10001;v-text-anchor:middle" coordsize="237587,237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" path="m118794,c53828,,,52900,,118794v,65893,52900,118794,118794,118794c183759,237588,237588,184687,237588,118794,236660,53828,183759,,118794,xm63109,138283v-22274,-22273,-22274,-57540,,-79814c85383,37123,120650,37123,141996,59397v22274,21346,22274,57541,,79815c120650,160557,85383,160557,63109,138283xm184687,179119v-3712,3712,-9280,3712,-12993,l140140,147564v1856,-1856,4640,-3712,6496,-5568c148492,140140,150348,138283,152205,135499r32482,30627c188400,169838,188400,175407,184687,179119xm134571,130859v-16705,17633,-45476,17633,-63109,c53828,113225,53828,85383,71462,67750v17633,-17634,45476,-17634,63109,c151277,85383,151277,113225,134571,130859xe" fillcolor="#7f4b98 [3207]" stroked="f" strokeweight=".25442mm">
                <v:stroke joinstyle="miter"/>
                <v:path arrowok="t" o:connecttype="custom" o:connectlocs="162001,0;0,162001;162001,324001;324001,162001;162001,0;86062,188578;86062,79735;193642,81000;193642,189845;86062,188578;251860,244267;234141,244267;191110,201235;199969,193642;207564,184781;251860,226548;251860,244267;183516,178454;97454,178454;97454,92391;183516,92391;183516,178454" o:connectangles="0,0,0,0,0,0,0,0,0,0,0,0,0,0,0,0,0,0,0,0,0,0"/>
                <o:lock v:ext="edit" aspectratio="t"/>
                <w10:anchorlock/>
              </v:shape>
            </w:pict>
          </mc:Fallback>
        </mc:AlternateContent>
      </w:r>
      <w:r w:rsidRPr="00834A7A">
        <w:rPr>
          <w:b/>
          <w:bCs/>
        </w:rPr>
        <w:t xml:space="preserve">   Discover more</w:t>
      </w:r>
    </w:p>
    <w:p w14:paraId="79AC59E0" w14:textId="24E45A82" w:rsidR="00E1032D" w:rsidRPr="00E1032D" w:rsidRDefault="00E1032D" w:rsidP="00E1032D">
      <w:pPr>
        <w:shd w:val="clear" w:color="auto" w:fill="E6D9EC" w:themeFill="accent4" w:themeFillTint="33"/>
      </w:pPr>
      <w:r w:rsidRPr="00E1032D">
        <w:t>Curious about what lies</w:t>
      </w:r>
      <w:r>
        <w:t xml:space="preserve"> </w:t>
      </w:r>
      <w:r w:rsidRPr="00E1032D">
        <w:t xml:space="preserve">beneath the </w:t>
      </w:r>
      <w:r>
        <w:t>C</w:t>
      </w:r>
      <w:r w:rsidRPr="00E1032D">
        <w:t>hapel of St</w:t>
      </w:r>
      <w:r>
        <w:t xml:space="preserve"> </w:t>
      </w:r>
      <w:r w:rsidRPr="00E1032D">
        <w:t>Peter ad Vincula? Our podcast</w:t>
      </w:r>
      <w:r>
        <w:t xml:space="preserve"> </w:t>
      </w:r>
      <w:r w:rsidRPr="00E1032D">
        <w:t>‘The Tower’s Medieval Past</w:t>
      </w:r>
      <w:r>
        <w:t xml:space="preserve"> </w:t>
      </w:r>
      <w:r w:rsidRPr="00E1032D">
        <w:t>through Archaeology’ reveals</w:t>
      </w:r>
    </w:p>
    <w:p w14:paraId="415995F5" w14:textId="7836F210" w:rsidR="004A2AC9" w:rsidRPr="000E54EF" w:rsidRDefault="00E1032D" w:rsidP="004A2AC9">
      <w:pPr>
        <w:shd w:val="clear" w:color="auto" w:fill="E6D9EC" w:themeFill="accent4" w:themeFillTint="33"/>
      </w:pPr>
      <w:r w:rsidRPr="00E1032D">
        <w:t>new insights. To listen, visit</w:t>
      </w:r>
      <w:r>
        <w:t xml:space="preserve"> </w:t>
      </w:r>
      <w:hyperlink r:id="rId24" w:history="1">
        <w:r w:rsidRPr="00E1032D">
          <w:rPr>
            <w:rStyle w:val="Hyperlink"/>
          </w:rPr>
          <w:t>hrp.org.uk</w:t>
        </w:r>
      </w:hyperlink>
      <w:r w:rsidR="004A2AC9" w:rsidRPr="000E54EF">
        <w:t>.</w:t>
      </w:r>
    </w:p>
    <w:p w14:paraId="7B59FEA9" w14:textId="77777777" w:rsidR="0035018C" w:rsidRPr="0035018C" w:rsidRDefault="0035018C" w:rsidP="0035018C"/>
    <w:p w14:paraId="3C0996FF" w14:textId="77777777" w:rsidR="007D3FEA" w:rsidRDefault="007D3FEA" w:rsidP="007D3FEA"/>
    <w:p w14:paraId="6590B9BA" w14:textId="76C92AAE" w:rsidR="00310980" w:rsidRDefault="00310980">
      <w:pPr>
        <w:spacing w:after="160" w:line="259" w:lineRule="auto"/>
      </w:pPr>
      <w:r>
        <w:br w:type="page"/>
      </w:r>
    </w:p>
    <w:p w14:paraId="6380809D" w14:textId="00B4BD50" w:rsidR="005A67AE" w:rsidRPr="00834A7A" w:rsidRDefault="00E1032D" w:rsidP="005A67AE">
      <w:pPr>
        <w:pStyle w:val="SectionTitle"/>
      </w:pPr>
      <w:r>
        <w:lastRenderedPageBreak/>
        <w:t>Our impact</w:t>
      </w:r>
    </w:p>
    <w:p w14:paraId="53D2F926" w14:textId="44992D8A" w:rsidR="005A67AE" w:rsidRPr="00834A7A" w:rsidRDefault="00E1032D" w:rsidP="005A67AE">
      <w:pPr>
        <w:pStyle w:val="Heading1"/>
      </w:pPr>
      <w:bookmarkStart w:id="4" w:name="_Celebrating_20_great"/>
      <w:bookmarkEnd w:id="4"/>
      <w:r>
        <w:t>Celebrating 20 great years of membership!</w:t>
      </w:r>
    </w:p>
    <w:p w14:paraId="099106A2" w14:textId="77777777" w:rsidR="00E1032D" w:rsidRPr="00E1032D" w:rsidRDefault="00E1032D" w:rsidP="00E1032D">
      <w:pPr>
        <w:rPr>
          <w:b/>
          <w:sz w:val="32"/>
        </w:rPr>
      </w:pPr>
      <w:r w:rsidRPr="00E1032D">
        <w:rPr>
          <w:b/>
          <w:sz w:val="32"/>
        </w:rPr>
        <w:t>Since the membership scheme launched in 2006,</w:t>
      </w:r>
    </w:p>
    <w:p w14:paraId="1BB835AB" w14:textId="77777777" w:rsidR="00E1032D" w:rsidRPr="00E1032D" w:rsidRDefault="00E1032D" w:rsidP="00E1032D">
      <w:pPr>
        <w:rPr>
          <w:b/>
          <w:sz w:val="32"/>
        </w:rPr>
      </w:pPr>
      <w:r w:rsidRPr="00E1032D">
        <w:rPr>
          <w:b/>
          <w:sz w:val="32"/>
        </w:rPr>
        <w:t>members have been at the heart of the palaces.</w:t>
      </w:r>
    </w:p>
    <w:p w14:paraId="04EF992C" w14:textId="77777777" w:rsidR="00E1032D" w:rsidRPr="00E1032D" w:rsidRDefault="00E1032D" w:rsidP="00E1032D">
      <w:pPr>
        <w:rPr>
          <w:b/>
          <w:sz w:val="32"/>
        </w:rPr>
      </w:pPr>
      <w:r w:rsidRPr="00E1032D">
        <w:rPr>
          <w:b/>
          <w:sz w:val="32"/>
        </w:rPr>
        <w:t>Your support powers everything we do – helping us</w:t>
      </w:r>
    </w:p>
    <w:p w14:paraId="76D3DB5D" w14:textId="77777777" w:rsidR="00E1032D" w:rsidRPr="00E1032D" w:rsidRDefault="00E1032D" w:rsidP="00E1032D">
      <w:pPr>
        <w:rPr>
          <w:b/>
          <w:sz w:val="32"/>
        </w:rPr>
      </w:pPr>
      <w:r w:rsidRPr="00E1032D">
        <w:rPr>
          <w:b/>
          <w:sz w:val="32"/>
        </w:rPr>
        <w:t>protect, share and reimagine these extraordinary</w:t>
      </w:r>
    </w:p>
    <w:p w14:paraId="3ED8DED3" w14:textId="77777777" w:rsidR="00E1032D" w:rsidRDefault="00E1032D" w:rsidP="005A67AE">
      <w:pPr>
        <w:rPr>
          <w:b/>
          <w:sz w:val="32"/>
        </w:rPr>
      </w:pPr>
      <w:r w:rsidRPr="00E1032D">
        <w:rPr>
          <w:b/>
          <w:sz w:val="32"/>
        </w:rPr>
        <w:t>places so they continue to inspire millions</w:t>
      </w:r>
    </w:p>
    <w:p w14:paraId="57889920" w14:textId="4DEAAC17" w:rsidR="005A67AE" w:rsidRPr="00834A7A" w:rsidRDefault="00310980" w:rsidP="005A67AE">
      <w:r>
        <w:rPr>
          <w:noProof/>
        </w:rPr>
        <w:drawing>
          <wp:inline distT="0" distB="0" distL="0" distR="0" wp14:anchorId="6911F2C6" wp14:editId="4C7A3A12">
            <wp:extent cx="3530600" cy="4843348"/>
            <wp:effectExtent l="0" t="0" r="0" b="0"/>
            <wp:docPr id="2032545602"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545602" name="Picture 39"/>
                    <pic:cNvPicPr/>
                  </pic:nvPicPr>
                  <pic:blipFill>
                    <a:blip r:embed="rId25">
                      <a:extLst>
                        <a:ext uri="{28A0092B-C50C-407E-A947-70E740481C1C}">
                          <a14:useLocalDpi xmlns:a14="http://schemas.microsoft.com/office/drawing/2010/main" val="0"/>
                        </a:ext>
                      </a:extLst>
                    </a:blip>
                    <a:stretch>
                      <a:fillRect/>
                    </a:stretch>
                  </pic:blipFill>
                  <pic:spPr bwMode="auto">
                    <a:xfrm>
                      <a:off x="0" y="0"/>
                      <a:ext cx="3550429" cy="4870550"/>
                    </a:xfrm>
                    <a:prstGeom prst="rect">
                      <a:avLst/>
                    </a:prstGeom>
                    <a:ln>
                      <a:noFill/>
                    </a:ln>
                    <a:extLst>
                      <a:ext uri="{53640926-AAD7-44D8-BBD7-CCE9431645EC}">
                        <a14:shadowObscured xmlns:a14="http://schemas.microsoft.com/office/drawing/2010/main"/>
                      </a:ext>
                    </a:extLst>
                  </pic:spPr>
                </pic:pic>
              </a:graphicData>
            </a:graphic>
          </wp:inline>
        </w:drawing>
      </w:r>
    </w:p>
    <w:p w14:paraId="5B097723" w14:textId="77777777" w:rsidR="00E1032D" w:rsidRDefault="00E1032D" w:rsidP="003B34D4"/>
    <w:p w14:paraId="08971F32" w14:textId="77777777" w:rsidR="00E1032D" w:rsidRPr="00E1032D" w:rsidRDefault="00E1032D" w:rsidP="003B34D4">
      <w:pPr>
        <w:rPr>
          <w:b/>
          <w:bCs/>
        </w:rPr>
      </w:pPr>
    </w:p>
    <w:p w14:paraId="2C138C4C" w14:textId="5F666EF1" w:rsidR="00E1032D" w:rsidRPr="00E1032D" w:rsidRDefault="00E1032D" w:rsidP="00E1032D">
      <w:r w:rsidRPr="00E1032D">
        <w:t>To mark our double decade, we’ve picked 20</w:t>
      </w:r>
      <w:r>
        <w:t xml:space="preserve"> </w:t>
      </w:r>
      <w:r w:rsidRPr="00E1032D">
        <w:t>fun, fascinating and frankly astonishing</w:t>
      </w:r>
      <w:r>
        <w:t xml:space="preserve"> </w:t>
      </w:r>
      <w:r w:rsidRPr="00E1032D">
        <w:t xml:space="preserve">figures* to illustrate the reach and range of </w:t>
      </w:r>
      <w:proofErr w:type="gramStart"/>
      <w:r w:rsidRPr="00E1032D">
        <w:t>our</w:t>
      </w:r>
      <w:proofErr w:type="gramEnd"/>
    </w:p>
    <w:p w14:paraId="528BC1DC" w14:textId="35B2DFD8" w:rsidR="00E1032D" w:rsidRPr="00E1032D" w:rsidRDefault="00E1032D" w:rsidP="00E1032D">
      <w:r w:rsidRPr="00E1032D">
        <w:t>work and responsibilities in the palaces we love</w:t>
      </w:r>
      <w:r>
        <w:t xml:space="preserve"> </w:t>
      </w:r>
      <w:r w:rsidRPr="00E1032D">
        <w:t>and care for. It’s just a brief glimpse of how</w:t>
      </w:r>
      <w:r>
        <w:t xml:space="preserve"> </w:t>
      </w:r>
      <w:r w:rsidRPr="00E1032D">
        <w:t>much our members, patrons and supporters</w:t>
      </w:r>
    </w:p>
    <w:p w14:paraId="786F864A" w14:textId="3E1ACFA9" w:rsidR="00E1032D" w:rsidRDefault="00E1032D" w:rsidP="00E1032D">
      <w:r w:rsidRPr="00E1032D">
        <w:t>have helped us achieve over the years. Thanks to</w:t>
      </w:r>
      <w:r>
        <w:t xml:space="preserve"> </w:t>
      </w:r>
      <w:r w:rsidRPr="00E1032D">
        <w:t>you all, we can continue to open these palaces to</w:t>
      </w:r>
      <w:r>
        <w:t xml:space="preserve"> </w:t>
      </w:r>
      <w:r w:rsidRPr="00E1032D">
        <w:t>everyone, creating experiences that resound</w:t>
      </w:r>
      <w:r>
        <w:t xml:space="preserve"> </w:t>
      </w:r>
      <w:r w:rsidRPr="00E1032D">
        <w:t>and sharing stories for generations to come.</w:t>
      </w:r>
    </w:p>
    <w:p w14:paraId="14D62915" w14:textId="77777777" w:rsidR="00E1032D" w:rsidRDefault="00E1032D" w:rsidP="00E1032D"/>
    <w:p w14:paraId="31C53EA4" w14:textId="2FB66F29" w:rsidR="0097363A" w:rsidRPr="0097363A" w:rsidRDefault="0097363A" w:rsidP="00E1032D">
      <w:pPr>
        <w:rPr>
          <w:rFonts w:eastAsiaTheme="majorEastAsia" w:cstheme="majorBidi"/>
          <w:b/>
          <w:bCs/>
          <w:color w:val="173B68" w:themeColor="text2"/>
          <w:sz w:val="36"/>
          <w:szCs w:val="28"/>
        </w:rPr>
      </w:pPr>
      <w:r w:rsidRPr="00E1032D">
        <w:rPr>
          <w:rFonts w:eastAsiaTheme="majorEastAsia" w:cstheme="majorBidi"/>
          <w:b/>
          <w:bCs/>
          <w:color w:val="173B68" w:themeColor="text2"/>
          <w:sz w:val="36"/>
          <w:szCs w:val="28"/>
        </w:rPr>
        <w:t>Over the last year</w:t>
      </w:r>
    </w:p>
    <w:p w14:paraId="10B94073" w14:textId="3B9C2F78" w:rsidR="00051C89" w:rsidRDefault="00051C89" w:rsidP="00051C89">
      <w:r w:rsidRPr="00051C89">
        <w:rPr>
          <w:b/>
          <w:bCs/>
        </w:rPr>
        <w:t>28,365</w:t>
      </w:r>
      <w:r>
        <w:t xml:space="preserve"> spectators cheered </w:t>
      </w:r>
      <w:r w:rsidRPr="00051C89">
        <w:t>on Henry VIII’s</w:t>
      </w:r>
      <w:r>
        <w:t xml:space="preserve"> </w:t>
      </w:r>
      <w:r w:rsidRPr="00051C89">
        <w:t>summer jousts at</w:t>
      </w:r>
      <w:r>
        <w:t xml:space="preserve"> </w:t>
      </w:r>
      <w:r w:rsidRPr="00051C89">
        <w:t>Hampton Court</w:t>
      </w:r>
    </w:p>
    <w:p w14:paraId="04DC261B" w14:textId="77777777" w:rsidR="00051C89" w:rsidRDefault="00051C89" w:rsidP="00051C89"/>
    <w:p w14:paraId="4AD1D062" w14:textId="44A45B29" w:rsidR="00051C89" w:rsidRDefault="00051C89" w:rsidP="00051C89">
      <w:r w:rsidRPr="00051C89">
        <w:rPr>
          <w:b/>
          <w:bCs/>
        </w:rPr>
        <w:t>355</w:t>
      </w:r>
      <w:r>
        <w:t xml:space="preserve"> </w:t>
      </w:r>
      <w:r w:rsidRPr="00051C89">
        <w:t>days of live performances</w:t>
      </w:r>
      <w:r>
        <w:t xml:space="preserve"> </w:t>
      </w:r>
      <w:r w:rsidRPr="00051C89">
        <w:t>were delivered, with</w:t>
      </w:r>
      <w:r>
        <w:t xml:space="preserve"> </w:t>
      </w:r>
      <w:r w:rsidRPr="00051C89">
        <w:t>1,792 shifts, shirts and</w:t>
      </w:r>
      <w:r>
        <w:t xml:space="preserve"> </w:t>
      </w:r>
      <w:r w:rsidRPr="00051C89">
        <w:t>stockings washed!</w:t>
      </w:r>
    </w:p>
    <w:p w14:paraId="1FD95669" w14:textId="77777777" w:rsidR="00051C89" w:rsidRDefault="00051C89" w:rsidP="00051C89"/>
    <w:p w14:paraId="0D374D63" w14:textId="6BC1D5F6" w:rsidR="00051C89" w:rsidRDefault="00051C89" w:rsidP="00051C89">
      <w:r w:rsidRPr="00051C89">
        <w:rPr>
          <w:b/>
          <w:bCs/>
        </w:rPr>
        <w:t>25</w:t>
      </w:r>
      <w:r>
        <w:t xml:space="preserve"> </w:t>
      </w:r>
      <w:r w:rsidRPr="00051C89">
        <w:t>‘</w:t>
      </w:r>
      <w:r>
        <w:t xml:space="preserve">young producers’ </w:t>
      </w:r>
      <w:r w:rsidRPr="00051C89">
        <w:t>aged 14–17 from</w:t>
      </w:r>
      <w:r>
        <w:t xml:space="preserve"> </w:t>
      </w:r>
      <w:r w:rsidRPr="00051C89">
        <w:t>local</w:t>
      </w:r>
      <w:r>
        <w:t xml:space="preserve"> </w:t>
      </w:r>
      <w:r w:rsidRPr="00051C89">
        <w:t>youth groups,</w:t>
      </w:r>
      <w:r>
        <w:t xml:space="preserve"> </w:t>
      </w:r>
      <w:r w:rsidRPr="00051C89">
        <w:t>helped shape our</w:t>
      </w:r>
      <w:r>
        <w:t xml:space="preserve"> </w:t>
      </w:r>
      <w:r w:rsidRPr="00051C89">
        <w:t>‘Dress Codes’</w:t>
      </w:r>
      <w:r>
        <w:t xml:space="preserve"> </w:t>
      </w:r>
      <w:r w:rsidRPr="00051C89">
        <w:t>exhibition and almost</w:t>
      </w:r>
      <w:r>
        <w:t xml:space="preserve"> </w:t>
      </w:r>
      <w:r w:rsidRPr="00051C89">
        <w:t>500 members enjoyed</w:t>
      </w:r>
      <w:r>
        <w:t xml:space="preserve"> </w:t>
      </w:r>
      <w:r w:rsidRPr="00051C89">
        <w:t>the preview</w:t>
      </w:r>
    </w:p>
    <w:p w14:paraId="2C66FD18" w14:textId="77777777" w:rsidR="00051C89" w:rsidRDefault="00051C89" w:rsidP="00051C89"/>
    <w:p w14:paraId="75E35450" w14:textId="2FEB5C01" w:rsidR="00051C89" w:rsidRDefault="00051C89" w:rsidP="00051C89">
      <w:r w:rsidRPr="00051C89">
        <w:rPr>
          <w:b/>
          <w:bCs/>
        </w:rPr>
        <w:t>27,217</w:t>
      </w:r>
      <w:r>
        <w:t xml:space="preserve"> </w:t>
      </w:r>
      <w:r w:rsidRPr="00051C89">
        <w:t>ceramic poppies were displayed for</w:t>
      </w:r>
      <w:r>
        <w:t xml:space="preserve"> ‘</w:t>
      </w:r>
      <w:r w:rsidRPr="00051C89">
        <w:t>‘The Tower Remembers’ installation</w:t>
      </w:r>
    </w:p>
    <w:p w14:paraId="3DCD41EB" w14:textId="77777777" w:rsidR="00051C89" w:rsidRDefault="00051C89" w:rsidP="00051C89"/>
    <w:p w14:paraId="608C9941" w14:textId="11DFAC09" w:rsidR="00051C89" w:rsidRDefault="00051C89" w:rsidP="00051C89">
      <w:r w:rsidRPr="00051C89">
        <w:rPr>
          <w:b/>
          <w:bCs/>
        </w:rPr>
        <w:lastRenderedPageBreak/>
        <w:t>60</w:t>
      </w:r>
      <w:r>
        <w:t xml:space="preserve"> </w:t>
      </w:r>
      <w:r w:rsidRPr="00051C89">
        <w:t>new acquisitions were</w:t>
      </w:r>
      <w:r>
        <w:t xml:space="preserve"> </w:t>
      </w:r>
      <w:r w:rsidRPr="00051C89">
        <w:t>made, and 168 loans.</w:t>
      </w:r>
      <w:r>
        <w:t xml:space="preserve"> </w:t>
      </w:r>
      <w:r w:rsidRPr="00051C89">
        <w:t>Plus, over 2,000 objects</w:t>
      </w:r>
      <w:r>
        <w:t xml:space="preserve"> </w:t>
      </w:r>
      <w:r w:rsidRPr="00051C89">
        <w:t>moved behind-the-scenes</w:t>
      </w:r>
      <w:r>
        <w:t xml:space="preserve"> </w:t>
      </w:r>
      <w:r w:rsidRPr="00051C89">
        <w:t>for research and care</w:t>
      </w:r>
    </w:p>
    <w:p w14:paraId="3E74C1A4" w14:textId="77777777" w:rsidR="00051C89" w:rsidRDefault="00051C89" w:rsidP="00051C89"/>
    <w:p w14:paraId="7EFFC2D1" w14:textId="143C3F0C" w:rsidR="00051C89" w:rsidRDefault="00051C89" w:rsidP="00051C89">
      <w:r w:rsidRPr="00051C89">
        <w:rPr>
          <w:b/>
          <w:bCs/>
        </w:rPr>
        <w:t>250</w:t>
      </w:r>
      <w:r>
        <w:t xml:space="preserve"> </w:t>
      </w:r>
      <w:r w:rsidRPr="00051C89">
        <w:t>hours of ‘Warm &amp;</w:t>
      </w:r>
      <w:r>
        <w:t xml:space="preserve"> </w:t>
      </w:r>
      <w:r w:rsidRPr="00051C89">
        <w:t>Welcome’ space</w:t>
      </w:r>
      <w:r>
        <w:t xml:space="preserve"> </w:t>
      </w:r>
      <w:r w:rsidRPr="00051C89">
        <w:t>drop-in sessions at</w:t>
      </w:r>
      <w:r>
        <w:t xml:space="preserve"> </w:t>
      </w:r>
      <w:r w:rsidRPr="00051C89">
        <w:t>Kensington Palace</w:t>
      </w:r>
      <w:r>
        <w:t xml:space="preserve"> </w:t>
      </w:r>
      <w:r w:rsidRPr="00051C89">
        <w:t>were provided for</w:t>
      </w:r>
      <w:r>
        <w:t xml:space="preserve"> </w:t>
      </w:r>
      <w:r w:rsidRPr="00051C89">
        <w:t>local people, in</w:t>
      </w:r>
      <w:r>
        <w:t xml:space="preserve"> </w:t>
      </w:r>
      <w:r w:rsidRPr="00051C89">
        <w:t>association with</w:t>
      </w:r>
      <w:r>
        <w:t xml:space="preserve"> </w:t>
      </w:r>
      <w:r w:rsidRPr="00051C89">
        <w:t>community partners</w:t>
      </w:r>
      <w:r>
        <w:t xml:space="preserve"> </w:t>
      </w:r>
      <w:r w:rsidRPr="00051C89">
        <w:t>Turning Point</w:t>
      </w:r>
    </w:p>
    <w:p w14:paraId="182994C1" w14:textId="77777777" w:rsidR="00051C89" w:rsidRDefault="00051C89" w:rsidP="00051C89"/>
    <w:p w14:paraId="318092F0" w14:textId="6B6140F6" w:rsidR="00051C89" w:rsidRDefault="00051C89" w:rsidP="00051C89">
      <w:r w:rsidRPr="00051C89">
        <w:rPr>
          <w:b/>
          <w:bCs/>
        </w:rPr>
        <w:t>9,000</w:t>
      </w:r>
      <w:r>
        <w:t xml:space="preserve"> </w:t>
      </w:r>
      <w:r w:rsidRPr="00051C89">
        <w:t>handmade</w:t>
      </w:r>
      <w:r>
        <w:t xml:space="preserve"> </w:t>
      </w:r>
      <w:r w:rsidRPr="00051C89">
        <w:t>bricks used to restore</w:t>
      </w:r>
      <w:r>
        <w:t xml:space="preserve"> </w:t>
      </w:r>
      <w:r w:rsidRPr="00051C89">
        <w:t>seven of Hampton</w:t>
      </w:r>
      <w:r>
        <w:t xml:space="preserve"> </w:t>
      </w:r>
      <w:r w:rsidRPr="00051C89">
        <w:t>Court’s 241 decorative</w:t>
      </w:r>
      <w:r>
        <w:t xml:space="preserve"> </w:t>
      </w:r>
      <w:r w:rsidRPr="00051C89">
        <w:t>chimneys – keeping alive</w:t>
      </w:r>
      <w:r>
        <w:t xml:space="preserve"> </w:t>
      </w:r>
      <w:r w:rsidRPr="00051C89">
        <w:t>centuries-old craft skills</w:t>
      </w:r>
    </w:p>
    <w:p w14:paraId="3E3294A3" w14:textId="77777777" w:rsidR="00051C89" w:rsidRDefault="00051C89" w:rsidP="00051C89"/>
    <w:p w14:paraId="73E10DC5" w14:textId="46101356" w:rsidR="00051C89" w:rsidRPr="00051C89" w:rsidRDefault="00051C89" w:rsidP="00051C89">
      <w:r w:rsidRPr="00051C89">
        <w:rPr>
          <w:b/>
          <w:bCs/>
        </w:rPr>
        <w:t>45,000</w:t>
      </w:r>
      <w:r>
        <w:t xml:space="preserve"> </w:t>
      </w:r>
      <w:r w:rsidRPr="00051C89">
        <w:t>delicious teas were</w:t>
      </w:r>
      <w:r>
        <w:t xml:space="preserve"> </w:t>
      </w:r>
      <w:r w:rsidRPr="00051C89">
        <w:t>sold at Kensington</w:t>
      </w:r>
      <w:r>
        <w:t xml:space="preserve"> </w:t>
      </w:r>
      <w:r w:rsidRPr="00051C89">
        <w:t>Palace, raising £34k</w:t>
      </w:r>
    </w:p>
    <w:p w14:paraId="16F98F79" w14:textId="1640F557" w:rsidR="00051C89" w:rsidRDefault="00051C89" w:rsidP="00051C89">
      <w:r w:rsidRPr="00051C89">
        <w:t>for our community</w:t>
      </w:r>
      <w:r>
        <w:t xml:space="preserve"> </w:t>
      </w:r>
      <w:r w:rsidRPr="00051C89">
        <w:t>programmes</w:t>
      </w:r>
      <w:r>
        <w:t xml:space="preserve"> </w:t>
      </w:r>
      <w:r w:rsidRPr="00051C89">
        <w:t>through a</w:t>
      </w:r>
      <w:r>
        <w:t xml:space="preserve"> </w:t>
      </w:r>
      <w:r w:rsidRPr="00051C89">
        <w:t>voluntary</w:t>
      </w:r>
      <w:r>
        <w:t xml:space="preserve"> </w:t>
      </w:r>
      <w:r w:rsidRPr="00051C89">
        <w:t>£1 donation</w:t>
      </w:r>
    </w:p>
    <w:p w14:paraId="0DA01D80" w14:textId="77777777" w:rsidR="00051C89" w:rsidRDefault="00051C89" w:rsidP="00051C89"/>
    <w:p w14:paraId="1323C368" w14:textId="791F0704" w:rsidR="00051C89" w:rsidRPr="00051C89" w:rsidRDefault="00051C89" w:rsidP="00051C89">
      <w:r w:rsidRPr="00051C89">
        <w:rPr>
          <w:b/>
          <w:bCs/>
        </w:rPr>
        <w:t>200</w:t>
      </w:r>
      <w:r w:rsidRPr="00051C89">
        <w:t xml:space="preserve"> items from</w:t>
      </w:r>
      <w:r>
        <w:t xml:space="preserve"> </w:t>
      </w:r>
      <w:r w:rsidRPr="00051C89">
        <w:t>the Royal</w:t>
      </w:r>
      <w:r>
        <w:t xml:space="preserve"> </w:t>
      </w:r>
      <w:r w:rsidRPr="00051C89">
        <w:t>Ceremonial</w:t>
      </w:r>
      <w:r>
        <w:t xml:space="preserve"> </w:t>
      </w:r>
      <w:r w:rsidRPr="00051C89">
        <w:t>Dress Collection were</w:t>
      </w:r>
    </w:p>
    <w:p w14:paraId="141E600E" w14:textId="2F2E88F3" w:rsidR="00051C89" w:rsidRPr="00051C89" w:rsidRDefault="00051C89" w:rsidP="00051C89">
      <w:r w:rsidRPr="00051C89">
        <w:t>digitised, made possible by</w:t>
      </w:r>
      <w:r>
        <w:t xml:space="preserve"> </w:t>
      </w:r>
      <w:r w:rsidRPr="00051C89">
        <w:t>a generous legacy from the</w:t>
      </w:r>
    </w:p>
    <w:p w14:paraId="7561B146" w14:textId="2FAEF8CC" w:rsidR="00051C89" w:rsidRPr="00051C89" w:rsidRDefault="00051C89" w:rsidP="00051C89">
      <w:r w:rsidRPr="00051C89">
        <w:t>late Michael Stennett,</w:t>
      </w:r>
      <w:r>
        <w:t xml:space="preserve"> </w:t>
      </w:r>
      <w:r w:rsidRPr="00051C89">
        <w:t>and showcased</w:t>
      </w:r>
      <w:r>
        <w:t xml:space="preserve"> </w:t>
      </w:r>
      <w:r w:rsidRPr="00051C89">
        <w:t>worldwide with Google</w:t>
      </w:r>
    </w:p>
    <w:p w14:paraId="3FDACF6E" w14:textId="77777777" w:rsidR="00051C89" w:rsidRDefault="00051C89" w:rsidP="00051C89">
      <w:r w:rsidRPr="00051C89">
        <w:t>Arts &amp; Culture</w:t>
      </w:r>
    </w:p>
    <w:p w14:paraId="4D299D87" w14:textId="77777777" w:rsidR="00051C89" w:rsidRDefault="00051C89" w:rsidP="00051C89"/>
    <w:p w14:paraId="4BA506CB" w14:textId="22E536CC" w:rsidR="00051C89" w:rsidRPr="00051C89" w:rsidRDefault="00051C89" w:rsidP="00051C89">
      <w:r w:rsidRPr="00051C89">
        <w:rPr>
          <w:b/>
          <w:bCs/>
        </w:rPr>
        <w:t>855</w:t>
      </w:r>
      <w:r>
        <w:t xml:space="preserve"> </w:t>
      </w:r>
      <w:r w:rsidRPr="00051C89">
        <w:t>neurodivergent</w:t>
      </w:r>
      <w:r>
        <w:t xml:space="preserve"> </w:t>
      </w:r>
      <w:r w:rsidRPr="00051C89">
        <w:t>and learning-disabled</w:t>
      </w:r>
      <w:r>
        <w:t xml:space="preserve"> </w:t>
      </w:r>
      <w:r w:rsidRPr="00051C89">
        <w:t>children attended a</w:t>
      </w:r>
    </w:p>
    <w:p w14:paraId="5C428326" w14:textId="7DEC04B4" w:rsidR="00E1032D" w:rsidRPr="00E1032D" w:rsidRDefault="00051C89" w:rsidP="00E1032D">
      <w:r w:rsidRPr="00051C89">
        <w:t>new, quieter ‘Relaxed</w:t>
      </w:r>
      <w:r>
        <w:t xml:space="preserve"> </w:t>
      </w:r>
      <w:r w:rsidRPr="00051C89">
        <w:t>Hour at the Tower’</w:t>
      </w:r>
    </w:p>
    <w:p w14:paraId="73F16A17" w14:textId="77777777" w:rsidR="000E54EF" w:rsidRPr="000E54EF" w:rsidRDefault="000E54EF" w:rsidP="000E54EF"/>
    <w:p w14:paraId="30ABBD1B" w14:textId="1B248946" w:rsidR="00E1032D" w:rsidRPr="00E1032D" w:rsidRDefault="00E1032D" w:rsidP="00E1032D">
      <w:pPr>
        <w:shd w:val="clear" w:color="auto" w:fill="E6D9EC" w:themeFill="accent4" w:themeFillTint="33"/>
        <w:rPr>
          <w:b/>
          <w:bCs/>
          <w:noProof/>
        </w:rPr>
      </w:pPr>
      <w:r w:rsidRPr="00E1032D">
        <w:rPr>
          <w:b/>
          <w:bCs/>
          <w:noProof/>
        </w:rPr>
        <w:t>Make the next</w:t>
      </w:r>
      <w:r>
        <w:rPr>
          <w:b/>
          <w:bCs/>
          <w:noProof/>
        </w:rPr>
        <w:t xml:space="preserve"> </w:t>
      </w:r>
      <w:r w:rsidRPr="00E1032D">
        <w:rPr>
          <w:b/>
          <w:bCs/>
          <w:noProof/>
        </w:rPr>
        <w:t>20 years</w:t>
      </w:r>
      <w:r>
        <w:rPr>
          <w:b/>
          <w:bCs/>
          <w:noProof/>
        </w:rPr>
        <w:t xml:space="preserve"> u</w:t>
      </w:r>
      <w:r w:rsidRPr="00E1032D">
        <w:rPr>
          <w:b/>
          <w:bCs/>
          <w:noProof/>
        </w:rPr>
        <w:t>nforgettable</w:t>
      </w:r>
    </w:p>
    <w:p w14:paraId="2C56549A" w14:textId="074A8929" w:rsidR="00E1032D" w:rsidRPr="00E1032D" w:rsidRDefault="00E1032D" w:rsidP="00E1032D">
      <w:pPr>
        <w:shd w:val="clear" w:color="auto" w:fill="E6D9EC" w:themeFill="accent4" w:themeFillTint="33"/>
      </w:pPr>
      <w:r w:rsidRPr="00E1032D">
        <w:t>Become a Life Member and enjoy</w:t>
      </w:r>
      <w:r>
        <w:t xml:space="preserve"> </w:t>
      </w:r>
      <w:r w:rsidRPr="00E1032D">
        <w:t>unlimited access to our palaces for</w:t>
      </w:r>
    </w:p>
    <w:p w14:paraId="7F6F3486" w14:textId="33B12291" w:rsidR="00E1032D" w:rsidRPr="00E1032D" w:rsidRDefault="00E1032D" w:rsidP="00E1032D">
      <w:pPr>
        <w:shd w:val="clear" w:color="auto" w:fill="E6D9EC" w:themeFill="accent4" w:themeFillTint="33"/>
      </w:pPr>
      <w:r w:rsidRPr="00E1032D">
        <w:t>life, share visits with free guests,</w:t>
      </w:r>
      <w:r>
        <w:t xml:space="preserve"> </w:t>
      </w:r>
      <w:r w:rsidRPr="00E1032D">
        <w:t>and help protect these historic</w:t>
      </w:r>
    </w:p>
    <w:p w14:paraId="16D5F5F8" w14:textId="77777777" w:rsidR="00E1032D" w:rsidRDefault="00E1032D" w:rsidP="00E1032D">
      <w:pPr>
        <w:shd w:val="clear" w:color="auto" w:fill="E6D9EC" w:themeFill="accent4" w:themeFillTint="33"/>
      </w:pPr>
      <w:r w:rsidRPr="00E1032D">
        <w:lastRenderedPageBreak/>
        <w:t>places for future generations.</w:t>
      </w:r>
    </w:p>
    <w:p w14:paraId="03B66A31" w14:textId="081488EF" w:rsidR="00E1032D" w:rsidRDefault="00E1032D" w:rsidP="00E1032D">
      <w:pPr>
        <w:shd w:val="clear" w:color="auto" w:fill="E6D9EC" w:themeFill="accent4" w:themeFillTint="33"/>
      </w:pPr>
      <w:r>
        <w:t xml:space="preserve"> </w:t>
      </w:r>
    </w:p>
    <w:p w14:paraId="5032A6A1" w14:textId="4677F9C9" w:rsidR="00E1032D" w:rsidRPr="00E1032D" w:rsidRDefault="00E1032D" w:rsidP="00E1032D">
      <w:pPr>
        <w:shd w:val="clear" w:color="auto" w:fill="E6D9EC" w:themeFill="accent4" w:themeFillTint="33"/>
      </w:pPr>
      <w:r w:rsidRPr="00E1032D">
        <w:t>INDIVIDUAL: £1,800</w:t>
      </w:r>
    </w:p>
    <w:p w14:paraId="422F3E36" w14:textId="77777777" w:rsidR="00E1032D" w:rsidRDefault="00E1032D" w:rsidP="00E1032D">
      <w:pPr>
        <w:shd w:val="clear" w:color="auto" w:fill="E6D9EC" w:themeFill="accent4" w:themeFillTint="33"/>
      </w:pPr>
      <w:r w:rsidRPr="00E1032D">
        <w:t>JOINT: £2,760</w:t>
      </w:r>
    </w:p>
    <w:p w14:paraId="132E4A3B" w14:textId="77777777" w:rsidR="00E1032D" w:rsidRPr="00E1032D" w:rsidRDefault="00E1032D" w:rsidP="00E1032D">
      <w:pPr>
        <w:shd w:val="clear" w:color="auto" w:fill="E6D9EC" w:themeFill="accent4" w:themeFillTint="33"/>
      </w:pPr>
    </w:p>
    <w:p w14:paraId="28E48397" w14:textId="1639BB2A" w:rsidR="00E1032D" w:rsidRPr="00E1032D" w:rsidRDefault="00E1032D" w:rsidP="00E1032D">
      <w:pPr>
        <w:shd w:val="clear" w:color="auto" w:fill="E6D9EC" w:themeFill="accent4" w:themeFillTint="33"/>
      </w:pPr>
      <w:r w:rsidRPr="00E1032D">
        <w:t>Put the price of your current</w:t>
      </w:r>
      <w:r>
        <w:t xml:space="preserve"> </w:t>
      </w:r>
      <w:r w:rsidRPr="00E1032D">
        <w:t>membership towards a Life</w:t>
      </w:r>
    </w:p>
    <w:p w14:paraId="44B69476" w14:textId="3172CF0C" w:rsidR="00E1032D" w:rsidRPr="00E1032D" w:rsidRDefault="00E1032D" w:rsidP="00E1032D">
      <w:pPr>
        <w:shd w:val="clear" w:color="auto" w:fill="E6D9EC" w:themeFill="accent4" w:themeFillTint="33"/>
      </w:pPr>
      <w:r w:rsidRPr="00E1032D">
        <w:t>Membership and save. Join online</w:t>
      </w:r>
      <w:r>
        <w:t xml:space="preserve"> </w:t>
      </w:r>
      <w:r w:rsidRPr="00E1032D">
        <w:t xml:space="preserve">at </w:t>
      </w:r>
      <w:hyperlink r:id="rId26" w:history="1">
        <w:r w:rsidRPr="00E1032D">
          <w:rPr>
            <w:rStyle w:val="Hyperlink"/>
          </w:rPr>
          <w:t>hrp.org.uk</w:t>
        </w:r>
      </w:hyperlink>
      <w:r w:rsidRPr="00E1032D">
        <w:t xml:space="preserve"> or at our palace</w:t>
      </w:r>
    </w:p>
    <w:p w14:paraId="37D94619" w14:textId="0A8A24C6" w:rsidR="000E54EF" w:rsidRPr="000E54EF" w:rsidRDefault="00E1032D" w:rsidP="000E54EF">
      <w:pPr>
        <w:shd w:val="clear" w:color="auto" w:fill="E6D9EC" w:themeFill="accent4" w:themeFillTint="33"/>
      </w:pPr>
      <w:r w:rsidRPr="00E1032D">
        <w:t>Ticket Offices.</w:t>
      </w:r>
    </w:p>
    <w:p w14:paraId="716BA555" w14:textId="77777777" w:rsidR="000E54EF" w:rsidRDefault="000E54EF" w:rsidP="000E54EF"/>
    <w:p w14:paraId="11B8C871" w14:textId="77777777" w:rsidR="00E1032D" w:rsidRDefault="00E1032D" w:rsidP="000E54EF"/>
    <w:p w14:paraId="6E67E202" w14:textId="06C00814" w:rsidR="00051C89" w:rsidRDefault="00051C89" w:rsidP="00051C89">
      <w:pPr>
        <w:rPr>
          <w:rFonts w:eastAsiaTheme="majorEastAsia" w:cstheme="majorBidi"/>
          <w:b/>
          <w:bCs/>
          <w:color w:val="173B68" w:themeColor="text2"/>
          <w:sz w:val="36"/>
          <w:szCs w:val="28"/>
        </w:rPr>
      </w:pPr>
      <w:r w:rsidRPr="00E1032D">
        <w:rPr>
          <w:rFonts w:eastAsiaTheme="majorEastAsia" w:cstheme="majorBidi"/>
          <w:b/>
          <w:bCs/>
          <w:color w:val="173B68" w:themeColor="text2"/>
          <w:sz w:val="36"/>
          <w:szCs w:val="28"/>
        </w:rPr>
        <w:t xml:space="preserve">Over the last </w:t>
      </w:r>
      <w:r>
        <w:rPr>
          <w:rFonts w:eastAsiaTheme="majorEastAsia" w:cstheme="majorBidi"/>
          <w:b/>
          <w:bCs/>
          <w:color w:val="173B68" w:themeColor="text2"/>
          <w:sz w:val="36"/>
          <w:szCs w:val="28"/>
        </w:rPr>
        <w:t xml:space="preserve">20 </w:t>
      </w:r>
      <w:r w:rsidRPr="00E1032D">
        <w:rPr>
          <w:rFonts w:eastAsiaTheme="majorEastAsia" w:cstheme="majorBidi"/>
          <w:b/>
          <w:bCs/>
          <w:color w:val="173B68" w:themeColor="text2"/>
          <w:sz w:val="36"/>
          <w:szCs w:val="28"/>
        </w:rPr>
        <w:t>year</w:t>
      </w:r>
      <w:r>
        <w:rPr>
          <w:rFonts w:eastAsiaTheme="majorEastAsia" w:cstheme="majorBidi"/>
          <w:b/>
          <w:bCs/>
          <w:color w:val="173B68" w:themeColor="text2"/>
          <w:sz w:val="36"/>
          <w:szCs w:val="28"/>
        </w:rPr>
        <w:t>s</w:t>
      </w:r>
    </w:p>
    <w:p w14:paraId="76688D50" w14:textId="297E5854" w:rsidR="00051C89" w:rsidRDefault="00051C89" w:rsidP="00051C89">
      <w:r>
        <w:rPr>
          <w:b/>
          <w:bCs/>
        </w:rPr>
        <w:t xml:space="preserve">39 </w:t>
      </w:r>
      <w:r w:rsidRPr="00051C89">
        <w:t>e</w:t>
      </w:r>
      <w:r w:rsidRPr="00051C89">
        <w:t>arly-career apprentices</w:t>
      </w:r>
      <w:r w:rsidRPr="00051C89">
        <w:t xml:space="preserve"> </w:t>
      </w:r>
      <w:r w:rsidRPr="00051C89">
        <w:t>stepped into heritage</w:t>
      </w:r>
      <w:r w:rsidRPr="00051C89">
        <w:t xml:space="preserve"> </w:t>
      </w:r>
      <w:r w:rsidRPr="00051C89">
        <w:t>roles under our new</w:t>
      </w:r>
      <w:r w:rsidRPr="00051C89">
        <w:t xml:space="preserve"> </w:t>
      </w:r>
      <w:r w:rsidRPr="00051C89">
        <w:t>scheme, launched in</w:t>
      </w:r>
      <w:r w:rsidRPr="00051C89">
        <w:t xml:space="preserve"> </w:t>
      </w:r>
      <w:r w:rsidRPr="00051C89">
        <w:t>September 2024</w:t>
      </w:r>
    </w:p>
    <w:p w14:paraId="37D959A5" w14:textId="77777777" w:rsidR="00051C89" w:rsidRDefault="00051C89" w:rsidP="00051C89"/>
    <w:p w14:paraId="6580E1EF" w14:textId="2A7AEBE3" w:rsidR="00051C89" w:rsidRDefault="00051C89" w:rsidP="00051C89">
      <w:r w:rsidRPr="00051C89">
        <w:rPr>
          <w:b/>
          <w:bCs/>
        </w:rPr>
        <w:t>2,985,032</w:t>
      </w:r>
      <w:r>
        <w:rPr>
          <w:b/>
          <w:bCs/>
        </w:rPr>
        <w:t xml:space="preserve"> </w:t>
      </w:r>
      <w:r w:rsidRPr="00051C89">
        <w:t>podcasts downloaded</w:t>
      </w:r>
      <w:r>
        <w:t xml:space="preserve"> </w:t>
      </w:r>
      <w:r w:rsidRPr="00051C89">
        <w:t>since their launch in</w:t>
      </w:r>
      <w:r>
        <w:t xml:space="preserve"> </w:t>
      </w:r>
      <w:r w:rsidRPr="00051C89">
        <w:t>2019 (the most popular</w:t>
      </w:r>
      <w:r>
        <w:t xml:space="preserve"> </w:t>
      </w:r>
      <w:r w:rsidRPr="00051C89">
        <w:t>being the first episode</w:t>
      </w:r>
      <w:r>
        <w:t xml:space="preserve"> </w:t>
      </w:r>
      <w:r w:rsidRPr="00051C89">
        <w:t>of our ‘Six Tudor</w:t>
      </w:r>
      <w:r>
        <w:t xml:space="preserve"> </w:t>
      </w:r>
      <w:r w:rsidRPr="00051C89">
        <w:t>Queens’ series)</w:t>
      </w:r>
    </w:p>
    <w:p w14:paraId="5BA7F273" w14:textId="77777777" w:rsidR="00051C89" w:rsidRDefault="00051C89" w:rsidP="00051C89"/>
    <w:p w14:paraId="387FF7C0" w14:textId="09C8DF16" w:rsidR="00051C89" w:rsidRPr="00051C89" w:rsidRDefault="00051C89" w:rsidP="00051C89">
      <w:r w:rsidRPr="00051C89">
        <w:rPr>
          <w:b/>
          <w:bCs/>
        </w:rPr>
        <w:t>409,000</w:t>
      </w:r>
      <w:r>
        <w:t xml:space="preserve"> is </w:t>
      </w:r>
      <w:r w:rsidRPr="00051C89">
        <w:t>the average number of words</w:t>
      </w:r>
      <w:r>
        <w:t xml:space="preserve"> </w:t>
      </w:r>
      <w:r w:rsidRPr="00051C89">
        <w:t xml:space="preserve">memorised by 47 </w:t>
      </w:r>
      <w:proofErr w:type="gramStart"/>
      <w:r w:rsidRPr="00051C89">
        <w:t>trainee</w:t>
      </w:r>
      <w:proofErr w:type="gramEnd"/>
    </w:p>
    <w:p w14:paraId="46F2160B" w14:textId="1202CBC1" w:rsidR="00051C89" w:rsidRDefault="00051C89" w:rsidP="00051C89">
      <w:r w:rsidRPr="00051C89">
        <w:t>Yeoman Warders learning</w:t>
      </w:r>
      <w:r>
        <w:t xml:space="preserve"> </w:t>
      </w:r>
      <w:r w:rsidRPr="00051C89">
        <w:t>their Tower history stories</w:t>
      </w:r>
    </w:p>
    <w:p w14:paraId="2E5E8D88" w14:textId="77777777" w:rsidR="00051C89" w:rsidRDefault="00051C89" w:rsidP="00051C89"/>
    <w:p w14:paraId="5654F403" w14:textId="297C46F1" w:rsidR="00051C89" w:rsidRPr="00051C89" w:rsidRDefault="00051C89" w:rsidP="00051C89">
      <w:r w:rsidRPr="00051C89">
        <w:rPr>
          <w:b/>
          <w:bCs/>
        </w:rPr>
        <w:t>3,230,046</w:t>
      </w:r>
      <w:r>
        <w:t xml:space="preserve"> </w:t>
      </w:r>
      <w:r w:rsidRPr="00051C89">
        <w:t>education</w:t>
      </w:r>
      <w:r>
        <w:t xml:space="preserve"> </w:t>
      </w:r>
      <w:r w:rsidRPr="00051C89">
        <w:t xml:space="preserve">visitors (adults </w:t>
      </w:r>
      <w:r>
        <w:t>a</w:t>
      </w:r>
      <w:r w:rsidRPr="00051C89">
        <w:t>nd</w:t>
      </w:r>
      <w:r>
        <w:t xml:space="preserve"> </w:t>
      </w:r>
      <w:r w:rsidRPr="00051C89">
        <w:t>children) have</w:t>
      </w:r>
    </w:p>
    <w:p w14:paraId="5CF46605" w14:textId="6DF53073" w:rsidR="00051C89" w:rsidRDefault="00051C89" w:rsidP="00051C89">
      <w:r w:rsidRPr="00051C89">
        <w:t>experienced Hampton</w:t>
      </w:r>
      <w:r>
        <w:t xml:space="preserve"> </w:t>
      </w:r>
      <w:r w:rsidRPr="00051C89">
        <w:t>Court Palace, the Tower of</w:t>
      </w:r>
      <w:r>
        <w:t xml:space="preserve"> </w:t>
      </w:r>
      <w:r w:rsidRPr="00051C89">
        <w:t>London and Kensington</w:t>
      </w:r>
      <w:r>
        <w:t xml:space="preserve"> </w:t>
      </w:r>
      <w:r w:rsidRPr="00051C89">
        <w:t>Palace since 2006,</w:t>
      </w:r>
      <w:r>
        <w:t xml:space="preserve"> </w:t>
      </w:r>
      <w:r w:rsidRPr="00051C89">
        <w:t>including 88,500 through</w:t>
      </w:r>
      <w:r>
        <w:t xml:space="preserve"> </w:t>
      </w:r>
      <w:r w:rsidRPr="00051C89">
        <w:t xml:space="preserve">our Access </w:t>
      </w:r>
      <w:r w:rsidRPr="00051C89">
        <w:lastRenderedPageBreak/>
        <w:t>Fund (started</w:t>
      </w:r>
      <w:r>
        <w:t xml:space="preserve"> </w:t>
      </w:r>
      <w:r w:rsidRPr="00051C89">
        <w:t xml:space="preserve">2017). </w:t>
      </w:r>
      <w:r w:rsidRPr="00051C89">
        <w:rPr>
          <w:b/>
          <w:bCs/>
        </w:rPr>
        <w:t>10,465</w:t>
      </w:r>
      <w:r w:rsidRPr="00051C89">
        <w:t xml:space="preserve"> have now</w:t>
      </w:r>
      <w:r>
        <w:t xml:space="preserve"> </w:t>
      </w:r>
      <w:r w:rsidRPr="00051C89">
        <w:t>visited Hillsborough Castle</w:t>
      </w:r>
      <w:r>
        <w:t xml:space="preserve"> </w:t>
      </w:r>
      <w:r w:rsidRPr="00051C89">
        <w:t>and Gardens, up from 618</w:t>
      </w:r>
      <w:r>
        <w:t xml:space="preserve"> </w:t>
      </w:r>
      <w:r w:rsidRPr="00051C89">
        <w:t>in 2019, the first year of the</w:t>
      </w:r>
      <w:r>
        <w:t xml:space="preserve"> </w:t>
      </w:r>
      <w:r w:rsidRPr="00051C89">
        <w:t>programme there</w:t>
      </w:r>
    </w:p>
    <w:p w14:paraId="19CED153" w14:textId="77777777" w:rsidR="00051C89" w:rsidRDefault="00051C89" w:rsidP="00051C89"/>
    <w:p w14:paraId="0E1343EE" w14:textId="6F23BEC8" w:rsidR="00051C89" w:rsidRPr="00051C89" w:rsidRDefault="00051C89" w:rsidP="00051C89">
      <w:r w:rsidRPr="00051C89">
        <w:rPr>
          <w:b/>
          <w:bCs/>
        </w:rPr>
        <w:t>1,070</w:t>
      </w:r>
      <w:r>
        <w:t xml:space="preserve"> </w:t>
      </w:r>
      <w:r w:rsidRPr="00051C89">
        <w:t>hours spent at</w:t>
      </w:r>
      <w:r>
        <w:t xml:space="preserve"> </w:t>
      </w:r>
      <w:r w:rsidRPr="00051C89">
        <w:t>the loom by</w:t>
      </w:r>
      <w:r>
        <w:t xml:space="preserve"> </w:t>
      </w:r>
      <w:r w:rsidRPr="00051C89">
        <w:t>one textile</w:t>
      </w:r>
      <w:r>
        <w:t xml:space="preserve"> </w:t>
      </w:r>
      <w:r w:rsidRPr="00051C89">
        <w:t>conservator</w:t>
      </w:r>
      <w:r>
        <w:t xml:space="preserve"> </w:t>
      </w:r>
      <w:r w:rsidRPr="00051C89">
        <w:t>stitching the</w:t>
      </w:r>
    </w:p>
    <w:p w14:paraId="3FF5AA95" w14:textId="07C8C8D7" w:rsidR="00051C89" w:rsidRDefault="00051C89" w:rsidP="00051C89">
      <w:r w:rsidRPr="00051C89">
        <w:t>Abraham</w:t>
      </w:r>
      <w:r>
        <w:t xml:space="preserve"> </w:t>
      </w:r>
      <w:r w:rsidRPr="00051C89">
        <w:t>tapestry ‘The</w:t>
      </w:r>
      <w:r>
        <w:t xml:space="preserve"> </w:t>
      </w:r>
      <w:r w:rsidRPr="00051C89">
        <w:t>Circumcision</w:t>
      </w:r>
      <w:r>
        <w:t xml:space="preserve"> </w:t>
      </w:r>
      <w:r w:rsidRPr="00051C89">
        <w:t>of Isaac’, since</w:t>
      </w:r>
      <w:r>
        <w:t xml:space="preserve"> </w:t>
      </w:r>
      <w:r w:rsidRPr="00051C89">
        <w:t>July 2024</w:t>
      </w:r>
    </w:p>
    <w:p w14:paraId="3423CE11" w14:textId="77777777" w:rsidR="00051C89" w:rsidRDefault="00051C89" w:rsidP="00051C89"/>
    <w:p w14:paraId="79446325" w14:textId="065933B2" w:rsidR="00051C89" w:rsidRDefault="00051C89" w:rsidP="00051C89">
      <w:r w:rsidRPr="00051C89">
        <w:rPr>
          <w:b/>
          <w:bCs/>
        </w:rPr>
        <w:t>24%</w:t>
      </w:r>
      <w:r>
        <w:t xml:space="preserve"> is </w:t>
      </w:r>
      <w:r w:rsidRPr="00051C89">
        <w:t>the amount we’ve reduced our</w:t>
      </w:r>
      <w:r>
        <w:t xml:space="preserve"> </w:t>
      </w:r>
      <w:r w:rsidRPr="00051C89">
        <w:t>energy consumption by since 2019</w:t>
      </w:r>
    </w:p>
    <w:p w14:paraId="2CF5A9B4" w14:textId="77777777" w:rsidR="00051C89" w:rsidRDefault="00051C89" w:rsidP="00051C89"/>
    <w:p w14:paraId="507568FD" w14:textId="242C6694" w:rsidR="00051C89" w:rsidRDefault="00051C89" w:rsidP="00051C89">
      <w:r w:rsidRPr="00051C89">
        <w:rPr>
          <w:b/>
          <w:bCs/>
        </w:rPr>
        <w:t xml:space="preserve">Over </w:t>
      </w:r>
      <w:r w:rsidRPr="00051C89">
        <w:rPr>
          <w:b/>
          <w:bCs/>
        </w:rPr>
        <w:t>500</w:t>
      </w:r>
      <w:r>
        <w:t xml:space="preserve"> </w:t>
      </w:r>
      <w:r w:rsidRPr="00051C89">
        <w:t>trees have been planted at the palaces with over</w:t>
      </w:r>
      <w:r>
        <w:t xml:space="preserve"> </w:t>
      </w:r>
      <w:r w:rsidRPr="00051C89">
        <w:t>32,000 plants set out during the redevelopment of the</w:t>
      </w:r>
      <w:r>
        <w:t xml:space="preserve"> </w:t>
      </w:r>
      <w:r w:rsidRPr="00051C89">
        <w:t>gardens at Hillsborough in 2016-19</w:t>
      </w:r>
    </w:p>
    <w:p w14:paraId="6D184645" w14:textId="77777777" w:rsidR="00051C89" w:rsidRDefault="00051C89" w:rsidP="00051C89"/>
    <w:p w14:paraId="726AC53A" w14:textId="47141077" w:rsidR="0097363A" w:rsidRDefault="0097363A" w:rsidP="0097363A">
      <w:r w:rsidRPr="0097363A">
        <w:rPr>
          <w:b/>
          <w:bCs/>
        </w:rPr>
        <w:t>340</w:t>
      </w:r>
      <w:r w:rsidRPr="0097363A">
        <w:t xml:space="preserve"> individual</w:t>
      </w:r>
      <w:r>
        <w:t xml:space="preserve"> </w:t>
      </w:r>
      <w:r w:rsidRPr="0097363A">
        <w:t>palace</w:t>
      </w:r>
      <w:r>
        <w:t xml:space="preserve"> </w:t>
      </w:r>
      <w:r w:rsidRPr="0097363A">
        <w:t>memories</w:t>
      </w:r>
      <w:r>
        <w:t xml:space="preserve"> </w:t>
      </w:r>
      <w:r w:rsidRPr="0097363A">
        <w:t>of local people, former</w:t>
      </w:r>
      <w:r>
        <w:t xml:space="preserve"> </w:t>
      </w:r>
      <w:r w:rsidRPr="0097363A">
        <w:t>pupils of the palace</w:t>
      </w:r>
      <w:r>
        <w:t xml:space="preserve"> </w:t>
      </w:r>
      <w:r w:rsidRPr="0097363A">
        <w:t>school, residents and</w:t>
      </w:r>
      <w:r>
        <w:t xml:space="preserve"> </w:t>
      </w:r>
      <w:r w:rsidRPr="0097363A">
        <w:t>staff have been recorded</w:t>
      </w:r>
      <w:r>
        <w:t xml:space="preserve"> </w:t>
      </w:r>
      <w:r w:rsidRPr="0097363A">
        <w:t>by the Hampton Court</w:t>
      </w:r>
      <w:r>
        <w:t xml:space="preserve"> </w:t>
      </w:r>
      <w:r w:rsidRPr="0097363A">
        <w:t>Memories Project</w:t>
      </w:r>
      <w:r>
        <w:t xml:space="preserve"> </w:t>
      </w:r>
      <w:r w:rsidRPr="0097363A">
        <w:t>volunteers</w:t>
      </w:r>
    </w:p>
    <w:p w14:paraId="13A8513B" w14:textId="77777777" w:rsidR="0097363A" w:rsidRDefault="0097363A" w:rsidP="0097363A"/>
    <w:p w14:paraId="11DD91EE" w14:textId="6B455463" w:rsidR="0097363A" w:rsidRPr="0097363A" w:rsidRDefault="0097363A" w:rsidP="0097363A">
      <w:r w:rsidRPr="0097363A">
        <w:rPr>
          <w:b/>
          <w:bCs/>
        </w:rPr>
        <w:t>160,000</w:t>
      </w:r>
      <w:r>
        <w:t xml:space="preserve"> </w:t>
      </w:r>
      <w:r w:rsidRPr="0097363A">
        <w:t>members</w:t>
      </w:r>
      <w:r>
        <w:t xml:space="preserve"> </w:t>
      </w:r>
      <w:r w:rsidRPr="0097363A">
        <w:t>made more</w:t>
      </w:r>
      <w:r>
        <w:t xml:space="preserve"> </w:t>
      </w:r>
      <w:r w:rsidRPr="0097363A">
        <w:t>than 300,000</w:t>
      </w:r>
      <w:r>
        <w:t xml:space="preserve"> </w:t>
      </w:r>
      <w:r w:rsidRPr="0097363A">
        <w:t>palace visits</w:t>
      </w:r>
      <w:r>
        <w:t xml:space="preserve"> </w:t>
      </w:r>
      <w:r w:rsidRPr="0097363A">
        <w:t>last year.</w:t>
      </w:r>
    </w:p>
    <w:p w14:paraId="78BEEE99" w14:textId="42E47E1C" w:rsidR="0097363A" w:rsidRDefault="0097363A" w:rsidP="0097363A">
      <w:r w:rsidRPr="0097363A">
        <w:t>That’s 370</w:t>
      </w:r>
      <w:r>
        <w:t xml:space="preserve"> </w:t>
      </w:r>
      <w:r w:rsidRPr="0097363A">
        <w:t>times as many</w:t>
      </w:r>
      <w:r>
        <w:t xml:space="preserve"> </w:t>
      </w:r>
      <w:r w:rsidRPr="0097363A">
        <w:t>members as</w:t>
      </w:r>
      <w:r>
        <w:t xml:space="preserve"> </w:t>
      </w:r>
      <w:r w:rsidRPr="0097363A">
        <w:t>in 2006!</w:t>
      </w:r>
    </w:p>
    <w:p w14:paraId="2FDB359E" w14:textId="77777777" w:rsidR="0097363A" w:rsidRDefault="0097363A" w:rsidP="0097363A"/>
    <w:p w14:paraId="13715D9F" w14:textId="0F32AEBD" w:rsidR="0097363A" w:rsidRPr="0097363A" w:rsidRDefault="0097363A" w:rsidP="0097363A">
      <w:r w:rsidRPr="0097363A">
        <w:rPr>
          <w:b/>
          <w:bCs/>
        </w:rPr>
        <w:t xml:space="preserve">2 </w:t>
      </w:r>
      <w:r w:rsidRPr="0097363A">
        <w:rPr>
          <w:b/>
          <w:bCs/>
        </w:rPr>
        <w:t>million</w:t>
      </w:r>
      <w:r>
        <w:t xml:space="preserve"> tulips </w:t>
      </w:r>
      <w:r w:rsidRPr="0097363A">
        <w:t>have bloomed over</w:t>
      </w:r>
      <w:r>
        <w:t xml:space="preserve"> </w:t>
      </w:r>
      <w:r w:rsidRPr="0097363A">
        <w:t>20 years of the</w:t>
      </w:r>
      <w:r>
        <w:t xml:space="preserve"> </w:t>
      </w:r>
      <w:r w:rsidRPr="0097363A">
        <w:t>Hampton Court</w:t>
      </w:r>
    </w:p>
    <w:p w14:paraId="6B34B19D" w14:textId="08129F35" w:rsidR="00E1032D" w:rsidRDefault="0097363A" w:rsidP="000E54EF">
      <w:r w:rsidRPr="0097363A">
        <w:t>Palace Tulip</w:t>
      </w:r>
      <w:r>
        <w:t xml:space="preserve"> </w:t>
      </w:r>
      <w:r w:rsidRPr="0097363A">
        <w:t>Festival</w:t>
      </w:r>
    </w:p>
    <w:p w14:paraId="58BA8299" w14:textId="77777777" w:rsidR="00804EC7" w:rsidRDefault="00804EC7" w:rsidP="000E54EF"/>
    <w:p w14:paraId="37C610D5" w14:textId="77777777" w:rsidR="00767CEB" w:rsidRDefault="00767CEB" w:rsidP="000E54EF"/>
    <w:p w14:paraId="5CD0FB92" w14:textId="77777777" w:rsidR="0097363A" w:rsidRPr="00834A7A" w:rsidRDefault="0097363A" w:rsidP="0097363A">
      <w:pPr>
        <w:shd w:val="clear" w:color="auto" w:fill="E6D9EC" w:themeFill="accent4" w:themeFillTint="33"/>
        <w:rPr>
          <w:b/>
          <w:bCs/>
        </w:rPr>
      </w:pPr>
      <w:r w:rsidRPr="00834A7A">
        <w:rPr>
          <w:noProof/>
        </w:rPr>
        <w:lastRenderedPageBreak/>
        <mc:AlternateContent>
          <mc:Choice Requires="wps">
            <w:drawing>
              <wp:inline distT="0" distB="0" distL="0" distR="0" wp14:anchorId="46764349" wp14:editId="42001AC4">
                <wp:extent cx="324000" cy="324000"/>
                <wp:effectExtent l="0" t="0" r="6350" b="6350"/>
                <wp:docPr id="2138238783" name="Graphic 5" descr="Thank you ic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324000" cy="324000"/>
                        </a:xfrm>
                        <a:custGeom>
                          <a:avLst/>
                          <a:gdLst>
                            <a:gd name="connsiteX0" fmla="*/ 118794 w 237587"/>
                            <a:gd name="connsiteY0" fmla="*/ 0 h 237587"/>
                            <a:gd name="connsiteX1" fmla="*/ 0 w 237587"/>
                            <a:gd name="connsiteY1" fmla="*/ 118794 h 237587"/>
                            <a:gd name="connsiteX2" fmla="*/ 118794 w 237587"/>
                            <a:gd name="connsiteY2" fmla="*/ 237588 h 237587"/>
                            <a:gd name="connsiteX3" fmla="*/ 237588 w 237587"/>
                            <a:gd name="connsiteY3" fmla="*/ 118794 h 237587"/>
                            <a:gd name="connsiteX4" fmla="*/ 118794 w 237587"/>
                            <a:gd name="connsiteY4" fmla="*/ 0 h 237587"/>
                            <a:gd name="connsiteX5" fmla="*/ 119722 w 237587"/>
                            <a:gd name="connsiteY5" fmla="*/ 193040 h 237587"/>
                            <a:gd name="connsiteX6" fmla="*/ 118794 w 237587"/>
                            <a:gd name="connsiteY6" fmla="*/ 193968 h 237587"/>
                            <a:gd name="connsiteX7" fmla="*/ 117866 w 237587"/>
                            <a:gd name="connsiteY7" fmla="*/ 193040 h 237587"/>
                            <a:gd name="connsiteX8" fmla="*/ 41763 w 237587"/>
                            <a:gd name="connsiteY8" fmla="*/ 96520 h 237587"/>
                            <a:gd name="connsiteX9" fmla="*/ 42692 w 237587"/>
                            <a:gd name="connsiteY9" fmla="*/ 87239 h 237587"/>
                            <a:gd name="connsiteX10" fmla="*/ 88167 w 237587"/>
                            <a:gd name="connsiteY10" fmla="*/ 55685 h 237587"/>
                            <a:gd name="connsiteX11" fmla="*/ 118794 w 237587"/>
                            <a:gd name="connsiteY11" fmla="*/ 75174 h 237587"/>
                            <a:gd name="connsiteX12" fmla="*/ 118794 w 237587"/>
                            <a:gd name="connsiteY12" fmla="*/ 75174 h 237587"/>
                            <a:gd name="connsiteX13" fmla="*/ 149420 w 237587"/>
                            <a:gd name="connsiteY13" fmla="*/ 55685 h 237587"/>
                            <a:gd name="connsiteX14" fmla="*/ 194896 w 237587"/>
                            <a:gd name="connsiteY14" fmla="*/ 87239 h 237587"/>
                            <a:gd name="connsiteX15" fmla="*/ 195824 w 237587"/>
                            <a:gd name="connsiteY15" fmla="*/ 96520 h 237587"/>
                            <a:gd name="connsiteX16" fmla="*/ 119722 w 237587"/>
                            <a:gd name="connsiteY16" fmla="*/ 193040 h 237587"/>
                            <a:gd name="connsiteX17" fmla="*/ 189328 w 237587"/>
                            <a:gd name="connsiteY17" fmla="*/ 89095 h 237587"/>
                            <a:gd name="connsiteX18" fmla="*/ 190256 w 237587"/>
                            <a:gd name="connsiteY18" fmla="*/ 97448 h 237587"/>
                            <a:gd name="connsiteX19" fmla="*/ 190256 w 237587"/>
                            <a:gd name="connsiteY19" fmla="*/ 97448 h 237587"/>
                            <a:gd name="connsiteX20" fmla="*/ 117866 w 237587"/>
                            <a:gd name="connsiteY20" fmla="*/ 189328 h 237587"/>
                            <a:gd name="connsiteX21" fmla="*/ 45476 w 237587"/>
                            <a:gd name="connsiteY21" fmla="*/ 97448 h 237587"/>
                            <a:gd name="connsiteX22" fmla="*/ 46404 w 237587"/>
                            <a:gd name="connsiteY22" fmla="*/ 89095 h 237587"/>
                            <a:gd name="connsiteX23" fmla="*/ 82599 w 237587"/>
                            <a:gd name="connsiteY23" fmla="*/ 60325 h 237587"/>
                            <a:gd name="connsiteX24" fmla="*/ 86311 w 237587"/>
                            <a:gd name="connsiteY24" fmla="*/ 60325 h 237587"/>
                            <a:gd name="connsiteX25" fmla="*/ 113225 w 237587"/>
                            <a:gd name="connsiteY25" fmla="*/ 77030 h 237587"/>
                            <a:gd name="connsiteX26" fmla="*/ 116938 w 237587"/>
                            <a:gd name="connsiteY26" fmla="*/ 83527 h 237587"/>
                            <a:gd name="connsiteX27" fmla="*/ 120650 w 237587"/>
                            <a:gd name="connsiteY27" fmla="*/ 77030 h 237587"/>
                            <a:gd name="connsiteX28" fmla="*/ 147564 w 237587"/>
                            <a:gd name="connsiteY28" fmla="*/ 60325 h 237587"/>
                            <a:gd name="connsiteX29" fmla="*/ 189328 w 237587"/>
                            <a:gd name="connsiteY29" fmla="*/ 89095 h 2375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237587" h="237587">
                              <a:moveTo>
                                <a:pt x="118794" y="0"/>
                              </a:moveTo>
                              <a:cubicBezTo>
                                <a:pt x="52900" y="0"/>
                                <a:pt x="0" y="52900"/>
                                <a:pt x="0" y="118794"/>
                              </a:cubicBezTo>
                              <a:cubicBezTo>
                                <a:pt x="0" y="183759"/>
                                <a:pt x="52900" y="237588"/>
                                <a:pt x="118794" y="237588"/>
                              </a:cubicBezTo>
                              <a:cubicBezTo>
                                <a:pt x="183759" y="237588"/>
                                <a:pt x="237588" y="184687"/>
                                <a:pt x="237588" y="118794"/>
                              </a:cubicBezTo>
                              <a:cubicBezTo>
                                <a:pt x="236660" y="52900"/>
                                <a:pt x="183759" y="0"/>
                                <a:pt x="118794" y="0"/>
                              </a:cubicBezTo>
                              <a:close/>
                              <a:moveTo>
                                <a:pt x="119722" y="193040"/>
                              </a:moveTo>
                              <a:lnTo>
                                <a:pt x="118794" y="193968"/>
                              </a:lnTo>
                              <a:lnTo>
                                <a:pt x="117866" y="193040"/>
                              </a:lnTo>
                              <a:cubicBezTo>
                                <a:pt x="67750" y="159629"/>
                                <a:pt x="41763" y="126218"/>
                                <a:pt x="41763" y="96520"/>
                              </a:cubicBezTo>
                              <a:cubicBezTo>
                                <a:pt x="41763" y="93736"/>
                                <a:pt x="42692" y="90023"/>
                                <a:pt x="42692" y="87239"/>
                              </a:cubicBezTo>
                              <a:cubicBezTo>
                                <a:pt x="47332" y="66822"/>
                                <a:pt x="66822" y="53828"/>
                                <a:pt x="88167" y="55685"/>
                              </a:cubicBezTo>
                              <a:cubicBezTo>
                                <a:pt x="108585" y="57541"/>
                                <a:pt x="118794" y="74246"/>
                                <a:pt x="118794" y="75174"/>
                              </a:cubicBezTo>
                              <a:lnTo>
                                <a:pt x="118794" y="75174"/>
                              </a:lnTo>
                              <a:cubicBezTo>
                                <a:pt x="118794" y="75174"/>
                                <a:pt x="129003" y="58469"/>
                                <a:pt x="149420" y="55685"/>
                              </a:cubicBezTo>
                              <a:cubicBezTo>
                                <a:pt x="170766" y="52900"/>
                                <a:pt x="189328" y="66822"/>
                                <a:pt x="194896" y="87239"/>
                              </a:cubicBezTo>
                              <a:cubicBezTo>
                                <a:pt x="195824" y="90023"/>
                                <a:pt x="195824" y="93736"/>
                                <a:pt x="195824" y="96520"/>
                              </a:cubicBezTo>
                              <a:cubicBezTo>
                                <a:pt x="195824" y="126218"/>
                                <a:pt x="169838" y="159629"/>
                                <a:pt x="119722" y="193040"/>
                              </a:cubicBezTo>
                              <a:close/>
                              <a:moveTo>
                                <a:pt x="189328" y="89095"/>
                              </a:moveTo>
                              <a:cubicBezTo>
                                <a:pt x="190256" y="91880"/>
                                <a:pt x="190256" y="94664"/>
                                <a:pt x="190256" y="97448"/>
                              </a:cubicBezTo>
                              <a:lnTo>
                                <a:pt x="190256" y="97448"/>
                              </a:lnTo>
                              <a:cubicBezTo>
                                <a:pt x="191184" y="125290"/>
                                <a:pt x="166126" y="156845"/>
                                <a:pt x="117866" y="189328"/>
                              </a:cubicBezTo>
                              <a:cubicBezTo>
                                <a:pt x="69606" y="156845"/>
                                <a:pt x="44548" y="125290"/>
                                <a:pt x="45476" y="97448"/>
                              </a:cubicBezTo>
                              <a:cubicBezTo>
                                <a:pt x="45476" y="94664"/>
                                <a:pt x="45476" y="91880"/>
                                <a:pt x="46404" y="89095"/>
                              </a:cubicBezTo>
                              <a:cubicBezTo>
                                <a:pt x="50116" y="72390"/>
                                <a:pt x="64965" y="60325"/>
                                <a:pt x="82599" y="60325"/>
                              </a:cubicBezTo>
                              <a:cubicBezTo>
                                <a:pt x="83527" y="60325"/>
                                <a:pt x="85383" y="60325"/>
                                <a:pt x="86311" y="60325"/>
                              </a:cubicBezTo>
                              <a:cubicBezTo>
                                <a:pt x="103945" y="62181"/>
                                <a:pt x="113225" y="77030"/>
                                <a:pt x="113225" y="77030"/>
                              </a:cubicBezTo>
                              <a:lnTo>
                                <a:pt x="116938" y="83527"/>
                              </a:lnTo>
                              <a:lnTo>
                                <a:pt x="120650" y="77030"/>
                              </a:lnTo>
                              <a:cubicBezTo>
                                <a:pt x="120650" y="77030"/>
                                <a:pt x="129931" y="62181"/>
                                <a:pt x="147564" y="60325"/>
                              </a:cubicBezTo>
                              <a:cubicBezTo>
                                <a:pt x="167982" y="58469"/>
                                <a:pt x="185615" y="70534"/>
                                <a:pt x="189328" y="89095"/>
                              </a:cubicBezTo>
                              <a:close/>
                            </a:path>
                          </a:pathLst>
                        </a:custGeom>
                        <a:solidFill>
                          <a:schemeClr val="accent4"/>
                        </a:solidFill>
                        <a:ln w="9159"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5D52342" id="Graphic 5" o:spid="_x0000_s1026" alt="Thank you icon" style="width:25.5pt;height:25.5pt;visibility:visible;mso-wrap-style:square;mso-left-percent:-10001;mso-top-percent:-10001;mso-position-horizontal:absolute;mso-position-horizontal-relative:char;mso-position-vertical:absolute;mso-position-vertical-relative:line;mso-left-percent:-10001;mso-top-percent:-10001;v-text-anchor:middle" coordsize="237587,237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" path="m118794,c52900,,,52900,,118794v,64965,52900,118794,118794,118794c183759,237588,237588,184687,237588,118794,236660,52900,183759,,118794,xm119722,193040r-928,928l117866,193040c67750,159629,41763,126218,41763,96520v,-2784,929,-6497,929,-9281c47332,66822,66822,53828,88167,55685v20418,1856,30627,18561,30627,19489l118794,75174v,,10209,-16705,30626,-19489c170766,52900,189328,66822,194896,87239v928,2784,928,6497,928,9281c195824,126218,169838,159629,119722,193040xm189328,89095v928,2785,928,5569,928,8353l190256,97448v928,27842,-24130,59397,-72390,91880c69606,156845,44548,125290,45476,97448v,-2784,,-5568,928,-8353c50116,72390,64965,60325,82599,60325v928,,2784,,3712,c103945,62181,113225,77030,113225,77030r3713,6497l120650,77030v,,9281,-14849,26914,-16705c167982,58469,185615,70534,189328,89095xe" fillcolor="#7f4b98 [3207]" stroked="f" strokeweight=".25442mm">
                <v:stroke joinstyle="miter"/>
                <v:path arrowok="t" o:connecttype="custom" o:connectlocs="162001,0;0,162001;162001,324001;324001,162001;162001,0;163266,263251;162001,264516;160735,263251;56953,131625;58220,118969;120234,75938;162001,102516;162001,102516;203766,75938;265782,118969;267047,131625;163266,263251;258189,121500;259454,132891;259454,132891;160735,258189;62016,132891;63282,121500;112641,82266;117703,82266;154406,105047;159470,113907;164532,105047;201235,82266;258189,121500" o:connectangles="0,0,0,0,0,0,0,0,0,0,0,0,0,0,0,0,0,0,0,0,0,0,0,0,0,0,0,0,0,0"/>
                <o:lock v:ext="edit" aspectratio="t"/>
                <w10:anchorlock/>
              </v:shape>
            </w:pict>
          </mc:Fallback>
        </mc:AlternateContent>
      </w:r>
      <w:r w:rsidRPr="00834A7A">
        <w:rPr>
          <w:b/>
          <w:bCs/>
        </w:rPr>
        <w:t xml:space="preserve">   Thank you</w:t>
      </w:r>
    </w:p>
    <w:p w14:paraId="58500992" w14:textId="77777777" w:rsidR="0097363A" w:rsidRPr="00051C89" w:rsidRDefault="0097363A" w:rsidP="0097363A">
      <w:pPr>
        <w:shd w:val="clear" w:color="auto" w:fill="E6D9EC" w:themeFill="accent4" w:themeFillTint="33"/>
      </w:pPr>
      <w:r w:rsidRPr="00051C89">
        <w:t>As members, patrons</w:t>
      </w:r>
      <w:r>
        <w:t xml:space="preserve"> </w:t>
      </w:r>
      <w:r w:rsidRPr="00051C89">
        <w:t>and supporters, you</w:t>
      </w:r>
      <w:r>
        <w:t xml:space="preserve"> </w:t>
      </w:r>
      <w:r w:rsidRPr="00051C89">
        <w:t>help us make the</w:t>
      </w:r>
    </w:p>
    <w:p w14:paraId="674EE2F8" w14:textId="44808DBA" w:rsidR="0097363A" w:rsidRDefault="0097363A" w:rsidP="00767CEB">
      <w:pPr>
        <w:shd w:val="clear" w:color="auto" w:fill="E6D9EC" w:themeFill="accent4" w:themeFillTint="33"/>
      </w:pPr>
      <w:r w:rsidRPr="00051C89">
        <w:t>palaces a living</w:t>
      </w:r>
      <w:r>
        <w:t xml:space="preserve"> </w:t>
      </w:r>
      <w:r w:rsidRPr="00051C89">
        <w:t>resource for</w:t>
      </w:r>
      <w:r>
        <w:t xml:space="preserve"> </w:t>
      </w:r>
      <w:r w:rsidRPr="00051C89">
        <w:t>everyone</w:t>
      </w:r>
    </w:p>
    <w:p w14:paraId="663AB0C6" w14:textId="77777777" w:rsidR="00767CEB" w:rsidRDefault="00767CEB" w:rsidP="00767CEB">
      <w:pPr>
        <w:shd w:val="clear" w:color="auto" w:fill="E6D9EC" w:themeFill="accent4" w:themeFillTint="33"/>
      </w:pPr>
    </w:p>
    <w:p w14:paraId="69A47437" w14:textId="79D18919" w:rsidR="0097363A" w:rsidRPr="00834A7A" w:rsidRDefault="0097363A" w:rsidP="0097363A">
      <w:pPr>
        <w:shd w:val="clear" w:color="auto" w:fill="E6D9EC" w:themeFill="accent4" w:themeFillTint="33"/>
        <w:rPr>
          <w:b/>
          <w:bCs/>
        </w:rPr>
      </w:pPr>
      <w:r>
        <w:rPr>
          <w:b/>
          <w:bCs/>
        </w:rPr>
        <w:t>Win three life memberships!</w:t>
      </w:r>
    </w:p>
    <w:p w14:paraId="4EFAE491" w14:textId="1BC218B8" w:rsidR="00F75D52" w:rsidRPr="00F75D52" w:rsidRDefault="00F75D52" w:rsidP="00F75D52">
      <w:pPr>
        <w:shd w:val="clear" w:color="auto" w:fill="E6D9EC" w:themeFill="accent4" w:themeFillTint="33"/>
      </w:pPr>
      <w:r w:rsidRPr="00F75D52">
        <w:t>To celebrate our 20-year</w:t>
      </w:r>
      <w:r>
        <w:t xml:space="preserve"> </w:t>
      </w:r>
      <w:r w:rsidRPr="00F75D52">
        <w:t>anniversary, and to thank all</w:t>
      </w:r>
      <w:r>
        <w:t xml:space="preserve"> </w:t>
      </w:r>
      <w:r w:rsidRPr="00F75D52">
        <w:t>current members for their support,</w:t>
      </w:r>
      <w:r>
        <w:t xml:space="preserve"> </w:t>
      </w:r>
      <w:r w:rsidRPr="00F75D52">
        <w:t xml:space="preserve">we have </w:t>
      </w:r>
      <w:r w:rsidRPr="00F75D52">
        <w:rPr>
          <w:b/>
          <w:bCs/>
        </w:rPr>
        <w:t>three individual memberships to give away</w:t>
      </w:r>
      <w:r w:rsidRPr="00F75D52">
        <w:rPr>
          <w:b/>
          <w:bCs/>
        </w:rPr>
        <w:t>!</w:t>
      </w:r>
      <w:r>
        <w:t xml:space="preserve"> </w:t>
      </w:r>
      <w:r w:rsidRPr="00F75D52">
        <w:t>All active members will be</w:t>
      </w:r>
      <w:r>
        <w:t xml:space="preserve"> </w:t>
      </w:r>
      <w:r w:rsidRPr="00F75D52">
        <w:t>automatically entered into a</w:t>
      </w:r>
    </w:p>
    <w:p w14:paraId="757FF904" w14:textId="4CFB79E4" w:rsidR="00F75D52" w:rsidRPr="00F75D52" w:rsidRDefault="00F75D52" w:rsidP="00F75D52">
      <w:pPr>
        <w:shd w:val="clear" w:color="auto" w:fill="E6D9EC" w:themeFill="accent4" w:themeFillTint="33"/>
      </w:pPr>
      <w:r w:rsidRPr="00F75D52">
        <w:t>random prize draw, which will take</w:t>
      </w:r>
      <w:r>
        <w:t xml:space="preserve"> </w:t>
      </w:r>
      <w:r w:rsidRPr="00F75D52">
        <w:t>place in mid-May 2026. We will</w:t>
      </w:r>
    </w:p>
    <w:p w14:paraId="250FC4EB" w14:textId="77777777" w:rsidR="00F75D52" w:rsidRDefault="00F75D52" w:rsidP="00F75D52">
      <w:pPr>
        <w:shd w:val="clear" w:color="auto" w:fill="E6D9EC" w:themeFill="accent4" w:themeFillTint="33"/>
      </w:pPr>
      <w:r w:rsidRPr="00F75D52">
        <w:t>contact the lucky winners directly.</w:t>
      </w:r>
      <w:r>
        <w:t xml:space="preserve"> </w:t>
      </w:r>
    </w:p>
    <w:p w14:paraId="5AD0C833" w14:textId="7B8569AF" w:rsidR="00F75D52" w:rsidRPr="00F75D52" w:rsidRDefault="00F75D52" w:rsidP="00F75D52">
      <w:pPr>
        <w:shd w:val="clear" w:color="auto" w:fill="E6D9EC" w:themeFill="accent4" w:themeFillTint="33"/>
      </w:pPr>
      <w:r w:rsidRPr="00F75D52">
        <w:t xml:space="preserve">Terms and conditions: </w:t>
      </w:r>
      <w:hyperlink r:id="rId27" w:history="1">
        <w:r w:rsidRPr="00F75D52">
          <w:rPr>
            <w:rStyle w:val="Hyperlink"/>
          </w:rPr>
          <w:t>hrp.org.uk/life-membership-draw</w:t>
        </w:r>
      </w:hyperlink>
      <w:r w:rsidRPr="00F75D52">
        <w:t>.</w:t>
      </w:r>
    </w:p>
    <w:p w14:paraId="375B68D8" w14:textId="77777777" w:rsidR="00F75D52" w:rsidRDefault="00F75D52" w:rsidP="0097363A"/>
    <w:p w14:paraId="48D1F8BD" w14:textId="1E21D399" w:rsidR="00F75D52" w:rsidRPr="00BF7DED" w:rsidRDefault="00F75D52" w:rsidP="00F75D52">
      <w:pPr>
        <w:pStyle w:val="Heading2"/>
        <w:shd w:val="clear" w:color="auto" w:fill="FCE6D1" w:themeFill="accent6" w:themeFillTint="33"/>
      </w:pPr>
      <w:r>
        <w:t>Send us your pictures!</w:t>
      </w:r>
    </w:p>
    <w:p w14:paraId="3A40556F" w14:textId="7B4067CE" w:rsidR="00F75D52" w:rsidRPr="00BF7DED" w:rsidRDefault="00F75D52" w:rsidP="00F75D52">
      <w:pPr>
        <w:shd w:val="clear" w:color="auto" w:fill="FCE6D1" w:themeFill="accent6" w:themeFillTint="33"/>
      </w:pPr>
      <w:r w:rsidRPr="00F75D52">
        <w:t>Over so many visits,</w:t>
      </w:r>
      <w:r>
        <w:t xml:space="preserve"> </w:t>
      </w:r>
      <w:r w:rsidRPr="00F75D52">
        <w:t>you all must have taken</w:t>
      </w:r>
      <w:r>
        <w:t xml:space="preserve"> </w:t>
      </w:r>
      <w:r w:rsidRPr="00F75D52">
        <w:t>some wonderful pictures from</w:t>
      </w:r>
      <w:r>
        <w:t xml:space="preserve"> </w:t>
      </w:r>
      <w:r w:rsidRPr="00F75D52">
        <w:t>happy times at the palaces.</w:t>
      </w:r>
      <w:r>
        <w:t xml:space="preserve"> </w:t>
      </w:r>
      <w:r w:rsidRPr="00F75D52">
        <w:t>Got a couple you are particularly</w:t>
      </w:r>
      <w:r>
        <w:t xml:space="preserve"> </w:t>
      </w:r>
      <w:r w:rsidRPr="00F75D52">
        <w:t>proud of? Send them to us at</w:t>
      </w:r>
      <w:r>
        <w:t xml:space="preserve"> </w:t>
      </w:r>
      <w:r w:rsidRPr="00F75D52">
        <w:rPr>
          <w:b/>
          <w:bCs/>
        </w:rPr>
        <w:t>insidestory@hrp.org.uk</w:t>
      </w:r>
      <w:r w:rsidRPr="00F75D52">
        <w:t>, and we</w:t>
      </w:r>
      <w:r>
        <w:t xml:space="preserve"> </w:t>
      </w:r>
      <w:r w:rsidRPr="00F75D52">
        <w:t>will publish some of our favourites</w:t>
      </w:r>
      <w:r>
        <w:t xml:space="preserve"> </w:t>
      </w:r>
      <w:r w:rsidRPr="00F75D52">
        <w:t>later this year.</w:t>
      </w:r>
    </w:p>
    <w:p w14:paraId="181A592B" w14:textId="77777777" w:rsidR="00F75D52" w:rsidRDefault="00F75D52" w:rsidP="00F75D52"/>
    <w:p w14:paraId="1947E39A" w14:textId="77777777" w:rsidR="00F75D52" w:rsidRPr="00834A7A" w:rsidRDefault="00F75D52" w:rsidP="00F75D52">
      <w:pPr>
        <w:shd w:val="clear" w:color="auto" w:fill="E6D9EC" w:themeFill="accent4" w:themeFillTint="33"/>
        <w:rPr>
          <w:b/>
          <w:bCs/>
        </w:rPr>
      </w:pPr>
      <w:r w:rsidRPr="00834A7A">
        <w:rPr>
          <w:b/>
          <w:bCs/>
          <w:noProof/>
        </w:rPr>
        <mc:AlternateContent>
          <mc:Choice Requires="wps">
            <w:drawing>
              <wp:inline distT="0" distB="0" distL="0" distR="0" wp14:anchorId="23827B6D" wp14:editId="5FC5BE24">
                <wp:extent cx="324000" cy="324000"/>
                <wp:effectExtent l="0" t="0" r="6350" b="6350"/>
                <wp:docPr id="1202899147" name="Graphic 6" descr="Discover more ic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324000" cy="324000"/>
                        </a:xfrm>
                        <a:custGeom>
                          <a:avLst/>
                          <a:gdLst>
                            <a:gd name="connsiteX0" fmla="*/ 118794 w 237587"/>
                            <a:gd name="connsiteY0" fmla="*/ 0 h 237587"/>
                            <a:gd name="connsiteX1" fmla="*/ 0 w 237587"/>
                            <a:gd name="connsiteY1" fmla="*/ 118794 h 237587"/>
                            <a:gd name="connsiteX2" fmla="*/ 118794 w 237587"/>
                            <a:gd name="connsiteY2" fmla="*/ 237588 h 237587"/>
                            <a:gd name="connsiteX3" fmla="*/ 237588 w 237587"/>
                            <a:gd name="connsiteY3" fmla="*/ 118794 h 237587"/>
                            <a:gd name="connsiteX4" fmla="*/ 118794 w 237587"/>
                            <a:gd name="connsiteY4" fmla="*/ 0 h 237587"/>
                            <a:gd name="connsiteX5" fmla="*/ 63109 w 237587"/>
                            <a:gd name="connsiteY5" fmla="*/ 138283 h 237587"/>
                            <a:gd name="connsiteX6" fmla="*/ 63109 w 237587"/>
                            <a:gd name="connsiteY6" fmla="*/ 58469 h 237587"/>
                            <a:gd name="connsiteX7" fmla="*/ 141996 w 237587"/>
                            <a:gd name="connsiteY7" fmla="*/ 59397 h 237587"/>
                            <a:gd name="connsiteX8" fmla="*/ 141996 w 237587"/>
                            <a:gd name="connsiteY8" fmla="*/ 139212 h 237587"/>
                            <a:gd name="connsiteX9" fmla="*/ 63109 w 237587"/>
                            <a:gd name="connsiteY9" fmla="*/ 138283 h 237587"/>
                            <a:gd name="connsiteX10" fmla="*/ 184687 w 237587"/>
                            <a:gd name="connsiteY10" fmla="*/ 179119 h 237587"/>
                            <a:gd name="connsiteX11" fmla="*/ 171694 w 237587"/>
                            <a:gd name="connsiteY11" fmla="*/ 179119 h 237587"/>
                            <a:gd name="connsiteX12" fmla="*/ 140140 w 237587"/>
                            <a:gd name="connsiteY12" fmla="*/ 147564 h 237587"/>
                            <a:gd name="connsiteX13" fmla="*/ 146636 w 237587"/>
                            <a:gd name="connsiteY13" fmla="*/ 141996 h 237587"/>
                            <a:gd name="connsiteX14" fmla="*/ 152205 w 237587"/>
                            <a:gd name="connsiteY14" fmla="*/ 135499 h 237587"/>
                            <a:gd name="connsiteX15" fmla="*/ 184687 w 237587"/>
                            <a:gd name="connsiteY15" fmla="*/ 166126 h 237587"/>
                            <a:gd name="connsiteX16" fmla="*/ 184687 w 237587"/>
                            <a:gd name="connsiteY16" fmla="*/ 179119 h 237587"/>
                            <a:gd name="connsiteX17" fmla="*/ 134571 w 237587"/>
                            <a:gd name="connsiteY17" fmla="*/ 130859 h 237587"/>
                            <a:gd name="connsiteX18" fmla="*/ 71462 w 237587"/>
                            <a:gd name="connsiteY18" fmla="*/ 130859 h 237587"/>
                            <a:gd name="connsiteX19" fmla="*/ 71462 w 237587"/>
                            <a:gd name="connsiteY19" fmla="*/ 67750 h 237587"/>
                            <a:gd name="connsiteX20" fmla="*/ 134571 w 237587"/>
                            <a:gd name="connsiteY20" fmla="*/ 67750 h 237587"/>
                            <a:gd name="connsiteX21" fmla="*/ 134571 w 237587"/>
                            <a:gd name="connsiteY21" fmla="*/ 130859 h 2375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37587" h="237587">
                              <a:moveTo>
                                <a:pt x="118794" y="0"/>
                              </a:moveTo>
                              <a:cubicBezTo>
                                <a:pt x="53828" y="0"/>
                                <a:pt x="0" y="52900"/>
                                <a:pt x="0" y="118794"/>
                              </a:cubicBezTo>
                              <a:cubicBezTo>
                                <a:pt x="0" y="184687"/>
                                <a:pt x="52900" y="237588"/>
                                <a:pt x="118794" y="237588"/>
                              </a:cubicBezTo>
                              <a:cubicBezTo>
                                <a:pt x="183759" y="237588"/>
                                <a:pt x="237588" y="184687"/>
                                <a:pt x="237588" y="118794"/>
                              </a:cubicBezTo>
                              <a:cubicBezTo>
                                <a:pt x="236660" y="53828"/>
                                <a:pt x="183759" y="0"/>
                                <a:pt x="118794" y="0"/>
                              </a:cubicBezTo>
                              <a:close/>
                              <a:moveTo>
                                <a:pt x="63109" y="138283"/>
                              </a:moveTo>
                              <a:cubicBezTo>
                                <a:pt x="40835" y="116010"/>
                                <a:pt x="40835" y="80743"/>
                                <a:pt x="63109" y="58469"/>
                              </a:cubicBezTo>
                              <a:cubicBezTo>
                                <a:pt x="85383" y="37123"/>
                                <a:pt x="120650" y="37123"/>
                                <a:pt x="141996" y="59397"/>
                              </a:cubicBezTo>
                              <a:cubicBezTo>
                                <a:pt x="164270" y="80743"/>
                                <a:pt x="164270" y="116938"/>
                                <a:pt x="141996" y="139212"/>
                              </a:cubicBezTo>
                              <a:cubicBezTo>
                                <a:pt x="120650" y="160557"/>
                                <a:pt x="85383" y="160557"/>
                                <a:pt x="63109" y="138283"/>
                              </a:cubicBezTo>
                              <a:close/>
                              <a:moveTo>
                                <a:pt x="184687" y="179119"/>
                              </a:moveTo>
                              <a:cubicBezTo>
                                <a:pt x="180975" y="182831"/>
                                <a:pt x="175407" y="182831"/>
                                <a:pt x="171694" y="179119"/>
                              </a:cubicBezTo>
                              <a:lnTo>
                                <a:pt x="140140" y="147564"/>
                              </a:lnTo>
                              <a:cubicBezTo>
                                <a:pt x="141996" y="145708"/>
                                <a:pt x="144780" y="143852"/>
                                <a:pt x="146636" y="141996"/>
                              </a:cubicBezTo>
                              <a:cubicBezTo>
                                <a:pt x="148492" y="140140"/>
                                <a:pt x="150348" y="138283"/>
                                <a:pt x="152205" y="135499"/>
                              </a:cubicBezTo>
                              <a:lnTo>
                                <a:pt x="184687" y="166126"/>
                              </a:lnTo>
                              <a:cubicBezTo>
                                <a:pt x="188400" y="169838"/>
                                <a:pt x="188400" y="175407"/>
                                <a:pt x="184687" y="179119"/>
                              </a:cubicBezTo>
                              <a:close/>
                              <a:moveTo>
                                <a:pt x="134571" y="130859"/>
                              </a:moveTo>
                              <a:cubicBezTo>
                                <a:pt x="117866" y="148492"/>
                                <a:pt x="89095" y="148492"/>
                                <a:pt x="71462" y="130859"/>
                              </a:cubicBezTo>
                              <a:cubicBezTo>
                                <a:pt x="53828" y="113225"/>
                                <a:pt x="53828" y="85383"/>
                                <a:pt x="71462" y="67750"/>
                              </a:cubicBezTo>
                              <a:cubicBezTo>
                                <a:pt x="89095" y="50116"/>
                                <a:pt x="116938" y="50116"/>
                                <a:pt x="134571" y="67750"/>
                              </a:cubicBezTo>
                              <a:cubicBezTo>
                                <a:pt x="151277" y="85383"/>
                                <a:pt x="151277" y="113225"/>
                                <a:pt x="134571" y="130859"/>
                              </a:cubicBezTo>
                              <a:close/>
                            </a:path>
                          </a:pathLst>
                        </a:custGeom>
                        <a:solidFill>
                          <a:schemeClr val="accent4"/>
                        </a:solidFill>
                        <a:ln w="9159"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B10C5BA" id="Graphic 6" o:spid="_x0000_s1026" alt="Discover more icon" style="width:25.5pt;height:25.5pt;visibility:visible;mso-wrap-style:square;mso-left-percent:-10001;mso-top-percent:-10001;mso-position-horizontal:absolute;mso-position-horizontal-relative:char;mso-position-vertical:absolute;mso-position-vertical-relative:line;mso-left-percent:-10001;mso-top-percent:-10001;v-text-anchor:middle" coordsize="237587,237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" path="m118794,c53828,,,52900,,118794v,65893,52900,118794,118794,118794c183759,237588,237588,184687,237588,118794,236660,53828,183759,,118794,xm63109,138283v-22274,-22273,-22274,-57540,,-79814c85383,37123,120650,37123,141996,59397v22274,21346,22274,57541,,79815c120650,160557,85383,160557,63109,138283xm184687,179119v-3712,3712,-9280,3712,-12993,l140140,147564v1856,-1856,4640,-3712,6496,-5568c148492,140140,150348,138283,152205,135499r32482,30627c188400,169838,188400,175407,184687,179119xm134571,130859v-16705,17633,-45476,17633,-63109,c53828,113225,53828,85383,71462,67750v17633,-17634,45476,-17634,63109,c151277,85383,151277,113225,134571,130859xe" fillcolor="#7f4b98 [3207]" stroked="f" strokeweight=".25442mm">
                <v:stroke joinstyle="miter"/>
                <v:path arrowok="t" o:connecttype="custom" o:connectlocs="162001,0;0,162001;162001,324001;324001,162001;162001,0;86062,188578;86062,79735;193642,81000;193642,189845;86062,188578;251860,244267;234141,244267;191110,201235;199969,193642;207564,184781;251860,226548;251860,244267;183516,178454;97454,178454;97454,92391;183516,92391;183516,178454" o:connectangles="0,0,0,0,0,0,0,0,0,0,0,0,0,0,0,0,0,0,0,0,0,0"/>
                <o:lock v:ext="edit" aspectratio="t"/>
                <w10:anchorlock/>
              </v:shape>
            </w:pict>
          </mc:Fallback>
        </mc:AlternateContent>
      </w:r>
      <w:r w:rsidRPr="00834A7A">
        <w:rPr>
          <w:b/>
          <w:bCs/>
        </w:rPr>
        <w:t xml:space="preserve">   Discover more</w:t>
      </w:r>
    </w:p>
    <w:p w14:paraId="2D1A1282" w14:textId="3C0EB373" w:rsidR="00F75D52" w:rsidRPr="00F75D52" w:rsidRDefault="00F75D52" w:rsidP="00F75D52">
      <w:pPr>
        <w:shd w:val="clear" w:color="auto" w:fill="E6D9EC" w:themeFill="accent4" w:themeFillTint="33"/>
      </w:pPr>
      <w:r w:rsidRPr="00F75D52">
        <w:t>Want to learn more about our strategy</w:t>
      </w:r>
      <w:r>
        <w:t xml:space="preserve"> </w:t>
      </w:r>
      <w:r w:rsidRPr="00F75D52">
        <w:t>and the impact you’re part of</w:t>
      </w:r>
      <w:r>
        <w:t>?</w:t>
      </w:r>
    </w:p>
    <w:p w14:paraId="587D3D59" w14:textId="1E0D93A5" w:rsidR="006F2256" w:rsidRPr="000E54EF" w:rsidRDefault="00F75D52" w:rsidP="00F75D52">
      <w:pPr>
        <w:shd w:val="clear" w:color="auto" w:fill="E6D9EC" w:themeFill="accent4" w:themeFillTint="33"/>
      </w:pPr>
      <w:r w:rsidRPr="00F75D52">
        <w:t xml:space="preserve">See </w:t>
      </w:r>
      <w:hyperlink r:id="rId28" w:history="1">
        <w:r w:rsidRPr="00F75D52">
          <w:rPr>
            <w:rStyle w:val="Hyperlink"/>
          </w:rPr>
          <w:t>hrp.org.uk/about-us</w:t>
        </w:r>
      </w:hyperlink>
      <w:r w:rsidRPr="00E1032D">
        <w:t xml:space="preserve">. </w:t>
      </w:r>
      <w:r w:rsidR="006F2256" w:rsidRPr="000E54EF">
        <w:br w:type="page"/>
      </w:r>
    </w:p>
    <w:p w14:paraId="55846F61" w14:textId="31D11699" w:rsidR="00310980" w:rsidRDefault="00F75D52" w:rsidP="006F2256">
      <w:pPr>
        <w:pStyle w:val="SectionTitle"/>
      </w:pPr>
      <w:r>
        <w:lastRenderedPageBreak/>
        <w:t>Exhibition</w:t>
      </w:r>
    </w:p>
    <w:p w14:paraId="363693CD" w14:textId="39AB8669" w:rsidR="00BA0AD3" w:rsidRPr="0039673C" w:rsidRDefault="00BA0AD3" w:rsidP="00BA0AD3">
      <w:pPr>
        <w:pStyle w:val="Heading1"/>
        <w:rPr>
          <w:color w:val="7F4B98"/>
        </w:rPr>
      </w:pPr>
      <w:bookmarkStart w:id="5" w:name="_Toc209704184"/>
      <w:bookmarkStart w:id="6" w:name="_‘The_Last_Princesses"/>
      <w:bookmarkEnd w:id="6"/>
      <w:r w:rsidRPr="0039673C">
        <w:rPr>
          <w:color w:val="7F4B98"/>
        </w:rPr>
        <w:t>‘</w:t>
      </w:r>
      <w:r w:rsidR="00F75D52" w:rsidRPr="0039673C">
        <w:rPr>
          <w:color w:val="7F4B98"/>
        </w:rPr>
        <w:t>The Last Princesses of Punjab</w:t>
      </w:r>
      <w:r w:rsidRPr="0039673C">
        <w:rPr>
          <w:color w:val="7F4B98"/>
        </w:rPr>
        <w:t>’</w:t>
      </w:r>
      <w:bookmarkEnd w:id="5"/>
    </w:p>
    <w:p w14:paraId="161AB790" w14:textId="49EFE21B" w:rsidR="00F75D52" w:rsidRPr="00F75D52" w:rsidRDefault="00F75D52" w:rsidP="00F75D52">
      <w:pPr>
        <w:spacing w:after="160" w:line="259" w:lineRule="auto"/>
        <w:rPr>
          <w:b/>
          <w:sz w:val="32"/>
        </w:rPr>
      </w:pPr>
      <w:r w:rsidRPr="00F75D52">
        <w:rPr>
          <w:b/>
          <w:sz w:val="32"/>
        </w:rPr>
        <w:t>A fascinating new exhibition, celebrating the life of Princess</w:t>
      </w:r>
      <w:r>
        <w:rPr>
          <w:b/>
          <w:sz w:val="32"/>
        </w:rPr>
        <w:t xml:space="preserve"> </w:t>
      </w:r>
      <w:r w:rsidRPr="00F75D52">
        <w:rPr>
          <w:b/>
          <w:sz w:val="32"/>
        </w:rPr>
        <w:t xml:space="preserve">Sophia Duleep Singh, </w:t>
      </w:r>
      <w:proofErr w:type="gramStart"/>
      <w:r w:rsidRPr="00F75D52">
        <w:rPr>
          <w:b/>
          <w:sz w:val="32"/>
        </w:rPr>
        <w:t>god</w:t>
      </w:r>
      <w:proofErr w:type="gramEnd"/>
      <w:r w:rsidRPr="00F75D52">
        <w:rPr>
          <w:b/>
          <w:sz w:val="32"/>
        </w:rPr>
        <w:t>-daughter to Queen Victoria,</w:t>
      </w:r>
      <w:r>
        <w:rPr>
          <w:b/>
          <w:sz w:val="32"/>
        </w:rPr>
        <w:t xml:space="preserve"> </w:t>
      </w:r>
      <w:r w:rsidRPr="00F75D52">
        <w:rPr>
          <w:b/>
          <w:sz w:val="32"/>
        </w:rPr>
        <w:t>opens on 26 March 2026 at Kensington Palace</w:t>
      </w:r>
    </w:p>
    <w:p w14:paraId="4976A5C5" w14:textId="2824DF25" w:rsidR="00310980" w:rsidRDefault="00EA2A2E" w:rsidP="005A67AE">
      <w:pPr>
        <w:spacing w:after="160" w:line="259" w:lineRule="auto"/>
      </w:pPr>
      <w:r>
        <w:rPr>
          <w:noProof/>
        </w:rPr>
        <w:drawing>
          <wp:inline distT="0" distB="0" distL="0" distR="0" wp14:anchorId="29914D88" wp14:editId="23FA7AE5">
            <wp:extent cx="4267200" cy="4747656"/>
            <wp:effectExtent l="0" t="0" r="0" b="2540"/>
            <wp:docPr id="2128026725"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026725" name="Picture 41"/>
                    <pic:cNvPicPr/>
                  </pic:nvPicPr>
                  <pic:blipFill>
                    <a:blip r:embed="rId29">
                      <a:extLst>
                        <a:ext uri="{28A0092B-C50C-407E-A947-70E740481C1C}">
                          <a14:useLocalDpi xmlns:a14="http://schemas.microsoft.com/office/drawing/2010/main" val="0"/>
                        </a:ext>
                      </a:extLst>
                    </a:blip>
                    <a:stretch>
                      <a:fillRect/>
                    </a:stretch>
                  </pic:blipFill>
                  <pic:spPr>
                    <a:xfrm>
                      <a:off x="0" y="0"/>
                      <a:ext cx="4308166" cy="4793235"/>
                    </a:xfrm>
                    <a:prstGeom prst="rect">
                      <a:avLst/>
                    </a:prstGeom>
                  </pic:spPr>
                </pic:pic>
              </a:graphicData>
            </a:graphic>
          </wp:inline>
        </w:drawing>
      </w:r>
    </w:p>
    <w:p w14:paraId="01BAE120" w14:textId="77777777" w:rsidR="001D2A97" w:rsidRDefault="001D2A97" w:rsidP="001D2A97"/>
    <w:p w14:paraId="4FE2D3CC" w14:textId="1E58CEDB" w:rsidR="00F75D52" w:rsidRPr="002D5882" w:rsidRDefault="00F75D52" w:rsidP="00F75D52">
      <w:pPr>
        <w:rPr>
          <w:b/>
          <w:bCs/>
        </w:rPr>
      </w:pPr>
      <w:r w:rsidRPr="00F75D52">
        <w:rPr>
          <w:b/>
          <w:bCs/>
        </w:rPr>
        <w:t>‘The Last Princesses</w:t>
      </w:r>
      <w:r w:rsidRPr="002D5882">
        <w:rPr>
          <w:b/>
          <w:bCs/>
        </w:rPr>
        <w:t xml:space="preserve"> </w:t>
      </w:r>
      <w:r w:rsidRPr="00F75D52">
        <w:rPr>
          <w:b/>
          <w:bCs/>
        </w:rPr>
        <w:t>of Punjab’ explores</w:t>
      </w:r>
      <w:r w:rsidRPr="002D5882">
        <w:rPr>
          <w:b/>
          <w:bCs/>
        </w:rPr>
        <w:t xml:space="preserve"> </w:t>
      </w:r>
      <w:r w:rsidRPr="00F75D52">
        <w:rPr>
          <w:b/>
          <w:bCs/>
        </w:rPr>
        <w:t>the lives of Princess</w:t>
      </w:r>
      <w:r w:rsidRPr="002D5882">
        <w:rPr>
          <w:b/>
          <w:bCs/>
        </w:rPr>
        <w:t xml:space="preserve"> </w:t>
      </w:r>
      <w:r w:rsidRPr="00F75D52">
        <w:rPr>
          <w:b/>
          <w:bCs/>
        </w:rPr>
        <w:t>Sophia and the</w:t>
      </w:r>
      <w:r w:rsidRPr="002D5882">
        <w:rPr>
          <w:b/>
          <w:bCs/>
        </w:rPr>
        <w:t xml:space="preserve"> </w:t>
      </w:r>
      <w:r w:rsidRPr="00F75D52">
        <w:rPr>
          <w:b/>
          <w:bCs/>
        </w:rPr>
        <w:t>women who shaped</w:t>
      </w:r>
      <w:r w:rsidRPr="002D5882">
        <w:rPr>
          <w:b/>
          <w:bCs/>
        </w:rPr>
        <w:t xml:space="preserve"> </w:t>
      </w:r>
      <w:r w:rsidRPr="00F75D52">
        <w:rPr>
          <w:b/>
          <w:bCs/>
        </w:rPr>
        <w:t xml:space="preserve">her, including her sisters, </w:t>
      </w:r>
      <w:r w:rsidRPr="00F75D52">
        <w:rPr>
          <w:b/>
          <w:bCs/>
        </w:rPr>
        <w:lastRenderedPageBreak/>
        <w:t>Catherine</w:t>
      </w:r>
      <w:r w:rsidR="002D5882">
        <w:rPr>
          <w:b/>
          <w:bCs/>
        </w:rPr>
        <w:t xml:space="preserve"> </w:t>
      </w:r>
      <w:r w:rsidRPr="00F75D52">
        <w:rPr>
          <w:b/>
          <w:bCs/>
        </w:rPr>
        <w:t>and Bamba, her mother Bamba</w:t>
      </w:r>
      <w:r w:rsidRPr="002D5882">
        <w:rPr>
          <w:b/>
          <w:bCs/>
        </w:rPr>
        <w:t xml:space="preserve"> </w:t>
      </w:r>
      <w:r w:rsidRPr="00F75D52">
        <w:rPr>
          <w:b/>
          <w:bCs/>
        </w:rPr>
        <w:t xml:space="preserve">Müller, her </w:t>
      </w:r>
      <w:r w:rsidR="002D5882">
        <w:rPr>
          <w:b/>
          <w:bCs/>
        </w:rPr>
        <w:t>g</w:t>
      </w:r>
      <w:r w:rsidRPr="00F75D52">
        <w:rPr>
          <w:b/>
          <w:bCs/>
        </w:rPr>
        <w:t>randmother Jind Kaur</w:t>
      </w:r>
      <w:r w:rsidR="002D5882">
        <w:rPr>
          <w:b/>
          <w:bCs/>
        </w:rPr>
        <w:t xml:space="preserve"> </w:t>
      </w:r>
      <w:r w:rsidRPr="00F75D52">
        <w:rPr>
          <w:b/>
          <w:bCs/>
        </w:rPr>
        <w:t>and her godmother, Queen Victoria.</w:t>
      </w:r>
      <w:r w:rsidRPr="002D5882">
        <w:rPr>
          <w:b/>
          <w:bCs/>
        </w:rPr>
        <w:t xml:space="preserve"> </w:t>
      </w:r>
      <w:r w:rsidRPr="00F75D52">
        <w:rPr>
          <w:b/>
          <w:bCs/>
        </w:rPr>
        <w:t>The displays explore how these six</w:t>
      </w:r>
      <w:r w:rsidRPr="002D5882">
        <w:rPr>
          <w:b/>
          <w:bCs/>
        </w:rPr>
        <w:t xml:space="preserve"> </w:t>
      </w:r>
      <w:r w:rsidRPr="00F75D52">
        <w:rPr>
          <w:b/>
          <w:bCs/>
        </w:rPr>
        <w:t>royal women each expressed</w:t>
      </w:r>
      <w:r w:rsidRPr="002D5882">
        <w:rPr>
          <w:b/>
          <w:bCs/>
        </w:rPr>
        <w:t xml:space="preserve"> </w:t>
      </w:r>
      <w:r w:rsidRPr="00F75D52">
        <w:rPr>
          <w:b/>
          <w:bCs/>
        </w:rPr>
        <w:t>personality, power and royalty in</w:t>
      </w:r>
      <w:r w:rsidR="002D5882">
        <w:rPr>
          <w:b/>
          <w:bCs/>
        </w:rPr>
        <w:t xml:space="preserve"> </w:t>
      </w:r>
      <w:r w:rsidRPr="00F75D52">
        <w:rPr>
          <w:b/>
          <w:bCs/>
        </w:rPr>
        <w:t>different ways, brought to life</w:t>
      </w:r>
      <w:r w:rsidRPr="002D5882">
        <w:rPr>
          <w:b/>
          <w:bCs/>
        </w:rPr>
        <w:t xml:space="preserve"> </w:t>
      </w:r>
      <w:r w:rsidRPr="00F75D52">
        <w:rPr>
          <w:b/>
          <w:bCs/>
        </w:rPr>
        <w:t>through exquisite South Asian</w:t>
      </w:r>
      <w:r w:rsidR="002D5882">
        <w:rPr>
          <w:b/>
          <w:bCs/>
        </w:rPr>
        <w:t xml:space="preserve"> </w:t>
      </w:r>
      <w:r w:rsidRPr="00F75D52">
        <w:rPr>
          <w:b/>
          <w:bCs/>
        </w:rPr>
        <w:t>works of art, textiles and jewellery,</w:t>
      </w:r>
      <w:r w:rsidRPr="002D5882">
        <w:rPr>
          <w:b/>
          <w:bCs/>
        </w:rPr>
        <w:t xml:space="preserve"> </w:t>
      </w:r>
      <w:r w:rsidRPr="00F75D52">
        <w:rPr>
          <w:b/>
          <w:bCs/>
        </w:rPr>
        <w:t>alongside intimate personal</w:t>
      </w:r>
      <w:r w:rsidR="002D5882">
        <w:rPr>
          <w:b/>
          <w:bCs/>
        </w:rPr>
        <w:t xml:space="preserve"> </w:t>
      </w:r>
      <w:r w:rsidRPr="00F75D52">
        <w:rPr>
          <w:b/>
          <w:bCs/>
        </w:rPr>
        <w:t>artefacts, letters and living</w:t>
      </w:r>
      <w:r w:rsidRPr="002D5882">
        <w:rPr>
          <w:b/>
          <w:bCs/>
        </w:rPr>
        <w:t xml:space="preserve"> </w:t>
      </w:r>
      <w:r w:rsidRPr="00F75D52">
        <w:rPr>
          <w:b/>
          <w:bCs/>
        </w:rPr>
        <w:t>memories. Collections Curator</w:t>
      </w:r>
      <w:r w:rsidRPr="002D5882">
        <w:rPr>
          <w:b/>
          <w:bCs/>
        </w:rPr>
        <w:t xml:space="preserve"> </w:t>
      </w:r>
      <w:r w:rsidRPr="00F75D52">
        <w:rPr>
          <w:b/>
          <w:bCs/>
          <w:color w:val="7F4B98"/>
        </w:rPr>
        <w:t xml:space="preserve">Polly Putnam </w:t>
      </w:r>
      <w:r w:rsidRPr="00F75D52">
        <w:rPr>
          <w:b/>
          <w:bCs/>
        </w:rPr>
        <w:t>describes an</w:t>
      </w:r>
      <w:r w:rsidRPr="002D5882">
        <w:rPr>
          <w:b/>
          <w:bCs/>
        </w:rPr>
        <w:t xml:space="preserve"> </w:t>
      </w:r>
      <w:r w:rsidRPr="00F75D52">
        <w:rPr>
          <w:b/>
          <w:bCs/>
        </w:rPr>
        <w:t>extraordinary voyage of discovery.</w:t>
      </w:r>
    </w:p>
    <w:p w14:paraId="1DBD3B7C" w14:textId="77777777" w:rsidR="00F75D52" w:rsidRDefault="00F75D52" w:rsidP="00F75D52"/>
    <w:p w14:paraId="67C6A3FC" w14:textId="1ACB4A47" w:rsidR="002D5882" w:rsidRDefault="002D5882" w:rsidP="002D5882">
      <w:r>
        <w:t>On</w:t>
      </w:r>
      <w:r w:rsidRPr="002D5882">
        <w:t xml:space="preserve">e of the great privileges of my job is looking after the grace-and-favour collections at Hampton Court Palace. When a researcher asked me about former resident Princess Sophia Duleep Singh, I realised that 2026 would be the 150th anniversary of her birth. Her astonishing life and achievements were surely something to celebrate. Our Curator of Inclusive History, Dr Mishka Sinha and I delved deeper, and discovered that Sophia’s life was shaped and influenced by women, not least by Queen Victoria. The link to Victoria makes Kensington Palace, her childhood home, the perfect place to tell Sophia’s story. </w:t>
      </w:r>
    </w:p>
    <w:p w14:paraId="284F4721" w14:textId="77777777" w:rsidR="003D675B" w:rsidRPr="002D5882" w:rsidRDefault="003D675B" w:rsidP="002D5882"/>
    <w:p w14:paraId="6E61035F" w14:textId="77777777" w:rsidR="003D675B" w:rsidRDefault="002D5882" w:rsidP="002D5882">
      <w:pPr>
        <w:rPr>
          <w:b/>
          <w:bCs/>
        </w:rPr>
      </w:pPr>
      <w:r w:rsidRPr="002D5882">
        <w:rPr>
          <w:b/>
          <w:bCs/>
        </w:rPr>
        <w:t xml:space="preserve">A royal godmother </w:t>
      </w:r>
    </w:p>
    <w:p w14:paraId="3EA0C58F" w14:textId="7E07053D" w:rsidR="002D5882" w:rsidRPr="002D5882" w:rsidRDefault="002D5882" w:rsidP="002D5882">
      <w:r w:rsidRPr="002D5882">
        <w:t xml:space="preserve">Queen Victoria’s fondness for Sophia’s father, the exiled Maharaja Duleep Singh and his family enabled Sophia to have a grand home, income and status, which she eventually used to further her activism </w:t>
      </w:r>
      <w:r w:rsidRPr="002D5882">
        <w:lastRenderedPageBreak/>
        <w:t xml:space="preserve">in support of women’s suffrage. Queen Victoria became godmother to two of Duleep Singh’s children; yet while he enjoyed a warm, if occasionally fractious, relationship with the Queen, it was fundamentally unequal. Under Queen Victoria’s rule Duleep Singh lost not only his kingdom but was never fully recompensed for the riches confiscated by the British, which impacted hugely on his family. </w:t>
      </w:r>
    </w:p>
    <w:p w14:paraId="38C7D677" w14:textId="77777777" w:rsidR="002D5882" w:rsidRPr="002D5882" w:rsidRDefault="002D5882" w:rsidP="002D5882"/>
    <w:p w14:paraId="657B7310" w14:textId="77777777" w:rsidR="002D5882" w:rsidRPr="002D5882" w:rsidRDefault="002D5882" w:rsidP="002D5882">
      <w:pPr>
        <w:rPr>
          <w:b/>
          <w:bCs/>
        </w:rPr>
      </w:pPr>
      <w:r w:rsidRPr="002D5882">
        <w:rPr>
          <w:b/>
          <w:bCs/>
        </w:rPr>
        <w:t>A rebellious grandmother</w:t>
      </w:r>
    </w:p>
    <w:p w14:paraId="4BFA12DD" w14:textId="3B64D0A6" w:rsidR="002D5882" w:rsidRDefault="002D5882" w:rsidP="002D5882">
      <w:r w:rsidRPr="002D5882">
        <w:t xml:space="preserve">Sophia’s charismatic grandmother Jind Kaur (1817-63) was the youngest wife of Maharaja Ranjit Singh, a mighty king whose territories spanned over 200,000 square miles across today’s India, Tibet, Afghanistan and Kashmir, all ruled from the heartland of Lahore, now in Pakistan. Jind Kaur acted as regent of the Sikh Empire on behalf of her young son, Duleep Singh. During the Second Anglo-Sikh War of 1848-9, defiant Jind, described as ‘the rallying point of rebellion’ by the British Foreign Secretary, was exiled to Benares and was imprisoned there when her armies were defeated in 1849. Yet she managed to escape and trekked over 1,000 miles to seek sanctuary in Kathmandu, Nepal. Meanwhile, her dispossessed son Duleep Singh was removed to </w:t>
      </w:r>
      <w:proofErr w:type="spellStart"/>
      <w:r w:rsidRPr="002D5882">
        <w:t>Fatehgarh</w:t>
      </w:r>
      <w:proofErr w:type="spellEnd"/>
      <w:r w:rsidRPr="002D5882">
        <w:t xml:space="preserve"> (in the modern-day state of Utter Pradesh in India). He went to visit </w:t>
      </w:r>
      <w:proofErr w:type="gramStart"/>
      <w:r w:rsidRPr="002D5882">
        <w:t>England</w:t>
      </w:r>
      <w:proofErr w:type="gramEnd"/>
      <w:r w:rsidRPr="002D5882">
        <w:t xml:space="preserve"> but the 1857 Indian Rebellion forced him to remain there. Mother and son were reunited </w:t>
      </w:r>
      <w:r w:rsidRPr="002D5882">
        <w:lastRenderedPageBreak/>
        <w:t>in Calcutta after 11 years apart, and Jind was finally allowed to join Duleep and his family in England in 1861.</w:t>
      </w:r>
    </w:p>
    <w:p w14:paraId="3A3B8287" w14:textId="77777777" w:rsidR="003D675B" w:rsidRPr="002D5882" w:rsidRDefault="003D675B" w:rsidP="002D5882"/>
    <w:p w14:paraId="047B7D2D" w14:textId="7685766B" w:rsidR="002D5882" w:rsidRPr="002D5882" w:rsidRDefault="002D5882" w:rsidP="002D5882">
      <w:r w:rsidRPr="002D5882">
        <w:rPr>
          <w:b/>
          <w:bCs/>
        </w:rPr>
        <w:t>Bamba Müller, missionary and mother</w:t>
      </w:r>
    </w:p>
    <w:p w14:paraId="107DE5EA" w14:textId="25A53BD6" w:rsidR="002D5882" w:rsidRDefault="002D5882" w:rsidP="002D5882">
      <w:r w:rsidRPr="002D5882">
        <w:t xml:space="preserve">Sophia’s mother Bamba, the daughter of German banker Ludwig Müller and Sophia, an enslaved Ethiopian woman, was born in 1848 in Egypt. She grew up in the care of Christian missionaries at the American Presbyterian missionary school in Cairo, where she spoke Arabic. She met Duleep Singh when he visited the school, and he was drawn to her gentle and helpful nature, while Bamba possibly saw marrying the wealthy Maharaja </w:t>
      </w:r>
      <w:proofErr w:type="gramStart"/>
      <w:r w:rsidRPr="002D5882">
        <w:t>as a way to</w:t>
      </w:r>
      <w:proofErr w:type="gramEnd"/>
      <w:r w:rsidRPr="002D5882">
        <w:t xml:space="preserve"> extend her missionary work. She moved with him to England and had three daughters and four sons. </w:t>
      </w:r>
    </w:p>
    <w:p w14:paraId="306B13CF" w14:textId="77777777" w:rsidR="002D5882" w:rsidRPr="002D5882" w:rsidRDefault="002D5882" w:rsidP="002D5882"/>
    <w:p w14:paraId="48EA0F2F" w14:textId="77777777" w:rsidR="002D5882" w:rsidRPr="002D5882" w:rsidRDefault="002D5882" w:rsidP="002D5882">
      <w:pPr>
        <w:rPr>
          <w:b/>
          <w:bCs/>
        </w:rPr>
      </w:pPr>
      <w:r w:rsidRPr="002D5882">
        <w:rPr>
          <w:b/>
          <w:bCs/>
        </w:rPr>
        <w:t>An entitled childhood</w:t>
      </w:r>
    </w:p>
    <w:p w14:paraId="56555B5C" w14:textId="77777777" w:rsidR="002D5882" w:rsidRDefault="002D5882" w:rsidP="002D5882">
      <w:r w:rsidRPr="002D5882">
        <w:t xml:space="preserve">Duleep Singh’s pension from the British government (given in return for his ‘obedience’), enabled him to buy Elveden Hall in Suffolk for his growing family. The grand mansion was enlarged and lavishly decorated in the Indian style, and the children enjoyed an indulged childhood with exotic pets, toys and fancy-dress parties. </w:t>
      </w:r>
    </w:p>
    <w:p w14:paraId="712EA920" w14:textId="77777777" w:rsidR="002D5882" w:rsidRPr="002D5882" w:rsidRDefault="002D5882" w:rsidP="002D5882"/>
    <w:p w14:paraId="3D3526B1" w14:textId="77777777" w:rsidR="002D5882" w:rsidRDefault="002D5882" w:rsidP="002D5882">
      <w:r w:rsidRPr="002D5882">
        <w:t xml:space="preserve">However, by 1886, the fortunes of the family had declined, mainly because of Duleep Singh’s lavish lifestyle, exacerbated by the India Office failing to fully recompense him for his seized wealth in Lahore. </w:t>
      </w:r>
      <w:r w:rsidRPr="002D5882">
        <w:lastRenderedPageBreak/>
        <w:t>The grand house had to be sold. In desperation, Duleep Singh tried to leave for India to reclaim his lands, but he was exiled to the continent. He left his family in England. Feeling utterly betrayed, and now penniless, Maharani Bamba sank into despair. She died in 1887 at Princess Sophia’s bedside, while nursing her daughter through typhoid.</w:t>
      </w:r>
      <w:r>
        <w:t xml:space="preserve"> </w:t>
      </w:r>
    </w:p>
    <w:p w14:paraId="7332D1BC" w14:textId="77777777" w:rsidR="002D5882" w:rsidRDefault="002D5882" w:rsidP="002D5882"/>
    <w:p w14:paraId="1AFB5C93" w14:textId="3B1A18B6" w:rsidR="002D5882" w:rsidRDefault="002D5882" w:rsidP="002D5882">
      <w:r w:rsidRPr="002D5882">
        <w:t>The direct intervention of the India Office, at Queen Victoria’s request, ensured that the remaining children had an education and income. Arthur Oliphant and his family were appointed by the India Office to look after the younger members of the family. Eventually, Sophia and her sisters came to live with them in Brighton, which brought them some stability.</w:t>
      </w:r>
    </w:p>
    <w:p w14:paraId="0371C41F" w14:textId="77777777" w:rsidR="00932E91" w:rsidRDefault="00932E91" w:rsidP="002D5882"/>
    <w:p w14:paraId="76C08886" w14:textId="77777777" w:rsidR="00932E91" w:rsidRPr="00932E91" w:rsidRDefault="00932E91" w:rsidP="00932E91">
      <w:pPr>
        <w:rPr>
          <w:color w:val="7F4B98"/>
          <w:sz w:val="36"/>
          <w:szCs w:val="36"/>
          <w:lang w:val="en-US"/>
        </w:rPr>
      </w:pPr>
      <w:r w:rsidRPr="00932E91">
        <w:rPr>
          <w:color w:val="7F4B98"/>
          <w:sz w:val="36"/>
          <w:szCs w:val="36"/>
          <w:lang w:val="en-US"/>
        </w:rPr>
        <w:t>‘The children enjoyed an indulged childhood with exotic pets, toys and fancy-dress parties’</w:t>
      </w:r>
    </w:p>
    <w:p w14:paraId="5ACC4835" w14:textId="77777777" w:rsidR="00932E91" w:rsidRPr="002D5882" w:rsidRDefault="00932E91" w:rsidP="002D5882"/>
    <w:p w14:paraId="0586EDB7" w14:textId="77777777" w:rsidR="002D5882" w:rsidRPr="002D5882" w:rsidRDefault="002D5882" w:rsidP="002D5882">
      <w:pPr>
        <w:rPr>
          <w:b/>
          <w:bCs/>
        </w:rPr>
      </w:pPr>
      <w:r w:rsidRPr="002D5882">
        <w:rPr>
          <w:b/>
          <w:bCs/>
        </w:rPr>
        <w:t>Catherine’s courage</w:t>
      </w:r>
    </w:p>
    <w:p w14:paraId="245A3656" w14:textId="77777777" w:rsidR="002D5882" w:rsidRDefault="002D5882" w:rsidP="002D5882">
      <w:r w:rsidRPr="002D5882">
        <w:t xml:space="preserve">Sophia’s elder sisters Catherine and Bamba attended Somerville College in Oxford (one of the first to open to women) between 1890 and 1894. They were accompanied by a German governess, Lina Schäfer. Catherine and Lina fell in love, and they spent the rest of Lina’s life together in Germany. When Lina died in 1937, Catherine was advised to leave, but before doing so she helped numerous </w:t>
      </w:r>
      <w:r w:rsidRPr="002D5882">
        <w:lastRenderedPageBreak/>
        <w:t xml:space="preserve">Jewish refugees seek sanctuary in Britain, offering them accommodation and employment in her Buckinghamshire home. </w:t>
      </w:r>
    </w:p>
    <w:p w14:paraId="7A26A862" w14:textId="77777777" w:rsidR="002D5882" w:rsidRPr="002D5882" w:rsidRDefault="002D5882" w:rsidP="002D5882"/>
    <w:p w14:paraId="33E34534" w14:textId="77777777" w:rsidR="002D5882" w:rsidRPr="002D5882" w:rsidRDefault="002D5882" w:rsidP="002D5882">
      <w:r w:rsidRPr="002D5882">
        <w:t>Despite their privileged upbringing, both Catherine and Sophia developed a strong political awareness and desire to help improve society. Catherine was a prominent member of the National Union of Women’s Suffrage Societies (NUWSS), which campaigned peacefully for women’s right to vote. Although significant, their role is less well known than that of the more militant Women’s Social and Political Union (WSPU) of which Sophia was an active member. Sophia’s work and protests under their slogan ‘Deeds Not Words’, are what she is probably best known for.</w:t>
      </w:r>
    </w:p>
    <w:p w14:paraId="30E2AC11" w14:textId="77777777" w:rsidR="002D5882" w:rsidRPr="002D5882" w:rsidRDefault="002D5882" w:rsidP="002D5882"/>
    <w:p w14:paraId="02EFC94B" w14:textId="77777777" w:rsidR="002D5882" w:rsidRPr="002D5882" w:rsidRDefault="002D5882" w:rsidP="002D5882">
      <w:pPr>
        <w:rPr>
          <w:b/>
          <w:bCs/>
        </w:rPr>
      </w:pPr>
      <w:r w:rsidRPr="002D5882">
        <w:rPr>
          <w:b/>
          <w:bCs/>
        </w:rPr>
        <w:t xml:space="preserve">Sophia the suffragette </w:t>
      </w:r>
    </w:p>
    <w:p w14:paraId="4409EFCD" w14:textId="3A0373D1" w:rsidR="002D5882" w:rsidRPr="002D5882" w:rsidRDefault="002D5882" w:rsidP="002D5882">
      <w:r w:rsidRPr="002D5882">
        <w:t xml:space="preserve">The exhibition spotlights Sophia’s involvement in a dramatic episode </w:t>
      </w:r>
      <w:r w:rsidRPr="002D5882">
        <w:br/>
        <w:t xml:space="preserve">in 1910, on what became known as Black Friday, when she saved a </w:t>
      </w:r>
      <w:r w:rsidRPr="002D5882">
        <w:br/>
        <w:t xml:space="preserve">fellow protester from serious injury at the hands of a police officer. </w:t>
      </w:r>
      <w:r w:rsidRPr="002D5882">
        <w:br/>
        <w:t xml:space="preserve">On 2 November, furious members of the WSPU gathered outside Westminster as Prime Minister Asquith dissolved parliament, denying ratification of a bill that could have allowed women the vote. Although Home Secretary Winston Churchill ordered the police to minimise arrests, the police lost control and resorted to shocking violence, in which two protesters died. Churchill denied responsibility, describing the WSPU ‘as a fountain of mendacity’. In </w:t>
      </w:r>
      <w:r w:rsidRPr="002D5882">
        <w:lastRenderedPageBreak/>
        <w:t xml:space="preserve">contrast, we show a letter from Princess Sophia, reporting the ‘unnecessary roughness of officer </w:t>
      </w:r>
      <w:r>
        <w:t>V</w:t>
      </w:r>
      <w:r w:rsidRPr="002D5882">
        <w:t xml:space="preserve"> 700’ that she had witnessed. </w:t>
      </w:r>
    </w:p>
    <w:p w14:paraId="4C417619" w14:textId="77777777" w:rsidR="002D5882" w:rsidRPr="002D5882" w:rsidRDefault="002D5882" w:rsidP="002D5882">
      <w:pPr>
        <w:rPr>
          <w:b/>
          <w:bCs/>
        </w:rPr>
      </w:pPr>
    </w:p>
    <w:p w14:paraId="065C79C6" w14:textId="77777777" w:rsidR="002D5882" w:rsidRPr="002D5882" w:rsidRDefault="002D5882" w:rsidP="002D5882">
      <w:r w:rsidRPr="002D5882">
        <w:rPr>
          <w:b/>
          <w:bCs/>
        </w:rPr>
        <w:t xml:space="preserve">The passionate princess </w:t>
      </w:r>
    </w:p>
    <w:p w14:paraId="24B8487E" w14:textId="77777777" w:rsidR="002D5882" w:rsidRPr="002D5882" w:rsidRDefault="002D5882" w:rsidP="002D5882">
      <w:r w:rsidRPr="002D5882">
        <w:t xml:space="preserve">The eldest sister Princess Bamba was the most passionate about her stolen royal heritage. From 1907 she spent most of her time in Lahore, trying to restore her family’s fortunes, without success. In 1915, aged 46, Bamba married Colonel David Waters Sutherland. She generously supported many charities, especially girls’ schools. She also made connections with several members of the Indian liberation movement. </w:t>
      </w:r>
    </w:p>
    <w:p w14:paraId="4CC1E004" w14:textId="77777777" w:rsidR="002D5882" w:rsidRPr="002D5882" w:rsidRDefault="002D5882" w:rsidP="002D5882"/>
    <w:p w14:paraId="44BBD5EA" w14:textId="77777777" w:rsidR="002D5882" w:rsidRPr="002D5882" w:rsidRDefault="002D5882" w:rsidP="002D5882">
      <w:r w:rsidRPr="002D5882">
        <w:rPr>
          <w:b/>
          <w:bCs/>
        </w:rPr>
        <w:t xml:space="preserve">Living memories </w:t>
      </w:r>
    </w:p>
    <w:p w14:paraId="55F63AE8" w14:textId="750A5163" w:rsidR="00F75D52" w:rsidRDefault="002D5882" w:rsidP="002D5882">
      <w:r w:rsidRPr="002D5882">
        <w:t xml:space="preserve">The exhibition includes filmed interviews with people who remember the princesses including </w:t>
      </w:r>
      <w:proofErr w:type="spellStart"/>
      <w:r w:rsidRPr="002D5882">
        <w:t>Drovna</w:t>
      </w:r>
      <w:proofErr w:type="spellEnd"/>
      <w:r w:rsidRPr="002D5882">
        <w:t xml:space="preserve"> Oxley, whose mother, Janet, was Sophia’s maid and who lived with the Princess in her grace-and-favour residence Faraday House at Hampton Court. In another, Bruce Reeves, who as a boy ran errands for Princess Bamba when she lived in Norfolk, remembers a ‘tiny woman’ in a sari who insisted on being addressed as ‘Your Highness’.</w:t>
      </w:r>
    </w:p>
    <w:p w14:paraId="357A67B6" w14:textId="77777777" w:rsidR="0039673C" w:rsidRDefault="0039673C" w:rsidP="002D5882"/>
    <w:p w14:paraId="5A2D5E5C" w14:textId="274E6C22" w:rsidR="0039673C" w:rsidRDefault="0039673C" w:rsidP="0039673C">
      <w:pPr>
        <w:shd w:val="clear" w:color="auto" w:fill="F9CBD2" w:themeFill="accent5" w:themeFillTint="33"/>
        <w:rPr>
          <w:b/>
          <w:bCs/>
        </w:rPr>
      </w:pPr>
      <w:r>
        <w:rPr>
          <w:b/>
          <w:bCs/>
        </w:rPr>
        <w:t>Creative collaboration</w:t>
      </w:r>
    </w:p>
    <w:p w14:paraId="1989CF08" w14:textId="08EF7902" w:rsidR="0039673C" w:rsidRPr="0039673C" w:rsidRDefault="0039673C" w:rsidP="0039673C">
      <w:pPr>
        <w:shd w:val="clear" w:color="auto" w:fill="F9CBD2" w:themeFill="accent5" w:themeFillTint="33"/>
      </w:pPr>
      <w:r w:rsidRPr="0039673C">
        <w:t xml:space="preserve">We asked a group of our community partners to respond creatively to some of the themes of identity, expression and resistance, and </w:t>
      </w:r>
      <w:r w:rsidRPr="0039673C">
        <w:lastRenderedPageBreak/>
        <w:t xml:space="preserve">they have produced four videos and two audio pieces for the exhibition. The intergenerational group of British South Asian people were led and facilitated by Sharan Dhaliwal. They come from all different walks of life: from business owners, lawyers, artists and retired professionals to creative artists and youth workers. Some of the </w:t>
      </w:r>
      <w:proofErr w:type="gramStart"/>
      <w:r w:rsidRPr="0039673C">
        <w:t>group</w:t>
      </w:r>
      <w:proofErr w:type="gramEnd"/>
      <w:r w:rsidRPr="0039673C">
        <w:t xml:space="preserve"> have previously worked with us whilst others come from new partnerships, including Middlesex Pride, an LGBTQ+ South Asian focused group.</w:t>
      </w:r>
    </w:p>
    <w:p w14:paraId="629DF865" w14:textId="1DC2E896" w:rsidR="0039673C" w:rsidRDefault="0039673C" w:rsidP="0039673C">
      <w:pPr>
        <w:pStyle w:val="Makingmostheader"/>
        <w:rPr>
          <w:rFonts w:ascii="FSIndustrieCd-Book" w:hAnsi="FSIndustrieCd-Book" w:cs="FSIndustrieCd-Book"/>
          <w:color w:val="714A93"/>
          <w:sz w:val="32"/>
          <w:szCs w:val="32"/>
        </w:rPr>
      </w:pPr>
    </w:p>
    <w:p w14:paraId="0C2DEECD" w14:textId="77777777" w:rsidR="0039673C" w:rsidRDefault="0039673C" w:rsidP="0039673C">
      <w:pPr>
        <w:pStyle w:val="Makingmostheader"/>
        <w:rPr>
          <w:rFonts w:ascii="FSIndustrieCd-Book" w:hAnsi="FSIndustrieCd-Book" w:cs="FSIndustrieCd-Book"/>
          <w:color w:val="714A93"/>
          <w:sz w:val="32"/>
          <w:szCs w:val="32"/>
        </w:rPr>
      </w:pPr>
    </w:p>
    <w:p w14:paraId="0F39C057" w14:textId="3A0436F8" w:rsidR="0039673C" w:rsidRPr="0039673C" w:rsidRDefault="0039673C" w:rsidP="0039673C">
      <w:pPr>
        <w:pStyle w:val="Makingmostheader"/>
        <w:rPr>
          <w:rFonts w:asciiTheme="majorHAnsi" w:hAnsiTheme="majorHAnsi" w:cstheme="majorHAnsi"/>
          <w:color w:val="714A93"/>
          <w:sz w:val="52"/>
          <w:szCs w:val="52"/>
        </w:rPr>
      </w:pPr>
      <w:r w:rsidRPr="0039673C">
        <w:rPr>
          <w:rFonts w:asciiTheme="majorHAnsi" w:hAnsiTheme="majorHAnsi" w:cstheme="majorHAnsi"/>
          <w:caps w:val="0"/>
          <w:color w:val="714A93"/>
          <w:sz w:val="52"/>
          <w:szCs w:val="52"/>
        </w:rPr>
        <w:t>Meet the collectors</w:t>
      </w:r>
    </w:p>
    <w:p w14:paraId="78D81F57" w14:textId="60EC8591" w:rsidR="0039673C" w:rsidRDefault="0039673C" w:rsidP="0039673C">
      <w:pPr>
        <w:pStyle w:val="Makingmostheader"/>
        <w:rPr>
          <w:rFonts w:ascii="FSIndustrieCd-Book" w:hAnsi="FSIndustrieCd-Book" w:cs="FSIndustrieCd-Book"/>
          <w:color w:val="714A93"/>
          <w:sz w:val="32"/>
          <w:szCs w:val="32"/>
        </w:rPr>
      </w:pPr>
    </w:p>
    <w:p w14:paraId="6CC31AFB" w14:textId="78874499" w:rsidR="0039673C" w:rsidRDefault="0039673C" w:rsidP="0039673C">
      <w:pPr>
        <w:rPr>
          <w:b/>
          <w:bCs/>
        </w:rPr>
      </w:pPr>
      <w:r>
        <w:rPr>
          <w:b/>
          <w:bCs/>
        </w:rPr>
        <w:t>T</w:t>
      </w:r>
      <w:r w:rsidRPr="0039673C">
        <w:rPr>
          <w:b/>
          <w:bCs/>
        </w:rPr>
        <w:t xml:space="preserve">he exhibition features over a hundred objects, many </w:t>
      </w:r>
      <w:r>
        <w:rPr>
          <w:b/>
          <w:bCs/>
        </w:rPr>
        <w:t>g</w:t>
      </w:r>
      <w:r w:rsidRPr="0039673C">
        <w:rPr>
          <w:b/>
          <w:bCs/>
        </w:rPr>
        <w:t xml:space="preserve">enerously loaned from personal collections of Indian art, arms and armour, jewellery, personal artefacts and memorabilia. </w:t>
      </w:r>
      <w:r w:rsidRPr="0039673C">
        <w:rPr>
          <w:b/>
          <w:bCs/>
          <w:i/>
          <w:iCs/>
        </w:rPr>
        <w:t>Inside Story</w:t>
      </w:r>
      <w:r w:rsidRPr="0039673C">
        <w:rPr>
          <w:i/>
          <w:iCs/>
        </w:rPr>
        <w:t xml:space="preserve"> </w:t>
      </w:r>
      <w:r w:rsidRPr="0039673C">
        <w:rPr>
          <w:b/>
          <w:bCs/>
        </w:rPr>
        <w:t>asked two of our lenders about their abiding passion.</w:t>
      </w:r>
    </w:p>
    <w:p w14:paraId="12981162" w14:textId="77777777" w:rsidR="0039673C" w:rsidRDefault="0039673C" w:rsidP="0039673C">
      <w:pPr>
        <w:rPr>
          <w:b/>
          <w:bCs/>
        </w:rPr>
      </w:pPr>
    </w:p>
    <w:p w14:paraId="56AD7F9B" w14:textId="77777777" w:rsidR="0039673C" w:rsidRDefault="0039673C" w:rsidP="0039673C">
      <w:r w:rsidRPr="0039673C">
        <w:rPr>
          <w:b/>
          <w:bCs/>
          <w:color w:val="7F4B98"/>
          <w:sz w:val="32"/>
          <w:szCs w:val="32"/>
        </w:rPr>
        <w:t>Davinder Toor</w:t>
      </w:r>
      <w:r w:rsidRPr="0039673C">
        <w:rPr>
          <w:color w:val="7F4B98"/>
        </w:rPr>
        <w:t xml:space="preserve"> </w:t>
      </w:r>
      <w:r w:rsidRPr="0039673C">
        <w:t>is a leading figure among a new generation of Indian and Islamic art collectors and dealers. He has acted as a consultant to many private collectors, auction houses and institutions including the British Museum and the Victoria &amp; Albert Museum, and his astonishing collection continues to grow.</w:t>
      </w:r>
    </w:p>
    <w:p w14:paraId="20AA719A" w14:textId="77777777" w:rsidR="0039673C" w:rsidRPr="0039673C" w:rsidRDefault="0039673C" w:rsidP="0039673C"/>
    <w:p w14:paraId="10511055" w14:textId="77777777" w:rsidR="0039673C" w:rsidRDefault="0039673C" w:rsidP="0039673C">
      <w:r w:rsidRPr="0039673C">
        <w:lastRenderedPageBreak/>
        <w:t xml:space="preserve">‘I need to see a therapist’, he jokes. ‘It’s an affliction.’ Over 28 years of collecting, starting with the teenage purchase of a small Indian dagger, Davinder has amassed ‘somewhere in the region of’ 1,500 to 2,000 objects, which he is still in the process of cataloguing. </w:t>
      </w:r>
    </w:p>
    <w:p w14:paraId="512043BB" w14:textId="77777777" w:rsidR="0039673C" w:rsidRDefault="0039673C" w:rsidP="0039673C"/>
    <w:p w14:paraId="59054083" w14:textId="10EC37AB" w:rsidR="0039673C" w:rsidRDefault="0039673C" w:rsidP="0039673C">
      <w:r w:rsidRPr="0039673C">
        <w:t xml:space="preserve">‘Collecting is the culmination of my love of history and art coming together. There’s no better way to understand our shared history and to bring the past to life than with tangible objects.’ </w:t>
      </w:r>
    </w:p>
    <w:p w14:paraId="0D7E3DDC" w14:textId="77777777" w:rsidR="0039673C" w:rsidRPr="0039673C" w:rsidRDefault="0039673C" w:rsidP="0039673C"/>
    <w:p w14:paraId="3988CE50" w14:textId="77777777" w:rsidR="0039673C" w:rsidRDefault="0039673C" w:rsidP="0039673C">
      <w:r w:rsidRPr="0039673C">
        <w:t>He is continually refining the collection, searching for finer, rarer examples. ‘I’m constantly learning, finding surprising new things that challenge my perception and understanding. It’s a fluid process – there’s no completing a collection.’</w:t>
      </w:r>
    </w:p>
    <w:p w14:paraId="08CA3FF8" w14:textId="77777777" w:rsidR="0039673C" w:rsidRPr="0039673C" w:rsidRDefault="0039673C" w:rsidP="0039673C"/>
    <w:p w14:paraId="1CC0E2AD" w14:textId="77777777" w:rsidR="0039673C" w:rsidRDefault="0039673C" w:rsidP="0039673C">
      <w:r w:rsidRPr="0039673C">
        <w:t xml:space="preserve">Davinder has generously lent several fabulous objects to the exhibition, illustrating the princesses’ Sikh heritage, including clothing, textiles, paintings, jewellery and some arms and armour. </w:t>
      </w:r>
    </w:p>
    <w:p w14:paraId="5003E798" w14:textId="77777777" w:rsidR="0039673C" w:rsidRDefault="0039673C" w:rsidP="0039673C"/>
    <w:p w14:paraId="505F9C0B" w14:textId="2EC4D3F3" w:rsidR="0039673C" w:rsidRDefault="0039673C" w:rsidP="0039673C">
      <w:r w:rsidRPr="0039673C">
        <w:t>‘My favourite is the beautiful, sensitive portrait of the last Queen of the Sikhs, Duleep Singh’s mother Maharani Jind Kaur, just a few months before she died in August 1863.’</w:t>
      </w:r>
    </w:p>
    <w:p w14:paraId="5588091B" w14:textId="77777777" w:rsidR="0039673C" w:rsidRPr="0039673C" w:rsidRDefault="0039673C" w:rsidP="0039673C"/>
    <w:p w14:paraId="03C67C20" w14:textId="7EF228AF" w:rsidR="0039673C" w:rsidRDefault="0039673C" w:rsidP="0039673C">
      <w:r w:rsidRPr="0039673C">
        <w:t xml:space="preserve">‘I love lending – for me, the joy of collecting is being able to share the works I’ve found or acquired, whether that’s by including them in my </w:t>
      </w:r>
      <w:r w:rsidRPr="0039673C">
        <w:lastRenderedPageBreak/>
        <w:t>books, or working with passionate curators such as the ones at Historic Royal Palaces. It’s a pleasure to collaborate and to see these works in context, telling an important story.’</w:t>
      </w:r>
    </w:p>
    <w:p w14:paraId="3D81386A" w14:textId="77777777" w:rsidR="0039673C" w:rsidRDefault="0039673C" w:rsidP="0039673C"/>
    <w:p w14:paraId="11DA0C1B" w14:textId="77777777" w:rsidR="0039673C" w:rsidRDefault="0039673C" w:rsidP="0039673C"/>
    <w:p w14:paraId="6005F983" w14:textId="77777777" w:rsidR="0039673C" w:rsidRDefault="0039673C" w:rsidP="0039673C">
      <w:r w:rsidRPr="0039673C">
        <w:rPr>
          <w:b/>
          <w:bCs/>
          <w:color w:val="7F4B98"/>
          <w:sz w:val="32"/>
          <w:szCs w:val="32"/>
        </w:rPr>
        <w:t>Peter Bance</w:t>
      </w:r>
      <w:r w:rsidRPr="0039673C">
        <w:t>, a renowned Sikh historian and independent researcher is an authority on the life of Maharaja Duleep Singh and owns a huge collection of memorabilia relating to him and his family, Peter’s collection has been exhibited worldwide.</w:t>
      </w:r>
    </w:p>
    <w:p w14:paraId="60447C20" w14:textId="77777777" w:rsidR="0039673C" w:rsidRPr="0039673C" w:rsidRDefault="0039673C" w:rsidP="0039673C"/>
    <w:p w14:paraId="60420808" w14:textId="431FEC4B" w:rsidR="0039673C" w:rsidRDefault="0039673C" w:rsidP="0039673C">
      <w:r w:rsidRPr="0039673C">
        <w:t xml:space="preserve">‘I started collecting almost by accident in 1997, as a student, when I detoured from a study trip to Norfolk to visit Duleep Singh’s grave at Elveden Church in Suffolk. An elderly lady tending a nearby grave told me there was a museum in the town dedicated to him and his family. I had no idea he had a family, or had lived there, and I wanted to find out more!’ Peter placed an appeal in the local </w:t>
      </w:r>
      <w:proofErr w:type="gramStart"/>
      <w:r w:rsidRPr="0039673C">
        <w:t>newspaper</w:t>
      </w:r>
      <w:proofErr w:type="gramEnd"/>
      <w:r w:rsidRPr="0039673C">
        <w:t xml:space="preserve"> and he was contacted by over three hundred people! </w:t>
      </w:r>
    </w:p>
    <w:p w14:paraId="2ECE8062" w14:textId="77777777" w:rsidR="0039673C" w:rsidRPr="0039673C" w:rsidRDefault="0039673C" w:rsidP="0039673C"/>
    <w:p w14:paraId="603AF4E5" w14:textId="77777777" w:rsidR="0039673C" w:rsidRDefault="0039673C" w:rsidP="0039673C">
      <w:r w:rsidRPr="0039673C">
        <w:t xml:space="preserve">‘When I went to visit them, they brought out all sorts of personal memorabilia and items such as letter and diaries, and small gifts from the princesses, which they were delighted to donate or sell to me, happy that these objects would be in safe hands.’ </w:t>
      </w:r>
    </w:p>
    <w:p w14:paraId="78D4A25E" w14:textId="77777777" w:rsidR="0039673C" w:rsidRPr="0039673C" w:rsidRDefault="0039673C" w:rsidP="0039673C"/>
    <w:p w14:paraId="50D1D4CD" w14:textId="3CC18F25" w:rsidR="0039673C" w:rsidRPr="0039673C" w:rsidRDefault="0039673C" w:rsidP="0039673C">
      <w:r w:rsidRPr="0039673C">
        <w:lastRenderedPageBreak/>
        <w:t>‘It’s been an amazing journey; I feel so blessed that I started collecting at the right time and got to know so many people who knew the family personally. But I wish I’d been more assertive and worked harder at the beginning to meet everyone who got in touch … but I was a student, too busy studying and going out clubbing!’</w:t>
      </w:r>
    </w:p>
    <w:p w14:paraId="1CDD8D9F" w14:textId="77777777" w:rsidR="0039673C" w:rsidRDefault="0039673C" w:rsidP="0039673C">
      <w:r w:rsidRPr="0039673C">
        <w:t>Now Peter has a vast and varied collection. He is still in touch with people who knew Sophia, and while many of their items have sentimental rather than intrinsic value, this is changing.</w:t>
      </w:r>
    </w:p>
    <w:p w14:paraId="7799FFF6" w14:textId="77777777" w:rsidR="0039673C" w:rsidRPr="0039673C" w:rsidRDefault="0039673C" w:rsidP="0039673C"/>
    <w:p w14:paraId="7A8EDBBC" w14:textId="51B40B0F" w:rsidR="0039673C" w:rsidRPr="0039673C" w:rsidRDefault="0039673C" w:rsidP="0039673C">
      <w:r w:rsidRPr="0039673C">
        <w:t>‘Now the story of the Duleep Singhs is better known, partly though my books and films, there is a lot more interest. I now see items that I used to get for free going for five-figure sums! But this is why I lend; I want to show these items off and let them tell the story. I have many items now in permanent displays in the British Museum, and I’m proud to say the Ancient House Museum in Thetford now has a dedicated rotating Peter Bance display.’</w:t>
      </w:r>
    </w:p>
    <w:p w14:paraId="5590A65E" w14:textId="77777777" w:rsidR="0039673C" w:rsidRPr="0039673C" w:rsidRDefault="0039673C" w:rsidP="0039673C"/>
    <w:p w14:paraId="709DCD60" w14:textId="215E0404" w:rsidR="0039673C" w:rsidRPr="0039673C" w:rsidRDefault="0039673C" w:rsidP="002D5882">
      <w:r w:rsidRPr="0039673C">
        <w:t xml:space="preserve">Peter’s latest book, </w:t>
      </w:r>
      <w:r w:rsidRPr="0039673C">
        <w:rPr>
          <w:i/>
          <w:iCs/>
        </w:rPr>
        <w:t>The Last Royals of Lahore</w:t>
      </w:r>
      <w:r w:rsidRPr="0039673C">
        <w:t>, with over 500 illustrations from his collection, will be published by Coronet House in 2026.</w:t>
      </w:r>
    </w:p>
    <w:p w14:paraId="6070056A" w14:textId="77777777" w:rsidR="0039673C" w:rsidRDefault="0039673C" w:rsidP="002D5882"/>
    <w:p w14:paraId="081D68F4" w14:textId="77777777" w:rsidR="0039673C" w:rsidRPr="00834A7A" w:rsidRDefault="0039673C" w:rsidP="0039673C">
      <w:pPr>
        <w:shd w:val="clear" w:color="auto" w:fill="E6D9EC" w:themeFill="accent4" w:themeFillTint="33"/>
        <w:rPr>
          <w:b/>
          <w:bCs/>
        </w:rPr>
      </w:pPr>
      <w:r w:rsidRPr="00834A7A">
        <w:rPr>
          <w:b/>
          <w:bCs/>
          <w:noProof/>
        </w:rPr>
        <mc:AlternateContent>
          <mc:Choice Requires="wps">
            <w:drawing>
              <wp:inline distT="0" distB="0" distL="0" distR="0" wp14:anchorId="7B46718A" wp14:editId="587EA9A7">
                <wp:extent cx="324000" cy="324000"/>
                <wp:effectExtent l="0" t="0" r="6350" b="6350"/>
                <wp:docPr id="1730217430" name="Graphic 6" descr="Discover more ic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324000" cy="324000"/>
                        </a:xfrm>
                        <a:custGeom>
                          <a:avLst/>
                          <a:gdLst>
                            <a:gd name="connsiteX0" fmla="*/ 118794 w 237587"/>
                            <a:gd name="connsiteY0" fmla="*/ 0 h 237587"/>
                            <a:gd name="connsiteX1" fmla="*/ 0 w 237587"/>
                            <a:gd name="connsiteY1" fmla="*/ 118794 h 237587"/>
                            <a:gd name="connsiteX2" fmla="*/ 118794 w 237587"/>
                            <a:gd name="connsiteY2" fmla="*/ 237588 h 237587"/>
                            <a:gd name="connsiteX3" fmla="*/ 237588 w 237587"/>
                            <a:gd name="connsiteY3" fmla="*/ 118794 h 237587"/>
                            <a:gd name="connsiteX4" fmla="*/ 118794 w 237587"/>
                            <a:gd name="connsiteY4" fmla="*/ 0 h 237587"/>
                            <a:gd name="connsiteX5" fmla="*/ 63109 w 237587"/>
                            <a:gd name="connsiteY5" fmla="*/ 138283 h 237587"/>
                            <a:gd name="connsiteX6" fmla="*/ 63109 w 237587"/>
                            <a:gd name="connsiteY6" fmla="*/ 58469 h 237587"/>
                            <a:gd name="connsiteX7" fmla="*/ 141996 w 237587"/>
                            <a:gd name="connsiteY7" fmla="*/ 59397 h 237587"/>
                            <a:gd name="connsiteX8" fmla="*/ 141996 w 237587"/>
                            <a:gd name="connsiteY8" fmla="*/ 139212 h 237587"/>
                            <a:gd name="connsiteX9" fmla="*/ 63109 w 237587"/>
                            <a:gd name="connsiteY9" fmla="*/ 138283 h 237587"/>
                            <a:gd name="connsiteX10" fmla="*/ 184687 w 237587"/>
                            <a:gd name="connsiteY10" fmla="*/ 179119 h 237587"/>
                            <a:gd name="connsiteX11" fmla="*/ 171694 w 237587"/>
                            <a:gd name="connsiteY11" fmla="*/ 179119 h 237587"/>
                            <a:gd name="connsiteX12" fmla="*/ 140140 w 237587"/>
                            <a:gd name="connsiteY12" fmla="*/ 147564 h 237587"/>
                            <a:gd name="connsiteX13" fmla="*/ 146636 w 237587"/>
                            <a:gd name="connsiteY13" fmla="*/ 141996 h 237587"/>
                            <a:gd name="connsiteX14" fmla="*/ 152205 w 237587"/>
                            <a:gd name="connsiteY14" fmla="*/ 135499 h 237587"/>
                            <a:gd name="connsiteX15" fmla="*/ 184687 w 237587"/>
                            <a:gd name="connsiteY15" fmla="*/ 166126 h 237587"/>
                            <a:gd name="connsiteX16" fmla="*/ 184687 w 237587"/>
                            <a:gd name="connsiteY16" fmla="*/ 179119 h 237587"/>
                            <a:gd name="connsiteX17" fmla="*/ 134571 w 237587"/>
                            <a:gd name="connsiteY17" fmla="*/ 130859 h 237587"/>
                            <a:gd name="connsiteX18" fmla="*/ 71462 w 237587"/>
                            <a:gd name="connsiteY18" fmla="*/ 130859 h 237587"/>
                            <a:gd name="connsiteX19" fmla="*/ 71462 w 237587"/>
                            <a:gd name="connsiteY19" fmla="*/ 67750 h 237587"/>
                            <a:gd name="connsiteX20" fmla="*/ 134571 w 237587"/>
                            <a:gd name="connsiteY20" fmla="*/ 67750 h 237587"/>
                            <a:gd name="connsiteX21" fmla="*/ 134571 w 237587"/>
                            <a:gd name="connsiteY21" fmla="*/ 130859 h 2375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37587" h="237587">
                              <a:moveTo>
                                <a:pt x="118794" y="0"/>
                              </a:moveTo>
                              <a:cubicBezTo>
                                <a:pt x="53828" y="0"/>
                                <a:pt x="0" y="52900"/>
                                <a:pt x="0" y="118794"/>
                              </a:cubicBezTo>
                              <a:cubicBezTo>
                                <a:pt x="0" y="184687"/>
                                <a:pt x="52900" y="237588"/>
                                <a:pt x="118794" y="237588"/>
                              </a:cubicBezTo>
                              <a:cubicBezTo>
                                <a:pt x="183759" y="237588"/>
                                <a:pt x="237588" y="184687"/>
                                <a:pt x="237588" y="118794"/>
                              </a:cubicBezTo>
                              <a:cubicBezTo>
                                <a:pt x="236660" y="53828"/>
                                <a:pt x="183759" y="0"/>
                                <a:pt x="118794" y="0"/>
                              </a:cubicBezTo>
                              <a:close/>
                              <a:moveTo>
                                <a:pt x="63109" y="138283"/>
                              </a:moveTo>
                              <a:cubicBezTo>
                                <a:pt x="40835" y="116010"/>
                                <a:pt x="40835" y="80743"/>
                                <a:pt x="63109" y="58469"/>
                              </a:cubicBezTo>
                              <a:cubicBezTo>
                                <a:pt x="85383" y="37123"/>
                                <a:pt x="120650" y="37123"/>
                                <a:pt x="141996" y="59397"/>
                              </a:cubicBezTo>
                              <a:cubicBezTo>
                                <a:pt x="164270" y="80743"/>
                                <a:pt x="164270" y="116938"/>
                                <a:pt x="141996" y="139212"/>
                              </a:cubicBezTo>
                              <a:cubicBezTo>
                                <a:pt x="120650" y="160557"/>
                                <a:pt x="85383" y="160557"/>
                                <a:pt x="63109" y="138283"/>
                              </a:cubicBezTo>
                              <a:close/>
                              <a:moveTo>
                                <a:pt x="184687" y="179119"/>
                              </a:moveTo>
                              <a:cubicBezTo>
                                <a:pt x="180975" y="182831"/>
                                <a:pt x="175407" y="182831"/>
                                <a:pt x="171694" y="179119"/>
                              </a:cubicBezTo>
                              <a:lnTo>
                                <a:pt x="140140" y="147564"/>
                              </a:lnTo>
                              <a:cubicBezTo>
                                <a:pt x="141996" y="145708"/>
                                <a:pt x="144780" y="143852"/>
                                <a:pt x="146636" y="141996"/>
                              </a:cubicBezTo>
                              <a:cubicBezTo>
                                <a:pt x="148492" y="140140"/>
                                <a:pt x="150348" y="138283"/>
                                <a:pt x="152205" y="135499"/>
                              </a:cubicBezTo>
                              <a:lnTo>
                                <a:pt x="184687" y="166126"/>
                              </a:lnTo>
                              <a:cubicBezTo>
                                <a:pt x="188400" y="169838"/>
                                <a:pt x="188400" y="175407"/>
                                <a:pt x="184687" y="179119"/>
                              </a:cubicBezTo>
                              <a:close/>
                              <a:moveTo>
                                <a:pt x="134571" y="130859"/>
                              </a:moveTo>
                              <a:cubicBezTo>
                                <a:pt x="117866" y="148492"/>
                                <a:pt x="89095" y="148492"/>
                                <a:pt x="71462" y="130859"/>
                              </a:cubicBezTo>
                              <a:cubicBezTo>
                                <a:pt x="53828" y="113225"/>
                                <a:pt x="53828" y="85383"/>
                                <a:pt x="71462" y="67750"/>
                              </a:cubicBezTo>
                              <a:cubicBezTo>
                                <a:pt x="89095" y="50116"/>
                                <a:pt x="116938" y="50116"/>
                                <a:pt x="134571" y="67750"/>
                              </a:cubicBezTo>
                              <a:cubicBezTo>
                                <a:pt x="151277" y="85383"/>
                                <a:pt x="151277" y="113225"/>
                                <a:pt x="134571" y="130859"/>
                              </a:cubicBezTo>
                              <a:close/>
                            </a:path>
                          </a:pathLst>
                        </a:custGeom>
                        <a:solidFill>
                          <a:schemeClr val="accent4"/>
                        </a:solidFill>
                        <a:ln w="9159"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BE18927" id="Graphic 6" o:spid="_x0000_s1026" alt="Discover more icon" style="width:25.5pt;height:25.5pt;visibility:visible;mso-wrap-style:square;mso-left-percent:-10001;mso-top-percent:-10001;mso-position-horizontal:absolute;mso-position-horizontal-relative:char;mso-position-vertical:absolute;mso-position-vertical-relative:line;mso-left-percent:-10001;mso-top-percent:-10001;v-text-anchor:middle" coordsize="237587,237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" path="m118794,c53828,,,52900,,118794v,65893,52900,118794,118794,118794c183759,237588,237588,184687,237588,118794,236660,53828,183759,,118794,xm63109,138283v-22274,-22273,-22274,-57540,,-79814c85383,37123,120650,37123,141996,59397v22274,21346,22274,57541,,79815c120650,160557,85383,160557,63109,138283xm184687,179119v-3712,3712,-9280,3712,-12993,l140140,147564v1856,-1856,4640,-3712,6496,-5568c148492,140140,150348,138283,152205,135499r32482,30627c188400,169838,188400,175407,184687,179119xm134571,130859v-16705,17633,-45476,17633,-63109,c53828,113225,53828,85383,71462,67750v17633,-17634,45476,-17634,63109,c151277,85383,151277,113225,134571,130859xe" fillcolor="#7f4b98 [3207]" stroked="f" strokeweight=".25442mm">
                <v:stroke joinstyle="miter"/>
                <v:path arrowok="t" o:connecttype="custom" o:connectlocs="162001,0;0,162001;162001,324001;324001,162001;162001,0;86062,188578;86062,79735;193642,81000;193642,189845;86062,188578;251860,244267;234141,244267;191110,201235;199969,193642;207564,184781;251860,226548;251860,244267;183516,178454;97454,178454;97454,92391;183516,92391;183516,178454" o:connectangles="0,0,0,0,0,0,0,0,0,0,0,0,0,0,0,0,0,0,0,0,0,0"/>
                <o:lock v:ext="edit" aspectratio="t"/>
                <w10:anchorlock/>
              </v:shape>
            </w:pict>
          </mc:Fallback>
        </mc:AlternateContent>
      </w:r>
      <w:r w:rsidRPr="00834A7A">
        <w:rPr>
          <w:b/>
          <w:bCs/>
        </w:rPr>
        <w:t xml:space="preserve">   Discover more</w:t>
      </w:r>
    </w:p>
    <w:p w14:paraId="6B501BC6" w14:textId="11055497" w:rsidR="0039673C" w:rsidRPr="00F75D52" w:rsidRDefault="0039673C" w:rsidP="0039673C">
      <w:pPr>
        <w:shd w:val="clear" w:color="auto" w:fill="E6D9EC" w:themeFill="accent4" w:themeFillTint="33"/>
      </w:pPr>
      <w:r w:rsidRPr="0039673C">
        <w:lastRenderedPageBreak/>
        <w:t xml:space="preserve">Look out for a special episode of our podcast exploring the stories behind the exhibition. Find it on your digital hub at </w:t>
      </w:r>
      <w:hyperlink r:id="rId30" w:history="1">
        <w:r w:rsidRPr="0039673C">
          <w:rPr>
            <w:rStyle w:val="Hyperlink"/>
            <w:bCs/>
          </w:rPr>
          <w:t>hrp.org.uk/the-vault</w:t>
        </w:r>
      </w:hyperlink>
      <w:r w:rsidRPr="0039673C">
        <w:t xml:space="preserve">. </w:t>
      </w:r>
    </w:p>
    <w:p w14:paraId="6C278A75" w14:textId="77777777" w:rsidR="0039673C" w:rsidRDefault="0039673C" w:rsidP="002D5882"/>
    <w:p w14:paraId="68A33E60" w14:textId="0F59BF1F" w:rsidR="0039673C" w:rsidRDefault="002D5882" w:rsidP="002D5882">
      <w:pPr>
        <w:shd w:val="clear" w:color="auto" w:fill="F9CBD2" w:themeFill="accent5" w:themeFillTint="33"/>
        <w:rPr>
          <w:b/>
          <w:bCs/>
        </w:rPr>
      </w:pPr>
      <w:r w:rsidRPr="00834A7A">
        <w:rPr>
          <w:b/>
          <w:bCs/>
          <w:noProof/>
        </w:rPr>
        <mc:AlternateContent>
          <mc:Choice Requires="wps">
            <w:drawing>
              <wp:inline distT="0" distB="0" distL="0" distR="0" wp14:anchorId="38338E5F" wp14:editId="2CE9B1E6">
                <wp:extent cx="324000" cy="325270"/>
                <wp:effectExtent l="0" t="0" r="6350" b="5080"/>
                <wp:docPr id="544741548" name="Graphic 5" descr="See for free ic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324000" cy="325270"/>
                        </a:xfrm>
                        <a:custGeom>
                          <a:avLst/>
                          <a:gdLst>
                            <a:gd name="connsiteX0" fmla="*/ 133643 w 236659"/>
                            <a:gd name="connsiteY0" fmla="*/ 118794 h 237587"/>
                            <a:gd name="connsiteX1" fmla="*/ 118794 w 236659"/>
                            <a:gd name="connsiteY1" fmla="*/ 133643 h 237587"/>
                            <a:gd name="connsiteX2" fmla="*/ 103945 w 236659"/>
                            <a:gd name="connsiteY2" fmla="*/ 118794 h 237587"/>
                            <a:gd name="connsiteX3" fmla="*/ 118794 w 236659"/>
                            <a:gd name="connsiteY3" fmla="*/ 103945 h 237587"/>
                            <a:gd name="connsiteX4" fmla="*/ 133643 w 236659"/>
                            <a:gd name="connsiteY4" fmla="*/ 118794 h 237587"/>
                            <a:gd name="connsiteX5" fmla="*/ 236660 w 236659"/>
                            <a:gd name="connsiteY5" fmla="*/ 118794 h 237587"/>
                            <a:gd name="connsiteX6" fmla="*/ 117866 w 236659"/>
                            <a:gd name="connsiteY6" fmla="*/ 237588 h 237587"/>
                            <a:gd name="connsiteX7" fmla="*/ 0 w 236659"/>
                            <a:gd name="connsiteY7" fmla="*/ 118794 h 237587"/>
                            <a:gd name="connsiteX8" fmla="*/ 118794 w 236659"/>
                            <a:gd name="connsiteY8" fmla="*/ 0 h 237587"/>
                            <a:gd name="connsiteX9" fmla="*/ 236660 w 236659"/>
                            <a:gd name="connsiteY9" fmla="*/ 118794 h 237587"/>
                            <a:gd name="connsiteX10" fmla="*/ 194896 w 236659"/>
                            <a:gd name="connsiteY10" fmla="*/ 116010 h 237587"/>
                            <a:gd name="connsiteX11" fmla="*/ 117866 w 236659"/>
                            <a:gd name="connsiteY11" fmla="*/ 70534 h 237587"/>
                            <a:gd name="connsiteX12" fmla="*/ 40835 w 236659"/>
                            <a:gd name="connsiteY12" fmla="*/ 116010 h 237587"/>
                            <a:gd name="connsiteX13" fmla="*/ 40835 w 236659"/>
                            <a:gd name="connsiteY13" fmla="*/ 122506 h 237587"/>
                            <a:gd name="connsiteX14" fmla="*/ 117866 w 236659"/>
                            <a:gd name="connsiteY14" fmla="*/ 167982 h 237587"/>
                            <a:gd name="connsiteX15" fmla="*/ 194896 w 236659"/>
                            <a:gd name="connsiteY15" fmla="*/ 122506 h 237587"/>
                            <a:gd name="connsiteX16" fmla="*/ 194896 w 236659"/>
                            <a:gd name="connsiteY16" fmla="*/ 116010 h 237587"/>
                            <a:gd name="connsiteX17" fmla="*/ 183759 w 236659"/>
                            <a:gd name="connsiteY17" fmla="*/ 119722 h 237587"/>
                            <a:gd name="connsiteX18" fmla="*/ 117866 w 236659"/>
                            <a:gd name="connsiteY18" fmla="*/ 156845 h 237587"/>
                            <a:gd name="connsiteX19" fmla="*/ 51972 w 236659"/>
                            <a:gd name="connsiteY19" fmla="*/ 119722 h 237587"/>
                            <a:gd name="connsiteX20" fmla="*/ 117866 w 236659"/>
                            <a:gd name="connsiteY20" fmla="*/ 82599 h 237587"/>
                            <a:gd name="connsiteX21" fmla="*/ 183759 w 236659"/>
                            <a:gd name="connsiteY21" fmla="*/ 119722 h 237587"/>
                            <a:gd name="connsiteX22" fmla="*/ 143852 w 236659"/>
                            <a:gd name="connsiteY22" fmla="*/ 119722 h 237587"/>
                            <a:gd name="connsiteX23" fmla="*/ 117866 w 236659"/>
                            <a:gd name="connsiteY23" fmla="*/ 93736 h 237587"/>
                            <a:gd name="connsiteX24" fmla="*/ 92808 w 236659"/>
                            <a:gd name="connsiteY24" fmla="*/ 119722 h 237587"/>
                            <a:gd name="connsiteX25" fmla="*/ 118794 w 236659"/>
                            <a:gd name="connsiteY25" fmla="*/ 145708 h 237587"/>
                            <a:gd name="connsiteX26" fmla="*/ 143852 w 236659"/>
                            <a:gd name="connsiteY26" fmla="*/ 119722 h 2375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236659" h="237587">
                              <a:moveTo>
                                <a:pt x="133643" y="118794"/>
                              </a:moveTo>
                              <a:cubicBezTo>
                                <a:pt x="133643" y="127147"/>
                                <a:pt x="126218" y="133643"/>
                                <a:pt x="118794" y="133643"/>
                              </a:cubicBezTo>
                              <a:cubicBezTo>
                                <a:pt x="110441" y="133643"/>
                                <a:pt x="103945" y="127147"/>
                                <a:pt x="103945" y="118794"/>
                              </a:cubicBezTo>
                              <a:cubicBezTo>
                                <a:pt x="103945" y="110441"/>
                                <a:pt x="110441" y="103945"/>
                                <a:pt x="118794" y="103945"/>
                              </a:cubicBezTo>
                              <a:cubicBezTo>
                                <a:pt x="127147" y="103945"/>
                                <a:pt x="133643" y="110441"/>
                                <a:pt x="133643" y="118794"/>
                              </a:cubicBezTo>
                              <a:close/>
                              <a:moveTo>
                                <a:pt x="236660" y="118794"/>
                              </a:moveTo>
                              <a:cubicBezTo>
                                <a:pt x="236660" y="184687"/>
                                <a:pt x="182831" y="237588"/>
                                <a:pt x="117866" y="237588"/>
                              </a:cubicBezTo>
                              <a:cubicBezTo>
                                <a:pt x="52900" y="236660"/>
                                <a:pt x="0" y="183759"/>
                                <a:pt x="0" y="118794"/>
                              </a:cubicBezTo>
                              <a:cubicBezTo>
                                <a:pt x="0" y="53828"/>
                                <a:pt x="52900" y="0"/>
                                <a:pt x="118794" y="0"/>
                              </a:cubicBezTo>
                              <a:cubicBezTo>
                                <a:pt x="184687" y="0"/>
                                <a:pt x="236660" y="53828"/>
                                <a:pt x="236660" y="118794"/>
                              </a:cubicBezTo>
                              <a:close/>
                              <a:moveTo>
                                <a:pt x="194896" y="116010"/>
                              </a:moveTo>
                              <a:cubicBezTo>
                                <a:pt x="193040" y="114153"/>
                                <a:pt x="159629" y="70534"/>
                                <a:pt x="117866" y="70534"/>
                              </a:cubicBezTo>
                              <a:cubicBezTo>
                                <a:pt x="76102" y="70534"/>
                                <a:pt x="41763" y="114153"/>
                                <a:pt x="40835" y="116010"/>
                              </a:cubicBezTo>
                              <a:cubicBezTo>
                                <a:pt x="38979" y="117866"/>
                                <a:pt x="38979" y="120650"/>
                                <a:pt x="40835" y="122506"/>
                              </a:cubicBezTo>
                              <a:cubicBezTo>
                                <a:pt x="42692" y="124362"/>
                                <a:pt x="76102" y="167982"/>
                                <a:pt x="117866" y="167982"/>
                              </a:cubicBezTo>
                              <a:cubicBezTo>
                                <a:pt x="159629" y="167982"/>
                                <a:pt x="193968" y="124362"/>
                                <a:pt x="194896" y="122506"/>
                              </a:cubicBezTo>
                              <a:cubicBezTo>
                                <a:pt x="196752" y="120650"/>
                                <a:pt x="196752" y="117866"/>
                                <a:pt x="194896" y="116010"/>
                              </a:cubicBezTo>
                              <a:close/>
                              <a:moveTo>
                                <a:pt x="183759" y="119722"/>
                              </a:moveTo>
                              <a:cubicBezTo>
                                <a:pt x="174478" y="129003"/>
                                <a:pt x="148492" y="156845"/>
                                <a:pt x="117866" y="156845"/>
                              </a:cubicBezTo>
                              <a:cubicBezTo>
                                <a:pt x="87239" y="156845"/>
                                <a:pt x="61253" y="129003"/>
                                <a:pt x="51972" y="119722"/>
                              </a:cubicBezTo>
                              <a:cubicBezTo>
                                <a:pt x="60325" y="109513"/>
                                <a:pt x="87239" y="82599"/>
                                <a:pt x="117866" y="82599"/>
                              </a:cubicBezTo>
                              <a:cubicBezTo>
                                <a:pt x="148492" y="82599"/>
                                <a:pt x="174478" y="110441"/>
                                <a:pt x="183759" y="119722"/>
                              </a:cubicBezTo>
                              <a:close/>
                              <a:moveTo>
                                <a:pt x="143852" y="119722"/>
                              </a:moveTo>
                              <a:cubicBezTo>
                                <a:pt x="143852" y="104873"/>
                                <a:pt x="131787" y="93736"/>
                                <a:pt x="117866" y="93736"/>
                              </a:cubicBezTo>
                              <a:cubicBezTo>
                                <a:pt x="103945" y="93736"/>
                                <a:pt x="92808" y="104873"/>
                                <a:pt x="92808" y="119722"/>
                              </a:cubicBezTo>
                              <a:cubicBezTo>
                                <a:pt x="92808" y="134571"/>
                                <a:pt x="103945" y="145708"/>
                                <a:pt x="118794" y="145708"/>
                              </a:cubicBezTo>
                              <a:cubicBezTo>
                                <a:pt x="133643" y="145708"/>
                                <a:pt x="143852" y="134571"/>
                                <a:pt x="143852" y="119722"/>
                              </a:cubicBezTo>
                              <a:close/>
                            </a:path>
                          </a:pathLst>
                        </a:custGeom>
                        <a:solidFill>
                          <a:schemeClr val="accent5"/>
                        </a:solidFill>
                        <a:ln w="9159"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3E78E24" id="Graphic 5" o:spid="_x0000_s1026" alt="See for free icon" style="width:25.5pt;height:25.6pt;visibility:visible;mso-wrap-style:square;mso-left-percent:-10001;mso-top-percent:-10001;mso-position-horizontal:absolute;mso-position-horizontal-relative:char;mso-position-vertical:absolute;mso-position-vertical-relative:line;mso-left-percent:-10001;mso-top-percent:-10001;v-text-anchor:middle" coordsize="236659,237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" path="m133643,118794v,8353,-7425,14849,-14849,14849c110441,133643,103945,127147,103945,118794v,-8353,6496,-14849,14849,-14849c127147,103945,133643,110441,133643,118794xm236660,118794v,65893,-53829,118794,-118794,118794c52900,236660,,183759,,118794,,53828,52900,,118794,v65893,,117866,53828,117866,118794xm194896,116010c193040,114153,159629,70534,117866,70534v-41764,,-76103,43619,-77031,45476c38979,117866,38979,120650,40835,122506v1857,1856,35267,45476,77031,45476c159629,167982,193968,124362,194896,122506v1856,-1856,1856,-4640,,-6496xm183759,119722v-9281,9281,-35267,37123,-65893,37123c87239,156845,61253,129003,51972,119722,60325,109513,87239,82599,117866,82599v30626,,56612,27842,65893,37123xm143852,119722v,-14849,-12065,-25986,-25986,-25986c103945,93736,92808,104873,92808,119722v,14849,11137,25986,25986,25986c133643,145708,143852,134571,143852,119722xe" fillcolor="#cc1633 [3208]" stroked="f" strokeweight=".25442mm">
                <v:stroke joinstyle="miter"/>
                <v:path arrowok="t" o:connecttype="custom" o:connectlocs="182965,162636;162636,182965;142307,162636;162636,142307;182965,162636;324001,162636;161365,325271;0,162636;162636,0;324001,162636;266824,158824;161365,96565;55906,158824;55906,167718;161365,229977;266824,167718;266824,158824;251577,163906;161365,214730;71153,163906;161365,113083;251577,163906;196942,163906;161365,128330;127060,163906;162636,199482;196942,163906" o:connectangles="0,0,0,0,0,0,0,0,0,0,0,0,0,0,0,0,0,0,0,0,0,0,0,0,0,0,0"/>
                <o:lock v:ext="edit" aspectratio="t"/>
                <w10:anchorlock/>
              </v:shape>
            </w:pict>
          </mc:Fallback>
        </mc:AlternateContent>
      </w:r>
      <w:r w:rsidRPr="00834A7A">
        <w:rPr>
          <w:b/>
          <w:bCs/>
        </w:rPr>
        <w:t xml:space="preserve">   See for free</w:t>
      </w:r>
    </w:p>
    <w:p w14:paraId="01E4480D" w14:textId="796CE22E" w:rsidR="003D675B" w:rsidRPr="0039673C" w:rsidRDefault="0039673C" w:rsidP="0039673C">
      <w:pPr>
        <w:shd w:val="clear" w:color="auto" w:fill="F9CBD2" w:themeFill="accent5" w:themeFillTint="33"/>
      </w:pPr>
      <w:r w:rsidRPr="0039673C">
        <w:t xml:space="preserve">‘The Last Princesses of Punjab’ opens 26 March; </w:t>
      </w:r>
      <w:r w:rsidRPr="0039673C">
        <w:rPr>
          <w:b/>
          <w:bCs/>
        </w:rPr>
        <w:t>no booking required</w:t>
      </w:r>
      <w:r w:rsidRPr="0039673C">
        <w:t>.</w:t>
      </w:r>
    </w:p>
    <w:p w14:paraId="4F4C07AD" w14:textId="77777777" w:rsidR="00F75D52" w:rsidRDefault="00F75D52" w:rsidP="00633BEE"/>
    <w:p w14:paraId="693FA9B3" w14:textId="77777777" w:rsidR="003D675B" w:rsidRDefault="003D675B" w:rsidP="003D675B">
      <w:pPr>
        <w:shd w:val="clear" w:color="auto" w:fill="E6D9EC" w:themeFill="accent4" w:themeFillTint="33"/>
        <w:rPr>
          <w:b/>
          <w:bCs/>
        </w:rPr>
      </w:pPr>
    </w:p>
    <w:p w14:paraId="4A5E1CE1" w14:textId="77777777" w:rsidR="003D675B" w:rsidRPr="00834A7A" w:rsidRDefault="003D675B" w:rsidP="003D675B">
      <w:pPr>
        <w:shd w:val="clear" w:color="auto" w:fill="E6D9EC" w:themeFill="accent4" w:themeFillTint="33"/>
        <w:rPr>
          <w:b/>
          <w:bCs/>
        </w:rPr>
      </w:pPr>
      <w:r w:rsidRPr="00834A7A">
        <w:rPr>
          <w:b/>
          <w:bCs/>
          <w:noProof/>
        </w:rPr>
        <mc:AlternateContent>
          <mc:Choice Requires="wps">
            <w:drawing>
              <wp:inline distT="0" distB="0" distL="0" distR="0" wp14:anchorId="29F2481C" wp14:editId="4EC512BE">
                <wp:extent cx="324000" cy="324000"/>
                <wp:effectExtent l="0" t="0" r="6350" b="6350"/>
                <wp:docPr id="1994669036" name="Graphic 6" descr="Discover more ic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324000" cy="324000"/>
                        </a:xfrm>
                        <a:custGeom>
                          <a:avLst/>
                          <a:gdLst>
                            <a:gd name="connsiteX0" fmla="*/ 118794 w 237587"/>
                            <a:gd name="connsiteY0" fmla="*/ 0 h 237587"/>
                            <a:gd name="connsiteX1" fmla="*/ 0 w 237587"/>
                            <a:gd name="connsiteY1" fmla="*/ 118794 h 237587"/>
                            <a:gd name="connsiteX2" fmla="*/ 118794 w 237587"/>
                            <a:gd name="connsiteY2" fmla="*/ 237588 h 237587"/>
                            <a:gd name="connsiteX3" fmla="*/ 237588 w 237587"/>
                            <a:gd name="connsiteY3" fmla="*/ 118794 h 237587"/>
                            <a:gd name="connsiteX4" fmla="*/ 118794 w 237587"/>
                            <a:gd name="connsiteY4" fmla="*/ 0 h 237587"/>
                            <a:gd name="connsiteX5" fmla="*/ 63109 w 237587"/>
                            <a:gd name="connsiteY5" fmla="*/ 138283 h 237587"/>
                            <a:gd name="connsiteX6" fmla="*/ 63109 w 237587"/>
                            <a:gd name="connsiteY6" fmla="*/ 58469 h 237587"/>
                            <a:gd name="connsiteX7" fmla="*/ 141996 w 237587"/>
                            <a:gd name="connsiteY7" fmla="*/ 59397 h 237587"/>
                            <a:gd name="connsiteX8" fmla="*/ 141996 w 237587"/>
                            <a:gd name="connsiteY8" fmla="*/ 139212 h 237587"/>
                            <a:gd name="connsiteX9" fmla="*/ 63109 w 237587"/>
                            <a:gd name="connsiteY9" fmla="*/ 138283 h 237587"/>
                            <a:gd name="connsiteX10" fmla="*/ 184687 w 237587"/>
                            <a:gd name="connsiteY10" fmla="*/ 179119 h 237587"/>
                            <a:gd name="connsiteX11" fmla="*/ 171694 w 237587"/>
                            <a:gd name="connsiteY11" fmla="*/ 179119 h 237587"/>
                            <a:gd name="connsiteX12" fmla="*/ 140140 w 237587"/>
                            <a:gd name="connsiteY12" fmla="*/ 147564 h 237587"/>
                            <a:gd name="connsiteX13" fmla="*/ 146636 w 237587"/>
                            <a:gd name="connsiteY13" fmla="*/ 141996 h 237587"/>
                            <a:gd name="connsiteX14" fmla="*/ 152205 w 237587"/>
                            <a:gd name="connsiteY14" fmla="*/ 135499 h 237587"/>
                            <a:gd name="connsiteX15" fmla="*/ 184687 w 237587"/>
                            <a:gd name="connsiteY15" fmla="*/ 166126 h 237587"/>
                            <a:gd name="connsiteX16" fmla="*/ 184687 w 237587"/>
                            <a:gd name="connsiteY16" fmla="*/ 179119 h 237587"/>
                            <a:gd name="connsiteX17" fmla="*/ 134571 w 237587"/>
                            <a:gd name="connsiteY17" fmla="*/ 130859 h 237587"/>
                            <a:gd name="connsiteX18" fmla="*/ 71462 w 237587"/>
                            <a:gd name="connsiteY18" fmla="*/ 130859 h 237587"/>
                            <a:gd name="connsiteX19" fmla="*/ 71462 w 237587"/>
                            <a:gd name="connsiteY19" fmla="*/ 67750 h 237587"/>
                            <a:gd name="connsiteX20" fmla="*/ 134571 w 237587"/>
                            <a:gd name="connsiteY20" fmla="*/ 67750 h 237587"/>
                            <a:gd name="connsiteX21" fmla="*/ 134571 w 237587"/>
                            <a:gd name="connsiteY21" fmla="*/ 130859 h 2375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37587" h="237587">
                              <a:moveTo>
                                <a:pt x="118794" y="0"/>
                              </a:moveTo>
                              <a:cubicBezTo>
                                <a:pt x="53828" y="0"/>
                                <a:pt x="0" y="52900"/>
                                <a:pt x="0" y="118794"/>
                              </a:cubicBezTo>
                              <a:cubicBezTo>
                                <a:pt x="0" y="184687"/>
                                <a:pt x="52900" y="237588"/>
                                <a:pt x="118794" y="237588"/>
                              </a:cubicBezTo>
                              <a:cubicBezTo>
                                <a:pt x="183759" y="237588"/>
                                <a:pt x="237588" y="184687"/>
                                <a:pt x="237588" y="118794"/>
                              </a:cubicBezTo>
                              <a:cubicBezTo>
                                <a:pt x="236660" y="53828"/>
                                <a:pt x="183759" y="0"/>
                                <a:pt x="118794" y="0"/>
                              </a:cubicBezTo>
                              <a:close/>
                              <a:moveTo>
                                <a:pt x="63109" y="138283"/>
                              </a:moveTo>
                              <a:cubicBezTo>
                                <a:pt x="40835" y="116010"/>
                                <a:pt x="40835" y="80743"/>
                                <a:pt x="63109" y="58469"/>
                              </a:cubicBezTo>
                              <a:cubicBezTo>
                                <a:pt x="85383" y="37123"/>
                                <a:pt x="120650" y="37123"/>
                                <a:pt x="141996" y="59397"/>
                              </a:cubicBezTo>
                              <a:cubicBezTo>
                                <a:pt x="164270" y="80743"/>
                                <a:pt x="164270" y="116938"/>
                                <a:pt x="141996" y="139212"/>
                              </a:cubicBezTo>
                              <a:cubicBezTo>
                                <a:pt x="120650" y="160557"/>
                                <a:pt x="85383" y="160557"/>
                                <a:pt x="63109" y="138283"/>
                              </a:cubicBezTo>
                              <a:close/>
                              <a:moveTo>
                                <a:pt x="184687" y="179119"/>
                              </a:moveTo>
                              <a:cubicBezTo>
                                <a:pt x="180975" y="182831"/>
                                <a:pt x="175407" y="182831"/>
                                <a:pt x="171694" y="179119"/>
                              </a:cubicBezTo>
                              <a:lnTo>
                                <a:pt x="140140" y="147564"/>
                              </a:lnTo>
                              <a:cubicBezTo>
                                <a:pt x="141996" y="145708"/>
                                <a:pt x="144780" y="143852"/>
                                <a:pt x="146636" y="141996"/>
                              </a:cubicBezTo>
                              <a:cubicBezTo>
                                <a:pt x="148492" y="140140"/>
                                <a:pt x="150348" y="138283"/>
                                <a:pt x="152205" y="135499"/>
                              </a:cubicBezTo>
                              <a:lnTo>
                                <a:pt x="184687" y="166126"/>
                              </a:lnTo>
                              <a:cubicBezTo>
                                <a:pt x="188400" y="169838"/>
                                <a:pt x="188400" y="175407"/>
                                <a:pt x="184687" y="179119"/>
                              </a:cubicBezTo>
                              <a:close/>
                              <a:moveTo>
                                <a:pt x="134571" y="130859"/>
                              </a:moveTo>
                              <a:cubicBezTo>
                                <a:pt x="117866" y="148492"/>
                                <a:pt x="89095" y="148492"/>
                                <a:pt x="71462" y="130859"/>
                              </a:cubicBezTo>
                              <a:cubicBezTo>
                                <a:pt x="53828" y="113225"/>
                                <a:pt x="53828" y="85383"/>
                                <a:pt x="71462" y="67750"/>
                              </a:cubicBezTo>
                              <a:cubicBezTo>
                                <a:pt x="89095" y="50116"/>
                                <a:pt x="116938" y="50116"/>
                                <a:pt x="134571" y="67750"/>
                              </a:cubicBezTo>
                              <a:cubicBezTo>
                                <a:pt x="151277" y="85383"/>
                                <a:pt x="151277" y="113225"/>
                                <a:pt x="134571" y="130859"/>
                              </a:cubicBezTo>
                              <a:close/>
                            </a:path>
                          </a:pathLst>
                        </a:custGeom>
                        <a:solidFill>
                          <a:schemeClr val="accent4"/>
                        </a:solidFill>
                        <a:ln w="9159"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775350A" id="Graphic 6" o:spid="_x0000_s1026" alt="Discover more icon" style="width:25.5pt;height:25.5pt;visibility:visible;mso-wrap-style:square;mso-left-percent:-10001;mso-top-percent:-10001;mso-position-horizontal:absolute;mso-position-horizontal-relative:char;mso-position-vertical:absolute;mso-position-vertical-relative:line;mso-left-percent:-10001;mso-top-percent:-10001;v-text-anchor:middle" coordsize="237587,237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" path="m118794,c53828,,,52900,,118794v,65893,52900,118794,118794,118794c183759,237588,237588,184687,237588,118794,236660,53828,183759,,118794,xm63109,138283v-22274,-22273,-22274,-57540,,-79814c85383,37123,120650,37123,141996,59397v22274,21346,22274,57541,,79815c120650,160557,85383,160557,63109,138283xm184687,179119v-3712,3712,-9280,3712,-12993,l140140,147564v1856,-1856,4640,-3712,6496,-5568c148492,140140,150348,138283,152205,135499r32482,30627c188400,169838,188400,175407,184687,179119xm134571,130859v-16705,17633,-45476,17633,-63109,c53828,113225,53828,85383,71462,67750v17633,-17634,45476,-17634,63109,c151277,85383,151277,113225,134571,130859xe" fillcolor="#7f4b98 [3207]" stroked="f" strokeweight=".25442mm">
                <v:stroke joinstyle="miter"/>
                <v:path arrowok="t" o:connecttype="custom" o:connectlocs="162001,0;0,162001;162001,324001;324001,162001;162001,0;86062,188578;86062,79735;193642,81000;193642,189845;86062,188578;251860,244267;234141,244267;191110,201235;199969,193642;207564,184781;251860,226548;251860,244267;183516,178454;97454,178454;97454,92391;183516,92391;183516,178454" o:connectangles="0,0,0,0,0,0,0,0,0,0,0,0,0,0,0,0,0,0,0,0,0,0"/>
                <o:lock v:ext="edit" aspectratio="t"/>
                <w10:anchorlock/>
              </v:shape>
            </w:pict>
          </mc:Fallback>
        </mc:AlternateContent>
      </w:r>
      <w:r w:rsidRPr="00834A7A">
        <w:rPr>
          <w:b/>
          <w:bCs/>
        </w:rPr>
        <w:t xml:space="preserve">   Discover more</w:t>
      </w:r>
    </w:p>
    <w:p w14:paraId="1786D050" w14:textId="77777777" w:rsidR="003D675B" w:rsidRPr="00F75D52" w:rsidRDefault="003D675B" w:rsidP="003D675B">
      <w:pPr>
        <w:shd w:val="clear" w:color="auto" w:fill="E6D9EC" w:themeFill="accent4" w:themeFillTint="33"/>
      </w:pPr>
      <w:r w:rsidRPr="0039673C">
        <w:t xml:space="preserve">Members-only Preview Day, 25 March; </w:t>
      </w:r>
      <w:r w:rsidRPr="0039673C">
        <w:rPr>
          <w:b/>
          <w:bCs/>
        </w:rPr>
        <w:t>pre-booking required</w:t>
      </w:r>
      <w:r w:rsidRPr="0039673C">
        <w:t xml:space="preserve">. </w:t>
      </w:r>
    </w:p>
    <w:p w14:paraId="625EC886" w14:textId="77777777" w:rsidR="003D675B" w:rsidRDefault="003D675B" w:rsidP="00633BEE"/>
    <w:p w14:paraId="773F19FF" w14:textId="77777777" w:rsidR="0039673C" w:rsidRDefault="0039673C" w:rsidP="00633BEE"/>
    <w:p w14:paraId="01290F98" w14:textId="77777777" w:rsidR="0039673C" w:rsidRDefault="0039673C" w:rsidP="00633BEE"/>
    <w:p w14:paraId="3862D5C6" w14:textId="77777777" w:rsidR="004B1B39" w:rsidRDefault="004B1B39" w:rsidP="00633BEE"/>
    <w:p w14:paraId="70D049C3" w14:textId="77777777" w:rsidR="004B1B39" w:rsidRDefault="004B1B39" w:rsidP="00633BEE"/>
    <w:p w14:paraId="0CD6AE5B" w14:textId="77777777" w:rsidR="004B1B39" w:rsidRDefault="004B1B39" w:rsidP="00633BEE"/>
    <w:p w14:paraId="409836A7" w14:textId="77777777" w:rsidR="004B1B39" w:rsidRDefault="004B1B39" w:rsidP="00633BEE"/>
    <w:p w14:paraId="7798CD79" w14:textId="77777777" w:rsidR="004B1B39" w:rsidRDefault="004B1B39" w:rsidP="00633BEE"/>
    <w:p w14:paraId="3CCBF08F" w14:textId="77777777" w:rsidR="004B1B39" w:rsidRDefault="004B1B39" w:rsidP="00633BEE"/>
    <w:p w14:paraId="6A27AA2A" w14:textId="77777777" w:rsidR="004B1B39" w:rsidRDefault="004B1B39" w:rsidP="00633BEE"/>
    <w:p w14:paraId="42AD5EC9" w14:textId="77777777" w:rsidR="004B1B39" w:rsidRDefault="004B1B39" w:rsidP="00633BEE"/>
    <w:p w14:paraId="54B17482" w14:textId="77777777" w:rsidR="004B1B39" w:rsidRDefault="004B1B39" w:rsidP="00633BEE"/>
    <w:p w14:paraId="50CBCE31" w14:textId="77777777" w:rsidR="004B1B39" w:rsidRDefault="004B1B39" w:rsidP="00633BEE"/>
    <w:p w14:paraId="11B7A82F" w14:textId="77777777" w:rsidR="004B1B39" w:rsidRPr="005D2A90" w:rsidRDefault="004B1B39" w:rsidP="004B1B39">
      <w:pPr>
        <w:pStyle w:val="Heading1"/>
      </w:pPr>
      <w:bookmarkStart w:id="7" w:name="_Toc209704186"/>
      <w:bookmarkStart w:id="8" w:name="_On_this_day…"/>
      <w:bookmarkEnd w:id="8"/>
      <w:r w:rsidRPr="005D2A90">
        <w:lastRenderedPageBreak/>
        <w:t>On this day…</w:t>
      </w:r>
      <w:bookmarkEnd w:id="7"/>
    </w:p>
    <w:p w14:paraId="4DBBC38D" w14:textId="3437E228" w:rsidR="004B1B39" w:rsidRPr="005D2A90" w:rsidRDefault="004B1B39" w:rsidP="004B1B39">
      <w:pPr>
        <w:pStyle w:val="Heading2"/>
      </w:pPr>
      <w:r>
        <w:t>21 April</w:t>
      </w:r>
      <w:r w:rsidRPr="005D2A90">
        <w:t xml:space="preserve"> 1</w:t>
      </w:r>
      <w:r>
        <w:t>926</w:t>
      </w:r>
      <w:r>
        <w:br/>
      </w:r>
      <w:r>
        <w:t>Princess Elizabeth (Queen Elizabeth II) is born</w:t>
      </w:r>
    </w:p>
    <w:p w14:paraId="3749E612" w14:textId="77777777" w:rsidR="004B1B39" w:rsidRPr="005D2A90" w:rsidRDefault="004B1B39" w:rsidP="004B1B39">
      <w:r>
        <w:rPr>
          <w:noProof/>
        </w:rPr>
        <w:drawing>
          <wp:inline distT="0" distB="0" distL="0" distR="0" wp14:anchorId="6A827C0D" wp14:editId="79FFE399">
            <wp:extent cx="3378200" cy="5289018"/>
            <wp:effectExtent l="0" t="0" r="0" b="0"/>
            <wp:docPr id="1353316702"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316702" name="Picture 43"/>
                    <pic:cNvPicPr/>
                  </pic:nvPicPr>
                  <pic:blipFill>
                    <a:blip r:embed="rId31">
                      <a:extLst>
                        <a:ext uri="{28A0092B-C50C-407E-A947-70E740481C1C}">
                          <a14:useLocalDpi xmlns:a14="http://schemas.microsoft.com/office/drawing/2010/main" val="0"/>
                        </a:ext>
                      </a:extLst>
                    </a:blip>
                    <a:stretch>
                      <a:fillRect/>
                    </a:stretch>
                  </pic:blipFill>
                  <pic:spPr>
                    <a:xfrm>
                      <a:off x="0" y="0"/>
                      <a:ext cx="3398137" cy="5320233"/>
                    </a:xfrm>
                    <a:prstGeom prst="rect">
                      <a:avLst/>
                    </a:prstGeom>
                  </pic:spPr>
                </pic:pic>
              </a:graphicData>
            </a:graphic>
          </wp:inline>
        </w:drawing>
      </w:r>
    </w:p>
    <w:p w14:paraId="7D44AAD5" w14:textId="40CC2FE8" w:rsidR="004B1B39" w:rsidRPr="004B1B39" w:rsidRDefault="004B1B39" w:rsidP="004B1B39">
      <w:pPr>
        <w:pStyle w:val="Caption"/>
      </w:pPr>
      <w:r>
        <w:t xml:space="preserve">Above: </w:t>
      </w:r>
      <w:r w:rsidRPr="004B1B39">
        <w:t>2026 marks the</w:t>
      </w:r>
      <w:r>
        <w:t xml:space="preserve"> </w:t>
      </w:r>
      <w:r w:rsidRPr="004B1B39">
        <w:t>centenary of Queen</w:t>
      </w:r>
      <w:r>
        <w:t xml:space="preserve"> </w:t>
      </w:r>
      <w:r w:rsidRPr="004B1B39">
        <w:t>Elizabeth II’s birth. The</w:t>
      </w:r>
    </w:p>
    <w:p w14:paraId="75212A71" w14:textId="3C0D8B19" w:rsidR="004B1B39" w:rsidRPr="004B1B39" w:rsidRDefault="004B1B39" w:rsidP="004B1B39">
      <w:pPr>
        <w:pStyle w:val="Caption"/>
      </w:pPr>
      <w:r w:rsidRPr="004B1B39">
        <w:t>infant Princess is seen</w:t>
      </w:r>
      <w:r>
        <w:t xml:space="preserve"> </w:t>
      </w:r>
      <w:r w:rsidRPr="004B1B39">
        <w:t>here with her parents,</w:t>
      </w:r>
      <w:r>
        <w:t xml:space="preserve"> </w:t>
      </w:r>
      <w:r w:rsidRPr="004B1B39">
        <w:t>the Duke and Duchess</w:t>
      </w:r>
    </w:p>
    <w:p w14:paraId="290BFEF5" w14:textId="1997DA39" w:rsidR="004B1B39" w:rsidRPr="005D2A90" w:rsidRDefault="004B1B39" w:rsidP="004B1B39">
      <w:pPr>
        <w:pStyle w:val="Caption"/>
      </w:pPr>
      <w:r w:rsidRPr="004B1B39">
        <w:t>of York in one of the</w:t>
      </w:r>
      <w:r>
        <w:t xml:space="preserve"> </w:t>
      </w:r>
      <w:r w:rsidRPr="004B1B39">
        <w:t>official photographs</w:t>
      </w:r>
      <w:r>
        <w:t xml:space="preserve"> </w:t>
      </w:r>
      <w:r w:rsidRPr="004B1B39">
        <w:t>published to celebrate</w:t>
      </w:r>
      <w:r>
        <w:t xml:space="preserve"> </w:t>
      </w:r>
      <w:r w:rsidRPr="004B1B39">
        <w:t>the occasion.</w:t>
      </w:r>
    </w:p>
    <w:p w14:paraId="78176244" w14:textId="460C1BC3" w:rsidR="004B1B39" w:rsidRPr="004B1B39" w:rsidRDefault="004B1B39" w:rsidP="004B1B39">
      <w:r w:rsidRPr="004B1B39">
        <w:lastRenderedPageBreak/>
        <w:t>Princess Elizabeth</w:t>
      </w:r>
      <w:r>
        <w:t xml:space="preserve"> </w:t>
      </w:r>
      <w:r w:rsidRPr="004B1B39">
        <w:t>Alexandra Mary, known in</w:t>
      </w:r>
      <w:r>
        <w:t xml:space="preserve"> </w:t>
      </w:r>
      <w:r w:rsidRPr="004B1B39">
        <w:t>her family as ‘Lilibet’, was</w:t>
      </w:r>
      <w:r>
        <w:t xml:space="preserve"> </w:t>
      </w:r>
      <w:r w:rsidRPr="004B1B39">
        <w:t>born by caesarean section at</w:t>
      </w:r>
      <w:r>
        <w:t xml:space="preserve"> </w:t>
      </w:r>
      <w:r w:rsidRPr="004B1B39">
        <w:t>the home of her maternal</w:t>
      </w:r>
    </w:p>
    <w:p w14:paraId="725CE528" w14:textId="102DA1B6" w:rsidR="004B1B39" w:rsidRPr="004B1B39" w:rsidRDefault="004B1B39" w:rsidP="004B1B39">
      <w:r w:rsidRPr="004B1B39">
        <w:t>grandparents, the Earl and</w:t>
      </w:r>
      <w:r>
        <w:t xml:space="preserve"> </w:t>
      </w:r>
      <w:r w:rsidRPr="004B1B39">
        <w:t>Countess of Strathmore in</w:t>
      </w:r>
      <w:r>
        <w:t xml:space="preserve"> </w:t>
      </w:r>
      <w:r w:rsidRPr="004B1B39">
        <w:t>Bruton Street, in London’s</w:t>
      </w:r>
      <w:r>
        <w:t xml:space="preserve"> </w:t>
      </w:r>
      <w:r w:rsidRPr="004B1B39">
        <w:t>fashionable Mayfair. She was</w:t>
      </w:r>
      <w:r>
        <w:t xml:space="preserve"> </w:t>
      </w:r>
      <w:r w:rsidRPr="004B1B39">
        <w:t>the first child of the Duke and</w:t>
      </w:r>
      <w:r>
        <w:t xml:space="preserve"> </w:t>
      </w:r>
      <w:r w:rsidRPr="004B1B39">
        <w:t>Duchess of York, who later</w:t>
      </w:r>
      <w:r>
        <w:t xml:space="preserve"> </w:t>
      </w:r>
      <w:r w:rsidRPr="004B1B39">
        <w:t>became King George VI and</w:t>
      </w:r>
    </w:p>
    <w:p w14:paraId="3BAFFDA7" w14:textId="77777777" w:rsidR="004B1B39" w:rsidRDefault="004B1B39" w:rsidP="004B1B39">
      <w:r w:rsidRPr="004B1B39">
        <w:t>Queen Elizabeth.</w:t>
      </w:r>
      <w:r>
        <w:t xml:space="preserve"> </w:t>
      </w:r>
    </w:p>
    <w:p w14:paraId="240B1E0F" w14:textId="77777777" w:rsidR="004B1B39" w:rsidRDefault="004B1B39" w:rsidP="004B1B39"/>
    <w:p w14:paraId="0428EC8E" w14:textId="42655F19" w:rsidR="004B1B39" w:rsidRPr="004B1B39" w:rsidRDefault="004B1B39" w:rsidP="004B1B39">
      <w:r w:rsidRPr="004B1B39">
        <w:t>Named after her mother,</w:t>
      </w:r>
      <w:r>
        <w:t xml:space="preserve"> </w:t>
      </w:r>
      <w:r w:rsidRPr="004B1B39">
        <w:t>her grandmother and her</w:t>
      </w:r>
      <w:r>
        <w:t xml:space="preserve"> </w:t>
      </w:r>
      <w:r w:rsidRPr="004B1B39">
        <w:t>great-grandmother, the new</w:t>
      </w:r>
      <w:r>
        <w:t xml:space="preserve"> </w:t>
      </w:r>
      <w:r w:rsidRPr="004B1B39">
        <w:t>baby was described by Queen</w:t>
      </w:r>
      <w:r>
        <w:t xml:space="preserve"> </w:t>
      </w:r>
      <w:r w:rsidRPr="004B1B39">
        <w:t>Mary (her grandmother) as</w:t>
      </w:r>
      <w:r>
        <w:t xml:space="preserve"> </w:t>
      </w:r>
      <w:r w:rsidRPr="004B1B39">
        <w:t>‘a little darling with a lovely</w:t>
      </w:r>
      <w:r>
        <w:t xml:space="preserve"> </w:t>
      </w:r>
      <w:r w:rsidRPr="004B1B39">
        <w:t xml:space="preserve">complexion and fair </w:t>
      </w:r>
      <w:r>
        <w:t>h</w:t>
      </w:r>
      <w:r w:rsidRPr="004B1B39">
        <w:t>air’.</w:t>
      </w:r>
      <w:r>
        <w:t xml:space="preserve"> </w:t>
      </w:r>
      <w:r w:rsidRPr="004B1B39">
        <w:t>At the time, Elizabeth stood</w:t>
      </w:r>
      <w:r>
        <w:t xml:space="preserve"> </w:t>
      </w:r>
      <w:r w:rsidRPr="004B1B39">
        <w:t>third in the line of succession</w:t>
      </w:r>
      <w:r>
        <w:t xml:space="preserve"> </w:t>
      </w:r>
      <w:r w:rsidRPr="004B1B39">
        <w:t>to the throne after her uncle</w:t>
      </w:r>
      <w:r>
        <w:t xml:space="preserve"> </w:t>
      </w:r>
      <w:r w:rsidRPr="004B1B39">
        <w:t>Edward, Prince of Wales</w:t>
      </w:r>
      <w:r>
        <w:t xml:space="preserve"> </w:t>
      </w:r>
      <w:r w:rsidRPr="004B1B39">
        <w:t>(later King Edward VIII), and</w:t>
      </w:r>
      <w:r>
        <w:t xml:space="preserve"> </w:t>
      </w:r>
      <w:r w:rsidRPr="004B1B39">
        <w:t>her father, and she was never</w:t>
      </w:r>
      <w:r>
        <w:t xml:space="preserve"> </w:t>
      </w:r>
      <w:r w:rsidRPr="004B1B39">
        <w:t>expected to become queen.</w:t>
      </w:r>
    </w:p>
    <w:p w14:paraId="3709122F" w14:textId="18DC7C42" w:rsidR="004B1B39" w:rsidRPr="004B1B39" w:rsidRDefault="004B1B39" w:rsidP="004B1B39">
      <w:r w:rsidRPr="004B1B39">
        <w:t>But everything changed in</w:t>
      </w:r>
      <w:r>
        <w:t xml:space="preserve"> </w:t>
      </w:r>
      <w:r w:rsidRPr="004B1B39">
        <w:t>December 1936 when King</w:t>
      </w:r>
      <w:r>
        <w:t xml:space="preserve"> </w:t>
      </w:r>
      <w:r w:rsidRPr="004B1B39">
        <w:t>Edward VIII abdicated,</w:t>
      </w:r>
      <w:r>
        <w:t xml:space="preserve"> </w:t>
      </w:r>
      <w:r w:rsidRPr="004B1B39">
        <w:t>making her father king, and</w:t>
      </w:r>
      <w:r>
        <w:t xml:space="preserve"> </w:t>
      </w:r>
      <w:r w:rsidRPr="004B1B39">
        <w:t>Elizabeth next in line to the</w:t>
      </w:r>
    </w:p>
    <w:p w14:paraId="61D09F47" w14:textId="3E646168" w:rsidR="004B1B39" w:rsidRDefault="004B1B39" w:rsidP="004B1B39">
      <w:r w:rsidRPr="004B1B39">
        <w:t>throne. Following the death</w:t>
      </w:r>
      <w:r>
        <w:t xml:space="preserve"> </w:t>
      </w:r>
      <w:r w:rsidRPr="004B1B39">
        <w:t>of King George VI in 1952,</w:t>
      </w:r>
      <w:r>
        <w:t xml:space="preserve"> </w:t>
      </w:r>
      <w:r w:rsidRPr="004B1B39">
        <w:t>Princess Elizabeth became</w:t>
      </w:r>
      <w:r>
        <w:t xml:space="preserve"> </w:t>
      </w:r>
      <w:r w:rsidRPr="004B1B39">
        <w:t>Queen Elizabeth II aged just</w:t>
      </w:r>
      <w:r>
        <w:t xml:space="preserve"> </w:t>
      </w:r>
      <w:r w:rsidRPr="004B1B39">
        <w:t>25. She reigned for 70 years –</w:t>
      </w:r>
      <w:r>
        <w:t xml:space="preserve"> </w:t>
      </w:r>
      <w:r w:rsidRPr="004B1B39">
        <w:t>a first in British history.</w:t>
      </w:r>
    </w:p>
    <w:p w14:paraId="5EF4D8B1" w14:textId="2AED4A36" w:rsidR="004B1B39" w:rsidRPr="005D2A90" w:rsidRDefault="004B1B39" w:rsidP="004B1B39">
      <w:pPr>
        <w:pStyle w:val="Heading2"/>
      </w:pPr>
      <w:r>
        <w:lastRenderedPageBreak/>
        <w:t>31 March 1986</w:t>
      </w:r>
      <w:r>
        <w:br/>
      </w:r>
      <w:r>
        <w:t>Fire destroys the King’s Apartments at Hampton Court Palace</w:t>
      </w:r>
    </w:p>
    <w:p w14:paraId="7229ED31" w14:textId="77777777" w:rsidR="004B1B39" w:rsidRPr="005D2A90" w:rsidRDefault="004B1B39" w:rsidP="004B1B39">
      <w:r>
        <w:rPr>
          <w:noProof/>
        </w:rPr>
        <w:drawing>
          <wp:inline distT="0" distB="0" distL="0" distR="0" wp14:anchorId="6AADAB61" wp14:editId="6C0ACC5C">
            <wp:extent cx="5585965" cy="4509770"/>
            <wp:effectExtent l="0" t="0" r="2540" b="0"/>
            <wp:docPr id="321717764"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717764" name="Picture 43"/>
                    <pic:cNvPicPr/>
                  </pic:nvPicPr>
                  <pic:blipFill>
                    <a:blip r:embed="rId32">
                      <a:extLst>
                        <a:ext uri="{28A0092B-C50C-407E-A947-70E740481C1C}">
                          <a14:useLocalDpi xmlns:a14="http://schemas.microsoft.com/office/drawing/2010/main" val="0"/>
                        </a:ext>
                      </a:extLst>
                    </a:blip>
                    <a:stretch>
                      <a:fillRect/>
                    </a:stretch>
                  </pic:blipFill>
                  <pic:spPr>
                    <a:xfrm>
                      <a:off x="0" y="0"/>
                      <a:ext cx="5585965" cy="4509770"/>
                    </a:xfrm>
                    <a:prstGeom prst="rect">
                      <a:avLst/>
                    </a:prstGeom>
                  </pic:spPr>
                </pic:pic>
              </a:graphicData>
            </a:graphic>
          </wp:inline>
        </w:drawing>
      </w:r>
    </w:p>
    <w:p w14:paraId="20C267B9" w14:textId="38C44FCF" w:rsidR="004B1B39" w:rsidRPr="004B1B39" w:rsidRDefault="004B1B39" w:rsidP="004B1B39">
      <w:pPr>
        <w:pStyle w:val="Caption"/>
      </w:pPr>
      <w:r>
        <w:t xml:space="preserve">Above: </w:t>
      </w:r>
      <w:r w:rsidRPr="004B1B39">
        <w:t>The 1986</w:t>
      </w:r>
      <w:r>
        <w:t xml:space="preserve"> </w:t>
      </w:r>
      <w:r w:rsidRPr="004B1B39">
        <w:t>fire at Hampton</w:t>
      </w:r>
      <w:r>
        <w:t xml:space="preserve"> </w:t>
      </w:r>
      <w:r w:rsidRPr="004B1B39">
        <w:t>Court Palace caused</w:t>
      </w:r>
      <w:r>
        <w:t xml:space="preserve"> </w:t>
      </w:r>
      <w:r w:rsidRPr="004B1B39">
        <w:t>significant damage</w:t>
      </w:r>
    </w:p>
    <w:p w14:paraId="1E5FE68E" w14:textId="4CBA8FA2" w:rsidR="004B1B39" w:rsidRPr="005D2A90" w:rsidRDefault="004B1B39" w:rsidP="004B1B39">
      <w:pPr>
        <w:pStyle w:val="Caption"/>
      </w:pPr>
      <w:r w:rsidRPr="004B1B39">
        <w:t>to the King’s State</w:t>
      </w:r>
      <w:r>
        <w:t xml:space="preserve"> </w:t>
      </w:r>
      <w:r w:rsidRPr="004B1B39">
        <w:t>Apartments. (London</w:t>
      </w:r>
      <w:r>
        <w:t xml:space="preserve"> </w:t>
      </w:r>
      <w:r w:rsidRPr="004B1B39">
        <w:t>Fire Brigade).</w:t>
      </w:r>
    </w:p>
    <w:p w14:paraId="601C95CC" w14:textId="77777777" w:rsidR="004B1B39" w:rsidRPr="005D2A90" w:rsidRDefault="004B1B39" w:rsidP="004B1B39"/>
    <w:p w14:paraId="2D4A6548" w14:textId="3699FFE4" w:rsidR="004B1B39" w:rsidRPr="004B1B39" w:rsidRDefault="004B1B39" w:rsidP="004B1B39">
      <w:r w:rsidRPr="004B1B39">
        <w:t>In the early hours of Easter Monday, 31 March 1986, fire</w:t>
      </w:r>
      <w:r>
        <w:t xml:space="preserve"> </w:t>
      </w:r>
      <w:r w:rsidRPr="004B1B39">
        <w:t>broke out in a grace-and-favour residence above the King’s</w:t>
      </w:r>
      <w:r>
        <w:t xml:space="preserve"> </w:t>
      </w:r>
      <w:r w:rsidRPr="004B1B39">
        <w:t>Apartments. By 9am, the entire third floor was ablaze and</w:t>
      </w:r>
      <w:r>
        <w:t xml:space="preserve"> </w:t>
      </w:r>
      <w:r w:rsidRPr="004B1B39">
        <w:t>over 20 fire tenders, and more than a hundred firemen,</w:t>
      </w:r>
      <w:r>
        <w:t xml:space="preserve"> </w:t>
      </w:r>
      <w:r w:rsidRPr="004B1B39">
        <w:t xml:space="preserve">were tackling the burning building. As the </w:t>
      </w:r>
      <w:r w:rsidRPr="004B1B39">
        <w:lastRenderedPageBreak/>
        <w:t>fire raged</w:t>
      </w:r>
      <w:r>
        <w:t xml:space="preserve"> </w:t>
      </w:r>
      <w:r w:rsidRPr="004B1B39">
        <w:t>around them in the darkness, the palace’s volunteer salvage</w:t>
      </w:r>
      <w:r>
        <w:t xml:space="preserve"> </w:t>
      </w:r>
      <w:r w:rsidRPr="004B1B39">
        <w:t>squad safely removed most of the works of art on display,</w:t>
      </w:r>
    </w:p>
    <w:p w14:paraId="131CFA4C" w14:textId="77777777" w:rsidR="004B1B39" w:rsidRDefault="004B1B39" w:rsidP="004B1B39">
      <w:r w:rsidRPr="004B1B39">
        <w:t>including 84 paintings, 50 pieces of furniture, 70 items of</w:t>
      </w:r>
      <w:r>
        <w:t xml:space="preserve"> </w:t>
      </w:r>
      <w:r w:rsidRPr="004B1B39">
        <w:t>ceramics, as well as tapestries, carpets and chandeliers.</w:t>
      </w:r>
      <w:r>
        <w:t xml:space="preserve"> </w:t>
      </w:r>
    </w:p>
    <w:p w14:paraId="736458F6" w14:textId="77777777" w:rsidR="004B1B39" w:rsidRDefault="004B1B39" w:rsidP="004B1B39"/>
    <w:p w14:paraId="74560301" w14:textId="3BFFD012" w:rsidR="004B1B39" w:rsidRPr="004B1B39" w:rsidRDefault="004B1B39" w:rsidP="004B1B39">
      <w:r w:rsidRPr="004B1B39">
        <w:t>When the fire was finally extinguished,</w:t>
      </w:r>
      <w:r>
        <w:t xml:space="preserve"> </w:t>
      </w:r>
      <w:r w:rsidRPr="004B1B39">
        <w:t>the scene was one of utter desolation.</w:t>
      </w:r>
      <w:r>
        <w:t xml:space="preserve"> </w:t>
      </w:r>
      <w:r w:rsidRPr="004B1B39">
        <w:t>Much of the 200ft-long roof had</w:t>
      </w:r>
      <w:r>
        <w:t xml:space="preserve"> </w:t>
      </w:r>
      <w:r w:rsidRPr="004B1B39">
        <w:t>collapsed, sending timbers and</w:t>
      </w:r>
      <w:r>
        <w:t xml:space="preserve"> </w:t>
      </w:r>
      <w:r w:rsidRPr="004B1B39">
        <w:t>molten lead crashi</w:t>
      </w:r>
      <w:r>
        <w:t>n</w:t>
      </w:r>
      <w:r w:rsidRPr="004B1B39">
        <w:t>g through</w:t>
      </w:r>
      <w:r>
        <w:t xml:space="preserve"> </w:t>
      </w:r>
      <w:r w:rsidRPr="004B1B39">
        <w:t>ceilings into the State</w:t>
      </w:r>
    </w:p>
    <w:p w14:paraId="7554E0D9" w14:textId="711710FA" w:rsidR="004B1B39" w:rsidRPr="004B1B39" w:rsidRDefault="004B1B39" w:rsidP="004B1B39">
      <w:r w:rsidRPr="004B1B39">
        <w:t>Apartments below. The</w:t>
      </w:r>
      <w:r>
        <w:t xml:space="preserve"> </w:t>
      </w:r>
      <w:r w:rsidRPr="004B1B39">
        <w:t>building was extensively</w:t>
      </w:r>
      <w:r>
        <w:t xml:space="preserve"> </w:t>
      </w:r>
      <w:r w:rsidRPr="004B1B39">
        <w:t>fire-damaged, drenched in</w:t>
      </w:r>
      <w:r>
        <w:t xml:space="preserve"> </w:t>
      </w:r>
      <w:r w:rsidRPr="004B1B39">
        <w:t>water and open to the</w:t>
      </w:r>
      <w:r>
        <w:t xml:space="preserve"> </w:t>
      </w:r>
      <w:r w:rsidRPr="004B1B39">
        <w:t>elements. Over the course of</w:t>
      </w:r>
    </w:p>
    <w:p w14:paraId="1BE39923" w14:textId="6AD3AEDF" w:rsidR="004B1B39" w:rsidRDefault="004B1B39" w:rsidP="004B1B39">
      <w:r w:rsidRPr="004B1B39">
        <w:t>the next six years (it took</w:t>
      </w:r>
      <w:r>
        <w:t xml:space="preserve"> </w:t>
      </w:r>
      <w:r w:rsidRPr="004B1B39">
        <w:t>three years for the interiors to</w:t>
      </w:r>
      <w:r>
        <w:t xml:space="preserve"> </w:t>
      </w:r>
      <w:r w:rsidRPr="004B1B39">
        <w:t>dry out), the State Apartments</w:t>
      </w:r>
      <w:r>
        <w:t xml:space="preserve"> </w:t>
      </w:r>
      <w:r w:rsidRPr="004B1B39">
        <w:t>were faithfully and painstakingly</w:t>
      </w:r>
      <w:r>
        <w:t xml:space="preserve"> </w:t>
      </w:r>
      <w:r w:rsidRPr="004B1B39">
        <w:t>restored to look as they did when</w:t>
      </w:r>
      <w:r>
        <w:t xml:space="preserve"> </w:t>
      </w:r>
      <w:r w:rsidRPr="004B1B39">
        <w:t>Christopher Wren completed them for William III and</w:t>
      </w:r>
      <w:r>
        <w:t xml:space="preserve"> </w:t>
      </w:r>
      <w:r w:rsidRPr="004B1B39">
        <w:t>Mary II in 1689, using as far as possible Wren’s materials</w:t>
      </w:r>
      <w:r>
        <w:t xml:space="preserve"> </w:t>
      </w:r>
      <w:r w:rsidRPr="004B1B39">
        <w:t>and methods, while incorporating greatly enhanced</w:t>
      </w:r>
      <w:r>
        <w:t xml:space="preserve"> </w:t>
      </w:r>
      <w:r w:rsidRPr="004B1B39">
        <w:t>fire protection.</w:t>
      </w:r>
    </w:p>
    <w:p w14:paraId="53A98456" w14:textId="77777777" w:rsidR="004B1B39" w:rsidRPr="004B1B39" w:rsidRDefault="004B1B39" w:rsidP="004B1B39"/>
    <w:p w14:paraId="2ACFF054" w14:textId="65D7248A" w:rsidR="004B1B39" w:rsidRPr="004B1B39" w:rsidRDefault="004B1B39" w:rsidP="004B1B39">
      <w:r w:rsidRPr="004B1B39">
        <w:t>This tragic event was, however, the catalyst for the</w:t>
      </w:r>
      <w:r>
        <w:t xml:space="preserve"> </w:t>
      </w:r>
      <w:r w:rsidRPr="004B1B39">
        <w:t>creation of Historic Royal Palaces (formed as an agency in</w:t>
      </w:r>
      <w:r>
        <w:t xml:space="preserve"> </w:t>
      </w:r>
      <w:r w:rsidRPr="004B1B39">
        <w:t>1989, becoming a charity in 1998). At the time of the fire,</w:t>
      </w:r>
      <w:r w:rsidR="00736C52">
        <w:t xml:space="preserve"> </w:t>
      </w:r>
      <w:r w:rsidRPr="004B1B39">
        <w:t>responsibility for the palace was split between four</w:t>
      </w:r>
      <w:r w:rsidR="00736C52">
        <w:t xml:space="preserve"> </w:t>
      </w:r>
      <w:r w:rsidRPr="004B1B39">
        <w:t>government bodies and management failings were partly</w:t>
      </w:r>
      <w:r w:rsidR="00736C52">
        <w:t xml:space="preserve"> </w:t>
      </w:r>
      <w:r w:rsidRPr="004B1B39">
        <w:t>blamed for the disaster. So, the Historic Royal Palaces</w:t>
      </w:r>
    </w:p>
    <w:p w14:paraId="7F9E1A4B" w14:textId="2B4C07D5" w:rsidR="004B1B39" w:rsidRDefault="004B1B39" w:rsidP="004B1B39">
      <w:r w:rsidRPr="004B1B39">
        <w:t>Agency was formed to look after the unoccupied royal</w:t>
      </w:r>
      <w:r w:rsidR="00736C52">
        <w:t xml:space="preserve"> </w:t>
      </w:r>
      <w:r w:rsidRPr="004B1B39">
        <w:t>residences of Hampton Court Palace, the Tower of London,</w:t>
      </w:r>
      <w:r w:rsidR="00736C52">
        <w:t xml:space="preserve"> </w:t>
      </w:r>
      <w:r w:rsidRPr="004B1B39">
        <w:t xml:space="preserve">Kensington Palace, </w:t>
      </w:r>
      <w:r w:rsidRPr="004B1B39">
        <w:lastRenderedPageBreak/>
        <w:t>Banqueting House and Kew Palace.</w:t>
      </w:r>
      <w:r w:rsidR="00736C52">
        <w:t xml:space="preserve"> </w:t>
      </w:r>
      <w:r w:rsidRPr="004B1B39">
        <w:t>Hillsborough Castle and Gardens were added in 2014.</w:t>
      </w:r>
    </w:p>
    <w:p w14:paraId="4C3CB384" w14:textId="77777777" w:rsidR="004B1B39" w:rsidRPr="00834A7A" w:rsidRDefault="004B1B39" w:rsidP="004B1B39">
      <w:pPr>
        <w:shd w:val="clear" w:color="auto" w:fill="C0D5F1" w:themeFill="text2" w:themeFillTint="33"/>
        <w:rPr>
          <w:b/>
          <w:bCs/>
        </w:rPr>
      </w:pPr>
      <w:r w:rsidRPr="00834A7A">
        <w:rPr>
          <w:b/>
          <w:bCs/>
          <w:noProof/>
        </w:rPr>
        <mc:AlternateContent>
          <mc:Choice Requires="wps">
            <w:drawing>
              <wp:inline distT="0" distB="0" distL="0" distR="0" wp14:anchorId="07004251" wp14:editId="2FFCE0A3">
                <wp:extent cx="324000" cy="324000"/>
                <wp:effectExtent l="0" t="0" r="6350" b="6350"/>
                <wp:docPr id="338903714" name="Graphic 6" descr="Discover more ic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324000" cy="324000"/>
                        </a:xfrm>
                        <a:custGeom>
                          <a:avLst/>
                          <a:gdLst>
                            <a:gd name="connsiteX0" fmla="*/ 118794 w 237587"/>
                            <a:gd name="connsiteY0" fmla="*/ 0 h 237587"/>
                            <a:gd name="connsiteX1" fmla="*/ 0 w 237587"/>
                            <a:gd name="connsiteY1" fmla="*/ 118794 h 237587"/>
                            <a:gd name="connsiteX2" fmla="*/ 118794 w 237587"/>
                            <a:gd name="connsiteY2" fmla="*/ 237588 h 237587"/>
                            <a:gd name="connsiteX3" fmla="*/ 237588 w 237587"/>
                            <a:gd name="connsiteY3" fmla="*/ 118794 h 237587"/>
                            <a:gd name="connsiteX4" fmla="*/ 118794 w 237587"/>
                            <a:gd name="connsiteY4" fmla="*/ 0 h 237587"/>
                            <a:gd name="connsiteX5" fmla="*/ 63109 w 237587"/>
                            <a:gd name="connsiteY5" fmla="*/ 138283 h 237587"/>
                            <a:gd name="connsiteX6" fmla="*/ 63109 w 237587"/>
                            <a:gd name="connsiteY6" fmla="*/ 58469 h 237587"/>
                            <a:gd name="connsiteX7" fmla="*/ 141996 w 237587"/>
                            <a:gd name="connsiteY7" fmla="*/ 59397 h 237587"/>
                            <a:gd name="connsiteX8" fmla="*/ 141996 w 237587"/>
                            <a:gd name="connsiteY8" fmla="*/ 139212 h 237587"/>
                            <a:gd name="connsiteX9" fmla="*/ 63109 w 237587"/>
                            <a:gd name="connsiteY9" fmla="*/ 138283 h 237587"/>
                            <a:gd name="connsiteX10" fmla="*/ 184687 w 237587"/>
                            <a:gd name="connsiteY10" fmla="*/ 179119 h 237587"/>
                            <a:gd name="connsiteX11" fmla="*/ 171694 w 237587"/>
                            <a:gd name="connsiteY11" fmla="*/ 179119 h 237587"/>
                            <a:gd name="connsiteX12" fmla="*/ 140140 w 237587"/>
                            <a:gd name="connsiteY12" fmla="*/ 147564 h 237587"/>
                            <a:gd name="connsiteX13" fmla="*/ 146636 w 237587"/>
                            <a:gd name="connsiteY13" fmla="*/ 141996 h 237587"/>
                            <a:gd name="connsiteX14" fmla="*/ 152205 w 237587"/>
                            <a:gd name="connsiteY14" fmla="*/ 135499 h 237587"/>
                            <a:gd name="connsiteX15" fmla="*/ 184687 w 237587"/>
                            <a:gd name="connsiteY15" fmla="*/ 166126 h 237587"/>
                            <a:gd name="connsiteX16" fmla="*/ 184687 w 237587"/>
                            <a:gd name="connsiteY16" fmla="*/ 179119 h 237587"/>
                            <a:gd name="connsiteX17" fmla="*/ 134571 w 237587"/>
                            <a:gd name="connsiteY17" fmla="*/ 130859 h 237587"/>
                            <a:gd name="connsiteX18" fmla="*/ 71462 w 237587"/>
                            <a:gd name="connsiteY18" fmla="*/ 130859 h 237587"/>
                            <a:gd name="connsiteX19" fmla="*/ 71462 w 237587"/>
                            <a:gd name="connsiteY19" fmla="*/ 67750 h 237587"/>
                            <a:gd name="connsiteX20" fmla="*/ 134571 w 237587"/>
                            <a:gd name="connsiteY20" fmla="*/ 67750 h 237587"/>
                            <a:gd name="connsiteX21" fmla="*/ 134571 w 237587"/>
                            <a:gd name="connsiteY21" fmla="*/ 130859 h 2375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37587" h="237587">
                              <a:moveTo>
                                <a:pt x="118794" y="0"/>
                              </a:moveTo>
                              <a:cubicBezTo>
                                <a:pt x="53828" y="0"/>
                                <a:pt x="0" y="52900"/>
                                <a:pt x="0" y="118794"/>
                              </a:cubicBezTo>
                              <a:cubicBezTo>
                                <a:pt x="0" y="184687"/>
                                <a:pt x="52900" y="237588"/>
                                <a:pt x="118794" y="237588"/>
                              </a:cubicBezTo>
                              <a:cubicBezTo>
                                <a:pt x="183759" y="237588"/>
                                <a:pt x="237588" y="184687"/>
                                <a:pt x="237588" y="118794"/>
                              </a:cubicBezTo>
                              <a:cubicBezTo>
                                <a:pt x="236660" y="53828"/>
                                <a:pt x="183759" y="0"/>
                                <a:pt x="118794" y="0"/>
                              </a:cubicBezTo>
                              <a:close/>
                              <a:moveTo>
                                <a:pt x="63109" y="138283"/>
                              </a:moveTo>
                              <a:cubicBezTo>
                                <a:pt x="40835" y="116010"/>
                                <a:pt x="40835" y="80743"/>
                                <a:pt x="63109" y="58469"/>
                              </a:cubicBezTo>
                              <a:cubicBezTo>
                                <a:pt x="85383" y="37123"/>
                                <a:pt x="120650" y="37123"/>
                                <a:pt x="141996" y="59397"/>
                              </a:cubicBezTo>
                              <a:cubicBezTo>
                                <a:pt x="164270" y="80743"/>
                                <a:pt x="164270" y="116938"/>
                                <a:pt x="141996" y="139212"/>
                              </a:cubicBezTo>
                              <a:cubicBezTo>
                                <a:pt x="120650" y="160557"/>
                                <a:pt x="85383" y="160557"/>
                                <a:pt x="63109" y="138283"/>
                              </a:cubicBezTo>
                              <a:close/>
                              <a:moveTo>
                                <a:pt x="184687" y="179119"/>
                              </a:moveTo>
                              <a:cubicBezTo>
                                <a:pt x="180975" y="182831"/>
                                <a:pt x="175407" y="182831"/>
                                <a:pt x="171694" y="179119"/>
                              </a:cubicBezTo>
                              <a:lnTo>
                                <a:pt x="140140" y="147564"/>
                              </a:lnTo>
                              <a:cubicBezTo>
                                <a:pt x="141996" y="145708"/>
                                <a:pt x="144780" y="143852"/>
                                <a:pt x="146636" y="141996"/>
                              </a:cubicBezTo>
                              <a:cubicBezTo>
                                <a:pt x="148492" y="140140"/>
                                <a:pt x="150348" y="138283"/>
                                <a:pt x="152205" y="135499"/>
                              </a:cubicBezTo>
                              <a:lnTo>
                                <a:pt x="184687" y="166126"/>
                              </a:lnTo>
                              <a:cubicBezTo>
                                <a:pt x="188400" y="169838"/>
                                <a:pt x="188400" y="175407"/>
                                <a:pt x="184687" y="179119"/>
                              </a:cubicBezTo>
                              <a:close/>
                              <a:moveTo>
                                <a:pt x="134571" y="130859"/>
                              </a:moveTo>
                              <a:cubicBezTo>
                                <a:pt x="117866" y="148492"/>
                                <a:pt x="89095" y="148492"/>
                                <a:pt x="71462" y="130859"/>
                              </a:cubicBezTo>
                              <a:cubicBezTo>
                                <a:pt x="53828" y="113225"/>
                                <a:pt x="53828" y="85383"/>
                                <a:pt x="71462" y="67750"/>
                              </a:cubicBezTo>
                              <a:cubicBezTo>
                                <a:pt x="89095" y="50116"/>
                                <a:pt x="116938" y="50116"/>
                                <a:pt x="134571" y="67750"/>
                              </a:cubicBezTo>
                              <a:cubicBezTo>
                                <a:pt x="151277" y="85383"/>
                                <a:pt x="151277" y="113225"/>
                                <a:pt x="134571" y="130859"/>
                              </a:cubicBezTo>
                              <a:close/>
                            </a:path>
                          </a:pathLst>
                        </a:custGeom>
                        <a:solidFill>
                          <a:schemeClr val="tx2"/>
                        </a:solidFill>
                        <a:ln w="9159"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780D5B5" id="Graphic 6" o:spid="_x0000_s1026" alt="Discover more icon" style="width:25.5pt;height:25.5pt;visibility:visible;mso-wrap-style:square;mso-left-percent:-10001;mso-top-percent:-10001;mso-position-horizontal:absolute;mso-position-horizontal-relative:char;mso-position-vertical:absolute;mso-position-vertical-relative:line;mso-left-percent:-10001;mso-top-percent:-10001;v-text-anchor:middle" coordsize="237587,237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" path="m118794,c53828,,,52900,,118794v,65893,52900,118794,118794,118794c183759,237588,237588,184687,237588,118794,236660,53828,183759,,118794,xm63109,138283v-22274,-22273,-22274,-57540,,-79814c85383,37123,120650,37123,141996,59397v22274,21346,22274,57541,,79815c120650,160557,85383,160557,63109,138283xm184687,179119v-3712,3712,-9280,3712,-12993,l140140,147564v1856,-1856,4640,-3712,6496,-5568c148492,140140,150348,138283,152205,135499r32482,30627c188400,169838,188400,175407,184687,179119xm134571,130859v-16705,17633,-45476,17633,-63109,c53828,113225,53828,85383,71462,67750v17633,-17634,45476,-17634,63109,c151277,85383,151277,113225,134571,130859xe" fillcolor="#173b68 [3215]" stroked="f" strokeweight=".25442mm">
                <v:stroke joinstyle="miter"/>
                <v:path arrowok="t" o:connecttype="custom" o:connectlocs="162001,0;0,162001;162001,324001;324001,162001;162001,0;86062,188578;86062,79735;193642,81000;193642,189845;86062,188578;251860,244267;234141,244267;191110,201235;199969,193642;207564,184781;251860,226548;251860,244267;183516,178454;97454,178454;97454,92391;183516,92391;183516,178454" o:connectangles="0,0,0,0,0,0,0,0,0,0,0,0,0,0,0,0,0,0,0,0,0,0"/>
                <o:lock v:ext="edit" aspectratio="t"/>
                <w10:anchorlock/>
              </v:shape>
            </w:pict>
          </mc:Fallback>
        </mc:AlternateContent>
      </w:r>
      <w:r w:rsidRPr="00834A7A">
        <w:rPr>
          <w:b/>
          <w:bCs/>
        </w:rPr>
        <w:t xml:space="preserve">   Discover more</w:t>
      </w:r>
    </w:p>
    <w:p w14:paraId="3586541E" w14:textId="7D55E533" w:rsidR="00360AC7" w:rsidRPr="00736C52" w:rsidRDefault="00736C52" w:rsidP="004B1B39">
      <w:pPr>
        <w:shd w:val="clear" w:color="auto" w:fill="C0D5F1" w:themeFill="text2" w:themeFillTint="33"/>
      </w:pPr>
      <w:r w:rsidRPr="00736C52">
        <w:t>Scorch marks from the fire remain on</w:t>
      </w:r>
      <w:r>
        <w:t xml:space="preserve"> </w:t>
      </w:r>
      <w:r w:rsidRPr="00736C52">
        <w:t>some of the panelling in the King’s</w:t>
      </w:r>
      <w:r>
        <w:t xml:space="preserve"> </w:t>
      </w:r>
      <w:r w:rsidRPr="00736C52">
        <w:t>Apartments. Look out for it on your</w:t>
      </w:r>
      <w:r>
        <w:t xml:space="preserve"> </w:t>
      </w:r>
      <w:r w:rsidRPr="00736C52">
        <w:t>next visit or ask a palace host to point</w:t>
      </w:r>
      <w:r>
        <w:t xml:space="preserve"> </w:t>
      </w:r>
      <w:r w:rsidRPr="00736C52">
        <w:t>it out to you.</w:t>
      </w:r>
    </w:p>
    <w:p w14:paraId="32FD7EFE" w14:textId="23993258" w:rsidR="00360AC7" w:rsidRPr="00360AC7" w:rsidRDefault="00360AC7" w:rsidP="00360AC7">
      <w:pPr>
        <w:pStyle w:val="Heading2"/>
      </w:pPr>
      <w:r>
        <w:t>29 May 1660</w:t>
      </w:r>
      <w:r w:rsidR="00736C52">
        <w:br/>
      </w:r>
      <w:r w:rsidRPr="00360AC7">
        <w:t>The Banqueting House welcomes the restored king</w:t>
      </w:r>
    </w:p>
    <w:p w14:paraId="2FF3265A" w14:textId="77777777" w:rsidR="00736C52" w:rsidRPr="005D2A90" w:rsidRDefault="00736C52" w:rsidP="00736C52">
      <w:r>
        <w:rPr>
          <w:noProof/>
        </w:rPr>
        <w:drawing>
          <wp:inline distT="0" distB="0" distL="0" distR="0" wp14:anchorId="3D8A301C" wp14:editId="06C9E334">
            <wp:extent cx="5575300" cy="4148771"/>
            <wp:effectExtent l="0" t="0" r="0" b="4445"/>
            <wp:docPr id="863019172"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019172" name="Picture 43"/>
                    <pic:cNvPicPr/>
                  </pic:nvPicPr>
                  <pic:blipFill>
                    <a:blip r:embed="rId33">
                      <a:extLst>
                        <a:ext uri="{28A0092B-C50C-407E-A947-70E740481C1C}">
                          <a14:useLocalDpi xmlns:a14="http://schemas.microsoft.com/office/drawing/2010/main" val="0"/>
                        </a:ext>
                      </a:extLst>
                    </a:blip>
                    <a:stretch>
                      <a:fillRect/>
                    </a:stretch>
                  </pic:blipFill>
                  <pic:spPr>
                    <a:xfrm>
                      <a:off x="0" y="0"/>
                      <a:ext cx="5583444" cy="4154831"/>
                    </a:xfrm>
                    <a:prstGeom prst="rect">
                      <a:avLst/>
                    </a:prstGeom>
                  </pic:spPr>
                </pic:pic>
              </a:graphicData>
            </a:graphic>
          </wp:inline>
        </w:drawing>
      </w:r>
    </w:p>
    <w:p w14:paraId="4DAD1E06" w14:textId="456393B8" w:rsidR="00466EF6" w:rsidRPr="00466EF6" w:rsidRDefault="00736C52" w:rsidP="00466EF6">
      <w:pPr>
        <w:pStyle w:val="Caption"/>
      </w:pPr>
      <w:r>
        <w:t>Above:</w:t>
      </w:r>
      <w:r w:rsidR="00466EF6" w:rsidRPr="00466EF6">
        <w:rPr>
          <w:bCs/>
        </w:rPr>
        <w:t xml:space="preserve"> </w:t>
      </w:r>
      <w:r w:rsidR="00466EF6" w:rsidRPr="00466EF6">
        <w:t xml:space="preserve">The arrival of Charles II at Whitehall in 1660 (detail), attributed to Isaac Fuller, </w:t>
      </w:r>
      <w:r w:rsidR="00466EF6" w:rsidRPr="00466EF6">
        <w:rPr>
          <w:i/>
        </w:rPr>
        <w:t>c</w:t>
      </w:r>
      <w:r w:rsidR="00466EF6" w:rsidRPr="00466EF6">
        <w:t>1660. (Bridgeman Images/Private Collection)</w:t>
      </w:r>
      <w:r w:rsidR="00932E91">
        <w:t>.</w:t>
      </w:r>
    </w:p>
    <w:p w14:paraId="3965878C" w14:textId="77777777" w:rsidR="00466EF6" w:rsidRDefault="00466EF6" w:rsidP="00466EF6">
      <w:r w:rsidRPr="00466EF6">
        <w:lastRenderedPageBreak/>
        <w:t>After the execution of Charles I outside the Banqueting House in 1649, his son and heir, Charles II, lived in exile until 1660 when Parliament proclaimed him as king. Then, on 29 May 1660, his 30th birthday, Charles II returned to Whitehall in triumph.</w:t>
      </w:r>
    </w:p>
    <w:p w14:paraId="070DCCF8" w14:textId="77777777" w:rsidR="00466EF6" w:rsidRDefault="00466EF6" w:rsidP="00466EF6">
      <w:r w:rsidRPr="00466EF6">
        <w:t xml:space="preserve">London turned out </w:t>
      </w:r>
      <w:proofErr w:type="spellStart"/>
      <w:r w:rsidRPr="00466EF6">
        <w:rPr>
          <w:i/>
          <w:iCs/>
        </w:rPr>
        <w:t>en</w:t>
      </w:r>
      <w:proofErr w:type="spellEnd"/>
      <w:r w:rsidRPr="00466EF6">
        <w:rPr>
          <w:i/>
          <w:iCs/>
        </w:rPr>
        <w:t xml:space="preserve"> masse</w:t>
      </w:r>
      <w:r w:rsidRPr="00466EF6">
        <w:t xml:space="preserve"> to welcome home their rightful king and the streets were lined with cheering crowds as he made his way through the city in great procession. After several hours, the procession arrived at the Banqueting House where a grandstand had been erected to allow courtiers to get a glimpse of the King. </w:t>
      </w:r>
      <w:r w:rsidRPr="00466EF6">
        <w:br/>
        <w:t xml:space="preserve">Inside, Charles was greeted by representatives from the two Houses of Parliament who professed their loyalty to him. The peers and MPs present then queued to kiss the King’s hand. </w:t>
      </w:r>
    </w:p>
    <w:p w14:paraId="504E09CC" w14:textId="77777777" w:rsidR="00466EF6" w:rsidRPr="00466EF6" w:rsidRDefault="00466EF6" w:rsidP="00466EF6"/>
    <w:p w14:paraId="377D0808" w14:textId="28D34BC7" w:rsidR="00466EF6" w:rsidRPr="00466EF6" w:rsidRDefault="00466EF6" w:rsidP="00466EF6">
      <w:r w:rsidRPr="00466EF6">
        <w:t xml:space="preserve">One of the largest embassies to congratulate Charles II on his restoration to the throne, took place in the Banqueting House in September 1660, that of the Prince de Ligne, Ambassador Extraordinary to the King of Spain. The </w:t>
      </w:r>
      <w:proofErr w:type="gramStart"/>
      <w:r w:rsidRPr="00466EF6">
        <w:t>Prince</w:t>
      </w:r>
      <w:proofErr w:type="gramEnd"/>
      <w:r w:rsidRPr="00466EF6">
        <w:t xml:space="preserve"> arrived in London in September 1660 with an entourage of hundreds, including 70 elegant pages in Parisian livery of finest pink, yellow and silver satins and silks. However, precisely </w:t>
      </w:r>
      <w:proofErr w:type="gramStart"/>
      <w:r w:rsidRPr="00466EF6">
        <w:t>at the moment</w:t>
      </w:r>
      <w:proofErr w:type="gramEnd"/>
      <w:r w:rsidRPr="00466EF6">
        <w:t xml:space="preserve"> of his arrival, Charles II’s younger brother, Henry, Duke of Gloucester died and the audience had to be postponed. When the audience with the King finally took place a couple of days later, the royal family were all dressed in black; in sharp contrast to the brightly dressed visitors. </w:t>
      </w:r>
    </w:p>
    <w:p w14:paraId="6579636B" w14:textId="77777777" w:rsidR="00466EF6" w:rsidRDefault="00466EF6" w:rsidP="00466EF6">
      <w:pPr>
        <w:shd w:val="clear" w:color="auto" w:fill="F9CBD2" w:themeFill="accent5" w:themeFillTint="33"/>
        <w:rPr>
          <w:b/>
          <w:bCs/>
        </w:rPr>
      </w:pPr>
      <w:r w:rsidRPr="00834A7A">
        <w:rPr>
          <w:b/>
          <w:bCs/>
          <w:noProof/>
        </w:rPr>
        <w:lastRenderedPageBreak/>
        <mc:AlternateContent>
          <mc:Choice Requires="wps">
            <w:drawing>
              <wp:inline distT="0" distB="0" distL="0" distR="0" wp14:anchorId="667B0292" wp14:editId="181E8836">
                <wp:extent cx="324000" cy="325270"/>
                <wp:effectExtent l="0" t="0" r="6350" b="5080"/>
                <wp:docPr id="1970466436" name="Graphic 5" descr="See for free ic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324000" cy="325270"/>
                        </a:xfrm>
                        <a:custGeom>
                          <a:avLst/>
                          <a:gdLst>
                            <a:gd name="connsiteX0" fmla="*/ 133643 w 236659"/>
                            <a:gd name="connsiteY0" fmla="*/ 118794 h 237587"/>
                            <a:gd name="connsiteX1" fmla="*/ 118794 w 236659"/>
                            <a:gd name="connsiteY1" fmla="*/ 133643 h 237587"/>
                            <a:gd name="connsiteX2" fmla="*/ 103945 w 236659"/>
                            <a:gd name="connsiteY2" fmla="*/ 118794 h 237587"/>
                            <a:gd name="connsiteX3" fmla="*/ 118794 w 236659"/>
                            <a:gd name="connsiteY3" fmla="*/ 103945 h 237587"/>
                            <a:gd name="connsiteX4" fmla="*/ 133643 w 236659"/>
                            <a:gd name="connsiteY4" fmla="*/ 118794 h 237587"/>
                            <a:gd name="connsiteX5" fmla="*/ 236660 w 236659"/>
                            <a:gd name="connsiteY5" fmla="*/ 118794 h 237587"/>
                            <a:gd name="connsiteX6" fmla="*/ 117866 w 236659"/>
                            <a:gd name="connsiteY6" fmla="*/ 237588 h 237587"/>
                            <a:gd name="connsiteX7" fmla="*/ 0 w 236659"/>
                            <a:gd name="connsiteY7" fmla="*/ 118794 h 237587"/>
                            <a:gd name="connsiteX8" fmla="*/ 118794 w 236659"/>
                            <a:gd name="connsiteY8" fmla="*/ 0 h 237587"/>
                            <a:gd name="connsiteX9" fmla="*/ 236660 w 236659"/>
                            <a:gd name="connsiteY9" fmla="*/ 118794 h 237587"/>
                            <a:gd name="connsiteX10" fmla="*/ 194896 w 236659"/>
                            <a:gd name="connsiteY10" fmla="*/ 116010 h 237587"/>
                            <a:gd name="connsiteX11" fmla="*/ 117866 w 236659"/>
                            <a:gd name="connsiteY11" fmla="*/ 70534 h 237587"/>
                            <a:gd name="connsiteX12" fmla="*/ 40835 w 236659"/>
                            <a:gd name="connsiteY12" fmla="*/ 116010 h 237587"/>
                            <a:gd name="connsiteX13" fmla="*/ 40835 w 236659"/>
                            <a:gd name="connsiteY13" fmla="*/ 122506 h 237587"/>
                            <a:gd name="connsiteX14" fmla="*/ 117866 w 236659"/>
                            <a:gd name="connsiteY14" fmla="*/ 167982 h 237587"/>
                            <a:gd name="connsiteX15" fmla="*/ 194896 w 236659"/>
                            <a:gd name="connsiteY15" fmla="*/ 122506 h 237587"/>
                            <a:gd name="connsiteX16" fmla="*/ 194896 w 236659"/>
                            <a:gd name="connsiteY16" fmla="*/ 116010 h 237587"/>
                            <a:gd name="connsiteX17" fmla="*/ 183759 w 236659"/>
                            <a:gd name="connsiteY17" fmla="*/ 119722 h 237587"/>
                            <a:gd name="connsiteX18" fmla="*/ 117866 w 236659"/>
                            <a:gd name="connsiteY18" fmla="*/ 156845 h 237587"/>
                            <a:gd name="connsiteX19" fmla="*/ 51972 w 236659"/>
                            <a:gd name="connsiteY19" fmla="*/ 119722 h 237587"/>
                            <a:gd name="connsiteX20" fmla="*/ 117866 w 236659"/>
                            <a:gd name="connsiteY20" fmla="*/ 82599 h 237587"/>
                            <a:gd name="connsiteX21" fmla="*/ 183759 w 236659"/>
                            <a:gd name="connsiteY21" fmla="*/ 119722 h 237587"/>
                            <a:gd name="connsiteX22" fmla="*/ 143852 w 236659"/>
                            <a:gd name="connsiteY22" fmla="*/ 119722 h 237587"/>
                            <a:gd name="connsiteX23" fmla="*/ 117866 w 236659"/>
                            <a:gd name="connsiteY23" fmla="*/ 93736 h 237587"/>
                            <a:gd name="connsiteX24" fmla="*/ 92808 w 236659"/>
                            <a:gd name="connsiteY24" fmla="*/ 119722 h 237587"/>
                            <a:gd name="connsiteX25" fmla="*/ 118794 w 236659"/>
                            <a:gd name="connsiteY25" fmla="*/ 145708 h 237587"/>
                            <a:gd name="connsiteX26" fmla="*/ 143852 w 236659"/>
                            <a:gd name="connsiteY26" fmla="*/ 119722 h 2375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236659" h="237587">
                              <a:moveTo>
                                <a:pt x="133643" y="118794"/>
                              </a:moveTo>
                              <a:cubicBezTo>
                                <a:pt x="133643" y="127147"/>
                                <a:pt x="126218" y="133643"/>
                                <a:pt x="118794" y="133643"/>
                              </a:cubicBezTo>
                              <a:cubicBezTo>
                                <a:pt x="110441" y="133643"/>
                                <a:pt x="103945" y="127147"/>
                                <a:pt x="103945" y="118794"/>
                              </a:cubicBezTo>
                              <a:cubicBezTo>
                                <a:pt x="103945" y="110441"/>
                                <a:pt x="110441" y="103945"/>
                                <a:pt x="118794" y="103945"/>
                              </a:cubicBezTo>
                              <a:cubicBezTo>
                                <a:pt x="127147" y="103945"/>
                                <a:pt x="133643" y="110441"/>
                                <a:pt x="133643" y="118794"/>
                              </a:cubicBezTo>
                              <a:close/>
                              <a:moveTo>
                                <a:pt x="236660" y="118794"/>
                              </a:moveTo>
                              <a:cubicBezTo>
                                <a:pt x="236660" y="184687"/>
                                <a:pt x="182831" y="237588"/>
                                <a:pt x="117866" y="237588"/>
                              </a:cubicBezTo>
                              <a:cubicBezTo>
                                <a:pt x="52900" y="236660"/>
                                <a:pt x="0" y="183759"/>
                                <a:pt x="0" y="118794"/>
                              </a:cubicBezTo>
                              <a:cubicBezTo>
                                <a:pt x="0" y="53828"/>
                                <a:pt x="52900" y="0"/>
                                <a:pt x="118794" y="0"/>
                              </a:cubicBezTo>
                              <a:cubicBezTo>
                                <a:pt x="184687" y="0"/>
                                <a:pt x="236660" y="53828"/>
                                <a:pt x="236660" y="118794"/>
                              </a:cubicBezTo>
                              <a:close/>
                              <a:moveTo>
                                <a:pt x="194896" y="116010"/>
                              </a:moveTo>
                              <a:cubicBezTo>
                                <a:pt x="193040" y="114153"/>
                                <a:pt x="159629" y="70534"/>
                                <a:pt x="117866" y="70534"/>
                              </a:cubicBezTo>
                              <a:cubicBezTo>
                                <a:pt x="76102" y="70534"/>
                                <a:pt x="41763" y="114153"/>
                                <a:pt x="40835" y="116010"/>
                              </a:cubicBezTo>
                              <a:cubicBezTo>
                                <a:pt x="38979" y="117866"/>
                                <a:pt x="38979" y="120650"/>
                                <a:pt x="40835" y="122506"/>
                              </a:cubicBezTo>
                              <a:cubicBezTo>
                                <a:pt x="42692" y="124362"/>
                                <a:pt x="76102" y="167982"/>
                                <a:pt x="117866" y="167982"/>
                              </a:cubicBezTo>
                              <a:cubicBezTo>
                                <a:pt x="159629" y="167982"/>
                                <a:pt x="193968" y="124362"/>
                                <a:pt x="194896" y="122506"/>
                              </a:cubicBezTo>
                              <a:cubicBezTo>
                                <a:pt x="196752" y="120650"/>
                                <a:pt x="196752" y="117866"/>
                                <a:pt x="194896" y="116010"/>
                              </a:cubicBezTo>
                              <a:close/>
                              <a:moveTo>
                                <a:pt x="183759" y="119722"/>
                              </a:moveTo>
                              <a:cubicBezTo>
                                <a:pt x="174478" y="129003"/>
                                <a:pt x="148492" y="156845"/>
                                <a:pt x="117866" y="156845"/>
                              </a:cubicBezTo>
                              <a:cubicBezTo>
                                <a:pt x="87239" y="156845"/>
                                <a:pt x="61253" y="129003"/>
                                <a:pt x="51972" y="119722"/>
                              </a:cubicBezTo>
                              <a:cubicBezTo>
                                <a:pt x="60325" y="109513"/>
                                <a:pt x="87239" y="82599"/>
                                <a:pt x="117866" y="82599"/>
                              </a:cubicBezTo>
                              <a:cubicBezTo>
                                <a:pt x="148492" y="82599"/>
                                <a:pt x="174478" y="110441"/>
                                <a:pt x="183759" y="119722"/>
                              </a:cubicBezTo>
                              <a:close/>
                              <a:moveTo>
                                <a:pt x="143852" y="119722"/>
                              </a:moveTo>
                              <a:cubicBezTo>
                                <a:pt x="143852" y="104873"/>
                                <a:pt x="131787" y="93736"/>
                                <a:pt x="117866" y="93736"/>
                              </a:cubicBezTo>
                              <a:cubicBezTo>
                                <a:pt x="103945" y="93736"/>
                                <a:pt x="92808" y="104873"/>
                                <a:pt x="92808" y="119722"/>
                              </a:cubicBezTo>
                              <a:cubicBezTo>
                                <a:pt x="92808" y="134571"/>
                                <a:pt x="103945" y="145708"/>
                                <a:pt x="118794" y="145708"/>
                              </a:cubicBezTo>
                              <a:cubicBezTo>
                                <a:pt x="133643" y="145708"/>
                                <a:pt x="143852" y="134571"/>
                                <a:pt x="143852" y="119722"/>
                              </a:cubicBezTo>
                              <a:close/>
                            </a:path>
                          </a:pathLst>
                        </a:custGeom>
                        <a:solidFill>
                          <a:schemeClr val="accent5"/>
                        </a:solidFill>
                        <a:ln w="9159"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683B361" id="Graphic 5" o:spid="_x0000_s1026" alt="See for free icon" style="width:25.5pt;height:25.6pt;visibility:visible;mso-wrap-style:square;mso-left-percent:-10001;mso-top-percent:-10001;mso-position-horizontal:absolute;mso-position-horizontal-relative:char;mso-position-vertical:absolute;mso-position-vertical-relative:line;mso-left-percent:-10001;mso-top-percent:-10001;v-text-anchor:middle" coordsize="236659,237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" path="m133643,118794v,8353,-7425,14849,-14849,14849c110441,133643,103945,127147,103945,118794v,-8353,6496,-14849,14849,-14849c127147,103945,133643,110441,133643,118794xm236660,118794v,65893,-53829,118794,-118794,118794c52900,236660,,183759,,118794,,53828,52900,,118794,v65893,,117866,53828,117866,118794xm194896,116010c193040,114153,159629,70534,117866,70534v-41764,,-76103,43619,-77031,45476c38979,117866,38979,120650,40835,122506v1857,1856,35267,45476,77031,45476c159629,167982,193968,124362,194896,122506v1856,-1856,1856,-4640,,-6496xm183759,119722v-9281,9281,-35267,37123,-65893,37123c87239,156845,61253,129003,51972,119722,60325,109513,87239,82599,117866,82599v30626,,56612,27842,65893,37123xm143852,119722v,-14849,-12065,-25986,-25986,-25986c103945,93736,92808,104873,92808,119722v,14849,11137,25986,25986,25986c133643,145708,143852,134571,143852,119722xe" fillcolor="#cc1633 [3208]" stroked="f" strokeweight=".25442mm">
                <v:stroke joinstyle="miter"/>
                <v:path arrowok="t" o:connecttype="custom" o:connectlocs="182965,162636;162636,182965;142307,162636;162636,142307;182965,162636;324001,162636;161365,325271;0,162636;162636,0;324001,162636;266824,158824;161365,96565;55906,158824;55906,167718;161365,229977;266824,167718;266824,158824;251577,163906;161365,214730;71153,163906;161365,113083;251577,163906;196942,163906;161365,128330;127060,163906;162636,199482;196942,163906" o:connectangles="0,0,0,0,0,0,0,0,0,0,0,0,0,0,0,0,0,0,0,0,0,0,0,0,0,0,0"/>
                <o:lock v:ext="edit" aspectratio="t"/>
                <w10:anchorlock/>
              </v:shape>
            </w:pict>
          </mc:Fallback>
        </mc:AlternateContent>
      </w:r>
      <w:r w:rsidRPr="00834A7A">
        <w:rPr>
          <w:b/>
          <w:bCs/>
        </w:rPr>
        <w:t xml:space="preserve">   See for free</w:t>
      </w:r>
    </w:p>
    <w:p w14:paraId="7CE7DFA0" w14:textId="37C8114B" w:rsidR="00466EF6" w:rsidRPr="0039673C" w:rsidRDefault="00466EF6" w:rsidP="00466EF6">
      <w:pPr>
        <w:shd w:val="clear" w:color="auto" w:fill="F9CBD2" w:themeFill="accent5" w:themeFillTint="33"/>
      </w:pPr>
      <w:r w:rsidRPr="00466EF6">
        <w:t>Enjoy exclusive access to the Banqueting House on members-only days; 10 April, 02 May, 28 May, 27 June 2026</w:t>
      </w:r>
      <w:r>
        <w:t xml:space="preserve">; </w:t>
      </w:r>
      <w:r w:rsidRPr="00466EF6">
        <w:rPr>
          <w:b/>
          <w:bCs/>
        </w:rPr>
        <w:t>pre-booking required</w:t>
      </w:r>
    </w:p>
    <w:p w14:paraId="0F5D84AD" w14:textId="72A4DAA9" w:rsidR="004B1B39" w:rsidRDefault="004B1B39" w:rsidP="00466EF6"/>
    <w:p w14:paraId="1053A7C9" w14:textId="389BD93D" w:rsidR="00466EF6" w:rsidRPr="00360AC7" w:rsidRDefault="00466EF6" w:rsidP="00466EF6">
      <w:pPr>
        <w:pStyle w:val="Heading2"/>
      </w:pPr>
      <w:r w:rsidRPr="00466EF6">
        <w:rPr>
          <w:bCs/>
        </w:rPr>
        <w:t>20 April 1843</w:t>
      </w:r>
      <w:r>
        <w:rPr>
          <w:bCs/>
        </w:rPr>
        <w:t xml:space="preserve"> </w:t>
      </w:r>
      <w:r>
        <w:rPr>
          <w:bCs/>
        </w:rPr>
        <w:br/>
      </w:r>
      <w:r w:rsidRPr="00466EF6">
        <w:rPr>
          <w:bCs/>
        </w:rPr>
        <w:t>Prince Augustus, Duke of Sussex dies at Kensington Palace</w:t>
      </w:r>
    </w:p>
    <w:p w14:paraId="745879D2" w14:textId="77777777" w:rsidR="00466EF6" w:rsidRPr="005D2A90" w:rsidRDefault="00466EF6" w:rsidP="00466EF6">
      <w:r>
        <w:rPr>
          <w:noProof/>
        </w:rPr>
        <w:drawing>
          <wp:inline distT="0" distB="0" distL="0" distR="0" wp14:anchorId="37EE18B2" wp14:editId="050F3268">
            <wp:extent cx="3403600" cy="4407943"/>
            <wp:effectExtent l="0" t="0" r="0" b="0"/>
            <wp:docPr id="1272274074"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274074" name="Picture 43"/>
                    <pic:cNvPicPr/>
                  </pic:nvPicPr>
                  <pic:blipFill>
                    <a:blip r:embed="rId34">
                      <a:extLst>
                        <a:ext uri="{28A0092B-C50C-407E-A947-70E740481C1C}">
                          <a14:useLocalDpi xmlns:a14="http://schemas.microsoft.com/office/drawing/2010/main" val="0"/>
                        </a:ext>
                      </a:extLst>
                    </a:blip>
                    <a:stretch>
                      <a:fillRect/>
                    </a:stretch>
                  </pic:blipFill>
                  <pic:spPr>
                    <a:xfrm>
                      <a:off x="0" y="0"/>
                      <a:ext cx="3419658" cy="4428739"/>
                    </a:xfrm>
                    <a:prstGeom prst="rect">
                      <a:avLst/>
                    </a:prstGeom>
                  </pic:spPr>
                </pic:pic>
              </a:graphicData>
            </a:graphic>
          </wp:inline>
        </w:drawing>
      </w:r>
    </w:p>
    <w:p w14:paraId="01466926" w14:textId="7B45F20B" w:rsidR="00466EF6" w:rsidRPr="00466EF6" w:rsidRDefault="00466EF6" w:rsidP="00466EF6">
      <w:pPr>
        <w:pStyle w:val="Caption"/>
      </w:pPr>
      <w:r>
        <w:t>Above:</w:t>
      </w:r>
      <w:r w:rsidR="00932E91">
        <w:t xml:space="preserve"> </w:t>
      </w:r>
      <w:r w:rsidR="00932E91" w:rsidRPr="00932E91">
        <w:t>Prince Augustus, Duke of Sussex, after Sir William Beechey, 1837.</w:t>
      </w:r>
    </w:p>
    <w:p w14:paraId="29B35671" w14:textId="77777777" w:rsidR="00932E91" w:rsidRDefault="00932E91" w:rsidP="00932E91">
      <w:r w:rsidRPr="00932E91">
        <w:lastRenderedPageBreak/>
        <w:t xml:space="preserve">When George III’s sixth son died at Kensington on 21 April 1843, crowds flocked to the palace in their thousands to pay their respects to this popular, easy-going man. </w:t>
      </w:r>
    </w:p>
    <w:p w14:paraId="3E24C0B1" w14:textId="77777777" w:rsidR="00932E91" w:rsidRPr="00932E91" w:rsidRDefault="00932E91" w:rsidP="00932E91"/>
    <w:p w14:paraId="6007EB04" w14:textId="77777777" w:rsidR="00932E91" w:rsidRDefault="00932E91" w:rsidP="00932E91">
      <w:r w:rsidRPr="00932E91">
        <w:t xml:space="preserve">Prince Augustus (1773-1843) was the only one of George III’s sons not to join the army or navy due to his severe asthma. Between the ages of 17 and 33, he spent most of his time abroad, where he illegally married Lady Augusta Murray (illegal as they married without the King’s permission, contravening the Royal Marriages Act of 1772). In 1806, however, the relationship ended, his health improved and the </w:t>
      </w:r>
      <w:proofErr w:type="gramStart"/>
      <w:r w:rsidRPr="00932E91">
        <w:t>Prince</w:t>
      </w:r>
      <w:proofErr w:type="gramEnd"/>
      <w:r w:rsidRPr="00932E91">
        <w:t xml:space="preserve"> returned to England. He was created Duke of Sussex and was given apartments at Kensington Palace where he lived until his death. In 1831, he married Lady Cecilia Buggin, widowed daughter of the Earl of Arran.  </w:t>
      </w:r>
    </w:p>
    <w:p w14:paraId="7ADF31E8" w14:textId="77777777" w:rsidR="00932E91" w:rsidRPr="00932E91" w:rsidRDefault="00932E91" w:rsidP="00932E91"/>
    <w:p w14:paraId="2ACFDA9C" w14:textId="77777777" w:rsidR="00932E91" w:rsidRDefault="00932E91" w:rsidP="00932E91">
      <w:r w:rsidRPr="00932E91">
        <w:t xml:space="preserve">The </w:t>
      </w:r>
      <w:proofErr w:type="gramStart"/>
      <w:r w:rsidRPr="00932E91">
        <w:t>Duke</w:t>
      </w:r>
      <w:proofErr w:type="gramEnd"/>
      <w:r w:rsidRPr="00932E91">
        <w:t xml:space="preserve"> assembled a large library at the palace containing over 50,000 books and including about 1,000 editions of the Bible, and many ancient manuscripts, which were housed in several rooms. He was present at the birth of his niece, Princess Victoria (later Queen) at the palace in 1819 and became a favourite uncle as she grew up in the adjacent apartment. He gave her away at her wedding to Prince Albert in 1840. When the Duke died in 1843, </w:t>
      </w:r>
      <w:r w:rsidRPr="00932E91">
        <w:rPr>
          <w:i/>
          <w:iCs/>
        </w:rPr>
        <w:t>The Times</w:t>
      </w:r>
      <w:r w:rsidRPr="00932E91">
        <w:t xml:space="preserve"> commented that ‘No death in the royal family short of the actual demise of a monarch could have occasioned a stronger feeling of deprivation’. </w:t>
      </w:r>
      <w:r w:rsidRPr="00932E91">
        <w:lastRenderedPageBreak/>
        <w:t xml:space="preserve">The palace was opened to mourners and over 25,000 people visited to pay their respects in a single day. A special wooden staircase was built from a second-floor window in the King’s Gallery range to ease the flow of visitors.  </w:t>
      </w:r>
    </w:p>
    <w:p w14:paraId="5F6131CC" w14:textId="77777777" w:rsidR="00932E91" w:rsidRPr="00932E91" w:rsidRDefault="00932E91" w:rsidP="00932E91"/>
    <w:p w14:paraId="100FC584" w14:textId="03026A91" w:rsidR="00466EF6" w:rsidRDefault="00932E91" w:rsidP="00932E91">
      <w:r w:rsidRPr="00932E91">
        <w:t xml:space="preserve">On the day of his funeral, over two thousand policemen lined the streets to control the crowds; shops were closed in Kensington and mourning bunting hung along the processional route. The </w:t>
      </w:r>
      <w:proofErr w:type="gramStart"/>
      <w:r w:rsidRPr="00932E91">
        <w:t>Duke</w:t>
      </w:r>
      <w:proofErr w:type="gramEnd"/>
      <w:r w:rsidRPr="00932E91">
        <w:t xml:space="preserve"> was buried in daylight; the first time for a member of the royal family – and not in a royal vault but in the newly built Kensal Green Cemetery; a special request from the </w:t>
      </w:r>
      <w:proofErr w:type="gramStart"/>
      <w:r w:rsidRPr="00932E91">
        <w:t>Duke</w:t>
      </w:r>
      <w:proofErr w:type="gramEnd"/>
      <w:r w:rsidRPr="00932E91">
        <w:t xml:space="preserve"> so that his non-royal wife could be buried next to him.</w:t>
      </w:r>
    </w:p>
    <w:p w14:paraId="2C32B921" w14:textId="77777777" w:rsidR="00932E91" w:rsidRDefault="00932E91" w:rsidP="00932E91"/>
    <w:p w14:paraId="48AEB0E0" w14:textId="77777777" w:rsidR="00932E91" w:rsidRDefault="00932E91" w:rsidP="00932E91">
      <w:pPr>
        <w:shd w:val="clear" w:color="auto" w:fill="F9CBD2" w:themeFill="accent5" w:themeFillTint="33"/>
        <w:rPr>
          <w:b/>
          <w:bCs/>
        </w:rPr>
      </w:pPr>
      <w:r w:rsidRPr="00834A7A">
        <w:rPr>
          <w:b/>
          <w:bCs/>
          <w:noProof/>
        </w:rPr>
        <mc:AlternateContent>
          <mc:Choice Requires="wps">
            <w:drawing>
              <wp:inline distT="0" distB="0" distL="0" distR="0" wp14:anchorId="3925708E" wp14:editId="6C5BDC36">
                <wp:extent cx="324000" cy="325270"/>
                <wp:effectExtent l="0" t="0" r="6350" b="5080"/>
                <wp:docPr id="1903841180" name="Graphic 5" descr="See for free ic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324000" cy="325270"/>
                        </a:xfrm>
                        <a:custGeom>
                          <a:avLst/>
                          <a:gdLst>
                            <a:gd name="connsiteX0" fmla="*/ 133643 w 236659"/>
                            <a:gd name="connsiteY0" fmla="*/ 118794 h 237587"/>
                            <a:gd name="connsiteX1" fmla="*/ 118794 w 236659"/>
                            <a:gd name="connsiteY1" fmla="*/ 133643 h 237587"/>
                            <a:gd name="connsiteX2" fmla="*/ 103945 w 236659"/>
                            <a:gd name="connsiteY2" fmla="*/ 118794 h 237587"/>
                            <a:gd name="connsiteX3" fmla="*/ 118794 w 236659"/>
                            <a:gd name="connsiteY3" fmla="*/ 103945 h 237587"/>
                            <a:gd name="connsiteX4" fmla="*/ 133643 w 236659"/>
                            <a:gd name="connsiteY4" fmla="*/ 118794 h 237587"/>
                            <a:gd name="connsiteX5" fmla="*/ 236660 w 236659"/>
                            <a:gd name="connsiteY5" fmla="*/ 118794 h 237587"/>
                            <a:gd name="connsiteX6" fmla="*/ 117866 w 236659"/>
                            <a:gd name="connsiteY6" fmla="*/ 237588 h 237587"/>
                            <a:gd name="connsiteX7" fmla="*/ 0 w 236659"/>
                            <a:gd name="connsiteY7" fmla="*/ 118794 h 237587"/>
                            <a:gd name="connsiteX8" fmla="*/ 118794 w 236659"/>
                            <a:gd name="connsiteY8" fmla="*/ 0 h 237587"/>
                            <a:gd name="connsiteX9" fmla="*/ 236660 w 236659"/>
                            <a:gd name="connsiteY9" fmla="*/ 118794 h 237587"/>
                            <a:gd name="connsiteX10" fmla="*/ 194896 w 236659"/>
                            <a:gd name="connsiteY10" fmla="*/ 116010 h 237587"/>
                            <a:gd name="connsiteX11" fmla="*/ 117866 w 236659"/>
                            <a:gd name="connsiteY11" fmla="*/ 70534 h 237587"/>
                            <a:gd name="connsiteX12" fmla="*/ 40835 w 236659"/>
                            <a:gd name="connsiteY12" fmla="*/ 116010 h 237587"/>
                            <a:gd name="connsiteX13" fmla="*/ 40835 w 236659"/>
                            <a:gd name="connsiteY13" fmla="*/ 122506 h 237587"/>
                            <a:gd name="connsiteX14" fmla="*/ 117866 w 236659"/>
                            <a:gd name="connsiteY14" fmla="*/ 167982 h 237587"/>
                            <a:gd name="connsiteX15" fmla="*/ 194896 w 236659"/>
                            <a:gd name="connsiteY15" fmla="*/ 122506 h 237587"/>
                            <a:gd name="connsiteX16" fmla="*/ 194896 w 236659"/>
                            <a:gd name="connsiteY16" fmla="*/ 116010 h 237587"/>
                            <a:gd name="connsiteX17" fmla="*/ 183759 w 236659"/>
                            <a:gd name="connsiteY17" fmla="*/ 119722 h 237587"/>
                            <a:gd name="connsiteX18" fmla="*/ 117866 w 236659"/>
                            <a:gd name="connsiteY18" fmla="*/ 156845 h 237587"/>
                            <a:gd name="connsiteX19" fmla="*/ 51972 w 236659"/>
                            <a:gd name="connsiteY19" fmla="*/ 119722 h 237587"/>
                            <a:gd name="connsiteX20" fmla="*/ 117866 w 236659"/>
                            <a:gd name="connsiteY20" fmla="*/ 82599 h 237587"/>
                            <a:gd name="connsiteX21" fmla="*/ 183759 w 236659"/>
                            <a:gd name="connsiteY21" fmla="*/ 119722 h 237587"/>
                            <a:gd name="connsiteX22" fmla="*/ 143852 w 236659"/>
                            <a:gd name="connsiteY22" fmla="*/ 119722 h 237587"/>
                            <a:gd name="connsiteX23" fmla="*/ 117866 w 236659"/>
                            <a:gd name="connsiteY23" fmla="*/ 93736 h 237587"/>
                            <a:gd name="connsiteX24" fmla="*/ 92808 w 236659"/>
                            <a:gd name="connsiteY24" fmla="*/ 119722 h 237587"/>
                            <a:gd name="connsiteX25" fmla="*/ 118794 w 236659"/>
                            <a:gd name="connsiteY25" fmla="*/ 145708 h 237587"/>
                            <a:gd name="connsiteX26" fmla="*/ 143852 w 236659"/>
                            <a:gd name="connsiteY26" fmla="*/ 119722 h 2375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236659" h="237587">
                              <a:moveTo>
                                <a:pt x="133643" y="118794"/>
                              </a:moveTo>
                              <a:cubicBezTo>
                                <a:pt x="133643" y="127147"/>
                                <a:pt x="126218" y="133643"/>
                                <a:pt x="118794" y="133643"/>
                              </a:cubicBezTo>
                              <a:cubicBezTo>
                                <a:pt x="110441" y="133643"/>
                                <a:pt x="103945" y="127147"/>
                                <a:pt x="103945" y="118794"/>
                              </a:cubicBezTo>
                              <a:cubicBezTo>
                                <a:pt x="103945" y="110441"/>
                                <a:pt x="110441" y="103945"/>
                                <a:pt x="118794" y="103945"/>
                              </a:cubicBezTo>
                              <a:cubicBezTo>
                                <a:pt x="127147" y="103945"/>
                                <a:pt x="133643" y="110441"/>
                                <a:pt x="133643" y="118794"/>
                              </a:cubicBezTo>
                              <a:close/>
                              <a:moveTo>
                                <a:pt x="236660" y="118794"/>
                              </a:moveTo>
                              <a:cubicBezTo>
                                <a:pt x="236660" y="184687"/>
                                <a:pt x="182831" y="237588"/>
                                <a:pt x="117866" y="237588"/>
                              </a:cubicBezTo>
                              <a:cubicBezTo>
                                <a:pt x="52900" y="236660"/>
                                <a:pt x="0" y="183759"/>
                                <a:pt x="0" y="118794"/>
                              </a:cubicBezTo>
                              <a:cubicBezTo>
                                <a:pt x="0" y="53828"/>
                                <a:pt x="52900" y="0"/>
                                <a:pt x="118794" y="0"/>
                              </a:cubicBezTo>
                              <a:cubicBezTo>
                                <a:pt x="184687" y="0"/>
                                <a:pt x="236660" y="53828"/>
                                <a:pt x="236660" y="118794"/>
                              </a:cubicBezTo>
                              <a:close/>
                              <a:moveTo>
                                <a:pt x="194896" y="116010"/>
                              </a:moveTo>
                              <a:cubicBezTo>
                                <a:pt x="193040" y="114153"/>
                                <a:pt x="159629" y="70534"/>
                                <a:pt x="117866" y="70534"/>
                              </a:cubicBezTo>
                              <a:cubicBezTo>
                                <a:pt x="76102" y="70534"/>
                                <a:pt x="41763" y="114153"/>
                                <a:pt x="40835" y="116010"/>
                              </a:cubicBezTo>
                              <a:cubicBezTo>
                                <a:pt x="38979" y="117866"/>
                                <a:pt x="38979" y="120650"/>
                                <a:pt x="40835" y="122506"/>
                              </a:cubicBezTo>
                              <a:cubicBezTo>
                                <a:pt x="42692" y="124362"/>
                                <a:pt x="76102" y="167982"/>
                                <a:pt x="117866" y="167982"/>
                              </a:cubicBezTo>
                              <a:cubicBezTo>
                                <a:pt x="159629" y="167982"/>
                                <a:pt x="193968" y="124362"/>
                                <a:pt x="194896" y="122506"/>
                              </a:cubicBezTo>
                              <a:cubicBezTo>
                                <a:pt x="196752" y="120650"/>
                                <a:pt x="196752" y="117866"/>
                                <a:pt x="194896" y="116010"/>
                              </a:cubicBezTo>
                              <a:close/>
                              <a:moveTo>
                                <a:pt x="183759" y="119722"/>
                              </a:moveTo>
                              <a:cubicBezTo>
                                <a:pt x="174478" y="129003"/>
                                <a:pt x="148492" y="156845"/>
                                <a:pt x="117866" y="156845"/>
                              </a:cubicBezTo>
                              <a:cubicBezTo>
                                <a:pt x="87239" y="156845"/>
                                <a:pt x="61253" y="129003"/>
                                <a:pt x="51972" y="119722"/>
                              </a:cubicBezTo>
                              <a:cubicBezTo>
                                <a:pt x="60325" y="109513"/>
                                <a:pt x="87239" y="82599"/>
                                <a:pt x="117866" y="82599"/>
                              </a:cubicBezTo>
                              <a:cubicBezTo>
                                <a:pt x="148492" y="82599"/>
                                <a:pt x="174478" y="110441"/>
                                <a:pt x="183759" y="119722"/>
                              </a:cubicBezTo>
                              <a:close/>
                              <a:moveTo>
                                <a:pt x="143852" y="119722"/>
                              </a:moveTo>
                              <a:cubicBezTo>
                                <a:pt x="143852" y="104873"/>
                                <a:pt x="131787" y="93736"/>
                                <a:pt x="117866" y="93736"/>
                              </a:cubicBezTo>
                              <a:cubicBezTo>
                                <a:pt x="103945" y="93736"/>
                                <a:pt x="92808" y="104873"/>
                                <a:pt x="92808" y="119722"/>
                              </a:cubicBezTo>
                              <a:cubicBezTo>
                                <a:pt x="92808" y="134571"/>
                                <a:pt x="103945" y="145708"/>
                                <a:pt x="118794" y="145708"/>
                              </a:cubicBezTo>
                              <a:cubicBezTo>
                                <a:pt x="133643" y="145708"/>
                                <a:pt x="143852" y="134571"/>
                                <a:pt x="143852" y="119722"/>
                              </a:cubicBezTo>
                              <a:close/>
                            </a:path>
                          </a:pathLst>
                        </a:custGeom>
                        <a:solidFill>
                          <a:schemeClr val="accent5"/>
                        </a:solidFill>
                        <a:ln w="9159"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F629A1C" id="Graphic 5" o:spid="_x0000_s1026" alt="See for free icon" style="width:25.5pt;height:25.6pt;visibility:visible;mso-wrap-style:square;mso-left-percent:-10001;mso-top-percent:-10001;mso-position-horizontal:absolute;mso-position-horizontal-relative:char;mso-position-vertical:absolute;mso-position-vertical-relative:line;mso-left-percent:-10001;mso-top-percent:-10001;v-text-anchor:middle" coordsize="236659,237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" path="m133643,118794v,8353,-7425,14849,-14849,14849c110441,133643,103945,127147,103945,118794v,-8353,6496,-14849,14849,-14849c127147,103945,133643,110441,133643,118794xm236660,118794v,65893,-53829,118794,-118794,118794c52900,236660,,183759,,118794,,53828,52900,,118794,v65893,,117866,53828,117866,118794xm194896,116010c193040,114153,159629,70534,117866,70534v-41764,,-76103,43619,-77031,45476c38979,117866,38979,120650,40835,122506v1857,1856,35267,45476,77031,45476c159629,167982,193968,124362,194896,122506v1856,-1856,1856,-4640,,-6496xm183759,119722v-9281,9281,-35267,37123,-65893,37123c87239,156845,61253,129003,51972,119722,60325,109513,87239,82599,117866,82599v30626,,56612,27842,65893,37123xm143852,119722v,-14849,-12065,-25986,-25986,-25986c103945,93736,92808,104873,92808,119722v,14849,11137,25986,25986,25986c133643,145708,143852,134571,143852,119722xe" fillcolor="#cc1633 [3208]" stroked="f" strokeweight=".25442mm">
                <v:stroke joinstyle="miter"/>
                <v:path arrowok="t" o:connecttype="custom" o:connectlocs="182965,162636;162636,182965;142307,162636;162636,142307;182965,162636;324001,162636;161365,325271;0,162636;162636,0;324001,162636;266824,158824;161365,96565;55906,158824;55906,167718;161365,229977;266824,167718;266824,158824;251577,163906;161365,214730;71153,163906;161365,113083;251577,163906;196942,163906;161365,128330;127060,163906;162636,199482;196942,163906" o:connectangles="0,0,0,0,0,0,0,0,0,0,0,0,0,0,0,0,0,0,0,0,0,0,0,0,0,0,0"/>
                <o:lock v:ext="edit" aspectratio="t"/>
                <w10:anchorlock/>
              </v:shape>
            </w:pict>
          </mc:Fallback>
        </mc:AlternateContent>
      </w:r>
      <w:r w:rsidRPr="00834A7A">
        <w:rPr>
          <w:b/>
          <w:bCs/>
        </w:rPr>
        <w:t xml:space="preserve">   See for free</w:t>
      </w:r>
    </w:p>
    <w:p w14:paraId="54BAEF5B" w14:textId="77777777" w:rsidR="00932E91" w:rsidRPr="00932E91" w:rsidRDefault="00932E91" w:rsidP="00932E91">
      <w:pPr>
        <w:shd w:val="clear" w:color="auto" w:fill="F9CBD2" w:themeFill="accent5" w:themeFillTint="33"/>
      </w:pPr>
      <w:r w:rsidRPr="00932E91">
        <w:t xml:space="preserve">Explore the room where Princess Victoria was born and learn more about her childhood in the rooms where she grew up at Kensington Palace; </w:t>
      </w:r>
      <w:r w:rsidRPr="00932E91">
        <w:rPr>
          <w:b/>
          <w:bCs/>
        </w:rPr>
        <w:t>no pre-booking required</w:t>
      </w:r>
      <w:r w:rsidRPr="00932E91">
        <w:t>.</w:t>
      </w:r>
    </w:p>
    <w:p w14:paraId="3E25BC1E" w14:textId="77777777" w:rsidR="00932E91" w:rsidRDefault="00932E91" w:rsidP="00932E91"/>
    <w:p w14:paraId="7F824B4F" w14:textId="77777777" w:rsidR="00767CEB" w:rsidRDefault="00767CEB" w:rsidP="00932E91"/>
    <w:p w14:paraId="65D619F9" w14:textId="77777777" w:rsidR="00767CEB" w:rsidRDefault="00767CEB" w:rsidP="00932E91"/>
    <w:p w14:paraId="204EFC68" w14:textId="77777777" w:rsidR="00767CEB" w:rsidRDefault="00767CEB" w:rsidP="00932E91"/>
    <w:p w14:paraId="5AB5E5F7" w14:textId="77777777" w:rsidR="00767CEB" w:rsidRDefault="00767CEB" w:rsidP="00932E91"/>
    <w:p w14:paraId="41B0600C" w14:textId="77777777" w:rsidR="00767CEB" w:rsidRDefault="00767CEB" w:rsidP="00932E91"/>
    <w:p w14:paraId="0532920A" w14:textId="77777777" w:rsidR="00767CEB" w:rsidRDefault="00767CEB" w:rsidP="00932E91"/>
    <w:p w14:paraId="104A437F" w14:textId="77777777" w:rsidR="0029112F" w:rsidRPr="00834A7A" w:rsidRDefault="0029112F" w:rsidP="0029112F">
      <w:pPr>
        <w:pStyle w:val="SectionTitle"/>
      </w:pPr>
      <w:r>
        <w:lastRenderedPageBreak/>
        <w:t>Our impact</w:t>
      </w:r>
    </w:p>
    <w:p w14:paraId="51E7F655" w14:textId="5C246054" w:rsidR="00767CEB" w:rsidRDefault="00767CEB" w:rsidP="00767CEB">
      <w:pPr>
        <w:pStyle w:val="Heading1"/>
      </w:pPr>
      <w:bookmarkStart w:id="9" w:name="_Heritage_for_all"/>
      <w:bookmarkEnd w:id="9"/>
      <w:r>
        <w:t>Heritage for all</w:t>
      </w:r>
    </w:p>
    <w:p w14:paraId="4AE209EC" w14:textId="2C8BA5E2" w:rsidR="00767CEB" w:rsidRDefault="00767CEB" w:rsidP="00767CEB">
      <w:pPr>
        <w:pStyle w:val="Introduction"/>
      </w:pPr>
      <w:r w:rsidRPr="00767CEB">
        <w:rPr>
          <w:bCs/>
        </w:rPr>
        <w:t>Kim Klug</w:t>
      </w:r>
      <w:r w:rsidRPr="00767CEB">
        <w:t xml:space="preserve">, Community Partnerships Manager, describes the inspiring work of the team, while Community Gardener, </w:t>
      </w:r>
      <w:r w:rsidRPr="00767CEB">
        <w:rPr>
          <w:bCs/>
        </w:rPr>
        <w:t>Bethan Rochford</w:t>
      </w:r>
      <w:r w:rsidRPr="00767CEB">
        <w:t>, looks back over the first year of her role that supports the programme at Hampton Court Palace</w:t>
      </w:r>
      <w:r>
        <w:t>.</w:t>
      </w:r>
    </w:p>
    <w:p w14:paraId="5CA383EA" w14:textId="77777777" w:rsidR="00767CEB" w:rsidRDefault="00767CEB" w:rsidP="00767CEB">
      <w:r>
        <w:rPr>
          <w:noProof/>
        </w:rPr>
        <w:drawing>
          <wp:inline distT="0" distB="0" distL="0" distR="0" wp14:anchorId="11A31D10" wp14:editId="15C94E3F">
            <wp:extent cx="5759450" cy="4014162"/>
            <wp:effectExtent l="0" t="0" r="0" b="0"/>
            <wp:docPr id="34167308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673087" name="Picture 37"/>
                    <pic:cNvPicPr/>
                  </pic:nvPicPr>
                  <pic:blipFill>
                    <a:blip r:embed="rId35">
                      <a:extLst>
                        <a:ext uri="{28A0092B-C50C-407E-A947-70E740481C1C}">
                          <a14:useLocalDpi xmlns:a14="http://schemas.microsoft.com/office/drawing/2010/main" val="0"/>
                        </a:ext>
                      </a:extLst>
                    </a:blip>
                    <a:stretch>
                      <a:fillRect/>
                    </a:stretch>
                  </pic:blipFill>
                  <pic:spPr bwMode="auto">
                    <a:xfrm>
                      <a:off x="0" y="0"/>
                      <a:ext cx="5759450" cy="4014162"/>
                    </a:xfrm>
                    <a:prstGeom prst="rect">
                      <a:avLst/>
                    </a:prstGeom>
                    <a:ln>
                      <a:noFill/>
                    </a:ln>
                    <a:extLst>
                      <a:ext uri="{53640926-AAD7-44D8-BBD7-CCE9431645EC}">
                        <a14:shadowObscured xmlns:a14="http://schemas.microsoft.com/office/drawing/2010/main"/>
                      </a:ext>
                    </a:extLst>
                  </pic:spPr>
                </pic:pic>
              </a:graphicData>
            </a:graphic>
          </wp:inline>
        </w:drawing>
      </w:r>
    </w:p>
    <w:p w14:paraId="78C3C562" w14:textId="0E83586B" w:rsidR="00767CEB" w:rsidRPr="00767CEB" w:rsidRDefault="00767CEB" w:rsidP="00767CEB">
      <w:pPr>
        <w:pStyle w:val="Caption"/>
      </w:pPr>
      <w:r>
        <w:t>Above:</w:t>
      </w:r>
      <w:r w:rsidRPr="00767CEB">
        <w:rPr>
          <w:bCs/>
        </w:rPr>
        <w:t xml:space="preserve"> </w:t>
      </w:r>
      <w:r w:rsidRPr="00767CEB">
        <w:t xml:space="preserve">Brent Indian Community Centre performance at Kensington Palace. </w:t>
      </w:r>
    </w:p>
    <w:p w14:paraId="08089867" w14:textId="5FE3BC36" w:rsidR="00767CEB" w:rsidRDefault="00767CEB" w:rsidP="00767CEB">
      <w:pPr>
        <w:pStyle w:val="Caption"/>
      </w:pPr>
    </w:p>
    <w:p w14:paraId="0D49CE55" w14:textId="26FD825F" w:rsidR="00767CEB" w:rsidRDefault="00767CEB" w:rsidP="00767CEB">
      <w:r w:rsidRPr="00767CEB">
        <w:t xml:space="preserve">At Historic Royal Palaces, the Community Partnerships team aims for our palaces to be vibrant hubs at the heart of local communities. We believe that the stories held within these historic walls have the </w:t>
      </w:r>
      <w:r w:rsidRPr="00767CEB">
        <w:lastRenderedPageBreak/>
        <w:t>power to bring people together – fostering stronger, more resilient, inclusive and happier groups.</w:t>
      </w:r>
    </w:p>
    <w:p w14:paraId="38CAF174" w14:textId="77777777" w:rsidR="00767CEB" w:rsidRPr="00767CEB" w:rsidRDefault="00767CEB" w:rsidP="00767CEB"/>
    <w:p w14:paraId="637D575D" w14:textId="77777777" w:rsidR="00767CEB" w:rsidRDefault="00767CEB" w:rsidP="00767CEB">
      <w:r w:rsidRPr="00767CEB">
        <w:t>For over a decade, we’ve partnered with organisations local to our palaces to deliver the Community Access Scheme (CAS). This programme is designed to remove barriers and create access for local people, using heritage as a bridge between past and present, generations and cultures. We especially support those who are underrepresented in our visitor profile and face multiple barriers to access – whether financial, geographical, cultural, physical or related to health and wellbeing.</w:t>
      </w:r>
    </w:p>
    <w:p w14:paraId="28DE5D44" w14:textId="77777777" w:rsidR="00767CEB" w:rsidRPr="00767CEB" w:rsidRDefault="00767CEB" w:rsidP="00767CEB"/>
    <w:p w14:paraId="5A8D7C5E" w14:textId="77777777" w:rsidR="00767CEB" w:rsidRDefault="00767CEB" w:rsidP="00767CEB">
      <w:r w:rsidRPr="00767CEB">
        <w:t>The scheme offers free entry and tailored support for community groups to explore our palaces in meaningful and relevant ways. We train group leaders to design and lead visits that reflect their groups’ interests and needs – making each experience personal, empowering and inspiring.</w:t>
      </w:r>
    </w:p>
    <w:p w14:paraId="019E3449" w14:textId="77777777" w:rsidR="00767CEB" w:rsidRPr="00767CEB" w:rsidRDefault="00767CEB" w:rsidP="00767CEB"/>
    <w:p w14:paraId="00E8FACB" w14:textId="52009A09" w:rsidR="00767CEB" w:rsidRDefault="00767CEB" w:rsidP="00767CEB">
      <w:r w:rsidRPr="00767CEB">
        <w:t xml:space="preserve">Since its launch at Kensington Palace in 2012, the scheme has grown to actively engage local people across London and Northern Ireland. Our sustainable approach to community engagement balances support with independence and gives group leaders and individuals the confidence to thrive. Today, we’re proud to work with 708 CAS group leaders from 344 organisations, </w:t>
      </w:r>
      <w:r w:rsidRPr="00767CEB">
        <w:br/>
      </w:r>
      <w:r w:rsidRPr="00767CEB">
        <w:lastRenderedPageBreak/>
        <w:t>and in 2024/25 alone, we welcomed over 29,000 people through the scheme.</w:t>
      </w:r>
    </w:p>
    <w:p w14:paraId="443D0D39" w14:textId="77777777" w:rsidR="00767CEB" w:rsidRPr="00767CEB" w:rsidRDefault="00767CEB" w:rsidP="00767CEB"/>
    <w:p w14:paraId="03F558F5" w14:textId="77777777" w:rsidR="00767CEB" w:rsidRDefault="00767CEB" w:rsidP="00767CEB">
      <w:r w:rsidRPr="00767CEB">
        <w:t xml:space="preserve">We’ve built strong local relationships that shape our wider Community Partnerships programmes – from our weekly Warm </w:t>
      </w:r>
      <w:r w:rsidRPr="00767CEB">
        <w:br/>
        <w:t xml:space="preserve">&amp; Welcome Space, which provides a safe and supportive space for anyone in need of warmth and community, to our annual Community Celebration. We continue to learn from our partners, discovering </w:t>
      </w:r>
      <w:r w:rsidRPr="00767CEB">
        <w:br/>
        <w:t xml:space="preserve">how the past can inspire and connect people in the present. </w:t>
      </w:r>
    </w:p>
    <w:p w14:paraId="352CD418" w14:textId="77777777" w:rsidR="00767CEB" w:rsidRDefault="00767CEB" w:rsidP="00767CEB"/>
    <w:p w14:paraId="04E9ECA8" w14:textId="76625391" w:rsidR="00767CEB" w:rsidRPr="00767CEB" w:rsidRDefault="00767CEB" w:rsidP="00767CEB">
      <w:pPr>
        <w:rPr>
          <w:b/>
          <w:bCs/>
        </w:rPr>
      </w:pPr>
      <w:r w:rsidRPr="00767CEB">
        <w:rPr>
          <w:b/>
          <w:bCs/>
        </w:rPr>
        <w:t>For example:</w:t>
      </w:r>
    </w:p>
    <w:p w14:paraId="38653194" w14:textId="77777777" w:rsidR="00767CEB" w:rsidRPr="00767CEB" w:rsidRDefault="00767CEB" w:rsidP="00767CEB"/>
    <w:p w14:paraId="1D289145" w14:textId="13D15E49" w:rsidR="00767CEB" w:rsidRDefault="00767CEB" w:rsidP="00767CEB">
      <w:r w:rsidRPr="00767CEB">
        <w:t xml:space="preserve">• </w:t>
      </w:r>
      <w:r w:rsidRPr="00767CEB">
        <w:rPr>
          <w:b/>
          <w:bCs/>
        </w:rPr>
        <w:t>Women’s empowerment courses</w:t>
      </w:r>
      <w:r w:rsidRPr="00767CEB">
        <w:t xml:space="preserve"> explore the lives of powerful queens, princesses and mistresses who once walked our palace halls.</w:t>
      </w:r>
    </w:p>
    <w:p w14:paraId="4C1D0DB4" w14:textId="77777777" w:rsidR="00767CEB" w:rsidRPr="00767CEB" w:rsidRDefault="00767CEB" w:rsidP="00767CEB"/>
    <w:p w14:paraId="3859D7CD" w14:textId="11A39A2B" w:rsidR="00767CEB" w:rsidRDefault="00767CEB" w:rsidP="00767CEB">
      <w:r w:rsidRPr="00767CEB">
        <w:t xml:space="preserve">• </w:t>
      </w:r>
      <w:r w:rsidRPr="00767CEB">
        <w:rPr>
          <w:b/>
          <w:bCs/>
        </w:rPr>
        <w:t xml:space="preserve">English language learners </w:t>
      </w:r>
      <w:r w:rsidRPr="00767CEB">
        <w:t>relate to George I’s journey – arriving in England in his mid-50s to begin a new ‘career’ as king.</w:t>
      </w:r>
    </w:p>
    <w:p w14:paraId="53F325DC" w14:textId="77777777" w:rsidR="00767CEB" w:rsidRPr="00767CEB" w:rsidRDefault="00767CEB" w:rsidP="00767CEB"/>
    <w:p w14:paraId="69B8997E" w14:textId="127646BD" w:rsidR="00767CEB" w:rsidRPr="00767CEB" w:rsidRDefault="00767CEB" w:rsidP="00767CEB">
      <w:r w:rsidRPr="00767CEB">
        <w:t xml:space="preserve">• </w:t>
      </w:r>
      <w:r w:rsidRPr="00767CEB">
        <w:rPr>
          <w:b/>
          <w:bCs/>
        </w:rPr>
        <w:t>Mental health groups</w:t>
      </w:r>
      <w:r w:rsidRPr="00767CEB">
        <w:t xml:space="preserve"> find peace and reflection in our State Apartments and gardens.</w:t>
      </w:r>
    </w:p>
    <w:p w14:paraId="69E559FA" w14:textId="77777777" w:rsidR="00767CEB" w:rsidRPr="00767CEB" w:rsidRDefault="00767CEB" w:rsidP="00767CEB"/>
    <w:p w14:paraId="422A7B2E" w14:textId="77777777" w:rsidR="00767CEB" w:rsidRDefault="00767CEB" w:rsidP="00767CEB">
      <w:r w:rsidRPr="00767CEB">
        <w:t xml:space="preserve">The Community Access Scheme continues to grow through the trust and collaboration we share with our partners. Every visit is a reminder that heritage can be a welcoming space – one that reflects </w:t>
      </w:r>
      <w:r w:rsidRPr="00767CEB">
        <w:lastRenderedPageBreak/>
        <w:t xml:space="preserve">and celebrates the diversity of the communities around us – showing us that Historic Royal Palaces is a charity for everyone. </w:t>
      </w:r>
    </w:p>
    <w:p w14:paraId="7252C6EC" w14:textId="77777777" w:rsidR="00767CEB" w:rsidRDefault="00767CEB" w:rsidP="00767CEB"/>
    <w:p w14:paraId="55E9757A" w14:textId="3F85ECEC" w:rsidR="00767CEB" w:rsidRDefault="00767CEB" w:rsidP="00767CEB">
      <w:r w:rsidRPr="00767CEB">
        <w:t xml:space="preserve">There’s lots happening this year, including our ‘Tower </w:t>
      </w:r>
      <w:r>
        <w:t>T</w:t>
      </w:r>
      <w:r w:rsidRPr="00767CEB">
        <w:t xml:space="preserve">ransformation’. In autumn 2026, we should have our first ever dedicated community space at the Tower of London available for our CAS groups to use. This will </w:t>
      </w:r>
      <w:proofErr w:type="gramStart"/>
      <w:r w:rsidRPr="00767CEB">
        <w:t>open up</w:t>
      </w:r>
      <w:proofErr w:type="gramEnd"/>
      <w:r w:rsidRPr="00767CEB">
        <w:t xml:space="preserve"> a whole host of opportunities for onsite engagement with local communities. </w:t>
      </w:r>
    </w:p>
    <w:p w14:paraId="7697E70E" w14:textId="77777777" w:rsidR="00767CEB" w:rsidRPr="00767CEB" w:rsidRDefault="00767CEB" w:rsidP="00767CEB"/>
    <w:p w14:paraId="4CCB6C94" w14:textId="47E2EA99" w:rsidR="00767CEB" w:rsidRDefault="00767CEB" w:rsidP="00767CEB">
      <w:r w:rsidRPr="00767CEB">
        <w:t xml:space="preserve">It’s a real pleasure and privilege to collaborate creatively with community partners, too. For our new exhibition at Kensington Palace, ‘The Last Princesses of Punjab’, we worked with an intergenerational group of British South Asian people. You can read more about this on page 20. </w:t>
      </w:r>
    </w:p>
    <w:p w14:paraId="33113658" w14:textId="77777777" w:rsidR="00767CEB" w:rsidRDefault="00767CEB" w:rsidP="00767CEB"/>
    <w:p w14:paraId="19E329F0" w14:textId="77777777" w:rsidR="00767CEB" w:rsidRPr="00834A7A" w:rsidRDefault="00767CEB" w:rsidP="00767CEB">
      <w:pPr>
        <w:shd w:val="clear" w:color="auto" w:fill="E6D9EC" w:themeFill="accent4" w:themeFillTint="33"/>
        <w:rPr>
          <w:b/>
          <w:bCs/>
        </w:rPr>
      </w:pPr>
      <w:r w:rsidRPr="00834A7A">
        <w:rPr>
          <w:noProof/>
        </w:rPr>
        <mc:AlternateContent>
          <mc:Choice Requires="wps">
            <w:drawing>
              <wp:inline distT="0" distB="0" distL="0" distR="0" wp14:anchorId="58A18B00" wp14:editId="485E5AC9">
                <wp:extent cx="324000" cy="324000"/>
                <wp:effectExtent l="0" t="0" r="6350" b="6350"/>
                <wp:docPr id="1825464020" name="Graphic 5" descr="Thank you ic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324000" cy="324000"/>
                        </a:xfrm>
                        <a:custGeom>
                          <a:avLst/>
                          <a:gdLst>
                            <a:gd name="connsiteX0" fmla="*/ 118794 w 237587"/>
                            <a:gd name="connsiteY0" fmla="*/ 0 h 237587"/>
                            <a:gd name="connsiteX1" fmla="*/ 0 w 237587"/>
                            <a:gd name="connsiteY1" fmla="*/ 118794 h 237587"/>
                            <a:gd name="connsiteX2" fmla="*/ 118794 w 237587"/>
                            <a:gd name="connsiteY2" fmla="*/ 237588 h 237587"/>
                            <a:gd name="connsiteX3" fmla="*/ 237588 w 237587"/>
                            <a:gd name="connsiteY3" fmla="*/ 118794 h 237587"/>
                            <a:gd name="connsiteX4" fmla="*/ 118794 w 237587"/>
                            <a:gd name="connsiteY4" fmla="*/ 0 h 237587"/>
                            <a:gd name="connsiteX5" fmla="*/ 119722 w 237587"/>
                            <a:gd name="connsiteY5" fmla="*/ 193040 h 237587"/>
                            <a:gd name="connsiteX6" fmla="*/ 118794 w 237587"/>
                            <a:gd name="connsiteY6" fmla="*/ 193968 h 237587"/>
                            <a:gd name="connsiteX7" fmla="*/ 117866 w 237587"/>
                            <a:gd name="connsiteY7" fmla="*/ 193040 h 237587"/>
                            <a:gd name="connsiteX8" fmla="*/ 41763 w 237587"/>
                            <a:gd name="connsiteY8" fmla="*/ 96520 h 237587"/>
                            <a:gd name="connsiteX9" fmla="*/ 42692 w 237587"/>
                            <a:gd name="connsiteY9" fmla="*/ 87239 h 237587"/>
                            <a:gd name="connsiteX10" fmla="*/ 88167 w 237587"/>
                            <a:gd name="connsiteY10" fmla="*/ 55685 h 237587"/>
                            <a:gd name="connsiteX11" fmla="*/ 118794 w 237587"/>
                            <a:gd name="connsiteY11" fmla="*/ 75174 h 237587"/>
                            <a:gd name="connsiteX12" fmla="*/ 118794 w 237587"/>
                            <a:gd name="connsiteY12" fmla="*/ 75174 h 237587"/>
                            <a:gd name="connsiteX13" fmla="*/ 149420 w 237587"/>
                            <a:gd name="connsiteY13" fmla="*/ 55685 h 237587"/>
                            <a:gd name="connsiteX14" fmla="*/ 194896 w 237587"/>
                            <a:gd name="connsiteY14" fmla="*/ 87239 h 237587"/>
                            <a:gd name="connsiteX15" fmla="*/ 195824 w 237587"/>
                            <a:gd name="connsiteY15" fmla="*/ 96520 h 237587"/>
                            <a:gd name="connsiteX16" fmla="*/ 119722 w 237587"/>
                            <a:gd name="connsiteY16" fmla="*/ 193040 h 237587"/>
                            <a:gd name="connsiteX17" fmla="*/ 189328 w 237587"/>
                            <a:gd name="connsiteY17" fmla="*/ 89095 h 237587"/>
                            <a:gd name="connsiteX18" fmla="*/ 190256 w 237587"/>
                            <a:gd name="connsiteY18" fmla="*/ 97448 h 237587"/>
                            <a:gd name="connsiteX19" fmla="*/ 190256 w 237587"/>
                            <a:gd name="connsiteY19" fmla="*/ 97448 h 237587"/>
                            <a:gd name="connsiteX20" fmla="*/ 117866 w 237587"/>
                            <a:gd name="connsiteY20" fmla="*/ 189328 h 237587"/>
                            <a:gd name="connsiteX21" fmla="*/ 45476 w 237587"/>
                            <a:gd name="connsiteY21" fmla="*/ 97448 h 237587"/>
                            <a:gd name="connsiteX22" fmla="*/ 46404 w 237587"/>
                            <a:gd name="connsiteY22" fmla="*/ 89095 h 237587"/>
                            <a:gd name="connsiteX23" fmla="*/ 82599 w 237587"/>
                            <a:gd name="connsiteY23" fmla="*/ 60325 h 237587"/>
                            <a:gd name="connsiteX24" fmla="*/ 86311 w 237587"/>
                            <a:gd name="connsiteY24" fmla="*/ 60325 h 237587"/>
                            <a:gd name="connsiteX25" fmla="*/ 113225 w 237587"/>
                            <a:gd name="connsiteY25" fmla="*/ 77030 h 237587"/>
                            <a:gd name="connsiteX26" fmla="*/ 116938 w 237587"/>
                            <a:gd name="connsiteY26" fmla="*/ 83527 h 237587"/>
                            <a:gd name="connsiteX27" fmla="*/ 120650 w 237587"/>
                            <a:gd name="connsiteY27" fmla="*/ 77030 h 237587"/>
                            <a:gd name="connsiteX28" fmla="*/ 147564 w 237587"/>
                            <a:gd name="connsiteY28" fmla="*/ 60325 h 237587"/>
                            <a:gd name="connsiteX29" fmla="*/ 189328 w 237587"/>
                            <a:gd name="connsiteY29" fmla="*/ 89095 h 2375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237587" h="237587">
                              <a:moveTo>
                                <a:pt x="118794" y="0"/>
                              </a:moveTo>
                              <a:cubicBezTo>
                                <a:pt x="52900" y="0"/>
                                <a:pt x="0" y="52900"/>
                                <a:pt x="0" y="118794"/>
                              </a:cubicBezTo>
                              <a:cubicBezTo>
                                <a:pt x="0" y="183759"/>
                                <a:pt x="52900" y="237588"/>
                                <a:pt x="118794" y="237588"/>
                              </a:cubicBezTo>
                              <a:cubicBezTo>
                                <a:pt x="183759" y="237588"/>
                                <a:pt x="237588" y="184687"/>
                                <a:pt x="237588" y="118794"/>
                              </a:cubicBezTo>
                              <a:cubicBezTo>
                                <a:pt x="236660" y="52900"/>
                                <a:pt x="183759" y="0"/>
                                <a:pt x="118794" y="0"/>
                              </a:cubicBezTo>
                              <a:close/>
                              <a:moveTo>
                                <a:pt x="119722" y="193040"/>
                              </a:moveTo>
                              <a:lnTo>
                                <a:pt x="118794" y="193968"/>
                              </a:lnTo>
                              <a:lnTo>
                                <a:pt x="117866" y="193040"/>
                              </a:lnTo>
                              <a:cubicBezTo>
                                <a:pt x="67750" y="159629"/>
                                <a:pt x="41763" y="126218"/>
                                <a:pt x="41763" y="96520"/>
                              </a:cubicBezTo>
                              <a:cubicBezTo>
                                <a:pt x="41763" y="93736"/>
                                <a:pt x="42692" y="90023"/>
                                <a:pt x="42692" y="87239"/>
                              </a:cubicBezTo>
                              <a:cubicBezTo>
                                <a:pt x="47332" y="66822"/>
                                <a:pt x="66822" y="53828"/>
                                <a:pt x="88167" y="55685"/>
                              </a:cubicBezTo>
                              <a:cubicBezTo>
                                <a:pt x="108585" y="57541"/>
                                <a:pt x="118794" y="74246"/>
                                <a:pt x="118794" y="75174"/>
                              </a:cubicBezTo>
                              <a:lnTo>
                                <a:pt x="118794" y="75174"/>
                              </a:lnTo>
                              <a:cubicBezTo>
                                <a:pt x="118794" y="75174"/>
                                <a:pt x="129003" y="58469"/>
                                <a:pt x="149420" y="55685"/>
                              </a:cubicBezTo>
                              <a:cubicBezTo>
                                <a:pt x="170766" y="52900"/>
                                <a:pt x="189328" y="66822"/>
                                <a:pt x="194896" y="87239"/>
                              </a:cubicBezTo>
                              <a:cubicBezTo>
                                <a:pt x="195824" y="90023"/>
                                <a:pt x="195824" y="93736"/>
                                <a:pt x="195824" y="96520"/>
                              </a:cubicBezTo>
                              <a:cubicBezTo>
                                <a:pt x="195824" y="126218"/>
                                <a:pt x="169838" y="159629"/>
                                <a:pt x="119722" y="193040"/>
                              </a:cubicBezTo>
                              <a:close/>
                              <a:moveTo>
                                <a:pt x="189328" y="89095"/>
                              </a:moveTo>
                              <a:cubicBezTo>
                                <a:pt x="190256" y="91880"/>
                                <a:pt x="190256" y="94664"/>
                                <a:pt x="190256" y="97448"/>
                              </a:cubicBezTo>
                              <a:lnTo>
                                <a:pt x="190256" y="97448"/>
                              </a:lnTo>
                              <a:cubicBezTo>
                                <a:pt x="191184" y="125290"/>
                                <a:pt x="166126" y="156845"/>
                                <a:pt x="117866" y="189328"/>
                              </a:cubicBezTo>
                              <a:cubicBezTo>
                                <a:pt x="69606" y="156845"/>
                                <a:pt x="44548" y="125290"/>
                                <a:pt x="45476" y="97448"/>
                              </a:cubicBezTo>
                              <a:cubicBezTo>
                                <a:pt x="45476" y="94664"/>
                                <a:pt x="45476" y="91880"/>
                                <a:pt x="46404" y="89095"/>
                              </a:cubicBezTo>
                              <a:cubicBezTo>
                                <a:pt x="50116" y="72390"/>
                                <a:pt x="64965" y="60325"/>
                                <a:pt x="82599" y="60325"/>
                              </a:cubicBezTo>
                              <a:cubicBezTo>
                                <a:pt x="83527" y="60325"/>
                                <a:pt x="85383" y="60325"/>
                                <a:pt x="86311" y="60325"/>
                              </a:cubicBezTo>
                              <a:cubicBezTo>
                                <a:pt x="103945" y="62181"/>
                                <a:pt x="113225" y="77030"/>
                                <a:pt x="113225" y="77030"/>
                              </a:cubicBezTo>
                              <a:lnTo>
                                <a:pt x="116938" y="83527"/>
                              </a:lnTo>
                              <a:lnTo>
                                <a:pt x="120650" y="77030"/>
                              </a:lnTo>
                              <a:cubicBezTo>
                                <a:pt x="120650" y="77030"/>
                                <a:pt x="129931" y="62181"/>
                                <a:pt x="147564" y="60325"/>
                              </a:cubicBezTo>
                              <a:cubicBezTo>
                                <a:pt x="167982" y="58469"/>
                                <a:pt x="185615" y="70534"/>
                                <a:pt x="189328" y="89095"/>
                              </a:cubicBezTo>
                              <a:close/>
                            </a:path>
                          </a:pathLst>
                        </a:custGeom>
                        <a:solidFill>
                          <a:schemeClr val="accent4"/>
                        </a:solidFill>
                        <a:ln w="9159"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9E86C93" id="Graphic 5" o:spid="_x0000_s1026" alt="Thank you icon" style="width:25.5pt;height:25.5pt;visibility:visible;mso-wrap-style:square;mso-left-percent:-10001;mso-top-percent:-10001;mso-position-horizontal:absolute;mso-position-horizontal-relative:char;mso-position-vertical:absolute;mso-position-vertical-relative:line;mso-left-percent:-10001;mso-top-percent:-10001;v-text-anchor:middle" coordsize="237587,237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" path="m118794,c52900,,,52900,,118794v,64965,52900,118794,118794,118794c183759,237588,237588,184687,237588,118794,236660,52900,183759,,118794,xm119722,193040r-928,928l117866,193040c67750,159629,41763,126218,41763,96520v,-2784,929,-6497,929,-9281c47332,66822,66822,53828,88167,55685v20418,1856,30627,18561,30627,19489l118794,75174v,,10209,-16705,30626,-19489c170766,52900,189328,66822,194896,87239v928,2784,928,6497,928,9281c195824,126218,169838,159629,119722,193040xm189328,89095v928,2785,928,5569,928,8353l190256,97448v928,27842,-24130,59397,-72390,91880c69606,156845,44548,125290,45476,97448v,-2784,,-5568,928,-8353c50116,72390,64965,60325,82599,60325v928,,2784,,3712,c103945,62181,113225,77030,113225,77030r3713,6497l120650,77030v,,9281,-14849,26914,-16705c167982,58469,185615,70534,189328,89095xe" fillcolor="#7f4b98 [3207]" stroked="f" strokeweight=".25442mm">
                <v:stroke joinstyle="miter"/>
                <v:path arrowok="t" o:connecttype="custom" o:connectlocs="162001,0;0,162001;162001,324001;324001,162001;162001,0;163266,263251;162001,264516;160735,263251;56953,131625;58220,118969;120234,75938;162001,102516;162001,102516;203766,75938;265782,118969;267047,131625;163266,263251;258189,121500;259454,132891;259454,132891;160735,258189;62016,132891;63282,121500;112641,82266;117703,82266;154406,105047;159470,113907;164532,105047;201235,82266;258189,121500" o:connectangles="0,0,0,0,0,0,0,0,0,0,0,0,0,0,0,0,0,0,0,0,0,0,0,0,0,0,0,0,0,0"/>
                <o:lock v:ext="edit" aspectratio="t"/>
                <w10:anchorlock/>
              </v:shape>
            </w:pict>
          </mc:Fallback>
        </mc:AlternateContent>
      </w:r>
      <w:r w:rsidRPr="00834A7A">
        <w:rPr>
          <w:b/>
          <w:bCs/>
        </w:rPr>
        <w:t xml:space="preserve">   Thank you</w:t>
      </w:r>
    </w:p>
    <w:p w14:paraId="14CCE856" w14:textId="3B6D8A12" w:rsidR="00485F00" w:rsidRPr="00485F00" w:rsidRDefault="00767CEB" w:rsidP="00485F00">
      <w:pPr>
        <w:shd w:val="clear" w:color="auto" w:fill="E6D9EC" w:themeFill="accent4" w:themeFillTint="33"/>
        <w:rPr>
          <w:b/>
          <w:bCs/>
        </w:rPr>
      </w:pPr>
      <w:r w:rsidRPr="00051C89">
        <w:t xml:space="preserve"> </w:t>
      </w:r>
      <w:r w:rsidR="00485F00" w:rsidRPr="00485F00">
        <w:t xml:space="preserve">Your membership makes programmes like our Community Access Scheme possible. If your community group is based near the Tower of London, Hampton Court Palace, Kensington Palace, or Hillsborough Castle &amp; Gardens and you think the Community Access Scheme could be a good fit, we’d love to hear from you. Feel free to get in touch at </w:t>
      </w:r>
      <w:r w:rsidR="00485F00" w:rsidRPr="00485F00">
        <w:rPr>
          <w:b/>
          <w:bCs/>
        </w:rPr>
        <w:t>communities@hrp.org.uk</w:t>
      </w:r>
    </w:p>
    <w:p w14:paraId="774AF4ED" w14:textId="77777777" w:rsidR="00767CEB" w:rsidRDefault="00767CEB" w:rsidP="00767CEB"/>
    <w:p w14:paraId="165D9C36" w14:textId="60C7AE63" w:rsidR="0029112F" w:rsidRDefault="0029112F" w:rsidP="0029112F">
      <w:pPr>
        <w:pStyle w:val="Introduction"/>
      </w:pPr>
      <w:r w:rsidRPr="0029112F">
        <w:rPr>
          <w:bCs/>
        </w:rPr>
        <w:lastRenderedPageBreak/>
        <w:t>Bethan Rochford reflects on her role as Communities Gardener at Hampton Court Palace</w:t>
      </w:r>
      <w:r>
        <w:t>.</w:t>
      </w:r>
    </w:p>
    <w:p w14:paraId="203E8196" w14:textId="77777777" w:rsidR="0029112F" w:rsidRDefault="0029112F" w:rsidP="0029112F">
      <w:r>
        <w:rPr>
          <w:noProof/>
        </w:rPr>
        <w:drawing>
          <wp:inline distT="0" distB="0" distL="0" distR="0" wp14:anchorId="6433F8F3" wp14:editId="2805D26D">
            <wp:extent cx="5496921" cy="4014162"/>
            <wp:effectExtent l="0" t="0" r="2540" b="0"/>
            <wp:docPr id="1645072253"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072253" name="Picture 37"/>
                    <pic:cNvPicPr/>
                  </pic:nvPicPr>
                  <pic:blipFill>
                    <a:blip r:embed="rId36">
                      <a:extLst>
                        <a:ext uri="{28A0092B-C50C-407E-A947-70E740481C1C}">
                          <a14:useLocalDpi xmlns:a14="http://schemas.microsoft.com/office/drawing/2010/main" val="0"/>
                        </a:ext>
                      </a:extLst>
                    </a:blip>
                    <a:stretch>
                      <a:fillRect/>
                    </a:stretch>
                  </pic:blipFill>
                  <pic:spPr bwMode="auto">
                    <a:xfrm>
                      <a:off x="0" y="0"/>
                      <a:ext cx="5496921" cy="4014162"/>
                    </a:xfrm>
                    <a:prstGeom prst="rect">
                      <a:avLst/>
                    </a:prstGeom>
                    <a:ln>
                      <a:noFill/>
                    </a:ln>
                    <a:extLst>
                      <a:ext uri="{53640926-AAD7-44D8-BBD7-CCE9431645EC}">
                        <a14:shadowObscured xmlns:a14="http://schemas.microsoft.com/office/drawing/2010/main"/>
                      </a:ext>
                    </a:extLst>
                  </pic:spPr>
                </pic:pic>
              </a:graphicData>
            </a:graphic>
          </wp:inline>
        </w:drawing>
      </w:r>
    </w:p>
    <w:p w14:paraId="6636AF69" w14:textId="77777777" w:rsidR="0029112F" w:rsidRDefault="0029112F" w:rsidP="0029112F">
      <w:pPr>
        <w:pStyle w:val="Caption"/>
      </w:pPr>
    </w:p>
    <w:p w14:paraId="310642DA" w14:textId="7DA267F7" w:rsidR="0029112F" w:rsidRDefault="0029112F" w:rsidP="0029112F">
      <w:r>
        <w:t>W</w:t>
      </w:r>
      <w:r w:rsidRPr="0029112F">
        <w:t>hen the newly created role of Communities Gardener was introduced to expand the access programme at Hampton Court Palace in early 2025, Bethan Rochford knew it was the perfect opportunity to combine her two passions: people and plants.</w:t>
      </w:r>
    </w:p>
    <w:p w14:paraId="33A699F7" w14:textId="77777777" w:rsidR="0029112F" w:rsidRPr="0029112F" w:rsidRDefault="0029112F" w:rsidP="0029112F"/>
    <w:p w14:paraId="583F6542" w14:textId="5A7B69B0" w:rsidR="0029112F" w:rsidRDefault="0029112F" w:rsidP="0029112F">
      <w:r w:rsidRPr="0029112F">
        <w:t xml:space="preserve">Bethan’s journey began as a volunteer in the palace gardens, but her career path had previously focused on employee wellbeing. During the COVID-19 pandemic, she retrained in horticulture with the RHS and started community gardening projects in her local area. </w:t>
      </w:r>
      <w:r w:rsidRPr="0029112F">
        <w:br/>
      </w:r>
      <w:r w:rsidRPr="0029112F">
        <w:lastRenderedPageBreak/>
        <w:t>This unique blend of experience made her an ideal fit for a role that connects nature with wellbeing.</w:t>
      </w:r>
    </w:p>
    <w:p w14:paraId="7174B172" w14:textId="77777777" w:rsidR="0029112F" w:rsidRDefault="0029112F" w:rsidP="0029112F"/>
    <w:p w14:paraId="6F3D7D6D" w14:textId="3FF088A7" w:rsidR="0029112F" w:rsidRDefault="0029112F" w:rsidP="0029112F">
      <w:pPr>
        <w:rPr>
          <w:color w:val="7F4B98"/>
          <w:sz w:val="48"/>
          <w:szCs w:val="48"/>
          <w:lang w:val="en-US"/>
        </w:rPr>
      </w:pPr>
      <w:r w:rsidRPr="0029112F">
        <w:rPr>
          <w:color w:val="7F4B98"/>
          <w:sz w:val="48"/>
          <w:szCs w:val="48"/>
          <w:lang w:val="en-US"/>
        </w:rPr>
        <w:t>‘Nature is a powerful medicine’</w:t>
      </w:r>
    </w:p>
    <w:p w14:paraId="131C7A6F" w14:textId="1C461798" w:rsidR="0029112F" w:rsidRDefault="0029112F" w:rsidP="0029112F">
      <w:r>
        <w:br/>
      </w:r>
      <w:r w:rsidRPr="0029112F">
        <w:t xml:space="preserve">Working closely with colleagues in Community Partnerships and Gardens &amp; Estates, Bethan has spent the past year highlighting </w:t>
      </w:r>
      <w:r w:rsidRPr="0029112F">
        <w:br/>
        <w:t>the wellbeing benefits of gardens and nature. Through initiatives like Garden Discovery Days and surveys with Community Access Scheme (CAS) partners, Bethan and the team learned:</w:t>
      </w:r>
    </w:p>
    <w:p w14:paraId="1F0507D0" w14:textId="77777777" w:rsidR="0029112F" w:rsidRPr="0029112F" w:rsidRDefault="0029112F" w:rsidP="0029112F"/>
    <w:p w14:paraId="4691A58D" w14:textId="02E7C5AF" w:rsidR="0029112F" w:rsidRDefault="0029112F" w:rsidP="0029112F">
      <w:r w:rsidRPr="0029112F">
        <w:t>• More about how community groups use the expansive gardens at Hampton Court Palace when visiting through the Community Access Scheme.</w:t>
      </w:r>
    </w:p>
    <w:p w14:paraId="49BC9635" w14:textId="77777777" w:rsidR="0029112F" w:rsidRPr="0029112F" w:rsidRDefault="0029112F" w:rsidP="0029112F"/>
    <w:p w14:paraId="5C88F906" w14:textId="62DB421F" w:rsidR="0029112F" w:rsidRDefault="0029112F" w:rsidP="0029112F">
      <w:r w:rsidRPr="0029112F">
        <w:t>• Some local communities have barriers to accessing quality green spaces on a regular basis.</w:t>
      </w:r>
    </w:p>
    <w:p w14:paraId="4A4B30E3" w14:textId="77777777" w:rsidR="0029112F" w:rsidRPr="0029112F" w:rsidRDefault="0029112F" w:rsidP="0029112F"/>
    <w:p w14:paraId="0DC63D1D" w14:textId="419F4636" w:rsidR="0029112F" w:rsidRDefault="0029112F" w:rsidP="0029112F">
      <w:r w:rsidRPr="0029112F">
        <w:t xml:space="preserve">• CAS groups recognise the wellbeing benefits of gardens and nature. </w:t>
      </w:r>
    </w:p>
    <w:p w14:paraId="6DC5FD2E" w14:textId="77777777" w:rsidR="0029112F" w:rsidRPr="0029112F" w:rsidRDefault="0029112F" w:rsidP="0029112F"/>
    <w:p w14:paraId="09234486" w14:textId="40C9C287" w:rsidR="0029112F" w:rsidRPr="0029112F" w:rsidRDefault="0029112F" w:rsidP="0029112F">
      <w:r w:rsidRPr="0029112F">
        <w:t xml:space="preserve">• CAS groups want more opportunities to take part in hands-on activities and gain gardening skills. </w:t>
      </w:r>
    </w:p>
    <w:p w14:paraId="29088AFE" w14:textId="77777777" w:rsidR="0029112F" w:rsidRPr="0029112F" w:rsidRDefault="0029112F" w:rsidP="0029112F"/>
    <w:p w14:paraId="47C90299" w14:textId="5F8EB81C" w:rsidR="0029112F" w:rsidRDefault="0029112F" w:rsidP="0029112F">
      <w:r w:rsidRPr="0029112F">
        <w:lastRenderedPageBreak/>
        <w:t>These insights shaped new activities delivered through Community Partnerships programmes, including the annual CAS Network Wellbeing Event, dementia-friendly session and children and family activities over the summer.</w:t>
      </w:r>
    </w:p>
    <w:p w14:paraId="24859D6B" w14:textId="77777777" w:rsidR="0029112F" w:rsidRPr="0029112F" w:rsidRDefault="0029112F" w:rsidP="0029112F"/>
    <w:p w14:paraId="0654F088" w14:textId="4B547404" w:rsidR="0029112F" w:rsidRDefault="0029112F" w:rsidP="0029112F">
      <w:r w:rsidRPr="0029112F">
        <w:t>Bethan is passionate about helping people actively connect with nature – because, as she reflects, the benefits for wellbeing are profound. It is this passion that guides her work with Community Partnerships, creating access to our gardens.</w:t>
      </w:r>
    </w:p>
    <w:p w14:paraId="79A6A26A" w14:textId="77777777" w:rsidR="00C53DDD" w:rsidRDefault="00C53DDD" w:rsidP="0029112F"/>
    <w:p w14:paraId="243D0AD5" w14:textId="77777777" w:rsidR="00C53DDD" w:rsidRPr="0029112F" w:rsidRDefault="00C53DDD" w:rsidP="0029112F"/>
    <w:p w14:paraId="039C566B" w14:textId="0D8891F7" w:rsidR="0029112F" w:rsidRDefault="0029112F" w:rsidP="0029112F">
      <w:pPr>
        <w:rPr>
          <w:b/>
          <w:bCs/>
        </w:rPr>
      </w:pPr>
      <w:r w:rsidRPr="0029112F">
        <w:rPr>
          <w:b/>
          <w:bCs/>
        </w:rPr>
        <w:t>Why nature is good for all of us</w:t>
      </w:r>
      <w:r w:rsidR="00C53DDD">
        <w:rPr>
          <w:b/>
          <w:bCs/>
        </w:rPr>
        <w:t>:</w:t>
      </w:r>
      <w:r w:rsidR="00C53DDD">
        <w:rPr>
          <w:b/>
          <w:bCs/>
        </w:rPr>
        <w:br/>
      </w:r>
    </w:p>
    <w:p w14:paraId="1FAC0583" w14:textId="6144B4AC" w:rsidR="0029112F" w:rsidRDefault="0029112F" w:rsidP="0029112F">
      <w:r w:rsidRPr="0029112F">
        <w:t>• Mindful time in nature can help lower cortisol levels, reduce blood pressure and steady the heart rate, making it a powerful way to relieve stress and support a balanced lifestyle.</w:t>
      </w:r>
    </w:p>
    <w:p w14:paraId="47594CC8" w14:textId="77777777" w:rsidR="0029112F" w:rsidRPr="0029112F" w:rsidRDefault="0029112F" w:rsidP="0029112F"/>
    <w:p w14:paraId="255C46BC" w14:textId="23D410D7" w:rsidR="0029112F" w:rsidRDefault="0029112F" w:rsidP="0029112F">
      <w:r w:rsidRPr="0029112F">
        <w:t xml:space="preserve">• Try slowly walking through a garden. Slowing your pace sends a signal to the brain that you’re safe and helps reduce stress. </w:t>
      </w:r>
    </w:p>
    <w:p w14:paraId="2366D352" w14:textId="77777777" w:rsidR="0029112F" w:rsidRPr="0029112F" w:rsidRDefault="0029112F" w:rsidP="0029112F"/>
    <w:p w14:paraId="60127376" w14:textId="4DFBD6B1" w:rsidR="0029112F" w:rsidRDefault="0029112F" w:rsidP="0029112F">
      <w:r w:rsidRPr="0029112F">
        <w:t>• Soil contains a natural microbe (</w:t>
      </w:r>
      <w:proofErr w:type="gramStart"/>
      <w:r w:rsidRPr="0029112F">
        <w:rPr>
          <w:i/>
          <w:iCs/>
        </w:rPr>
        <w:t xml:space="preserve">Mycobacterium  </w:t>
      </w:r>
      <w:proofErr w:type="spellStart"/>
      <w:r w:rsidRPr="0029112F">
        <w:rPr>
          <w:i/>
          <w:iCs/>
        </w:rPr>
        <w:t>vaccae</w:t>
      </w:r>
      <w:proofErr w:type="spellEnd"/>
      <w:proofErr w:type="gramEnd"/>
      <w:r w:rsidRPr="0029112F">
        <w:t>) that boosts serotonin levels. Simply breathing in while walking, gardening or sitting outdoors can lift your mood. Nature is a powerful medicine.</w:t>
      </w:r>
    </w:p>
    <w:p w14:paraId="0334E39F" w14:textId="77777777" w:rsidR="0029112F" w:rsidRPr="0029112F" w:rsidRDefault="0029112F" w:rsidP="0029112F"/>
    <w:p w14:paraId="3EE4558D" w14:textId="05D83827" w:rsidR="0029112F" w:rsidRDefault="0029112F" w:rsidP="0029112F">
      <w:r w:rsidRPr="0029112F">
        <w:lastRenderedPageBreak/>
        <w:t>• Trees release phytoncides, a natural compound that supports your immune system. Breathing in while among trees can boost your wellbeing.</w:t>
      </w:r>
    </w:p>
    <w:p w14:paraId="574F1225" w14:textId="77777777" w:rsidR="0029112F" w:rsidRPr="0029112F" w:rsidRDefault="0029112F" w:rsidP="0029112F"/>
    <w:p w14:paraId="66102CE6" w14:textId="712EB630" w:rsidR="00767CEB" w:rsidRDefault="0029112F" w:rsidP="0029112F">
      <w:r w:rsidRPr="0029112F">
        <w:t xml:space="preserve">• Natural settings offer ‘soft fascination’ – effortless attention </w:t>
      </w:r>
      <w:r w:rsidRPr="0029112F">
        <w:br/>
        <w:t>that restores clarity, concentration, and mental energy.</w:t>
      </w:r>
    </w:p>
    <w:p w14:paraId="14871B6F" w14:textId="77777777" w:rsidR="0029112F" w:rsidRDefault="0029112F" w:rsidP="0029112F"/>
    <w:p w14:paraId="39921662" w14:textId="77777777" w:rsidR="0029112F" w:rsidRPr="00834A7A" w:rsidRDefault="0029112F" w:rsidP="0029112F">
      <w:pPr>
        <w:shd w:val="clear" w:color="auto" w:fill="C0D5F1" w:themeFill="text2" w:themeFillTint="33"/>
        <w:rPr>
          <w:b/>
          <w:bCs/>
        </w:rPr>
      </w:pPr>
      <w:r w:rsidRPr="00834A7A">
        <w:rPr>
          <w:b/>
          <w:bCs/>
          <w:noProof/>
        </w:rPr>
        <mc:AlternateContent>
          <mc:Choice Requires="wps">
            <w:drawing>
              <wp:inline distT="0" distB="0" distL="0" distR="0" wp14:anchorId="02A7E8C1" wp14:editId="7E98D514">
                <wp:extent cx="324000" cy="324000"/>
                <wp:effectExtent l="0" t="0" r="6350" b="6350"/>
                <wp:docPr id="1460917221" name="Graphic 6" descr="Discover more ic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324000" cy="324000"/>
                        </a:xfrm>
                        <a:custGeom>
                          <a:avLst/>
                          <a:gdLst>
                            <a:gd name="connsiteX0" fmla="*/ 118794 w 237587"/>
                            <a:gd name="connsiteY0" fmla="*/ 0 h 237587"/>
                            <a:gd name="connsiteX1" fmla="*/ 0 w 237587"/>
                            <a:gd name="connsiteY1" fmla="*/ 118794 h 237587"/>
                            <a:gd name="connsiteX2" fmla="*/ 118794 w 237587"/>
                            <a:gd name="connsiteY2" fmla="*/ 237588 h 237587"/>
                            <a:gd name="connsiteX3" fmla="*/ 237588 w 237587"/>
                            <a:gd name="connsiteY3" fmla="*/ 118794 h 237587"/>
                            <a:gd name="connsiteX4" fmla="*/ 118794 w 237587"/>
                            <a:gd name="connsiteY4" fmla="*/ 0 h 237587"/>
                            <a:gd name="connsiteX5" fmla="*/ 63109 w 237587"/>
                            <a:gd name="connsiteY5" fmla="*/ 138283 h 237587"/>
                            <a:gd name="connsiteX6" fmla="*/ 63109 w 237587"/>
                            <a:gd name="connsiteY6" fmla="*/ 58469 h 237587"/>
                            <a:gd name="connsiteX7" fmla="*/ 141996 w 237587"/>
                            <a:gd name="connsiteY7" fmla="*/ 59397 h 237587"/>
                            <a:gd name="connsiteX8" fmla="*/ 141996 w 237587"/>
                            <a:gd name="connsiteY8" fmla="*/ 139212 h 237587"/>
                            <a:gd name="connsiteX9" fmla="*/ 63109 w 237587"/>
                            <a:gd name="connsiteY9" fmla="*/ 138283 h 237587"/>
                            <a:gd name="connsiteX10" fmla="*/ 184687 w 237587"/>
                            <a:gd name="connsiteY10" fmla="*/ 179119 h 237587"/>
                            <a:gd name="connsiteX11" fmla="*/ 171694 w 237587"/>
                            <a:gd name="connsiteY11" fmla="*/ 179119 h 237587"/>
                            <a:gd name="connsiteX12" fmla="*/ 140140 w 237587"/>
                            <a:gd name="connsiteY12" fmla="*/ 147564 h 237587"/>
                            <a:gd name="connsiteX13" fmla="*/ 146636 w 237587"/>
                            <a:gd name="connsiteY13" fmla="*/ 141996 h 237587"/>
                            <a:gd name="connsiteX14" fmla="*/ 152205 w 237587"/>
                            <a:gd name="connsiteY14" fmla="*/ 135499 h 237587"/>
                            <a:gd name="connsiteX15" fmla="*/ 184687 w 237587"/>
                            <a:gd name="connsiteY15" fmla="*/ 166126 h 237587"/>
                            <a:gd name="connsiteX16" fmla="*/ 184687 w 237587"/>
                            <a:gd name="connsiteY16" fmla="*/ 179119 h 237587"/>
                            <a:gd name="connsiteX17" fmla="*/ 134571 w 237587"/>
                            <a:gd name="connsiteY17" fmla="*/ 130859 h 237587"/>
                            <a:gd name="connsiteX18" fmla="*/ 71462 w 237587"/>
                            <a:gd name="connsiteY18" fmla="*/ 130859 h 237587"/>
                            <a:gd name="connsiteX19" fmla="*/ 71462 w 237587"/>
                            <a:gd name="connsiteY19" fmla="*/ 67750 h 237587"/>
                            <a:gd name="connsiteX20" fmla="*/ 134571 w 237587"/>
                            <a:gd name="connsiteY20" fmla="*/ 67750 h 237587"/>
                            <a:gd name="connsiteX21" fmla="*/ 134571 w 237587"/>
                            <a:gd name="connsiteY21" fmla="*/ 130859 h 2375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37587" h="237587">
                              <a:moveTo>
                                <a:pt x="118794" y="0"/>
                              </a:moveTo>
                              <a:cubicBezTo>
                                <a:pt x="53828" y="0"/>
                                <a:pt x="0" y="52900"/>
                                <a:pt x="0" y="118794"/>
                              </a:cubicBezTo>
                              <a:cubicBezTo>
                                <a:pt x="0" y="184687"/>
                                <a:pt x="52900" y="237588"/>
                                <a:pt x="118794" y="237588"/>
                              </a:cubicBezTo>
                              <a:cubicBezTo>
                                <a:pt x="183759" y="237588"/>
                                <a:pt x="237588" y="184687"/>
                                <a:pt x="237588" y="118794"/>
                              </a:cubicBezTo>
                              <a:cubicBezTo>
                                <a:pt x="236660" y="53828"/>
                                <a:pt x="183759" y="0"/>
                                <a:pt x="118794" y="0"/>
                              </a:cubicBezTo>
                              <a:close/>
                              <a:moveTo>
                                <a:pt x="63109" y="138283"/>
                              </a:moveTo>
                              <a:cubicBezTo>
                                <a:pt x="40835" y="116010"/>
                                <a:pt x="40835" y="80743"/>
                                <a:pt x="63109" y="58469"/>
                              </a:cubicBezTo>
                              <a:cubicBezTo>
                                <a:pt x="85383" y="37123"/>
                                <a:pt x="120650" y="37123"/>
                                <a:pt x="141996" y="59397"/>
                              </a:cubicBezTo>
                              <a:cubicBezTo>
                                <a:pt x="164270" y="80743"/>
                                <a:pt x="164270" y="116938"/>
                                <a:pt x="141996" y="139212"/>
                              </a:cubicBezTo>
                              <a:cubicBezTo>
                                <a:pt x="120650" y="160557"/>
                                <a:pt x="85383" y="160557"/>
                                <a:pt x="63109" y="138283"/>
                              </a:cubicBezTo>
                              <a:close/>
                              <a:moveTo>
                                <a:pt x="184687" y="179119"/>
                              </a:moveTo>
                              <a:cubicBezTo>
                                <a:pt x="180975" y="182831"/>
                                <a:pt x="175407" y="182831"/>
                                <a:pt x="171694" y="179119"/>
                              </a:cubicBezTo>
                              <a:lnTo>
                                <a:pt x="140140" y="147564"/>
                              </a:lnTo>
                              <a:cubicBezTo>
                                <a:pt x="141996" y="145708"/>
                                <a:pt x="144780" y="143852"/>
                                <a:pt x="146636" y="141996"/>
                              </a:cubicBezTo>
                              <a:cubicBezTo>
                                <a:pt x="148492" y="140140"/>
                                <a:pt x="150348" y="138283"/>
                                <a:pt x="152205" y="135499"/>
                              </a:cubicBezTo>
                              <a:lnTo>
                                <a:pt x="184687" y="166126"/>
                              </a:lnTo>
                              <a:cubicBezTo>
                                <a:pt x="188400" y="169838"/>
                                <a:pt x="188400" y="175407"/>
                                <a:pt x="184687" y="179119"/>
                              </a:cubicBezTo>
                              <a:close/>
                              <a:moveTo>
                                <a:pt x="134571" y="130859"/>
                              </a:moveTo>
                              <a:cubicBezTo>
                                <a:pt x="117866" y="148492"/>
                                <a:pt x="89095" y="148492"/>
                                <a:pt x="71462" y="130859"/>
                              </a:cubicBezTo>
                              <a:cubicBezTo>
                                <a:pt x="53828" y="113225"/>
                                <a:pt x="53828" y="85383"/>
                                <a:pt x="71462" y="67750"/>
                              </a:cubicBezTo>
                              <a:cubicBezTo>
                                <a:pt x="89095" y="50116"/>
                                <a:pt x="116938" y="50116"/>
                                <a:pt x="134571" y="67750"/>
                              </a:cubicBezTo>
                              <a:cubicBezTo>
                                <a:pt x="151277" y="85383"/>
                                <a:pt x="151277" y="113225"/>
                                <a:pt x="134571" y="130859"/>
                              </a:cubicBezTo>
                              <a:close/>
                            </a:path>
                          </a:pathLst>
                        </a:custGeom>
                        <a:solidFill>
                          <a:schemeClr val="tx2"/>
                        </a:solidFill>
                        <a:ln w="9159"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A260FD1" id="Graphic 6" o:spid="_x0000_s1026" alt="Discover more icon" style="width:25.5pt;height:25.5pt;visibility:visible;mso-wrap-style:square;mso-left-percent:-10001;mso-top-percent:-10001;mso-position-horizontal:absolute;mso-position-horizontal-relative:char;mso-position-vertical:absolute;mso-position-vertical-relative:line;mso-left-percent:-10001;mso-top-percent:-10001;v-text-anchor:middle" coordsize="237587,237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" path="m118794,c53828,,,52900,,118794v,65893,52900,118794,118794,118794c183759,237588,237588,184687,237588,118794,236660,53828,183759,,118794,xm63109,138283v-22274,-22273,-22274,-57540,,-79814c85383,37123,120650,37123,141996,59397v22274,21346,22274,57541,,79815c120650,160557,85383,160557,63109,138283xm184687,179119v-3712,3712,-9280,3712,-12993,l140140,147564v1856,-1856,4640,-3712,6496,-5568c148492,140140,150348,138283,152205,135499r32482,30627c188400,169838,188400,175407,184687,179119xm134571,130859v-16705,17633,-45476,17633,-63109,c53828,113225,53828,85383,71462,67750v17633,-17634,45476,-17634,63109,c151277,85383,151277,113225,134571,130859xe" fillcolor="#173b68 [3215]" stroked="f" strokeweight=".25442mm">
                <v:stroke joinstyle="miter"/>
                <v:path arrowok="t" o:connecttype="custom" o:connectlocs="162001,0;0,162001;162001,324001;324001,162001;162001,0;86062,188578;86062,79735;193642,81000;193642,189845;86062,188578;251860,244267;234141,244267;191110,201235;199969,193642;207564,184781;251860,226548;251860,244267;183516,178454;97454,178454;97454,92391;183516,92391;183516,178454" o:connectangles="0,0,0,0,0,0,0,0,0,0,0,0,0,0,0,0,0,0,0,0,0,0"/>
                <o:lock v:ext="edit" aspectratio="t"/>
                <w10:anchorlock/>
              </v:shape>
            </w:pict>
          </mc:Fallback>
        </mc:AlternateContent>
      </w:r>
      <w:r w:rsidRPr="00834A7A">
        <w:rPr>
          <w:b/>
          <w:bCs/>
        </w:rPr>
        <w:t xml:space="preserve">   Discover more</w:t>
      </w:r>
    </w:p>
    <w:p w14:paraId="745B1434" w14:textId="6117EE67" w:rsidR="0029112F" w:rsidRPr="0029112F" w:rsidRDefault="0029112F" w:rsidP="0029112F">
      <w:pPr>
        <w:shd w:val="clear" w:color="auto" w:fill="C0D5F1" w:themeFill="text2" w:themeFillTint="33"/>
        <w:rPr>
          <w:b/>
          <w:bCs/>
        </w:rPr>
      </w:pPr>
      <w:r w:rsidRPr="0029112F">
        <w:t xml:space="preserve">Find restoration in our palaces – and at home – with our wellbeing resources, including slow videos for mindfulness and relaxation </w:t>
      </w:r>
      <w:hyperlink r:id="rId37" w:history="1">
        <w:r w:rsidRPr="0029112F">
          <w:rPr>
            <w:rStyle w:val="Hyperlink"/>
            <w:bCs/>
          </w:rPr>
          <w:t>hrp.org.uk/wellbeing</w:t>
        </w:r>
      </w:hyperlink>
      <w:r w:rsidRPr="0029112F">
        <w:rPr>
          <w:b/>
          <w:bCs/>
        </w:rPr>
        <w:t xml:space="preserve"> </w:t>
      </w:r>
    </w:p>
    <w:p w14:paraId="6523098C" w14:textId="77777777" w:rsidR="0029112F" w:rsidRPr="0029112F" w:rsidRDefault="0029112F" w:rsidP="0029112F">
      <w:pPr>
        <w:shd w:val="clear" w:color="auto" w:fill="C0D5F1" w:themeFill="text2" w:themeFillTint="33"/>
      </w:pPr>
    </w:p>
    <w:p w14:paraId="3471892A" w14:textId="32E59A56" w:rsidR="0029112F" w:rsidRPr="00736C52" w:rsidRDefault="0029112F" w:rsidP="0029112F">
      <w:pPr>
        <w:shd w:val="clear" w:color="auto" w:fill="C0D5F1" w:themeFill="text2" w:themeFillTint="33"/>
      </w:pPr>
      <w:r w:rsidRPr="0029112F">
        <w:t xml:space="preserve">Escape into nature with ‘A walk in the gardens of Hillsborough Castle’, our calming podcast combining an immersive soundscape with insights from Head Gardener Claire Woods. Find it on the </w:t>
      </w:r>
      <w:r w:rsidRPr="0029112F">
        <w:rPr>
          <w:b/>
          <w:bCs/>
        </w:rPr>
        <w:t>Historic Royal Palaces Podcast</w:t>
      </w:r>
      <w:r w:rsidRPr="0029112F">
        <w:t>.</w:t>
      </w:r>
    </w:p>
    <w:p w14:paraId="5001CED4" w14:textId="77777777" w:rsidR="0029112F" w:rsidRDefault="0029112F" w:rsidP="0029112F"/>
    <w:p w14:paraId="27FA3373" w14:textId="77777777" w:rsidR="000A2B20" w:rsidRDefault="000A2B20" w:rsidP="00932E91"/>
    <w:p w14:paraId="65BBB9B3" w14:textId="77777777" w:rsidR="0029112F" w:rsidRDefault="0029112F" w:rsidP="00932E91"/>
    <w:p w14:paraId="5EEA2759" w14:textId="77777777" w:rsidR="0029112F" w:rsidRDefault="0029112F" w:rsidP="00932E91"/>
    <w:p w14:paraId="570699E0" w14:textId="77777777" w:rsidR="0029112F" w:rsidRDefault="0029112F" w:rsidP="00932E91"/>
    <w:p w14:paraId="3B63F3B8" w14:textId="77777777" w:rsidR="0029112F" w:rsidRDefault="0029112F" w:rsidP="00932E91"/>
    <w:p w14:paraId="3082E079" w14:textId="77777777" w:rsidR="0029112F" w:rsidRDefault="0029112F" w:rsidP="00932E91"/>
    <w:p w14:paraId="63B0FFB6" w14:textId="77777777" w:rsidR="0029112F" w:rsidRDefault="0029112F" w:rsidP="00932E91"/>
    <w:p w14:paraId="6A443358" w14:textId="0DF96A20" w:rsidR="0029112F" w:rsidRPr="00834A7A" w:rsidRDefault="0029112F" w:rsidP="0029112F">
      <w:pPr>
        <w:pStyle w:val="SectionTitle"/>
      </w:pPr>
      <w:r>
        <w:lastRenderedPageBreak/>
        <w:t>History &amp; stories</w:t>
      </w:r>
    </w:p>
    <w:p w14:paraId="55729E38" w14:textId="68ED9BC1" w:rsidR="0029112F" w:rsidRDefault="0029112F" w:rsidP="0029112F">
      <w:pPr>
        <w:pStyle w:val="Heading1"/>
      </w:pPr>
      <w:bookmarkStart w:id="10" w:name="_What’s_love_got"/>
      <w:bookmarkEnd w:id="10"/>
      <w:r>
        <w:t>What’s love got to do with it?</w:t>
      </w:r>
    </w:p>
    <w:p w14:paraId="292CAFB9" w14:textId="1DA8C7F8" w:rsidR="0029112F" w:rsidRDefault="0029112F" w:rsidP="0029112F">
      <w:pPr>
        <w:pStyle w:val="Introduction"/>
      </w:pPr>
      <w:r w:rsidRPr="0029112F">
        <w:rPr>
          <w:bCs/>
        </w:rPr>
        <w:t xml:space="preserve">Diplomacy, power and territory are usually what motivated royal matchmakers. While some got it politically and romantically right, others got it horribly, </w:t>
      </w:r>
      <w:r w:rsidRPr="0029112F">
        <w:rPr>
          <w:bCs/>
          <w:i/>
          <w:iCs/>
        </w:rPr>
        <w:t>horribly</w:t>
      </w:r>
      <w:r w:rsidRPr="0029112F">
        <w:rPr>
          <w:bCs/>
        </w:rPr>
        <w:t xml:space="preserve"> wrong …</w:t>
      </w:r>
    </w:p>
    <w:p w14:paraId="325E1CD5" w14:textId="77777777" w:rsidR="0029112F" w:rsidRDefault="0029112F" w:rsidP="0029112F">
      <w:r>
        <w:rPr>
          <w:noProof/>
        </w:rPr>
        <w:drawing>
          <wp:inline distT="0" distB="0" distL="0" distR="0" wp14:anchorId="58B8B81B" wp14:editId="09128EE0">
            <wp:extent cx="5422900" cy="4838773"/>
            <wp:effectExtent l="0" t="0" r="0" b="0"/>
            <wp:docPr id="18729599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95992" name="Picture 37"/>
                    <pic:cNvPicPr/>
                  </pic:nvPicPr>
                  <pic:blipFill>
                    <a:blip r:embed="rId38">
                      <a:extLst>
                        <a:ext uri="{28A0092B-C50C-407E-A947-70E740481C1C}">
                          <a14:useLocalDpi xmlns:a14="http://schemas.microsoft.com/office/drawing/2010/main" val="0"/>
                        </a:ext>
                      </a:extLst>
                    </a:blip>
                    <a:stretch>
                      <a:fillRect/>
                    </a:stretch>
                  </pic:blipFill>
                  <pic:spPr bwMode="auto">
                    <a:xfrm>
                      <a:off x="0" y="0"/>
                      <a:ext cx="5472797" cy="4883296"/>
                    </a:xfrm>
                    <a:prstGeom prst="rect">
                      <a:avLst/>
                    </a:prstGeom>
                    <a:ln>
                      <a:noFill/>
                    </a:ln>
                    <a:extLst>
                      <a:ext uri="{53640926-AAD7-44D8-BBD7-CCE9431645EC}">
                        <a14:shadowObscured xmlns:a14="http://schemas.microsoft.com/office/drawing/2010/main"/>
                      </a:ext>
                    </a:extLst>
                  </pic:spPr>
                </pic:pic>
              </a:graphicData>
            </a:graphic>
          </wp:inline>
        </w:drawing>
      </w:r>
    </w:p>
    <w:p w14:paraId="5F84DBF0" w14:textId="47BA6FD5" w:rsidR="0029112F" w:rsidRPr="00767CEB" w:rsidRDefault="0029112F" w:rsidP="0029112F">
      <w:pPr>
        <w:pStyle w:val="Caption"/>
      </w:pPr>
      <w:r>
        <w:t>Above:</w:t>
      </w:r>
      <w:r w:rsidRPr="00767CEB">
        <w:rPr>
          <w:bCs/>
        </w:rPr>
        <w:t xml:space="preserve"> </w:t>
      </w:r>
      <w:r w:rsidR="00FB77C2" w:rsidRPr="00FB77C2">
        <w:t xml:space="preserve">Queen Charlotte when Princess of Mecklenburg-Strelitz, c1760. </w:t>
      </w:r>
      <w:r w:rsidR="00FB77C2" w:rsidRPr="00FB77C2">
        <w:br/>
        <w:t>© Royal Collection Enterprises Ltd 2026 | Royal Collection Trust.</w:t>
      </w:r>
      <w:r w:rsidRPr="00767CEB">
        <w:t xml:space="preserve"> </w:t>
      </w:r>
    </w:p>
    <w:p w14:paraId="0F063F27" w14:textId="77777777" w:rsidR="00FB77C2" w:rsidRPr="00FB77C2" w:rsidRDefault="00FB77C2" w:rsidP="00FB77C2">
      <w:pPr>
        <w:pStyle w:val="Caption"/>
        <w:rPr>
          <w:bCs/>
          <w:sz w:val="32"/>
          <w:szCs w:val="32"/>
          <w:lang w:val="en-US"/>
        </w:rPr>
      </w:pPr>
      <w:r w:rsidRPr="00FB77C2">
        <w:rPr>
          <w:bCs/>
          <w:sz w:val="32"/>
          <w:szCs w:val="32"/>
          <w:lang w:val="en-US"/>
        </w:rPr>
        <w:lastRenderedPageBreak/>
        <w:t>Send in the Baron!</w:t>
      </w:r>
    </w:p>
    <w:p w14:paraId="06F667BF" w14:textId="77777777" w:rsidR="0029112F" w:rsidRDefault="0029112F" w:rsidP="0029112F">
      <w:pPr>
        <w:pStyle w:val="Caption"/>
      </w:pPr>
    </w:p>
    <w:p w14:paraId="379F67FD" w14:textId="1A5D8147" w:rsidR="00FB77C2" w:rsidRDefault="00FB77C2" w:rsidP="00FB77C2">
      <w:r w:rsidRPr="00FB77C2">
        <w:t xml:space="preserve">ln the winter of 1759, 22-year-old George, Prince of Wales (soon to become King George III) wrote to his mentor, John Stuart 3rd Earl of Bute in distress: ‘You have often accused me of becoming grave and thoughtful; it is entirely owing to a daily increasing admiration of the fair sex which I am attempting with all the philosophy and resolution I am capable of to keep under, I should be ashamed after having so long resisted the charms of those divine creatures now to become their prey.’ In response, Bute sent </w:t>
      </w:r>
      <w:r w:rsidRPr="00FB77C2">
        <w:rPr>
          <w:b/>
          <w:bCs/>
        </w:rPr>
        <w:t xml:space="preserve">Baron Gerlach Adolph von </w:t>
      </w:r>
      <w:proofErr w:type="spellStart"/>
      <w:r w:rsidRPr="00FB77C2">
        <w:rPr>
          <w:b/>
          <w:bCs/>
        </w:rPr>
        <w:t>Münchhausen</w:t>
      </w:r>
      <w:proofErr w:type="spellEnd"/>
      <w:r w:rsidRPr="00FB77C2">
        <w:t xml:space="preserve">, the Prime Minister of Hanover to scour Germany for a suitable wife for a king in waiting. </w:t>
      </w:r>
    </w:p>
    <w:p w14:paraId="7F4594A9" w14:textId="77777777" w:rsidR="00FB77C2" w:rsidRPr="00FB77C2" w:rsidRDefault="00FB77C2" w:rsidP="00FB77C2"/>
    <w:p w14:paraId="79651D23" w14:textId="77777777" w:rsidR="00FB77C2" w:rsidRDefault="00FB77C2" w:rsidP="00FB77C2">
      <w:r w:rsidRPr="00FB77C2">
        <w:t xml:space="preserve">The bride needed to be Protestant; not too young, nor too old; not ugly, likely to be a good breeder and someone who wouldn’t be too ‘philosophical’ or meddle in political affairs. There were five potential candidates. At only 14, Princess Elizabeth of Brunswick-Wolfenbüttel was ruled out for being too young. Caroline of Hesse-Darmstadt was rejected for her sizeable figure and her father’s worrying attempts to communicate with the spirit-world. Phillipa of Brandenberg-Schwedt was considered too ‘spirited’ and George’s cousin, Frederica of Saxe-Gotha was rejected because her face was marked by chickenpox scars. </w:t>
      </w:r>
    </w:p>
    <w:p w14:paraId="42392A86" w14:textId="77777777" w:rsidR="00FB77C2" w:rsidRPr="00FB77C2" w:rsidRDefault="00FB77C2" w:rsidP="00FB77C2"/>
    <w:p w14:paraId="1FD7EDC5" w14:textId="77777777" w:rsidR="00FB77C2" w:rsidRDefault="00FB77C2" w:rsidP="00FB77C2">
      <w:r w:rsidRPr="00FB77C2">
        <w:lastRenderedPageBreak/>
        <w:t xml:space="preserve">This left 17-year-old Princess Charlotte of Mecklenburg-Strelitz, so Bute’s friend Colonel David Graeme was sent out to meet her in the flesh. He reported back that she had an acceptable face and teeth, and a ‘bosom full enough for her age’. However, what clinched it for the royal matchmakers was that the Princess was considered ‘amiable’ and ‘capable of taking any impression and being moulded into any form’. </w:t>
      </w:r>
    </w:p>
    <w:p w14:paraId="371BCBD0" w14:textId="06B9C56F" w:rsidR="00FB77C2" w:rsidRDefault="00FB77C2" w:rsidP="00FB77C2">
      <w:r w:rsidRPr="00FB77C2">
        <w:br/>
        <w:t xml:space="preserve">Queen Charlotte, as she later became, was far wiser than this description suggested. She had studied Latin, spoke French and Italian and shared many interests with the King, including art, science and astronomy. Their marriage was a great </w:t>
      </w:r>
      <w:proofErr w:type="gramStart"/>
      <w:r w:rsidRPr="00FB77C2">
        <w:t>success</w:t>
      </w:r>
      <w:proofErr w:type="gramEnd"/>
      <w:r w:rsidRPr="00FB77C2">
        <w:t xml:space="preserve"> and Charlotte enjoyed a happy life with her husband who loved her dearly. </w:t>
      </w:r>
    </w:p>
    <w:p w14:paraId="3CBC49B0" w14:textId="77777777" w:rsidR="000D2E46" w:rsidRPr="00FB77C2" w:rsidRDefault="000D2E46" w:rsidP="00FB77C2"/>
    <w:p w14:paraId="4066CD65" w14:textId="77777777" w:rsidR="00FB77C2" w:rsidRDefault="00FB77C2" w:rsidP="00FB77C2">
      <w:pPr>
        <w:rPr>
          <w:b/>
          <w:bCs/>
          <w:i/>
          <w:iCs/>
        </w:rPr>
      </w:pPr>
      <w:r w:rsidRPr="00FB77C2">
        <w:rPr>
          <w:b/>
          <w:bCs/>
          <w:i/>
          <w:iCs/>
        </w:rPr>
        <w:t>Polly Putnam, Collections Curator</w:t>
      </w:r>
    </w:p>
    <w:p w14:paraId="14FA7244" w14:textId="77777777" w:rsidR="000D2E46" w:rsidRDefault="000D2E46" w:rsidP="00FB77C2">
      <w:pPr>
        <w:rPr>
          <w:b/>
          <w:bCs/>
          <w:i/>
          <w:iCs/>
        </w:rPr>
      </w:pPr>
    </w:p>
    <w:p w14:paraId="1C9FA81D" w14:textId="77777777" w:rsidR="000D2E46" w:rsidRDefault="000D2E46" w:rsidP="00FB77C2">
      <w:pPr>
        <w:rPr>
          <w:b/>
          <w:bCs/>
          <w:sz w:val="32"/>
          <w:szCs w:val="32"/>
        </w:rPr>
      </w:pPr>
    </w:p>
    <w:p w14:paraId="2AC80D7A" w14:textId="77777777" w:rsidR="000D2E46" w:rsidRDefault="000D2E46" w:rsidP="00FB77C2">
      <w:pPr>
        <w:rPr>
          <w:b/>
          <w:bCs/>
          <w:sz w:val="32"/>
          <w:szCs w:val="32"/>
        </w:rPr>
      </w:pPr>
    </w:p>
    <w:p w14:paraId="0C341272" w14:textId="77777777" w:rsidR="000D2E46" w:rsidRDefault="000D2E46" w:rsidP="00FB77C2">
      <w:pPr>
        <w:rPr>
          <w:b/>
          <w:bCs/>
          <w:sz w:val="32"/>
          <w:szCs w:val="32"/>
        </w:rPr>
      </w:pPr>
    </w:p>
    <w:p w14:paraId="5660D50A" w14:textId="77777777" w:rsidR="000D2E46" w:rsidRDefault="000D2E46" w:rsidP="00FB77C2">
      <w:pPr>
        <w:rPr>
          <w:b/>
          <w:bCs/>
          <w:sz w:val="32"/>
          <w:szCs w:val="32"/>
        </w:rPr>
      </w:pPr>
    </w:p>
    <w:p w14:paraId="4D9F456D" w14:textId="77777777" w:rsidR="000D2E46" w:rsidRDefault="000D2E46" w:rsidP="00FB77C2">
      <w:pPr>
        <w:rPr>
          <w:b/>
          <w:bCs/>
          <w:sz w:val="32"/>
          <w:szCs w:val="32"/>
        </w:rPr>
      </w:pPr>
    </w:p>
    <w:p w14:paraId="4E116A74" w14:textId="77777777" w:rsidR="000D2E46" w:rsidRDefault="000D2E46" w:rsidP="00FB77C2">
      <w:pPr>
        <w:rPr>
          <w:b/>
          <w:bCs/>
          <w:sz w:val="32"/>
          <w:szCs w:val="32"/>
        </w:rPr>
      </w:pPr>
    </w:p>
    <w:p w14:paraId="2D96669A" w14:textId="77777777" w:rsidR="000D2E46" w:rsidRDefault="000D2E46" w:rsidP="00FB77C2">
      <w:pPr>
        <w:rPr>
          <w:b/>
          <w:bCs/>
          <w:sz w:val="32"/>
          <w:szCs w:val="32"/>
        </w:rPr>
      </w:pPr>
    </w:p>
    <w:p w14:paraId="109626D0" w14:textId="0D2DB571" w:rsidR="00FB77C2" w:rsidRDefault="00FB77C2" w:rsidP="00FB77C2">
      <w:pPr>
        <w:rPr>
          <w:b/>
          <w:bCs/>
          <w:sz w:val="32"/>
          <w:szCs w:val="32"/>
        </w:rPr>
      </w:pPr>
      <w:r w:rsidRPr="00FB77C2">
        <w:rPr>
          <w:b/>
          <w:bCs/>
          <w:sz w:val="32"/>
          <w:szCs w:val="32"/>
        </w:rPr>
        <w:lastRenderedPageBreak/>
        <w:t>I like her not!</w:t>
      </w:r>
    </w:p>
    <w:p w14:paraId="124804D3" w14:textId="5996FDDF" w:rsidR="00FB77C2" w:rsidRDefault="00FB77C2" w:rsidP="00FB77C2">
      <w:r>
        <w:rPr>
          <w:noProof/>
        </w:rPr>
        <w:drawing>
          <wp:inline distT="0" distB="0" distL="0" distR="0" wp14:anchorId="12467599" wp14:editId="655647D1">
            <wp:extent cx="5029200" cy="5519443"/>
            <wp:effectExtent l="0" t="0" r="0" b="5080"/>
            <wp:docPr id="853703293"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703293" name="Picture 37"/>
                    <pic:cNvPicPr/>
                  </pic:nvPicPr>
                  <pic:blipFill>
                    <a:blip r:embed="rId39">
                      <a:extLst>
                        <a:ext uri="{28A0092B-C50C-407E-A947-70E740481C1C}">
                          <a14:useLocalDpi xmlns:a14="http://schemas.microsoft.com/office/drawing/2010/main" val="0"/>
                        </a:ext>
                      </a:extLst>
                    </a:blip>
                    <a:stretch>
                      <a:fillRect/>
                    </a:stretch>
                  </pic:blipFill>
                  <pic:spPr bwMode="auto">
                    <a:xfrm>
                      <a:off x="0" y="0"/>
                      <a:ext cx="5310174" cy="5827806"/>
                    </a:xfrm>
                    <a:prstGeom prst="rect">
                      <a:avLst/>
                    </a:prstGeom>
                    <a:ln>
                      <a:noFill/>
                    </a:ln>
                    <a:extLst>
                      <a:ext uri="{53640926-AAD7-44D8-BBD7-CCE9431645EC}">
                        <a14:shadowObscured xmlns:a14="http://schemas.microsoft.com/office/drawing/2010/main"/>
                      </a:ext>
                    </a:extLst>
                  </pic:spPr>
                </pic:pic>
              </a:graphicData>
            </a:graphic>
          </wp:inline>
        </w:drawing>
      </w:r>
    </w:p>
    <w:p w14:paraId="6FEDD663" w14:textId="487CA044" w:rsidR="00FB77C2" w:rsidRPr="00767CEB" w:rsidRDefault="00FB77C2" w:rsidP="00FB77C2">
      <w:pPr>
        <w:pStyle w:val="Caption"/>
      </w:pPr>
      <w:r>
        <w:t>Above:</w:t>
      </w:r>
      <w:r w:rsidRPr="00767CEB">
        <w:rPr>
          <w:bCs/>
        </w:rPr>
        <w:t xml:space="preserve"> </w:t>
      </w:r>
      <w:r w:rsidRPr="00FB77C2">
        <w:rPr>
          <w:bCs/>
        </w:rPr>
        <w:t>Thomas Cromwell after Hans Holbein the Younger. (© National Portrait Gallery, London).</w:t>
      </w:r>
      <w:r w:rsidRPr="00767CEB">
        <w:t xml:space="preserve"> </w:t>
      </w:r>
    </w:p>
    <w:p w14:paraId="35F191AC" w14:textId="77777777" w:rsidR="00FB77C2" w:rsidRDefault="00FB77C2" w:rsidP="00FB77C2">
      <w:pPr>
        <w:rPr>
          <w:b/>
          <w:bCs/>
          <w:sz w:val="32"/>
          <w:szCs w:val="32"/>
        </w:rPr>
      </w:pPr>
    </w:p>
    <w:p w14:paraId="1121B6E3" w14:textId="77777777" w:rsidR="00FB77C2" w:rsidRDefault="00FB77C2" w:rsidP="00FB77C2">
      <w:r w:rsidRPr="00FB77C2">
        <w:t>l</w:t>
      </w:r>
      <w:r w:rsidRPr="00FB77C2">
        <w:t xml:space="preserve"> </w:t>
      </w:r>
      <w:r w:rsidRPr="00FB77C2">
        <w:t xml:space="preserve">Henry VIII’s joy at the arrival of his longed-for male heir, Edward, at Hampton Court Palace in October 1537 turned to grief when his third wife Jane Seymour died a few days after giving birth. Almost immediately, the hunt was on for wife number four: in this age of high infant mortality one son was not enough to secure a dynasty. </w:t>
      </w:r>
      <w:r w:rsidRPr="00FB77C2">
        <w:lastRenderedPageBreak/>
        <w:t xml:space="preserve">Step forward </w:t>
      </w:r>
      <w:r w:rsidRPr="00FB77C2">
        <w:rPr>
          <w:b/>
          <w:bCs/>
        </w:rPr>
        <w:t>Thomas Cromwell</w:t>
      </w:r>
      <w:r w:rsidRPr="00FB77C2">
        <w:t xml:space="preserve">: chief minister, reformer and royal matchmaker extraordinaire. Anxious to secure a much-needed European ally, he proposed a marriage alliance with the Duchy of Cleves which, like England, had rejected papal authority. For the first time in his eventful marital history, the King faced the prospect of taking a wife he’d never met. Cromwell was quick to assure him: ‘Every man praises the beauty of the same lady as well for the face as for the whole body.’ But Henry was taking no chances. He dispatched the renowned artist Hans Holbein to Cleves to paint the Tudor equivalent of a profile picture. The resulting portrait showed a pretty young woman with fair hair, a doll-like face, delicate eyes, mouth and chin, and a demure, maidenly expression. </w:t>
      </w:r>
    </w:p>
    <w:p w14:paraId="70893C94" w14:textId="77777777" w:rsidR="00FB77C2" w:rsidRPr="00FB77C2" w:rsidRDefault="00FB77C2" w:rsidP="00FB77C2"/>
    <w:p w14:paraId="21432A60" w14:textId="77777777" w:rsidR="00FB77C2" w:rsidRDefault="00FB77C2" w:rsidP="00FB77C2">
      <w:r w:rsidRPr="00FB77C2">
        <w:t xml:space="preserve">Enraptured, Henry steamed ahead with the negotiations and a treaty was signed on 4 October 1539. A few weeks later, Anne made her way to England. On New Year’s Eve, she arrived at a stormy, wind-swept Rochester Castle in Kent. The next day, in true chivalric fashion, Henry hastened to greet her in disguise. The theory was that a woman would instantly recognise her true love, but unfortunately, Anne hadn’t read the script. When this stranger strode up to her and kissed her full on the mouth, she was visibly appalled. It was a disastrous first encounter from which Henry never recovered. </w:t>
      </w:r>
    </w:p>
    <w:p w14:paraId="078AF17A" w14:textId="77777777" w:rsidR="00FB77C2" w:rsidRDefault="00FB77C2" w:rsidP="00FB77C2"/>
    <w:p w14:paraId="2613C88B" w14:textId="60013FB5" w:rsidR="00FB77C2" w:rsidRDefault="00FB77C2" w:rsidP="00FB77C2">
      <w:r w:rsidRPr="00FB77C2">
        <w:lastRenderedPageBreak/>
        <w:t>‘I like her not! I like her not!’ he raged at a beleaguered Cromwell. The royal matchmaker was now ordered to turn matchbreaker and find a way out of the marriage, sharpish.</w:t>
      </w:r>
      <w:r>
        <w:t xml:space="preserve"> </w:t>
      </w:r>
    </w:p>
    <w:p w14:paraId="5571DC9C" w14:textId="51E4D2A6" w:rsidR="00FB77C2" w:rsidRDefault="000D2E46" w:rsidP="00FB77C2">
      <w:pPr>
        <w:rPr>
          <w:b/>
          <w:bCs/>
          <w:i/>
          <w:iCs/>
        </w:rPr>
      </w:pPr>
      <w:r>
        <w:rPr>
          <w:b/>
          <w:bCs/>
          <w:i/>
          <w:iCs/>
        </w:rPr>
        <w:br/>
      </w:r>
      <w:r w:rsidR="00FB77C2" w:rsidRPr="00FB77C2">
        <w:rPr>
          <w:b/>
          <w:bCs/>
          <w:i/>
          <w:iCs/>
        </w:rPr>
        <w:t>Tracy Borman, Chief Historian</w:t>
      </w:r>
    </w:p>
    <w:p w14:paraId="398072A6" w14:textId="77777777" w:rsidR="003D675B" w:rsidRPr="00FB77C2" w:rsidRDefault="003D675B" w:rsidP="00FB77C2">
      <w:pPr>
        <w:rPr>
          <w:b/>
          <w:bCs/>
          <w:i/>
          <w:iCs/>
        </w:rPr>
      </w:pPr>
    </w:p>
    <w:p w14:paraId="7DEF0CA6" w14:textId="34BCCF14" w:rsidR="00FB77C2" w:rsidRDefault="000D2E46" w:rsidP="00FB77C2">
      <w:pPr>
        <w:rPr>
          <w:b/>
          <w:bCs/>
          <w:sz w:val="32"/>
          <w:szCs w:val="32"/>
        </w:rPr>
      </w:pPr>
      <w:r w:rsidRPr="000D2E46">
        <w:rPr>
          <w:b/>
          <w:bCs/>
          <w:sz w:val="32"/>
          <w:szCs w:val="32"/>
          <w:lang w:val="en-US"/>
        </w:rPr>
        <w:t xml:space="preserve">‘Now, nephew, to your </w:t>
      </w:r>
      <w:proofErr w:type="spellStart"/>
      <w:r w:rsidRPr="000D2E46">
        <w:rPr>
          <w:b/>
          <w:bCs/>
          <w:sz w:val="32"/>
          <w:szCs w:val="32"/>
          <w:lang w:val="en-US"/>
        </w:rPr>
        <w:t>worke</w:t>
      </w:r>
      <w:proofErr w:type="spellEnd"/>
      <w:r w:rsidRPr="000D2E46">
        <w:rPr>
          <w:b/>
          <w:bCs/>
          <w:sz w:val="32"/>
          <w:szCs w:val="32"/>
          <w:lang w:val="en-US"/>
        </w:rPr>
        <w:t>!’</w:t>
      </w:r>
    </w:p>
    <w:p w14:paraId="56C524D4" w14:textId="77777777" w:rsidR="00FB77C2" w:rsidRDefault="00FB77C2" w:rsidP="00FB77C2">
      <w:r>
        <w:rPr>
          <w:noProof/>
        </w:rPr>
        <w:drawing>
          <wp:inline distT="0" distB="0" distL="0" distR="0" wp14:anchorId="28B57A6F" wp14:editId="14BFF460">
            <wp:extent cx="4152900" cy="4571916"/>
            <wp:effectExtent l="0" t="0" r="0" b="635"/>
            <wp:docPr id="598190144"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190144" name="Picture 37"/>
                    <pic:cNvPicPr/>
                  </pic:nvPicPr>
                  <pic:blipFill>
                    <a:blip r:embed="rId40">
                      <a:extLst>
                        <a:ext uri="{28A0092B-C50C-407E-A947-70E740481C1C}">
                          <a14:useLocalDpi xmlns:a14="http://schemas.microsoft.com/office/drawing/2010/main" val="0"/>
                        </a:ext>
                      </a:extLst>
                    </a:blip>
                    <a:stretch>
                      <a:fillRect/>
                    </a:stretch>
                  </pic:blipFill>
                  <pic:spPr bwMode="auto">
                    <a:xfrm>
                      <a:off x="0" y="0"/>
                      <a:ext cx="4273967" cy="4705198"/>
                    </a:xfrm>
                    <a:prstGeom prst="rect">
                      <a:avLst/>
                    </a:prstGeom>
                    <a:ln>
                      <a:noFill/>
                    </a:ln>
                    <a:extLst>
                      <a:ext uri="{53640926-AAD7-44D8-BBD7-CCE9431645EC}">
                        <a14:shadowObscured xmlns:a14="http://schemas.microsoft.com/office/drawing/2010/main"/>
                      </a:ext>
                    </a:extLst>
                  </pic:spPr>
                </pic:pic>
              </a:graphicData>
            </a:graphic>
          </wp:inline>
        </w:drawing>
      </w:r>
    </w:p>
    <w:p w14:paraId="7094A911" w14:textId="77777777" w:rsidR="000D2E46" w:rsidRDefault="00FB77C2" w:rsidP="000D2E46">
      <w:pPr>
        <w:pStyle w:val="Caption"/>
        <w:rPr>
          <w:bCs/>
        </w:rPr>
      </w:pPr>
      <w:r>
        <w:t>Above:</w:t>
      </w:r>
      <w:r w:rsidRPr="00767CEB">
        <w:rPr>
          <w:bCs/>
        </w:rPr>
        <w:t xml:space="preserve"> </w:t>
      </w:r>
      <w:r w:rsidR="000D2E46" w:rsidRPr="000D2E46">
        <w:rPr>
          <w:bCs/>
        </w:rPr>
        <w:t xml:space="preserve">Queen Mary by Nicolas Visscher, </w:t>
      </w:r>
      <w:r w:rsidR="000D2E46" w:rsidRPr="000D2E46">
        <w:rPr>
          <w:bCs/>
          <w:i/>
        </w:rPr>
        <w:t>c</w:t>
      </w:r>
      <w:r w:rsidR="000D2E46" w:rsidRPr="000D2E46">
        <w:rPr>
          <w:bCs/>
        </w:rPr>
        <w:t>1695-1705.</w:t>
      </w:r>
    </w:p>
    <w:p w14:paraId="36635263" w14:textId="77777777" w:rsidR="000D2E46" w:rsidRPr="000D2E46" w:rsidRDefault="000D2E46" w:rsidP="000D2E46"/>
    <w:p w14:paraId="36568899" w14:textId="5F8EDC01" w:rsidR="000D2E46" w:rsidRDefault="000D2E46" w:rsidP="000D2E46">
      <w:r w:rsidRPr="000D2E46">
        <w:t>The 17th-century poet John Oldham wrote that there was no ‘higher Blessing in the Gift of Fate’ than by the marriage between first cousins William III and Mary II in 1677.</w:t>
      </w:r>
    </w:p>
    <w:p w14:paraId="4285B369" w14:textId="77777777" w:rsidR="000D2E46" w:rsidRPr="000D2E46" w:rsidRDefault="000D2E46" w:rsidP="000D2E46"/>
    <w:p w14:paraId="30C325D5" w14:textId="1E409D5C" w:rsidR="000D2E46" w:rsidRDefault="000D2E46" w:rsidP="000D2E46">
      <w:r w:rsidRPr="000D2E46">
        <w:t xml:space="preserve">However, it wasn’t </w:t>
      </w:r>
      <w:proofErr w:type="gramStart"/>
      <w:r w:rsidRPr="000D2E46">
        <w:t>fate</w:t>
      </w:r>
      <w:proofErr w:type="gramEnd"/>
      <w:r w:rsidRPr="000D2E46">
        <w:t xml:space="preserve"> Mary had to thank for finding her a husband, but her uncle </w:t>
      </w:r>
      <w:r w:rsidRPr="000D2E46">
        <w:rPr>
          <w:b/>
          <w:bCs/>
        </w:rPr>
        <w:t>Charles II</w:t>
      </w:r>
      <w:r w:rsidRPr="000D2E46">
        <w:t xml:space="preserve">. The canny King wished to secure an alliance with the Protestant Low Countries to help the ongoing power struggle with Catholic </w:t>
      </w:r>
      <w:proofErr w:type="gramStart"/>
      <w:r w:rsidRPr="000D2E46">
        <w:t>France, and</w:t>
      </w:r>
      <w:proofErr w:type="gramEnd"/>
      <w:r w:rsidRPr="000D2E46">
        <w:t xml:space="preserve"> presented his match-making plans to parliament in 1674. Mary’s dowry was to be an enticing £40,000 sterling, given in jewels.</w:t>
      </w:r>
    </w:p>
    <w:p w14:paraId="7DD9EC2F" w14:textId="77777777" w:rsidR="000D2E46" w:rsidRPr="000D2E46" w:rsidRDefault="000D2E46" w:rsidP="000D2E46"/>
    <w:p w14:paraId="498F2476" w14:textId="77777777" w:rsidR="000D2E46" w:rsidRDefault="000D2E46" w:rsidP="000D2E46">
      <w:r w:rsidRPr="000D2E46">
        <w:t>Mary’s father, the future James II broke the news to her, after which Mary’s chaplain recorded that ‘her highness wept all that afternoon and the following day’. Dutch William was not favoured by English courtiers, who commented on his age (he was 12 years older than 15-year-old Mary), short stature, grumpy disposition and chronic asthma.</w:t>
      </w:r>
    </w:p>
    <w:p w14:paraId="30E2115A" w14:textId="77777777" w:rsidR="000D2E46" w:rsidRPr="000D2E46" w:rsidRDefault="000D2E46" w:rsidP="000D2E46"/>
    <w:p w14:paraId="137692AB" w14:textId="77777777" w:rsidR="000D2E46" w:rsidRDefault="000D2E46" w:rsidP="000D2E46">
      <w:r w:rsidRPr="000D2E46">
        <w:t xml:space="preserve">When the wedding day came, Mary’s chaplain recorded that ‘at nine o’clock the marriage was solemnized in her highness’ bedchamber’. The wedding was followed by the bedding ceremony at eleven o’clock, for which King Charles drew the curtains around the pair, allegedly shouting, ‘Now, nephew, to your </w:t>
      </w:r>
      <w:proofErr w:type="spellStart"/>
      <w:r w:rsidRPr="000D2E46">
        <w:t>worke</w:t>
      </w:r>
      <w:proofErr w:type="spellEnd"/>
      <w:r w:rsidRPr="000D2E46">
        <w:t>! Hey! St. George for England’.</w:t>
      </w:r>
    </w:p>
    <w:p w14:paraId="46495F0B" w14:textId="77777777" w:rsidR="000D2E46" w:rsidRDefault="000D2E46" w:rsidP="000D2E46"/>
    <w:p w14:paraId="46E56EC1" w14:textId="3EA83772" w:rsidR="000D2E46" w:rsidRDefault="000D2E46" w:rsidP="000D2E46">
      <w:r w:rsidRPr="000D2E46">
        <w:t xml:space="preserve">Despite all the tears (and this excruciatingly embarrassing start to married life) the pair did come to love each other deeply and ruled as </w:t>
      </w:r>
      <w:r w:rsidRPr="000D2E46">
        <w:lastRenderedPageBreak/>
        <w:t>joint monarchs of England from 1689. When Mary died in 1694, William was inconsolable.</w:t>
      </w:r>
    </w:p>
    <w:p w14:paraId="11325324" w14:textId="77777777" w:rsidR="000D2E46" w:rsidRPr="000D2E46" w:rsidRDefault="000D2E46" w:rsidP="000D2E46"/>
    <w:p w14:paraId="6AD6CAA3" w14:textId="5663ECA6" w:rsidR="000D2E46" w:rsidRDefault="000D2E46" w:rsidP="000D2E46">
      <w:pPr>
        <w:rPr>
          <w:b/>
          <w:bCs/>
          <w:i/>
          <w:iCs/>
        </w:rPr>
      </w:pPr>
      <w:r w:rsidRPr="000D2E46">
        <w:rPr>
          <w:b/>
          <w:bCs/>
          <w:i/>
          <w:iCs/>
        </w:rPr>
        <w:t>Holly Marsden, Assistant Research Curator</w:t>
      </w:r>
    </w:p>
    <w:p w14:paraId="4FD636C3" w14:textId="77777777" w:rsidR="000D2E46" w:rsidRPr="000D2E46" w:rsidRDefault="000D2E46" w:rsidP="000D2E46">
      <w:pPr>
        <w:rPr>
          <w:b/>
          <w:bCs/>
          <w:i/>
          <w:iCs/>
        </w:rPr>
      </w:pPr>
    </w:p>
    <w:p w14:paraId="56F4F94B" w14:textId="68418881" w:rsidR="000D2E46" w:rsidRDefault="007C0DE1" w:rsidP="000D2E46">
      <w:pPr>
        <w:rPr>
          <w:b/>
          <w:bCs/>
          <w:sz w:val="32"/>
          <w:szCs w:val="32"/>
        </w:rPr>
      </w:pPr>
      <w:r>
        <w:rPr>
          <w:b/>
          <w:bCs/>
          <w:sz w:val="32"/>
          <w:szCs w:val="32"/>
          <w:lang w:val="en-US"/>
        </w:rPr>
        <w:t>Secret seduction</w:t>
      </w:r>
    </w:p>
    <w:p w14:paraId="0F0C86C5" w14:textId="77777777" w:rsidR="000D2E46" w:rsidRDefault="000D2E46" w:rsidP="000D2E46">
      <w:r>
        <w:rPr>
          <w:noProof/>
        </w:rPr>
        <w:drawing>
          <wp:inline distT="0" distB="0" distL="0" distR="0" wp14:anchorId="3D13CB76" wp14:editId="5B4BBE80">
            <wp:extent cx="3429000" cy="4860888"/>
            <wp:effectExtent l="0" t="0" r="0" b="3810"/>
            <wp:docPr id="55812443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124430" name="Picture 37"/>
                    <pic:cNvPicPr/>
                  </pic:nvPicPr>
                  <pic:blipFill>
                    <a:blip r:embed="rId41">
                      <a:extLst>
                        <a:ext uri="{28A0092B-C50C-407E-A947-70E740481C1C}">
                          <a14:useLocalDpi xmlns:a14="http://schemas.microsoft.com/office/drawing/2010/main" val="0"/>
                        </a:ext>
                      </a:extLst>
                    </a:blip>
                    <a:stretch>
                      <a:fillRect/>
                    </a:stretch>
                  </pic:blipFill>
                  <pic:spPr bwMode="auto">
                    <a:xfrm>
                      <a:off x="0" y="0"/>
                      <a:ext cx="3484882" cy="4940106"/>
                    </a:xfrm>
                    <a:prstGeom prst="rect">
                      <a:avLst/>
                    </a:prstGeom>
                    <a:ln>
                      <a:noFill/>
                    </a:ln>
                    <a:extLst>
                      <a:ext uri="{53640926-AAD7-44D8-BBD7-CCE9431645EC}">
                        <a14:shadowObscured xmlns:a14="http://schemas.microsoft.com/office/drawing/2010/main"/>
                      </a:ext>
                    </a:extLst>
                  </pic:spPr>
                </pic:pic>
              </a:graphicData>
            </a:graphic>
          </wp:inline>
        </w:drawing>
      </w:r>
    </w:p>
    <w:p w14:paraId="18221D43" w14:textId="77777777" w:rsidR="000D2E46" w:rsidRPr="000D2E46" w:rsidRDefault="000D2E46" w:rsidP="000D2E46">
      <w:pPr>
        <w:pStyle w:val="Caption"/>
        <w:rPr>
          <w:bCs/>
        </w:rPr>
      </w:pPr>
      <w:r>
        <w:t>Above:</w:t>
      </w:r>
      <w:r w:rsidRPr="00767CEB">
        <w:rPr>
          <w:bCs/>
        </w:rPr>
        <w:t xml:space="preserve"> </w:t>
      </w:r>
      <w:r w:rsidRPr="000D2E46">
        <w:rPr>
          <w:bCs/>
        </w:rPr>
        <w:t>George Villiers, 1st Duke of Buckingham (detail) by the studio of William Larkin, c1616. (© National Portrait Gallery, London)</w:t>
      </w:r>
    </w:p>
    <w:p w14:paraId="6E9AE2D8" w14:textId="6FC95EA4" w:rsidR="000D2E46" w:rsidRDefault="000D2E46" w:rsidP="000D2E46">
      <w:pPr>
        <w:pStyle w:val="Caption"/>
        <w:rPr>
          <w:bCs/>
        </w:rPr>
      </w:pPr>
    </w:p>
    <w:p w14:paraId="4015B1A2" w14:textId="0A8201A5" w:rsidR="000D2E46" w:rsidRDefault="000D2E46" w:rsidP="000D2E46">
      <w:r w:rsidRPr="000D2E46">
        <w:t>George Villiers is best known as the handsome favourite of James I &amp; VI. However, in 1623 the then-</w:t>
      </w:r>
      <w:r w:rsidRPr="000D2E46">
        <w:rPr>
          <w:b/>
          <w:bCs/>
        </w:rPr>
        <w:t>Marquiss of Buckingham</w:t>
      </w:r>
      <w:r w:rsidRPr="000D2E46">
        <w:t xml:space="preserve"> also </w:t>
      </w:r>
      <w:r w:rsidRPr="000D2E46">
        <w:lastRenderedPageBreak/>
        <w:t>became matchmaker and ‘wingman’ to James’s son, the future Charles I. Buckingham supported the ‘Spanish Match’ – a plan to ally Protestant England with Catholic Spain by marrying Charles to Infanta Maria Anna. Discussions began in 1614; however, the plan was deeply unpopular on both sides. By 1622, Charles had grown impatient. Emboldened by promising terms from Spain, he and Buckingham hatched an outrageous plan to woo the Infanta himself.</w:t>
      </w:r>
    </w:p>
    <w:p w14:paraId="2AC50F23" w14:textId="77777777" w:rsidR="000D2E46" w:rsidRPr="000D2E46" w:rsidRDefault="000D2E46" w:rsidP="000D2E46"/>
    <w:p w14:paraId="5F726D51" w14:textId="77777777" w:rsidR="000D2E46" w:rsidRDefault="000D2E46" w:rsidP="000D2E46">
      <w:r w:rsidRPr="000D2E46">
        <w:t xml:space="preserve">The </w:t>
      </w:r>
      <w:proofErr w:type="gramStart"/>
      <w:r w:rsidRPr="000D2E46">
        <w:t>Prince</w:t>
      </w:r>
      <w:proofErr w:type="gramEnd"/>
      <w:r w:rsidRPr="000D2E46">
        <w:t xml:space="preserve"> and the favourite left England in February 1623. Donning false names and beards, the pair snuck through France and much of Spain unrecognised. Arriving in Madrid in March, Charles and Buckingham threw off their disguises and took the Spanish court completely by surprise. However, the Spanish assumed that as Charles had made such an </w:t>
      </w:r>
      <w:proofErr w:type="gramStart"/>
      <w:r w:rsidRPr="000D2E46">
        <w:t>effort</w:t>
      </w:r>
      <w:proofErr w:type="gramEnd"/>
      <w:r w:rsidRPr="000D2E46">
        <w:t xml:space="preserve"> he was willing to convert to Catholicism to make the marriage happen. </w:t>
      </w:r>
    </w:p>
    <w:p w14:paraId="6803951F" w14:textId="77777777" w:rsidR="000D2E46" w:rsidRDefault="000D2E46" w:rsidP="000D2E46"/>
    <w:p w14:paraId="1B4C6F57" w14:textId="014B6A2F" w:rsidR="000D2E46" w:rsidRDefault="000D2E46" w:rsidP="000D2E46">
      <w:r w:rsidRPr="000D2E46">
        <w:t xml:space="preserve">When he disabused them of this, the Spanish demanded England repeal its laws against Catholics – something parliament would never allow. Worse still, Charles had hardly seen the unenthusiastic Infanta, so he finally accepted defeat. He agreed to the Spanish </w:t>
      </w:r>
      <w:proofErr w:type="gramStart"/>
      <w:r w:rsidRPr="000D2E46">
        <w:t>terms, but</w:t>
      </w:r>
      <w:proofErr w:type="gramEnd"/>
      <w:r w:rsidRPr="000D2E46">
        <w:t xml:space="preserve"> called off the proxy marriage once he and Buckingham were safely on the road. However, the wily pair soon spun the story in their favour and effected a triumphant return to England. Buckingham cast Charles as a Protestant hero who refused the eager Infanta in </w:t>
      </w:r>
      <w:r w:rsidRPr="000D2E46">
        <w:lastRenderedPageBreak/>
        <w:t xml:space="preserve">defence of his faith! For good measure, they convinced the King to declare war on Spain in 1624. </w:t>
      </w:r>
    </w:p>
    <w:p w14:paraId="10640FB2" w14:textId="77777777" w:rsidR="000D2E46" w:rsidRPr="000D2E46" w:rsidRDefault="000D2E46" w:rsidP="000D2E46"/>
    <w:p w14:paraId="5E582E20" w14:textId="77777777" w:rsidR="000D2E46" w:rsidRDefault="000D2E46" w:rsidP="000D2E46">
      <w:pPr>
        <w:rPr>
          <w:b/>
          <w:bCs/>
          <w:i/>
          <w:iCs/>
        </w:rPr>
      </w:pPr>
      <w:r w:rsidRPr="000D2E46">
        <w:rPr>
          <w:b/>
          <w:bCs/>
          <w:i/>
          <w:iCs/>
        </w:rPr>
        <w:t>Minette Butler, Assistant Curator</w:t>
      </w:r>
    </w:p>
    <w:p w14:paraId="1A46A707" w14:textId="77777777" w:rsidR="003D675B" w:rsidRPr="000D2E46" w:rsidRDefault="003D675B" w:rsidP="000D2E46">
      <w:pPr>
        <w:rPr>
          <w:b/>
          <w:bCs/>
          <w:i/>
          <w:iCs/>
        </w:rPr>
      </w:pPr>
    </w:p>
    <w:p w14:paraId="2F90BDAB" w14:textId="1B7ADA14" w:rsidR="007C0DE1" w:rsidRDefault="007C0DE1" w:rsidP="007C0DE1">
      <w:pPr>
        <w:rPr>
          <w:b/>
          <w:bCs/>
          <w:sz w:val="32"/>
          <w:szCs w:val="32"/>
        </w:rPr>
      </w:pPr>
      <w:r>
        <w:rPr>
          <w:b/>
          <w:bCs/>
          <w:sz w:val="32"/>
          <w:szCs w:val="32"/>
          <w:lang w:val="en-US"/>
        </w:rPr>
        <w:t>The miss-match</w:t>
      </w:r>
    </w:p>
    <w:p w14:paraId="5EC908E2" w14:textId="77777777" w:rsidR="007C0DE1" w:rsidRDefault="007C0DE1" w:rsidP="007C0DE1">
      <w:r>
        <w:rPr>
          <w:noProof/>
        </w:rPr>
        <w:drawing>
          <wp:inline distT="0" distB="0" distL="0" distR="0" wp14:anchorId="216F074F" wp14:editId="09748CCE">
            <wp:extent cx="4152900" cy="4996716"/>
            <wp:effectExtent l="0" t="0" r="0" b="0"/>
            <wp:docPr id="6806349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634908" name="Picture 37"/>
                    <pic:cNvPicPr/>
                  </pic:nvPicPr>
                  <pic:blipFill>
                    <a:blip r:embed="rId42">
                      <a:extLst>
                        <a:ext uri="{28A0092B-C50C-407E-A947-70E740481C1C}">
                          <a14:useLocalDpi xmlns:a14="http://schemas.microsoft.com/office/drawing/2010/main" val="0"/>
                        </a:ext>
                      </a:extLst>
                    </a:blip>
                    <a:stretch>
                      <a:fillRect/>
                    </a:stretch>
                  </pic:blipFill>
                  <pic:spPr bwMode="auto">
                    <a:xfrm>
                      <a:off x="0" y="0"/>
                      <a:ext cx="4284614" cy="5155193"/>
                    </a:xfrm>
                    <a:prstGeom prst="rect">
                      <a:avLst/>
                    </a:prstGeom>
                    <a:ln>
                      <a:noFill/>
                    </a:ln>
                    <a:extLst>
                      <a:ext uri="{53640926-AAD7-44D8-BBD7-CCE9431645EC}">
                        <a14:shadowObscured xmlns:a14="http://schemas.microsoft.com/office/drawing/2010/main"/>
                      </a:ext>
                    </a:extLst>
                  </pic:spPr>
                </pic:pic>
              </a:graphicData>
            </a:graphic>
          </wp:inline>
        </w:drawing>
      </w:r>
    </w:p>
    <w:p w14:paraId="1A37E11B" w14:textId="6CC37DEE" w:rsidR="00C53DDD" w:rsidRDefault="007C0DE1" w:rsidP="00C53DDD">
      <w:pPr>
        <w:pStyle w:val="Caption"/>
        <w:rPr>
          <w:bCs/>
        </w:rPr>
      </w:pPr>
      <w:r>
        <w:t>Above:</w:t>
      </w:r>
      <w:r w:rsidRPr="00767CEB">
        <w:rPr>
          <w:bCs/>
        </w:rPr>
        <w:t xml:space="preserve"> </w:t>
      </w:r>
      <w:r w:rsidRPr="007C0DE1">
        <w:rPr>
          <w:bCs/>
        </w:rPr>
        <w:t>The first meeting of George IV and Caroline of Brunswick in 1795 (detail). (Royal Collection Enterprises Ltd 2026 | Royal Collection Trust)</w:t>
      </w:r>
    </w:p>
    <w:p w14:paraId="0B3D3043" w14:textId="77777777" w:rsidR="003D675B" w:rsidRPr="003D675B" w:rsidRDefault="003D675B" w:rsidP="003D675B"/>
    <w:p w14:paraId="6BC09547" w14:textId="34A40C41" w:rsidR="007C0DE1" w:rsidRDefault="007C0DE1" w:rsidP="007C0DE1">
      <w:r w:rsidRPr="007C0DE1">
        <w:t xml:space="preserve">‘Pretty face – not expressive of softness – her figure not graceful … tolerable </w:t>
      </w:r>
      <w:proofErr w:type="gramStart"/>
      <w:r w:rsidRPr="007C0DE1">
        <w:t>teeth, but</w:t>
      </w:r>
      <w:proofErr w:type="gramEnd"/>
      <w:r w:rsidRPr="007C0DE1">
        <w:t xml:space="preserve"> going …’. This unflattering and superficial portrait </w:t>
      </w:r>
      <w:r w:rsidRPr="007C0DE1">
        <w:lastRenderedPageBreak/>
        <w:t xml:space="preserve">is hardly the stuff of which fairytale royal matches are made. It was written by </w:t>
      </w:r>
      <w:r w:rsidRPr="007C0DE1">
        <w:rPr>
          <w:b/>
          <w:bCs/>
        </w:rPr>
        <w:t xml:space="preserve">James Harris, Earl of </w:t>
      </w:r>
      <w:proofErr w:type="spellStart"/>
      <w:r w:rsidRPr="007C0DE1">
        <w:rPr>
          <w:b/>
          <w:bCs/>
        </w:rPr>
        <w:t>Malmesbury</w:t>
      </w:r>
      <w:proofErr w:type="spellEnd"/>
      <w:r w:rsidRPr="007C0DE1">
        <w:t xml:space="preserve"> after his first encounter with Princess Caroline of </w:t>
      </w:r>
      <w:proofErr w:type="gramStart"/>
      <w:r w:rsidRPr="007C0DE1">
        <w:t>Brunswick, and</w:t>
      </w:r>
      <w:proofErr w:type="gramEnd"/>
      <w:r w:rsidRPr="007C0DE1">
        <w:t xml:space="preserve"> proved to be an early omen for Caroline’s doomed royal marriage.</w:t>
      </w:r>
    </w:p>
    <w:p w14:paraId="645748AA" w14:textId="77777777" w:rsidR="007C0DE1" w:rsidRDefault="007C0DE1" w:rsidP="007C0DE1"/>
    <w:p w14:paraId="302AF61F" w14:textId="1D2D65EB" w:rsidR="007C0DE1" w:rsidRDefault="007C0DE1" w:rsidP="007C0DE1">
      <w:r w:rsidRPr="007C0DE1">
        <w:t xml:space="preserve">On the orders of King George III, </w:t>
      </w:r>
      <w:proofErr w:type="spellStart"/>
      <w:r w:rsidRPr="007C0DE1">
        <w:t>Malmesbury</w:t>
      </w:r>
      <w:proofErr w:type="spellEnd"/>
      <w:r w:rsidRPr="007C0DE1">
        <w:t xml:space="preserve"> had been despatched to Brunswick in November 1794 to secure Princess Caroline’s hand in marriage for George, Prince of Wales, and on 3 December he </w:t>
      </w:r>
      <w:r>
        <w:t>s</w:t>
      </w:r>
      <w:r w:rsidRPr="007C0DE1">
        <w:t>ucceeded.</w:t>
      </w:r>
      <w:r>
        <w:t xml:space="preserve"> </w:t>
      </w:r>
      <w:r w:rsidRPr="007C0DE1">
        <w:t xml:space="preserve">But </w:t>
      </w:r>
      <w:proofErr w:type="spellStart"/>
      <w:r w:rsidRPr="007C0DE1">
        <w:t>Malmesbury</w:t>
      </w:r>
      <w:proofErr w:type="spellEnd"/>
      <w:r w:rsidRPr="007C0DE1">
        <w:t xml:space="preserve"> was uneasy. He disapproved of Caroline’s wish to be ‘loved by the people’ and fretted that she was too outspoken. His fears were confirmed when the Prince and Princess met just three days before their wedding at St James’s Palace in April 1795. </w:t>
      </w:r>
    </w:p>
    <w:p w14:paraId="1D8D9563" w14:textId="77777777" w:rsidR="007C0DE1" w:rsidRDefault="007C0DE1" w:rsidP="007C0DE1"/>
    <w:p w14:paraId="31D156B3" w14:textId="1476DD6D" w:rsidR="007C0DE1" w:rsidRDefault="007C0DE1" w:rsidP="007C0DE1">
      <w:r w:rsidRPr="007C0DE1">
        <w:t xml:space="preserve">George’s infamous remark to </w:t>
      </w:r>
      <w:proofErr w:type="spellStart"/>
      <w:r w:rsidRPr="007C0DE1">
        <w:t>Malmesbury</w:t>
      </w:r>
      <w:proofErr w:type="spellEnd"/>
      <w:r w:rsidRPr="007C0DE1">
        <w:t xml:space="preserve"> upon greeting his bride has echoed down the centuries: ‘Harris, I am not well; pray get me a glass of brandy.’ Meanwhile Caroline retorted: ‘I find him very fat, and nothing like as handsome as his portrait.’ But the wedding had to go ahead.</w:t>
      </w:r>
      <w:r>
        <w:t xml:space="preserve"> </w:t>
      </w:r>
      <w:r w:rsidRPr="007C0DE1">
        <w:t>Caroline commanded enormous public support. Her informal and playful manners were a breath of fresh air. Although unhappy in marriage, Caroline challenged expectations of what a princess – and a woman – could be.</w:t>
      </w:r>
    </w:p>
    <w:p w14:paraId="62B14108" w14:textId="77777777" w:rsidR="007C0DE1" w:rsidRPr="007C0DE1" w:rsidRDefault="007C0DE1" w:rsidP="007C0DE1"/>
    <w:p w14:paraId="345DF5C0" w14:textId="77777777" w:rsidR="007C0DE1" w:rsidRDefault="007C0DE1" w:rsidP="007C0DE1">
      <w:pPr>
        <w:rPr>
          <w:b/>
          <w:bCs/>
          <w:i/>
          <w:iCs/>
        </w:rPr>
      </w:pPr>
      <w:r w:rsidRPr="007C0DE1">
        <w:rPr>
          <w:b/>
          <w:bCs/>
          <w:i/>
          <w:iCs/>
        </w:rPr>
        <w:t>Myles Campbell, Assistant Curator</w:t>
      </w:r>
    </w:p>
    <w:p w14:paraId="2573447C" w14:textId="77777777" w:rsidR="007C0DE1" w:rsidRDefault="007C0DE1" w:rsidP="007C0DE1">
      <w:pPr>
        <w:rPr>
          <w:b/>
          <w:bCs/>
          <w:i/>
          <w:iCs/>
        </w:rPr>
      </w:pPr>
    </w:p>
    <w:p w14:paraId="7D567900" w14:textId="77777777" w:rsidR="007C0DE1" w:rsidRPr="00834A7A" w:rsidRDefault="007C0DE1" w:rsidP="007C0DE1">
      <w:pPr>
        <w:shd w:val="clear" w:color="auto" w:fill="C0D5F1" w:themeFill="text2" w:themeFillTint="33"/>
        <w:rPr>
          <w:b/>
          <w:bCs/>
        </w:rPr>
      </w:pPr>
      <w:r w:rsidRPr="00834A7A">
        <w:rPr>
          <w:b/>
          <w:bCs/>
          <w:noProof/>
        </w:rPr>
        <mc:AlternateContent>
          <mc:Choice Requires="wps">
            <w:drawing>
              <wp:inline distT="0" distB="0" distL="0" distR="0" wp14:anchorId="662C0C22" wp14:editId="42DA6857">
                <wp:extent cx="324000" cy="324000"/>
                <wp:effectExtent l="0" t="0" r="6350" b="6350"/>
                <wp:docPr id="464097941" name="Graphic 6" descr="Discover more ic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324000" cy="324000"/>
                        </a:xfrm>
                        <a:custGeom>
                          <a:avLst/>
                          <a:gdLst>
                            <a:gd name="connsiteX0" fmla="*/ 118794 w 237587"/>
                            <a:gd name="connsiteY0" fmla="*/ 0 h 237587"/>
                            <a:gd name="connsiteX1" fmla="*/ 0 w 237587"/>
                            <a:gd name="connsiteY1" fmla="*/ 118794 h 237587"/>
                            <a:gd name="connsiteX2" fmla="*/ 118794 w 237587"/>
                            <a:gd name="connsiteY2" fmla="*/ 237588 h 237587"/>
                            <a:gd name="connsiteX3" fmla="*/ 237588 w 237587"/>
                            <a:gd name="connsiteY3" fmla="*/ 118794 h 237587"/>
                            <a:gd name="connsiteX4" fmla="*/ 118794 w 237587"/>
                            <a:gd name="connsiteY4" fmla="*/ 0 h 237587"/>
                            <a:gd name="connsiteX5" fmla="*/ 63109 w 237587"/>
                            <a:gd name="connsiteY5" fmla="*/ 138283 h 237587"/>
                            <a:gd name="connsiteX6" fmla="*/ 63109 w 237587"/>
                            <a:gd name="connsiteY6" fmla="*/ 58469 h 237587"/>
                            <a:gd name="connsiteX7" fmla="*/ 141996 w 237587"/>
                            <a:gd name="connsiteY7" fmla="*/ 59397 h 237587"/>
                            <a:gd name="connsiteX8" fmla="*/ 141996 w 237587"/>
                            <a:gd name="connsiteY8" fmla="*/ 139212 h 237587"/>
                            <a:gd name="connsiteX9" fmla="*/ 63109 w 237587"/>
                            <a:gd name="connsiteY9" fmla="*/ 138283 h 237587"/>
                            <a:gd name="connsiteX10" fmla="*/ 184687 w 237587"/>
                            <a:gd name="connsiteY10" fmla="*/ 179119 h 237587"/>
                            <a:gd name="connsiteX11" fmla="*/ 171694 w 237587"/>
                            <a:gd name="connsiteY11" fmla="*/ 179119 h 237587"/>
                            <a:gd name="connsiteX12" fmla="*/ 140140 w 237587"/>
                            <a:gd name="connsiteY12" fmla="*/ 147564 h 237587"/>
                            <a:gd name="connsiteX13" fmla="*/ 146636 w 237587"/>
                            <a:gd name="connsiteY13" fmla="*/ 141996 h 237587"/>
                            <a:gd name="connsiteX14" fmla="*/ 152205 w 237587"/>
                            <a:gd name="connsiteY14" fmla="*/ 135499 h 237587"/>
                            <a:gd name="connsiteX15" fmla="*/ 184687 w 237587"/>
                            <a:gd name="connsiteY15" fmla="*/ 166126 h 237587"/>
                            <a:gd name="connsiteX16" fmla="*/ 184687 w 237587"/>
                            <a:gd name="connsiteY16" fmla="*/ 179119 h 237587"/>
                            <a:gd name="connsiteX17" fmla="*/ 134571 w 237587"/>
                            <a:gd name="connsiteY17" fmla="*/ 130859 h 237587"/>
                            <a:gd name="connsiteX18" fmla="*/ 71462 w 237587"/>
                            <a:gd name="connsiteY18" fmla="*/ 130859 h 237587"/>
                            <a:gd name="connsiteX19" fmla="*/ 71462 w 237587"/>
                            <a:gd name="connsiteY19" fmla="*/ 67750 h 237587"/>
                            <a:gd name="connsiteX20" fmla="*/ 134571 w 237587"/>
                            <a:gd name="connsiteY20" fmla="*/ 67750 h 237587"/>
                            <a:gd name="connsiteX21" fmla="*/ 134571 w 237587"/>
                            <a:gd name="connsiteY21" fmla="*/ 130859 h 2375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37587" h="237587">
                              <a:moveTo>
                                <a:pt x="118794" y="0"/>
                              </a:moveTo>
                              <a:cubicBezTo>
                                <a:pt x="53828" y="0"/>
                                <a:pt x="0" y="52900"/>
                                <a:pt x="0" y="118794"/>
                              </a:cubicBezTo>
                              <a:cubicBezTo>
                                <a:pt x="0" y="184687"/>
                                <a:pt x="52900" y="237588"/>
                                <a:pt x="118794" y="237588"/>
                              </a:cubicBezTo>
                              <a:cubicBezTo>
                                <a:pt x="183759" y="237588"/>
                                <a:pt x="237588" y="184687"/>
                                <a:pt x="237588" y="118794"/>
                              </a:cubicBezTo>
                              <a:cubicBezTo>
                                <a:pt x="236660" y="53828"/>
                                <a:pt x="183759" y="0"/>
                                <a:pt x="118794" y="0"/>
                              </a:cubicBezTo>
                              <a:close/>
                              <a:moveTo>
                                <a:pt x="63109" y="138283"/>
                              </a:moveTo>
                              <a:cubicBezTo>
                                <a:pt x="40835" y="116010"/>
                                <a:pt x="40835" y="80743"/>
                                <a:pt x="63109" y="58469"/>
                              </a:cubicBezTo>
                              <a:cubicBezTo>
                                <a:pt x="85383" y="37123"/>
                                <a:pt x="120650" y="37123"/>
                                <a:pt x="141996" y="59397"/>
                              </a:cubicBezTo>
                              <a:cubicBezTo>
                                <a:pt x="164270" y="80743"/>
                                <a:pt x="164270" y="116938"/>
                                <a:pt x="141996" y="139212"/>
                              </a:cubicBezTo>
                              <a:cubicBezTo>
                                <a:pt x="120650" y="160557"/>
                                <a:pt x="85383" y="160557"/>
                                <a:pt x="63109" y="138283"/>
                              </a:cubicBezTo>
                              <a:close/>
                              <a:moveTo>
                                <a:pt x="184687" y="179119"/>
                              </a:moveTo>
                              <a:cubicBezTo>
                                <a:pt x="180975" y="182831"/>
                                <a:pt x="175407" y="182831"/>
                                <a:pt x="171694" y="179119"/>
                              </a:cubicBezTo>
                              <a:lnTo>
                                <a:pt x="140140" y="147564"/>
                              </a:lnTo>
                              <a:cubicBezTo>
                                <a:pt x="141996" y="145708"/>
                                <a:pt x="144780" y="143852"/>
                                <a:pt x="146636" y="141996"/>
                              </a:cubicBezTo>
                              <a:cubicBezTo>
                                <a:pt x="148492" y="140140"/>
                                <a:pt x="150348" y="138283"/>
                                <a:pt x="152205" y="135499"/>
                              </a:cubicBezTo>
                              <a:lnTo>
                                <a:pt x="184687" y="166126"/>
                              </a:lnTo>
                              <a:cubicBezTo>
                                <a:pt x="188400" y="169838"/>
                                <a:pt x="188400" y="175407"/>
                                <a:pt x="184687" y="179119"/>
                              </a:cubicBezTo>
                              <a:close/>
                              <a:moveTo>
                                <a:pt x="134571" y="130859"/>
                              </a:moveTo>
                              <a:cubicBezTo>
                                <a:pt x="117866" y="148492"/>
                                <a:pt x="89095" y="148492"/>
                                <a:pt x="71462" y="130859"/>
                              </a:cubicBezTo>
                              <a:cubicBezTo>
                                <a:pt x="53828" y="113225"/>
                                <a:pt x="53828" y="85383"/>
                                <a:pt x="71462" y="67750"/>
                              </a:cubicBezTo>
                              <a:cubicBezTo>
                                <a:pt x="89095" y="50116"/>
                                <a:pt x="116938" y="50116"/>
                                <a:pt x="134571" y="67750"/>
                              </a:cubicBezTo>
                              <a:cubicBezTo>
                                <a:pt x="151277" y="85383"/>
                                <a:pt x="151277" y="113225"/>
                                <a:pt x="134571" y="130859"/>
                              </a:cubicBezTo>
                              <a:close/>
                            </a:path>
                          </a:pathLst>
                        </a:custGeom>
                        <a:solidFill>
                          <a:schemeClr val="tx2"/>
                        </a:solidFill>
                        <a:ln w="9159"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F191242" id="Graphic 6" o:spid="_x0000_s1026" alt="Discover more icon" style="width:25.5pt;height:25.5pt;visibility:visible;mso-wrap-style:square;mso-left-percent:-10001;mso-top-percent:-10001;mso-position-horizontal:absolute;mso-position-horizontal-relative:char;mso-position-vertical:absolute;mso-position-vertical-relative:line;mso-left-percent:-10001;mso-top-percent:-10001;v-text-anchor:middle" coordsize="237587,237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" path="m118794,c53828,,,52900,,118794v,65893,52900,118794,118794,118794c183759,237588,237588,184687,237588,118794,236660,53828,183759,,118794,xm63109,138283v-22274,-22273,-22274,-57540,,-79814c85383,37123,120650,37123,141996,59397v22274,21346,22274,57541,,79815c120650,160557,85383,160557,63109,138283xm184687,179119v-3712,3712,-9280,3712,-12993,l140140,147564v1856,-1856,4640,-3712,6496,-5568c148492,140140,150348,138283,152205,135499r32482,30627c188400,169838,188400,175407,184687,179119xm134571,130859v-16705,17633,-45476,17633,-63109,c53828,113225,53828,85383,71462,67750v17633,-17634,45476,-17634,63109,c151277,85383,151277,113225,134571,130859xe" fillcolor="#173b68 [3215]" stroked="f" strokeweight=".25442mm">
                <v:stroke joinstyle="miter"/>
                <v:path arrowok="t" o:connecttype="custom" o:connectlocs="162001,0;0,162001;162001,324001;324001,162001;162001,0;86062,188578;86062,79735;193642,81000;193642,189845;86062,188578;251860,244267;234141,244267;191110,201235;199969,193642;207564,184781;251860,226548;251860,244267;183516,178454;97454,178454;97454,92391;183516,92391;183516,178454" o:connectangles="0,0,0,0,0,0,0,0,0,0,0,0,0,0,0,0,0,0,0,0,0,0"/>
                <o:lock v:ext="edit" aspectratio="t"/>
                <w10:anchorlock/>
              </v:shape>
            </w:pict>
          </mc:Fallback>
        </mc:AlternateContent>
      </w:r>
      <w:r w:rsidRPr="00834A7A">
        <w:rPr>
          <w:b/>
          <w:bCs/>
        </w:rPr>
        <w:t xml:space="preserve">   Discover more</w:t>
      </w:r>
    </w:p>
    <w:p w14:paraId="1FAD624E" w14:textId="6B1045E4" w:rsidR="007C0DE1" w:rsidRPr="007C0DE1" w:rsidRDefault="007C0DE1" w:rsidP="007C0DE1">
      <w:pPr>
        <w:shd w:val="clear" w:color="auto" w:fill="C0D5F1" w:themeFill="text2" w:themeFillTint="33"/>
        <w:rPr>
          <w:b/>
          <w:bCs/>
        </w:rPr>
      </w:pPr>
      <w:r w:rsidRPr="007C0DE1">
        <w:t xml:space="preserve">Think you know your royal romances? Put your knowledge to the test </w:t>
      </w:r>
      <w:r w:rsidRPr="007C0DE1">
        <w:br/>
        <w:t xml:space="preserve">online. Play the Royal Romance quiz at </w:t>
      </w:r>
      <w:hyperlink r:id="rId43" w:history="1">
        <w:r w:rsidRPr="007C0DE1">
          <w:rPr>
            <w:rStyle w:val="Hyperlink"/>
            <w:bCs/>
          </w:rPr>
          <w:t>royalhistoryquiz.hrp.org.uk</w:t>
        </w:r>
      </w:hyperlink>
    </w:p>
    <w:p w14:paraId="215E7EF9" w14:textId="0828824F" w:rsidR="007C0DE1" w:rsidRPr="00736C52" w:rsidRDefault="007C0DE1" w:rsidP="007C0DE1">
      <w:pPr>
        <w:shd w:val="clear" w:color="auto" w:fill="C0D5F1" w:themeFill="text2" w:themeFillTint="33"/>
      </w:pPr>
    </w:p>
    <w:p w14:paraId="1E60AFEE" w14:textId="77777777" w:rsidR="00C53DDD" w:rsidRDefault="00C53DDD" w:rsidP="007C0DE1">
      <w:pPr>
        <w:pStyle w:val="SectionTitle"/>
      </w:pPr>
    </w:p>
    <w:p w14:paraId="764DF19D" w14:textId="77777777" w:rsidR="00C53DDD" w:rsidRDefault="00C53DDD" w:rsidP="007C0DE1">
      <w:pPr>
        <w:pStyle w:val="SectionTitle"/>
      </w:pPr>
    </w:p>
    <w:p w14:paraId="205BFBB8" w14:textId="77777777" w:rsidR="00C53DDD" w:rsidRDefault="00C53DDD" w:rsidP="007C0DE1">
      <w:pPr>
        <w:pStyle w:val="SectionTitle"/>
      </w:pPr>
    </w:p>
    <w:p w14:paraId="0C854FD9" w14:textId="77777777" w:rsidR="00C53DDD" w:rsidRDefault="00C53DDD" w:rsidP="007C0DE1">
      <w:pPr>
        <w:pStyle w:val="SectionTitle"/>
      </w:pPr>
    </w:p>
    <w:p w14:paraId="6169AC28" w14:textId="77777777" w:rsidR="00C53DDD" w:rsidRDefault="00C53DDD" w:rsidP="007C0DE1">
      <w:pPr>
        <w:pStyle w:val="SectionTitle"/>
      </w:pPr>
    </w:p>
    <w:p w14:paraId="10C3D484" w14:textId="77777777" w:rsidR="00C53DDD" w:rsidRDefault="00C53DDD" w:rsidP="007C0DE1">
      <w:pPr>
        <w:pStyle w:val="SectionTitle"/>
      </w:pPr>
    </w:p>
    <w:p w14:paraId="30FE75CF" w14:textId="77777777" w:rsidR="00C53DDD" w:rsidRDefault="00C53DDD" w:rsidP="007C0DE1">
      <w:pPr>
        <w:pStyle w:val="SectionTitle"/>
      </w:pPr>
    </w:p>
    <w:p w14:paraId="182720A4" w14:textId="77777777" w:rsidR="00C53DDD" w:rsidRDefault="00C53DDD" w:rsidP="007C0DE1">
      <w:pPr>
        <w:pStyle w:val="SectionTitle"/>
      </w:pPr>
    </w:p>
    <w:p w14:paraId="3B3C4195" w14:textId="77777777" w:rsidR="00C53DDD" w:rsidRDefault="00C53DDD" w:rsidP="007C0DE1">
      <w:pPr>
        <w:pStyle w:val="SectionTitle"/>
      </w:pPr>
    </w:p>
    <w:p w14:paraId="5F4E2F86" w14:textId="77777777" w:rsidR="003D675B" w:rsidRDefault="003D675B" w:rsidP="007C0DE1">
      <w:pPr>
        <w:pStyle w:val="SectionTitle"/>
      </w:pPr>
    </w:p>
    <w:p w14:paraId="79A3446A" w14:textId="77777777" w:rsidR="003D675B" w:rsidRDefault="003D675B" w:rsidP="007C0DE1">
      <w:pPr>
        <w:pStyle w:val="SectionTitle"/>
      </w:pPr>
    </w:p>
    <w:p w14:paraId="0229B1CD" w14:textId="77777777" w:rsidR="003D675B" w:rsidRDefault="003D675B" w:rsidP="007C0DE1">
      <w:pPr>
        <w:pStyle w:val="SectionTitle"/>
      </w:pPr>
    </w:p>
    <w:p w14:paraId="77671B3F" w14:textId="77777777" w:rsidR="003D675B" w:rsidRDefault="003D675B" w:rsidP="007C0DE1">
      <w:pPr>
        <w:pStyle w:val="SectionTitle"/>
      </w:pPr>
    </w:p>
    <w:p w14:paraId="2E468E82" w14:textId="77777777" w:rsidR="00C53DDD" w:rsidRDefault="00C53DDD" w:rsidP="007C0DE1">
      <w:pPr>
        <w:pStyle w:val="SectionTitle"/>
      </w:pPr>
    </w:p>
    <w:p w14:paraId="1CB3EA5F" w14:textId="77777777" w:rsidR="00C53DDD" w:rsidRDefault="00C53DDD" w:rsidP="007C0DE1">
      <w:pPr>
        <w:pStyle w:val="SectionTitle"/>
      </w:pPr>
    </w:p>
    <w:p w14:paraId="6B14D38E" w14:textId="77777777" w:rsidR="00C53DDD" w:rsidRDefault="00C53DDD" w:rsidP="007C0DE1">
      <w:pPr>
        <w:pStyle w:val="SectionTitle"/>
      </w:pPr>
    </w:p>
    <w:p w14:paraId="6CF910C0" w14:textId="77777777" w:rsidR="00C53DDD" w:rsidRDefault="00C53DDD" w:rsidP="007C0DE1">
      <w:pPr>
        <w:pStyle w:val="SectionTitle"/>
      </w:pPr>
    </w:p>
    <w:p w14:paraId="083F59C3" w14:textId="77777777" w:rsidR="00C53DDD" w:rsidRDefault="00C53DDD" w:rsidP="007C0DE1">
      <w:pPr>
        <w:pStyle w:val="SectionTitle"/>
      </w:pPr>
    </w:p>
    <w:p w14:paraId="5906E400" w14:textId="77777777" w:rsidR="00C53DDD" w:rsidRDefault="00C53DDD" w:rsidP="007C0DE1">
      <w:pPr>
        <w:pStyle w:val="SectionTitle"/>
      </w:pPr>
    </w:p>
    <w:p w14:paraId="2B9948FA" w14:textId="0163497D" w:rsidR="007C0DE1" w:rsidRPr="00834A7A" w:rsidRDefault="007C0DE1" w:rsidP="007C0DE1">
      <w:pPr>
        <w:pStyle w:val="SectionTitle"/>
      </w:pPr>
      <w:r>
        <w:lastRenderedPageBreak/>
        <w:t>Conservation</w:t>
      </w:r>
    </w:p>
    <w:p w14:paraId="329172F7" w14:textId="3972B897" w:rsidR="007C0DE1" w:rsidRDefault="007C0DE1" w:rsidP="007C0DE1">
      <w:pPr>
        <w:pStyle w:val="Heading1"/>
      </w:pPr>
      <w:bookmarkStart w:id="11" w:name="_It’s_a_wrap!"/>
      <w:bookmarkEnd w:id="11"/>
      <w:r>
        <w:t>It’s a wrap!</w:t>
      </w:r>
    </w:p>
    <w:p w14:paraId="054E2788" w14:textId="69152225" w:rsidR="007C0DE1" w:rsidRDefault="007C0DE1" w:rsidP="007C0DE1">
      <w:pPr>
        <w:pStyle w:val="Introduction"/>
        <w:rPr>
          <w:bCs/>
        </w:rPr>
      </w:pPr>
      <w:r w:rsidRPr="007C0DE1">
        <w:rPr>
          <w:bCs/>
        </w:rPr>
        <w:t>The towering</w:t>
      </w:r>
      <w:r>
        <w:rPr>
          <w:bCs/>
        </w:rPr>
        <w:t xml:space="preserve"> </w:t>
      </w:r>
      <w:r w:rsidRPr="007C0DE1">
        <w:rPr>
          <w:bCs/>
        </w:rPr>
        <w:t>magnificence of</w:t>
      </w:r>
      <w:r>
        <w:rPr>
          <w:bCs/>
        </w:rPr>
        <w:t xml:space="preserve"> </w:t>
      </w:r>
      <w:r w:rsidRPr="007C0DE1">
        <w:rPr>
          <w:bCs/>
        </w:rPr>
        <w:t>the West Front has</w:t>
      </w:r>
      <w:r>
        <w:rPr>
          <w:bCs/>
        </w:rPr>
        <w:t xml:space="preserve"> </w:t>
      </w:r>
      <w:r w:rsidRPr="007C0DE1">
        <w:rPr>
          <w:bCs/>
        </w:rPr>
        <w:t>been re-created for</w:t>
      </w:r>
      <w:r>
        <w:rPr>
          <w:bCs/>
        </w:rPr>
        <w:t xml:space="preserve"> </w:t>
      </w:r>
      <w:r w:rsidRPr="007C0DE1">
        <w:rPr>
          <w:bCs/>
        </w:rPr>
        <w:t>the first time with an immense,</w:t>
      </w:r>
      <w:r>
        <w:rPr>
          <w:bCs/>
        </w:rPr>
        <w:t xml:space="preserve"> </w:t>
      </w:r>
      <w:r w:rsidRPr="007C0DE1">
        <w:rPr>
          <w:bCs/>
        </w:rPr>
        <w:t>and historically accurate, artist’s</w:t>
      </w:r>
      <w:r>
        <w:rPr>
          <w:bCs/>
        </w:rPr>
        <w:t xml:space="preserve"> </w:t>
      </w:r>
      <w:r w:rsidRPr="007C0DE1">
        <w:rPr>
          <w:bCs/>
        </w:rPr>
        <w:t>impression. Karey Draper,</w:t>
      </w:r>
      <w:r>
        <w:rPr>
          <w:bCs/>
        </w:rPr>
        <w:t xml:space="preserve"> </w:t>
      </w:r>
      <w:r w:rsidRPr="007C0DE1">
        <w:rPr>
          <w:bCs/>
        </w:rPr>
        <w:t>Curator of Historic Buildings,</w:t>
      </w:r>
      <w:r>
        <w:rPr>
          <w:bCs/>
        </w:rPr>
        <w:t xml:space="preserve"> </w:t>
      </w:r>
      <w:r w:rsidRPr="007C0DE1">
        <w:rPr>
          <w:bCs/>
        </w:rPr>
        <w:t>explains how and why the wrap</w:t>
      </w:r>
      <w:r>
        <w:rPr>
          <w:bCs/>
        </w:rPr>
        <w:t xml:space="preserve"> </w:t>
      </w:r>
      <w:r w:rsidRPr="007C0DE1">
        <w:rPr>
          <w:bCs/>
        </w:rPr>
        <w:t>was created, and shares some</w:t>
      </w:r>
      <w:r>
        <w:rPr>
          <w:bCs/>
        </w:rPr>
        <w:t xml:space="preserve"> </w:t>
      </w:r>
      <w:r w:rsidRPr="007C0DE1">
        <w:rPr>
          <w:bCs/>
        </w:rPr>
        <w:t xml:space="preserve">intriguing </w:t>
      </w:r>
      <w:r>
        <w:rPr>
          <w:bCs/>
        </w:rPr>
        <w:t>d</w:t>
      </w:r>
      <w:r w:rsidRPr="007C0DE1">
        <w:rPr>
          <w:bCs/>
        </w:rPr>
        <w:t>iscoveries made</w:t>
      </w:r>
      <w:r>
        <w:rPr>
          <w:bCs/>
        </w:rPr>
        <w:t xml:space="preserve"> </w:t>
      </w:r>
      <w:r w:rsidRPr="007C0DE1">
        <w:rPr>
          <w:bCs/>
        </w:rPr>
        <w:t>behind the scenes.</w:t>
      </w:r>
    </w:p>
    <w:p w14:paraId="06509EE1" w14:textId="0F4C831A" w:rsidR="007C0DE1" w:rsidRDefault="007C0DE1" w:rsidP="007C0DE1">
      <w:pPr>
        <w:pStyle w:val="Introduction"/>
      </w:pPr>
      <w:r>
        <w:rPr>
          <w:noProof/>
        </w:rPr>
        <w:drawing>
          <wp:inline distT="0" distB="0" distL="0" distR="0" wp14:anchorId="00F3E431" wp14:editId="5FB7B9DC">
            <wp:extent cx="3797300" cy="5290798"/>
            <wp:effectExtent l="0" t="0" r="0" b="5715"/>
            <wp:docPr id="1437152559"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152559" name="Picture 37"/>
                    <pic:cNvPicPr/>
                  </pic:nvPicPr>
                  <pic:blipFill>
                    <a:blip r:embed="rId44">
                      <a:extLst>
                        <a:ext uri="{28A0092B-C50C-407E-A947-70E740481C1C}">
                          <a14:useLocalDpi xmlns:a14="http://schemas.microsoft.com/office/drawing/2010/main" val="0"/>
                        </a:ext>
                      </a:extLst>
                    </a:blip>
                    <a:stretch>
                      <a:fillRect/>
                    </a:stretch>
                  </pic:blipFill>
                  <pic:spPr bwMode="auto">
                    <a:xfrm>
                      <a:off x="0" y="0"/>
                      <a:ext cx="3836684" cy="5345671"/>
                    </a:xfrm>
                    <a:prstGeom prst="rect">
                      <a:avLst/>
                    </a:prstGeom>
                    <a:ln>
                      <a:noFill/>
                    </a:ln>
                    <a:extLst>
                      <a:ext uri="{53640926-AAD7-44D8-BBD7-CCE9431645EC}">
                        <a14:shadowObscured xmlns:a14="http://schemas.microsoft.com/office/drawing/2010/main"/>
                      </a:ext>
                    </a:extLst>
                  </pic:spPr>
                </pic:pic>
              </a:graphicData>
            </a:graphic>
          </wp:inline>
        </w:drawing>
      </w:r>
    </w:p>
    <w:p w14:paraId="2517C225" w14:textId="242EDFA2" w:rsidR="00FD647E" w:rsidRDefault="00FD647E" w:rsidP="00FD647E">
      <w:r w:rsidRPr="00FD647E">
        <w:lastRenderedPageBreak/>
        <w:t xml:space="preserve">The iconic, 16th-century Great Gatehouse is currently under wraps while it undergoes an exciting, once-in-a-lifetime programme of planned repairs and conservation. Built between 1515 and 1522 for Cardinal Thomas Wolsey, Henry VIII’s chief adviser, the 500-year-old gatehouse is the main entrance into the palace and, as one might expect, has required periodic conservation over the centuries. </w:t>
      </w:r>
    </w:p>
    <w:p w14:paraId="110C2F76" w14:textId="77777777" w:rsidR="00FD647E" w:rsidRPr="00FD647E" w:rsidRDefault="00FD647E" w:rsidP="00FD647E"/>
    <w:p w14:paraId="1B7FD970" w14:textId="77777777" w:rsidR="00FD647E" w:rsidRDefault="00FD647E" w:rsidP="00FD647E">
      <w:r w:rsidRPr="00FD647E">
        <w:t xml:space="preserve">The last substantial programme of work took place in the 1880s when two octagonal buttresses were added, the chimneys were replaced with more ornate, decorative stacks, and the vaulted ceiling was inserted above the entrance gateway. Most surprising, the original oak gates with their exquisite linenfold panelling (which had disappeared a century earlier), were discovered on the floor of a carpenter’s workshop in the palace and were re-installed. </w:t>
      </w:r>
    </w:p>
    <w:p w14:paraId="6C7D2569" w14:textId="77777777" w:rsidR="00FD647E" w:rsidRPr="00FD647E" w:rsidRDefault="00FD647E" w:rsidP="00FD647E"/>
    <w:p w14:paraId="2D346831" w14:textId="2FAE99A7" w:rsidR="00FD647E" w:rsidRDefault="00FD647E" w:rsidP="00FD647E">
      <w:r w:rsidRPr="00FD647E">
        <w:t>The most dramatic work on the gatehouse was carried out in 1770-72, when structural instability led to the decision to lower it from five storeys to three. The work would change the appearance of Hampton Court Palace forever.</w:t>
      </w:r>
      <w:r>
        <w:t xml:space="preserve"> </w:t>
      </w:r>
      <w:r w:rsidRPr="00FD647E">
        <w:t xml:space="preserve">Until now, we’ve only been able to imagine just how magnificent and imposing the gatehouse would have appeared in the surrounding landscape at its full height. However, this project has given us the opportunity to re-create its original majestic stature by combining modern wrap technology and historic research with the artistic talents of illustrator Chris Wormell. We asked Chris to help us </w:t>
      </w:r>
      <w:r w:rsidRPr="00FD647E">
        <w:lastRenderedPageBreak/>
        <w:t xml:space="preserve">bring the gatehouse’s original construction site to life with a vivid, pictorial scene to encase the modern scaffold. Chris worked closely with our curatorial, interpretation and surveyor teams, to ensure historic details, perspective and measurements were just right. Research was done into 16th-century scaffolds, the type of clothing the Tudor builders would have worn, and generally how the site may have appeared under Wolsey’s watchful eye. </w:t>
      </w:r>
    </w:p>
    <w:p w14:paraId="15FCF1FD" w14:textId="77777777" w:rsidR="00FD647E" w:rsidRPr="00FD647E" w:rsidRDefault="00FD647E" w:rsidP="00FD647E"/>
    <w:p w14:paraId="4E8DF1B2" w14:textId="4F67343E" w:rsidR="00FD647E" w:rsidRDefault="00FD647E" w:rsidP="00FD647E">
      <w:r w:rsidRPr="00FD647E">
        <w:t xml:space="preserve">For reference, the artist was provided with historic images of the gatehouse, as well as contemporary depictions of how it looked when </w:t>
      </w:r>
      <w:r w:rsidRPr="00FD647E">
        <w:br/>
        <w:t xml:space="preserve">first built, which helped him prepare an initial sketch of the building. </w:t>
      </w:r>
      <w:r w:rsidRPr="00FD647E">
        <w:br/>
        <w:t xml:space="preserve">Chris also studied the Tudor painting </w:t>
      </w:r>
      <w:r w:rsidRPr="00FD647E">
        <w:rPr>
          <w:i/>
          <w:iCs/>
        </w:rPr>
        <w:t>The Field of Cloth of Gold</w:t>
      </w:r>
      <w:r w:rsidRPr="00FD647E">
        <w:t xml:space="preserve">, the historic meeting between Henry VIII and Francois I of France in 1520, </w:t>
      </w:r>
      <w:r w:rsidRPr="00FD647E">
        <w:br/>
        <w:t xml:space="preserve">which provided inspiration for the interactions between the builders. Details were honed as the scene developed to be as historically accurate as possible. We wanted a snapshot that was full of life and activity to give visitors a glimpse into the past. So, Chris added workers sharing lunch and painting the diamond </w:t>
      </w:r>
      <w:proofErr w:type="spellStart"/>
      <w:r w:rsidRPr="00FD647E">
        <w:t>diaperwork</w:t>
      </w:r>
      <w:proofErr w:type="spellEnd"/>
      <w:r w:rsidRPr="00FD647E">
        <w:t xml:space="preserve"> patterns on brickwork; builders studying drawings and windows being fitted. If you look closely, you will also see a few humorous touches including a bucket of paint spilling on to a man below, and a cat jumping out of a window. Even Wolsey makes an appearance, surveying the scene from an upstairs window. </w:t>
      </w:r>
    </w:p>
    <w:p w14:paraId="0FBEB6E9" w14:textId="77777777" w:rsidR="00FD647E" w:rsidRPr="00FD647E" w:rsidRDefault="00FD647E" w:rsidP="00FD647E"/>
    <w:p w14:paraId="367E27F6" w14:textId="00D87855" w:rsidR="00FD647E" w:rsidRDefault="00FD647E" w:rsidP="00FD647E">
      <w:r w:rsidRPr="00FD647E">
        <w:lastRenderedPageBreak/>
        <w:t xml:space="preserve">While work on the illustration was underway, a specially designed scaffold was constructed, built to the approximate dimensions of the Great Gatehouse’s former five-storey height. Watching the scaffolders pass each metal pole swiftly upwards from the ground to the top level revealed an astonishingly graceful display of teamwork, almost like a dance, as the structure was carefully raised. Once complete, Chris’ illustration was printed on to an enormous wrap, which was then attached to the scaffold. There were quite a few nail-biting moments as we watched it going up, hoping the </w:t>
      </w:r>
      <w:r>
        <w:t>m</w:t>
      </w:r>
      <w:r w:rsidRPr="00FD647E">
        <w:t xml:space="preserve">easurements were correct! </w:t>
      </w:r>
    </w:p>
    <w:p w14:paraId="3D8ED0D6" w14:textId="77777777" w:rsidR="00FD647E" w:rsidRPr="00FD647E" w:rsidRDefault="00FD647E" w:rsidP="00FD647E"/>
    <w:p w14:paraId="35362296" w14:textId="78D9A09E" w:rsidR="00FD647E" w:rsidRPr="00FD647E" w:rsidRDefault="00FD647E" w:rsidP="00FD647E">
      <w:r w:rsidRPr="00FD647E">
        <w:t xml:space="preserve">Now, instead of an essential, but not terribly attractive scaffold, visitors can enjoy a temporary glimpse back over 500 years to see what the Great Gatehouse would have looked like when it was under construction. An unexpected bonus is being able to comprehend just how imposing the building once was at five storeys high. It is now once again visible from East Molesey and to all those walking across Hampton Court Bridge. </w:t>
      </w:r>
    </w:p>
    <w:p w14:paraId="5E8E064F" w14:textId="77777777" w:rsidR="00FD647E" w:rsidRPr="00FD647E" w:rsidRDefault="00FD647E" w:rsidP="00FD647E"/>
    <w:p w14:paraId="0994EC7B" w14:textId="77777777" w:rsidR="00FD647E" w:rsidRPr="00FD647E" w:rsidRDefault="00FD647E" w:rsidP="00FD647E">
      <w:pPr>
        <w:rPr>
          <w:b/>
          <w:bCs/>
        </w:rPr>
      </w:pPr>
      <w:r w:rsidRPr="00FD647E">
        <w:rPr>
          <w:b/>
          <w:bCs/>
        </w:rPr>
        <w:t xml:space="preserve">Sole survivors </w:t>
      </w:r>
    </w:p>
    <w:p w14:paraId="3140CDC0" w14:textId="77777777" w:rsidR="00FD647E" w:rsidRDefault="00FD647E" w:rsidP="00FD647E">
      <w:r w:rsidRPr="00FD647E">
        <w:t xml:space="preserve">The current programme of work, carried out by Daedalus Conservation, involves replacing the failing lead roof, dismantling and reconstructing the stone oriel window, undertaking brick and stone repairs, repointing, and glazing repairs to the windows. The </w:t>
      </w:r>
      <w:r w:rsidRPr="00FD647E">
        <w:lastRenderedPageBreak/>
        <w:t xml:space="preserve">magnificent oak gates are also receiving specialist conservation attention, which will hopefully help them survive for another 500 years.  </w:t>
      </w:r>
    </w:p>
    <w:p w14:paraId="11457AE8" w14:textId="77777777" w:rsidR="00FD647E" w:rsidRPr="00FD647E" w:rsidRDefault="00FD647E" w:rsidP="00FD647E"/>
    <w:p w14:paraId="1E2218E4" w14:textId="77777777" w:rsidR="00FD647E" w:rsidRDefault="00FD647E" w:rsidP="00FD647E">
      <w:r w:rsidRPr="00FD647E">
        <w:t xml:space="preserve">Since work began in September, we’ve made some exciting discoveries! After the old lead roof was lifted, we discovered three shoes, all different, hidden under the roofing boards above the second-floor rooms. This is an interesting location, because we thought it could relate to the works of 1770-72, when the upper two storeys were dismantled. This meant these shoes could have been placed under what was once the third-storey floor. </w:t>
      </w:r>
    </w:p>
    <w:p w14:paraId="69D31093" w14:textId="77777777" w:rsidR="00FD647E" w:rsidRPr="00FD647E" w:rsidRDefault="00FD647E" w:rsidP="00FD647E"/>
    <w:p w14:paraId="1D21AA03" w14:textId="612FC76B" w:rsidR="00FD647E" w:rsidRDefault="00FD647E" w:rsidP="00FD647E">
      <w:r w:rsidRPr="00FD647E">
        <w:t xml:space="preserve">The shoes were carefully packaged by our Conservation team so that I could take them to Northamptonshire, the location of England’s historic boot and shoe industry, for some expert advice. I arranged to meet Rebecca Shawcross, Curator at the Northampton Museum and Art Gallery, and an expert not just in historic shoes, but also hidden shoes. She has published widely on the subject, and oversees a database dedicated to recording every hidden shoe discovered within historic houses. </w:t>
      </w:r>
    </w:p>
    <w:p w14:paraId="4ECDEC30" w14:textId="77777777" w:rsidR="00FD647E" w:rsidRPr="00FD647E" w:rsidRDefault="00FD647E" w:rsidP="00FD647E"/>
    <w:p w14:paraId="2F83FDFF" w14:textId="77777777" w:rsidR="00FD647E" w:rsidRDefault="00FD647E" w:rsidP="00FD647E">
      <w:r w:rsidRPr="00FD647E">
        <w:t xml:space="preserve">Rebecca explained that shoes were typically hidden for several reasons. They were used for spiritual protection and placed near chimneys, doorways and windows where it was believed they could </w:t>
      </w:r>
      <w:r w:rsidRPr="00FD647E">
        <w:lastRenderedPageBreak/>
        <w:t>trap, within their humble confines, evil spirits or witches trying to enter the building. Or they could be placed for good fortune by workers during a construction project, to bring them luck on their next job. Less excitingly, a shoe could simply have been old and worn, tossed away and forgotten.</w:t>
      </w:r>
    </w:p>
    <w:p w14:paraId="694D0500" w14:textId="77777777" w:rsidR="00FD647E" w:rsidRPr="00FD647E" w:rsidRDefault="00FD647E" w:rsidP="00FD647E"/>
    <w:p w14:paraId="75B3EF5C" w14:textId="77777777" w:rsidR="00FD647E" w:rsidRDefault="00FD647E" w:rsidP="00FD647E">
      <w:r w:rsidRPr="00FD647E">
        <w:t xml:space="preserve">Rebecca examined all three of our shoes and dated them to between 1790 and 1800. The first was determined to be the remnant of a woman’s leather shoe, although only part of it has survived. It appears the upper half of leather was purposely cut away, likely to be used elsewhere. </w:t>
      </w:r>
    </w:p>
    <w:p w14:paraId="1EC72E4B" w14:textId="77777777" w:rsidR="00FD647E" w:rsidRPr="00FD647E" w:rsidRDefault="00FD647E" w:rsidP="00FD647E"/>
    <w:p w14:paraId="12F28074" w14:textId="77777777" w:rsidR="00FD647E" w:rsidRDefault="00FD647E" w:rsidP="00FD647E">
      <w:r w:rsidRPr="00FD647E">
        <w:t xml:space="preserve">The other shoes are a type of overshoe called a patten. While men had boots to protect them, women used pattens to give their leather shoes some protection from the damp and cold when going outdoors. They were attached to the shoe using fasteners, called latchets. </w:t>
      </w:r>
    </w:p>
    <w:p w14:paraId="0CADF809" w14:textId="77777777" w:rsidR="00FD647E" w:rsidRPr="00FD647E" w:rsidRDefault="00FD647E" w:rsidP="00FD647E"/>
    <w:p w14:paraId="7C36A87F" w14:textId="0911195C" w:rsidR="00FD647E" w:rsidRDefault="00FD647E" w:rsidP="00FD647E">
      <w:r w:rsidRPr="00FD647E">
        <w:t xml:space="preserve">Our pattens have latchets made of brown velvet, which could possibly have been re-purposed from an old dress or cloak. The soles are made of wood – usually from a willow or elm tree – and they would have been custom-made by a patten carver, who specialised in this type of footwear. Pattens were usually kept by the door, ready to slip on before going outside – almost like the modern-day garden </w:t>
      </w:r>
      <w:r w:rsidRPr="00FD647E">
        <w:lastRenderedPageBreak/>
        <w:t xml:space="preserve">clog or welly. Interestingly, although our pattens share the same design and use of brown velvet, they are two different sizes so belonged to two different women. </w:t>
      </w:r>
    </w:p>
    <w:p w14:paraId="481D8A75" w14:textId="77777777" w:rsidR="00FD647E" w:rsidRPr="00FD647E" w:rsidRDefault="00FD647E" w:rsidP="00FD647E"/>
    <w:p w14:paraId="57EAFF7B" w14:textId="77777777" w:rsidR="00FD647E" w:rsidRDefault="00FD647E" w:rsidP="00FD647E">
      <w:r w:rsidRPr="00FD647E">
        <w:t xml:space="preserve">Given the location of the shoes, tucked away above the second-floor ceiling, and their simple, practical style, they likely belonged to female servants living in the Great Gatehouse. We think all three were probably hidden as ‘witches traps’, as this was a common superstitious practice for the period. </w:t>
      </w:r>
    </w:p>
    <w:p w14:paraId="6E33F910" w14:textId="77777777" w:rsidR="003F275B" w:rsidRPr="003F275B" w:rsidRDefault="003F275B" w:rsidP="00FD647E">
      <w:pPr>
        <w:rPr>
          <w:color w:val="7F4B98"/>
          <w:sz w:val="36"/>
          <w:szCs w:val="36"/>
        </w:rPr>
      </w:pPr>
    </w:p>
    <w:p w14:paraId="774E5F14" w14:textId="62B5597F" w:rsidR="003F275B" w:rsidRPr="003F275B" w:rsidRDefault="003F275B" w:rsidP="00FD647E">
      <w:pPr>
        <w:rPr>
          <w:color w:val="7F4B98"/>
          <w:sz w:val="36"/>
          <w:szCs w:val="36"/>
          <w:lang w:val="en-US"/>
        </w:rPr>
      </w:pPr>
      <w:r w:rsidRPr="003F275B">
        <w:rPr>
          <w:color w:val="7F4B98"/>
          <w:sz w:val="36"/>
          <w:szCs w:val="36"/>
          <w:lang w:val="en-US"/>
        </w:rPr>
        <w:t>‘Since work began in September, we’ve made some exciting discoveries!’</w:t>
      </w:r>
    </w:p>
    <w:p w14:paraId="5CFF276A" w14:textId="77777777" w:rsidR="00FD647E" w:rsidRPr="00FD647E" w:rsidRDefault="00FD647E" w:rsidP="00FD647E"/>
    <w:p w14:paraId="6D57E860" w14:textId="77777777" w:rsidR="00FD647E" w:rsidRDefault="00FD647E" w:rsidP="00FD647E">
      <w:r w:rsidRPr="00FD647E">
        <w:t>There are still a few questions that we hope to answer. For instance, if these shoes were placed after the 1770s renovations, how exactly did they end up there? It would have been difficult to hide them through the ceiling below, so it seems likely they would have been put there from above during a later phase of roof repairs. Where are the matching shoes? Were they hidden elsewhere in the palace?</w:t>
      </w:r>
    </w:p>
    <w:p w14:paraId="369007A0" w14:textId="77777777" w:rsidR="00FD647E" w:rsidRPr="00FD647E" w:rsidRDefault="00FD647E" w:rsidP="00FD647E"/>
    <w:p w14:paraId="607A8AC8" w14:textId="77777777" w:rsidR="00FD647E" w:rsidRDefault="00FD647E" w:rsidP="00FD647E">
      <w:r w:rsidRPr="00FD647E">
        <w:t xml:space="preserve">Under the same roofing boards near the shoes, we also found what appears to be an 18th-century coal sack, printed with the name ‘R Galley’ on one side, and ‘Kingston’ on the other. We have also had </w:t>
      </w:r>
      <w:r w:rsidRPr="00FD647E">
        <w:lastRenderedPageBreak/>
        <w:t xml:space="preserve">further revelations about the extent of the 1770s dismantling and reconstruction of the gatehouse, including the exciting discovery of the partial survival of a few Tudor doorways. They are all that remain of the turret staircases that once went much further up. </w:t>
      </w:r>
    </w:p>
    <w:p w14:paraId="30978ABC" w14:textId="77777777" w:rsidR="003F275B" w:rsidRPr="00FD647E" w:rsidRDefault="003F275B" w:rsidP="00FD647E"/>
    <w:p w14:paraId="582B07AD" w14:textId="77777777" w:rsidR="00FD647E" w:rsidRDefault="00FD647E" w:rsidP="00FD647E">
      <w:r w:rsidRPr="00FD647E">
        <w:t xml:space="preserve">The project continues to spark fascinating conversations – with architects, surveyors, curators, engineers and craftsmen all playing their part to ensure the building is preserved for future generations. But none of this work would be possible without the support of our visitors – and you, our members. Your involvement is crucial to ongoing conservation projects, and your support is truly appreciated. </w:t>
      </w:r>
    </w:p>
    <w:p w14:paraId="5178DA2E" w14:textId="77777777" w:rsidR="00FD647E" w:rsidRPr="00FD647E" w:rsidRDefault="00FD647E" w:rsidP="00FD647E"/>
    <w:p w14:paraId="1FB51503" w14:textId="39877E2B" w:rsidR="007C0DE1" w:rsidRDefault="00FD647E" w:rsidP="00FD647E">
      <w:r w:rsidRPr="00FD647E">
        <w:t>The Great Gatehouse Conservation Project is scheduled to be completed by late spring 2026, just in time for the annual Music Festival. Make sure you don’t miss the opportunity to see the wrap and experience the gatehouse at its original height. Can you spot the wily Wolsey?</w:t>
      </w:r>
    </w:p>
    <w:p w14:paraId="594318B2" w14:textId="77777777" w:rsidR="003F275B" w:rsidRDefault="003F275B" w:rsidP="003F275B">
      <w:pPr>
        <w:rPr>
          <w:b/>
          <w:bCs/>
          <w:i/>
          <w:iCs/>
        </w:rPr>
      </w:pPr>
    </w:p>
    <w:p w14:paraId="7E174FBC" w14:textId="77777777" w:rsidR="003F275B" w:rsidRPr="00834A7A" w:rsidRDefault="003F275B" w:rsidP="003F275B">
      <w:pPr>
        <w:shd w:val="clear" w:color="auto" w:fill="C0D5F1" w:themeFill="text2" w:themeFillTint="33"/>
        <w:rPr>
          <w:b/>
          <w:bCs/>
        </w:rPr>
      </w:pPr>
      <w:r w:rsidRPr="00834A7A">
        <w:rPr>
          <w:b/>
          <w:bCs/>
          <w:noProof/>
        </w:rPr>
        <mc:AlternateContent>
          <mc:Choice Requires="wps">
            <w:drawing>
              <wp:inline distT="0" distB="0" distL="0" distR="0" wp14:anchorId="7C594AC1" wp14:editId="0895BBE3">
                <wp:extent cx="324000" cy="324000"/>
                <wp:effectExtent l="0" t="0" r="6350" b="6350"/>
                <wp:docPr id="936877630" name="Graphic 6" descr="Discover more ic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324000" cy="324000"/>
                        </a:xfrm>
                        <a:custGeom>
                          <a:avLst/>
                          <a:gdLst>
                            <a:gd name="connsiteX0" fmla="*/ 118794 w 237587"/>
                            <a:gd name="connsiteY0" fmla="*/ 0 h 237587"/>
                            <a:gd name="connsiteX1" fmla="*/ 0 w 237587"/>
                            <a:gd name="connsiteY1" fmla="*/ 118794 h 237587"/>
                            <a:gd name="connsiteX2" fmla="*/ 118794 w 237587"/>
                            <a:gd name="connsiteY2" fmla="*/ 237588 h 237587"/>
                            <a:gd name="connsiteX3" fmla="*/ 237588 w 237587"/>
                            <a:gd name="connsiteY3" fmla="*/ 118794 h 237587"/>
                            <a:gd name="connsiteX4" fmla="*/ 118794 w 237587"/>
                            <a:gd name="connsiteY4" fmla="*/ 0 h 237587"/>
                            <a:gd name="connsiteX5" fmla="*/ 63109 w 237587"/>
                            <a:gd name="connsiteY5" fmla="*/ 138283 h 237587"/>
                            <a:gd name="connsiteX6" fmla="*/ 63109 w 237587"/>
                            <a:gd name="connsiteY6" fmla="*/ 58469 h 237587"/>
                            <a:gd name="connsiteX7" fmla="*/ 141996 w 237587"/>
                            <a:gd name="connsiteY7" fmla="*/ 59397 h 237587"/>
                            <a:gd name="connsiteX8" fmla="*/ 141996 w 237587"/>
                            <a:gd name="connsiteY8" fmla="*/ 139212 h 237587"/>
                            <a:gd name="connsiteX9" fmla="*/ 63109 w 237587"/>
                            <a:gd name="connsiteY9" fmla="*/ 138283 h 237587"/>
                            <a:gd name="connsiteX10" fmla="*/ 184687 w 237587"/>
                            <a:gd name="connsiteY10" fmla="*/ 179119 h 237587"/>
                            <a:gd name="connsiteX11" fmla="*/ 171694 w 237587"/>
                            <a:gd name="connsiteY11" fmla="*/ 179119 h 237587"/>
                            <a:gd name="connsiteX12" fmla="*/ 140140 w 237587"/>
                            <a:gd name="connsiteY12" fmla="*/ 147564 h 237587"/>
                            <a:gd name="connsiteX13" fmla="*/ 146636 w 237587"/>
                            <a:gd name="connsiteY13" fmla="*/ 141996 h 237587"/>
                            <a:gd name="connsiteX14" fmla="*/ 152205 w 237587"/>
                            <a:gd name="connsiteY14" fmla="*/ 135499 h 237587"/>
                            <a:gd name="connsiteX15" fmla="*/ 184687 w 237587"/>
                            <a:gd name="connsiteY15" fmla="*/ 166126 h 237587"/>
                            <a:gd name="connsiteX16" fmla="*/ 184687 w 237587"/>
                            <a:gd name="connsiteY16" fmla="*/ 179119 h 237587"/>
                            <a:gd name="connsiteX17" fmla="*/ 134571 w 237587"/>
                            <a:gd name="connsiteY17" fmla="*/ 130859 h 237587"/>
                            <a:gd name="connsiteX18" fmla="*/ 71462 w 237587"/>
                            <a:gd name="connsiteY18" fmla="*/ 130859 h 237587"/>
                            <a:gd name="connsiteX19" fmla="*/ 71462 w 237587"/>
                            <a:gd name="connsiteY19" fmla="*/ 67750 h 237587"/>
                            <a:gd name="connsiteX20" fmla="*/ 134571 w 237587"/>
                            <a:gd name="connsiteY20" fmla="*/ 67750 h 237587"/>
                            <a:gd name="connsiteX21" fmla="*/ 134571 w 237587"/>
                            <a:gd name="connsiteY21" fmla="*/ 130859 h 2375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37587" h="237587">
                              <a:moveTo>
                                <a:pt x="118794" y="0"/>
                              </a:moveTo>
                              <a:cubicBezTo>
                                <a:pt x="53828" y="0"/>
                                <a:pt x="0" y="52900"/>
                                <a:pt x="0" y="118794"/>
                              </a:cubicBezTo>
                              <a:cubicBezTo>
                                <a:pt x="0" y="184687"/>
                                <a:pt x="52900" y="237588"/>
                                <a:pt x="118794" y="237588"/>
                              </a:cubicBezTo>
                              <a:cubicBezTo>
                                <a:pt x="183759" y="237588"/>
                                <a:pt x="237588" y="184687"/>
                                <a:pt x="237588" y="118794"/>
                              </a:cubicBezTo>
                              <a:cubicBezTo>
                                <a:pt x="236660" y="53828"/>
                                <a:pt x="183759" y="0"/>
                                <a:pt x="118794" y="0"/>
                              </a:cubicBezTo>
                              <a:close/>
                              <a:moveTo>
                                <a:pt x="63109" y="138283"/>
                              </a:moveTo>
                              <a:cubicBezTo>
                                <a:pt x="40835" y="116010"/>
                                <a:pt x="40835" y="80743"/>
                                <a:pt x="63109" y="58469"/>
                              </a:cubicBezTo>
                              <a:cubicBezTo>
                                <a:pt x="85383" y="37123"/>
                                <a:pt x="120650" y="37123"/>
                                <a:pt x="141996" y="59397"/>
                              </a:cubicBezTo>
                              <a:cubicBezTo>
                                <a:pt x="164270" y="80743"/>
                                <a:pt x="164270" y="116938"/>
                                <a:pt x="141996" y="139212"/>
                              </a:cubicBezTo>
                              <a:cubicBezTo>
                                <a:pt x="120650" y="160557"/>
                                <a:pt x="85383" y="160557"/>
                                <a:pt x="63109" y="138283"/>
                              </a:cubicBezTo>
                              <a:close/>
                              <a:moveTo>
                                <a:pt x="184687" y="179119"/>
                              </a:moveTo>
                              <a:cubicBezTo>
                                <a:pt x="180975" y="182831"/>
                                <a:pt x="175407" y="182831"/>
                                <a:pt x="171694" y="179119"/>
                              </a:cubicBezTo>
                              <a:lnTo>
                                <a:pt x="140140" y="147564"/>
                              </a:lnTo>
                              <a:cubicBezTo>
                                <a:pt x="141996" y="145708"/>
                                <a:pt x="144780" y="143852"/>
                                <a:pt x="146636" y="141996"/>
                              </a:cubicBezTo>
                              <a:cubicBezTo>
                                <a:pt x="148492" y="140140"/>
                                <a:pt x="150348" y="138283"/>
                                <a:pt x="152205" y="135499"/>
                              </a:cubicBezTo>
                              <a:lnTo>
                                <a:pt x="184687" y="166126"/>
                              </a:lnTo>
                              <a:cubicBezTo>
                                <a:pt x="188400" y="169838"/>
                                <a:pt x="188400" y="175407"/>
                                <a:pt x="184687" y="179119"/>
                              </a:cubicBezTo>
                              <a:close/>
                              <a:moveTo>
                                <a:pt x="134571" y="130859"/>
                              </a:moveTo>
                              <a:cubicBezTo>
                                <a:pt x="117866" y="148492"/>
                                <a:pt x="89095" y="148492"/>
                                <a:pt x="71462" y="130859"/>
                              </a:cubicBezTo>
                              <a:cubicBezTo>
                                <a:pt x="53828" y="113225"/>
                                <a:pt x="53828" y="85383"/>
                                <a:pt x="71462" y="67750"/>
                              </a:cubicBezTo>
                              <a:cubicBezTo>
                                <a:pt x="89095" y="50116"/>
                                <a:pt x="116938" y="50116"/>
                                <a:pt x="134571" y="67750"/>
                              </a:cubicBezTo>
                              <a:cubicBezTo>
                                <a:pt x="151277" y="85383"/>
                                <a:pt x="151277" y="113225"/>
                                <a:pt x="134571" y="130859"/>
                              </a:cubicBezTo>
                              <a:close/>
                            </a:path>
                          </a:pathLst>
                        </a:custGeom>
                        <a:solidFill>
                          <a:schemeClr val="tx2"/>
                        </a:solidFill>
                        <a:ln w="9159"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42172BD" id="Graphic 6" o:spid="_x0000_s1026" alt="Discover more icon" style="width:25.5pt;height:25.5pt;visibility:visible;mso-wrap-style:square;mso-left-percent:-10001;mso-top-percent:-10001;mso-position-horizontal:absolute;mso-position-horizontal-relative:char;mso-position-vertical:absolute;mso-position-vertical-relative:line;mso-left-percent:-10001;mso-top-percent:-10001;v-text-anchor:middle" coordsize="237587,237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" path="m118794,c53828,,,52900,,118794v,65893,52900,118794,118794,118794c183759,237588,237588,184687,237588,118794,236660,53828,183759,,118794,xm63109,138283v-22274,-22273,-22274,-57540,,-79814c85383,37123,120650,37123,141996,59397v22274,21346,22274,57541,,79815c120650,160557,85383,160557,63109,138283xm184687,179119v-3712,3712,-9280,3712,-12993,l140140,147564v1856,-1856,4640,-3712,6496,-5568c148492,140140,150348,138283,152205,135499r32482,30627c188400,169838,188400,175407,184687,179119xm134571,130859v-16705,17633,-45476,17633,-63109,c53828,113225,53828,85383,71462,67750v17633,-17634,45476,-17634,63109,c151277,85383,151277,113225,134571,130859xe" fillcolor="#173b68 [3215]" stroked="f" strokeweight=".25442mm">
                <v:stroke joinstyle="miter"/>
                <v:path arrowok="t" o:connecttype="custom" o:connectlocs="162001,0;0,162001;162001,324001;324001,162001;162001,0;86062,188578;86062,79735;193642,81000;193642,189845;86062,188578;251860,244267;234141,244267;191110,201235;199969,193642;207564,184781;251860,226548;251860,244267;183516,178454;97454,178454;97454,92391;183516,92391;183516,178454" o:connectangles="0,0,0,0,0,0,0,0,0,0,0,0,0,0,0,0,0,0,0,0,0,0"/>
                <o:lock v:ext="edit" aspectratio="t"/>
                <w10:anchorlock/>
              </v:shape>
            </w:pict>
          </mc:Fallback>
        </mc:AlternateContent>
      </w:r>
      <w:r w:rsidRPr="00834A7A">
        <w:rPr>
          <w:b/>
          <w:bCs/>
        </w:rPr>
        <w:t xml:space="preserve">   Discover more</w:t>
      </w:r>
    </w:p>
    <w:p w14:paraId="39BC0003" w14:textId="17303E63" w:rsidR="003F275B" w:rsidRPr="003F275B" w:rsidRDefault="003F275B" w:rsidP="003F275B">
      <w:pPr>
        <w:shd w:val="clear" w:color="auto" w:fill="C0D5F1" w:themeFill="text2" w:themeFillTint="33"/>
        <w:rPr>
          <w:b/>
          <w:bCs/>
        </w:rPr>
      </w:pPr>
      <w:r w:rsidRPr="003F275B">
        <w:t xml:space="preserve">Step on to the scaffold and see the details up close in a behind-the-scenes members’ video with Assistant Curator, James Shemmonds on your digital hub at </w:t>
      </w:r>
      <w:hyperlink r:id="rId45" w:history="1">
        <w:r w:rsidRPr="003F275B">
          <w:rPr>
            <w:rStyle w:val="Hyperlink"/>
            <w:bCs/>
          </w:rPr>
          <w:t>hrp.org.uk/the-vault</w:t>
        </w:r>
      </w:hyperlink>
    </w:p>
    <w:p w14:paraId="78C86CF8" w14:textId="77777777" w:rsidR="00FD647E" w:rsidRDefault="00FD647E" w:rsidP="00FD647E"/>
    <w:p w14:paraId="317B017D" w14:textId="77777777" w:rsidR="000D2E46" w:rsidRDefault="000D2E46" w:rsidP="00FB77C2"/>
    <w:p w14:paraId="67F254B9" w14:textId="18C3ED27" w:rsidR="003F275B" w:rsidRPr="00834A7A" w:rsidRDefault="003F275B" w:rsidP="003F275B">
      <w:pPr>
        <w:pStyle w:val="SectionTitle"/>
      </w:pPr>
      <w:r>
        <w:lastRenderedPageBreak/>
        <w:t>History &amp; stories</w:t>
      </w:r>
    </w:p>
    <w:p w14:paraId="56A93311" w14:textId="6DCDE36C" w:rsidR="003F275B" w:rsidRDefault="003F275B" w:rsidP="003F275B">
      <w:pPr>
        <w:pStyle w:val="Heading1"/>
      </w:pPr>
      <w:bookmarkStart w:id="12" w:name="_Love_hurts"/>
      <w:bookmarkEnd w:id="12"/>
      <w:r>
        <w:t>Love hurts</w:t>
      </w:r>
    </w:p>
    <w:p w14:paraId="341908AA" w14:textId="619BDF1D" w:rsidR="003F275B" w:rsidRDefault="003F275B" w:rsidP="003F275B">
      <w:pPr>
        <w:pStyle w:val="Introduction"/>
        <w:rPr>
          <w:bCs/>
        </w:rPr>
      </w:pPr>
      <w:r w:rsidRPr="003F275B">
        <w:rPr>
          <w:bCs/>
        </w:rPr>
        <w:t>This year is the 500th anniversary of the ill-starred romance between King Henry VIII and Anne Boleyn that changed the course of English history; but was theirs really a passionate, all-consuming love? Chief Historian Tracy Borman suggests that the relationship was not all it appeared to be …</w:t>
      </w:r>
    </w:p>
    <w:p w14:paraId="61DC7741" w14:textId="765B750A" w:rsidR="003F275B" w:rsidRPr="003F275B" w:rsidRDefault="003F275B" w:rsidP="003F275B">
      <w:pPr>
        <w:pStyle w:val="Introduction"/>
        <w:rPr>
          <w:bCs/>
          <w:iCs/>
          <w:sz w:val="24"/>
          <w:szCs w:val="18"/>
        </w:rPr>
      </w:pPr>
      <w:r>
        <w:rPr>
          <w:noProof/>
        </w:rPr>
        <w:drawing>
          <wp:inline distT="0" distB="0" distL="0" distR="0" wp14:anchorId="1F209780" wp14:editId="2C2EE4CE">
            <wp:extent cx="5651500" cy="2940189"/>
            <wp:effectExtent l="0" t="0" r="0" b="6350"/>
            <wp:docPr id="9373470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347008" name="Picture 37"/>
                    <pic:cNvPicPr/>
                  </pic:nvPicPr>
                  <pic:blipFill>
                    <a:blip r:embed="rId46">
                      <a:extLst>
                        <a:ext uri="{28A0092B-C50C-407E-A947-70E740481C1C}">
                          <a14:useLocalDpi xmlns:a14="http://schemas.microsoft.com/office/drawing/2010/main" val="0"/>
                        </a:ext>
                      </a:extLst>
                    </a:blip>
                    <a:stretch>
                      <a:fillRect/>
                    </a:stretch>
                  </pic:blipFill>
                  <pic:spPr bwMode="auto">
                    <a:xfrm>
                      <a:off x="0" y="0"/>
                      <a:ext cx="5705686" cy="2968379"/>
                    </a:xfrm>
                    <a:prstGeom prst="rect">
                      <a:avLst/>
                    </a:prstGeom>
                    <a:ln>
                      <a:noFill/>
                    </a:ln>
                    <a:extLst>
                      <a:ext uri="{53640926-AAD7-44D8-BBD7-CCE9431645EC}">
                        <a14:shadowObscured xmlns:a14="http://schemas.microsoft.com/office/drawing/2010/main"/>
                      </a:ext>
                    </a:extLst>
                  </pic:spPr>
                </pic:pic>
              </a:graphicData>
            </a:graphic>
          </wp:inline>
        </w:drawing>
      </w:r>
      <w:r>
        <w:rPr>
          <w:bCs/>
          <w:iCs/>
          <w:sz w:val="24"/>
          <w:szCs w:val="18"/>
        </w:rPr>
        <w:t xml:space="preserve">Above: </w:t>
      </w:r>
      <w:r w:rsidRPr="003F275B">
        <w:rPr>
          <w:bCs/>
          <w:iCs/>
          <w:sz w:val="24"/>
          <w:szCs w:val="18"/>
        </w:rPr>
        <w:t xml:space="preserve">Henry VIII by Joos van Cleve, </w:t>
      </w:r>
      <w:r w:rsidRPr="003F275B">
        <w:rPr>
          <w:bCs/>
          <w:i/>
          <w:iCs/>
          <w:sz w:val="24"/>
          <w:szCs w:val="18"/>
        </w:rPr>
        <w:t>c</w:t>
      </w:r>
      <w:r w:rsidRPr="003F275B">
        <w:rPr>
          <w:bCs/>
          <w:iCs/>
          <w:sz w:val="24"/>
          <w:szCs w:val="18"/>
        </w:rPr>
        <w:t xml:space="preserve">1530-5 (© Royal Collection Enterprises Ltd 2026 | Royal Collection Trust) and Anne Boleyn by an unknown artist, </w:t>
      </w:r>
      <w:r w:rsidRPr="003F275B">
        <w:rPr>
          <w:bCs/>
          <w:i/>
          <w:iCs/>
          <w:sz w:val="24"/>
          <w:szCs w:val="18"/>
        </w:rPr>
        <w:t>c</w:t>
      </w:r>
      <w:r w:rsidRPr="003F275B">
        <w:rPr>
          <w:bCs/>
          <w:iCs/>
          <w:sz w:val="24"/>
          <w:szCs w:val="18"/>
        </w:rPr>
        <w:t xml:space="preserve">1533-6 (© National Portrait Gallery, London) </w:t>
      </w:r>
    </w:p>
    <w:p w14:paraId="49EDD21B" w14:textId="558FBCEA" w:rsidR="003F275B" w:rsidRDefault="003F275B" w:rsidP="003F275B">
      <w:r w:rsidRPr="003F275B">
        <w:t xml:space="preserve">On Shrove Tuesday (7 February) 1526, Henry VIII rode into the tiltyard at Greenwich Palace clad in cloth of gold and silver, to the rapturous applause of his courtiers. But there was something </w:t>
      </w:r>
      <w:proofErr w:type="gramStart"/>
      <w:r w:rsidRPr="003F275B">
        <w:t>in particular that</w:t>
      </w:r>
      <w:proofErr w:type="gramEnd"/>
      <w:r w:rsidRPr="003F275B">
        <w:t xml:space="preserve"> caught their attention. The sharp-eyed chronicler Edward Hall noted </w:t>
      </w:r>
      <w:r w:rsidRPr="003F275B">
        <w:lastRenderedPageBreak/>
        <w:t xml:space="preserve">that embroidered on the King’s magnificent jousting apparel was ‘a man’s heart … with flames about it’ and the slogan ‘Declare je </w:t>
      </w:r>
      <w:proofErr w:type="spellStart"/>
      <w:r w:rsidRPr="003F275B">
        <w:t>nos’</w:t>
      </w:r>
      <w:proofErr w:type="spellEnd"/>
      <w:r w:rsidRPr="003F275B">
        <w:t xml:space="preserve"> (‘Declare I dare not’). The message was clear: Henry was in love – and not with his wife.</w:t>
      </w:r>
    </w:p>
    <w:p w14:paraId="289BCD22" w14:textId="77777777" w:rsidR="003F275B" w:rsidRPr="003F275B" w:rsidRDefault="003F275B" w:rsidP="003F275B"/>
    <w:p w14:paraId="0B30ACF3" w14:textId="77777777" w:rsidR="003F275B" w:rsidRDefault="003F275B" w:rsidP="003F275B">
      <w:r w:rsidRPr="003F275B">
        <w:t xml:space="preserve">Fifteen years earlier, Henry had ridden out in another joust to celebrate the birth of his son. His loving consort Catherine of Aragon had looked on as he appeared dressed in head to toe in </w:t>
      </w:r>
      <w:r w:rsidRPr="003F275B">
        <w:t>her colours, taking the guise of ‘Sir Loyal Heart’. Tragically, just a few weeks later their newborn son died – and with him, it seemed, Henry’s love for his wife. In the years that followed, Catherine suffered a series of miscarriages and stillbirths. The only surviving child from their marriage was a daughter, Mary. But in an age when women were not considered fit to rule, it was a male heir that Henry desperately needed.</w:t>
      </w:r>
      <w:r>
        <w:t xml:space="preserve"> </w:t>
      </w:r>
    </w:p>
    <w:p w14:paraId="51F29940" w14:textId="77777777" w:rsidR="003F275B" w:rsidRDefault="003F275B" w:rsidP="003F275B"/>
    <w:p w14:paraId="42F63A5B" w14:textId="627D5A3B" w:rsidR="003F275B" w:rsidRDefault="003F275B" w:rsidP="003F275B">
      <w:r w:rsidRPr="003F275B">
        <w:t xml:space="preserve">And then he met Anne Boleyn. The beguiling and enigmatic daughter of Thomas Boleyn, one of Henry’s most trusted advisers, she first appeared at court in 1522, playing the part of ‘Perseverance’ in a pageant – fitting, given her long courtship with the King. She was not a conventional beauty – her complexion was ‘swarthy’ rather than pale, her hair was raven-black and her ‘bosom not much raised’. But her dark eyes ‘invited conversation’, she danced and sang exquisitely and the years she had spent at the French court gave her a </w:t>
      </w:r>
      <w:r w:rsidRPr="003F275B">
        <w:rPr>
          <w:i/>
          <w:iCs/>
        </w:rPr>
        <w:t xml:space="preserve">je ne </w:t>
      </w:r>
      <w:proofErr w:type="spellStart"/>
      <w:r w:rsidRPr="003F275B">
        <w:rPr>
          <w:i/>
          <w:iCs/>
        </w:rPr>
        <w:t>sais</w:t>
      </w:r>
      <w:proofErr w:type="spellEnd"/>
      <w:r w:rsidRPr="003F275B">
        <w:rPr>
          <w:i/>
          <w:iCs/>
        </w:rPr>
        <w:t xml:space="preserve"> </w:t>
      </w:r>
      <w:r w:rsidRPr="003F275B">
        <w:rPr>
          <w:i/>
          <w:iCs/>
        </w:rPr>
        <w:lastRenderedPageBreak/>
        <w:t>quoi</w:t>
      </w:r>
      <w:r w:rsidRPr="003F275B">
        <w:t xml:space="preserve"> that made her stand out among the other ladies of the English court. It wasn’t long before she had a long line of adoring suitors.</w:t>
      </w:r>
    </w:p>
    <w:p w14:paraId="3163F75C" w14:textId="77777777" w:rsidR="003F275B" w:rsidRPr="003F275B" w:rsidRDefault="003F275B" w:rsidP="003F275B"/>
    <w:p w14:paraId="7B298813" w14:textId="77777777" w:rsidR="003F275B" w:rsidRDefault="003F275B" w:rsidP="003F275B">
      <w:r w:rsidRPr="003F275B">
        <w:t xml:space="preserve">But Henry wasn’t one of them – at least not initially. It took him four years to notice Anne. Once he had, he made up for lost time, showering her with letters and gifts and following her around like a lovesick puppy. By the time of that Shrovetide joust in 1526, everyone knew that Anne was the King’s latest </w:t>
      </w:r>
      <w:proofErr w:type="spellStart"/>
      <w:r w:rsidRPr="003F275B">
        <w:t>inamorata</w:t>
      </w:r>
      <w:proofErr w:type="spellEnd"/>
      <w:r w:rsidRPr="003F275B">
        <w:t>. But this was very different to Henry’s previous infidelities, for Anne proved to be the most unyielding of mistresses. Perhaps having learned from the example of her sister Mary, who had been quickly discarded after her royal suitor had grown bored, Anne refused to sleep with him. Perhaps, too, she had her eyes on the far greater prize of being queen.</w:t>
      </w:r>
    </w:p>
    <w:p w14:paraId="44529315" w14:textId="77777777" w:rsidR="003F275B" w:rsidRPr="003F275B" w:rsidRDefault="003F275B" w:rsidP="003F275B"/>
    <w:p w14:paraId="03564B00" w14:textId="77777777" w:rsidR="003F275B" w:rsidRDefault="003F275B" w:rsidP="003F275B">
      <w:r w:rsidRPr="003F275B">
        <w:t>Anne played her hand perfectly. The stridently self-confident King was not used to rejection and there was a growing sense of insecurity in his letters. He lamented that he was ‘not yet sure whether I shall fail or find a place in your affection’, and begged Anne to ‘give yourself, body and heart, to me’. He even promised that if she assented, he would make her his ‘sole mistress’, a privilege that he had granted no other woman before. But Anne was determined to hold out for more and roundly told him: ‘I would rather lose my life than my honesty … Your mistress I will not be.’</w:t>
      </w:r>
    </w:p>
    <w:p w14:paraId="191C1025" w14:textId="77777777" w:rsidR="003F275B" w:rsidRPr="003F275B" w:rsidRDefault="003F275B" w:rsidP="003F275B"/>
    <w:p w14:paraId="29F656EE" w14:textId="6A71C1EC" w:rsidR="003F275B" w:rsidRDefault="003F275B" w:rsidP="003F275B">
      <w:r w:rsidRPr="003F275B">
        <w:t>Soon, Henry began to think the unthinkable: ending his marriage to Catherine so that he could make Anne his wife. In 1527, he petitioned the Pope for an annulment. Seven long years of fruitless negotiations with Rome followed. Eventually, Henry’s patience snapped and he made the momentous decision to separate England from Roman Catholic Europe. He took the first, fateful step from Hampton Court Palace in 1530, when he wrote to threaten the Pope with breaking his obedience to Rome. When this failed, he went ahead and did it, setting up his own church, over which he was Supreme Head – and could therefore grant his own annulment. This set in train a seismic reformation of England’s religious life, which in turn led to the destruction of the monasteries and simmering resentment that soon boiled over into all-out rebellion. And it had all been for love.</w:t>
      </w:r>
    </w:p>
    <w:p w14:paraId="36ABE2E1" w14:textId="77777777" w:rsidR="003F275B" w:rsidRDefault="003F275B" w:rsidP="003F275B"/>
    <w:p w14:paraId="7DCED177" w14:textId="77777777" w:rsidR="003F275B" w:rsidRPr="003F275B" w:rsidRDefault="003F275B" w:rsidP="003F275B">
      <w:pPr>
        <w:rPr>
          <w:color w:val="7F4B98"/>
          <w:sz w:val="36"/>
          <w:szCs w:val="36"/>
          <w:lang w:val="en-US"/>
        </w:rPr>
      </w:pPr>
      <w:r w:rsidRPr="003F275B">
        <w:rPr>
          <w:color w:val="7F4B98"/>
          <w:sz w:val="36"/>
          <w:szCs w:val="36"/>
          <w:lang w:val="en-US"/>
        </w:rPr>
        <w:t xml:space="preserve">‘No sooner had he married Anne in January 1533, than his </w:t>
      </w:r>
      <w:proofErr w:type="spellStart"/>
      <w:r w:rsidRPr="003F275B">
        <w:rPr>
          <w:color w:val="7F4B98"/>
          <w:sz w:val="36"/>
          <w:szCs w:val="36"/>
          <w:lang w:val="en-US"/>
        </w:rPr>
        <w:t>ardour</w:t>
      </w:r>
      <w:proofErr w:type="spellEnd"/>
      <w:r w:rsidRPr="003F275B">
        <w:rPr>
          <w:color w:val="7F4B98"/>
          <w:sz w:val="36"/>
          <w:szCs w:val="36"/>
          <w:lang w:val="en-US"/>
        </w:rPr>
        <w:t xml:space="preserve"> began to cool.’</w:t>
      </w:r>
    </w:p>
    <w:p w14:paraId="535CB5B7" w14:textId="77777777" w:rsidR="003F275B" w:rsidRDefault="003F275B" w:rsidP="003F275B"/>
    <w:p w14:paraId="19151384" w14:textId="3B326C0E" w:rsidR="003F275B" w:rsidRDefault="003F275B" w:rsidP="003F275B">
      <w:r w:rsidRPr="003F275B">
        <w:t xml:space="preserve">Or had it? In fact, no sooner had he married Anne in January 1533 (by which time she was already pregnant) than his ardour began to cool. As the new Queen’s pregnancy progressed, so her royal husband’s eye began to wander. While in public he fêted her, decorating the Great Hall at Hampton Court with her falcon badge and adding the famous onion domes to the White Tower ahead of her lavish </w:t>
      </w:r>
      <w:r w:rsidRPr="003F275B">
        <w:lastRenderedPageBreak/>
        <w:t xml:space="preserve">coronation, in private the doubts crept in. The qualities that had made Anne so alluring as a mistress – her ‘wilful’, passionate nature, her obstinacy and outspokenness – were irksome in a wife. Rumours of a secret liaison between the King and a ‘very beautiful’ woman began to spread throughout the court. Anne’s enemies noted with satisfaction that she was ‘very jealous … and not without legitimate cause’. But when she confronted Henry about it, he bluntly told her she must ‘shut her eyes and endure’. </w:t>
      </w:r>
    </w:p>
    <w:p w14:paraId="6C50B4A2" w14:textId="77777777" w:rsidR="003F275B" w:rsidRPr="003F275B" w:rsidRDefault="003F275B" w:rsidP="003F275B"/>
    <w:p w14:paraId="589A5DC8" w14:textId="77777777" w:rsidR="003F275B" w:rsidRPr="003F275B" w:rsidRDefault="003F275B" w:rsidP="003F275B">
      <w:r w:rsidRPr="003F275B">
        <w:t>‘The seventh day of September the Queen was delivered of a fair lady’, reported Edward Hall. After all the turmoil Henry had put his country through to marry her, it was a humiliating disappointment. Only a son would secure the Tudor dynasty and silence his critics. When he first visited his wife and newborn daughter, he tactlessly remarked ‘Boys will follow’ then cancelled the celebratory jousts.</w:t>
      </w:r>
    </w:p>
    <w:p w14:paraId="350CAFA7" w14:textId="77777777" w:rsidR="003F275B" w:rsidRDefault="003F275B" w:rsidP="003F275B">
      <w:r w:rsidRPr="003F275B">
        <w:t>Boys did not follow. Poor Anne suffered a series of miscarriages, the last of which – in January 1536 – sealed her fate. ‘</w:t>
      </w:r>
      <w:proofErr w:type="spellStart"/>
      <w:r w:rsidRPr="003F275B">
        <w:t>Tired</w:t>
      </w:r>
      <w:proofErr w:type="spellEnd"/>
      <w:r w:rsidRPr="003F275B">
        <w:t xml:space="preserve"> to satiety’ with the woman who had held him in thrall just a few short years earlier, Henry instructed his faithful minister Thomas Cromwell to get him out of the marriage. Cromwell did so with characteristically brutal efficiency, concocting a case of adultery against the Queen involving five men – her own brother included. Anne was taken to the Tower on 2 May and executed there just 17 days later. </w:t>
      </w:r>
    </w:p>
    <w:p w14:paraId="6C034E3A" w14:textId="77777777" w:rsidR="003F275B" w:rsidRPr="003F275B" w:rsidRDefault="003F275B" w:rsidP="003F275B"/>
    <w:p w14:paraId="42BB6605" w14:textId="77777777" w:rsidR="003F275B" w:rsidRDefault="003F275B" w:rsidP="003F275B">
      <w:r w:rsidRPr="003F275B">
        <w:lastRenderedPageBreak/>
        <w:t>Henry and Anne’s courtship, which began exactly 500 years ago, has traditionally been portrayed as one of the greatest – albeit ill-fated – love stories in history. But the speed with which the King’s obsession turned to regret, and then terrible vengeance suggests that love played little part in it.</w:t>
      </w:r>
    </w:p>
    <w:p w14:paraId="1A6A25D2" w14:textId="77777777" w:rsidR="003F275B" w:rsidRPr="003F275B" w:rsidRDefault="003F275B" w:rsidP="003F275B"/>
    <w:p w14:paraId="782BAC3A" w14:textId="17988913" w:rsidR="0082595F" w:rsidRDefault="003F275B" w:rsidP="003F275B">
      <w:r w:rsidRPr="003F275B">
        <w:t xml:space="preserve">But what of Anne? Did she love the King or simply spy an opportunity? Ironically, despite being by far the most famous of Henry’s six queens, we know little about her personal hopes and desires. Neither do we have any of her replies to Henry’s love letters. But in researching my new novel, </w:t>
      </w:r>
      <w:r w:rsidRPr="003F275B">
        <w:rPr>
          <w:i/>
          <w:iCs/>
        </w:rPr>
        <w:t>The House of Boleyn</w:t>
      </w:r>
      <w:r w:rsidRPr="003F275B">
        <w:t>, I uncovered tantalising evidence that it wasn’t Henry but one of his courtiers who was the love of her life. Anne’s fate may have been the King’s to command, but her heart was very much her own.</w:t>
      </w:r>
    </w:p>
    <w:p w14:paraId="4571D6BA" w14:textId="77777777" w:rsidR="003F275B" w:rsidRPr="003F275B" w:rsidRDefault="003F275B" w:rsidP="003F275B"/>
    <w:p w14:paraId="390736FA" w14:textId="77777777" w:rsidR="003F275B" w:rsidRPr="00834A7A" w:rsidRDefault="003F275B" w:rsidP="003F275B">
      <w:pPr>
        <w:shd w:val="clear" w:color="auto" w:fill="FCE6D1" w:themeFill="accent6" w:themeFillTint="33"/>
      </w:pPr>
      <w:r w:rsidRPr="00834A7A">
        <w:rPr>
          <w:noProof/>
        </w:rPr>
        <mc:AlternateContent>
          <mc:Choice Requires="wps">
            <w:drawing>
              <wp:inline distT="0" distB="0" distL="0" distR="0" wp14:anchorId="38E749AF" wp14:editId="1C028F46">
                <wp:extent cx="322734" cy="324000"/>
                <wp:effectExtent l="0" t="0" r="0" b="6350"/>
                <wp:docPr id="1792407818" name="Graphic 4" descr="Save more ic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322734" cy="324000"/>
                        </a:xfrm>
                        <a:custGeom>
                          <a:avLst/>
                          <a:gdLst>
                            <a:gd name="connsiteX0" fmla="*/ 151277 w 236659"/>
                            <a:gd name="connsiteY0" fmla="*/ 50116 h 237587"/>
                            <a:gd name="connsiteX1" fmla="*/ 159629 w 236659"/>
                            <a:gd name="connsiteY1" fmla="*/ 79815 h 237587"/>
                            <a:gd name="connsiteX2" fmla="*/ 136427 w 236659"/>
                            <a:gd name="connsiteY2" fmla="*/ 79815 h 237587"/>
                            <a:gd name="connsiteX3" fmla="*/ 132715 w 236659"/>
                            <a:gd name="connsiteY3" fmla="*/ 64965 h 237587"/>
                            <a:gd name="connsiteX4" fmla="*/ 120650 w 236659"/>
                            <a:gd name="connsiteY4" fmla="*/ 59397 h 237587"/>
                            <a:gd name="connsiteX5" fmla="*/ 104873 w 236659"/>
                            <a:gd name="connsiteY5" fmla="*/ 76102 h 237587"/>
                            <a:gd name="connsiteX6" fmla="*/ 104873 w 236659"/>
                            <a:gd name="connsiteY6" fmla="*/ 77030 h 237587"/>
                            <a:gd name="connsiteX7" fmla="*/ 111369 w 236659"/>
                            <a:gd name="connsiteY7" fmla="*/ 106729 h 237587"/>
                            <a:gd name="connsiteX8" fmla="*/ 112297 w 236659"/>
                            <a:gd name="connsiteY8" fmla="*/ 108585 h 237587"/>
                            <a:gd name="connsiteX9" fmla="*/ 145708 w 236659"/>
                            <a:gd name="connsiteY9" fmla="*/ 108585 h 237587"/>
                            <a:gd name="connsiteX10" fmla="*/ 145708 w 236659"/>
                            <a:gd name="connsiteY10" fmla="*/ 122506 h 237587"/>
                            <a:gd name="connsiteX11" fmla="*/ 116938 w 236659"/>
                            <a:gd name="connsiteY11" fmla="*/ 122506 h 237587"/>
                            <a:gd name="connsiteX12" fmla="*/ 117866 w 236659"/>
                            <a:gd name="connsiteY12" fmla="*/ 125290 h 237587"/>
                            <a:gd name="connsiteX13" fmla="*/ 119722 w 236659"/>
                            <a:gd name="connsiteY13" fmla="*/ 137355 h 237587"/>
                            <a:gd name="connsiteX14" fmla="*/ 111369 w 236659"/>
                            <a:gd name="connsiteY14" fmla="*/ 158701 h 237587"/>
                            <a:gd name="connsiteX15" fmla="*/ 106729 w 236659"/>
                            <a:gd name="connsiteY15" fmla="*/ 166126 h 237587"/>
                            <a:gd name="connsiteX16" fmla="*/ 159629 w 236659"/>
                            <a:gd name="connsiteY16" fmla="*/ 166126 h 237587"/>
                            <a:gd name="connsiteX17" fmla="*/ 159629 w 236659"/>
                            <a:gd name="connsiteY17" fmla="*/ 185615 h 237587"/>
                            <a:gd name="connsiteX18" fmla="*/ 83527 w 236659"/>
                            <a:gd name="connsiteY18" fmla="*/ 185615 h 237587"/>
                            <a:gd name="connsiteX19" fmla="*/ 83527 w 236659"/>
                            <a:gd name="connsiteY19" fmla="*/ 167054 h 237587"/>
                            <a:gd name="connsiteX20" fmla="*/ 87239 w 236659"/>
                            <a:gd name="connsiteY20" fmla="*/ 161485 h 237587"/>
                            <a:gd name="connsiteX21" fmla="*/ 97448 w 236659"/>
                            <a:gd name="connsiteY21" fmla="*/ 141068 h 237587"/>
                            <a:gd name="connsiteX22" fmla="*/ 93736 w 236659"/>
                            <a:gd name="connsiteY22" fmla="*/ 124362 h 237587"/>
                            <a:gd name="connsiteX23" fmla="*/ 92808 w 236659"/>
                            <a:gd name="connsiteY23" fmla="*/ 122506 h 237587"/>
                            <a:gd name="connsiteX24" fmla="*/ 77030 w 236659"/>
                            <a:gd name="connsiteY24" fmla="*/ 122506 h 237587"/>
                            <a:gd name="connsiteX25" fmla="*/ 77030 w 236659"/>
                            <a:gd name="connsiteY25" fmla="*/ 108585 h 237587"/>
                            <a:gd name="connsiteX26" fmla="*/ 90023 w 236659"/>
                            <a:gd name="connsiteY26" fmla="*/ 108585 h 237587"/>
                            <a:gd name="connsiteX27" fmla="*/ 89095 w 236659"/>
                            <a:gd name="connsiteY27" fmla="*/ 105801 h 237587"/>
                            <a:gd name="connsiteX28" fmla="*/ 83527 w 236659"/>
                            <a:gd name="connsiteY28" fmla="*/ 76102 h 237587"/>
                            <a:gd name="connsiteX29" fmla="*/ 83527 w 236659"/>
                            <a:gd name="connsiteY29" fmla="*/ 74246 h 237587"/>
                            <a:gd name="connsiteX30" fmla="*/ 121578 w 236659"/>
                            <a:gd name="connsiteY30" fmla="*/ 38051 h 237587"/>
                            <a:gd name="connsiteX31" fmla="*/ 151277 w 236659"/>
                            <a:gd name="connsiteY31" fmla="*/ 50116 h 237587"/>
                            <a:gd name="connsiteX32" fmla="*/ 236660 w 236659"/>
                            <a:gd name="connsiteY32" fmla="*/ 118794 h 237587"/>
                            <a:gd name="connsiteX33" fmla="*/ 117866 w 236659"/>
                            <a:gd name="connsiteY33" fmla="*/ 237588 h 237587"/>
                            <a:gd name="connsiteX34" fmla="*/ 0 w 236659"/>
                            <a:gd name="connsiteY34" fmla="*/ 118794 h 237587"/>
                            <a:gd name="connsiteX35" fmla="*/ 118794 w 236659"/>
                            <a:gd name="connsiteY35" fmla="*/ 0 h 237587"/>
                            <a:gd name="connsiteX36" fmla="*/ 236660 w 236659"/>
                            <a:gd name="connsiteY36" fmla="*/ 118794 h 237587"/>
                            <a:gd name="connsiteX37" fmla="*/ 164270 w 236659"/>
                            <a:gd name="connsiteY37" fmla="*/ 81671 h 237587"/>
                            <a:gd name="connsiteX38" fmla="*/ 154061 w 236659"/>
                            <a:gd name="connsiteY38" fmla="*/ 47332 h 237587"/>
                            <a:gd name="connsiteX39" fmla="*/ 120650 w 236659"/>
                            <a:gd name="connsiteY39" fmla="*/ 34339 h 237587"/>
                            <a:gd name="connsiteX40" fmla="*/ 77958 w 236659"/>
                            <a:gd name="connsiteY40" fmla="*/ 75174 h 237587"/>
                            <a:gd name="connsiteX41" fmla="*/ 77958 w 236659"/>
                            <a:gd name="connsiteY41" fmla="*/ 76102 h 237587"/>
                            <a:gd name="connsiteX42" fmla="*/ 82599 w 236659"/>
                            <a:gd name="connsiteY42" fmla="*/ 103945 h 237587"/>
                            <a:gd name="connsiteX43" fmla="*/ 72390 w 236659"/>
                            <a:gd name="connsiteY43" fmla="*/ 103945 h 237587"/>
                            <a:gd name="connsiteX44" fmla="*/ 72390 w 236659"/>
                            <a:gd name="connsiteY44" fmla="*/ 127147 h 237587"/>
                            <a:gd name="connsiteX45" fmla="*/ 90023 w 236659"/>
                            <a:gd name="connsiteY45" fmla="*/ 127147 h 237587"/>
                            <a:gd name="connsiteX46" fmla="*/ 92808 w 236659"/>
                            <a:gd name="connsiteY46" fmla="*/ 141068 h 237587"/>
                            <a:gd name="connsiteX47" fmla="*/ 83527 w 236659"/>
                            <a:gd name="connsiteY47" fmla="*/ 158701 h 237587"/>
                            <a:gd name="connsiteX48" fmla="*/ 78887 w 236659"/>
                            <a:gd name="connsiteY48" fmla="*/ 165198 h 237587"/>
                            <a:gd name="connsiteX49" fmla="*/ 78887 w 236659"/>
                            <a:gd name="connsiteY49" fmla="*/ 189328 h 237587"/>
                            <a:gd name="connsiteX50" fmla="*/ 163342 w 236659"/>
                            <a:gd name="connsiteY50" fmla="*/ 189328 h 237587"/>
                            <a:gd name="connsiteX51" fmla="*/ 163342 w 236659"/>
                            <a:gd name="connsiteY51" fmla="*/ 160557 h 237587"/>
                            <a:gd name="connsiteX52" fmla="*/ 115082 w 236659"/>
                            <a:gd name="connsiteY52" fmla="*/ 160557 h 237587"/>
                            <a:gd name="connsiteX53" fmla="*/ 124362 w 236659"/>
                            <a:gd name="connsiteY53" fmla="*/ 136427 h 237587"/>
                            <a:gd name="connsiteX54" fmla="*/ 123434 w 236659"/>
                            <a:gd name="connsiteY54" fmla="*/ 126218 h 237587"/>
                            <a:gd name="connsiteX55" fmla="*/ 151277 w 236659"/>
                            <a:gd name="connsiteY55" fmla="*/ 126218 h 237587"/>
                            <a:gd name="connsiteX56" fmla="*/ 151277 w 236659"/>
                            <a:gd name="connsiteY56" fmla="*/ 103017 h 237587"/>
                            <a:gd name="connsiteX57" fmla="*/ 116938 w 236659"/>
                            <a:gd name="connsiteY57" fmla="*/ 103017 h 237587"/>
                            <a:gd name="connsiteX58" fmla="*/ 111369 w 236659"/>
                            <a:gd name="connsiteY58" fmla="*/ 76102 h 237587"/>
                            <a:gd name="connsiteX59" fmla="*/ 111369 w 236659"/>
                            <a:gd name="connsiteY59" fmla="*/ 76102 h 237587"/>
                            <a:gd name="connsiteX60" fmla="*/ 122506 w 236659"/>
                            <a:gd name="connsiteY60" fmla="*/ 64037 h 237587"/>
                            <a:gd name="connsiteX61" fmla="*/ 130859 w 236659"/>
                            <a:gd name="connsiteY61" fmla="*/ 67750 h 237587"/>
                            <a:gd name="connsiteX62" fmla="*/ 133643 w 236659"/>
                            <a:gd name="connsiteY62" fmla="*/ 81671 h 237587"/>
                            <a:gd name="connsiteX63" fmla="*/ 133643 w 236659"/>
                            <a:gd name="connsiteY63" fmla="*/ 83527 h 237587"/>
                            <a:gd name="connsiteX64" fmla="*/ 166126 w 236659"/>
                            <a:gd name="connsiteY64" fmla="*/ 83527 h 237587"/>
                            <a:gd name="connsiteX65" fmla="*/ 166126 w 236659"/>
                            <a:gd name="connsiteY65" fmla="*/ 81671 h 237587"/>
                            <a:gd name="connsiteX66" fmla="*/ 164270 w 236659"/>
                            <a:gd name="connsiteY66" fmla="*/ 81671 h 2375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Lst>
                          <a:rect l="l" t="t" r="r" b="b"/>
                          <a:pathLst>
                            <a:path w="236659" h="237587">
                              <a:moveTo>
                                <a:pt x="151277" y="50116"/>
                              </a:moveTo>
                              <a:cubicBezTo>
                                <a:pt x="158701" y="57541"/>
                                <a:pt x="159629" y="64037"/>
                                <a:pt x="159629" y="79815"/>
                              </a:cubicBezTo>
                              <a:lnTo>
                                <a:pt x="136427" y="79815"/>
                              </a:lnTo>
                              <a:cubicBezTo>
                                <a:pt x="136427" y="72390"/>
                                <a:pt x="135499" y="68678"/>
                                <a:pt x="132715" y="64965"/>
                              </a:cubicBezTo>
                              <a:cubicBezTo>
                                <a:pt x="129931" y="61253"/>
                                <a:pt x="125290" y="59397"/>
                                <a:pt x="120650" y="59397"/>
                              </a:cubicBezTo>
                              <a:cubicBezTo>
                                <a:pt x="111369" y="59397"/>
                                <a:pt x="104873" y="65893"/>
                                <a:pt x="104873" y="76102"/>
                              </a:cubicBezTo>
                              <a:lnTo>
                                <a:pt x="104873" y="77030"/>
                              </a:lnTo>
                              <a:cubicBezTo>
                                <a:pt x="104873" y="86311"/>
                                <a:pt x="106729" y="91880"/>
                                <a:pt x="111369" y="106729"/>
                              </a:cubicBezTo>
                              <a:lnTo>
                                <a:pt x="112297" y="108585"/>
                              </a:lnTo>
                              <a:lnTo>
                                <a:pt x="145708" y="108585"/>
                              </a:lnTo>
                              <a:lnTo>
                                <a:pt x="145708" y="122506"/>
                              </a:lnTo>
                              <a:lnTo>
                                <a:pt x="116938" y="122506"/>
                              </a:lnTo>
                              <a:lnTo>
                                <a:pt x="117866" y="125290"/>
                              </a:lnTo>
                              <a:cubicBezTo>
                                <a:pt x="118794" y="130859"/>
                                <a:pt x="119722" y="134571"/>
                                <a:pt x="119722" y="137355"/>
                              </a:cubicBezTo>
                              <a:cubicBezTo>
                                <a:pt x="119722" y="145708"/>
                                <a:pt x="116938" y="151277"/>
                                <a:pt x="111369" y="158701"/>
                              </a:cubicBezTo>
                              <a:lnTo>
                                <a:pt x="106729" y="166126"/>
                              </a:lnTo>
                              <a:lnTo>
                                <a:pt x="159629" y="166126"/>
                              </a:lnTo>
                              <a:lnTo>
                                <a:pt x="159629" y="185615"/>
                              </a:lnTo>
                              <a:lnTo>
                                <a:pt x="83527" y="185615"/>
                              </a:lnTo>
                              <a:lnTo>
                                <a:pt x="83527" y="167054"/>
                              </a:lnTo>
                              <a:lnTo>
                                <a:pt x="87239" y="161485"/>
                              </a:lnTo>
                              <a:cubicBezTo>
                                <a:pt x="94664" y="151277"/>
                                <a:pt x="97448" y="147564"/>
                                <a:pt x="97448" y="141068"/>
                              </a:cubicBezTo>
                              <a:cubicBezTo>
                                <a:pt x="97448" y="137355"/>
                                <a:pt x="96520" y="133643"/>
                                <a:pt x="93736" y="124362"/>
                              </a:cubicBezTo>
                              <a:lnTo>
                                <a:pt x="92808" y="122506"/>
                              </a:lnTo>
                              <a:lnTo>
                                <a:pt x="77030" y="122506"/>
                              </a:lnTo>
                              <a:lnTo>
                                <a:pt x="77030" y="108585"/>
                              </a:lnTo>
                              <a:lnTo>
                                <a:pt x="90023" y="108585"/>
                              </a:lnTo>
                              <a:lnTo>
                                <a:pt x="89095" y="105801"/>
                              </a:lnTo>
                              <a:cubicBezTo>
                                <a:pt x="84455" y="91880"/>
                                <a:pt x="83527" y="83527"/>
                                <a:pt x="83527" y="76102"/>
                              </a:cubicBezTo>
                              <a:lnTo>
                                <a:pt x="83527" y="74246"/>
                              </a:lnTo>
                              <a:cubicBezTo>
                                <a:pt x="83527" y="47332"/>
                                <a:pt x="103945" y="38051"/>
                                <a:pt x="121578" y="38051"/>
                              </a:cubicBezTo>
                              <a:cubicBezTo>
                                <a:pt x="133643" y="38051"/>
                                <a:pt x="143852" y="42692"/>
                                <a:pt x="151277" y="50116"/>
                              </a:cubicBezTo>
                              <a:close/>
                              <a:moveTo>
                                <a:pt x="236660" y="118794"/>
                              </a:moveTo>
                              <a:cubicBezTo>
                                <a:pt x="236660" y="183759"/>
                                <a:pt x="183759" y="237588"/>
                                <a:pt x="117866" y="237588"/>
                              </a:cubicBezTo>
                              <a:cubicBezTo>
                                <a:pt x="52900" y="236660"/>
                                <a:pt x="0" y="183759"/>
                                <a:pt x="0" y="118794"/>
                              </a:cubicBezTo>
                              <a:cubicBezTo>
                                <a:pt x="0" y="53828"/>
                                <a:pt x="52900" y="0"/>
                                <a:pt x="118794" y="0"/>
                              </a:cubicBezTo>
                              <a:cubicBezTo>
                                <a:pt x="183759" y="0"/>
                                <a:pt x="236660" y="52900"/>
                                <a:pt x="236660" y="118794"/>
                              </a:cubicBezTo>
                              <a:close/>
                              <a:moveTo>
                                <a:pt x="164270" y="81671"/>
                              </a:moveTo>
                              <a:cubicBezTo>
                                <a:pt x="164270" y="64965"/>
                                <a:pt x="163342" y="55685"/>
                                <a:pt x="154061" y="47332"/>
                              </a:cubicBezTo>
                              <a:cubicBezTo>
                                <a:pt x="146636" y="38979"/>
                                <a:pt x="134571" y="34339"/>
                                <a:pt x="120650" y="34339"/>
                              </a:cubicBezTo>
                              <a:cubicBezTo>
                                <a:pt x="94664" y="34339"/>
                                <a:pt x="77958" y="50116"/>
                                <a:pt x="77958" y="75174"/>
                              </a:cubicBezTo>
                              <a:lnTo>
                                <a:pt x="77958" y="76102"/>
                              </a:lnTo>
                              <a:cubicBezTo>
                                <a:pt x="77958" y="83527"/>
                                <a:pt x="79815" y="91880"/>
                                <a:pt x="82599" y="103945"/>
                              </a:cubicBezTo>
                              <a:lnTo>
                                <a:pt x="72390" y="103945"/>
                              </a:lnTo>
                              <a:lnTo>
                                <a:pt x="72390" y="127147"/>
                              </a:lnTo>
                              <a:lnTo>
                                <a:pt x="90023" y="127147"/>
                              </a:lnTo>
                              <a:cubicBezTo>
                                <a:pt x="91880" y="134571"/>
                                <a:pt x="92808" y="138283"/>
                                <a:pt x="92808" y="141068"/>
                              </a:cubicBezTo>
                              <a:cubicBezTo>
                                <a:pt x="92808" y="145708"/>
                                <a:pt x="90023" y="150348"/>
                                <a:pt x="83527" y="158701"/>
                              </a:cubicBezTo>
                              <a:lnTo>
                                <a:pt x="78887" y="165198"/>
                              </a:lnTo>
                              <a:lnTo>
                                <a:pt x="78887" y="189328"/>
                              </a:lnTo>
                              <a:lnTo>
                                <a:pt x="163342" y="189328"/>
                              </a:lnTo>
                              <a:lnTo>
                                <a:pt x="163342" y="160557"/>
                              </a:lnTo>
                              <a:lnTo>
                                <a:pt x="115082" y="160557"/>
                              </a:lnTo>
                              <a:cubicBezTo>
                                <a:pt x="120650" y="153133"/>
                                <a:pt x="124362" y="145708"/>
                                <a:pt x="124362" y="136427"/>
                              </a:cubicBezTo>
                              <a:cubicBezTo>
                                <a:pt x="124362" y="133643"/>
                                <a:pt x="124362" y="130859"/>
                                <a:pt x="123434" y="126218"/>
                              </a:cubicBezTo>
                              <a:lnTo>
                                <a:pt x="151277" y="126218"/>
                              </a:lnTo>
                              <a:lnTo>
                                <a:pt x="151277" y="103017"/>
                              </a:lnTo>
                              <a:lnTo>
                                <a:pt x="116938" y="103017"/>
                              </a:lnTo>
                              <a:cubicBezTo>
                                <a:pt x="113225" y="89095"/>
                                <a:pt x="111369" y="84455"/>
                                <a:pt x="111369" y="76102"/>
                              </a:cubicBezTo>
                              <a:lnTo>
                                <a:pt x="111369" y="76102"/>
                              </a:lnTo>
                              <a:cubicBezTo>
                                <a:pt x="111369" y="72390"/>
                                <a:pt x="112297" y="64037"/>
                                <a:pt x="122506" y="64037"/>
                              </a:cubicBezTo>
                              <a:cubicBezTo>
                                <a:pt x="126218" y="64037"/>
                                <a:pt x="129003" y="64965"/>
                                <a:pt x="130859" y="67750"/>
                              </a:cubicBezTo>
                              <a:cubicBezTo>
                                <a:pt x="132715" y="70534"/>
                                <a:pt x="133643" y="73318"/>
                                <a:pt x="133643" y="81671"/>
                              </a:cubicBezTo>
                              <a:lnTo>
                                <a:pt x="133643" y="83527"/>
                              </a:lnTo>
                              <a:lnTo>
                                <a:pt x="166126" y="83527"/>
                              </a:lnTo>
                              <a:lnTo>
                                <a:pt x="166126" y="81671"/>
                              </a:lnTo>
                              <a:lnTo>
                                <a:pt x="164270" y="81671"/>
                              </a:lnTo>
                              <a:close/>
                            </a:path>
                          </a:pathLst>
                        </a:custGeom>
                        <a:solidFill>
                          <a:schemeClr val="accent6"/>
                        </a:solidFill>
                        <a:ln w="9159"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B92D30A" id="Graphic 4" o:spid="_x0000_s1026" alt="Save more icon" style="width:25.4pt;height:25.5pt;visibility:visible;mso-wrap-style:square;mso-left-percent:-10001;mso-top-percent:-10001;mso-position-horizontal:absolute;mso-position-horizontal-relative:char;mso-position-vertical:absolute;mso-position-vertical-relative:line;mso-left-percent:-10001;mso-top-percent:-10001;v-text-anchor:middle" coordsize="236659,237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" path="m151277,50116v7424,7425,8352,13921,8352,29699l136427,79815v,-7425,-928,-11137,-3712,-14850c129931,61253,125290,59397,120650,59397v-9281,,-15777,6496,-15777,16705l104873,77030v,9281,1856,14850,6496,29699l112297,108585r33411,l145708,122506r-28770,l117866,125290v928,5569,1856,9281,1856,12065c119722,145708,116938,151277,111369,158701r-4640,7425l159629,166126r,19489l83527,185615r,-18561l87239,161485v7425,-10208,10209,-13921,10209,-20417c97448,137355,96520,133643,93736,124362r-928,-1856l77030,122506r,-13921l90023,108585r-928,-2784c84455,91880,83527,83527,83527,76102r,-1856c83527,47332,103945,38051,121578,38051v12065,,22274,4641,29699,12065xm236660,118794v,64965,-52901,118794,-118794,118794c52900,236660,,183759,,118794,,53828,52900,,118794,v64965,,117866,52900,117866,118794xm164270,81671v,-16706,-928,-25986,-10209,-34339c146636,38979,134571,34339,120650,34339v-25986,,-42692,15777,-42692,40835l77958,76102v,7425,1857,15778,4641,27843l72390,103945r,23202l90023,127147v1857,7424,2785,11136,2785,13921c92808,145708,90023,150348,83527,158701r-4640,6497l78887,189328r84455,l163342,160557r-48260,c120650,153133,124362,145708,124362,136427v,-2784,,-5568,-928,-10209l151277,126218r,-23201l116938,103017c113225,89095,111369,84455,111369,76102r,c111369,72390,112297,64037,122506,64037v3712,,6497,928,8353,3713c132715,70534,133643,73318,133643,81671r,1856l166126,83527r,-1856l164270,81671xe" fillcolor="#f08519 [3209]" stroked="f" strokeweight=".25442mm">
                <v:stroke joinstyle="miter"/>
                <v:path arrowok="t" o:connecttype="custom" o:connectlocs="206298,68344;217687,108845;186047,108845;180985,88593;164531,81000;143016,103781;143016,105047;151875,145548;153140,148079;198703,148079;198703,167063;159469,167063;160735,170859;163266,187313;151875,216422;145547,226548;217687,226548;217687,253125;113907,253125;113907,227813;118969,220219;132891,192376;127829,169594;126563,167063;105047,167063;105047,148079;122765,148079;121500,144282;113907,103781;113907,101250;165797,51891;206298,68344;322735,162001;160735,324001;0,162001;162000,0;322735,162001;224016,111376;210094,64547;164531,46828;106312,102516;106312,103781;112641,141751;98719,141751;98719,173392;122765,173392;126563,192376;113907,216422;107579,225282;107579,258189;222751,258189;222751,218953;156938,218953;169594,186047;168328,172125;206298,172125;206298,140485;159469,140485;151875,103781;151875,103781;167063,87328;178454,92391;182250,111376;182250,113907;226548,113907;226548,111376;224016,111376" o:connectangles="0,0,0,0,0,0,0,0,0,0,0,0,0,0,0,0,0,0,0,0,0,0,0,0,0,0,0,0,0,0,0,0,0,0,0,0,0,0,0,0,0,0,0,0,0,0,0,0,0,0,0,0,0,0,0,0,0,0,0,0,0,0,0,0,0,0,0"/>
                <o:lock v:ext="edit" aspectratio="t"/>
                <w10:anchorlock/>
              </v:shape>
            </w:pict>
          </mc:Fallback>
        </mc:AlternateContent>
      </w:r>
      <w:r w:rsidRPr="00834A7A">
        <w:rPr>
          <w:b/>
          <w:bCs/>
        </w:rPr>
        <w:t xml:space="preserve">   Save more</w:t>
      </w:r>
    </w:p>
    <w:p w14:paraId="30514596" w14:textId="58B746AD" w:rsidR="003F275B" w:rsidRDefault="003F275B" w:rsidP="003F275B">
      <w:pPr>
        <w:shd w:val="clear" w:color="auto" w:fill="FCE6D1" w:themeFill="accent6" w:themeFillTint="33"/>
      </w:pPr>
      <w:r w:rsidRPr="003F275B">
        <w:t xml:space="preserve">Tracy’s new historical novel </w:t>
      </w:r>
      <w:r w:rsidRPr="003F275B">
        <w:rPr>
          <w:i/>
          <w:iCs/>
        </w:rPr>
        <w:t>The House of Boleyn</w:t>
      </w:r>
      <w:r w:rsidRPr="003F275B">
        <w:t xml:space="preserve"> (Hodder &amp; Stoughton) </w:t>
      </w:r>
      <w:r w:rsidRPr="003F275B">
        <w:br/>
        <w:t xml:space="preserve">will be published on 23 April 2026. </w:t>
      </w:r>
      <w:r w:rsidRPr="003F275B">
        <w:t xml:space="preserve">Look out for </w:t>
      </w:r>
      <w:r>
        <w:t xml:space="preserve">it </w:t>
      </w:r>
      <w:r w:rsidRPr="003F275B">
        <w:t xml:space="preserve">in our shops and receive 10% off when you purchase instore with your membership card or use code </w:t>
      </w:r>
      <w:r w:rsidRPr="003F275B">
        <w:rPr>
          <w:b/>
          <w:bCs/>
        </w:rPr>
        <w:t>MEMBER26</w:t>
      </w:r>
      <w:r w:rsidRPr="003F275B">
        <w:t xml:space="preserve"> online.</w:t>
      </w:r>
      <w:r>
        <w:t xml:space="preserve"> </w:t>
      </w:r>
      <w:r w:rsidRPr="003235DE">
        <w:t>*Exclusions may apply</w:t>
      </w:r>
    </w:p>
    <w:p w14:paraId="7C8FF06B" w14:textId="77777777" w:rsidR="003F275B" w:rsidRDefault="003F275B" w:rsidP="003F275B"/>
    <w:p w14:paraId="50A0EFC6" w14:textId="77777777" w:rsidR="00B15AED" w:rsidRDefault="00B15AED" w:rsidP="003F275B"/>
    <w:p w14:paraId="3834FA3B" w14:textId="77777777" w:rsidR="00B15AED" w:rsidRDefault="00B15AED" w:rsidP="003F275B"/>
    <w:p w14:paraId="6F183E36" w14:textId="77777777" w:rsidR="00B15AED" w:rsidRDefault="00B15AED" w:rsidP="003F275B"/>
    <w:p w14:paraId="233BB0F7" w14:textId="77777777" w:rsidR="00B15AED" w:rsidRPr="00834A7A" w:rsidRDefault="00B15AED" w:rsidP="00B15AED">
      <w:pPr>
        <w:pStyle w:val="SectionTitle"/>
      </w:pPr>
      <w:r>
        <w:lastRenderedPageBreak/>
        <w:t>History &amp; stories</w:t>
      </w:r>
    </w:p>
    <w:p w14:paraId="4400B6CB" w14:textId="5FF34A0F" w:rsidR="00B15AED" w:rsidRDefault="00B15AED" w:rsidP="00B15AED">
      <w:pPr>
        <w:pStyle w:val="Heading1"/>
      </w:pPr>
      <w:bookmarkStart w:id="13" w:name="_Echoes_from_the"/>
      <w:bookmarkEnd w:id="13"/>
      <w:r>
        <w:t>Echoes from the archives</w:t>
      </w:r>
    </w:p>
    <w:p w14:paraId="6A715306" w14:textId="56E18FD9" w:rsidR="00B15AED" w:rsidRDefault="00B15AED" w:rsidP="00B15AED">
      <w:pPr>
        <w:pStyle w:val="Introduction"/>
        <w:rPr>
          <w:bCs/>
        </w:rPr>
      </w:pPr>
      <w:r w:rsidRPr="00B15AED">
        <w:rPr>
          <w:bCs/>
        </w:rPr>
        <w:t>We showed these historic images,</w:t>
      </w:r>
      <w:r>
        <w:rPr>
          <w:bCs/>
        </w:rPr>
        <w:t xml:space="preserve"> </w:t>
      </w:r>
      <w:r w:rsidRPr="00B15AED">
        <w:rPr>
          <w:bCs/>
        </w:rPr>
        <w:t xml:space="preserve">many </w:t>
      </w:r>
      <w:proofErr w:type="gramStart"/>
      <w:r w:rsidRPr="00B15AED">
        <w:rPr>
          <w:bCs/>
        </w:rPr>
        <w:t xml:space="preserve">from our </w:t>
      </w:r>
      <w:r>
        <w:rPr>
          <w:bCs/>
        </w:rPr>
        <w:t>c</w:t>
      </w:r>
      <w:r w:rsidRPr="00B15AED">
        <w:rPr>
          <w:bCs/>
        </w:rPr>
        <w:t>ollection,</w:t>
      </w:r>
      <w:proofErr w:type="gramEnd"/>
      <w:r w:rsidRPr="00B15AED">
        <w:rPr>
          <w:bCs/>
        </w:rPr>
        <w:t xml:space="preserve"> to our</w:t>
      </w:r>
      <w:r>
        <w:rPr>
          <w:bCs/>
        </w:rPr>
        <w:t xml:space="preserve"> </w:t>
      </w:r>
      <w:r w:rsidRPr="00B15AED">
        <w:rPr>
          <w:bCs/>
        </w:rPr>
        <w:t>current conservation and curatorial</w:t>
      </w:r>
      <w:r>
        <w:rPr>
          <w:bCs/>
        </w:rPr>
        <w:t xml:space="preserve"> </w:t>
      </w:r>
      <w:r w:rsidRPr="00B15AED">
        <w:rPr>
          <w:bCs/>
        </w:rPr>
        <w:t>colleagues and asked them what,</w:t>
      </w:r>
      <w:r>
        <w:rPr>
          <w:bCs/>
        </w:rPr>
        <w:t xml:space="preserve"> </w:t>
      </w:r>
      <w:r w:rsidRPr="00B15AED">
        <w:rPr>
          <w:bCs/>
        </w:rPr>
        <w:t>if anything, had changed!*</w:t>
      </w:r>
    </w:p>
    <w:p w14:paraId="5527C4F3" w14:textId="5E943253" w:rsidR="00B15AED" w:rsidRPr="00B15AED" w:rsidRDefault="00B15AED" w:rsidP="00B15AED">
      <w:pPr>
        <w:pStyle w:val="Introduction"/>
        <w:rPr>
          <w:bCs/>
          <w:iCs/>
          <w:sz w:val="24"/>
          <w:szCs w:val="18"/>
        </w:rPr>
      </w:pPr>
      <w:r>
        <w:rPr>
          <w:noProof/>
        </w:rPr>
        <w:drawing>
          <wp:inline distT="0" distB="0" distL="0" distR="0" wp14:anchorId="3ADE099D" wp14:editId="7AF8106E">
            <wp:extent cx="5765800" cy="4366053"/>
            <wp:effectExtent l="0" t="0" r="0" b="3175"/>
            <wp:docPr id="1111519375"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519375" name="Picture 37"/>
                    <pic:cNvPicPr/>
                  </pic:nvPicPr>
                  <pic:blipFill>
                    <a:blip r:embed="rId47">
                      <a:extLst>
                        <a:ext uri="{28A0092B-C50C-407E-A947-70E740481C1C}">
                          <a14:useLocalDpi xmlns:a14="http://schemas.microsoft.com/office/drawing/2010/main" val="0"/>
                        </a:ext>
                      </a:extLst>
                    </a:blip>
                    <a:stretch>
                      <a:fillRect/>
                    </a:stretch>
                  </pic:blipFill>
                  <pic:spPr bwMode="auto">
                    <a:xfrm>
                      <a:off x="0" y="0"/>
                      <a:ext cx="5814911" cy="4403242"/>
                    </a:xfrm>
                    <a:prstGeom prst="rect">
                      <a:avLst/>
                    </a:prstGeom>
                    <a:ln>
                      <a:noFill/>
                    </a:ln>
                    <a:extLst>
                      <a:ext uri="{53640926-AAD7-44D8-BBD7-CCE9431645EC}">
                        <a14:shadowObscured xmlns:a14="http://schemas.microsoft.com/office/drawing/2010/main"/>
                      </a:ext>
                    </a:extLst>
                  </pic:spPr>
                </pic:pic>
              </a:graphicData>
            </a:graphic>
          </wp:inline>
        </w:drawing>
      </w:r>
      <w:r>
        <w:rPr>
          <w:bCs/>
          <w:iCs/>
          <w:sz w:val="24"/>
          <w:szCs w:val="18"/>
        </w:rPr>
        <w:t xml:space="preserve">Above: </w:t>
      </w:r>
      <w:r w:rsidRPr="00B15AED">
        <w:rPr>
          <w:bCs/>
          <w:iCs/>
          <w:sz w:val="24"/>
          <w:szCs w:val="18"/>
        </w:rPr>
        <w:t>Historic England Archive</w:t>
      </w:r>
    </w:p>
    <w:p w14:paraId="47C55F05" w14:textId="4AA4CCFB" w:rsidR="00B15AED" w:rsidRPr="00B15AED" w:rsidRDefault="00B15AED" w:rsidP="00B15AED">
      <w:r w:rsidRPr="00B15AED">
        <w:rPr>
          <w:b/>
          <w:bCs/>
        </w:rPr>
        <w:t>Kate Orfeur, Textile Treatment Conservation Supervisor</w:t>
      </w:r>
    </w:p>
    <w:p w14:paraId="79DB1F0D" w14:textId="1F4A817B" w:rsidR="00B15AED" w:rsidRDefault="00B15AED" w:rsidP="00B15AED">
      <w:r w:rsidRPr="00B15AED">
        <w:t xml:space="preserve">I love this photograph of my predecessors, taken in 1940. These tapestry restorers are shown working on one of the </w:t>
      </w:r>
      <w:r w:rsidRPr="00B15AED">
        <w:rPr>
          <w:i/>
          <w:iCs/>
        </w:rPr>
        <w:t>Abraham</w:t>
      </w:r>
      <w:r w:rsidRPr="00B15AED">
        <w:t xml:space="preserve"> </w:t>
      </w:r>
      <w:r w:rsidRPr="00B15AED">
        <w:lastRenderedPageBreak/>
        <w:t xml:space="preserve">tapestries on a loom set up in the Queen’s Guard Chamber at Hampton Court Palace. </w:t>
      </w:r>
    </w:p>
    <w:p w14:paraId="6B381F5E" w14:textId="77777777" w:rsidR="00B15AED" w:rsidRPr="00B15AED" w:rsidRDefault="00B15AED" w:rsidP="00B15AED"/>
    <w:p w14:paraId="66432690" w14:textId="77777777" w:rsidR="00B15AED" w:rsidRDefault="00B15AED" w:rsidP="00B15AED">
      <w:r w:rsidRPr="00B15AED">
        <w:t>In the foreground is Marie Milbourn, who, as forewoman, gave her life’s work to the restoration and maintenance of Hampton Court’s tapestries – 64 years to be precise! Next to Mrs Milbourn is her sister-in-law Muriel Coe, and next to her is Betty Creasey who was only 14 years old when she came to Hampton Court in around 1914 and was the last tapestry restorer to retire in the late 1970s.</w:t>
      </w:r>
    </w:p>
    <w:p w14:paraId="36233AB9" w14:textId="77777777" w:rsidR="00B15AED" w:rsidRPr="00B15AED" w:rsidRDefault="00B15AED" w:rsidP="00B15AED"/>
    <w:p w14:paraId="392B5148" w14:textId="77777777" w:rsidR="00B15AED" w:rsidRDefault="00B15AED" w:rsidP="00B15AED">
      <w:r w:rsidRPr="00B15AED">
        <w:t xml:space="preserve">The wooden looms they are working on are now safely stored away but we do still use the same bobbins for our silks and wools, with their old dye recipes written on the ends. </w:t>
      </w:r>
    </w:p>
    <w:p w14:paraId="45414FC0" w14:textId="77777777" w:rsidR="00B15AED" w:rsidRPr="00B15AED" w:rsidRDefault="00B15AED" w:rsidP="00B15AED"/>
    <w:p w14:paraId="4DDA115F" w14:textId="47EDD159" w:rsidR="00B15AED" w:rsidRDefault="00B15AED" w:rsidP="00B15AED">
      <w:pPr>
        <w:rPr>
          <w:b/>
          <w:bCs/>
        </w:rPr>
      </w:pPr>
      <w:r w:rsidRPr="00B15AED">
        <w:t xml:space="preserve">We have recently been researching the tapestry restorers, uncovering fascinating stories about these remarkable ladies. Please do get in touch if you knew anyone who carried out this invaluable work – we’d love to find out more! </w:t>
      </w:r>
      <w:hyperlink r:id="rId48" w:history="1">
        <w:r w:rsidRPr="00B15AED">
          <w:rPr>
            <w:rStyle w:val="Hyperlink"/>
            <w:bCs/>
          </w:rPr>
          <w:t>textile.conservation@hrp.org.uk</w:t>
        </w:r>
      </w:hyperlink>
    </w:p>
    <w:p w14:paraId="306A9D00" w14:textId="77777777" w:rsidR="00B15AED" w:rsidRPr="00B15AED" w:rsidRDefault="00B15AED" w:rsidP="00B15AED">
      <w:pPr>
        <w:rPr>
          <w:i/>
          <w:iCs/>
        </w:rPr>
      </w:pPr>
    </w:p>
    <w:p w14:paraId="120A665D" w14:textId="77777777" w:rsidR="00B15AED" w:rsidRPr="00834A7A" w:rsidRDefault="00B15AED" w:rsidP="00B15AED">
      <w:pPr>
        <w:shd w:val="clear" w:color="auto" w:fill="C0D5F1" w:themeFill="text2" w:themeFillTint="33"/>
        <w:rPr>
          <w:b/>
          <w:bCs/>
        </w:rPr>
      </w:pPr>
      <w:r w:rsidRPr="00834A7A">
        <w:rPr>
          <w:b/>
          <w:bCs/>
          <w:noProof/>
        </w:rPr>
        <mc:AlternateContent>
          <mc:Choice Requires="wps">
            <w:drawing>
              <wp:inline distT="0" distB="0" distL="0" distR="0" wp14:anchorId="5888335B" wp14:editId="7C271A39">
                <wp:extent cx="324000" cy="324000"/>
                <wp:effectExtent l="0" t="0" r="6350" b="6350"/>
                <wp:docPr id="1776719671" name="Graphic 6" descr="Discover more ic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324000" cy="324000"/>
                        </a:xfrm>
                        <a:custGeom>
                          <a:avLst/>
                          <a:gdLst>
                            <a:gd name="connsiteX0" fmla="*/ 118794 w 237587"/>
                            <a:gd name="connsiteY0" fmla="*/ 0 h 237587"/>
                            <a:gd name="connsiteX1" fmla="*/ 0 w 237587"/>
                            <a:gd name="connsiteY1" fmla="*/ 118794 h 237587"/>
                            <a:gd name="connsiteX2" fmla="*/ 118794 w 237587"/>
                            <a:gd name="connsiteY2" fmla="*/ 237588 h 237587"/>
                            <a:gd name="connsiteX3" fmla="*/ 237588 w 237587"/>
                            <a:gd name="connsiteY3" fmla="*/ 118794 h 237587"/>
                            <a:gd name="connsiteX4" fmla="*/ 118794 w 237587"/>
                            <a:gd name="connsiteY4" fmla="*/ 0 h 237587"/>
                            <a:gd name="connsiteX5" fmla="*/ 63109 w 237587"/>
                            <a:gd name="connsiteY5" fmla="*/ 138283 h 237587"/>
                            <a:gd name="connsiteX6" fmla="*/ 63109 w 237587"/>
                            <a:gd name="connsiteY6" fmla="*/ 58469 h 237587"/>
                            <a:gd name="connsiteX7" fmla="*/ 141996 w 237587"/>
                            <a:gd name="connsiteY7" fmla="*/ 59397 h 237587"/>
                            <a:gd name="connsiteX8" fmla="*/ 141996 w 237587"/>
                            <a:gd name="connsiteY8" fmla="*/ 139212 h 237587"/>
                            <a:gd name="connsiteX9" fmla="*/ 63109 w 237587"/>
                            <a:gd name="connsiteY9" fmla="*/ 138283 h 237587"/>
                            <a:gd name="connsiteX10" fmla="*/ 184687 w 237587"/>
                            <a:gd name="connsiteY10" fmla="*/ 179119 h 237587"/>
                            <a:gd name="connsiteX11" fmla="*/ 171694 w 237587"/>
                            <a:gd name="connsiteY11" fmla="*/ 179119 h 237587"/>
                            <a:gd name="connsiteX12" fmla="*/ 140140 w 237587"/>
                            <a:gd name="connsiteY12" fmla="*/ 147564 h 237587"/>
                            <a:gd name="connsiteX13" fmla="*/ 146636 w 237587"/>
                            <a:gd name="connsiteY13" fmla="*/ 141996 h 237587"/>
                            <a:gd name="connsiteX14" fmla="*/ 152205 w 237587"/>
                            <a:gd name="connsiteY14" fmla="*/ 135499 h 237587"/>
                            <a:gd name="connsiteX15" fmla="*/ 184687 w 237587"/>
                            <a:gd name="connsiteY15" fmla="*/ 166126 h 237587"/>
                            <a:gd name="connsiteX16" fmla="*/ 184687 w 237587"/>
                            <a:gd name="connsiteY16" fmla="*/ 179119 h 237587"/>
                            <a:gd name="connsiteX17" fmla="*/ 134571 w 237587"/>
                            <a:gd name="connsiteY17" fmla="*/ 130859 h 237587"/>
                            <a:gd name="connsiteX18" fmla="*/ 71462 w 237587"/>
                            <a:gd name="connsiteY18" fmla="*/ 130859 h 237587"/>
                            <a:gd name="connsiteX19" fmla="*/ 71462 w 237587"/>
                            <a:gd name="connsiteY19" fmla="*/ 67750 h 237587"/>
                            <a:gd name="connsiteX20" fmla="*/ 134571 w 237587"/>
                            <a:gd name="connsiteY20" fmla="*/ 67750 h 237587"/>
                            <a:gd name="connsiteX21" fmla="*/ 134571 w 237587"/>
                            <a:gd name="connsiteY21" fmla="*/ 130859 h 2375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37587" h="237587">
                              <a:moveTo>
                                <a:pt x="118794" y="0"/>
                              </a:moveTo>
                              <a:cubicBezTo>
                                <a:pt x="53828" y="0"/>
                                <a:pt x="0" y="52900"/>
                                <a:pt x="0" y="118794"/>
                              </a:cubicBezTo>
                              <a:cubicBezTo>
                                <a:pt x="0" y="184687"/>
                                <a:pt x="52900" y="237588"/>
                                <a:pt x="118794" y="237588"/>
                              </a:cubicBezTo>
                              <a:cubicBezTo>
                                <a:pt x="183759" y="237588"/>
                                <a:pt x="237588" y="184687"/>
                                <a:pt x="237588" y="118794"/>
                              </a:cubicBezTo>
                              <a:cubicBezTo>
                                <a:pt x="236660" y="53828"/>
                                <a:pt x="183759" y="0"/>
                                <a:pt x="118794" y="0"/>
                              </a:cubicBezTo>
                              <a:close/>
                              <a:moveTo>
                                <a:pt x="63109" y="138283"/>
                              </a:moveTo>
                              <a:cubicBezTo>
                                <a:pt x="40835" y="116010"/>
                                <a:pt x="40835" y="80743"/>
                                <a:pt x="63109" y="58469"/>
                              </a:cubicBezTo>
                              <a:cubicBezTo>
                                <a:pt x="85383" y="37123"/>
                                <a:pt x="120650" y="37123"/>
                                <a:pt x="141996" y="59397"/>
                              </a:cubicBezTo>
                              <a:cubicBezTo>
                                <a:pt x="164270" y="80743"/>
                                <a:pt x="164270" y="116938"/>
                                <a:pt x="141996" y="139212"/>
                              </a:cubicBezTo>
                              <a:cubicBezTo>
                                <a:pt x="120650" y="160557"/>
                                <a:pt x="85383" y="160557"/>
                                <a:pt x="63109" y="138283"/>
                              </a:cubicBezTo>
                              <a:close/>
                              <a:moveTo>
                                <a:pt x="184687" y="179119"/>
                              </a:moveTo>
                              <a:cubicBezTo>
                                <a:pt x="180975" y="182831"/>
                                <a:pt x="175407" y="182831"/>
                                <a:pt x="171694" y="179119"/>
                              </a:cubicBezTo>
                              <a:lnTo>
                                <a:pt x="140140" y="147564"/>
                              </a:lnTo>
                              <a:cubicBezTo>
                                <a:pt x="141996" y="145708"/>
                                <a:pt x="144780" y="143852"/>
                                <a:pt x="146636" y="141996"/>
                              </a:cubicBezTo>
                              <a:cubicBezTo>
                                <a:pt x="148492" y="140140"/>
                                <a:pt x="150348" y="138283"/>
                                <a:pt x="152205" y="135499"/>
                              </a:cubicBezTo>
                              <a:lnTo>
                                <a:pt x="184687" y="166126"/>
                              </a:lnTo>
                              <a:cubicBezTo>
                                <a:pt x="188400" y="169838"/>
                                <a:pt x="188400" y="175407"/>
                                <a:pt x="184687" y="179119"/>
                              </a:cubicBezTo>
                              <a:close/>
                              <a:moveTo>
                                <a:pt x="134571" y="130859"/>
                              </a:moveTo>
                              <a:cubicBezTo>
                                <a:pt x="117866" y="148492"/>
                                <a:pt x="89095" y="148492"/>
                                <a:pt x="71462" y="130859"/>
                              </a:cubicBezTo>
                              <a:cubicBezTo>
                                <a:pt x="53828" y="113225"/>
                                <a:pt x="53828" y="85383"/>
                                <a:pt x="71462" y="67750"/>
                              </a:cubicBezTo>
                              <a:cubicBezTo>
                                <a:pt x="89095" y="50116"/>
                                <a:pt x="116938" y="50116"/>
                                <a:pt x="134571" y="67750"/>
                              </a:cubicBezTo>
                              <a:cubicBezTo>
                                <a:pt x="151277" y="85383"/>
                                <a:pt x="151277" y="113225"/>
                                <a:pt x="134571" y="130859"/>
                              </a:cubicBezTo>
                              <a:close/>
                            </a:path>
                          </a:pathLst>
                        </a:custGeom>
                        <a:solidFill>
                          <a:schemeClr val="tx2"/>
                        </a:solidFill>
                        <a:ln w="9159"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7DB9E3B" id="Graphic 6" o:spid="_x0000_s1026" alt="Discover more icon" style="width:25.5pt;height:25.5pt;visibility:visible;mso-wrap-style:square;mso-left-percent:-10001;mso-top-percent:-10001;mso-position-horizontal:absolute;mso-position-horizontal-relative:char;mso-position-vertical:absolute;mso-position-vertical-relative:line;mso-left-percent:-10001;mso-top-percent:-10001;v-text-anchor:middle" coordsize="237587,237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" path="m118794,c53828,,,52900,,118794v,65893,52900,118794,118794,118794c183759,237588,237588,184687,237588,118794,236660,53828,183759,,118794,xm63109,138283v-22274,-22273,-22274,-57540,,-79814c85383,37123,120650,37123,141996,59397v22274,21346,22274,57541,,79815c120650,160557,85383,160557,63109,138283xm184687,179119v-3712,3712,-9280,3712,-12993,l140140,147564v1856,-1856,4640,-3712,6496,-5568c148492,140140,150348,138283,152205,135499r32482,30627c188400,169838,188400,175407,184687,179119xm134571,130859v-16705,17633,-45476,17633,-63109,c53828,113225,53828,85383,71462,67750v17633,-17634,45476,-17634,63109,c151277,85383,151277,113225,134571,130859xe" fillcolor="#173b68 [3215]" stroked="f" strokeweight=".25442mm">
                <v:stroke joinstyle="miter"/>
                <v:path arrowok="t" o:connecttype="custom" o:connectlocs="162001,0;0,162001;162001,324001;324001,162001;162001,0;86062,188578;86062,79735;193642,81000;193642,189845;86062,188578;251860,244267;234141,244267;191110,201235;199969,193642;207564,184781;251860,226548;251860,244267;183516,178454;97454,178454;97454,92391;183516,92391;183516,178454" o:connectangles="0,0,0,0,0,0,0,0,0,0,0,0,0,0,0,0,0,0,0,0,0,0"/>
                <o:lock v:ext="edit" aspectratio="t"/>
                <w10:anchorlock/>
              </v:shape>
            </w:pict>
          </mc:Fallback>
        </mc:AlternateContent>
      </w:r>
      <w:r w:rsidRPr="00834A7A">
        <w:rPr>
          <w:b/>
          <w:bCs/>
        </w:rPr>
        <w:t xml:space="preserve">   Discover more</w:t>
      </w:r>
    </w:p>
    <w:p w14:paraId="3405AB45" w14:textId="560D7D7E" w:rsidR="00B15AED" w:rsidRPr="003F275B" w:rsidRDefault="00B15AED" w:rsidP="00B15AED">
      <w:pPr>
        <w:shd w:val="clear" w:color="auto" w:fill="C0D5F1" w:themeFill="text2" w:themeFillTint="33"/>
        <w:rPr>
          <w:b/>
          <w:bCs/>
        </w:rPr>
      </w:pPr>
      <w:r w:rsidRPr="00B15AED">
        <w:t xml:space="preserve">Find out how today’s conservators are caring for the </w:t>
      </w:r>
      <w:r w:rsidRPr="00B15AED">
        <w:rPr>
          <w:i/>
          <w:iCs/>
        </w:rPr>
        <w:t>Abraham</w:t>
      </w:r>
      <w:r w:rsidRPr="00B15AED">
        <w:t xml:space="preserve"> tapestries at </w:t>
      </w:r>
      <w:hyperlink r:id="rId49" w:history="1">
        <w:r w:rsidRPr="00B15AED">
          <w:rPr>
            <w:rStyle w:val="Hyperlink"/>
            <w:bCs/>
          </w:rPr>
          <w:t>hrp.org.uk/blog</w:t>
        </w:r>
      </w:hyperlink>
      <w:r w:rsidRPr="003F275B">
        <w:rPr>
          <w:b/>
          <w:bCs/>
        </w:rPr>
        <w:t xml:space="preserve"> </w:t>
      </w:r>
    </w:p>
    <w:p w14:paraId="6E112E66" w14:textId="18340F35" w:rsidR="00B15AED" w:rsidRPr="00B15AED" w:rsidRDefault="00B15AED" w:rsidP="00B15AED">
      <w:pPr>
        <w:pStyle w:val="Introduction"/>
        <w:rPr>
          <w:bCs/>
          <w:iCs/>
          <w:sz w:val="24"/>
          <w:szCs w:val="18"/>
        </w:rPr>
      </w:pPr>
      <w:r>
        <w:rPr>
          <w:noProof/>
        </w:rPr>
        <w:lastRenderedPageBreak/>
        <w:drawing>
          <wp:inline distT="0" distB="0" distL="0" distR="0" wp14:anchorId="2BA10C03" wp14:editId="4A5E3AEA">
            <wp:extent cx="5814911" cy="3865886"/>
            <wp:effectExtent l="0" t="0" r="1905" b="0"/>
            <wp:docPr id="579260426"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260426" name="Picture 37"/>
                    <pic:cNvPicPr/>
                  </pic:nvPicPr>
                  <pic:blipFill>
                    <a:blip r:embed="rId50">
                      <a:extLst>
                        <a:ext uri="{28A0092B-C50C-407E-A947-70E740481C1C}">
                          <a14:useLocalDpi xmlns:a14="http://schemas.microsoft.com/office/drawing/2010/main" val="0"/>
                        </a:ext>
                      </a:extLst>
                    </a:blip>
                    <a:stretch>
                      <a:fillRect/>
                    </a:stretch>
                  </pic:blipFill>
                  <pic:spPr bwMode="auto">
                    <a:xfrm>
                      <a:off x="0" y="0"/>
                      <a:ext cx="5814911" cy="3865886"/>
                    </a:xfrm>
                    <a:prstGeom prst="rect">
                      <a:avLst/>
                    </a:prstGeom>
                    <a:ln>
                      <a:noFill/>
                    </a:ln>
                    <a:extLst>
                      <a:ext uri="{53640926-AAD7-44D8-BBD7-CCE9431645EC}">
                        <a14:shadowObscured xmlns:a14="http://schemas.microsoft.com/office/drawing/2010/main"/>
                      </a:ext>
                    </a:extLst>
                  </pic:spPr>
                </pic:pic>
              </a:graphicData>
            </a:graphic>
          </wp:inline>
        </w:drawing>
      </w:r>
      <w:r>
        <w:rPr>
          <w:bCs/>
          <w:iCs/>
          <w:sz w:val="24"/>
          <w:szCs w:val="18"/>
        </w:rPr>
        <w:t xml:space="preserve">Above: </w:t>
      </w:r>
      <w:r w:rsidRPr="00B15AED">
        <w:rPr>
          <w:bCs/>
          <w:iCs/>
          <w:sz w:val="24"/>
          <w:szCs w:val="18"/>
        </w:rPr>
        <w:t>© Illustrated London News</w:t>
      </w:r>
    </w:p>
    <w:p w14:paraId="4940993B" w14:textId="344815D2" w:rsidR="00B15AED" w:rsidRPr="00B15AED" w:rsidRDefault="00B15AED" w:rsidP="00B15AED">
      <w:pPr>
        <w:rPr>
          <w:b/>
          <w:bCs/>
        </w:rPr>
      </w:pPr>
      <w:r w:rsidRPr="00B15AED">
        <w:rPr>
          <w:b/>
          <w:bCs/>
        </w:rPr>
        <w:t>Alfred Hawkins, Curator of Historic Buildings</w:t>
      </w:r>
    </w:p>
    <w:p w14:paraId="2DE483B5" w14:textId="77777777" w:rsidR="00B15AED" w:rsidRDefault="00B15AED" w:rsidP="00B15AED">
      <w:r w:rsidRPr="00B15AED">
        <w:t>This fascinating photograph shows the excavations that revealed the Lion Gate causeway at the western entrance to the Tower of London in 1937. This causeway once formed part of an elaborate system of defences built by Edward I in 1280, which helped to make the Tower of London one of the most advanced castles in the country.</w:t>
      </w:r>
    </w:p>
    <w:p w14:paraId="00B1EB7B" w14:textId="77777777" w:rsidR="00B15AED" w:rsidRPr="00B15AED" w:rsidRDefault="00B15AED" w:rsidP="00B15AED"/>
    <w:p w14:paraId="65FDDD84" w14:textId="3F0EA613" w:rsidR="004120DF" w:rsidRDefault="00B15AED" w:rsidP="004120DF">
      <w:r w:rsidRPr="00B15AED">
        <w:t xml:space="preserve">There are elements of this picture that may be familiar to modern archaeologists – mud, shovels, trowels and buckets having not evolved too much in this time, but there have been a few changes. The most important ones are around safety. There are parts of this dig that show signs of imminent collapse and, unfortunately, the days </w:t>
      </w:r>
      <w:r w:rsidRPr="00B15AED">
        <w:lastRenderedPageBreak/>
        <w:t>when a cap and waistcoat were acceptable site clothes are now gone, replaced today with hard hats and hi-vis. However, this was a landmark excavation, uncovering important medieval elements of the Tower, alongside amazing medieval jugs, and the skulls of two medieval Barbery lions once held in the menagerie – painting an incredible picture of the Tower’s past.</w:t>
      </w:r>
    </w:p>
    <w:p w14:paraId="0575D62D" w14:textId="77777777" w:rsidR="00A06575" w:rsidRPr="00B15AED" w:rsidRDefault="00A06575" w:rsidP="004120DF"/>
    <w:p w14:paraId="5727F2F5" w14:textId="77777777" w:rsidR="004120DF" w:rsidRPr="00834A7A" w:rsidRDefault="004120DF" w:rsidP="004120DF">
      <w:pPr>
        <w:shd w:val="clear" w:color="auto" w:fill="C0D5F1" w:themeFill="text2" w:themeFillTint="33"/>
        <w:rPr>
          <w:b/>
          <w:bCs/>
        </w:rPr>
      </w:pPr>
      <w:r w:rsidRPr="00834A7A">
        <w:rPr>
          <w:b/>
          <w:bCs/>
          <w:noProof/>
        </w:rPr>
        <mc:AlternateContent>
          <mc:Choice Requires="wps">
            <w:drawing>
              <wp:inline distT="0" distB="0" distL="0" distR="0" wp14:anchorId="54F3DB58" wp14:editId="2A328FAB">
                <wp:extent cx="324000" cy="324000"/>
                <wp:effectExtent l="0" t="0" r="6350" b="6350"/>
                <wp:docPr id="1457178338" name="Graphic 6" descr="Discover more ic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324000" cy="324000"/>
                        </a:xfrm>
                        <a:custGeom>
                          <a:avLst/>
                          <a:gdLst>
                            <a:gd name="connsiteX0" fmla="*/ 118794 w 237587"/>
                            <a:gd name="connsiteY0" fmla="*/ 0 h 237587"/>
                            <a:gd name="connsiteX1" fmla="*/ 0 w 237587"/>
                            <a:gd name="connsiteY1" fmla="*/ 118794 h 237587"/>
                            <a:gd name="connsiteX2" fmla="*/ 118794 w 237587"/>
                            <a:gd name="connsiteY2" fmla="*/ 237588 h 237587"/>
                            <a:gd name="connsiteX3" fmla="*/ 237588 w 237587"/>
                            <a:gd name="connsiteY3" fmla="*/ 118794 h 237587"/>
                            <a:gd name="connsiteX4" fmla="*/ 118794 w 237587"/>
                            <a:gd name="connsiteY4" fmla="*/ 0 h 237587"/>
                            <a:gd name="connsiteX5" fmla="*/ 63109 w 237587"/>
                            <a:gd name="connsiteY5" fmla="*/ 138283 h 237587"/>
                            <a:gd name="connsiteX6" fmla="*/ 63109 w 237587"/>
                            <a:gd name="connsiteY6" fmla="*/ 58469 h 237587"/>
                            <a:gd name="connsiteX7" fmla="*/ 141996 w 237587"/>
                            <a:gd name="connsiteY7" fmla="*/ 59397 h 237587"/>
                            <a:gd name="connsiteX8" fmla="*/ 141996 w 237587"/>
                            <a:gd name="connsiteY8" fmla="*/ 139212 h 237587"/>
                            <a:gd name="connsiteX9" fmla="*/ 63109 w 237587"/>
                            <a:gd name="connsiteY9" fmla="*/ 138283 h 237587"/>
                            <a:gd name="connsiteX10" fmla="*/ 184687 w 237587"/>
                            <a:gd name="connsiteY10" fmla="*/ 179119 h 237587"/>
                            <a:gd name="connsiteX11" fmla="*/ 171694 w 237587"/>
                            <a:gd name="connsiteY11" fmla="*/ 179119 h 237587"/>
                            <a:gd name="connsiteX12" fmla="*/ 140140 w 237587"/>
                            <a:gd name="connsiteY12" fmla="*/ 147564 h 237587"/>
                            <a:gd name="connsiteX13" fmla="*/ 146636 w 237587"/>
                            <a:gd name="connsiteY13" fmla="*/ 141996 h 237587"/>
                            <a:gd name="connsiteX14" fmla="*/ 152205 w 237587"/>
                            <a:gd name="connsiteY14" fmla="*/ 135499 h 237587"/>
                            <a:gd name="connsiteX15" fmla="*/ 184687 w 237587"/>
                            <a:gd name="connsiteY15" fmla="*/ 166126 h 237587"/>
                            <a:gd name="connsiteX16" fmla="*/ 184687 w 237587"/>
                            <a:gd name="connsiteY16" fmla="*/ 179119 h 237587"/>
                            <a:gd name="connsiteX17" fmla="*/ 134571 w 237587"/>
                            <a:gd name="connsiteY17" fmla="*/ 130859 h 237587"/>
                            <a:gd name="connsiteX18" fmla="*/ 71462 w 237587"/>
                            <a:gd name="connsiteY18" fmla="*/ 130859 h 237587"/>
                            <a:gd name="connsiteX19" fmla="*/ 71462 w 237587"/>
                            <a:gd name="connsiteY19" fmla="*/ 67750 h 237587"/>
                            <a:gd name="connsiteX20" fmla="*/ 134571 w 237587"/>
                            <a:gd name="connsiteY20" fmla="*/ 67750 h 237587"/>
                            <a:gd name="connsiteX21" fmla="*/ 134571 w 237587"/>
                            <a:gd name="connsiteY21" fmla="*/ 130859 h 2375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37587" h="237587">
                              <a:moveTo>
                                <a:pt x="118794" y="0"/>
                              </a:moveTo>
                              <a:cubicBezTo>
                                <a:pt x="53828" y="0"/>
                                <a:pt x="0" y="52900"/>
                                <a:pt x="0" y="118794"/>
                              </a:cubicBezTo>
                              <a:cubicBezTo>
                                <a:pt x="0" y="184687"/>
                                <a:pt x="52900" y="237588"/>
                                <a:pt x="118794" y="237588"/>
                              </a:cubicBezTo>
                              <a:cubicBezTo>
                                <a:pt x="183759" y="237588"/>
                                <a:pt x="237588" y="184687"/>
                                <a:pt x="237588" y="118794"/>
                              </a:cubicBezTo>
                              <a:cubicBezTo>
                                <a:pt x="236660" y="53828"/>
                                <a:pt x="183759" y="0"/>
                                <a:pt x="118794" y="0"/>
                              </a:cubicBezTo>
                              <a:close/>
                              <a:moveTo>
                                <a:pt x="63109" y="138283"/>
                              </a:moveTo>
                              <a:cubicBezTo>
                                <a:pt x="40835" y="116010"/>
                                <a:pt x="40835" y="80743"/>
                                <a:pt x="63109" y="58469"/>
                              </a:cubicBezTo>
                              <a:cubicBezTo>
                                <a:pt x="85383" y="37123"/>
                                <a:pt x="120650" y="37123"/>
                                <a:pt x="141996" y="59397"/>
                              </a:cubicBezTo>
                              <a:cubicBezTo>
                                <a:pt x="164270" y="80743"/>
                                <a:pt x="164270" y="116938"/>
                                <a:pt x="141996" y="139212"/>
                              </a:cubicBezTo>
                              <a:cubicBezTo>
                                <a:pt x="120650" y="160557"/>
                                <a:pt x="85383" y="160557"/>
                                <a:pt x="63109" y="138283"/>
                              </a:cubicBezTo>
                              <a:close/>
                              <a:moveTo>
                                <a:pt x="184687" y="179119"/>
                              </a:moveTo>
                              <a:cubicBezTo>
                                <a:pt x="180975" y="182831"/>
                                <a:pt x="175407" y="182831"/>
                                <a:pt x="171694" y="179119"/>
                              </a:cubicBezTo>
                              <a:lnTo>
                                <a:pt x="140140" y="147564"/>
                              </a:lnTo>
                              <a:cubicBezTo>
                                <a:pt x="141996" y="145708"/>
                                <a:pt x="144780" y="143852"/>
                                <a:pt x="146636" y="141996"/>
                              </a:cubicBezTo>
                              <a:cubicBezTo>
                                <a:pt x="148492" y="140140"/>
                                <a:pt x="150348" y="138283"/>
                                <a:pt x="152205" y="135499"/>
                              </a:cubicBezTo>
                              <a:lnTo>
                                <a:pt x="184687" y="166126"/>
                              </a:lnTo>
                              <a:cubicBezTo>
                                <a:pt x="188400" y="169838"/>
                                <a:pt x="188400" y="175407"/>
                                <a:pt x="184687" y="179119"/>
                              </a:cubicBezTo>
                              <a:close/>
                              <a:moveTo>
                                <a:pt x="134571" y="130859"/>
                              </a:moveTo>
                              <a:cubicBezTo>
                                <a:pt x="117866" y="148492"/>
                                <a:pt x="89095" y="148492"/>
                                <a:pt x="71462" y="130859"/>
                              </a:cubicBezTo>
                              <a:cubicBezTo>
                                <a:pt x="53828" y="113225"/>
                                <a:pt x="53828" y="85383"/>
                                <a:pt x="71462" y="67750"/>
                              </a:cubicBezTo>
                              <a:cubicBezTo>
                                <a:pt x="89095" y="50116"/>
                                <a:pt x="116938" y="50116"/>
                                <a:pt x="134571" y="67750"/>
                              </a:cubicBezTo>
                              <a:cubicBezTo>
                                <a:pt x="151277" y="85383"/>
                                <a:pt x="151277" y="113225"/>
                                <a:pt x="134571" y="130859"/>
                              </a:cubicBezTo>
                              <a:close/>
                            </a:path>
                          </a:pathLst>
                        </a:custGeom>
                        <a:solidFill>
                          <a:schemeClr val="tx2"/>
                        </a:solidFill>
                        <a:ln w="9159"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DD5E4E0" id="Graphic 6" o:spid="_x0000_s1026" alt="Discover more icon" style="width:25.5pt;height:25.5pt;visibility:visible;mso-wrap-style:square;mso-left-percent:-10001;mso-top-percent:-10001;mso-position-horizontal:absolute;mso-position-horizontal-relative:char;mso-position-vertical:absolute;mso-position-vertical-relative:line;mso-left-percent:-10001;mso-top-percent:-10001;v-text-anchor:middle" coordsize="237587,237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" path="m118794,c53828,,,52900,,118794v,65893,52900,118794,118794,118794c183759,237588,237588,184687,237588,118794,236660,53828,183759,,118794,xm63109,138283v-22274,-22273,-22274,-57540,,-79814c85383,37123,120650,37123,141996,59397v22274,21346,22274,57541,,79815c120650,160557,85383,160557,63109,138283xm184687,179119v-3712,3712,-9280,3712,-12993,l140140,147564v1856,-1856,4640,-3712,6496,-5568c148492,140140,150348,138283,152205,135499r32482,30627c188400,169838,188400,175407,184687,179119xm134571,130859v-16705,17633,-45476,17633,-63109,c53828,113225,53828,85383,71462,67750v17633,-17634,45476,-17634,63109,c151277,85383,151277,113225,134571,130859xe" fillcolor="#173b68 [3215]" stroked="f" strokeweight=".25442mm">
                <v:stroke joinstyle="miter"/>
                <v:path arrowok="t" o:connecttype="custom" o:connectlocs="162001,0;0,162001;162001,324001;324001,162001;162001,0;86062,188578;86062,79735;193642,81000;193642,189845;86062,188578;251860,244267;234141,244267;191110,201235;199969,193642;207564,184781;251860,226548;251860,244267;183516,178454;97454,178454;97454,92391;183516,92391;183516,178454" o:connectangles="0,0,0,0,0,0,0,0,0,0,0,0,0,0,0,0,0,0,0,0,0,0"/>
                <o:lock v:ext="edit" aspectratio="t"/>
                <w10:anchorlock/>
              </v:shape>
            </w:pict>
          </mc:Fallback>
        </mc:AlternateContent>
      </w:r>
      <w:r w:rsidRPr="00834A7A">
        <w:rPr>
          <w:b/>
          <w:bCs/>
        </w:rPr>
        <w:t xml:space="preserve">   Discover more</w:t>
      </w:r>
    </w:p>
    <w:p w14:paraId="32A09153" w14:textId="16F87059" w:rsidR="004120DF" w:rsidRPr="003F275B" w:rsidRDefault="004120DF" w:rsidP="004120DF">
      <w:pPr>
        <w:shd w:val="clear" w:color="auto" w:fill="C0D5F1" w:themeFill="text2" w:themeFillTint="33"/>
        <w:rPr>
          <w:b/>
          <w:bCs/>
        </w:rPr>
      </w:pPr>
      <w:r w:rsidRPr="004120DF">
        <w:t>Recent excavations at the Tower of London have resulted in some remarkable discoveries. Find out more at</w:t>
      </w:r>
      <w:r>
        <w:t xml:space="preserve"> </w:t>
      </w:r>
      <w:hyperlink r:id="rId51" w:history="1">
        <w:r w:rsidRPr="00B15AED">
          <w:rPr>
            <w:rStyle w:val="Hyperlink"/>
            <w:bCs/>
          </w:rPr>
          <w:t>hrp.org.uk/blog</w:t>
        </w:r>
      </w:hyperlink>
      <w:r w:rsidRPr="003F275B">
        <w:rPr>
          <w:b/>
          <w:bCs/>
        </w:rPr>
        <w:t xml:space="preserve"> </w:t>
      </w:r>
    </w:p>
    <w:p w14:paraId="0C990913" w14:textId="77777777" w:rsidR="004120DF" w:rsidRPr="00B15AED" w:rsidRDefault="004120DF" w:rsidP="00B15AED"/>
    <w:p w14:paraId="753679EC" w14:textId="46EA0B5C" w:rsidR="004120DF" w:rsidRPr="004120DF" w:rsidRDefault="00B15AED" w:rsidP="004120DF">
      <w:pPr>
        <w:pStyle w:val="Introduction"/>
        <w:rPr>
          <w:bCs/>
          <w:iCs/>
          <w:sz w:val="24"/>
          <w:szCs w:val="18"/>
        </w:rPr>
      </w:pPr>
      <w:r>
        <w:rPr>
          <w:noProof/>
        </w:rPr>
        <w:drawing>
          <wp:inline distT="0" distB="0" distL="0" distR="0" wp14:anchorId="793CA558" wp14:editId="2B1D7288">
            <wp:extent cx="3380162" cy="3588385"/>
            <wp:effectExtent l="0" t="0" r="0" b="5715"/>
            <wp:docPr id="341316099"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316099" name="Picture 37"/>
                    <pic:cNvPicPr/>
                  </pic:nvPicPr>
                  <pic:blipFill>
                    <a:blip r:embed="rId52">
                      <a:extLst>
                        <a:ext uri="{28A0092B-C50C-407E-A947-70E740481C1C}">
                          <a14:useLocalDpi xmlns:a14="http://schemas.microsoft.com/office/drawing/2010/main" val="0"/>
                        </a:ext>
                      </a:extLst>
                    </a:blip>
                    <a:stretch>
                      <a:fillRect/>
                    </a:stretch>
                  </pic:blipFill>
                  <pic:spPr bwMode="auto">
                    <a:xfrm>
                      <a:off x="0" y="0"/>
                      <a:ext cx="3472133" cy="3686021"/>
                    </a:xfrm>
                    <a:prstGeom prst="rect">
                      <a:avLst/>
                    </a:prstGeom>
                    <a:ln>
                      <a:noFill/>
                    </a:ln>
                    <a:extLst>
                      <a:ext uri="{53640926-AAD7-44D8-BBD7-CCE9431645EC}">
                        <a14:shadowObscured xmlns:a14="http://schemas.microsoft.com/office/drawing/2010/main"/>
                      </a:ext>
                    </a:extLst>
                  </pic:spPr>
                </pic:pic>
              </a:graphicData>
            </a:graphic>
          </wp:inline>
        </w:drawing>
      </w:r>
      <w:r w:rsidR="004120DF">
        <w:rPr>
          <w:bCs/>
          <w:iCs/>
          <w:sz w:val="24"/>
          <w:szCs w:val="18"/>
        </w:rPr>
        <w:br/>
      </w:r>
      <w:r>
        <w:rPr>
          <w:bCs/>
          <w:iCs/>
          <w:sz w:val="24"/>
          <w:szCs w:val="18"/>
        </w:rPr>
        <w:t xml:space="preserve">Above: </w:t>
      </w:r>
      <w:r w:rsidRPr="00B15AED">
        <w:rPr>
          <w:bCs/>
          <w:iCs/>
          <w:sz w:val="24"/>
          <w:szCs w:val="18"/>
        </w:rPr>
        <w:t xml:space="preserve">Emma Simpson, a highly skilled heritage bricklayer who has worked on building projects at the palaces for over 20 years, can see familiar aspects in this photograph from 1951. </w:t>
      </w:r>
      <w:r w:rsidR="004120DF" w:rsidRPr="004120DF">
        <w:rPr>
          <w:bCs/>
          <w:iCs/>
          <w:sz w:val="24"/>
          <w:szCs w:val="18"/>
        </w:rPr>
        <w:t>© Mary Evans Picture Library</w:t>
      </w:r>
    </w:p>
    <w:p w14:paraId="1C3A2271" w14:textId="1C69BE6B" w:rsidR="004120DF" w:rsidRPr="004120DF" w:rsidRDefault="004120DF" w:rsidP="004120DF">
      <w:pPr>
        <w:rPr>
          <w:b/>
          <w:bCs/>
          <w:sz w:val="32"/>
        </w:rPr>
      </w:pPr>
      <w:r w:rsidRPr="004120DF">
        <w:rPr>
          <w:b/>
          <w:bCs/>
          <w:sz w:val="32"/>
        </w:rPr>
        <w:lastRenderedPageBreak/>
        <w:t xml:space="preserve">Emma Simpson, Director, Simpson Brickwork </w:t>
      </w:r>
      <w:r>
        <w:rPr>
          <w:b/>
          <w:bCs/>
          <w:sz w:val="32"/>
        </w:rPr>
        <w:t>C</w:t>
      </w:r>
      <w:r w:rsidRPr="004120DF">
        <w:rPr>
          <w:b/>
          <w:bCs/>
          <w:sz w:val="32"/>
        </w:rPr>
        <w:t>onservation Ltd</w:t>
      </w:r>
    </w:p>
    <w:p w14:paraId="3E1620E4" w14:textId="77777777" w:rsidR="004120DF" w:rsidRDefault="004120DF" w:rsidP="004120DF">
      <w:r w:rsidRPr="004120DF">
        <w:t>This bricklayer is working on one of Hampton Court’s famous decorative chimneys, cutting each new brick to the precise dimensions and shapes required for the design. He is in the brick cutting workshop at Hampton Court, probably at the bench that we still use today! Behind him, you can see the dry-laid chimney crown he is working on – this is the section of the chimney at the very top – so intricate and complex. He is cutting a brick with a wire bow saw – or rather he is pretending to cut it for the photographer, because the brick itself would normally be in a shaped box to produce the decorative moulding.</w:t>
      </w:r>
    </w:p>
    <w:p w14:paraId="422CFB97" w14:textId="77777777" w:rsidR="004120DF" w:rsidRPr="004120DF" w:rsidRDefault="004120DF" w:rsidP="004120DF"/>
    <w:p w14:paraId="71F89B99" w14:textId="77777777" w:rsidR="004120DF" w:rsidRPr="004120DF" w:rsidRDefault="004120DF" w:rsidP="004120DF">
      <w:r w:rsidRPr="004120DF">
        <w:t>This is exactly the way that we are still doing this work today. The equipment and surroundings are practically identical. The only difference now is that we don’t wear collars and ties! Instead, we wear safety gear to protect us from the brick dust.</w:t>
      </w:r>
    </w:p>
    <w:p w14:paraId="43018A1C" w14:textId="77777777" w:rsidR="00B15AED" w:rsidRDefault="00B15AED" w:rsidP="00B15AED"/>
    <w:p w14:paraId="2238960C" w14:textId="6032C477" w:rsidR="004120DF" w:rsidRPr="00B15AED" w:rsidRDefault="004120DF" w:rsidP="004120DF">
      <w:pPr>
        <w:pStyle w:val="Introduction"/>
        <w:rPr>
          <w:bCs/>
          <w:iCs/>
          <w:sz w:val="24"/>
          <w:szCs w:val="18"/>
        </w:rPr>
      </w:pPr>
      <w:r>
        <w:rPr>
          <w:noProof/>
        </w:rPr>
        <w:lastRenderedPageBreak/>
        <w:drawing>
          <wp:inline distT="0" distB="0" distL="0" distR="0" wp14:anchorId="6E78A499" wp14:editId="3C7F586E">
            <wp:extent cx="5791200" cy="4391378"/>
            <wp:effectExtent l="0" t="0" r="0" b="3175"/>
            <wp:docPr id="81953384"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53384" name="Picture 37"/>
                    <pic:cNvPicPr/>
                  </pic:nvPicPr>
                  <pic:blipFill>
                    <a:blip r:embed="rId53">
                      <a:extLst>
                        <a:ext uri="{28A0092B-C50C-407E-A947-70E740481C1C}">
                          <a14:useLocalDpi xmlns:a14="http://schemas.microsoft.com/office/drawing/2010/main" val="0"/>
                        </a:ext>
                      </a:extLst>
                    </a:blip>
                    <a:stretch>
                      <a:fillRect/>
                    </a:stretch>
                  </pic:blipFill>
                  <pic:spPr bwMode="auto">
                    <a:xfrm>
                      <a:off x="0" y="0"/>
                      <a:ext cx="5810558" cy="4406057"/>
                    </a:xfrm>
                    <a:prstGeom prst="rect">
                      <a:avLst/>
                    </a:prstGeom>
                    <a:ln>
                      <a:noFill/>
                    </a:ln>
                    <a:extLst>
                      <a:ext uri="{53640926-AAD7-44D8-BBD7-CCE9431645EC}">
                        <a14:shadowObscured xmlns:a14="http://schemas.microsoft.com/office/drawing/2010/main"/>
                      </a:ext>
                    </a:extLst>
                  </pic:spPr>
                </pic:pic>
              </a:graphicData>
            </a:graphic>
          </wp:inline>
        </w:drawing>
      </w:r>
    </w:p>
    <w:p w14:paraId="20EBEFB8" w14:textId="77777777" w:rsidR="004120DF" w:rsidRPr="004120DF" w:rsidRDefault="004120DF" w:rsidP="004120DF">
      <w:pPr>
        <w:rPr>
          <w:b/>
          <w:bCs/>
        </w:rPr>
      </w:pPr>
      <w:r w:rsidRPr="004120DF">
        <w:rPr>
          <w:b/>
          <w:bCs/>
        </w:rPr>
        <w:t>Andrew Harris, Senior Conservation Architect</w:t>
      </w:r>
    </w:p>
    <w:p w14:paraId="7B4C83DC" w14:textId="462E6821" w:rsidR="004120DF" w:rsidRDefault="004120DF" w:rsidP="004120DF">
      <w:r w:rsidRPr="004120DF">
        <w:t xml:space="preserve">Here we see Mr Minns ‘repairing’ the Tijou Screen in 1947 with acanthus leaf and hammer in hand. This staged photograph (inset) is one of a number probably taken for a news story. </w:t>
      </w:r>
    </w:p>
    <w:p w14:paraId="07707B0C" w14:textId="77777777" w:rsidR="004120DF" w:rsidRPr="004120DF" w:rsidRDefault="004120DF" w:rsidP="004120DF"/>
    <w:p w14:paraId="416B98B8" w14:textId="77777777" w:rsidR="004120DF" w:rsidRDefault="004120DF" w:rsidP="004120DF">
      <w:r w:rsidRPr="004120DF">
        <w:t xml:space="preserve">The decorative wrought iron screen, which now forms the riverside boundary of the Privy Garden at Hampton Court, was designed for King William III in 1690. Over the years, the decorative elements of the screen have decayed and have been subjected to many intensive restorations and repairs. </w:t>
      </w:r>
    </w:p>
    <w:p w14:paraId="3F928095" w14:textId="77777777" w:rsidR="004120DF" w:rsidRPr="004120DF" w:rsidRDefault="004120DF" w:rsidP="004120DF"/>
    <w:p w14:paraId="57CE96BF" w14:textId="77777777" w:rsidR="004120DF" w:rsidRDefault="004120DF" w:rsidP="004120DF">
      <w:r w:rsidRPr="004120DF">
        <w:lastRenderedPageBreak/>
        <w:t xml:space="preserve">Despite the severe privations and shortages of the Second World War, work </w:t>
      </w:r>
      <w:proofErr w:type="gramStart"/>
      <w:r w:rsidRPr="004120DF">
        <w:t>continued on</w:t>
      </w:r>
      <w:proofErr w:type="gramEnd"/>
      <w:r w:rsidRPr="004120DF">
        <w:t xml:space="preserve"> restoring the Tijou Screen using highly skilled metalworkers, specialist techniques and materials (including cadmium electroplating) at a time of unprecedented national need. This is a very clear indication of the level of significance attributed to the screen.</w:t>
      </w:r>
    </w:p>
    <w:p w14:paraId="4444882D" w14:textId="77777777" w:rsidR="004120DF" w:rsidRPr="004120DF" w:rsidRDefault="004120DF" w:rsidP="004120DF"/>
    <w:p w14:paraId="41C44930" w14:textId="7CA1496F" w:rsidR="004120DF" w:rsidRDefault="004120DF" w:rsidP="004120DF">
      <w:r w:rsidRPr="004120DF">
        <w:t xml:space="preserve">Mr Minns’ role was probably to repair the frame and fix the newly made </w:t>
      </w:r>
      <w:proofErr w:type="spellStart"/>
      <w:r w:rsidRPr="004120DF">
        <w:t>leafwork</w:t>
      </w:r>
      <w:proofErr w:type="spellEnd"/>
      <w:r w:rsidRPr="004120DF">
        <w:t xml:space="preserve">, just as we are doing today with Paul Allen, </w:t>
      </w:r>
      <w:proofErr w:type="spellStart"/>
      <w:r w:rsidRPr="004120DF">
        <w:t>Motcombe</w:t>
      </w:r>
      <w:proofErr w:type="spellEnd"/>
      <w:r w:rsidRPr="004120DF">
        <w:t xml:space="preserve"> Forge, making the repoussé details, and George James Blacksmiths undertaking the repairs and detail fixing.</w:t>
      </w:r>
      <w:r>
        <w:t xml:space="preserve"> </w:t>
      </w:r>
      <w:r w:rsidRPr="004120DF">
        <w:t>The mask just visible in the background confirms Mr Minns is working on Panel 10, one of the two fleur-de-lys panels, the partner to Panel 1 currently being repaired and re-presented.</w:t>
      </w:r>
    </w:p>
    <w:p w14:paraId="06F6FCD5" w14:textId="77777777" w:rsidR="003D675B" w:rsidRDefault="003D675B" w:rsidP="004120DF"/>
    <w:p w14:paraId="30060D1B" w14:textId="77777777" w:rsidR="004120DF" w:rsidRPr="00834A7A" w:rsidRDefault="004120DF" w:rsidP="004120DF">
      <w:pPr>
        <w:shd w:val="clear" w:color="auto" w:fill="C0D5F1" w:themeFill="text2" w:themeFillTint="33"/>
        <w:rPr>
          <w:b/>
          <w:bCs/>
        </w:rPr>
      </w:pPr>
      <w:r w:rsidRPr="00834A7A">
        <w:rPr>
          <w:b/>
          <w:bCs/>
          <w:noProof/>
        </w:rPr>
        <mc:AlternateContent>
          <mc:Choice Requires="wps">
            <w:drawing>
              <wp:inline distT="0" distB="0" distL="0" distR="0" wp14:anchorId="1BA960C5" wp14:editId="4BF22BB3">
                <wp:extent cx="324000" cy="324000"/>
                <wp:effectExtent l="0" t="0" r="6350" b="6350"/>
                <wp:docPr id="590573051" name="Graphic 6" descr="Discover more ic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324000" cy="324000"/>
                        </a:xfrm>
                        <a:custGeom>
                          <a:avLst/>
                          <a:gdLst>
                            <a:gd name="connsiteX0" fmla="*/ 118794 w 237587"/>
                            <a:gd name="connsiteY0" fmla="*/ 0 h 237587"/>
                            <a:gd name="connsiteX1" fmla="*/ 0 w 237587"/>
                            <a:gd name="connsiteY1" fmla="*/ 118794 h 237587"/>
                            <a:gd name="connsiteX2" fmla="*/ 118794 w 237587"/>
                            <a:gd name="connsiteY2" fmla="*/ 237588 h 237587"/>
                            <a:gd name="connsiteX3" fmla="*/ 237588 w 237587"/>
                            <a:gd name="connsiteY3" fmla="*/ 118794 h 237587"/>
                            <a:gd name="connsiteX4" fmla="*/ 118794 w 237587"/>
                            <a:gd name="connsiteY4" fmla="*/ 0 h 237587"/>
                            <a:gd name="connsiteX5" fmla="*/ 63109 w 237587"/>
                            <a:gd name="connsiteY5" fmla="*/ 138283 h 237587"/>
                            <a:gd name="connsiteX6" fmla="*/ 63109 w 237587"/>
                            <a:gd name="connsiteY6" fmla="*/ 58469 h 237587"/>
                            <a:gd name="connsiteX7" fmla="*/ 141996 w 237587"/>
                            <a:gd name="connsiteY7" fmla="*/ 59397 h 237587"/>
                            <a:gd name="connsiteX8" fmla="*/ 141996 w 237587"/>
                            <a:gd name="connsiteY8" fmla="*/ 139212 h 237587"/>
                            <a:gd name="connsiteX9" fmla="*/ 63109 w 237587"/>
                            <a:gd name="connsiteY9" fmla="*/ 138283 h 237587"/>
                            <a:gd name="connsiteX10" fmla="*/ 184687 w 237587"/>
                            <a:gd name="connsiteY10" fmla="*/ 179119 h 237587"/>
                            <a:gd name="connsiteX11" fmla="*/ 171694 w 237587"/>
                            <a:gd name="connsiteY11" fmla="*/ 179119 h 237587"/>
                            <a:gd name="connsiteX12" fmla="*/ 140140 w 237587"/>
                            <a:gd name="connsiteY12" fmla="*/ 147564 h 237587"/>
                            <a:gd name="connsiteX13" fmla="*/ 146636 w 237587"/>
                            <a:gd name="connsiteY13" fmla="*/ 141996 h 237587"/>
                            <a:gd name="connsiteX14" fmla="*/ 152205 w 237587"/>
                            <a:gd name="connsiteY14" fmla="*/ 135499 h 237587"/>
                            <a:gd name="connsiteX15" fmla="*/ 184687 w 237587"/>
                            <a:gd name="connsiteY15" fmla="*/ 166126 h 237587"/>
                            <a:gd name="connsiteX16" fmla="*/ 184687 w 237587"/>
                            <a:gd name="connsiteY16" fmla="*/ 179119 h 237587"/>
                            <a:gd name="connsiteX17" fmla="*/ 134571 w 237587"/>
                            <a:gd name="connsiteY17" fmla="*/ 130859 h 237587"/>
                            <a:gd name="connsiteX18" fmla="*/ 71462 w 237587"/>
                            <a:gd name="connsiteY18" fmla="*/ 130859 h 237587"/>
                            <a:gd name="connsiteX19" fmla="*/ 71462 w 237587"/>
                            <a:gd name="connsiteY19" fmla="*/ 67750 h 237587"/>
                            <a:gd name="connsiteX20" fmla="*/ 134571 w 237587"/>
                            <a:gd name="connsiteY20" fmla="*/ 67750 h 237587"/>
                            <a:gd name="connsiteX21" fmla="*/ 134571 w 237587"/>
                            <a:gd name="connsiteY21" fmla="*/ 130859 h 2375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37587" h="237587">
                              <a:moveTo>
                                <a:pt x="118794" y="0"/>
                              </a:moveTo>
                              <a:cubicBezTo>
                                <a:pt x="53828" y="0"/>
                                <a:pt x="0" y="52900"/>
                                <a:pt x="0" y="118794"/>
                              </a:cubicBezTo>
                              <a:cubicBezTo>
                                <a:pt x="0" y="184687"/>
                                <a:pt x="52900" y="237588"/>
                                <a:pt x="118794" y="237588"/>
                              </a:cubicBezTo>
                              <a:cubicBezTo>
                                <a:pt x="183759" y="237588"/>
                                <a:pt x="237588" y="184687"/>
                                <a:pt x="237588" y="118794"/>
                              </a:cubicBezTo>
                              <a:cubicBezTo>
                                <a:pt x="236660" y="53828"/>
                                <a:pt x="183759" y="0"/>
                                <a:pt x="118794" y="0"/>
                              </a:cubicBezTo>
                              <a:close/>
                              <a:moveTo>
                                <a:pt x="63109" y="138283"/>
                              </a:moveTo>
                              <a:cubicBezTo>
                                <a:pt x="40835" y="116010"/>
                                <a:pt x="40835" y="80743"/>
                                <a:pt x="63109" y="58469"/>
                              </a:cubicBezTo>
                              <a:cubicBezTo>
                                <a:pt x="85383" y="37123"/>
                                <a:pt x="120650" y="37123"/>
                                <a:pt x="141996" y="59397"/>
                              </a:cubicBezTo>
                              <a:cubicBezTo>
                                <a:pt x="164270" y="80743"/>
                                <a:pt x="164270" y="116938"/>
                                <a:pt x="141996" y="139212"/>
                              </a:cubicBezTo>
                              <a:cubicBezTo>
                                <a:pt x="120650" y="160557"/>
                                <a:pt x="85383" y="160557"/>
                                <a:pt x="63109" y="138283"/>
                              </a:cubicBezTo>
                              <a:close/>
                              <a:moveTo>
                                <a:pt x="184687" y="179119"/>
                              </a:moveTo>
                              <a:cubicBezTo>
                                <a:pt x="180975" y="182831"/>
                                <a:pt x="175407" y="182831"/>
                                <a:pt x="171694" y="179119"/>
                              </a:cubicBezTo>
                              <a:lnTo>
                                <a:pt x="140140" y="147564"/>
                              </a:lnTo>
                              <a:cubicBezTo>
                                <a:pt x="141996" y="145708"/>
                                <a:pt x="144780" y="143852"/>
                                <a:pt x="146636" y="141996"/>
                              </a:cubicBezTo>
                              <a:cubicBezTo>
                                <a:pt x="148492" y="140140"/>
                                <a:pt x="150348" y="138283"/>
                                <a:pt x="152205" y="135499"/>
                              </a:cubicBezTo>
                              <a:lnTo>
                                <a:pt x="184687" y="166126"/>
                              </a:lnTo>
                              <a:cubicBezTo>
                                <a:pt x="188400" y="169838"/>
                                <a:pt x="188400" y="175407"/>
                                <a:pt x="184687" y="179119"/>
                              </a:cubicBezTo>
                              <a:close/>
                              <a:moveTo>
                                <a:pt x="134571" y="130859"/>
                              </a:moveTo>
                              <a:cubicBezTo>
                                <a:pt x="117866" y="148492"/>
                                <a:pt x="89095" y="148492"/>
                                <a:pt x="71462" y="130859"/>
                              </a:cubicBezTo>
                              <a:cubicBezTo>
                                <a:pt x="53828" y="113225"/>
                                <a:pt x="53828" y="85383"/>
                                <a:pt x="71462" y="67750"/>
                              </a:cubicBezTo>
                              <a:cubicBezTo>
                                <a:pt x="89095" y="50116"/>
                                <a:pt x="116938" y="50116"/>
                                <a:pt x="134571" y="67750"/>
                              </a:cubicBezTo>
                              <a:cubicBezTo>
                                <a:pt x="151277" y="85383"/>
                                <a:pt x="151277" y="113225"/>
                                <a:pt x="134571" y="130859"/>
                              </a:cubicBezTo>
                              <a:close/>
                            </a:path>
                          </a:pathLst>
                        </a:custGeom>
                        <a:solidFill>
                          <a:schemeClr val="tx2"/>
                        </a:solidFill>
                        <a:ln w="9159"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E4DF072" id="Graphic 6" o:spid="_x0000_s1026" alt="Discover more icon" style="width:25.5pt;height:25.5pt;visibility:visible;mso-wrap-style:square;mso-left-percent:-10001;mso-top-percent:-10001;mso-position-horizontal:absolute;mso-position-horizontal-relative:char;mso-position-vertical:absolute;mso-position-vertical-relative:line;mso-left-percent:-10001;mso-top-percent:-10001;v-text-anchor:middle" coordsize="237587,237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" path="m118794,c53828,,,52900,,118794v,65893,52900,118794,118794,118794c183759,237588,237588,184687,237588,118794,236660,53828,183759,,118794,xm63109,138283v-22274,-22273,-22274,-57540,,-79814c85383,37123,120650,37123,141996,59397v22274,21346,22274,57541,,79815c120650,160557,85383,160557,63109,138283xm184687,179119v-3712,3712,-9280,3712,-12993,l140140,147564v1856,-1856,4640,-3712,6496,-5568c148492,140140,150348,138283,152205,135499r32482,30627c188400,169838,188400,175407,184687,179119xm134571,130859v-16705,17633,-45476,17633,-63109,c53828,113225,53828,85383,71462,67750v17633,-17634,45476,-17634,63109,c151277,85383,151277,113225,134571,130859xe" fillcolor="#173b68 [3215]" stroked="f" strokeweight=".25442mm">
                <v:stroke joinstyle="miter"/>
                <v:path arrowok="t" o:connecttype="custom" o:connectlocs="162001,0;0,162001;162001,324001;324001,162001;162001,0;86062,188578;86062,79735;193642,81000;193642,189845;86062,188578;251860,244267;234141,244267;191110,201235;199969,193642;207564,184781;251860,226548;251860,244267;183516,178454;97454,178454;97454,92391;183516,92391;183516,178454" o:connectangles="0,0,0,0,0,0,0,0,0,0,0,0,0,0,0,0,0,0,0,0,0,0"/>
                <o:lock v:ext="edit" aspectratio="t"/>
                <w10:anchorlock/>
              </v:shape>
            </w:pict>
          </mc:Fallback>
        </mc:AlternateContent>
      </w:r>
      <w:r w:rsidRPr="00834A7A">
        <w:rPr>
          <w:b/>
          <w:bCs/>
        </w:rPr>
        <w:t xml:space="preserve">   Discover more</w:t>
      </w:r>
    </w:p>
    <w:p w14:paraId="7331955B" w14:textId="68D7659B" w:rsidR="004120DF" w:rsidRPr="003F275B" w:rsidRDefault="004120DF" w:rsidP="004120DF">
      <w:pPr>
        <w:shd w:val="clear" w:color="auto" w:fill="C0D5F1" w:themeFill="text2" w:themeFillTint="33"/>
        <w:rPr>
          <w:b/>
          <w:bCs/>
        </w:rPr>
      </w:pPr>
      <w:r w:rsidRPr="004120DF">
        <w:t xml:space="preserve">Visit </w:t>
      </w:r>
      <w:hyperlink r:id="rId54" w:history="1">
        <w:r w:rsidRPr="00B15AED">
          <w:rPr>
            <w:rStyle w:val="Hyperlink"/>
            <w:bCs/>
          </w:rPr>
          <w:t>hrp.org.uk/blog</w:t>
        </w:r>
      </w:hyperlink>
      <w:r w:rsidRPr="003F275B">
        <w:rPr>
          <w:b/>
          <w:bCs/>
        </w:rPr>
        <w:t xml:space="preserve"> </w:t>
      </w:r>
      <w:r w:rsidRPr="004120DF">
        <w:t xml:space="preserve">to explore the remarkable story of Jean Tijou’s screen – its mysterious maker, its intricate craftsmanship and its long history of repairs. </w:t>
      </w:r>
      <w:r>
        <w:t xml:space="preserve"> </w:t>
      </w:r>
    </w:p>
    <w:p w14:paraId="503BA803" w14:textId="77777777" w:rsidR="004120DF" w:rsidRPr="00B15AED" w:rsidRDefault="004120DF" w:rsidP="004120DF"/>
    <w:p w14:paraId="33880660" w14:textId="77777777" w:rsidR="004120DF" w:rsidRPr="00B15AED" w:rsidRDefault="004120DF" w:rsidP="004120DF">
      <w:pPr>
        <w:pStyle w:val="Introduction"/>
        <w:rPr>
          <w:bCs/>
          <w:iCs/>
          <w:sz w:val="24"/>
          <w:szCs w:val="18"/>
        </w:rPr>
      </w:pPr>
      <w:r>
        <w:rPr>
          <w:noProof/>
        </w:rPr>
        <w:lastRenderedPageBreak/>
        <w:drawing>
          <wp:inline distT="0" distB="0" distL="0" distR="0" wp14:anchorId="554FCA4C" wp14:editId="3D06CDC9">
            <wp:extent cx="5034449" cy="4406057"/>
            <wp:effectExtent l="0" t="0" r="0" b="1270"/>
            <wp:docPr id="10700548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05480" name="Picture 37"/>
                    <pic:cNvPicPr/>
                  </pic:nvPicPr>
                  <pic:blipFill>
                    <a:blip r:embed="rId55">
                      <a:extLst>
                        <a:ext uri="{28A0092B-C50C-407E-A947-70E740481C1C}">
                          <a14:useLocalDpi xmlns:a14="http://schemas.microsoft.com/office/drawing/2010/main" val="0"/>
                        </a:ext>
                      </a:extLst>
                    </a:blip>
                    <a:stretch>
                      <a:fillRect/>
                    </a:stretch>
                  </pic:blipFill>
                  <pic:spPr bwMode="auto">
                    <a:xfrm>
                      <a:off x="0" y="0"/>
                      <a:ext cx="5034449" cy="4406057"/>
                    </a:xfrm>
                    <a:prstGeom prst="rect">
                      <a:avLst/>
                    </a:prstGeom>
                    <a:ln>
                      <a:noFill/>
                    </a:ln>
                    <a:extLst>
                      <a:ext uri="{53640926-AAD7-44D8-BBD7-CCE9431645EC}">
                        <a14:shadowObscured xmlns:a14="http://schemas.microsoft.com/office/drawing/2010/main"/>
                      </a:ext>
                    </a:extLst>
                  </pic:spPr>
                </pic:pic>
              </a:graphicData>
            </a:graphic>
          </wp:inline>
        </w:drawing>
      </w:r>
    </w:p>
    <w:p w14:paraId="43E3A9A8" w14:textId="4892A25A" w:rsidR="00632C9F" w:rsidRPr="00632C9F" w:rsidRDefault="00632C9F" w:rsidP="00632C9F">
      <w:pPr>
        <w:rPr>
          <w:b/>
          <w:bCs/>
        </w:rPr>
      </w:pPr>
      <w:r w:rsidRPr="00632C9F">
        <w:rPr>
          <w:b/>
          <w:bCs/>
        </w:rPr>
        <w:t xml:space="preserve">Mika Takami, Treatment Conservation Manager </w:t>
      </w:r>
    </w:p>
    <w:p w14:paraId="58118DD0" w14:textId="77777777" w:rsidR="00632C9F" w:rsidRDefault="00632C9F" w:rsidP="00632C9F">
      <w:r w:rsidRPr="00632C9F">
        <w:t xml:space="preserve">This photograph, taken below Antonio Verrio’s 1702 ceiling and wall paintings on the King’s Staircase at Hampton Court Palace, shows Ministry of Works restorers (from left: A N Stewart, Jan Keevil, Maurice Keevil and David Waterhouse) during the restoration of the murals in 1968. At this time, the whole painted scheme was comprehensively cleaned and restored, which involved the removal of discoloured varnishes, retouching the paintings and the application of a new varnish coating.  </w:t>
      </w:r>
    </w:p>
    <w:p w14:paraId="79CA6EC5" w14:textId="77777777" w:rsidR="00632C9F" w:rsidRPr="00632C9F" w:rsidRDefault="00632C9F" w:rsidP="00632C9F"/>
    <w:p w14:paraId="6F94F9E5" w14:textId="77777777" w:rsidR="00632C9F" w:rsidRDefault="00632C9F" w:rsidP="00632C9F">
      <w:r w:rsidRPr="00632C9F">
        <w:lastRenderedPageBreak/>
        <w:t xml:space="preserve">Apart from the formal clothing, what strikes me most in this image is the fact that they are standing on a high scaffolding with what is by today’s safety standards, a noticeably low handrail! In terms of the equipment, the pompom-tipped mahlstick – a painter’s tool – held by Jan Keevil is still commonly used in wall painting conservation to steady the brush for precise work, especially when working overhead from slightly shifting platforms. </w:t>
      </w:r>
    </w:p>
    <w:p w14:paraId="5F4D0BCD" w14:textId="77777777" w:rsidR="00632C9F" w:rsidRDefault="00632C9F" w:rsidP="00632C9F"/>
    <w:p w14:paraId="347A3842" w14:textId="4143C0ED" w:rsidR="00632C9F" w:rsidRDefault="00632C9F" w:rsidP="00632C9F">
      <w:r w:rsidRPr="00632C9F">
        <w:t>But our work today is aided by technology not available in the 1960s, and in addition to the artist’s traditional tools, no longer balanced on a palette but organised on trolleys or stands, you might expect to see laptops, cameras, and portable scientific devices such as X-ray fluorescence spectrometers (used to analyse original and restoration paint layers). And certainly, conservation teams today are more diverse than the all-male group pictured!</w:t>
      </w:r>
    </w:p>
    <w:p w14:paraId="48455741" w14:textId="77777777" w:rsidR="00632C9F" w:rsidRPr="00B15AED" w:rsidRDefault="00632C9F" w:rsidP="00632C9F">
      <w:pPr>
        <w:pStyle w:val="Introduction"/>
        <w:rPr>
          <w:bCs/>
          <w:iCs/>
          <w:sz w:val="24"/>
          <w:szCs w:val="18"/>
        </w:rPr>
      </w:pPr>
      <w:r>
        <w:rPr>
          <w:noProof/>
        </w:rPr>
        <w:lastRenderedPageBreak/>
        <w:drawing>
          <wp:inline distT="0" distB="0" distL="0" distR="0" wp14:anchorId="32512D4F" wp14:editId="0501298B">
            <wp:extent cx="5321300" cy="6331789"/>
            <wp:effectExtent l="0" t="0" r="0" b="5715"/>
            <wp:docPr id="1204420483"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420483" name="Picture 37"/>
                    <pic:cNvPicPr/>
                  </pic:nvPicPr>
                  <pic:blipFill>
                    <a:blip r:embed="rId56">
                      <a:extLst>
                        <a:ext uri="{28A0092B-C50C-407E-A947-70E740481C1C}">
                          <a14:useLocalDpi xmlns:a14="http://schemas.microsoft.com/office/drawing/2010/main" val="0"/>
                        </a:ext>
                      </a:extLst>
                    </a:blip>
                    <a:stretch>
                      <a:fillRect/>
                    </a:stretch>
                  </pic:blipFill>
                  <pic:spPr bwMode="auto">
                    <a:xfrm>
                      <a:off x="0" y="0"/>
                      <a:ext cx="5333952" cy="6346843"/>
                    </a:xfrm>
                    <a:prstGeom prst="rect">
                      <a:avLst/>
                    </a:prstGeom>
                    <a:ln>
                      <a:noFill/>
                    </a:ln>
                    <a:extLst>
                      <a:ext uri="{53640926-AAD7-44D8-BBD7-CCE9431645EC}">
                        <a14:shadowObscured xmlns:a14="http://schemas.microsoft.com/office/drawing/2010/main"/>
                      </a:ext>
                    </a:extLst>
                  </pic:spPr>
                </pic:pic>
              </a:graphicData>
            </a:graphic>
          </wp:inline>
        </w:drawing>
      </w:r>
    </w:p>
    <w:p w14:paraId="2EC1E14F" w14:textId="664FE24D" w:rsidR="00632C9F" w:rsidRPr="00632C9F" w:rsidRDefault="00632C9F" w:rsidP="00632C9F">
      <w:pPr>
        <w:rPr>
          <w:b/>
          <w:bCs/>
        </w:rPr>
      </w:pPr>
      <w:r w:rsidRPr="00632C9F">
        <w:rPr>
          <w:b/>
          <w:bCs/>
        </w:rPr>
        <w:t>Graham Dillamore, Head Gardener</w:t>
      </w:r>
    </w:p>
    <w:p w14:paraId="0610AB91" w14:textId="77777777" w:rsidR="00632C9F" w:rsidRDefault="00632C9F" w:rsidP="00632C9F">
      <w:r w:rsidRPr="00632C9F">
        <w:t xml:space="preserve">When I first arrived at Hampton Court Palace in the 1990s, this rather perilous method of clipping the yew trees on the East Front was still in use! </w:t>
      </w:r>
    </w:p>
    <w:p w14:paraId="16D75365" w14:textId="77777777" w:rsidR="00632C9F" w:rsidRPr="00632C9F" w:rsidRDefault="00632C9F" w:rsidP="00632C9F"/>
    <w:p w14:paraId="691A7A00" w14:textId="77777777" w:rsidR="00632C9F" w:rsidRDefault="00632C9F" w:rsidP="00632C9F">
      <w:r w:rsidRPr="00632C9F">
        <w:lastRenderedPageBreak/>
        <w:t xml:space="preserve">In the early 20th century, the yew trees, which had been left to grow into their natural forms since ‘Capability’ </w:t>
      </w:r>
      <w:proofErr w:type="gramStart"/>
      <w:r w:rsidRPr="00632C9F">
        <w:t>Brown’s day</w:t>
      </w:r>
      <w:proofErr w:type="gramEnd"/>
      <w:r w:rsidRPr="00632C9F">
        <w:t xml:space="preserve">, were re-formed into the original </w:t>
      </w:r>
      <w:proofErr w:type="spellStart"/>
      <w:r w:rsidRPr="00632C9F">
        <w:t>topiaried</w:t>
      </w:r>
      <w:proofErr w:type="spellEnd"/>
      <w:r w:rsidRPr="00632C9F">
        <w:t xml:space="preserve"> pyramids, ‘an ordered company not an undisciplined mob’ as a well-known gardener of the time, </w:t>
      </w:r>
      <w:proofErr w:type="spellStart"/>
      <w:r w:rsidRPr="00632C9F">
        <w:t>Avray</w:t>
      </w:r>
      <w:proofErr w:type="spellEnd"/>
      <w:r w:rsidRPr="00632C9F">
        <w:t xml:space="preserve"> Tipping commented. </w:t>
      </w:r>
    </w:p>
    <w:p w14:paraId="71118FF2" w14:textId="77777777" w:rsidR="00632C9F" w:rsidRDefault="00632C9F" w:rsidP="00632C9F"/>
    <w:p w14:paraId="48929338" w14:textId="37C73A3A" w:rsidR="00632C9F" w:rsidRDefault="00632C9F" w:rsidP="00632C9F">
      <w:r w:rsidRPr="00632C9F">
        <w:t xml:space="preserve">However, whereas the original topiary had been a neat 2.5m tall, these trees now reached heights approaching 12m and pruning them was a dangerous job, as you can see in this 1930s photo, despite the sturdy boots, thick gloves and head protection used by these surprisingly </w:t>
      </w:r>
      <w:proofErr w:type="gramStart"/>
      <w:r w:rsidRPr="00632C9F">
        <w:t>smartly-dressed</w:t>
      </w:r>
      <w:proofErr w:type="gramEnd"/>
      <w:r w:rsidRPr="00632C9F">
        <w:t xml:space="preserve"> gardeners. Today, the larger trees on the avenues get trimmed every third year and I’m relieved to say that the ladders have been replaced by sturdy cherry pickers.</w:t>
      </w:r>
    </w:p>
    <w:p w14:paraId="36C235CE" w14:textId="77777777" w:rsidR="00632C9F" w:rsidRDefault="00632C9F" w:rsidP="00632C9F"/>
    <w:p w14:paraId="630C06F9" w14:textId="77777777" w:rsidR="00632C9F" w:rsidRPr="00632C9F" w:rsidRDefault="00632C9F" w:rsidP="00632C9F"/>
    <w:p w14:paraId="5FFB24C5" w14:textId="77777777" w:rsidR="00632C9F" w:rsidRPr="00632C9F" w:rsidRDefault="00632C9F" w:rsidP="00632C9F"/>
    <w:p w14:paraId="56A86886" w14:textId="77777777" w:rsidR="00632C9F" w:rsidRPr="00B15AED" w:rsidRDefault="00632C9F" w:rsidP="00632C9F">
      <w:pPr>
        <w:pStyle w:val="Introduction"/>
        <w:rPr>
          <w:bCs/>
          <w:iCs/>
          <w:sz w:val="24"/>
          <w:szCs w:val="18"/>
        </w:rPr>
      </w:pPr>
      <w:r>
        <w:rPr>
          <w:noProof/>
        </w:rPr>
        <w:lastRenderedPageBreak/>
        <w:drawing>
          <wp:inline distT="0" distB="0" distL="0" distR="0" wp14:anchorId="4E1AF755" wp14:editId="1E2D582E">
            <wp:extent cx="3771900" cy="5486402"/>
            <wp:effectExtent l="0" t="0" r="0" b="0"/>
            <wp:docPr id="9704708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47082" name="Picture 37"/>
                    <pic:cNvPicPr/>
                  </pic:nvPicPr>
                  <pic:blipFill>
                    <a:blip r:embed="rId57">
                      <a:extLst>
                        <a:ext uri="{28A0092B-C50C-407E-A947-70E740481C1C}">
                          <a14:useLocalDpi xmlns:a14="http://schemas.microsoft.com/office/drawing/2010/main" val="0"/>
                        </a:ext>
                      </a:extLst>
                    </a:blip>
                    <a:stretch>
                      <a:fillRect/>
                    </a:stretch>
                  </pic:blipFill>
                  <pic:spPr bwMode="auto">
                    <a:xfrm>
                      <a:off x="0" y="0"/>
                      <a:ext cx="3790620" cy="5513631"/>
                    </a:xfrm>
                    <a:prstGeom prst="rect">
                      <a:avLst/>
                    </a:prstGeom>
                    <a:ln>
                      <a:noFill/>
                    </a:ln>
                    <a:extLst>
                      <a:ext uri="{53640926-AAD7-44D8-BBD7-CCE9431645EC}">
                        <a14:shadowObscured xmlns:a14="http://schemas.microsoft.com/office/drawing/2010/main"/>
                      </a:ext>
                    </a:extLst>
                  </pic:spPr>
                </pic:pic>
              </a:graphicData>
            </a:graphic>
          </wp:inline>
        </w:drawing>
      </w:r>
    </w:p>
    <w:p w14:paraId="0E08D9A4" w14:textId="4731174E" w:rsidR="00632C9F" w:rsidRPr="00632C9F" w:rsidRDefault="00632C9F" w:rsidP="00632C9F">
      <w:pPr>
        <w:rPr>
          <w:b/>
          <w:bCs/>
        </w:rPr>
      </w:pPr>
      <w:r w:rsidRPr="00632C9F">
        <w:rPr>
          <w:b/>
          <w:bCs/>
        </w:rPr>
        <w:t xml:space="preserve">Daniel Jackson, Head of Historic Buildings </w:t>
      </w:r>
    </w:p>
    <w:p w14:paraId="671617CE" w14:textId="77777777" w:rsidR="00632C9F" w:rsidRDefault="00632C9F" w:rsidP="00632C9F">
      <w:r w:rsidRPr="00632C9F">
        <w:t xml:space="preserve">This image shows a craftsman carefully repairing the sculpted pediment on the East Front of Hampton Court Palace in 1947. Despite the 79-year gap, what he is doing – using a small trowel to apply a mortar repair to the damaged stonework – would be familiar to a modern conservator. This technique, and the tools he is using, can still be seen on conservation projects across our sites. </w:t>
      </w:r>
    </w:p>
    <w:p w14:paraId="6115D539" w14:textId="77777777" w:rsidR="00632C9F" w:rsidRDefault="00632C9F" w:rsidP="00632C9F"/>
    <w:p w14:paraId="26905985" w14:textId="559C1D1D" w:rsidR="00632C9F" w:rsidRPr="00632C9F" w:rsidRDefault="00632C9F" w:rsidP="00632C9F">
      <w:r w:rsidRPr="00632C9F">
        <w:lastRenderedPageBreak/>
        <w:t xml:space="preserve">However, some things would look very different if we were to re-create this image today. The smart dress is now, usually, replaced with more functional clothing which, whilst perhaps not as stylish, offers the wearer more protection. One thing that hasn’t changed is the expertise, care and attention our craftspeople bring to their work on these wonderful buildings. </w:t>
      </w:r>
    </w:p>
    <w:p w14:paraId="3D5EBB70" w14:textId="77777777" w:rsidR="004120DF" w:rsidRDefault="004120DF" w:rsidP="004120DF"/>
    <w:p w14:paraId="7490FA26" w14:textId="77777777" w:rsidR="00632C9F" w:rsidRPr="00632C9F" w:rsidRDefault="00632C9F" w:rsidP="00632C9F">
      <w:pPr>
        <w:rPr>
          <w:b/>
          <w:bCs/>
        </w:rPr>
      </w:pPr>
      <w:r w:rsidRPr="00632C9F">
        <w:rPr>
          <w:b/>
          <w:bCs/>
        </w:rPr>
        <w:t xml:space="preserve">*What </w:t>
      </w:r>
      <w:proofErr w:type="gramStart"/>
      <w:r w:rsidRPr="00632C9F">
        <w:rPr>
          <w:b/>
          <w:bCs/>
        </w:rPr>
        <w:t>definitely has</w:t>
      </w:r>
      <w:proofErr w:type="gramEnd"/>
      <w:r w:rsidRPr="00632C9F">
        <w:rPr>
          <w:b/>
          <w:bCs/>
        </w:rPr>
        <w:t xml:space="preserve"> changed, as you will have noticed by now, is our colleagues’ admirable (and oft-mentioned) commitment to modern health and safety standards! </w:t>
      </w:r>
    </w:p>
    <w:p w14:paraId="7865B88D" w14:textId="77777777" w:rsidR="00C53DDD" w:rsidRDefault="00C53DDD" w:rsidP="00C53DDD"/>
    <w:p w14:paraId="7165FBBF" w14:textId="77777777" w:rsidR="00C53DDD" w:rsidRPr="00834A7A" w:rsidRDefault="00C53DDD" w:rsidP="00C53DDD">
      <w:pPr>
        <w:shd w:val="clear" w:color="auto" w:fill="E6D9EC" w:themeFill="accent4" w:themeFillTint="33"/>
        <w:rPr>
          <w:b/>
          <w:bCs/>
        </w:rPr>
      </w:pPr>
      <w:r w:rsidRPr="00834A7A">
        <w:rPr>
          <w:noProof/>
        </w:rPr>
        <mc:AlternateContent>
          <mc:Choice Requires="wps">
            <w:drawing>
              <wp:inline distT="0" distB="0" distL="0" distR="0" wp14:anchorId="4F1FD8F6" wp14:editId="13D329E4">
                <wp:extent cx="324000" cy="324000"/>
                <wp:effectExtent l="0" t="0" r="6350" b="6350"/>
                <wp:docPr id="840159816" name="Graphic 5" descr="Thank you ic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324000" cy="324000"/>
                        </a:xfrm>
                        <a:custGeom>
                          <a:avLst/>
                          <a:gdLst>
                            <a:gd name="connsiteX0" fmla="*/ 118794 w 237587"/>
                            <a:gd name="connsiteY0" fmla="*/ 0 h 237587"/>
                            <a:gd name="connsiteX1" fmla="*/ 0 w 237587"/>
                            <a:gd name="connsiteY1" fmla="*/ 118794 h 237587"/>
                            <a:gd name="connsiteX2" fmla="*/ 118794 w 237587"/>
                            <a:gd name="connsiteY2" fmla="*/ 237588 h 237587"/>
                            <a:gd name="connsiteX3" fmla="*/ 237588 w 237587"/>
                            <a:gd name="connsiteY3" fmla="*/ 118794 h 237587"/>
                            <a:gd name="connsiteX4" fmla="*/ 118794 w 237587"/>
                            <a:gd name="connsiteY4" fmla="*/ 0 h 237587"/>
                            <a:gd name="connsiteX5" fmla="*/ 119722 w 237587"/>
                            <a:gd name="connsiteY5" fmla="*/ 193040 h 237587"/>
                            <a:gd name="connsiteX6" fmla="*/ 118794 w 237587"/>
                            <a:gd name="connsiteY6" fmla="*/ 193968 h 237587"/>
                            <a:gd name="connsiteX7" fmla="*/ 117866 w 237587"/>
                            <a:gd name="connsiteY7" fmla="*/ 193040 h 237587"/>
                            <a:gd name="connsiteX8" fmla="*/ 41763 w 237587"/>
                            <a:gd name="connsiteY8" fmla="*/ 96520 h 237587"/>
                            <a:gd name="connsiteX9" fmla="*/ 42692 w 237587"/>
                            <a:gd name="connsiteY9" fmla="*/ 87239 h 237587"/>
                            <a:gd name="connsiteX10" fmla="*/ 88167 w 237587"/>
                            <a:gd name="connsiteY10" fmla="*/ 55685 h 237587"/>
                            <a:gd name="connsiteX11" fmla="*/ 118794 w 237587"/>
                            <a:gd name="connsiteY11" fmla="*/ 75174 h 237587"/>
                            <a:gd name="connsiteX12" fmla="*/ 118794 w 237587"/>
                            <a:gd name="connsiteY12" fmla="*/ 75174 h 237587"/>
                            <a:gd name="connsiteX13" fmla="*/ 149420 w 237587"/>
                            <a:gd name="connsiteY13" fmla="*/ 55685 h 237587"/>
                            <a:gd name="connsiteX14" fmla="*/ 194896 w 237587"/>
                            <a:gd name="connsiteY14" fmla="*/ 87239 h 237587"/>
                            <a:gd name="connsiteX15" fmla="*/ 195824 w 237587"/>
                            <a:gd name="connsiteY15" fmla="*/ 96520 h 237587"/>
                            <a:gd name="connsiteX16" fmla="*/ 119722 w 237587"/>
                            <a:gd name="connsiteY16" fmla="*/ 193040 h 237587"/>
                            <a:gd name="connsiteX17" fmla="*/ 189328 w 237587"/>
                            <a:gd name="connsiteY17" fmla="*/ 89095 h 237587"/>
                            <a:gd name="connsiteX18" fmla="*/ 190256 w 237587"/>
                            <a:gd name="connsiteY18" fmla="*/ 97448 h 237587"/>
                            <a:gd name="connsiteX19" fmla="*/ 190256 w 237587"/>
                            <a:gd name="connsiteY19" fmla="*/ 97448 h 237587"/>
                            <a:gd name="connsiteX20" fmla="*/ 117866 w 237587"/>
                            <a:gd name="connsiteY20" fmla="*/ 189328 h 237587"/>
                            <a:gd name="connsiteX21" fmla="*/ 45476 w 237587"/>
                            <a:gd name="connsiteY21" fmla="*/ 97448 h 237587"/>
                            <a:gd name="connsiteX22" fmla="*/ 46404 w 237587"/>
                            <a:gd name="connsiteY22" fmla="*/ 89095 h 237587"/>
                            <a:gd name="connsiteX23" fmla="*/ 82599 w 237587"/>
                            <a:gd name="connsiteY23" fmla="*/ 60325 h 237587"/>
                            <a:gd name="connsiteX24" fmla="*/ 86311 w 237587"/>
                            <a:gd name="connsiteY24" fmla="*/ 60325 h 237587"/>
                            <a:gd name="connsiteX25" fmla="*/ 113225 w 237587"/>
                            <a:gd name="connsiteY25" fmla="*/ 77030 h 237587"/>
                            <a:gd name="connsiteX26" fmla="*/ 116938 w 237587"/>
                            <a:gd name="connsiteY26" fmla="*/ 83527 h 237587"/>
                            <a:gd name="connsiteX27" fmla="*/ 120650 w 237587"/>
                            <a:gd name="connsiteY27" fmla="*/ 77030 h 237587"/>
                            <a:gd name="connsiteX28" fmla="*/ 147564 w 237587"/>
                            <a:gd name="connsiteY28" fmla="*/ 60325 h 237587"/>
                            <a:gd name="connsiteX29" fmla="*/ 189328 w 237587"/>
                            <a:gd name="connsiteY29" fmla="*/ 89095 h 2375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237587" h="237587">
                              <a:moveTo>
                                <a:pt x="118794" y="0"/>
                              </a:moveTo>
                              <a:cubicBezTo>
                                <a:pt x="52900" y="0"/>
                                <a:pt x="0" y="52900"/>
                                <a:pt x="0" y="118794"/>
                              </a:cubicBezTo>
                              <a:cubicBezTo>
                                <a:pt x="0" y="183759"/>
                                <a:pt x="52900" y="237588"/>
                                <a:pt x="118794" y="237588"/>
                              </a:cubicBezTo>
                              <a:cubicBezTo>
                                <a:pt x="183759" y="237588"/>
                                <a:pt x="237588" y="184687"/>
                                <a:pt x="237588" y="118794"/>
                              </a:cubicBezTo>
                              <a:cubicBezTo>
                                <a:pt x="236660" y="52900"/>
                                <a:pt x="183759" y="0"/>
                                <a:pt x="118794" y="0"/>
                              </a:cubicBezTo>
                              <a:close/>
                              <a:moveTo>
                                <a:pt x="119722" y="193040"/>
                              </a:moveTo>
                              <a:lnTo>
                                <a:pt x="118794" y="193968"/>
                              </a:lnTo>
                              <a:lnTo>
                                <a:pt x="117866" y="193040"/>
                              </a:lnTo>
                              <a:cubicBezTo>
                                <a:pt x="67750" y="159629"/>
                                <a:pt x="41763" y="126218"/>
                                <a:pt x="41763" y="96520"/>
                              </a:cubicBezTo>
                              <a:cubicBezTo>
                                <a:pt x="41763" y="93736"/>
                                <a:pt x="42692" y="90023"/>
                                <a:pt x="42692" y="87239"/>
                              </a:cubicBezTo>
                              <a:cubicBezTo>
                                <a:pt x="47332" y="66822"/>
                                <a:pt x="66822" y="53828"/>
                                <a:pt x="88167" y="55685"/>
                              </a:cubicBezTo>
                              <a:cubicBezTo>
                                <a:pt x="108585" y="57541"/>
                                <a:pt x="118794" y="74246"/>
                                <a:pt x="118794" y="75174"/>
                              </a:cubicBezTo>
                              <a:lnTo>
                                <a:pt x="118794" y="75174"/>
                              </a:lnTo>
                              <a:cubicBezTo>
                                <a:pt x="118794" y="75174"/>
                                <a:pt x="129003" y="58469"/>
                                <a:pt x="149420" y="55685"/>
                              </a:cubicBezTo>
                              <a:cubicBezTo>
                                <a:pt x="170766" y="52900"/>
                                <a:pt x="189328" y="66822"/>
                                <a:pt x="194896" y="87239"/>
                              </a:cubicBezTo>
                              <a:cubicBezTo>
                                <a:pt x="195824" y="90023"/>
                                <a:pt x="195824" y="93736"/>
                                <a:pt x="195824" y="96520"/>
                              </a:cubicBezTo>
                              <a:cubicBezTo>
                                <a:pt x="195824" y="126218"/>
                                <a:pt x="169838" y="159629"/>
                                <a:pt x="119722" y="193040"/>
                              </a:cubicBezTo>
                              <a:close/>
                              <a:moveTo>
                                <a:pt x="189328" y="89095"/>
                              </a:moveTo>
                              <a:cubicBezTo>
                                <a:pt x="190256" y="91880"/>
                                <a:pt x="190256" y="94664"/>
                                <a:pt x="190256" y="97448"/>
                              </a:cubicBezTo>
                              <a:lnTo>
                                <a:pt x="190256" y="97448"/>
                              </a:lnTo>
                              <a:cubicBezTo>
                                <a:pt x="191184" y="125290"/>
                                <a:pt x="166126" y="156845"/>
                                <a:pt x="117866" y="189328"/>
                              </a:cubicBezTo>
                              <a:cubicBezTo>
                                <a:pt x="69606" y="156845"/>
                                <a:pt x="44548" y="125290"/>
                                <a:pt x="45476" y="97448"/>
                              </a:cubicBezTo>
                              <a:cubicBezTo>
                                <a:pt x="45476" y="94664"/>
                                <a:pt x="45476" y="91880"/>
                                <a:pt x="46404" y="89095"/>
                              </a:cubicBezTo>
                              <a:cubicBezTo>
                                <a:pt x="50116" y="72390"/>
                                <a:pt x="64965" y="60325"/>
                                <a:pt x="82599" y="60325"/>
                              </a:cubicBezTo>
                              <a:cubicBezTo>
                                <a:pt x="83527" y="60325"/>
                                <a:pt x="85383" y="60325"/>
                                <a:pt x="86311" y="60325"/>
                              </a:cubicBezTo>
                              <a:cubicBezTo>
                                <a:pt x="103945" y="62181"/>
                                <a:pt x="113225" y="77030"/>
                                <a:pt x="113225" y="77030"/>
                              </a:cubicBezTo>
                              <a:lnTo>
                                <a:pt x="116938" y="83527"/>
                              </a:lnTo>
                              <a:lnTo>
                                <a:pt x="120650" y="77030"/>
                              </a:lnTo>
                              <a:cubicBezTo>
                                <a:pt x="120650" y="77030"/>
                                <a:pt x="129931" y="62181"/>
                                <a:pt x="147564" y="60325"/>
                              </a:cubicBezTo>
                              <a:cubicBezTo>
                                <a:pt x="167982" y="58469"/>
                                <a:pt x="185615" y="70534"/>
                                <a:pt x="189328" y="89095"/>
                              </a:cubicBezTo>
                              <a:close/>
                            </a:path>
                          </a:pathLst>
                        </a:custGeom>
                        <a:solidFill>
                          <a:schemeClr val="accent4"/>
                        </a:solidFill>
                        <a:ln w="9159"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048B23E" id="Graphic 5" o:spid="_x0000_s1026" alt="Thank you icon" style="width:25.5pt;height:25.5pt;visibility:visible;mso-wrap-style:square;mso-left-percent:-10001;mso-top-percent:-10001;mso-position-horizontal:absolute;mso-position-horizontal-relative:char;mso-position-vertical:absolute;mso-position-vertical-relative:line;mso-left-percent:-10001;mso-top-percent:-10001;v-text-anchor:middle" coordsize="237587,237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" path="m118794,c52900,,,52900,,118794v,64965,52900,118794,118794,118794c183759,237588,237588,184687,237588,118794,236660,52900,183759,,118794,xm119722,193040r-928,928l117866,193040c67750,159629,41763,126218,41763,96520v,-2784,929,-6497,929,-9281c47332,66822,66822,53828,88167,55685v20418,1856,30627,18561,30627,19489l118794,75174v,,10209,-16705,30626,-19489c170766,52900,189328,66822,194896,87239v928,2784,928,6497,928,9281c195824,126218,169838,159629,119722,193040xm189328,89095v928,2785,928,5569,928,8353l190256,97448v928,27842,-24130,59397,-72390,91880c69606,156845,44548,125290,45476,97448v,-2784,,-5568,928,-8353c50116,72390,64965,60325,82599,60325v928,,2784,,3712,c103945,62181,113225,77030,113225,77030r3713,6497l120650,77030v,,9281,-14849,26914,-16705c167982,58469,185615,70534,189328,89095xe" fillcolor="#7f4b98 [3207]" stroked="f" strokeweight=".25442mm">
                <v:stroke joinstyle="miter"/>
                <v:path arrowok="t" o:connecttype="custom" o:connectlocs="162001,0;0,162001;162001,324001;324001,162001;162001,0;163266,263251;162001,264516;160735,263251;56953,131625;58220,118969;120234,75938;162001,102516;162001,102516;203766,75938;265782,118969;267047,131625;163266,263251;258189,121500;259454,132891;259454,132891;160735,258189;62016,132891;63282,121500;112641,82266;117703,82266;154406,105047;159470,113907;164532,105047;201235,82266;258189,121500" o:connectangles="0,0,0,0,0,0,0,0,0,0,0,0,0,0,0,0,0,0,0,0,0,0,0,0,0,0,0,0,0,0"/>
                <o:lock v:ext="edit" aspectratio="t"/>
                <w10:anchorlock/>
              </v:shape>
            </w:pict>
          </mc:Fallback>
        </mc:AlternateContent>
      </w:r>
      <w:r w:rsidRPr="00834A7A">
        <w:rPr>
          <w:b/>
          <w:bCs/>
        </w:rPr>
        <w:t xml:space="preserve">   Thank you</w:t>
      </w:r>
    </w:p>
    <w:p w14:paraId="1FC38AB5" w14:textId="77777777" w:rsidR="00C53DDD" w:rsidRPr="00C53DDD" w:rsidRDefault="00C53DDD" w:rsidP="00C53DDD">
      <w:pPr>
        <w:shd w:val="clear" w:color="auto" w:fill="E6D9EC" w:themeFill="accent4" w:themeFillTint="33"/>
      </w:pPr>
      <w:r w:rsidRPr="00051C89">
        <w:t xml:space="preserve"> </w:t>
      </w:r>
      <w:r w:rsidRPr="00C53DDD">
        <w:t>Your membership helps support the specialist conservation work that protects our palaces for generations to come.</w:t>
      </w:r>
    </w:p>
    <w:p w14:paraId="3BE4AF24" w14:textId="77777777" w:rsidR="00C53DDD" w:rsidRDefault="00C53DDD" w:rsidP="00C53DDD"/>
    <w:p w14:paraId="6F26F234" w14:textId="77777777" w:rsidR="00632C9F" w:rsidRDefault="00632C9F" w:rsidP="004120DF"/>
    <w:p w14:paraId="3FCA6C96" w14:textId="77777777" w:rsidR="00C53DDD" w:rsidRDefault="00C53DDD" w:rsidP="004120DF"/>
    <w:p w14:paraId="2F317DA5" w14:textId="77777777" w:rsidR="00A06575" w:rsidRDefault="00A06575" w:rsidP="004120DF"/>
    <w:p w14:paraId="60ED8E32" w14:textId="77777777" w:rsidR="00A06575" w:rsidRDefault="00A06575" w:rsidP="004120DF"/>
    <w:p w14:paraId="672013E9" w14:textId="77777777" w:rsidR="00A06575" w:rsidRDefault="00A06575" w:rsidP="004120DF"/>
    <w:p w14:paraId="6770F294" w14:textId="77777777" w:rsidR="00A06575" w:rsidRDefault="00A06575" w:rsidP="004120DF"/>
    <w:p w14:paraId="52C3D308" w14:textId="77777777" w:rsidR="00A06575" w:rsidRDefault="00A06575" w:rsidP="004120DF"/>
    <w:p w14:paraId="00D874F5" w14:textId="77777777" w:rsidR="00A06575" w:rsidRDefault="00A06575" w:rsidP="004120DF"/>
    <w:p w14:paraId="57C17B32" w14:textId="77777777" w:rsidR="00A06575" w:rsidRDefault="00A06575" w:rsidP="004120DF"/>
    <w:p w14:paraId="7B935F5F" w14:textId="17879BE7" w:rsidR="00A06575" w:rsidRDefault="00A06575" w:rsidP="00A06575">
      <w:pPr>
        <w:pStyle w:val="Heading1"/>
      </w:pPr>
      <w:bookmarkStart w:id="14" w:name="_Big_adventures_for"/>
      <w:bookmarkEnd w:id="14"/>
      <w:r>
        <w:lastRenderedPageBreak/>
        <w:t>Big adventures for young explorers</w:t>
      </w:r>
    </w:p>
    <w:p w14:paraId="52E50806" w14:textId="77777777" w:rsidR="00A06575" w:rsidRPr="00A06575" w:rsidRDefault="00A06575" w:rsidP="00A06575">
      <w:pPr>
        <w:pStyle w:val="Introduction"/>
        <w:rPr>
          <w:bCs/>
        </w:rPr>
      </w:pPr>
      <w:r w:rsidRPr="00A06575">
        <w:rPr>
          <w:bCs/>
        </w:rPr>
        <w:t xml:space="preserve">From blooming days out to Easter bunny hunts, we’ve got a host of incredible adventures lined up for you. Explore our top picks for exciting events to keep the whole family smiling from spring through to summer. Check hrp.org.uk for more details. Members go free (unless otherwise stated).  </w:t>
      </w:r>
    </w:p>
    <w:p w14:paraId="3548F16B" w14:textId="0B21D2F1" w:rsidR="00F40E41" w:rsidRPr="00F40E41" w:rsidRDefault="00A06575" w:rsidP="00F40E41">
      <w:r>
        <w:rPr>
          <w:noProof/>
        </w:rPr>
        <w:drawing>
          <wp:inline distT="0" distB="0" distL="0" distR="0" wp14:anchorId="5E558A8E" wp14:editId="66E13756">
            <wp:extent cx="5978769" cy="4572000"/>
            <wp:effectExtent l="0" t="0" r="3175" b="0"/>
            <wp:docPr id="1742513073"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513073" name="Picture 37"/>
                    <pic:cNvPicPr/>
                  </pic:nvPicPr>
                  <pic:blipFill>
                    <a:blip r:embed="rId58">
                      <a:extLst>
                        <a:ext uri="{28A0092B-C50C-407E-A947-70E740481C1C}">
                          <a14:useLocalDpi xmlns:a14="http://schemas.microsoft.com/office/drawing/2010/main" val="0"/>
                        </a:ext>
                      </a:extLst>
                    </a:blip>
                    <a:stretch>
                      <a:fillRect/>
                    </a:stretch>
                  </pic:blipFill>
                  <pic:spPr bwMode="auto">
                    <a:xfrm>
                      <a:off x="0" y="0"/>
                      <a:ext cx="5999719" cy="4588020"/>
                    </a:xfrm>
                    <a:prstGeom prst="rect">
                      <a:avLst/>
                    </a:prstGeom>
                    <a:ln>
                      <a:noFill/>
                    </a:ln>
                    <a:extLst>
                      <a:ext uri="{53640926-AAD7-44D8-BBD7-CCE9431645EC}">
                        <a14:shadowObscured xmlns:a14="http://schemas.microsoft.com/office/drawing/2010/main"/>
                      </a:ext>
                    </a:extLst>
                  </pic:spPr>
                </pic:pic>
              </a:graphicData>
            </a:graphic>
          </wp:inline>
        </w:drawing>
      </w:r>
      <w:r w:rsidR="00F40E41" w:rsidRPr="00F40E41">
        <w:rPr>
          <w:b/>
          <w:bCs/>
        </w:rPr>
        <w:t xml:space="preserve">Above: </w:t>
      </w:r>
      <w:r w:rsidR="00F40E41" w:rsidRPr="00F40E41">
        <w:rPr>
          <w:b/>
          <w:bCs/>
        </w:rPr>
        <w:t>A Beano Studios Product © DC Thomson &amp; Co Ltd (2026)</w:t>
      </w:r>
    </w:p>
    <w:p w14:paraId="09C9B5BC" w14:textId="26620A5C" w:rsidR="00123CE7" w:rsidRDefault="00A06575" w:rsidP="004120DF">
      <w:pPr>
        <w:rPr>
          <w:b/>
          <w:bCs/>
          <w:sz w:val="36"/>
          <w:szCs w:val="36"/>
        </w:rPr>
      </w:pPr>
      <w:r w:rsidRPr="00A06575">
        <w:rPr>
          <w:b/>
          <w:bCs/>
          <w:sz w:val="36"/>
          <w:szCs w:val="36"/>
        </w:rPr>
        <w:lastRenderedPageBreak/>
        <w:t>March – hop into adventure</w:t>
      </w:r>
    </w:p>
    <w:p w14:paraId="5F7AADBB" w14:textId="77777777" w:rsidR="00605A72" w:rsidRPr="00123CE7" w:rsidRDefault="00605A72" w:rsidP="004120DF">
      <w:pPr>
        <w:rPr>
          <w:b/>
          <w:bCs/>
          <w:sz w:val="36"/>
          <w:szCs w:val="36"/>
        </w:rPr>
      </w:pPr>
    </w:p>
    <w:p w14:paraId="2083D155" w14:textId="77777777" w:rsidR="00A06575" w:rsidRPr="00A06575" w:rsidRDefault="00A06575" w:rsidP="00A06575">
      <w:r w:rsidRPr="00A06575">
        <w:t>14 March - 04 May (subject to weather)</w:t>
      </w:r>
    </w:p>
    <w:p w14:paraId="7C027CBF" w14:textId="77777777" w:rsidR="00A06575" w:rsidRPr="00A06575" w:rsidRDefault="00A06575" w:rsidP="00A06575">
      <w:pPr>
        <w:rPr>
          <w:b/>
          <w:bCs/>
        </w:rPr>
      </w:pPr>
      <w:r w:rsidRPr="00A06575">
        <w:rPr>
          <w:b/>
          <w:bCs/>
        </w:rPr>
        <w:t>Hillsborough Castle and Gardens</w:t>
      </w:r>
    </w:p>
    <w:p w14:paraId="0678B30C" w14:textId="77777777" w:rsidR="00A06575" w:rsidRPr="00A06575" w:rsidRDefault="00A06575" w:rsidP="00A06575">
      <w:pPr>
        <w:rPr>
          <w:b/>
          <w:bCs/>
          <w:color w:val="31AC60"/>
        </w:rPr>
      </w:pPr>
      <w:r w:rsidRPr="00A06575">
        <w:rPr>
          <w:b/>
          <w:bCs/>
          <w:color w:val="31AC60"/>
        </w:rPr>
        <w:t>Bulbs and Blooms</w:t>
      </w:r>
    </w:p>
    <w:p w14:paraId="5F79949F" w14:textId="77777777" w:rsidR="00A06575" w:rsidRPr="00A06575" w:rsidRDefault="00A06575" w:rsidP="00A06575">
      <w:r w:rsidRPr="00A06575">
        <w:t xml:space="preserve">Our gardeners have planted </w:t>
      </w:r>
      <w:r w:rsidRPr="00A06575">
        <w:br/>
        <w:t xml:space="preserve">thousands of bulbs. Why not start </w:t>
      </w:r>
      <w:r w:rsidRPr="00A06575">
        <w:br/>
        <w:t>a nature diary and keep track of all the plants you’ve seen?</w:t>
      </w:r>
    </w:p>
    <w:p w14:paraId="5647799E" w14:textId="77777777" w:rsidR="00A06575" w:rsidRPr="00A06575" w:rsidRDefault="00A06575" w:rsidP="00A06575"/>
    <w:p w14:paraId="0F1184C8" w14:textId="77777777" w:rsidR="00A06575" w:rsidRPr="00A06575" w:rsidRDefault="00A06575" w:rsidP="00A06575">
      <w:r w:rsidRPr="00A06575">
        <w:t>15 March</w:t>
      </w:r>
    </w:p>
    <w:p w14:paraId="2E1FB317" w14:textId="77777777" w:rsidR="00A06575" w:rsidRPr="00A06575" w:rsidRDefault="00A06575" w:rsidP="00A06575">
      <w:pPr>
        <w:rPr>
          <w:b/>
          <w:bCs/>
        </w:rPr>
      </w:pPr>
      <w:r w:rsidRPr="00A06575">
        <w:rPr>
          <w:b/>
          <w:bCs/>
        </w:rPr>
        <w:t>Hillsborough Castle and Gardens</w:t>
      </w:r>
    </w:p>
    <w:p w14:paraId="1126494F" w14:textId="77777777" w:rsidR="00A06575" w:rsidRPr="00A06575" w:rsidRDefault="00A06575" w:rsidP="00A06575">
      <w:pPr>
        <w:rPr>
          <w:b/>
          <w:bCs/>
          <w:color w:val="31AC60"/>
        </w:rPr>
      </w:pPr>
      <w:r w:rsidRPr="00A06575">
        <w:rPr>
          <w:b/>
          <w:bCs/>
          <w:color w:val="31AC60"/>
        </w:rPr>
        <w:t>St Patrick’s Day</w:t>
      </w:r>
    </w:p>
    <w:p w14:paraId="04D707E9" w14:textId="77777777" w:rsidR="00A06575" w:rsidRPr="00A06575" w:rsidRDefault="00A06575" w:rsidP="00A06575">
      <w:r w:rsidRPr="00A06575">
        <w:t>Celebrate with traditional Irish tales and music that will make your toes tap!</w:t>
      </w:r>
    </w:p>
    <w:p w14:paraId="48572F90" w14:textId="77777777" w:rsidR="00A06575" w:rsidRPr="00A06575" w:rsidRDefault="00A06575" w:rsidP="00A06575"/>
    <w:p w14:paraId="53C890D0" w14:textId="77777777" w:rsidR="00A06575" w:rsidRPr="00A06575" w:rsidRDefault="00A06575" w:rsidP="00A06575">
      <w:pPr>
        <w:rPr>
          <w:b/>
          <w:bCs/>
        </w:rPr>
      </w:pPr>
      <w:r w:rsidRPr="00A06575">
        <w:t>21 March - 12 April</w:t>
      </w:r>
    </w:p>
    <w:p w14:paraId="50684BCF" w14:textId="77777777" w:rsidR="00A06575" w:rsidRPr="00A06575" w:rsidRDefault="00A06575" w:rsidP="00A06575">
      <w:pPr>
        <w:rPr>
          <w:b/>
          <w:bCs/>
          <w:color w:val="31AC60" w:themeColor="accent3"/>
        </w:rPr>
      </w:pPr>
      <w:r w:rsidRPr="00A06575">
        <w:rPr>
          <w:b/>
          <w:bCs/>
          <w:color w:val="000000" w:themeColor="text1"/>
        </w:rPr>
        <w:t>Hampton Court Palace</w:t>
      </w:r>
      <w:r w:rsidRPr="00A06575">
        <w:rPr>
          <w:color w:val="000000" w:themeColor="text1"/>
        </w:rPr>
        <w:br/>
      </w:r>
      <w:r w:rsidRPr="00A06575">
        <w:rPr>
          <w:b/>
          <w:bCs/>
          <w:color w:val="31AC60" w:themeColor="accent3"/>
        </w:rPr>
        <w:t>Lindt GOLD BUNNY Hunt</w:t>
      </w:r>
    </w:p>
    <w:p w14:paraId="4C3132A5" w14:textId="77777777" w:rsidR="00A06575" w:rsidRPr="00A06575" w:rsidRDefault="00A06575" w:rsidP="00A06575">
      <w:r w:rsidRPr="00A06575">
        <w:t>Find statues hiding in the gardens and claim a Lindt GOLD BUNNY 10g chocolate reward!*</w:t>
      </w:r>
      <w:r w:rsidRPr="00A06575">
        <w:br/>
        <w:t>*</w:t>
      </w:r>
      <w:proofErr w:type="gramStart"/>
      <w:r w:rsidRPr="00A06575">
        <w:t>Non-chocolate</w:t>
      </w:r>
      <w:proofErr w:type="gramEnd"/>
      <w:r w:rsidRPr="00A06575">
        <w:t xml:space="preserve"> alternatives available on request.</w:t>
      </w:r>
    </w:p>
    <w:p w14:paraId="1670B3BE" w14:textId="77777777" w:rsidR="00A06575" w:rsidRDefault="00A06575" w:rsidP="00A06575"/>
    <w:p w14:paraId="7B461C98" w14:textId="77777777" w:rsidR="00F40E41" w:rsidRDefault="00F40E41" w:rsidP="00A06575"/>
    <w:p w14:paraId="39105461" w14:textId="77777777" w:rsidR="00F40E41" w:rsidRDefault="00F40E41" w:rsidP="00A06575"/>
    <w:p w14:paraId="7CAC44A8" w14:textId="77777777" w:rsidR="00A06575" w:rsidRPr="00A06575" w:rsidRDefault="00A06575" w:rsidP="00A06575">
      <w:pPr>
        <w:rPr>
          <w:b/>
          <w:bCs/>
        </w:rPr>
      </w:pPr>
      <w:r w:rsidRPr="00A06575">
        <w:lastRenderedPageBreak/>
        <w:t>30 March</w:t>
      </w:r>
    </w:p>
    <w:p w14:paraId="77D2C98E" w14:textId="77777777" w:rsidR="00A06575" w:rsidRPr="00A06575" w:rsidRDefault="00A06575" w:rsidP="00A06575">
      <w:pPr>
        <w:rPr>
          <w:b/>
          <w:bCs/>
          <w:color w:val="31AC60" w:themeColor="accent3"/>
        </w:rPr>
      </w:pPr>
      <w:r w:rsidRPr="00A06575">
        <w:rPr>
          <w:b/>
          <w:bCs/>
        </w:rPr>
        <w:t>Hampton Court Palace</w:t>
      </w:r>
      <w:r w:rsidRPr="00A06575">
        <w:rPr>
          <w:b/>
          <w:bCs/>
        </w:rPr>
        <w:br/>
      </w:r>
      <w:r w:rsidRPr="00A06575">
        <w:rPr>
          <w:b/>
          <w:bCs/>
          <w:color w:val="31AC60" w:themeColor="accent3"/>
        </w:rPr>
        <w:t>Members’ Minibeast Hunt</w:t>
      </w:r>
    </w:p>
    <w:p w14:paraId="6C8B3569" w14:textId="77777777" w:rsidR="00A06575" w:rsidRPr="00A06575" w:rsidRDefault="00A06575" w:rsidP="00A06575">
      <w:r w:rsidRPr="00A06575">
        <w:t>(Members only; £5 ticket)</w:t>
      </w:r>
    </w:p>
    <w:p w14:paraId="338CDB7B" w14:textId="6E7D5DB3" w:rsidR="00A06575" w:rsidRDefault="00A06575" w:rsidP="00A06575">
      <w:r w:rsidRPr="00A06575">
        <w:t>Pick up a worksheet and a magnifying glass to search for minibeasts in the Kitchen Garden.</w:t>
      </w:r>
    </w:p>
    <w:p w14:paraId="06D57E82" w14:textId="77777777" w:rsidR="00123CE7" w:rsidRDefault="00123CE7" w:rsidP="00123CE7"/>
    <w:p w14:paraId="4762ED82" w14:textId="77777777" w:rsidR="00123CE7" w:rsidRPr="00834A7A" w:rsidRDefault="00123CE7" w:rsidP="00123CE7">
      <w:pPr>
        <w:shd w:val="clear" w:color="auto" w:fill="C0D5F1" w:themeFill="text2" w:themeFillTint="33"/>
        <w:rPr>
          <w:b/>
          <w:bCs/>
        </w:rPr>
      </w:pPr>
      <w:r w:rsidRPr="00834A7A">
        <w:rPr>
          <w:b/>
          <w:bCs/>
          <w:noProof/>
        </w:rPr>
        <mc:AlternateContent>
          <mc:Choice Requires="wps">
            <w:drawing>
              <wp:inline distT="0" distB="0" distL="0" distR="0" wp14:anchorId="2D13DCB3" wp14:editId="6E068FA6">
                <wp:extent cx="324000" cy="324000"/>
                <wp:effectExtent l="0" t="0" r="6350" b="6350"/>
                <wp:docPr id="16461535" name="Graphic 6" descr="Discover more ic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324000" cy="324000"/>
                        </a:xfrm>
                        <a:custGeom>
                          <a:avLst/>
                          <a:gdLst>
                            <a:gd name="connsiteX0" fmla="*/ 118794 w 237587"/>
                            <a:gd name="connsiteY0" fmla="*/ 0 h 237587"/>
                            <a:gd name="connsiteX1" fmla="*/ 0 w 237587"/>
                            <a:gd name="connsiteY1" fmla="*/ 118794 h 237587"/>
                            <a:gd name="connsiteX2" fmla="*/ 118794 w 237587"/>
                            <a:gd name="connsiteY2" fmla="*/ 237588 h 237587"/>
                            <a:gd name="connsiteX3" fmla="*/ 237588 w 237587"/>
                            <a:gd name="connsiteY3" fmla="*/ 118794 h 237587"/>
                            <a:gd name="connsiteX4" fmla="*/ 118794 w 237587"/>
                            <a:gd name="connsiteY4" fmla="*/ 0 h 237587"/>
                            <a:gd name="connsiteX5" fmla="*/ 63109 w 237587"/>
                            <a:gd name="connsiteY5" fmla="*/ 138283 h 237587"/>
                            <a:gd name="connsiteX6" fmla="*/ 63109 w 237587"/>
                            <a:gd name="connsiteY6" fmla="*/ 58469 h 237587"/>
                            <a:gd name="connsiteX7" fmla="*/ 141996 w 237587"/>
                            <a:gd name="connsiteY7" fmla="*/ 59397 h 237587"/>
                            <a:gd name="connsiteX8" fmla="*/ 141996 w 237587"/>
                            <a:gd name="connsiteY8" fmla="*/ 139212 h 237587"/>
                            <a:gd name="connsiteX9" fmla="*/ 63109 w 237587"/>
                            <a:gd name="connsiteY9" fmla="*/ 138283 h 237587"/>
                            <a:gd name="connsiteX10" fmla="*/ 184687 w 237587"/>
                            <a:gd name="connsiteY10" fmla="*/ 179119 h 237587"/>
                            <a:gd name="connsiteX11" fmla="*/ 171694 w 237587"/>
                            <a:gd name="connsiteY11" fmla="*/ 179119 h 237587"/>
                            <a:gd name="connsiteX12" fmla="*/ 140140 w 237587"/>
                            <a:gd name="connsiteY12" fmla="*/ 147564 h 237587"/>
                            <a:gd name="connsiteX13" fmla="*/ 146636 w 237587"/>
                            <a:gd name="connsiteY13" fmla="*/ 141996 h 237587"/>
                            <a:gd name="connsiteX14" fmla="*/ 152205 w 237587"/>
                            <a:gd name="connsiteY14" fmla="*/ 135499 h 237587"/>
                            <a:gd name="connsiteX15" fmla="*/ 184687 w 237587"/>
                            <a:gd name="connsiteY15" fmla="*/ 166126 h 237587"/>
                            <a:gd name="connsiteX16" fmla="*/ 184687 w 237587"/>
                            <a:gd name="connsiteY16" fmla="*/ 179119 h 237587"/>
                            <a:gd name="connsiteX17" fmla="*/ 134571 w 237587"/>
                            <a:gd name="connsiteY17" fmla="*/ 130859 h 237587"/>
                            <a:gd name="connsiteX18" fmla="*/ 71462 w 237587"/>
                            <a:gd name="connsiteY18" fmla="*/ 130859 h 237587"/>
                            <a:gd name="connsiteX19" fmla="*/ 71462 w 237587"/>
                            <a:gd name="connsiteY19" fmla="*/ 67750 h 237587"/>
                            <a:gd name="connsiteX20" fmla="*/ 134571 w 237587"/>
                            <a:gd name="connsiteY20" fmla="*/ 67750 h 237587"/>
                            <a:gd name="connsiteX21" fmla="*/ 134571 w 237587"/>
                            <a:gd name="connsiteY21" fmla="*/ 130859 h 2375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37587" h="237587">
                              <a:moveTo>
                                <a:pt x="118794" y="0"/>
                              </a:moveTo>
                              <a:cubicBezTo>
                                <a:pt x="53828" y="0"/>
                                <a:pt x="0" y="52900"/>
                                <a:pt x="0" y="118794"/>
                              </a:cubicBezTo>
                              <a:cubicBezTo>
                                <a:pt x="0" y="184687"/>
                                <a:pt x="52900" y="237588"/>
                                <a:pt x="118794" y="237588"/>
                              </a:cubicBezTo>
                              <a:cubicBezTo>
                                <a:pt x="183759" y="237588"/>
                                <a:pt x="237588" y="184687"/>
                                <a:pt x="237588" y="118794"/>
                              </a:cubicBezTo>
                              <a:cubicBezTo>
                                <a:pt x="236660" y="53828"/>
                                <a:pt x="183759" y="0"/>
                                <a:pt x="118794" y="0"/>
                              </a:cubicBezTo>
                              <a:close/>
                              <a:moveTo>
                                <a:pt x="63109" y="138283"/>
                              </a:moveTo>
                              <a:cubicBezTo>
                                <a:pt x="40835" y="116010"/>
                                <a:pt x="40835" y="80743"/>
                                <a:pt x="63109" y="58469"/>
                              </a:cubicBezTo>
                              <a:cubicBezTo>
                                <a:pt x="85383" y="37123"/>
                                <a:pt x="120650" y="37123"/>
                                <a:pt x="141996" y="59397"/>
                              </a:cubicBezTo>
                              <a:cubicBezTo>
                                <a:pt x="164270" y="80743"/>
                                <a:pt x="164270" y="116938"/>
                                <a:pt x="141996" y="139212"/>
                              </a:cubicBezTo>
                              <a:cubicBezTo>
                                <a:pt x="120650" y="160557"/>
                                <a:pt x="85383" y="160557"/>
                                <a:pt x="63109" y="138283"/>
                              </a:cubicBezTo>
                              <a:close/>
                              <a:moveTo>
                                <a:pt x="184687" y="179119"/>
                              </a:moveTo>
                              <a:cubicBezTo>
                                <a:pt x="180975" y="182831"/>
                                <a:pt x="175407" y="182831"/>
                                <a:pt x="171694" y="179119"/>
                              </a:cubicBezTo>
                              <a:lnTo>
                                <a:pt x="140140" y="147564"/>
                              </a:lnTo>
                              <a:cubicBezTo>
                                <a:pt x="141996" y="145708"/>
                                <a:pt x="144780" y="143852"/>
                                <a:pt x="146636" y="141996"/>
                              </a:cubicBezTo>
                              <a:cubicBezTo>
                                <a:pt x="148492" y="140140"/>
                                <a:pt x="150348" y="138283"/>
                                <a:pt x="152205" y="135499"/>
                              </a:cubicBezTo>
                              <a:lnTo>
                                <a:pt x="184687" y="166126"/>
                              </a:lnTo>
                              <a:cubicBezTo>
                                <a:pt x="188400" y="169838"/>
                                <a:pt x="188400" y="175407"/>
                                <a:pt x="184687" y="179119"/>
                              </a:cubicBezTo>
                              <a:close/>
                              <a:moveTo>
                                <a:pt x="134571" y="130859"/>
                              </a:moveTo>
                              <a:cubicBezTo>
                                <a:pt x="117866" y="148492"/>
                                <a:pt x="89095" y="148492"/>
                                <a:pt x="71462" y="130859"/>
                              </a:cubicBezTo>
                              <a:cubicBezTo>
                                <a:pt x="53828" y="113225"/>
                                <a:pt x="53828" y="85383"/>
                                <a:pt x="71462" y="67750"/>
                              </a:cubicBezTo>
                              <a:cubicBezTo>
                                <a:pt x="89095" y="50116"/>
                                <a:pt x="116938" y="50116"/>
                                <a:pt x="134571" y="67750"/>
                              </a:cubicBezTo>
                              <a:cubicBezTo>
                                <a:pt x="151277" y="85383"/>
                                <a:pt x="151277" y="113225"/>
                                <a:pt x="134571" y="130859"/>
                              </a:cubicBezTo>
                              <a:close/>
                            </a:path>
                          </a:pathLst>
                        </a:custGeom>
                        <a:solidFill>
                          <a:schemeClr val="tx2"/>
                        </a:solidFill>
                        <a:ln w="9159"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42E877C" id="Graphic 6" o:spid="_x0000_s1026" alt="Discover more icon" style="width:25.5pt;height:25.5pt;visibility:visible;mso-wrap-style:square;mso-left-percent:-10001;mso-top-percent:-10001;mso-position-horizontal:absolute;mso-position-horizontal-relative:char;mso-position-vertical:absolute;mso-position-vertical-relative:line;mso-left-percent:-10001;mso-top-percent:-10001;v-text-anchor:middle" coordsize="237587,237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" path="m118794,c53828,,,52900,,118794v,65893,52900,118794,118794,118794c183759,237588,237588,184687,237588,118794,236660,53828,183759,,118794,xm63109,138283v-22274,-22273,-22274,-57540,,-79814c85383,37123,120650,37123,141996,59397v22274,21346,22274,57541,,79815c120650,160557,85383,160557,63109,138283xm184687,179119v-3712,3712,-9280,3712,-12993,l140140,147564v1856,-1856,4640,-3712,6496,-5568c148492,140140,150348,138283,152205,135499r32482,30627c188400,169838,188400,175407,184687,179119xm134571,130859v-16705,17633,-45476,17633,-63109,c53828,113225,53828,85383,71462,67750v17633,-17634,45476,-17634,63109,c151277,85383,151277,113225,134571,130859xe" fillcolor="#173b68 [3215]" stroked="f" strokeweight=".25442mm">
                <v:stroke joinstyle="miter"/>
                <v:path arrowok="t" o:connecttype="custom" o:connectlocs="162001,0;0,162001;162001,324001;324001,162001;162001,0;86062,188578;86062,79735;193642,81000;193642,189845;86062,188578;251860,244267;234141,244267;191110,201235;199969,193642;207564,184781;251860,226548;251860,244267;183516,178454;97454,178454;97454,92391;183516,92391;183516,178454" o:connectangles="0,0,0,0,0,0,0,0,0,0,0,0,0,0,0,0,0,0,0,0,0,0"/>
                <o:lock v:ext="edit" aspectratio="t"/>
                <w10:anchorlock/>
              </v:shape>
            </w:pict>
          </mc:Fallback>
        </mc:AlternateContent>
      </w:r>
      <w:r w:rsidRPr="00834A7A">
        <w:rPr>
          <w:b/>
          <w:bCs/>
        </w:rPr>
        <w:t xml:space="preserve">   Discover more</w:t>
      </w:r>
    </w:p>
    <w:p w14:paraId="393E7B7A" w14:textId="4A0BF05A" w:rsidR="00123CE7" w:rsidRPr="00123CE7" w:rsidRDefault="00123CE7" w:rsidP="00123CE7">
      <w:pPr>
        <w:shd w:val="clear" w:color="auto" w:fill="C0D5F1" w:themeFill="text2" w:themeFillTint="33"/>
      </w:pPr>
      <w:r w:rsidRPr="00123CE7">
        <w:t xml:space="preserve">Visit your members’ digital hub at </w:t>
      </w:r>
      <w:hyperlink r:id="rId59" w:history="1">
        <w:r w:rsidRPr="00123CE7">
          <w:rPr>
            <w:rStyle w:val="Hyperlink"/>
            <w:bCs/>
          </w:rPr>
          <w:t>hrp.org.uk/the-vault</w:t>
        </w:r>
      </w:hyperlink>
      <w:r w:rsidRPr="00123CE7">
        <w:rPr>
          <w:b/>
          <w:bCs/>
        </w:rPr>
        <w:t xml:space="preserve"> </w:t>
      </w:r>
      <w:r w:rsidRPr="00123CE7">
        <w:t>for printable marvellous minibeasts and Beano colouring pages to enjoy at  home.</w:t>
      </w:r>
    </w:p>
    <w:p w14:paraId="76587D55" w14:textId="77777777" w:rsidR="00C53DDD" w:rsidRDefault="00C53DDD" w:rsidP="004120DF"/>
    <w:p w14:paraId="7C4116DC" w14:textId="77777777" w:rsidR="00F40E41" w:rsidRDefault="00F40E41" w:rsidP="004120DF"/>
    <w:p w14:paraId="1EA15F52" w14:textId="2FD29B9D" w:rsidR="00123CE7" w:rsidRDefault="00123CE7" w:rsidP="00123CE7">
      <w:pPr>
        <w:rPr>
          <w:b/>
          <w:bCs/>
          <w:sz w:val="36"/>
          <w:szCs w:val="36"/>
        </w:rPr>
      </w:pPr>
      <w:r w:rsidRPr="00123CE7">
        <w:rPr>
          <w:b/>
          <w:bCs/>
          <w:sz w:val="36"/>
          <w:szCs w:val="36"/>
        </w:rPr>
        <w:t xml:space="preserve">April – </w:t>
      </w:r>
      <w:r w:rsidRPr="00123CE7">
        <w:rPr>
          <w:b/>
          <w:bCs/>
          <w:sz w:val="36"/>
          <w:szCs w:val="36"/>
        </w:rPr>
        <w:t>let fun bloom</w:t>
      </w:r>
    </w:p>
    <w:p w14:paraId="0B34AB55" w14:textId="77777777" w:rsidR="00F40E41" w:rsidRPr="00123CE7" w:rsidRDefault="00F40E41" w:rsidP="00123CE7">
      <w:pPr>
        <w:rPr>
          <w:b/>
          <w:bCs/>
          <w:sz w:val="36"/>
          <w:szCs w:val="36"/>
        </w:rPr>
      </w:pPr>
    </w:p>
    <w:p w14:paraId="4DE1EC4B" w14:textId="77777777" w:rsidR="00123CE7" w:rsidRPr="00123CE7" w:rsidRDefault="00123CE7" w:rsidP="00123CE7">
      <w:r w:rsidRPr="00123CE7">
        <w:t>28 March - 12 April</w:t>
      </w:r>
    </w:p>
    <w:p w14:paraId="6F32D628" w14:textId="3DA8B32C" w:rsidR="00123CE7" w:rsidRPr="00123CE7" w:rsidRDefault="00123CE7" w:rsidP="00123CE7">
      <w:pPr>
        <w:rPr>
          <w:b/>
          <w:bCs/>
        </w:rPr>
      </w:pPr>
      <w:r w:rsidRPr="00123CE7">
        <w:rPr>
          <w:b/>
          <w:bCs/>
        </w:rPr>
        <w:t>Hampton Court Palace</w:t>
      </w:r>
      <w:r w:rsidRPr="00123CE7">
        <w:br/>
      </w:r>
      <w:r w:rsidRPr="00123CE7">
        <w:rPr>
          <w:b/>
          <w:bCs/>
          <w:color w:val="31AC60" w:themeColor="accent3"/>
        </w:rPr>
        <w:t>The Case of Steel, Gold &amp; Chocolate</w:t>
      </w:r>
      <w:r w:rsidRPr="00123CE7">
        <w:rPr>
          <w:b/>
          <w:bCs/>
          <w:color w:val="31AC60" w:themeColor="accent3"/>
        </w:rPr>
        <w:tab/>
      </w:r>
      <w:r w:rsidRPr="00123CE7">
        <w:rPr>
          <w:b/>
          <w:bCs/>
          <w:color w:val="31AC60" w:themeColor="accent3"/>
        </w:rPr>
        <w:br/>
      </w:r>
      <w:r w:rsidRPr="00123CE7">
        <w:t>Help our costumed characters as they try to solve the mystery of the missing statues. Daily live performances.</w:t>
      </w:r>
    </w:p>
    <w:p w14:paraId="0C4E9F5D" w14:textId="77777777" w:rsidR="00123CE7" w:rsidRPr="00123CE7" w:rsidRDefault="00123CE7" w:rsidP="00123CE7"/>
    <w:p w14:paraId="3F447CBD" w14:textId="77777777" w:rsidR="00123CE7" w:rsidRPr="00123CE7" w:rsidRDefault="00123CE7" w:rsidP="00123CE7">
      <w:r w:rsidRPr="00123CE7">
        <w:t>28 March - 12 April</w:t>
      </w:r>
    </w:p>
    <w:p w14:paraId="41724337" w14:textId="77777777" w:rsidR="00123CE7" w:rsidRPr="00123CE7" w:rsidRDefault="00123CE7" w:rsidP="00123CE7">
      <w:r w:rsidRPr="00123CE7">
        <w:rPr>
          <w:b/>
          <w:bCs/>
        </w:rPr>
        <w:t>Hillsborough Castle and Gardens</w:t>
      </w:r>
    </w:p>
    <w:p w14:paraId="578965AD" w14:textId="77777777" w:rsidR="00123CE7" w:rsidRPr="00123CE7" w:rsidRDefault="00123CE7" w:rsidP="00123CE7">
      <w:pPr>
        <w:rPr>
          <w:b/>
          <w:bCs/>
          <w:color w:val="31AC60" w:themeColor="accent3"/>
        </w:rPr>
      </w:pPr>
      <w:r w:rsidRPr="00123CE7">
        <w:rPr>
          <w:b/>
          <w:bCs/>
          <w:color w:val="31AC60" w:themeColor="accent3"/>
        </w:rPr>
        <w:t xml:space="preserve">Lindt GOLD BUNNY Hunt </w:t>
      </w:r>
    </w:p>
    <w:p w14:paraId="4D0E8FBD" w14:textId="77777777" w:rsidR="00123CE7" w:rsidRPr="00123CE7" w:rsidRDefault="00123CE7" w:rsidP="00123CE7">
      <w:r w:rsidRPr="00123CE7">
        <w:lastRenderedPageBreak/>
        <w:t xml:space="preserve">Search for every adorable GOLD BUNNY statue and claim a Lindt GOLD BUNNY 10g chocolate </w:t>
      </w:r>
      <w:proofErr w:type="gramStart"/>
      <w:r w:rsidRPr="00123CE7">
        <w:t>treat!*</w:t>
      </w:r>
      <w:proofErr w:type="gramEnd"/>
      <w:r w:rsidRPr="00123CE7">
        <w:t xml:space="preserve"> </w:t>
      </w:r>
    </w:p>
    <w:p w14:paraId="42AD2319" w14:textId="77777777" w:rsidR="00123CE7" w:rsidRPr="00123CE7" w:rsidRDefault="00123CE7" w:rsidP="00123CE7"/>
    <w:p w14:paraId="07283CF8" w14:textId="77777777" w:rsidR="00123CE7" w:rsidRPr="00123CE7" w:rsidRDefault="00123CE7" w:rsidP="00123CE7">
      <w:r w:rsidRPr="00123CE7">
        <w:t xml:space="preserve">Opens 28 March  </w:t>
      </w:r>
    </w:p>
    <w:p w14:paraId="2DB7A321" w14:textId="77777777" w:rsidR="00123CE7" w:rsidRPr="00123CE7" w:rsidRDefault="00123CE7" w:rsidP="00123CE7">
      <w:pPr>
        <w:rPr>
          <w:b/>
          <w:bCs/>
        </w:rPr>
      </w:pPr>
      <w:r w:rsidRPr="00123CE7">
        <w:rPr>
          <w:b/>
          <w:bCs/>
        </w:rPr>
        <w:t>Kew Palace</w:t>
      </w:r>
    </w:p>
    <w:p w14:paraId="78F9E2D4" w14:textId="77777777" w:rsidR="00123CE7" w:rsidRPr="00123CE7" w:rsidRDefault="00123CE7" w:rsidP="00123CE7">
      <w:pPr>
        <w:rPr>
          <w:b/>
          <w:bCs/>
          <w:color w:val="31AC60" w:themeColor="accent3"/>
        </w:rPr>
      </w:pPr>
      <w:r w:rsidRPr="00123CE7">
        <w:rPr>
          <w:b/>
          <w:bCs/>
          <w:color w:val="31AC60" w:themeColor="accent3"/>
        </w:rPr>
        <w:t>Kew Palace family activity cards</w:t>
      </w:r>
    </w:p>
    <w:p w14:paraId="257FE7E9" w14:textId="62C0D8C2" w:rsidR="00123CE7" w:rsidRPr="00123CE7" w:rsidRDefault="00123CE7" w:rsidP="00123CE7">
      <w:r w:rsidRPr="00123CE7">
        <w:t xml:space="preserve">(Get 10% off Kew Gardens entry at </w:t>
      </w:r>
      <w:hyperlink r:id="rId60" w:history="1">
        <w:r w:rsidRPr="00123CE7">
          <w:rPr>
            <w:rStyle w:val="Hyperlink"/>
            <w:bCs/>
          </w:rPr>
          <w:t>kew.org</w:t>
        </w:r>
      </w:hyperlink>
      <w:r w:rsidRPr="00123CE7">
        <w:t>)</w:t>
      </w:r>
      <w:r>
        <w:t xml:space="preserve"> </w:t>
      </w:r>
      <w:r w:rsidRPr="00123CE7">
        <w:t>Explore Kew Palace with our brand-new family activity cards, designed to help young visitors discover the site. Included with Kew Palace entry; Kew Gardens ticket required.</w:t>
      </w:r>
    </w:p>
    <w:p w14:paraId="0CD6F459" w14:textId="77777777" w:rsidR="00C53DDD" w:rsidRDefault="00C53DDD" w:rsidP="004120DF"/>
    <w:p w14:paraId="7E4CE0AD" w14:textId="77777777" w:rsidR="00123CE7" w:rsidRDefault="00123CE7" w:rsidP="004120DF"/>
    <w:p w14:paraId="705981EB" w14:textId="5E37B39E" w:rsidR="00123CE7" w:rsidRDefault="00123CE7" w:rsidP="00123CE7">
      <w:pPr>
        <w:rPr>
          <w:b/>
          <w:bCs/>
          <w:sz w:val="36"/>
          <w:szCs w:val="36"/>
        </w:rPr>
      </w:pPr>
      <w:r w:rsidRPr="00123CE7">
        <w:rPr>
          <w:b/>
          <w:bCs/>
          <w:sz w:val="36"/>
          <w:szCs w:val="36"/>
        </w:rPr>
        <w:t>May – feel good</w:t>
      </w:r>
      <w:r>
        <w:rPr>
          <w:b/>
          <w:bCs/>
          <w:sz w:val="36"/>
          <w:szCs w:val="36"/>
        </w:rPr>
        <w:t xml:space="preserve"> t</w:t>
      </w:r>
      <w:r w:rsidRPr="00123CE7">
        <w:rPr>
          <w:b/>
          <w:bCs/>
          <w:sz w:val="36"/>
          <w:szCs w:val="36"/>
        </w:rPr>
        <w:t>his spring</w:t>
      </w:r>
    </w:p>
    <w:p w14:paraId="09D185A1" w14:textId="77777777" w:rsidR="00123CE7" w:rsidRPr="00123CE7" w:rsidRDefault="00123CE7" w:rsidP="00123CE7">
      <w:pPr>
        <w:rPr>
          <w:b/>
          <w:bCs/>
          <w:sz w:val="36"/>
          <w:szCs w:val="36"/>
        </w:rPr>
      </w:pPr>
    </w:p>
    <w:p w14:paraId="5E3C9882" w14:textId="77777777" w:rsidR="00F92078" w:rsidRDefault="00F92078" w:rsidP="00123CE7">
      <w:r w:rsidRPr="00834A7A">
        <w:rPr>
          <w:noProof/>
        </w:rPr>
        <mc:AlternateContent>
          <mc:Choice Requires="wps">
            <w:drawing>
              <wp:inline distT="0" distB="0" distL="0" distR="0" wp14:anchorId="15329F2E" wp14:editId="521169F2">
                <wp:extent cx="324076" cy="324000"/>
                <wp:effectExtent l="0" t="0" r="6350" b="6350"/>
                <wp:docPr id="1939218273" name="Graphic 146" descr="Book now ic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324076" cy="324000"/>
                        </a:xfrm>
                        <a:custGeom>
                          <a:avLst/>
                          <a:gdLst>
                            <a:gd name="connsiteX0" fmla="*/ 121852 w 243703"/>
                            <a:gd name="connsiteY0" fmla="*/ 0 h 243646"/>
                            <a:gd name="connsiteX1" fmla="*/ 0 w 243703"/>
                            <a:gd name="connsiteY1" fmla="*/ 121823 h 243646"/>
                            <a:gd name="connsiteX2" fmla="*/ 121852 w 243703"/>
                            <a:gd name="connsiteY2" fmla="*/ 243647 h 243646"/>
                            <a:gd name="connsiteX3" fmla="*/ 243703 w 243703"/>
                            <a:gd name="connsiteY3" fmla="*/ 121823 h 243646"/>
                            <a:gd name="connsiteX4" fmla="*/ 121852 w 243703"/>
                            <a:gd name="connsiteY4" fmla="*/ 0 h 243646"/>
                            <a:gd name="connsiteX5" fmla="*/ 102812 w 243703"/>
                            <a:gd name="connsiteY5" fmla="*/ 208432 h 243646"/>
                            <a:gd name="connsiteX6" fmla="*/ 97100 w 243703"/>
                            <a:gd name="connsiteY6" fmla="*/ 210336 h 243646"/>
                            <a:gd name="connsiteX7" fmla="*/ 91389 w 243703"/>
                            <a:gd name="connsiteY7" fmla="*/ 208432 h 243646"/>
                            <a:gd name="connsiteX8" fmla="*/ 75205 w 243703"/>
                            <a:gd name="connsiteY8" fmla="*/ 192252 h 243646"/>
                            <a:gd name="connsiteX9" fmla="*/ 75205 w 243703"/>
                            <a:gd name="connsiteY9" fmla="*/ 188446 h 243646"/>
                            <a:gd name="connsiteX10" fmla="*/ 74253 w 243703"/>
                            <a:gd name="connsiteY10" fmla="*/ 170362 h 243646"/>
                            <a:gd name="connsiteX11" fmla="*/ 63782 w 243703"/>
                            <a:gd name="connsiteY11" fmla="*/ 166556 h 243646"/>
                            <a:gd name="connsiteX12" fmla="*/ 55214 w 243703"/>
                            <a:gd name="connsiteY12" fmla="*/ 169411 h 243646"/>
                            <a:gd name="connsiteX13" fmla="*/ 51406 w 243703"/>
                            <a:gd name="connsiteY13" fmla="*/ 169411 h 243646"/>
                            <a:gd name="connsiteX14" fmla="*/ 35223 w 243703"/>
                            <a:gd name="connsiteY14" fmla="*/ 153231 h 243646"/>
                            <a:gd name="connsiteX15" fmla="*/ 33319 w 243703"/>
                            <a:gd name="connsiteY15" fmla="*/ 147521 h 243646"/>
                            <a:gd name="connsiteX16" fmla="*/ 35223 w 243703"/>
                            <a:gd name="connsiteY16" fmla="*/ 141810 h 243646"/>
                            <a:gd name="connsiteX17" fmla="*/ 140891 w 243703"/>
                            <a:gd name="connsiteY17" fmla="*/ 36166 h 243646"/>
                            <a:gd name="connsiteX18" fmla="*/ 146603 w 243703"/>
                            <a:gd name="connsiteY18" fmla="*/ 34263 h 243646"/>
                            <a:gd name="connsiteX19" fmla="*/ 152315 w 243703"/>
                            <a:gd name="connsiteY19" fmla="*/ 36166 h 243646"/>
                            <a:gd name="connsiteX20" fmla="*/ 168498 w 243703"/>
                            <a:gd name="connsiteY20" fmla="*/ 52346 h 243646"/>
                            <a:gd name="connsiteX21" fmla="*/ 168498 w 243703"/>
                            <a:gd name="connsiteY21" fmla="*/ 56153 h 243646"/>
                            <a:gd name="connsiteX22" fmla="*/ 170402 w 243703"/>
                            <a:gd name="connsiteY22" fmla="*/ 74236 h 243646"/>
                            <a:gd name="connsiteX23" fmla="*/ 180874 w 243703"/>
                            <a:gd name="connsiteY23" fmla="*/ 78043 h 243646"/>
                            <a:gd name="connsiteX24" fmla="*/ 189441 w 243703"/>
                            <a:gd name="connsiteY24" fmla="*/ 75188 h 243646"/>
                            <a:gd name="connsiteX25" fmla="*/ 193249 w 243703"/>
                            <a:gd name="connsiteY25" fmla="*/ 75188 h 243646"/>
                            <a:gd name="connsiteX26" fmla="*/ 209433 w 243703"/>
                            <a:gd name="connsiteY26" fmla="*/ 91367 h 243646"/>
                            <a:gd name="connsiteX27" fmla="*/ 209433 w 243703"/>
                            <a:gd name="connsiteY27" fmla="*/ 102788 h 243646"/>
                            <a:gd name="connsiteX28" fmla="*/ 103764 w 243703"/>
                            <a:gd name="connsiteY28" fmla="*/ 208432 h 243646"/>
                            <a:gd name="connsiteX29" fmla="*/ 190393 w 243703"/>
                            <a:gd name="connsiteY29" fmla="*/ 80898 h 243646"/>
                            <a:gd name="connsiteX30" fmla="*/ 180874 w 243703"/>
                            <a:gd name="connsiteY30" fmla="*/ 83754 h 243646"/>
                            <a:gd name="connsiteX31" fmla="*/ 166594 w 243703"/>
                            <a:gd name="connsiteY31" fmla="*/ 78043 h 243646"/>
                            <a:gd name="connsiteX32" fmla="*/ 163738 w 243703"/>
                            <a:gd name="connsiteY32" fmla="*/ 54249 h 243646"/>
                            <a:gd name="connsiteX33" fmla="*/ 149459 w 243703"/>
                            <a:gd name="connsiteY33" fmla="*/ 39973 h 243646"/>
                            <a:gd name="connsiteX34" fmla="*/ 145651 w 243703"/>
                            <a:gd name="connsiteY34" fmla="*/ 39973 h 243646"/>
                            <a:gd name="connsiteX35" fmla="*/ 39982 w 243703"/>
                            <a:gd name="connsiteY35" fmla="*/ 145617 h 243646"/>
                            <a:gd name="connsiteX36" fmla="*/ 39982 w 243703"/>
                            <a:gd name="connsiteY36" fmla="*/ 147521 h 243646"/>
                            <a:gd name="connsiteX37" fmla="*/ 39982 w 243703"/>
                            <a:gd name="connsiteY37" fmla="*/ 149424 h 243646"/>
                            <a:gd name="connsiteX38" fmla="*/ 54262 w 243703"/>
                            <a:gd name="connsiteY38" fmla="*/ 163700 h 243646"/>
                            <a:gd name="connsiteX39" fmla="*/ 63782 w 243703"/>
                            <a:gd name="connsiteY39" fmla="*/ 160845 h 243646"/>
                            <a:gd name="connsiteX40" fmla="*/ 78061 w 243703"/>
                            <a:gd name="connsiteY40" fmla="*/ 166556 h 243646"/>
                            <a:gd name="connsiteX41" fmla="*/ 80917 w 243703"/>
                            <a:gd name="connsiteY41" fmla="*/ 190349 h 243646"/>
                            <a:gd name="connsiteX42" fmla="*/ 95197 w 243703"/>
                            <a:gd name="connsiteY42" fmla="*/ 204625 h 243646"/>
                            <a:gd name="connsiteX43" fmla="*/ 99004 w 243703"/>
                            <a:gd name="connsiteY43" fmla="*/ 204625 h 243646"/>
                            <a:gd name="connsiteX44" fmla="*/ 204673 w 243703"/>
                            <a:gd name="connsiteY44" fmla="*/ 98982 h 243646"/>
                            <a:gd name="connsiteX45" fmla="*/ 204673 w 243703"/>
                            <a:gd name="connsiteY45" fmla="*/ 95175 h 243646"/>
                            <a:gd name="connsiteX46" fmla="*/ 190393 w 243703"/>
                            <a:gd name="connsiteY46" fmla="*/ 80898 h 243646"/>
                            <a:gd name="connsiteX47" fmla="*/ 124707 w 243703"/>
                            <a:gd name="connsiteY47" fmla="*/ 84705 h 243646"/>
                            <a:gd name="connsiteX48" fmla="*/ 120900 w 243703"/>
                            <a:gd name="connsiteY48" fmla="*/ 84705 h 243646"/>
                            <a:gd name="connsiteX49" fmla="*/ 117092 w 243703"/>
                            <a:gd name="connsiteY49" fmla="*/ 80898 h 243646"/>
                            <a:gd name="connsiteX50" fmla="*/ 117092 w 243703"/>
                            <a:gd name="connsiteY50" fmla="*/ 77091 h 243646"/>
                            <a:gd name="connsiteX51" fmla="*/ 120900 w 243703"/>
                            <a:gd name="connsiteY51" fmla="*/ 77091 h 243646"/>
                            <a:gd name="connsiteX52" fmla="*/ 124707 w 243703"/>
                            <a:gd name="connsiteY52" fmla="*/ 80898 h 243646"/>
                            <a:gd name="connsiteX53" fmla="*/ 124707 w 243703"/>
                            <a:gd name="connsiteY53" fmla="*/ 84705 h 243646"/>
                            <a:gd name="connsiteX54" fmla="*/ 136131 w 243703"/>
                            <a:gd name="connsiteY54" fmla="*/ 95175 h 243646"/>
                            <a:gd name="connsiteX55" fmla="*/ 132323 w 243703"/>
                            <a:gd name="connsiteY55" fmla="*/ 95175 h 243646"/>
                            <a:gd name="connsiteX56" fmla="*/ 128515 w 243703"/>
                            <a:gd name="connsiteY56" fmla="*/ 91367 h 243646"/>
                            <a:gd name="connsiteX57" fmla="*/ 128515 w 243703"/>
                            <a:gd name="connsiteY57" fmla="*/ 87560 h 243646"/>
                            <a:gd name="connsiteX58" fmla="*/ 132323 w 243703"/>
                            <a:gd name="connsiteY58" fmla="*/ 87560 h 243646"/>
                            <a:gd name="connsiteX59" fmla="*/ 136131 w 243703"/>
                            <a:gd name="connsiteY59" fmla="*/ 91367 h 243646"/>
                            <a:gd name="connsiteX60" fmla="*/ 136131 w 243703"/>
                            <a:gd name="connsiteY60" fmla="*/ 95175 h 243646"/>
                            <a:gd name="connsiteX61" fmla="*/ 146603 w 243703"/>
                            <a:gd name="connsiteY61" fmla="*/ 106595 h 243646"/>
                            <a:gd name="connsiteX62" fmla="*/ 142795 w 243703"/>
                            <a:gd name="connsiteY62" fmla="*/ 106595 h 243646"/>
                            <a:gd name="connsiteX63" fmla="*/ 138987 w 243703"/>
                            <a:gd name="connsiteY63" fmla="*/ 102788 h 243646"/>
                            <a:gd name="connsiteX64" fmla="*/ 138987 w 243703"/>
                            <a:gd name="connsiteY64" fmla="*/ 98982 h 243646"/>
                            <a:gd name="connsiteX65" fmla="*/ 142795 w 243703"/>
                            <a:gd name="connsiteY65" fmla="*/ 98982 h 243646"/>
                            <a:gd name="connsiteX66" fmla="*/ 146603 w 243703"/>
                            <a:gd name="connsiteY66" fmla="*/ 102788 h 243646"/>
                            <a:gd name="connsiteX67" fmla="*/ 146603 w 243703"/>
                            <a:gd name="connsiteY67" fmla="*/ 106595 h 243646"/>
                            <a:gd name="connsiteX68" fmla="*/ 158026 w 243703"/>
                            <a:gd name="connsiteY68" fmla="*/ 118016 h 243646"/>
                            <a:gd name="connsiteX69" fmla="*/ 154218 w 243703"/>
                            <a:gd name="connsiteY69" fmla="*/ 118016 h 243646"/>
                            <a:gd name="connsiteX70" fmla="*/ 150411 w 243703"/>
                            <a:gd name="connsiteY70" fmla="*/ 114210 h 243646"/>
                            <a:gd name="connsiteX71" fmla="*/ 150411 w 243703"/>
                            <a:gd name="connsiteY71" fmla="*/ 110402 h 243646"/>
                            <a:gd name="connsiteX72" fmla="*/ 154218 w 243703"/>
                            <a:gd name="connsiteY72" fmla="*/ 110402 h 243646"/>
                            <a:gd name="connsiteX73" fmla="*/ 158026 w 243703"/>
                            <a:gd name="connsiteY73" fmla="*/ 114210 h 243646"/>
                            <a:gd name="connsiteX74" fmla="*/ 158026 w 243703"/>
                            <a:gd name="connsiteY74" fmla="*/ 118016 h 243646"/>
                            <a:gd name="connsiteX75" fmla="*/ 169450 w 243703"/>
                            <a:gd name="connsiteY75" fmla="*/ 128486 h 243646"/>
                            <a:gd name="connsiteX76" fmla="*/ 165642 w 243703"/>
                            <a:gd name="connsiteY76" fmla="*/ 128486 h 243646"/>
                            <a:gd name="connsiteX77" fmla="*/ 161834 w 243703"/>
                            <a:gd name="connsiteY77" fmla="*/ 124678 h 243646"/>
                            <a:gd name="connsiteX78" fmla="*/ 161834 w 243703"/>
                            <a:gd name="connsiteY78" fmla="*/ 120872 h 243646"/>
                            <a:gd name="connsiteX79" fmla="*/ 165642 w 243703"/>
                            <a:gd name="connsiteY79" fmla="*/ 120872 h 243646"/>
                            <a:gd name="connsiteX80" fmla="*/ 169450 w 243703"/>
                            <a:gd name="connsiteY80" fmla="*/ 124678 h 243646"/>
                            <a:gd name="connsiteX81" fmla="*/ 169450 w 243703"/>
                            <a:gd name="connsiteY81" fmla="*/ 128486 h 24364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Lst>
                          <a:rect l="l" t="t" r="r" b="b"/>
                          <a:pathLst>
                            <a:path w="243703" h="243646">
                              <a:moveTo>
                                <a:pt x="121852" y="0"/>
                              </a:moveTo>
                              <a:cubicBezTo>
                                <a:pt x="55214" y="0"/>
                                <a:pt x="0" y="54249"/>
                                <a:pt x="0" y="121823"/>
                              </a:cubicBezTo>
                              <a:cubicBezTo>
                                <a:pt x="0" y="189397"/>
                                <a:pt x="54262" y="243647"/>
                                <a:pt x="121852" y="243647"/>
                              </a:cubicBezTo>
                              <a:cubicBezTo>
                                <a:pt x="189441" y="243647"/>
                                <a:pt x="243703" y="189397"/>
                                <a:pt x="243703" y="121823"/>
                              </a:cubicBezTo>
                              <a:cubicBezTo>
                                <a:pt x="243703" y="54249"/>
                                <a:pt x="189441" y="0"/>
                                <a:pt x="121852" y="0"/>
                              </a:cubicBezTo>
                              <a:close/>
                              <a:moveTo>
                                <a:pt x="102812" y="208432"/>
                              </a:moveTo>
                              <a:cubicBezTo>
                                <a:pt x="100908" y="210336"/>
                                <a:pt x="99004" y="210336"/>
                                <a:pt x="97100" y="210336"/>
                              </a:cubicBezTo>
                              <a:cubicBezTo>
                                <a:pt x="95197" y="210336"/>
                                <a:pt x="93293" y="210336"/>
                                <a:pt x="91389" y="208432"/>
                              </a:cubicBezTo>
                              <a:lnTo>
                                <a:pt x="75205" y="192252"/>
                              </a:lnTo>
                              <a:cubicBezTo>
                                <a:pt x="74253" y="191301"/>
                                <a:pt x="74253" y="189397"/>
                                <a:pt x="75205" y="188446"/>
                              </a:cubicBezTo>
                              <a:cubicBezTo>
                                <a:pt x="79013" y="182735"/>
                                <a:pt x="79013" y="175121"/>
                                <a:pt x="74253" y="170362"/>
                              </a:cubicBezTo>
                              <a:cubicBezTo>
                                <a:pt x="71397" y="167507"/>
                                <a:pt x="67589" y="166556"/>
                                <a:pt x="63782" y="166556"/>
                              </a:cubicBezTo>
                              <a:cubicBezTo>
                                <a:pt x="59974" y="166556"/>
                                <a:pt x="58070" y="167507"/>
                                <a:pt x="55214" y="169411"/>
                              </a:cubicBezTo>
                              <a:cubicBezTo>
                                <a:pt x="54262" y="169411"/>
                                <a:pt x="52358" y="169411"/>
                                <a:pt x="51406" y="169411"/>
                              </a:cubicBezTo>
                              <a:lnTo>
                                <a:pt x="35223" y="153231"/>
                              </a:lnTo>
                              <a:cubicBezTo>
                                <a:pt x="33319" y="151328"/>
                                <a:pt x="33319" y="149424"/>
                                <a:pt x="33319" y="147521"/>
                              </a:cubicBezTo>
                              <a:cubicBezTo>
                                <a:pt x="33319" y="145617"/>
                                <a:pt x="33319" y="143713"/>
                                <a:pt x="35223" y="141810"/>
                              </a:cubicBezTo>
                              <a:lnTo>
                                <a:pt x="140891" y="36166"/>
                              </a:lnTo>
                              <a:cubicBezTo>
                                <a:pt x="142795" y="34263"/>
                                <a:pt x="144699" y="34263"/>
                                <a:pt x="146603" y="34263"/>
                              </a:cubicBezTo>
                              <a:cubicBezTo>
                                <a:pt x="148507" y="34263"/>
                                <a:pt x="150411" y="34263"/>
                                <a:pt x="152315" y="36166"/>
                              </a:cubicBezTo>
                              <a:lnTo>
                                <a:pt x="168498" y="52346"/>
                              </a:lnTo>
                              <a:cubicBezTo>
                                <a:pt x="169450" y="53298"/>
                                <a:pt x="169450" y="55201"/>
                                <a:pt x="168498" y="56153"/>
                              </a:cubicBezTo>
                              <a:cubicBezTo>
                                <a:pt x="164690" y="61863"/>
                                <a:pt x="164690" y="69477"/>
                                <a:pt x="170402" y="74236"/>
                              </a:cubicBezTo>
                              <a:cubicBezTo>
                                <a:pt x="173258" y="77091"/>
                                <a:pt x="177066" y="78043"/>
                                <a:pt x="180874" y="78043"/>
                              </a:cubicBezTo>
                              <a:cubicBezTo>
                                <a:pt x="184681" y="78043"/>
                                <a:pt x="186585" y="77091"/>
                                <a:pt x="189441" y="75188"/>
                              </a:cubicBezTo>
                              <a:cubicBezTo>
                                <a:pt x="190393" y="75188"/>
                                <a:pt x="192297" y="75188"/>
                                <a:pt x="193249" y="75188"/>
                              </a:cubicBezTo>
                              <a:lnTo>
                                <a:pt x="209433" y="91367"/>
                              </a:lnTo>
                              <a:cubicBezTo>
                                <a:pt x="212288" y="94223"/>
                                <a:pt x="212288" y="99933"/>
                                <a:pt x="209433" y="102788"/>
                              </a:cubicBezTo>
                              <a:lnTo>
                                <a:pt x="103764" y="208432"/>
                              </a:lnTo>
                              <a:close/>
                              <a:moveTo>
                                <a:pt x="190393" y="80898"/>
                              </a:moveTo>
                              <a:cubicBezTo>
                                <a:pt x="187537" y="82802"/>
                                <a:pt x="183729" y="83754"/>
                                <a:pt x="180874" y="83754"/>
                              </a:cubicBezTo>
                              <a:cubicBezTo>
                                <a:pt x="175162" y="83754"/>
                                <a:pt x="170402" y="81850"/>
                                <a:pt x="166594" y="78043"/>
                              </a:cubicBezTo>
                              <a:cubicBezTo>
                                <a:pt x="159930" y="71381"/>
                                <a:pt x="158978" y="61863"/>
                                <a:pt x="163738" y="54249"/>
                              </a:cubicBezTo>
                              <a:lnTo>
                                <a:pt x="149459" y="39973"/>
                              </a:lnTo>
                              <a:cubicBezTo>
                                <a:pt x="149459" y="39973"/>
                                <a:pt x="146603" y="39973"/>
                                <a:pt x="145651" y="39973"/>
                              </a:cubicBezTo>
                              <a:lnTo>
                                <a:pt x="39982" y="145617"/>
                              </a:lnTo>
                              <a:cubicBezTo>
                                <a:pt x="39982" y="145617"/>
                                <a:pt x="39982" y="146569"/>
                                <a:pt x="39982" y="147521"/>
                              </a:cubicBezTo>
                              <a:cubicBezTo>
                                <a:pt x="39982" y="148472"/>
                                <a:pt x="39982" y="148472"/>
                                <a:pt x="39982" y="149424"/>
                              </a:cubicBezTo>
                              <a:lnTo>
                                <a:pt x="54262" y="163700"/>
                              </a:lnTo>
                              <a:cubicBezTo>
                                <a:pt x="57118" y="161797"/>
                                <a:pt x="60926" y="160845"/>
                                <a:pt x="63782" y="160845"/>
                              </a:cubicBezTo>
                              <a:cubicBezTo>
                                <a:pt x="69493" y="160845"/>
                                <a:pt x="74253" y="162748"/>
                                <a:pt x="78061" y="166556"/>
                              </a:cubicBezTo>
                              <a:cubicBezTo>
                                <a:pt x="84725" y="173218"/>
                                <a:pt x="85677" y="182735"/>
                                <a:pt x="80917" y="190349"/>
                              </a:cubicBezTo>
                              <a:lnTo>
                                <a:pt x="95197" y="204625"/>
                              </a:lnTo>
                              <a:cubicBezTo>
                                <a:pt x="95197" y="204625"/>
                                <a:pt x="98052" y="204625"/>
                                <a:pt x="99004" y="204625"/>
                              </a:cubicBezTo>
                              <a:lnTo>
                                <a:pt x="204673" y="98982"/>
                              </a:lnTo>
                              <a:cubicBezTo>
                                <a:pt x="205625" y="98030"/>
                                <a:pt x="205625" y="96126"/>
                                <a:pt x="204673" y="95175"/>
                              </a:cubicBezTo>
                              <a:lnTo>
                                <a:pt x="190393" y="80898"/>
                              </a:lnTo>
                              <a:close/>
                              <a:moveTo>
                                <a:pt x="124707" y="84705"/>
                              </a:moveTo>
                              <a:cubicBezTo>
                                <a:pt x="123756" y="85657"/>
                                <a:pt x="121852" y="85657"/>
                                <a:pt x="120900" y="84705"/>
                              </a:cubicBezTo>
                              <a:lnTo>
                                <a:pt x="117092" y="80898"/>
                              </a:lnTo>
                              <a:cubicBezTo>
                                <a:pt x="116140" y="79947"/>
                                <a:pt x="116140" y="78043"/>
                                <a:pt x="117092" y="77091"/>
                              </a:cubicBezTo>
                              <a:cubicBezTo>
                                <a:pt x="118044" y="76140"/>
                                <a:pt x="119948" y="76140"/>
                                <a:pt x="120900" y="77091"/>
                              </a:cubicBezTo>
                              <a:lnTo>
                                <a:pt x="124707" y="80898"/>
                              </a:lnTo>
                              <a:cubicBezTo>
                                <a:pt x="125659" y="81850"/>
                                <a:pt x="125659" y="83754"/>
                                <a:pt x="124707" y="84705"/>
                              </a:cubicBezTo>
                              <a:close/>
                              <a:moveTo>
                                <a:pt x="136131" y="95175"/>
                              </a:moveTo>
                              <a:cubicBezTo>
                                <a:pt x="135179" y="96126"/>
                                <a:pt x="133275" y="96126"/>
                                <a:pt x="132323" y="95175"/>
                              </a:cubicBezTo>
                              <a:lnTo>
                                <a:pt x="128515" y="91367"/>
                              </a:lnTo>
                              <a:cubicBezTo>
                                <a:pt x="127563" y="90416"/>
                                <a:pt x="127563" y="88512"/>
                                <a:pt x="128515" y="87560"/>
                              </a:cubicBezTo>
                              <a:cubicBezTo>
                                <a:pt x="129467" y="86609"/>
                                <a:pt x="131371" y="86609"/>
                                <a:pt x="132323" y="87560"/>
                              </a:cubicBezTo>
                              <a:lnTo>
                                <a:pt x="136131" y="91367"/>
                              </a:lnTo>
                              <a:cubicBezTo>
                                <a:pt x="137083" y="92319"/>
                                <a:pt x="137083" y="94223"/>
                                <a:pt x="136131" y="95175"/>
                              </a:cubicBezTo>
                              <a:close/>
                              <a:moveTo>
                                <a:pt x="146603" y="106595"/>
                              </a:moveTo>
                              <a:cubicBezTo>
                                <a:pt x="145651" y="107547"/>
                                <a:pt x="143747" y="107547"/>
                                <a:pt x="142795" y="106595"/>
                              </a:cubicBezTo>
                              <a:lnTo>
                                <a:pt x="138987" y="102788"/>
                              </a:lnTo>
                              <a:cubicBezTo>
                                <a:pt x="138035" y="101837"/>
                                <a:pt x="138035" y="99933"/>
                                <a:pt x="138987" y="98982"/>
                              </a:cubicBezTo>
                              <a:cubicBezTo>
                                <a:pt x="139939" y="98030"/>
                                <a:pt x="141843" y="98030"/>
                                <a:pt x="142795" y="98982"/>
                              </a:cubicBezTo>
                              <a:lnTo>
                                <a:pt x="146603" y="102788"/>
                              </a:lnTo>
                              <a:cubicBezTo>
                                <a:pt x="147555" y="103740"/>
                                <a:pt x="147555" y="105644"/>
                                <a:pt x="146603" y="106595"/>
                              </a:cubicBezTo>
                              <a:close/>
                              <a:moveTo>
                                <a:pt x="158026" y="118016"/>
                              </a:moveTo>
                              <a:cubicBezTo>
                                <a:pt x="157074" y="118968"/>
                                <a:pt x="155170" y="118968"/>
                                <a:pt x="154218" y="118016"/>
                              </a:cubicBezTo>
                              <a:lnTo>
                                <a:pt x="150411" y="114210"/>
                              </a:lnTo>
                              <a:cubicBezTo>
                                <a:pt x="149459" y="113258"/>
                                <a:pt x="149459" y="111354"/>
                                <a:pt x="150411" y="110402"/>
                              </a:cubicBezTo>
                              <a:cubicBezTo>
                                <a:pt x="151363" y="109451"/>
                                <a:pt x="153266" y="109451"/>
                                <a:pt x="154218" y="110402"/>
                              </a:cubicBezTo>
                              <a:lnTo>
                                <a:pt x="158026" y="114210"/>
                              </a:lnTo>
                              <a:cubicBezTo>
                                <a:pt x="158978" y="115161"/>
                                <a:pt x="158978" y="117065"/>
                                <a:pt x="158026" y="118016"/>
                              </a:cubicBezTo>
                              <a:close/>
                              <a:moveTo>
                                <a:pt x="169450" y="128486"/>
                              </a:moveTo>
                              <a:cubicBezTo>
                                <a:pt x="168498" y="129437"/>
                                <a:pt x="166594" y="129437"/>
                                <a:pt x="165642" y="128486"/>
                              </a:cubicBezTo>
                              <a:lnTo>
                                <a:pt x="161834" y="124678"/>
                              </a:lnTo>
                              <a:cubicBezTo>
                                <a:pt x="160882" y="123727"/>
                                <a:pt x="160882" y="121823"/>
                                <a:pt x="161834" y="120872"/>
                              </a:cubicBezTo>
                              <a:cubicBezTo>
                                <a:pt x="162786" y="119920"/>
                                <a:pt x="164690" y="119920"/>
                                <a:pt x="165642" y="120872"/>
                              </a:cubicBezTo>
                              <a:lnTo>
                                <a:pt x="169450" y="124678"/>
                              </a:lnTo>
                              <a:cubicBezTo>
                                <a:pt x="170402" y="125630"/>
                                <a:pt x="170402" y="127534"/>
                                <a:pt x="169450" y="128486"/>
                              </a:cubicBezTo>
                              <a:close/>
                            </a:path>
                          </a:pathLst>
                        </a:custGeom>
                        <a:solidFill>
                          <a:schemeClr val="accent5"/>
                        </a:solidFill>
                        <a:ln w="9509"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A30655B" id="Graphic 146" o:spid="_x0000_s1026" alt="Book now icon" style="width:25.5pt;height:25.5pt;visibility:visible;mso-wrap-style:square;mso-left-percent:-10001;mso-top-percent:-10001;mso-position-horizontal:absolute;mso-position-horizontal-relative:char;mso-position-vertical:absolute;mso-position-vertical-relative:line;mso-left-percent:-10001;mso-top-percent:-10001;v-text-anchor:middle" coordsize="243703,24364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" path="m121852,c55214,,,54249,,121823v,67574,54262,121824,121852,121824c189441,243647,243703,189397,243703,121823,243703,54249,189441,,121852,xm102812,208432v-1904,1904,-3808,1904,-5712,1904c95197,210336,93293,210336,91389,208432l75205,192252v-952,-951,-952,-2855,,-3806c79013,182735,79013,175121,74253,170362v-2856,-2855,-6664,-3806,-10471,-3806c59974,166556,58070,167507,55214,169411v-952,,-2856,,-3808,l35223,153231v-1904,-1903,-1904,-3807,-1904,-5710c33319,145617,33319,143713,35223,141810l140891,36166v1904,-1903,3808,-1903,5712,-1903c148507,34263,150411,34263,152315,36166r16183,16180c169450,53298,169450,55201,168498,56153v-3808,5710,-3808,13324,1904,18083c173258,77091,177066,78043,180874,78043v3807,,5711,-952,8567,-2855c190393,75188,192297,75188,193249,75188r16184,16179c212288,94223,212288,99933,209433,102788l103764,208432r-952,xm190393,80898v-2856,1904,-6664,2856,-9519,2856c175162,83754,170402,81850,166594,78043v-6664,-6662,-7616,-16180,-2856,-23794l149459,39973v,,-2856,,-3808,l39982,145617v,,,952,,1904c39982,148472,39982,148472,39982,149424r14280,14276c57118,161797,60926,160845,63782,160845v5711,,10471,1903,14279,5711c84725,173218,85677,182735,80917,190349r14280,14276c95197,204625,98052,204625,99004,204625l204673,98982v952,-952,952,-2856,,-3807l190393,80898xm124707,84705v-951,952,-2855,952,-3807,l117092,80898v-952,-951,-952,-2855,,-3807c118044,76140,119948,76140,120900,77091r3807,3807c125659,81850,125659,83754,124707,84705xm136131,95175v-952,951,-2856,951,-3808,l128515,91367v-952,-951,-952,-2855,,-3807c129467,86609,131371,86609,132323,87560r3808,3807c137083,92319,137083,94223,136131,95175xm146603,106595v-952,952,-2856,952,-3808,l138987,102788v-952,-951,-952,-2855,,-3806c139939,98030,141843,98030,142795,98982r3808,3806c147555,103740,147555,105644,146603,106595xm158026,118016v-952,952,-2856,952,-3808,l150411,114210v-952,-952,-952,-2856,,-3808c151363,109451,153266,109451,154218,110402r3808,3808c158978,115161,158978,117065,158026,118016xm169450,128486v-952,951,-2856,951,-3808,l161834,124678v-952,-951,-952,-2855,,-3806c162786,119920,164690,119920,165642,120872r3808,3806c170402,125630,170402,127534,169450,128486xe" fillcolor="#cc1633 [3208]" stroked="f" strokeweight=".26414mm">
                <v:stroke joinstyle="miter"/>
                <v:path arrowok="t" o:connecttype="custom" o:connectlocs="162039,0;0,162000;162039,324001;324076,162000;162039,0;136719,277172;129123,279704;121529,277172;100008,255656;100008,250595;98742,226547;84817,221486;73424,225282;68360,225282;46840,203766;44308,196173;46840,188579;187357,48093;194953,45563;202548,48093;224068,69610;224068,74672;226600,98719;240526,103781;251918,99985;256982,99985;278504,121500;278504,136687;137985,277172;253184,107578;240526,111376;221537,103781;217739,72140;198750,53156;193687,53156;53168,193641;53168,196173;53168,198704;72158,217688;84817,213891;103805,221486;107603,253126;126593,272110;131655,272110;272174,131626;272174,126564;253184,107578;165835,112641;160773,112641;155709,107578;155709,102515;160773,102515;165835,107578;165835,112641;181027,126564;175963,126564;170899,121500;170899,116437;175963,116437;181027,121500;181027,126564;194953,141750;189889,141750;184825,136687;184825,131626;189889,131626;194953,136687;194953,141750;210143,156937;205079,156937;200016,151876;200016,146812;205079,146812;210143,151876;210143,156937;225334,170860;220271,170860;215207,165797;215207,160735;220271,160735;225334,165797;225334,170860" o:connectangles="0,0,0,0,0,0,0,0,0,0,0,0,0,0,0,0,0,0,0,0,0,0,0,0,0,0,0,0,0,0,0,0,0,0,0,0,0,0,0,0,0,0,0,0,0,0,0,0,0,0,0,0,0,0,0,0,0,0,0,0,0,0,0,0,0,0,0,0,0,0,0,0,0,0,0,0,0,0,0,0,0,0"/>
                <o:lock v:ext="edit" aspectratio="t"/>
                <w10:anchorlock/>
              </v:shape>
            </w:pict>
          </mc:Fallback>
        </mc:AlternateContent>
      </w:r>
      <w:r>
        <w:t xml:space="preserve"> </w:t>
      </w:r>
    </w:p>
    <w:p w14:paraId="1EDDDDC3" w14:textId="5A2BD2A3" w:rsidR="00123CE7" w:rsidRPr="00123CE7" w:rsidRDefault="00123CE7" w:rsidP="00123CE7">
      <w:r w:rsidRPr="00123CE7">
        <w:t>23-25 May</w:t>
      </w:r>
    </w:p>
    <w:p w14:paraId="4091455A" w14:textId="77777777" w:rsidR="00123CE7" w:rsidRPr="00123CE7" w:rsidRDefault="00123CE7" w:rsidP="00123CE7">
      <w:pPr>
        <w:rPr>
          <w:b/>
          <w:bCs/>
        </w:rPr>
      </w:pPr>
      <w:r w:rsidRPr="00123CE7">
        <w:rPr>
          <w:b/>
          <w:bCs/>
        </w:rPr>
        <w:t>Hampton Court Palace</w:t>
      </w:r>
    </w:p>
    <w:p w14:paraId="201E5A6D" w14:textId="77777777" w:rsidR="00123CE7" w:rsidRPr="00123CE7" w:rsidRDefault="00123CE7" w:rsidP="00123CE7">
      <w:pPr>
        <w:rPr>
          <w:b/>
          <w:bCs/>
          <w:color w:val="31AC60" w:themeColor="accent3"/>
        </w:rPr>
      </w:pPr>
      <w:r w:rsidRPr="00123CE7">
        <w:rPr>
          <w:b/>
          <w:bCs/>
          <w:color w:val="31AC60" w:themeColor="accent3"/>
        </w:rPr>
        <w:t>The Big Bahooey</w:t>
      </w:r>
    </w:p>
    <w:p w14:paraId="0A389994" w14:textId="1209DB35" w:rsidR="00123CE7" w:rsidRDefault="00123CE7" w:rsidP="00123CE7">
      <w:r w:rsidRPr="00123CE7">
        <w:t>Expect family fun, music, circus,</w:t>
      </w:r>
      <w:r>
        <w:t xml:space="preserve"> </w:t>
      </w:r>
      <w:r w:rsidRPr="00123CE7">
        <w:t>surprises and much more!</w:t>
      </w:r>
    </w:p>
    <w:p w14:paraId="22A14BA3" w14:textId="77777777" w:rsidR="00123CE7" w:rsidRPr="00123CE7" w:rsidRDefault="00123CE7" w:rsidP="00123CE7"/>
    <w:p w14:paraId="386875CB" w14:textId="77777777" w:rsidR="00123CE7" w:rsidRPr="00123CE7" w:rsidRDefault="00123CE7" w:rsidP="00123CE7">
      <w:r w:rsidRPr="00123CE7">
        <w:t>Open</w:t>
      </w:r>
    </w:p>
    <w:p w14:paraId="1A7BBAF9" w14:textId="77777777" w:rsidR="00123CE7" w:rsidRPr="00123CE7" w:rsidRDefault="00123CE7" w:rsidP="00123CE7">
      <w:pPr>
        <w:rPr>
          <w:b/>
          <w:bCs/>
        </w:rPr>
      </w:pPr>
      <w:r w:rsidRPr="00123CE7">
        <w:rPr>
          <w:b/>
          <w:bCs/>
        </w:rPr>
        <w:t>Tower of London</w:t>
      </w:r>
    </w:p>
    <w:p w14:paraId="17C0AE36" w14:textId="77777777" w:rsidR="00123CE7" w:rsidRPr="00123CE7" w:rsidRDefault="00123CE7" w:rsidP="00123CE7">
      <w:pPr>
        <w:rPr>
          <w:b/>
          <w:bCs/>
          <w:color w:val="31AC60" w:themeColor="accent3"/>
        </w:rPr>
      </w:pPr>
      <w:r w:rsidRPr="00123CE7">
        <w:rPr>
          <w:b/>
          <w:bCs/>
          <w:color w:val="31AC60" w:themeColor="accent3"/>
        </w:rPr>
        <w:t>The Crown Jewels</w:t>
      </w:r>
    </w:p>
    <w:p w14:paraId="55E81998" w14:textId="77777777" w:rsidR="00123CE7" w:rsidRPr="00123CE7" w:rsidRDefault="00123CE7" w:rsidP="00123CE7">
      <w:r w:rsidRPr="00123CE7">
        <w:t>Tower treasure hunters, be dazzled by this</w:t>
      </w:r>
    </w:p>
    <w:p w14:paraId="442ABD1A" w14:textId="77777777" w:rsidR="00123CE7" w:rsidRDefault="00123CE7" w:rsidP="00123CE7">
      <w:r w:rsidRPr="00123CE7">
        <w:lastRenderedPageBreak/>
        <w:t>world-famous collection of 23,578 gemstones.</w:t>
      </w:r>
    </w:p>
    <w:p w14:paraId="38CAC868" w14:textId="77777777" w:rsidR="00123CE7" w:rsidRPr="00123CE7" w:rsidRDefault="00123CE7" w:rsidP="00123CE7"/>
    <w:p w14:paraId="36A562F7" w14:textId="77777777" w:rsidR="00123CE7" w:rsidRPr="00123CE7" w:rsidRDefault="00123CE7" w:rsidP="00123CE7">
      <w:r w:rsidRPr="00123CE7">
        <w:t>30 March - 30 May</w:t>
      </w:r>
    </w:p>
    <w:p w14:paraId="01D27361" w14:textId="77777777" w:rsidR="00123CE7" w:rsidRPr="00123CE7" w:rsidRDefault="00123CE7" w:rsidP="00123CE7">
      <w:pPr>
        <w:rPr>
          <w:b/>
          <w:bCs/>
        </w:rPr>
      </w:pPr>
      <w:r w:rsidRPr="00123CE7">
        <w:rPr>
          <w:b/>
          <w:bCs/>
        </w:rPr>
        <w:t>Tower of London</w:t>
      </w:r>
    </w:p>
    <w:p w14:paraId="01A0F4F5" w14:textId="77777777" w:rsidR="00123CE7" w:rsidRPr="00123CE7" w:rsidRDefault="00123CE7" w:rsidP="00123CE7">
      <w:pPr>
        <w:rPr>
          <w:b/>
          <w:bCs/>
          <w:color w:val="31AC60" w:themeColor="accent3"/>
        </w:rPr>
      </w:pPr>
      <w:r w:rsidRPr="00123CE7">
        <w:rPr>
          <w:b/>
          <w:bCs/>
          <w:color w:val="31AC60" w:themeColor="accent3"/>
        </w:rPr>
        <w:t>Duke and Disorderly</w:t>
      </w:r>
    </w:p>
    <w:p w14:paraId="3EA8B7DF" w14:textId="43608DEE" w:rsidR="00123CE7" w:rsidRDefault="00123CE7" w:rsidP="00123CE7">
      <w:r w:rsidRPr="00123CE7">
        <w:t>It's 1826, the Duke of Wellington</w:t>
      </w:r>
      <w:r>
        <w:t xml:space="preserve"> </w:t>
      </w:r>
      <w:r w:rsidRPr="00123CE7">
        <w:t>has just been made</w:t>
      </w:r>
      <w:r>
        <w:t xml:space="preserve"> </w:t>
      </w:r>
      <w:r w:rsidRPr="00123CE7">
        <w:t>Constable of the Tower,</w:t>
      </w:r>
      <w:r>
        <w:t xml:space="preserve"> </w:t>
      </w:r>
      <w:r w:rsidRPr="00123CE7">
        <w:t>and he’s got some big</w:t>
      </w:r>
      <w:r>
        <w:t xml:space="preserve"> </w:t>
      </w:r>
      <w:r w:rsidRPr="00123CE7">
        <w:t>plans! Daily live</w:t>
      </w:r>
      <w:r>
        <w:t xml:space="preserve"> </w:t>
      </w:r>
      <w:r w:rsidRPr="00123CE7">
        <w:t>performances.</w:t>
      </w:r>
    </w:p>
    <w:p w14:paraId="4D5345C7" w14:textId="77777777" w:rsidR="00F92078" w:rsidRDefault="00F92078" w:rsidP="00123CE7"/>
    <w:p w14:paraId="0CC2A9C1" w14:textId="17A364DF" w:rsidR="00F92078" w:rsidRPr="00F92078" w:rsidRDefault="00F92078" w:rsidP="00F92078">
      <w:pPr>
        <w:rPr>
          <w:b/>
          <w:bCs/>
          <w:sz w:val="36"/>
          <w:szCs w:val="36"/>
        </w:rPr>
      </w:pPr>
      <w:r w:rsidRPr="00F92078">
        <w:rPr>
          <w:b/>
          <w:bCs/>
          <w:sz w:val="36"/>
          <w:szCs w:val="36"/>
        </w:rPr>
        <w:t>Summer highlights</w:t>
      </w:r>
    </w:p>
    <w:p w14:paraId="7A4454D5" w14:textId="77777777" w:rsidR="00F92078" w:rsidRPr="00123CE7" w:rsidRDefault="00F92078" w:rsidP="00123CE7"/>
    <w:p w14:paraId="7A0BE4E9" w14:textId="77777777" w:rsidR="00F40E41" w:rsidRPr="00F40E41" w:rsidRDefault="00F40E41" w:rsidP="00F40E41">
      <w:r w:rsidRPr="00F40E41">
        <w:t>27 June - 31 August</w:t>
      </w:r>
    </w:p>
    <w:p w14:paraId="3559B22F" w14:textId="77777777" w:rsidR="00F40E41" w:rsidRPr="00F40E41" w:rsidRDefault="00F40E41" w:rsidP="00F40E41">
      <w:pPr>
        <w:rPr>
          <w:b/>
          <w:bCs/>
        </w:rPr>
      </w:pPr>
      <w:r w:rsidRPr="00F40E41">
        <w:rPr>
          <w:b/>
          <w:bCs/>
        </w:rPr>
        <w:t>Hillsborough Castle and Gardens</w:t>
      </w:r>
    </w:p>
    <w:p w14:paraId="4F9CB2BB" w14:textId="5008161A" w:rsidR="00F40E41" w:rsidRPr="00F40E41" w:rsidRDefault="00F40E41" w:rsidP="00F40E41">
      <w:pPr>
        <w:rPr>
          <w:b/>
          <w:bCs/>
          <w:color w:val="31AC60" w:themeColor="accent3"/>
        </w:rPr>
      </w:pPr>
      <w:r w:rsidRPr="00F40E41">
        <w:rPr>
          <w:b/>
          <w:bCs/>
          <w:color w:val="31AC60" w:themeColor="accent3"/>
        </w:rPr>
        <w:t>NEW! Beano Hijinks at</w:t>
      </w:r>
      <w:r w:rsidRPr="00F40E41">
        <w:rPr>
          <w:b/>
          <w:bCs/>
          <w:color w:val="31AC60" w:themeColor="accent3"/>
        </w:rPr>
        <w:t xml:space="preserve"> </w:t>
      </w:r>
      <w:r w:rsidRPr="00F40E41">
        <w:rPr>
          <w:b/>
          <w:bCs/>
          <w:color w:val="31AC60" w:themeColor="accent3"/>
        </w:rPr>
        <w:t>Hillsborough Castle and Gardens</w:t>
      </w:r>
    </w:p>
    <w:p w14:paraId="1EB12156" w14:textId="081A8E00" w:rsidR="00F40E41" w:rsidRDefault="00F40E41" w:rsidP="00F40E41">
      <w:r w:rsidRPr="00F40E41">
        <w:t xml:space="preserve">Dennis and his </w:t>
      </w:r>
      <w:proofErr w:type="spellStart"/>
      <w:r w:rsidRPr="00F40E41">
        <w:t>Beanotown</w:t>
      </w:r>
      <w:proofErr w:type="spellEnd"/>
      <w:r w:rsidRPr="00F40E41">
        <w:t xml:space="preserve"> pals are in</w:t>
      </w:r>
      <w:r>
        <w:t xml:space="preserve"> </w:t>
      </w:r>
      <w:r w:rsidRPr="00F40E41">
        <w:t>trouble! Their bonkers go-kart time</w:t>
      </w:r>
      <w:r>
        <w:t xml:space="preserve"> </w:t>
      </w:r>
      <w:r w:rsidRPr="00F40E41">
        <w:t>machine has gone haywire and it’s up to</w:t>
      </w:r>
      <w:r>
        <w:t xml:space="preserve"> </w:t>
      </w:r>
      <w:r w:rsidRPr="00F40E41">
        <w:t>YOU to help.</w:t>
      </w:r>
    </w:p>
    <w:p w14:paraId="390F353D" w14:textId="77777777" w:rsidR="00F40E41" w:rsidRPr="00F40E41" w:rsidRDefault="00F40E41" w:rsidP="00F40E41"/>
    <w:p w14:paraId="3B659BCC" w14:textId="77777777" w:rsidR="00F40E41" w:rsidRDefault="00F40E41" w:rsidP="00F40E41">
      <w:r w:rsidRPr="00834A7A">
        <w:rPr>
          <w:noProof/>
        </w:rPr>
        <mc:AlternateContent>
          <mc:Choice Requires="wps">
            <w:drawing>
              <wp:inline distT="0" distB="0" distL="0" distR="0" wp14:anchorId="751DA092" wp14:editId="0CA5E945">
                <wp:extent cx="324076" cy="324000"/>
                <wp:effectExtent l="0" t="0" r="6350" b="6350"/>
                <wp:docPr id="1678973955" name="Graphic 146" descr="Book now ic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324076" cy="324000"/>
                        </a:xfrm>
                        <a:custGeom>
                          <a:avLst/>
                          <a:gdLst>
                            <a:gd name="connsiteX0" fmla="*/ 121852 w 243703"/>
                            <a:gd name="connsiteY0" fmla="*/ 0 h 243646"/>
                            <a:gd name="connsiteX1" fmla="*/ 0 w 243703"/>
                            <a:gd name="connsiteY1" fmla="*/ 121823 h 243646"/>
                            <a:gd name="connsiteX2" fmla="*/ 121852 w 243703"/>
                            <a:gd name="connsiteY2" fmla="*/ 243647 h 243646"/>
                            <a:gd name="connsiteX3" fmla="*/ 243703 w 243703"/>
                            <a:gd name="connsiteY3" fmla="*/ 121823 h 243646"/>
                            <a:gd name="connsiteX4" fmla="*/ 121852 w 243703"/>
                            <a:gd name="connsiteY4" fmla="*/ 0 h 243646"/>
                            <a:gd name="connsiteX5" fmla="*/ 102812 w 243703"/>
                            <a:gd name="connsiteY5" fmla="*/ 208432 h 243646"/>
                            <a:gd name="connsiteX6" fmla="*/ 97100 w 243703"/>
                            <a:gd name="connsiteY6" fmla="*/ 210336 h 243646"/>
                            <a:gd name="connsiteX7" fmla="*/ 91389 w 243703"/>
                            <a:gd name="connsiteY7" fmla="*/ 208432 h 243646"/>
                            <a:gd name="connsiteX8" fmla="*/ 75205 w 243703"/>
                            <a:gd name="connsiteY8" fmla="*/ 192252 h 243646"/>
                            <a:gd name="connsiteX9" fmla="*/ 75205 w 243703"/>
                            <a:gd name="connsiteY9" fmla="*/ 188446 h 243646"/>
                            <a:gd name="connsiteX10" fmla="*/ 74253 w 243703"/>
                            <a:gd name="connsiteY10" fmla="*/ 170362 h 243646"/>
                            <a:gd name="connsiteX11" fmla="*/ 63782 w 243703"/>
                            <a:gd name="connsiteY11" fmla="*/ 166556 h 243646"/>
                            <a:gd name="connsiteX12" fmla="*/ 55214 w 243703"/>
                            <a:gd name="connsiteY12" fmla="*/ 169411 h 243646"/>
                            <a:gd name="connsiteX13" fmla="*/ 51406 w 243703"/>
                            <a:gd name="connsiteY13" fmla="*/ 169411 h 243646"/>
                            <a:gd name="connsiteX14" fmla="*/ 35223 w 243703"/>
                            <a:gd name="connsiteY14" fmla="*/ 153231 h 243646"/>
                            <a:gd name="connsiteX15" fmla="*/ 33319 w 243703"/>
                            <a:gd name="connsiteY15" fmla="*/ 147521 h 243646"/>
                            <a:gd name="connsiteX16" fmla="*/ 35223 w 243703"/>
                            <a:gd name="connsiteY16" fmla="*/ 141810 h 243646"/>
                            <a:gd name="connsiteX17" fmla="*/ 140891 w 243703"/>
                            <a:gd name="connsiteY17" fmla="*/ 36166 h 243646"/>
                            <a:gd name="connsiteX18" fmla="*/ 146603 w 243703"/>
                            <a:gd name="connsiteY18" fmla="*/ 34263 h 243646"/>
                            <a:gd name="connsiteX19" fmla="*/ 152315 w 243703"/>
                            <a:gd name="connsiteY19" fmla="*/ 36166 h 243646"/>
                            <a:gd name="connsiteX20" fmla="*/ 168498 w 243703"/>
                            <a:gd name="connsiteY20" fmla="*/ 52346 h 243646"/>
                            <a:gd name="connsiteX21" fmla="*/ 168498 w 243703"/>
                            <a:gd name="connsiteY21" fmla="*/ 56153 h 243646"/>
                            <a:gd name="connsiteX22" fmla="*/ 170402 w 243703"/>
                            <a:gd name="connsiteY22" fmla="*/ 74236 h 243646"/>
                            <a:gd name="connsiteX23" fmla="*/ 180874 w 243703"/>
                            <a:gd name="connsiteY23" fmla="*/ 78043 h 243646"/>
                            <a:gd name="connsiteX24" fmla="*/ 189441 w 243703"/>
                            <a:gd name="connsiteY24" fmla="*/ 75188 h 243646"/>
                            <a:gd name="connsiteX25" fmla="*/ 193249 w 243703"/>
                            <a:gd name="connsiteY25" fmla="*/ 75188 h 243646"/>
                            <a:gd name="connsiteX26" fmla="*/ 209433 w 243703"/>
                            <a:gd name="connsiteY26" fmla="*/ 91367 h 243646"/>
                            <a:gd name="connsiteX27" fmla="*/ 209433 w 243703"/>
                            <a:gd name="connsiteY27" fmla="*/ 102788 h 243646"/>
                            <a:gd name="connsiteX28" fmla="*/ 103764 w 243703"/>
                            <a:gd name="connsiteY28" fmla="*/ 208432 h 243646"/>
                            <a:gd name="connsiteX29" fmla="*/ 190393 w 243703"/>
                            <a:gd name="connsiteY29" fmla="*/ 80898 h 243646"/>
                            <a:gd name="connsiteX30" fmla="*/ 180874 w 243703"/>
                            <a:gd name="connsiteY30" fmla="*/ 83754 h 243646"/>
                            <a:gd name="connsiteX31" fmla="*/ 166594 w 243703"/>
                            <a:gd name="connsiteY31" fmla="*/ 78043 h 243646"/>
                            <a:gd name="connsiteX32" fmla="*/ 163738 w 243703"/>
                            <a:gd name="connsiteY32" fmla="*/ 54249 h 243646"/>
                            <a:gd name="connsiteX33" fmla="*/ 149459 w 243703"/>
                            <a:gd name="connsiteY33" fmla="*/ 39973 h 243646"/>
                            <a:gd name="connsiteX34" fmla="*/ 145651 w 243703"/>
                            <a:gd name="connsiteY34" fmla="*/ 39973 h 243646"/>
                            <a:gd name="connsiteX35" fmla="*/ 39982 w 243703"/>
                            <a:gd name="connsiteY35" fmla="*/ 145617 h 243646"/>
                            <a:gd name="connsiteX36" fmla="*/ 39982 w 243703"/>
                            <a:gd name="connsiteY36" fmla="*/ 147521 h 243646"/>
                            <a:gd name="connsiteX37" fmla="*/ 39982 w 243703"/>
                            <a:gd name="connsiteY37" fmla="*/ 149424 h 243646"/>
                            <a:gd name="connsiteX38" fmla="*/ 54262 w 243703"/>
                            <a:gd name="connsiteY38" fmla="*/ 163700 h 243646"/>
                            <a:gd name="connsiteX39" fmla="*/ 63782 w 243703"/>
                            <a:gd name="connsiteY39" fmla="*/ 160845 h 243646"/>
                            <a:gd name="connsiteX40" fmla="*/ 78061 w 243703"/>
                            <a:gd name="connsiteY40" fmla="*/ 166556 h 243646"/>
                            <a:gd name="connsiteX41" fmla="*/ 80917 w 243703"/>
                            <a:gd name="connsiteY41" fmla="*/ 190349 h 243646"/>
                            <a:gd name="connsiteX42" fmla="*/ 95197 w 243703"/>
                            <a:gd name="connsiteY42" fmla="*/ 204625 h 243646"/>
                            <a:gd name="connsiteX43" fmla="*/ 99004 w 243703"/>
                            <a:gd name="connsiteY43" fmla="*/ 204625 h 243646"/>
                            <a:gd name="connsiteX44" fmla="*/ 204673 w 243703"/>
                            <a:gd name="connsiteY44" fmla="*/ 98982 h 243646"/>
                            <a:gd name="connsiteX45" fmla="*/ 204673 w 243703"/>
                            <a:gd name="connsiteY45" fmla="*/ 95175 h 243646"/>
                            <a:gd name="connsiteX46" fmla="*/ 190393 w 243703"/>
                            <a:gd name="connsiteY46" fmla="*/ 80898 h 243646"/>
                            <a:gd name="connsiteX47" fmla="*/ 124707 w 243703"/>
                            <a:gd name="connsiteY47" fmla="*/ 84705 h 243646"/>
                            <a:gd name="connsiteX48" fmla="*/ 120900 w 243703"/>
                            <a:gd name="connsiteY48" fmla="*/ 84705 h 243646"/>
                            <a:gd name="connsiteX49" fmla="*/ 117092 w 243703"/>
                            <a:gd name="connsiteY49" fmla="*/ 80898 h 243646"/>
                            <a:gd name="connsiteX50" fmla="*/ 117092 w 243703"/>
                            <a:gd name="connsiteY50" fmla="*/ 77091 h 243646"/>
                            <a:gd name="connsiteX51" fmla="*/ 120900 w 243703"/>
                            <a:gd name="connsiteY51" fmla="*/ 77091 h 243646"/>
                            <a:gd name="connsiteX52" fmla="*/ 124707 w 243703"/>
                            <a:gd name="connsiteY52" fmla="*/ 80898 h 243646"/>
                            <a:gd name="connsiteX53" fmla="*/ 124707 w 243703"/>
                            <a:gd name="connsiteY53" fmla="*/ 84705 h 243646"/>
                            <a:gd name="connsiteX54" fmla="*/ 136131 w 243703"/>
                            <a:gd name="connsiteY54" fmla="*/ 95175 h 243646"/>
                            <a:gd name="connsiteX55" fmla="*/ 132323 w 243703"/>
                            <a:gd name="connsiteY55" fmla="*/ 95175 h 243646"/>
                            <a:gd name="connsiteX56" fmla="*/ 128515 w 243703"/>
                            <a:gd name="connsiteY56" fmla="*/ 91367 h 243646"/>
                            <a:gd name="connsiteX57" fmla="*/ 128515 w 243703"/>
                            <a:gd name="connsiteY57" fmla="*/ 87560 h 243646"/>
                            <a:gd name="connsiteX58" fmla="*/ 132323 w 243703"/>
                            <a:gd name="connsiteY58" fmla="*/ 87560 h 243646"/>
                            <a:gd name="connsiteX59" fmla="*/ 136131 w 243703"/>
                            <a:gd name="connsiteY59" fmla="*/ 91367 h 243646"/>
                            <a:gd name="connsiteX60" fmla="*/ 136131 w 243703"/>
                            <a:gd name="connsiteY60" fmla="*/ 95175 h 243646"/>
                            <a:gd name="connsiteX61" fmla="*/ 146603 w 243703"/>
                            <a:gd name="connsiteY61" fmla="*/ 106595 h 243646"/>
                            <a:gd name="connsiteX62" fmla="*/ 142795 w 243703"/>
                            <a:gd name="connsiteY62" fmla="*/ 106595 h 243646"/>
                            <a:gd name="connsiteX63" fmla="*/ 138987 w 243703"/>
                            <a:gd name="connsiteY63" fmla="*/ 102788 h 243646"/>
                            <a:gd name="connsiteX64" fmla="*/ 138987 w 243703"/>
                            <a:gd name="connsiteY64" fmla="*/ 98982 h 243646"/>
                            <a:gd name="connsiteX65" fmla="*/ 142795 w 243703"/>
                            <a:gd name="connsiteY65" fmla="*/ 98982 h 243646"/>
                            <a:gd name="connsiteX66" fmla="*/ 146603 w 243703"/>
                            <a:gd name="connsiteY66" fmla="*/ 102788 h 243646"/>
                            <a:gd name="connsiteX67" fmla="*/ 146603 w 243703"/>
                            <a:gd name="connsiteY67" fmla="*/ 106595 h 243646"/>
                            <a:gd name="connsiteX68" fmla="*/ 158026 w 243703"/>
                            <a:gd name="connsiteY68" fmla="*/ 118016 h 243646"/>
                            <a:gd name="connsiteX69" fmla="*/ 154218 w 243703"/>
                            <a:gd name="connsiteY69" fmla="*/ 118016 h 243646"/>
                            <a:gd name="connsiteX70" fmla="*/ 150411 w 243703"/>
                            <a:gd name="connsiteY70" fmla="*/ 114210 h 243646"/>
                            <a:gd name="connsiteX71" fmla="*/ 150411 w 243703"/>
                            <a:gd name="connsiteY71" fmla="*/ 110402 h 243646"/>
                            <a:gd name="connsiteX72" fmla="*/ 154218 w 243703"/>
                            <a:gd name="connsiteY72" fmla="*/ 110402 h 243646"/>
                            <a:gd name="connsiteX73" fmla="*/ 158026 w 243703"/>
                            <a:gd name="connsiteY73" fmla="*/ 114210 h 243646"/>
                            <a:gd name="connsiteX74" fmla="*/ 158026 w 243703"/>
                            <a:gd name="connsiteY74" fmla="*/ 118016 h 243646"/>
                            <a:gd name="connsiteX75" fmla="*/ 169450 w 243703"/>
                            <a:gd name="connsiteY75" fmla="*/ 128486 h 243646"/>
                            <a:gd name="connsiteX76" fmla="*/ 165642 w 243703"/>
                            <a:gd name="connsiteY76" fmla="*/ 128486 h 243646"/>
                            <a:gd name="connsiteX77" fmla="*/ 161834 w 243703"/>
                            <a:gd name="connsiteY77" fmla="*/ 124678 h 243646"/>
                            <a:gd name="connsiteX78" fmla="*/ 161834 w 243703"/>
                            <a:gd name="connsiteY78" fmla="*/ 120872 h 243646"/>
                            <a:gd name="connsiteX79" fmla="*/ 165642 w 243703"/>
                            <a:gd name="connsiteY79" fmla="*/ 120872 h 243646"/>
                            <a:gd name="connsiteX80" fmla="*/ 169450 w 243703"/>
                            <a:gd name="connsiteY80" fmla="*/ 124678 h 243646"/>
                            <a:gd name="connsiteX81" fmla="*/ 169450 w 243703"/>
                            <a:gd name="connsiteY81" fmla="*/ 128486 h 24364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Lst>
                          <a:rect l="l" t="t" r="r" b="b"/>
                          <a:pathLst>
                            <a:path w="243703" h="243646">
                              <a:moveTo>
                                <a:pt x="121852" y="0"/>
                              </a:moveTo>
                              <a:cubicBezTo>
                                <a:pt x="55214" y="0"/>
                                <a:pt x="0" y="54249"/>
                                <a:pt x="0" y="121823"/>
                              </a:cubicBezTo>
                              <a:cubicBezTo>
                                <a:pt x="0" y="189397"/>
                                <a:pt x="54262" y="243647"/>
                                <a:pt x="121852" y="243647"/>
                              </a:cubicBezTo>
                              <a:cubicBezTo>
                                <a:pt x="189441" y="243647"/>
                                <a:pt x="243703" y="189397"/>
                                <a:pt x="243703" y="121823"/>
                              </a:cubicBezTo>
                              <a:cubicBezTo>
                                <a:pt x="243703" y="54249"/>
                                <a:pt x="189441" y="0"/>
                                <a:pt x="121852" y="0"/>
                              </a:cubicBezTo>
                              <a:close/>
                              <a:moveTo>
                                <a:pt x="102812" y="208432"/>
                              </a:moveTo>
                              <a:cubicBezTo>
                                <a:pt x="100908" y="210336"/>
                                <a:pt x="99004" y="210336"/>
                                <a:pt x="97100" y="210336"/>
                              </a:cubicBezTo>
                              <a:cubicBezTo>
                                <a:pt x="95197" y="210336"/>
                                <a:pt x="93293" y="210336"/>
                                <a:pt x="91389" y="208432"/>
                              </a:cubicBezTo>
                              <a:lnTo>
                                <a:pt x="75205" y="192252"/>
                              </a:lnTo>
                              <a:cubicBezTo>
                                <a:pt x="74253" y="191301"/>
                                <a:pt x="74253" y="189397"/>
                                <a:pt x="75205" y="188446"/>
                              </a:cubicBezTo>
                              <a:cubicBezTo>
                                <a:pt x="79013" y="182735"/>
                                <a:pt x="79013" y="175121"/>
                                <a:pt x="74253" y="170362"/>
                              </a:cubicBezTo>
                              <a:cubicBezTo>
                                <a:pt x="71397" y="167507"/>
                                <a:pt x="67589" y="166556"/>
                                <a:pt x="63782" y="166556"/>
                              </a:cubicBezTo>
                              <a:cubicBezTo>
                                <a:pt x="59974" y="166556"/>
                                <a:pt x="58070" y="167507"/>
                                <a:pt x="55214" y="169411"/>
                              </a:cubicBezTo>
                              <a:cubicBezTo>
                                <a:pt x="54262" y="169411"/>
                                <a:pt x="52358" y="169411"/>
                                <a:pt x="51406" y="169411"/>
                              </a:cubicBezTo>
                              <a:lnTo>
                                <a:pt x="35223" y="153231"/>
                              </a:lnTo>
                              <a:cubicBezTo>
                                <a:pt x="33319" y="151328"/>
                                <a:pt x="33319" y="149424"/>
                                <a:pt x="33319" y="147521"/>
                              </a:cubicBezTo>
                              <a:cubicBezTo>
                                <a:pt x="33319" y="145617"/>
                                <a:pt x="33319" y="143713"/>
                                <a:pt x="35223" y="141810"/>
                              </a:cubicBezTo>
                              <a:lnTo>
                                <a:pt x="140891" y="36166"/>
                              </a:lnTo>
                              <a:cubicBezTo>
                                <a:pt x="142795" y="34263"/>
                                <a:pt x="144699" y="34263"/>
                                <a:pt x="146603" y="34263"/>
                              </a:cubicBezTo>
                              <a:cubicBezTo>
                                <a:pt x="148507" y="34263"/>
                                <a:pt x="150411" y="34263"/>
                                <a:pt x="152315" y="36166"/>
                              </a:cubicBezTo>
                              <a:lnTo>
                                <a:pt x="168498" y="52346"/>
                              </a:lnTo>
                              <a:cubicBezTo>
                                <a:pt x="169450" y="53298"/>
                                <a:pt x="169450" y="55201"/>
                                <a:pt x="168498" y="56153"/>
                              </a:cubicBezTo>
                              <a:cubicBezTo>
                                <a:pt x="164690" y="61863"/>
                                <a:pt x="164690" y="69477"/>
                                <a:pt x="170402" y="74236"/>
                              </a:cubicBezTo>
                              <a:cubicBezTo>
                                <a:pt x="173258" y="77091"/>
                                <a:pt x="177066" y="78043"/>
                                <a:pt x="180874" y="78043"/>
                              </a:cubicBezTo>
                              <a:cubicBezTo>
                                <a:pt x="184681" y="78043"/>
                                <a:pt x="186585" y="77091"/>
                                <a:pt x="189441" y="75188"/>
                              </a:cubicBezTo>
                              <a:cubicBezTo>
                                <a:pt x="190393" y="75188"/>
                                <a:pt x="192297" y="75188"/>
                                <a:pt x="193249" y="75188"/>
                              </a:cubicBezTo>
                              <a:lnTo>
                                <a:pt x="209433" y="91367"/>
                              </a:lnTo>
                              <a:cubicBezTo>
                                <a:pt x="212288" y="94223"/>
                                <a:pt x="212288" y="99933"/>
                                <a:pt x="209433" y="102788"/>
                              </a:cubicBezTo>
                              <a:lnTo>
                                <a:pt x="103764" y="208432"/>
                              </a:lnTo>
                              <a:close/>
                              <a:moveTo>
                                <a:pt x="190393" y="80898"/>
                              </a:moveTo>
                              <a:cubicBezTo>
                                <a:pt x="187537" y="82802"/>
                                <a:pt x="183729" y="83754"/>
                                <a:pt x="180874" y="83754"/>
                              </a:cubicBezTo>
                              <a:cubicBezTo>
                                <a:pt x="175162" y="83754"/>
                                <a:pt x="170402" y="81850"/>
                                <a:pt x="166594" y="78043"/>
                              </a:cubicBezTo>
                              <a:cubicBezTo>
                                <a:pt x="159930" y="71381"/>
                                <a:pt x="158978" y="61863"/>
                                <a:pt x="163738" y="54249"/>
                              </a:cubicBezTo>
                              <a:lnTo>
                                <a:pt x="149459" y="39973"/>
                              </a:lnTo>
                              <a:cubicBezTo>
                                <a:pt x="149459" y="39973"/>
                                <a:pt x="146603" y="39973"/>
                                <a:pt x="145651" y="39973"/>
                              </a:cubicBezTo>
                              <a:lnTo>
                                <a:pt x="39982" y="145617"/>
                              </a:lnTo>
                              <a:cubicBezTo>
                                <a:pt x="39982" y="145617"/>
                                <a:pt x="39982" y="146569"/>
                                <a:pt x="39982" y="147521"/>
                              </a:cubicBezTo>
                              <a:cubicBezTo>
                                <a:pt x="39982" y="148472"/>
                                <a:pt x="39982" y="148472"/>
                                <a:pt x="39982" y="149424"/>
                              </a:cubicBezTo>
                              <a:lnTo>
                                <a:pt x="54262" y="163700"/>
                              </a:lnTo>
                              <a:cubicBezTo>
                                <a:pt x="57118" y="161797"/>
                                <a:pt x="60926" y="160845"/>
                                <a:pt x="63782" y="160845"/>
                              </a:cubicBezTo>
                              <a:cubicBezTo>
                                <a:pt x="69493" y="160845"/>
                                <a:pt x="74253" y="162748"/>
                                <a:pt x="78061" y="166556"/>
                              </a:cubicBezTo>
                              <a:cubicBezTo>
                                <a:pt x="84725" y="173218"/>
                                <a:pt x="85677" y="182735"/>
                                <a:pt x="80917" y="190349"/>
                              </a:cubicBezTo>
                              <a:lnTo>
                                <a:pt x="95197" y="204625"/>
                              </a:lnTo>
                              <a:cubicBezTo>
                                <a:pt x="95197" y="204625"/>
                                <a:pt x="98052" y="204625"/>
                                <a:pt x="99004" y="204625"/>
                              </a:cubicBezTo>
                              <a:lnTo>
                                <a:pt x="204673" y="98982"/>
                              </a:lnTo>
                              <a:cubicBezTo>
                                <a:pt x="205625" y="98030"/>
                                <a:pt x="205625" y="96126"/>
                                <a:pt x="204673" y="95175"/>
                              </a:cubicBezTo>
                              <a:lnTo>
                                <a:pt x="190393" y="80898"/>
                              </a:lnTo>
                              <a:close/>
                              <a:moveTo>
                                <a:pt x="124707" y="84705"/>
                              </a:moveTo>
                              <a:cubicBezTo>
                                <a:pt x="123756" y="85657"/>
                                <a:pt x="121852" y="85657"/>
                                <a:pt x="120900" y="84705"/>
                              </a:cubicBezTo>
                              <a:lnTo>
                                <a:pt x="117092" y="80898"/>
                              </a:lnTo>
                              <a:cubicBezTo>
                                <a:pt x="116140" y="79947"/>
                                <a:pt x="116140" y="78043"/>
                                <a:pt x="117092" y="77091"/>
                              </a:cubicBezTo>
                              <a:cubicBezTo>
                                <a:pt x="118044" y="76140"/>
                                <a:pt x="119948" y="76140"/>
                                <a:pt x="120900" y="77091"/>
                              </a:cubicBezTo>
                              <a:lnTo>
                                <a:pt x="124707" y="80898"/>
                              </a:lnTo>
                              <a:cubicBezTo>
                                <a:pt x="125659" y="81850"/>
                                <a:pt x="125659" y="83754"/>
                                <a:pt x="124707" y="84705"/>
                              </a:cubicBezTo>
                              <a:close/>
                              <a:moveTo>
                                <a:pt x="136131" y="95175"/>
                              </a:moveTo>
                              <a:cubicBezTo>
                                <a:pt x="135179" y="96126"/>
                                <a:pt x="133275" y="96126"/>
                                <a:pt x="132323" y="95175"/>
                              </a:cubicBezTo>
                              <a:lnTo>
                                <a:pt x="128515" y="91367"/>
                              </a:lnTo>
                              <a:cubicBezTo>
                                <a:pt x="127563" y="90416"/>
                                <a:pt x="127563" y="88512"/>
                                <a:pt x="128515" y="87560"/>
                              </a:cubicBezTo>
                              <a:cubicBezTo>
                                <a:pt x="129467" y="86609"/>
                                <a:pt x="131371" y="86609"/>
                                <a:pt x="132323" y="87560"/>
                              </a:cubicBezTo>
                              <a:lnTo>
                                <a:pt x="136131" y="91367"/>
                              </a:lnTo>
                              <a:cubicBezTo>
                                <a:pt x="137083" y="92319"/>
                                <a:pt x="137083" y="94223"/>
                                <a:pt x="136131" y="95175"/>
                              </a:cubicBezTo>
                              <a:close/>
                              <a:moveTo>
                                <a:pt x="146603" y="106595"/>
                              </a:moveTo>
                              <a:cubicBezTo>
                                <a:pt x="145651" y="107547"/>
                                <a:pt x="143747" y="107547"/>
                                <a:pt x="142795" y="106595"/>
                              </a:cubicBezTo>
                              <a:lnTo>
                                <a:pt x="138987" y="102788"/>
                              </a:lnTo>
                              <a:cubicBezTo>
                                <a:pt x="138035" y="101837"/>
                                <a:pt x="138035" y="99933"/>
                                <a:pt x="138987" y="98982"/>
                              </a:cubicBezTo>
                              <a:cubicBezTo>
                                <a:pt x="139939" y="98030"/>
                                <a:pt x="141843" y="98030"/>
                                <a:pt x="142795" y="98982"/>
                              </a:cubicBezTo>
                              <a:lnTo>
                                <a:pt x="146603" y="102788"/>
                              </a:lnTo>
                              <a:cubicBezTo>
                                <a:pt x="147555" y="103740"/>
                                <a:pt x="147555" y="105644"/>
                                <a:pt x="146603" y="106595"/>
                              </a:cubicBezTo>
                              <a:close/>
                              <a:moveTo>
                                <a:pt x="158026" y="118016"/>
                              </a:moveTo>
                              <a:cubicBezTo>
                                <a:pt x="157074" y="118968"/>
                                <a:pt x="155170" y="118968"/>
                                <a:pt x="154218" y="118016"/>
                              </a:cubicBezTo>
                              <a:lnTo>
                                <a:pt x="150411" y="114210"/>
                              </a:lnTo>
                              <a:cubicBezTo>
                                <a:pt x="149459" y="113258"/>
                                <a:pt x="149459" y="111354"/>
                                <a:pt x="150411" y="110402"/>
                              </a:cubicBezTo>
                              <a:cubicBezTo>
                                <a:pt x="151363" y="109451"/>
                                <a:pt x="153266" y="109451"/>
                                <a:pt x="154218" y="110402"/>
                              </a:cubicBezTo>
                              <a:lnTo>
                                <a:pt x="158026" y="114210"/>
                              </a:lnTo>
                              <a:cubicBezTo>
                                <a:pt x="158978" y="115161"/>
                                <a:pt x="158978" y="117065"/>
                                <a:pt x="158026" y="118016"/>
                              </a:cubicBezTo>
                              <a:close/>
                              <a:moveTo>
                                <a:pt x="169450" y="128486"/>
                              </a:moveTo>
                              <a:cubicBezTo>
                                <a:pt x="168498" y="129437"/>
                                <a:pt x="166594" y="129437"/>
                                <a:pt x="165642" y="128486"/>
                              </a:cubicBezTo>
                              <a:lnTo>
                                <a:pt x="161834" y="124678"/>
                              </a:lnTo>
                              <a:cubicBezTo>
                                <a:pt x="160882" y="123727"/>
                                <a:pt x="160882" y="121823"/>
                                <a:pt x="161834" y="120872"/>
                              </a:cubicBezTo>
                              <a:cubicBezTo>
                                <a:pt x="162786" y="119920"/>
                                <a:pt x="164690" y="119920"/>
                                <a:pt x="165642" y="120872"/>
                              </a:cubicBezTo>
                              <a:lnTo>
                                <a:pt x="169450" y="124678"/>
                              </a:lnTo>
                              <a:cubicBezTo>
                                <a:pt x="170402" y="125630"/>
                                <a:pt x="170402" y="127534"/>
                                <a:pt x="169450" y="128486"/>
                              </a:cubicBezTo>
                              <a:close/>
                            </a:path>
                          </a:pathLst>
                        </a:custGeom>
                        <a:solidFill>
                          <a:schemeClr val="accent5"/>
                        </a:solidFill>
                        <a:ln w="9509"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E8A598E" id="Graphic 146" o:spid="_x0000_s1026" alt="Book now icon" style="width:25.5pt;height:25.5pt;visibility:visible;mso-wrap-style:square;mso-left-percent:-10001;mso-top-percent:-10001;mso-position-horizontal:absolute;mso-position-horizontal-relative:char;mso-position-vertical:absolute;mso-position-vertical-relative:line;mso-left-percent:-10001;mso-top-percent:-10001;v-text-anchor:middle" coordsize="243703,24364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" path="m121852,c55214,,,54249,,121823v,67574,54262,121824,121852,121824c189441,243647,243703,189397,243703,121823,243703,54249,189441,,121852,xm102812,208432v-1904,1904,-3808,1904,-5712,1904c95197,210336,93293,210336,91389,208432l75205,192252v-952,-951,-952,-2855,,-3806c79013,182735,79013,175121,74253,170362v-2856,-2855,-6664,-3806,-10471,-3806c59974,166556,58070,167507,55214,169411v-952,,-2856,,-3808,l35223,153231v-1904,-1903,-1904,-3807,-1904,-5710c33319,145617,33319,143713,35223,141810l140891,36166v1904,-1903,3808,-1903,5712,-1903c148507,34263,150411,34263,152315,36166r16183,16180c169450,53298,169450,55201,168498,56153v-3808,5710,-3808,13324,1904,18083c173258,77091,177066,78043,180874,78043v3807,,5711,-952,8567,-2855c190393,75188,192297,75188,193249,75188r16184,16179c212288,94223,212288,99933,209433,102788l103764,208432r-952,xm190393,80898v-2856,1904,-6664,2856,-9519,2856c175162,83754,170402,81850,166594,78043v-6664,-6662,-7616,-16180,-2856,-23794l149459,39973v,,-2856,,-3808,l39982,145617v,,,952,,1904c39982,148472,39982,148472,39982,149424r14280,14276c57118,161797,60926,160845,63782,160845v5711,,10471,1903,14279,5711c84725,173218,85677,182735,80917,190349r14280,14276c95197,204625,98052,204625,99004,204625l204673,98982v952,-952,952,-2856,,-3807l190393,80898xm124707,84705v-951,952,-2855,952,-3807,l117092,80898v-952,-951,-952,-2855,,-3807c118044,76140,119948,76140,120900,77091r3807,3807c125659,81850,125659,83754,124707,84705xm136131,95175v-952,951,-2856,951,-3808,l128515,91367v-952,-951,-952,-2855,,-3807c129467,86609,131371,86609,132323,87560r3808,3807c137083,92319,137083,94223,136131,95175xm146603,106595v-952,952,-2856,952,-3808,l138987,102788v-952,-951,-952,-2855,,-3806c139939,98030,141843,98030,142795,98982r3808,3806c147555,103740,147555,105644,146603,106595xm158026,118016v-952,952,-2856,952,-3808,l150411,114210v-952,-952,-952,-2856,,-3808c151363,109451,153266,109451,154218,110402r3808,3808c158978,115161,158978,117065,158026,118016xm169450,128486v-952,951,-2856,951,-3808,l161834,124678v-952,-951,-952,-2855,,-3806c162786,119920,164690,119920,165642,120872r3808,3806c170402,125630,170402,127534,169450,128486xe" fillcolor="#cc1633 [3208]" stroked="f" strokeweight=".26414mm">
                <v:stroke joinstyle="miter"/>
                <v:path arrowok="t" o:connecttype="custom" o:connectlocs="162039,0;0,162000;162039,324001;324076,162000;162039,0;136719,277172;129123,279704;121529,277172;100008,255656;100008,250595;98742,226547;84817,221486;73424,225282;68360,225282;46840,203766;44308,196173;46840,188579;187357,48093;194953,45563;202548,48093;224068,69610;224068,74672;226600,98719;240526,103781;251918,99985;256982,99985;278504,121500;278504,136687;137985,277172;253184,107578;240526,111376;221537,103781;217739,72140;198750,53156;193687,53156;53168,193641;53168,196173;53168,198704;72158,217688;84817,213891;103805,221486;107603,253126;126593,272110;131655,272110;272174,131626;272174,126564;253184,107578;165835,112641;160773,112641;155709,107578;155709,102515;160773,102515;165835,107578;165835,112641;181027,126564;175963,126564;170899,121500;170899,116437;175963,116437;181027,121500;181027,126564;194953,141750;189889,141750;184825,136687;184825,131626;189889,131626;194953,136687;194953,141750;210143,156937;205079,156937;200016,151876;200016,146812;205079,146812;210143,151876;210143,156937;225334,170860;220271,170860;215207,165797;215207,160735;220271,160735;225334,165797;225334,170860" o:connectangles="0,0,0,0,0,0,0,0,0,0,0,0,0,0,0,0,0,0,0,0,0,0,0,0,0,0,0,0,0,0,0,0,0,0,0,0,0,0,0,0,0,0,0,0,0,0,0,0,0,0,0,0,0,0,0,0,0,0,0,0,0,0,0,0,0,0,0,0,0,0,0,0,0,0,0,0,0,0,0,0,0,0"/>
                <o:lock v:ext="edit" aspectratio="t"/>
                <w10:anchorlock/>
              </v:shape>
            </w:pict>
          </mc:Fallback>
        </mc:AlternateContent>
      </w:r>
      <w:r>
        <w:t xml:space="preserve"> </w:t>
      </w:r>
    </w:p>
    <w:p w14:paraId="0C58A435" w14:textId="7A44C5CF" w:rsidR="00F40E41" w:rsidRPr="00F40E41" w:rsidRDefault="00F40E41" w:rsidP="00F40E41">
      <w:r w:rsidRPr="00F40E41">
        <w:t>11-12 &amp; 18-19 July</w:t>
      </w:r>
    </w:p>
    <w:p w14:paraId="3FA02F10" w14:textId="77777777" w:rsidR="00F40E41" w:rsidRPr="00F40E41" w:rsidRDefault="00F40E41" w:rsidP="00F40E41">
      <w:pPr>
        <w:rPr>
          <w:b/>
          <w:bCs/>
        </w:rPr>
      </w:pPr>
      <w:r w:rsidRPr="00F40E41">
        <w:rPr>
          <w:b/>
          <w:bCs/>
        </w:rPr>
        <w:t>Hampton Court Palace</w:t>
      </w:r>
    </w:p>
    <w:p w14:paraId="7F3A6049" w14:textId="77777777" w:rsidR="00F40E41" w:rsidRPr="00F40E41" w:rsidRDefault="00F40E41" w:rsidP="00F40E41">
      <w:pPr>
        <w:rPr>
          <w:b/>
          <w:bCs/>
          <w:color w:val="31AC60" w:themeColor="accent3"/>
        </w:rPr>
      </w:pPr>
      <w:r w:rsidRPr="00F40E41">
        <w:rPr>
          <w:b/>
          <w:bCs/>
          <w:color w:val="31AC60" w:themeColor="accent3"/>
        </w:rPr>
        <w:t>Henry VIII’s Joust</w:t>
      </w:r>
    </w:p>
    <w:p w14:paraId="1D4D0519" w14:textId="44BC181B" w:rsidR="00F40E41" w:rsidRDefault="00F40E41" w:rsidP="00F40E41">
      <w:r w:rsidRPr="00F40E41">
        <w:t>July is for jousting! Cheer along with the</w:t>
      </w:r>
      <w:r>
        <w:t xml:space="preserve"> </w:t>
      </w:r>
      <w:r w:rsidRPr="00F40E41">
        <w:t>crowd for your favourite knight.</w:t>
      </w:r>
    </w:p>
    <w:p w14:paraId="321A9F0B" w14:textId="77777777" w:rsidR="00F40E41" w:rsidRDefault="00F40E41" w:rsidP="00F40E41"/>
    <w:p w14:paraId="51635899" w14:textId="77777777" w:rsidR="00F40E41" w:rsidRPr="00F40E41" w:rsidRDefault="00F40E41" w:rsidP="00F40E41"/>
    <w:p w14:paraId="2EC955D7" w14:textId="77777777" w:rsidR="00F40E41" w:rsidRPr="00F40E41" w:rsidRDefault="00F40E41" w:rsidP="00F40E41">
      <w:r w:rsidRPr="00F40E41">
        <w:lastRenderedPageBreak/>
        <w:t>25 July - 23 August</w:t>
      </w:r>
    </w:p>
    <w:p w14:paraId="7CEEF710" w14:textId="77777777" w:rsidR="00F40E41" w:rsidRPr="00F40E41" w:rsidRDefault="00F40E41" w:rsidP="00F40E41">
      <w:pPr>
        <w:rPr>
          <w:b/>
          <w:bCs/>
        </w:rPr>
      </w:pPr>
      <w:r w:rsidRPr="00F40E41">
        <w:rPr>
          <w:b/>
          <w:bCs/>
        </w:rPr>
        <w:t>Hampton Court Palace</w:t>
      </w:r>
    </w:p>
    <w:p w14:paraId="047CB6F2" w14:textId="3458ABA4" w:rsidR="00F40E41" w:rsidRPr="00F40E41" w:rsidRDefault="00F40E41" w:rsidP="00F40E41">
      <w:pPr>
        <w:rPr>
          <w:b/>
          <w:bCs/>
          <w:color w:val="31AC60" w:themeColor="accent3"/>
        </w:rPr>
      </w:pPr>
      <w:r w:rsidRPr="00F40E41">
        <w:rPr>
          <w:b/>
          <w:bCs/>
          <w:color w:val="31AC60" w:themeColor="accent3"/>
        </w:rPr>
        <w:t>NEW! Beano Havoc at</w:t>
      </w:r>
      <w:r w:rsidRPr="00F40E41">
        <w:rPr>
          <w:b/>
          <w:bCs/>
          <w:color w:val="31AC60" w:themeColor="accent3"/>
        </w:rPr>
        <w:t xml:space="preserve"> </w:t>
      </w:r>
      <w:r w:rsidRPr="00F40E41">
        <w:rPr>
          <w:b/>
          <w:bCs/>
          <w:color w:val="31AC60" w:themeColor="accent3"/>
        </w:rPr>
        <w:t>Hampton Court Palace</w:t>
      </w:r>
    </w:p>
    <w:p w14:paraId="00E80A4F" w14:textId="56322ADF" w:rsidR="00F40E41" w:rsidRDefault="00F40E41" w:rsidP="00F40E41">
      <w:r w:rsidRPr="00F40E41">
        <w:t>The Beano friends have crash-landed</w:t>
      </w:r>
      <w:r>
        <w:t xml:space="preserve"> </w:t>
      </w:r>
      <w:r w:rsidRPr="00F40E41">
        <w:t>at the palace and Henry VIII is not</w:t>
      </w:r>
      <w:r>
        <w:t xml:space="preserve"> </w:t>
      </w:r>
      <w:r w:rsidRPr="00F40E41">
        <w:t>amused. Can YOU help find all the</w:t>
      </w:r>
      <w:r>
        <w:t xml:space="preserve"> </w:t>
      </w:r>
      <w:r w:rsidRPr="00F40E41">
        <w:t>missing pieces of their time machine</w:t>
      </w:r>
      <w:r>
        <w:t xml:space="preserve"> </w:t>
      </w:r>
      <w:r w:rsidRPr="00F40E41">
        <w:t>to get them safely home?</w:t>
      </w:r>
    </w:p>
    <w:p w14:paraId="68088D61" w14:textId="77777777" w:rsidR="00F40E41" w:rsidRPr="00F40E41" w:rsidRDefault="00F40E41" w:rsidP="00F40E41"/>
    <w:p w14:paraId="60E0208F" w14:textId="77777777" w:rsidR="00F40E41" w:rsidRPr="00F40E41" w:rsidRDefault="00F40E41" w:rsidP="00F40E41">
      <w:r w:rsidRPr="00F40E41">
        <w:t>01 - 30 August</w:t>
      </w:r>
    </w:p>
    <w:p w14:paraId="114E0012" w14:textId="77777777" w:rsidR="00F40E41" w:rsidRPr="00F40E41" w:rsidRDefault="00F40E41" w:rsidP="00F40E41">
      <w:pPr>
        <w:rPr>
          <w:b/>
          <w:bCs/>
        </w:rPr>
      </w:pPr>
      <w:r w:rsidRPr="00F40E41">
        <w:rPr>
          <w:b/>
          <w:bCs/>
        </w:rPr>
        <w:t>Kensington Palace</w:t>
      </w:r>
    </w:p>
    <w:p w14:paraId="64AB7D43" w14:textId="395E9C17" w:rsidR="00F40E41" w:rsidRPr="00F40E41" w:rsidRDefault="00F40E41" w:rsidP="00F40E41">
      <w:pPr>
        <w:rPr>
          <w:b/>
          <w:bCs/>
          <w:color w:val="31AC60" w:themeColor="accent3"/>
        </w:rPr>
      </w:pPr>
      <w:r w:rsidRPr="00F40E41">
        <w:rPr>
          <w:b/>
          <w:bCs/>
          <w:color w:val="31AC60" w:themeColor="accent3"/>
        </w:rPr>
        <w:t>Summer Performances at Kensington</w:t>
      </w:r>
      <w:r w:rsidRPr="00F40E41">
        <w:rPr>
          <w:b/>
          <w:bCs/>
          <w:color w:val="31AC60" w:themeColor="accent3"/>
        </w:rPr>
        <w:t xml:space="preserve"> </w:t>
      </w:r>
      <w:r w:rsidRPr="00F40E41">
        <w:rPr>
          <w:b/>
          <w:bCs/>
          <w:color w:val="31AC60" w:themeColor="accent3"/>
        </w:rPr>
        <w:t>Palace</w:t>
      </w:r>
    </w:p>
    <w:p w14:paraId="479B4B32" w14:textId="77777777" w:rsidR="00F40E41" w:rsidRDefault="00F40E41" w:rsidP="00F40E41">
      <w:r w:rsidRPr="00F40E41">
        <w:t>Meet the people who lived and worked at</w:t>
      </w:r>
      <w:r>
        <w:t xml:space="preserve"> </w:t>
      </w:r>
      <w:r w:rsidRPr="00F40E41">
        <w:t>Kensington Palace and find out about life</w:t>
      </w:r>
      <w:r>
        <w:t xml:space="preserve"> </w:t>
      </w:r>
      <w:r w:rsidRPr="00F40E41">
        <w:t>at the palace. Daily live performances.</w:t>
      </w:r>
      <w:r>
        <w:t xml:space="preserve"> </w:t>
      </w:r>
    </w:p>
    <w:p w14:paraId="4B57CCD4" w14:textId="77777777" w:rsidR="00F40E41" w:rsidRDefault="00F40E41" w:rsidP="00F40E41"/>
    <w:p w14:paraId="1815F9B4" w14:textId="2BA09A9A" w:rsidR="00F40E41" w:rsidRPr="00F40E41" w:rsidRDefault="00F40E41" w:rsidP="00F40E41">
      <w:r w:rsidRPr="00F40E41">
        <w:t>19-31 August (excluding 25 August)</w:t>
      </w:r>
    </w:p>
    <w:p w14:paraId="1E1939B2" w14:textId="77777777" w:rsidR="00F40E41" w:rsidRPr="00F40E41" w:rsidRDefault="00F40E41" w:rsidP="00F40E41">
      <w:pPr>
        <w:rPr>
          <w:b/>
          <w:bCs/>
        </w:rPr>
      </w:pPr>
      <w:r w:rsidRPr="00F40E41">
        <w:rPr>
          <w:b/>
          <w:bCs/>
        </w:rPr>
        <w:t>Tower of London</w:t>
      </w:r>
    </w:p>
    <w:p w14:paraId="48C72A32" w14:textId="77777777" w:rsidR="00F40E41" w:rsidRPr="00F40E41" w:rsidRDefault="00F40E41" w:rsidP="00F40E41">
      <w:pPr>
        <w:rPr>
          <w:b/>
          <w:bCs/>
          <w:color w:val="31AC60" w:themeColor="accent3"/>
        </w:rPr>
      </w:pPr>
      <w:r w:rsidRPr="00F40E41">
        <w:rPr>
          <w:b/>
          <w:bCs/>
          <w:color w:val="31AC60" w:themeColor="accent3"/>
        </w:rPr>
        <w:t>NEW! Imagining Animals</w:t>
      </w:r>
    </w:p>
    <w:p w14:paraId="016A73DB" w14:textId="7797483A" w:rsidR="00F40E41" w:rsidRPr="00F40E41" w:rsidRDefault="00F40E41" w:rsidP="00F40E41">
      <w:r w:rsidRPr="00F40E41">
        <w:t>Encounter extraordinary creatures</w:t>
      </w:r>
      <w:r>
        <w:t xml:space="preserve"> </w:t>
      </w:r>
      <w:r w:rsidRPr="00F40E41">
        <w:t>brought to life through dance, puppetry,</w:t>
      </w:r>
      <w:r>
        <w:t xml:space="preserve"> </w:t>
      </w:r>
      <w:r w:rsidRPr="00F40E41">
        <w:t>and music. Inspired by animals that once</w:t>
      </w:r>
      <w:r>
        <w:t xml:space="preserve"> </w:t>
      </w:r>
      <w:r w:rsidRPr="00F40E41">
        <w:t>inhabited the Tower’s Royal Menagerie.</w:t>
      </w:r>
    </w:p>
    <w:p w14:paraId="47117CFF" w14:textId="3D83882C" w:rsidR="00123CE7" w:rsidRDefault="00123CE7" w:rsidP="00F40E41"/>
    <w:p w14:paraId="5BA19182" w14:textId="77777777" w:rsidR="00F40E41" w:rsidRPr="00834A7A" w:rsidRDefault="00F40E41" w:rsidP="00F40E41">
      <w:pPr>
        <w:shd w:val="clear" w:color="auto" w:fill="F9CBD2" w:themeFill="accent5" w:themeFillTint="33"/>
      </w:pPr>
      <w:r w:rsidRPr="00834A7A">
        <w:rPr>
          <w:noProof/>
        </w:rPr>
        <mc:AlternateContent>
          <mc:Choice Requires="wps">
            <w:drawing>
              <wp:inline distT="0" distB="0" distL="0" distR="0" wp14:anchorId="0E699636" wp14:editId="03B44520">
                <wp:extent cx="324076" cy="324000"/>
                <wp:effectExtent l="0" t="0" r="6350" b="6350"/>
                <wp:docPr id="328097211" name="Graphic 146" descr="Book now ic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324076" cy="324000"/>
                        </a:xfrm>
                        <a:custGeom>
                          <a:avLst/>
                          <a:gdLst>
                            <a:gd name="connsiteX0" fmla="*/ 121852 w 243703"/>
                            <a:gd name="connsiteY0" fmla="*/ 0 h 243646"/>
                            <a:gd name="connsiteX1" fmla="*/ 0 w 243703"/>
                            <a:gd name="connsiteY1" fmla="*/ 121823 h 243646"/>
                            <a:gd name="connsiteX2" fmla="*/ 121852 w 243703"/>
                            <a:gd name="connsiteY2" fmla="*/ 243647 h 243646"/>
                            <a:gd name="connsiteX3" fmla="*/ 243703 w 243703"/>
                            <a:gd name="connsiteY3" fmla="*/ 121823 h 243646"/>
                            <a:gd name="connsiteX4" fmla="*/ 121852 w 243703"/>
                            <a:gd name="connsiteY4" fmla="*/ 0 h 243646"/>
                            <a:gd name="connsiteX5" fmla="*/ 102812 w 243703"/>
                            <a:gd name="connsiteY5" fmla="*/ 208432 h 243646"/>
                            <a:gd name="connsiteX6" fmla="*/ 97100 w 243703"/>
                            <a:gd name="connsiteY6" fmla="*/ 210336 h 243646"/>
                            <a:gd name="connsiteX7" fmla="*/ 91389 w 243703"/>
                            <a:gd name="connsiteY7" fmla="*/ 208432 h 243646"/>
                            <a:gd name="connsiteX8" fmla="*/ 75205 w 243703"/>
                            <a:gd name="connsiteY8" fmla="*/ 192252 h 243646"/>
                            <a:gd name="connsiteX9" fmla="*/ 75205 w 243703"/>
                            <a:gd name="connsiteY9" fmla="*/ 188446 h 243646"/>
                            <a:gd name="connsiteX10" fmla="*/ 74253 w 243703"/>
                            <a:gd name="connsiteY10" fmla="*/ 170362 h 243646"/>
                            <a:gd name="connsiteX11" fmla="*/ 63782 w 243703"/>
                            <a:gd name="connsiteY11" fmla="*/ 166556 h 243646"/>
                            <a:gd name="connsiteX12" fmla="*/ 55214 w 243703"/>
                            <a:gd name="connsiteY12" fmla="*/ 169411 h 243646"/>
                            <a:gd name="connsiteX13" fmla="*/ 51406 w 243703"/>
                            <a:gd name="connsiteY13" fmla="*/ 169411 h 243646"/>
                            <a:gd name="connsiteX14" fmla="*/ 35223 w 243703"/>
                            <a:gd name="connsiteY14" fmla="*/ 153231 h 243646"/>
                            <a:gd name="connsiteX15" fmla="*/ 33319 w 243703"/>
                            <a:gd name="connsiteY15" fmla="*/ 147521 h 243646"/>
                            <a:gd name="connsiteX16" fmla="*/ 35223 w 243703"/>
                            <a:gd name="connsiteY16" fmla="*/ 141810 h 243646"/>
                            <a:gd name="connsiteX17" fmla="*/ 140891 w 243703"/>
                            <a:gd name="connsiteY17" fmla="*/ 36166 h 243646"/>
                            <a:gd name="connsiteX18" fmla="*/ 146603 w 243703"/>
                            <a:gd name="connsiteY18" fmla="*/ 34263 h 243646"/>
                            <a:gd name="connsiteX19" fmla="*/ 152315 w 243703"/>
                            <a:gd name="connsiteY19" fmla="*/ 36166 h 243646"/>
                            <a:gd name="connsiteX20" fmla="*/ 168498 w 243703"/>
                            <a:gd name="connsiteY20" fmla="*/ 52346 h 243646"/>
                            <a:gd name="connsiteX21" fmla="*/ 168498 w 243703"/>
                            <a:gd name="connsiteY21" fmla="*/ 56153 h 243646"/>
                            <a:gd name="connsiteX22" fmla="*/ 170402 w 243703"/>
                            <a:gd name="connsiteY22" fmla="*/ 74236 h 243646"/>
                            <a:gd name="connsiteX23" fmla="*/ 180874 w 243703"/>
                            <a:gd name="connsiteY23" fmla="*/ 78043 h 243646"/>
                            <a:gd name="connsiteX24" fmla="*/ 189441 w 243703"/>
                            <a:gd name="connsiteY24" fmla="*/ 75188 h 243646"/>
                            <a:gd name="connsiteX25" fmla="*/ 193249 w 243703"/>
                            <a:gd name="connsiteY25" fmla="*/ 75188 h 243646"/>
                            <a:gd name="connsiteX26" fmla="*/ 209433 w 243703"/>
                            <a:gd name="connsiteY26" fmla="*/ 91367 h 243646"/>
                            <a:gd name="connsiteX27" fmla="*/ 209433 w 243703"/>
                            <a:gd name="connsiteY27" fmla="*/ 102788 h 243646"/>
                            <a:gd name="connsiteX28" fmla="*/ 103764 w 243703"/>
                            <a:gd name="connsiteY28" fmla="*/ 208432 h 243646"/>
                            <a:gd name="connsiteX29" fmla="*/ 190393 w 243703"/>
                            <a:gd name="connsiteY29" fmla="*/ 80898 h 243646"/>
                            <a:gd name="connsiteX30" fmla="*/ 180874 w 243703"/>
                            <a:gd name="connsiteY30" fmla="*/ 83754 h 243646"/>
                            <a:gd name="connsiteX31" fmla="*/ 166594 w 243703"/>
                            <a:gd name="connsiteY31" fmla="*/ 78043 h 243646"/>
                            <a:gd name="connsiteX32" fmla="*/ 163738 w 243703"/>
                            <a:gd name="connsiteY32" fmla="*/ 54249 h 243646"/>
                            <a:gd name="connsiteX33" fmla="*/ 149459 w 243703"/>
                            <a:gd name="connsiteY33" fmla="*/ 39973 h 243646"/>
                            <a:gd name="connsiteX34" fmla="*/ 145651 w 243703"/>
                            <a:gd name="connsiteY34" fmla="*/ 39973 h 243646"/>
                            <a:gd name="connsiteX35" fmla="*/ 39982 w 243703"/>
                            <a:gd name="connsiteY35" fmla="*/ 145617 h 243646"/>
                            <a:gd name="connsiteX36" fmla="*/ 39982 w 243703"/>
                            <a:gd name="connsiteY36" fmla="*/ 147521 h 243646"/>
                            <a:gd name="connsiteX37" fmla="*/ 39982 w 243703"/>
                            <a:gd name="connsiteY37" fmla="*/ 149424 h 243646"/>
                            <a:gd name="connsiteX38" fmla="*/ 54262 w 243703"/>
                            <a:gd name="connsiteY38" fmla="*/ 163700 h 243646"/>
                            <a:gd name="connsiteX39" fmla="*/ 63782 w 243703"/>
                            <a:gd name="connsiteY39" fmla="*/ 160845 h 243646"/>
                            <a:gd name="connsiteX40" fmla="*/ 78061 w 243703"/>
                            <a:gd name="connsiteY40" fmla="*/ 166556 h 243646"/>
                            <a:gd name="connsiteX41" fmla="*/ 80917 w 243703"/>
                            <a:gd name="connsiteY41" fmla="*/ 190349 h 243646"/>
                            <a:gd name="connsiteX42" fmla="*/ 95197 w 243703"/>
                            <a:gd name="connsiteY42" fmla="*/ 204625 h 243646"/>
                            <a:gd name="connsiteX43" fmla="*/ 99004 w 243703"/>
                            <a:gd name="connsiteY43" fmla="*/ 204625 h 243646"/>
                            <a:gd name="connsiteX44" fmla="*/ 204673 w 243703"/>
                            <a:gd name="connsiteY44" fmla="*/ 98982 h 243646"/>
                            <a:gd name="connsiteX45" fmla="*/ 204673 w 243703"/>
                            <a:gd name="connsiteY45" fmla="*/ 95175 h 243646"/>
                            <a:gd name="connsiteX46" fmla="*/ 190393 w 243703"/>
                            <a:gd name="connsiteY46" fmla="*/ 80898 h 243646"/>
                            <a:gd name="connsiteX47" fmla="*/ 124707 w 243703"/>
                            <a:gd name="connsiteY47" fmla="*/ 84705 h 243646"/>
                            <a:gd name="connsiteX48" fmla="*/ 120900 w 243703"/>
                            <a:gd name="connsiteY48" fmla="*/ 84705 h 243646"/>
                            <a:gd name="connsiteX49" fmla="*/ 117092 w 243703"/>
                            <a:gd name="connsiteY49" fmla="*/ 80898 h 243646"/>
                            <a:gd name="connsiteX50" fmla="*/ 117092 w 243703"/>
                            <a:gd name="connsiteY50" fmla="*/ 77091 h 243646"/>
                            <a:gd name="connsiteX51" fmla="*/ 120900 w 243703"/>
                            <a:gd name="connsiteY51" fmla="*/ 77091 h 243646"/>
                            <a:gd name="connsiteX52" fmla="*/ 124707 w 243703"/>
                            <a:gd name="connsiteY52" fmla="*/ 80898 h 243646"/>
                            <a:gd name="connsiteX53" fmla="*/ 124707 w 243703"/>
                            <a:gd name="connsiteY53" fmla="*/ 84705 h 243646"/>
                            <a:gd name="connsiteX54" fmla="*/ 136131 w 243703"/>
                            <a:gd name="connsiteY54" fmla="*/ 95175 h 243646"/>
                            <a:gd name="connsiteX55" fmla="*/ 132323 w 243703"/>
                            <a:gd name="connsiteY55" fmla="*/ 95175 h 243646"/>
                            <a:gd name="connsiteX56" fmla="*/ 128515 w 243703"/>
                            <a:gd name="connsiteY56" fmla="*/ 91367 h 243646"/>
                            <a:gd name="connsiteX57" fmla="*/ 128515 w 243703"/>
                            <a:gd name="connsiteY57" fmla="*/ 87560 h 243646"/>
                            <a:gd name="connsiteX58" fmla="*/ 132323 w 243703"/>
                            <a:gd name="connsiteY58" fmla="*/ 87560 h 243646"/>
                            <a:gd name="connsiteX59" fmla="*/ 136131 w 243703"/>
                            <a:gd name="connsiteY59" fmla="*/ 91367 h 243646"/>
                            <a:gd name="connsiteX60" fmla="*/ 136131 w 243703"/>
                            <a:gd name="connsiteY60" fmla="*/ 95175 h 243646"/>
                            <a:gd name="connsiteX61" fmla="*/ 146603 w 243703"/>
                            <a:gd name="connsiteY61" fmla="*/ 106595 h 243646"/>
                            <a:gd name="connsiteX62" fmla="*/ 142795 w 243703"/>
                            <a:gd name="connsiteY62" fmla="*/ 106595 h 243646"/>
                            <a:gd name="connsiteX63" fmla="*/ 138987 w 243703"/>
                            <a:gd name="connsiteY63" fmla="*/ 102788 h 243646"/>
                            <a:gd name="connsiteX64" fmla="*/ 138987 w 243703"/>
                            <a:gd name="connsiteY64" fmla="*/ 98982 h 243646"/>
                            <a:gd name="connsiteX65" fmla="*/ 142795 w 243703"/>
                            <a:gd name="connsiteY65" fmla="*/ 98982 h 243646"/>
                            <a:gd name="connsiteX66" fmla="*/ 146603 w 243703"/>
                            <a:gd name="connsiteY66" fmla="*/ 102788 h 243646"/>
                            <a:gd name="connsiteX67" fmla="*/ 146603 w 243703"/>
                            <a:gd name="connsiteY67" fmla="*/ 106595 h 243646"/>
                            <a:gd name="connsiteX68" fmla="*/ 158026 w 243703"/>
                            <a:gd name="connsiteY68" fmla="*/ 118016 h 243646"/>
                            <a:gd name="connsiteX69" fmla="*/ 154218 w 243703"/>
                            <a:gd name="connsiteY69" fmla="*/ 118016 h 243646"/>
                            <a:gd name="connsiteX70" fmla="*/ 150411 w 243703"/>
                            <a:gd name="connsiteY70" fmla="*/ 114210 h 243646"/>
                            <a:gd name="connsiteX71" fmla="*/ 150411 w 243703"/>
                            <a:gd name="connsiteY71" fmla="*/ 110402 h 243646"/>
                            <a:gd name="connsiteX72" fmla="*/ 154218 w 243703"/>
                            <a:gd name="connsiteY72" fmla="*/ 110402 h 243646"/>
                            <a:gd name="connsiteX73" fmla="*/ 158026 w 243703"/>
                            <a:gd name="connsiteY73" fmla="*/ 114210 h 243646"/>
                            <a:gd name="connsiteX74" fmla="*/ 158026 w 243703"/>
                            <a:gd name="connsiteY74" fmla="*/ 118016 h 243646"/>
                            <a:gd name="connsiteX75" fmla="*/ 169450 w 243703"/>
                            <a:gd name="connsiteY75" fmla="*/ 128486 h 243646"/>
                            <a:gd name="connsiteX76" fmla="*/ 165642 w 243703"/>
                            <a:gd name="connsiteY76" fmla="*/ 128486 h 243646"/>
                            <a:gd name="connsiteX77" fmla="*/ 161834 w 243703"/>
                            <a:gd name="connsiteY77" fmla="*/ 124678 h 243646"/>
                            <a:gd name="connsiteX78" fmla="*/ 161834 w 243703"/>
                            <a:gd name="connsiteY78" fmla="*/ 120872 h 243646"/>
                            <a:gd name="connsiteX79" fmla="*/ 165642 w 243703"/>
                            <a:gd name="connsiteY79" fmla="*/ 120872 h 243646"/>
                            <a:gd name="connsiteX80" fmla="*/ 169450 w 243703"/>
                            <a:gd name="connsiteY80" fmla="*/ 124678 h 243646"/>
                            <a:gd name="connsiteX81" fmla="*/ 169450 w 243703"/>
                            <a:gd name="connsiteY81" fmla="*/ 128486 h 24364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Lst>
                          <a:rect l="l" t="t" r="r" b="b"/>
                          <a:pathLst>
                            <a:path w="243703" h="243646">
                              <a:moveTo>
                                <a:pt x="121852" y="0"/>
                              </a:moveTo>
                              <a:cubicBezTo>
                                <a:pt x="55214" y="0"/>
                                <a:pt x="0" y="54249"/>
                                <a:pt x="0" y="121823"/>
                              </a:cubicBezTo>
                              <a:cubicBezTo>
                                <a:pt x="0" y="189397"/>
                                <a:pt x="54262" y="243647"/>
                                <a:pt x="121852" y="243647"/>
                              </a:cubicBezTo>
                              <a:cubicBezTo>
                                <a:pt x="189441" y="243647"/>
                                <a:pt x="243703" y="189397"/>
                                <a:pt x="243703" y="121823"/>
                              </a:cubicBezTo>
                              <a:cubicBezTo>
                                <a:pt x="243703" y="54249"/>
                                <a:pt x="189441" y="0"/>
                                <a:pt x="121852" y="0"/>
                              </a:cubicBezTo>
                              <a:close/>
                              <a:moveTo>
                                <a:pt x="102812" y="208432"/>
                              </a:moveTo>
                              <a:cubicBezTo>
                                <a:pt x="100908" y="210336"/>
                                <a:pt x="99004" y="210336"/>
                                <a:pt x="97100" y="210336"/>
                              </a:cubicBezTo>
                              <a:cubicBezTo>
                                <a:pt x="95197" y="210336"/>
                                <a:pt x="93293" y="210336"/>
                                <a:pt x="91389" y="208432"/>
                              </a:cubicBezTo>
                              <a:lnTo>
                                <a:pt x="75205" y="192252"/>
                              </a:lnTo>
                              <a:cubicBezTo>
                                <a:pt x="74253" y="191301"/>
                                <a:pt x="74253" y="189397"/>
                                <a:pt x="75205" y="188446"/>
                              </a:cubicBezTo>
                              <a:cubicBezTo>
                                <a:pt x="79013" y="182735"/>
                                <a:pt x="79013" y="175121"/>
                                <a:pt x="74253" y="170362"/>
                              </a:cubicBezTo>
                              <a:cubicBezTo>
                                <a:pt x="71397" y="167507"/>
                                <a:pt x="67589" y="166556"/>
                                <a:pt x="63782" y="166556"/>
                              </a:cubicBezTo>
                              <a:cubicBezTo>
                                <a:pt x="59974" y="166556"/>
                                <a:pt x="58070" y="167507"/>
                                <a:pt x="55214" y="169411"/>
                              </a:cubicBezTo>
                              <a:cubicBezTo>
                                <a:pt x="54262" y="169411"/>
                                <a:pt x="52358" y="169411"/>
                                <a:pt x="51406" y="169411"/>
                              </a:cubicBezTo>
                              <a:lnTo>
                                <a:pt x="35223" y="153231"/>
                              </a:lnTo>
                              <a:cubicBezTo>
                                <a:pt x="33319" y="151328"/>
                                <a:pt x="33319" y="149424"/>
                                <a:pt x="33319" y="147521"/>
                              </a:cubicBezTo>
                              <a:cubicBezTo>
                                <a:pt x="33319" y="145617"/>
                                <a:pt x="33319" y="143713"/>
                                <a:pt x="35223" y="141810"/>
                              </a:cubicBezTo>
                              <a:lnTo>
                                <a:pt x="140891" y="36166"/>
                              </a:lnTo>
                              <a:cubicBezTo>
                                <a:pt x="142795" y="34263"/>
                                <a:pt x="144699" y="34263"/>
                                <a:pt x="146603" y="34263"/>
                              </a:cubicBezTo>
                              <a:cubicBezTo>
                                <a:pt x="148507" y="34263"/>
                                <a:pt x="150411" y="34263"/>
                                <a:pt x="152315" y="36166"/>
                              </a:cubicBezTo>
                              <a:lnTo>
                                <a:pt x="168498" y="52346"/>
                              </a:lnTo>
                              <a:cubicBezTo>
                                <a:pt x="169450" y="53298"/>
                                <a:pt x="169450" y="55201"/>
                                <a:pt x="168498" y="56153"/>
                              </a:cubicBezTo>
                              <a:cubicBezTo>
                                <a:pt x="164690" y="61863"/>
                                <a:pt x="164690" y="69477"/>
                                <a:pt x="170402" y="74236"/>
                              </a:cubicBezTo>
                              <a:cubicBezTo>
                                <a:pt x="173258" y="77091"/>
                                <a:pt x="177066" y="78043"/>
                                <a:pt x="180874" y="78043"/>
                              </a:cubicBezTo>
                              <a:cubicBezTo>
                                <a:pt x="184681" y="78043"/>
                                <a:pt x="186585" y="77091"/>
                                <a:pt x="189441" y="75188"/>
                              </a:cubicBezTo>
                              <a:cubicBezTo>
                                <a:pt x="190393" y="75188"/>
                                <a:pt x="192297" y="75188"/>
                                <a:pt x="193249" y="75188"/>
                              </a:cubicBezTo>
                              <a:lnTo>
                                <a:pt x="209433" y="91367"/>
                              </a:lnTo>
                              <a:cubicBezTo>
                                <a:pt x="212288" y="94223"/>
                                <a:pt x="212288" y="99933"/>
                                <a:pt x="209433" y="102788"/>
                              </a:cubicBezTo>
                              <a:lnTo>
                                <a:pt x="103764" y="208432"/>
                              </a:lnTo>
                              <a:close/>
                              <a:moveTo>
                                <a:pt x="190393" y="80898"/>
                              </a:moveTo>
                              <a:cubicBezTo>
                                <a:pt x="187537" y="82802"/>
                                <a:pt x="183729" y="83754"/>
                                <a:pt x="180874" y="83754"/>
                              </a:cubicBezTo>
                              <a:cubicBezTo>
                                <a:pt x="175162" y="83754"/>
                                <a:pt x="170402" y="81850"/>
                                <a:pt x="166594" y="78043"/>
                              </a:cubicBezTo>
                              <a:cubicBezTo>
                                <a:pt x="159930" y="71381"/>
                                <a:pt x="158978" y="61863"/>
                                <a:pt x="163738" y="54249"/>
                              </a:cubicBezTo>
                              <a:lnTo>
                                <a:pt x="149459" y="39973"/>
                              </a:lnTo>
                              <a:cubicBezTo>
                                <a:pt x="149459" y="39973"/>
                                <a:pt x="146603" y="39973"/>
                                <a:pt x="145651" y="39973"/>
                              </a:cubicBezTo>
                              <a:lnTo>
                                <a:pt x="39982" y="145617"/>
                              </a:lnTo>
                              <a:cubicBezTo>
                                <a:pt x="39982" y="145617"/>
                                <a:pt x="39982" y="146569"/>
                                <a:pt x="39982" y="147521"/>
                              </a:cubicBezTo>
                              <a:cubicBezTo>
                                <a:pt x="39982" y="148472"/>
                                <a:pt x="39982" y="148472"/>
                                <a:pt x="39982" y="149424"/>
                              </a:cubicBezTo>
                              <a:lnTo>
                                <a:pt x="54262" y="163700"/>
                              </a:lnTo>
                              <a:cubicBezTo>
                                <a:pt x="57118" y="161797"/>
                                <a:pt x="60926" y="160845"/>
                                <a:pt x="63782" y="160845"/>
                              </a:cubicBezTo>
                              <a:cubicBezTo>
                                <a:pt x="69493" y="160845"/>
                                <a:pt x="74253" y="162748"/>
                                <a:pt x="78061" y="166556"/>
                              </a:cubicBezTo>
                              <a:cubicBezTo>
                                <a:pt x="84725" y="173218"/>
                                <a:pt x="85677" y="182735"/>
                                <a:pt x="80917" y="190349"/>
                              </a:cubicBezTo>
                              <a:lnTo>
                                <a:pt x="95197" y="204625"/>
                              </a:lnTo>
                              <a:cubicBezTo>
                                <a:pt x="95197" y="204625"/>
                                <a:pt x="98052" y="204625"/>
                                <a:pt x="99004" y="204625"/>
                              </a:cubicBezTo>
                              <a:lnTo>
                                <a:pt x="204673" y="98982"/>
                              </a:lnTo>
                              <a:cubicBezTo>
                                <a:pt x="205625" y="98030"/>
                                <a:pt x="205625" y="96126"/>
                                <a:pt x="204673" y="95175"/>
                              </a:cubicBezTo>
                              <a:lnTo>
                                <a:pt x="190393" y="80898"/>
                              </a:lnTo>
                              <a:close/>
                              <a:moveTo>
                                <a:pt x="124707" y="84705"/>
                              </a:moveTo>
                              <a:cubicBezTo>
                                <a:pt x="123756" y="85657"/>
                                <a:pt x="121852" y="85657"/>
                                <a:pt x="120900" y="84705"/>
                              </a:cubicBezTo>
                              <a:lnTo>
                                <a:pt x="117092" y="80898"/>
                              </a:lnTo>
                              <a:cubicBezTo>
                                <a:pt x="116140" y="79947"/>
                                <a:pt x="116140" y="78043"/>
                                <a:pt x="117092" y="77091"/>
                              </a:cubicBezTo>
                              <a:cubicBezTo>
                                <a:pt x="118044" y="76140"/>
                                <a:pt x="119948" y="76140"/>
                                <a:pt x="120900" y="77091"/>
                              </a:cubicBezTo>
                              <a:lnTo>
                                <a:pt x="124707" y="80898"/>
                              </a:lnTo>
                              <a:cubicBezTo>
                                <a:pt x="125659" y="81850"/>
                                <a:pt x="125659" y="83754"/>
                                <a:pt x="124707" y="84705"/>
                              </a:cubicBezTo>
                              <a:close/>
                              <a:moveTo>
                                <a:pt x="136131" y="95175"/>
                              </a:moveTo>
                              <a:cubicBezTo>
                                <a:pt x="135179" y="96126"/>
                                <a:pt x="133275" y="96126"/>
                                <a:pt x="132323" y="95175"/>
                              </a:cubicBezTo>
                              <a:lnTo>
                                <a:pt x="128515" y="91367"/>
                              </a:lnTo>
                              <a:cubicBezTo>
                                <a:pt x="127563" y="90416"/>
                                <a:pt x="127563" y="88512"/>
                                <a:pt x="128515" y="87560"/>
                              </a:cubicBezTo>
                              <a:cubicBezTo>
                                <a:pt x="129467" y="86609"/>
                                <a:pt x="131371" y="86609"/>
                                <a:pt x="132323" y="87560"/>
                              </a:cubicBezTo>
                              <a:lnTo>
                                <a:pt x="136131" y="91367"/>
                              </a:lnTo>
                              <a:cubicBezTo>
                                <a:pt x="137083" y="92319"/>
                                <a:pt x="137083" y="94223"/>
                                <a:pt x="136131" y="95175"/>
                              </a:cubicBezTo>
                              <a:close/>
                              <a:moveTo>
                                <a:pt x="146603" y="106595"/>
                              </a:moveTo>
                              <a:cubicBezTo>
                                <a:pt x="145651" y="107547"/>
                                <a:pt x="143747" y="107547"/>
                                <a:pt x="142795" y="106595"/>
                              </a:cubicBezTo>
                              <a:lnTo>
                                <a:pt x="138987" y="102788"/>
                              </a:lnTo>
                              <a:cubicBezTo>
                                <a:pt x="138035" y="101837"/>
                                <a:pt x="138035" y="99933"/>
                                <a:pt x="138987" y="98982"/>
                              </a:cubicBezTo>
                              <a:cubicBezTo>
                                <a:pt x="139939" y="98030"/>
                                <a:pt x="141843" y="98030"/>
                                <a:pt x="142795" y="98982"/>
                              </a:cubicBezTo>
                              <a:lnTo>
                                <a:pt x="146603" y="102788"/>
                              </a:lnTo>
                              <a:cubicBezTo>
                                <a:pt x="147555" y="103740"/>
                                <a:pt x="147555" y="105644"/>
                                <a:pt x="146603" y="106595"/>
                              </a:cubicBezTo>
                              <a:close/>
                              <a:moveTo>
                                <a:pt x="158026" y="118016"/>
                              </a:moveTo>
                              <a:cubicBezTo>
                                <a:pt x="157074" y="118968"/>
                                <a:pt x="155170" y="118968"/>
                                <a:pt x="154218" y="118016"/>
                              </a:cubicBezTo>
                              <a:lnTo>
                                <a:pt x="150411" y="114210"/>
                              </a:lnTo>
                              <a:cubicBezTo>
                                <a:pt x="149459" y="113258"/>
                                <a:pt x="149459" y="111354"/>
                                <a:pt x="150411" y="110402"/>
                              </a:cubicBezTo>
                              <a:cubicBezTo>
                                <a:pt x="151363" y="109451"/>
                                <a:pt x="153266" y="109451"/>
                                <a:pt x="154218" y="110402"/>
                              </a:cubicBezTo>
                              <a:lnTo>
                                <a:pt x="158026" y="114210"/>
                              </a:lnTo>
                              <a:cubicBezTo>
                                <a:pt x="158978" y="115161"/>
                                <a:pt x="158978" y="117065"/>
                                <a:pt x="158026" y="118016"/>
                              </a:cubicBezTo>
                              <a:close/>
                              <a:moveTo>
                                <a:pt x="169450" y="128486"/>
                              </a:moveTo>
                              <a:cubicBezTo>
                                <a:pt x="168498" y="129437"/>
                                <a:pt x="166594" y="129437"/>
                                <a:pt x="165642" y="128486"/>
                              </a:cubicBezTo>
                              <a:lnTo>
                                <a:pt x="161834" y="124678"/>
                              </a:lnTo>
                              <a:cubicBezTo>
                                <a:pt x="160882" y="123727"/>
                                <a:pt x="160882" y="121823"/>
                                <a:pt x="161834" y="120872"/>
                              </a:cubicBezTo>
                              <a:cubicBezTo>
                                <a:pt x="162786" y="119920"/>
                                <a:pt x="164690" y="119920"/>
                                <a:pt x="165642" y="120872"/>
                              </a:cubicBezTo>
                              <a:lnTo>
                                <a:pt x="169450" y="124678"/>
                              </a:lnTo>
                              <a:cubicBezTo>
                                <a:pt x="170402" y="125630"/>
                                <a:pt x="170402" y="127534"/>
                                <a:pt x="169450" y="128486"/>
                              </a:cubicBezTo>
                              <a:close/>
                            </a:path>
                          </a:pathLst>
                        </a:custGeom>
                        <a:solidFill>
                          <a:schemeClr val="accent5"/>
                        </a:solidFill>
                        <a:ln w="9509"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8A26E3E" id="Graphic 146" o:spid="_x0000_s1026" alt="Book now icon" style="width:25.5pt;height:25.5pt;visibility:visible;mso-wrap-style:square;mso-left-percent:-10001;mso-top-percent:-10001;mso-position-horizontal:absolute;mso-position-horizontal-relative:char;mso-position-vertical:absolute;mso-position-vertical-relative:line;mso-left-percent:-10001;mso-top-percent:-10001;v-text-anchor:middle" coordsize="243703,24364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" path="m121852,c55214,,,54249,,121823v,67574,54262,121824,121852,121824c189441,243647,243703,189397,243703,121823,243703,54249,189441,,121852,xm102812,208432v-1904,1904,-3808,1904,-5712,1904c95197,210336,93293,210336,91389,208432l75205,192252v-952,-951,-952,-2855,,-3806c79013,182735,79013,175121,74253,170362v-2856,-2855,-6664,-3806,-10471,-3806c59974,166556,58070,167507,55214,169411v-952,,-2856,,-3808,l35223,153231v-1904,-1903,-1904,-3807,-1904,-5710c33319,145617,33319,143713,35223,141810l140891,36166v1904,-1903,3808,-1903,5712,-1903c148507,34263,150411,34263,152315,36166r16183,16180c169450,53298,169450,55201,168498,56153v-3808,5710,-3808,13324,1904,18083c173258,77091,177066,78043,180874,78043v3807,,5711,-952,8567,-2855c190393,75188,192297,75188,193249,75188r16184,16179c212288,94223,212288,99933,209433,102788l103764,208432r-952,xm190393,80898v-2856,1904,-6664,2856,-9519,2856c175162,83754,170402,81850,166594,78043v-6664,-6662,-7616,-16180,-2856,-23794l149459,39973v,,-2856,,-3808,l39982,145617v,,,952,,1904c39982,148472,39982,148472,39982,149424r14280,14276c57118,161797,60926,160845,63782,160845v5711,,10471,1903,14279,5711c84725,173218,85677,182735,80917,190349r14280,14276c95197,204625,98052,204625,99004,204625l204673,98982v952,-952,952,-2856,,-3807l190393,80898xm124707,84705v-951,952,-2855,952,-3807,l117092,80898v-952,-951,-952,-2855,,-3807c118044,76140,119948,76140,120900,77091r3807,3807c125659,81850,125659,83754,124707,84705xm136131,95175v-952,951,-2856,951,-3808,l128515,91367v-952,-951,-952,-2855,,-3807c129467,86609,131371,86609,132323,87560r3808,3807c137083,92319,137083,94223,136131,95175xm146603,106595v-952,952,-2856,952,-3808,l138987,102788v-952,-951,-952,-2855,,-3806c139939,98030,141843,98030,142795,98982r3808,3806c147555,103740,147555,105644,146603,106595xm158026,118016v-952,952,-2856,952,-3808,l150411,114210v-952,-952,-952,-2856,,-3808c151363,109451,153266,109451,154218,110402r3808,3808c158978,115161,158978,117065,158026,118016xm169450,128486v-952,951,-2856,951,-3808,l161834,124678v-952,-951,-952,-2855,,-3806c162786,119920,164690,119920,165642,120872r3808,3806c170402,125630,170402,127534,169450,128486xe" fillcolor="#cc1633 [3208]" stroked="f" strokeweight=".26414mm">
                <v:stroke joinstyle="miter"/>
                <v:path arrowok="t" o:connecttype="custom" o:connectlocs="162039,0;0,162000;162039,324001;324076,162000;162039,0;136719,277172;129123,279704;121529,277172;100008,255656;100008,250595;98742,226547;84817,221486;73424,225282;68360,225282;46840,203766;44308,196173;46840,188579;187357,48093;194953,45563;202548,48093;224068,69610;224068,74672;226600,98719;240526,103781;251918,99985;256982,99985;278504,121500;278504,136687;137985,277172;253184,107578;240526,111376;221537,103781;217739,72140;198750,53156;193687,53156;53168,193641;53168,196173;53168,198704;72158,217688;84817,213891;103805,221486;107603,253126;126593,272110;131655,272110;272174,131626;272174,126564;253184,107578;165835,112641;160773,112641;155709,107578;155709,102515;160773,102515;165835,107578;165835,112641;181027,126564;175963,126564;170899,121500;170899,116437;175963,116437;181027,121500;181027,126564;194953,141750;189889,141750;184825,136687;184825,131626;189889,131626;194953,136687;194953,141750;210143,156937;205079,156937;200016,151876;200016,146812;205079,146812;210143,151876;210143,156937;225334,170860;220271,170860;215207,165797;215207,160735;220271,160735;225334,165797;225334,170860" o:connectangles="0,0,0,0,0,0,0,0,0,0,0,0,0,0,0,0,0,0,0,0,0,0,0,0,0,0,0,0,0,0,0,0,0,0,0,0,0,0,0,0,0,0,0,0,0,0,0,0,0,0,0,0,0,0,0,0,0,0,0,0,0,0,0,0,0,0,0,0,0,0,0,0,0,0,0,0,0,0,0,0,0,0"/>
                <o:lock v:ext="edit" aspectratio="t"/>
                <w10:anchorlock/>
              </v:shape>
            </w:pict>
          </mc:Fallback>
        </mc:AlternateContent>
      </w:r>
      <w:r w:rsidRPr="00834A7A">
        <w:rPr>
          <w:b/>
          <w:bCs/>
        </w:rPr>
        <w:t xml:space="preserve"> </w:t>
      </w:r>
      <w:r w:rsidRPr="00834A7A">
        <w:rPr>
          <w:b/>
          <w:bCs/>
        </w:rPr>
        <w:fldChar w:fldCharType="begin"/>
      </w:r>
      <w:r w:rsidRPr="00834A7A">
        <w:rPr>
          <w:b/>
          <w:bCs/>
        </w:rPr>
        <w:instrText xml:space="preserve"> INCLUDEPICTURE "/Users/timroe/Library/CloudStorage/OneDrive-Personal/WIP 11-5-21 ONWARDS/STEERSMCGILLANEVES/1961_SME_HRP_ACCESSIBLE_WORD_2-24/Reference files/HRP1625_Inside_Story_Issue_52_AW_v4-web-resources/image/the_vault.jpg" \* MERGEFORMATINET </w:instrText>
      </w:r>
      <w:r w:rsidRPr="00834A7A">
        <w:rPr>
          <w:b/>
          <w:bCs/>
        </w:rPr>
        <w:fldChar w:fldCharType="separate"/>
      </w:r>
      <w:r w:rsidRPr="00834A7A">
        <w:rPr>
          <w:b/>
          <w:bCs/>
        </w:rPr>
        <w:fldChar w:fldCharType="end"/>
      </w:r>
      <w:r w:rsidRPr="00834A7A">
        <w:rPr>
          <w:b/>
          <w:bCs/>
        </w:rPr>
        <w:t xml:space="preserve">  </w:t>
      </w:r>
      <w:r w:rsidRPr="00834A7A">
        <w:rPr>
          <w:b/>
          <w:bCs/>
        </w:rPr>
        <w:fldChar w:fldCharType="begin"/>
      </w:r>
      <w:r w:rsidRPr="00834A7A">
        <w:rPr>
          <w:b/>
          <w:bCs/>
        </w:rPr>
        <w:instrText xml:space="preserve"> INCLUDEPICTURE "/Users/timroe/Library/CloudStorage/OneDrive-Personal/WIP 11-5-21 ONWARDS/STEERSMCGILLANEVES/1961_SME_HRP_ACCESSIBLE_WORD_2-24/Reference files/HRP1625_Inside_Story_Issue_52_AW_v4-web-resources/image/_64698_High_Res.jpg" \* MERGEFORMATINET </w:instrText>
      </w:r>
      <w:r w:rsidRPr="00834A7A">
        <w:rPr>
          <w:b/>
          <w:bCs/>
        </w:rPr>
        <w:fldChar w:fldCharType="separate"/>
      </w:r>
      <w:r w:rsidRPr="00834A7A">
        <w:rPr>
          <w:b/>
          <w:bCs/>
        </w:rPr>
        <w:fldChar w:fldCharType="end"/>
      </w:r>
      <w:r w:rsidRPr="00834A7A">
        <w:rPr>
          <w:b/>
          <w:bCs/>
        </w:rPr>
        <w:t>Book now</w:t>
      </w:r>
    </w:p>
    <w:p w14:paraId="60582248" w14:textId="0C484CB9" w:rsidR="00F40E41" w:rsidRPr="00834A7A" w:rsidRDefault="00F40E41" w:rsidP="00F40E41">
      <w:pPr>
        <w:shd w:val="clear" w:color="auto" w:fill="F9CBD2" w:themeFill="accent5" w:themeFillTint="33"/>
      </w:pPr>
      <w:r w:rsidRPr="00F40E41">
        <w:t xml:space="preserve">Pre-booking required for select events. Visit </w:t>
      </w:r>
      <w:hyperlink r:id="rId61" w:history="1">
        <w:r w:rsidRPr="00F40E41">
          <w:rPr>
            <w:rStyle w:val="Hyperlink"/>
            <w:bCs/>
          </w:rPr>
          <w:t>hrp.org.uk</w:t>
        </w:r>
      </w:hyperlink>
      <w:r w:rsidRPr="00F40E41">
        <w:t xml:space="preserve"> and see our What’s on pages for our full programme of events and to find out if you should pre-book.    </w:t>
      </w:r>
    </w:p>
    <w:p w14:paraId="72895617" w14:textId="77777777" w:rsidR="002D125D" w:rsidRPr="00834A7A" w:rsidRDefault="002D125D" w:rsidP="002D125D">
      <w:pPr>
        <w:pStyle w:val="SectionTitle"/>
      </w:pPr>
      <w:r w:rsidRPr="00834A7A">
        <w:lastRenderedPageBreak/>
        <w:t>On the spot</w:t>
      </w:r>
    </w:p>
    <w:p w14:paraId="19B8A70C" w14:textId="77DF5179" w:rsidR="002D125D" w:rsidRPr="00BF7DED" w:rsidRDefault="002D125D" w:rsidP="002D125D">
      <w:pPr>
        <w:pStyle w:val="Heading1"/>
      </w:pPr>
      <w:bookmarkStart w:id="15" w:name="_Katy_Doy"/>
      <w:bookmarkEnd w:id="15"/>
      <w:r>
        <w:t>Katy Doy</w:t>
      </w:r>
    </w:p>
    <w:p w14:paraId="73850E79" w14:textId="1972A072" w:rsidR="002D125D" w:rsidRPr="002D125D" w:rsidRDefault="002D125D" w:rsidP="002D125D">
      <w:pPr>
        <w:pStyle w:val="Introduction"/>
        <w:rPr>
          <w:rFonts w:asciiTheme="majorHAnsi" w:eastAsiaTheme="majorEastAsia" w:hAnsiTheme="majorHAnsi" w:cstheme="majorBidi"/>
          <w:bCs/>
          <w:color w:val="173B68" w:themeColor="text2"/>
          <w:sz w:val="52"/>
          <w:szCs w:val="32"/>
        </w:rPr>
      </w:pPr>
      <w:r>
        <w:rPr>
          <w:rFonts w:asciiTheme="majorHAnsi" w:eastAsiaTheme="majorEastAsia" w:hAnsiTheme="majorHAnsi" w:cstheme="majorBidi"/>
          <w:bCs/>
          <w:color w:val="173B68" w:themeColor="text2"/>
          <w:sz w:val="52"/>
          <w:szCs w:val="32"/>
        </w:rPr>
        <w:t>Historic Royal Palaces member</w:t>
      </w:r>
      <w:r w:rsidRPr="002D125D">
        <w:rPr>
          <w:rFonts w:asciiTheme="majorHAnsi" w:eastAsiaTheme="majorEastAsia" w:hAnsiTheme="majorHAnsi" w:cstheme="majorBidi"/>
          <w:bCs/>
          <w:color w:val="173B68" w:themeColor="text2"/>
          <w:sz w:val="52"/>
          <w:szCs w:val="32"/>
        </w:rPr>
        <w:t xml:space="preserve"> since 2006 </w:t>
      </w:r>
    </w:p>
    <w:p w14:paraId="6ED91CFF" w14:textId="77777777" w:rsidR="002D125D" w:rsidRPr="002D125D" w:rsidRDefault="002D125D" w:rsidP="002D125D">
      <w:pPr>
        <w:rPr>
          <w:b/>
          <w:sz w:val="32"/>
        </w:rPr>
      </w:pPr>
      <w:r w:rsidRPr="002D125D">
        <w:rPr>
          <w:b/>
          <w:sz w:val="32"/>
        </w:rPr>
        <w:t>To celebrate the scheme’s 20th anniversary, we put some questions to one of our earliest members</w:t>
      </w:r>
    </w:p>
    <w:p w14:paraId="0E154FCF" w14:textId="77777777" w:rsidR="002D125D" w:rsidRPr="00BF7DED" w:rsidRDefault="002D125D" w:rsidP="002D125D">
      <w:r>
        <w:rPr>
          <w:noProof/>
        </w:rPr>
        <w:drawing>
          <wp:inline distT="0" distB="0" distL="0" distR="0" wp14:anchorId="608AAAE5" wp14:editId="59BD3008">
            <wp:extent cx="3723406" cy="5291927"/>
            <wp:effectExtent l="0" t="0" r="0" b="4445"/>
            <wp:docPr id="500680708"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680708" name="Picture 46"/>
                    <pic:cNvPicPr/>
                  </pic:nvPicPr>
                  <pic:blipFill>
                    <a:blip r:embed="rId62">
                      <a:extLst>
                        <a:ext uri="{28A0092B-C50C-407E-A947-70E740481C1C}">
                          <a14:useLocalDpi xmlns:a14="http://schemas.microsoft.com/office/drawing/2010/main" val="0"/>
                        </a:ext>
                      </a:extLst>
                    </a:blip>
                    <a:stretch>
                      <a:fillRect/>
                    </a:stretch>
                  </pic:blipFill>
                  <pic:spPr>
                    <a:xfrm>
                      <a:off x="0" y="0"/>
                      <a:ext cx="3739122" cy="5314263"/>
                    </a:xfrm>
                    <a:prstGeom prst="rect">
                      <a:avLst/>
                    </a:prstGeom>
                  </pic:spPr>
                </pic:pic>
              </a:graphicData>
            </a:graphic>
          </wp:inline>
        </w:drawing>
      </w:r>
    </w:p>
    <w:p w14:paraId="62AD46CA" w14:textId="2FE7836A" w:rsidR="002D125D" w:rsidRPr="002D125D" w:rsidRDefault="002D125D" w:rsidP="002D125D">
      <w:r>
        <w:lastRenderedPageBreak/>
        <w:t>K</w:t>
      </w:r>
      <w:r w:rsidRPr="002D125D">
        <w:t xml:space="preserve">aty, who grew up in Surrey, first came to Hampton Court Palace with her parents as a little girl. She joined the newly launched membership scheme aged 18. A former primary school teacher, </w:t>
      </w:r>
      <w:r w:rsidRPr="002D125D">
        <w:br/>
        <w:t xml:space="preserve">Katy now works as a Special Educational Needs Co-ordinator in south London. She and her husband Giles, a civil servant, are keen real tennis players (becoming hooked after a members’ taster evening!) and belong to the Royal Tennis Court. They now live in Chertsey with sons Kieran and Casper and recently decided to become Life Members. </w:t>
      </w:r>
    </w:p>
    <w:p w14:paraId="3138CB1A" w14:textId="77777777" w:rsidR="002D125D" w:rsidRPr="00BF7DED" w:rsidRDefault="002D125D" w:rsidP="002D125D"/>
    <w:p w14:paraId="729830E4" w14:textId="77777777" w:rsidR="002D125D" w:rsidRPr="002D125D" w:rsidRDefault="002D125D" w:rsidP="002D125D">
      <w:pPr>
        <w:rPr>
          <w:rFonts w:eastAsiaTheme="majorEastAsia" w:cstheme="majorBidi"/>
          <w:b/>
          <w:bCs/>
          <w:color w:val="173B68" w:themeColor="text2"/>
          <w:sz w:val="36"/>
          <w:szCs w:val="28"/>
        </w:rPr>
      </w:pPr>
      <w:r w:rsidRPr="002D125D">
        <w:rPr>
          <w:rFonts w:eastAsiaTheme="majorEastAsia" w:cstheme="majorBidi"/>
          <w:b/>
          <w:bCs/>
          <w:color w:val="173B68" w:themeColor="text2"/>
          <w:sz w:val="36"/>
          <w:szCs w:val="28"/>
        </w:rPr>
        <w:t>What is your earliest memory of Hampton Court Palace?</w:t>
      </w:r>
    </w:p>
    <w:p w14:paraId="7E8B56C7" w14:textId="77777777" w:rsidR="002D125D" w:rsidRPr="002D125D" w:rsidRDefault="002D125D" w:rsidP="002D125D">
      <w:r w:rsidRPr="002D125D">
        <w:t xml:space="preserve">I can vividly remember running down the corridor outside the Royal Tennis Court and being fascinated by the game going on – I can recall thinking ‘that looks fun’!  We had so many lovely family days out – picnics in the Wilderness and getting lost in the Maze. I think I loved the gardens the most, but I can also remember being astonished by the sheer scale of the palace – the high ceilings, the huge paintings. And I loved Tudor history. After we came on a primary school trip, I wrote a diary (which I still have!) imagining I was a maid in Henry VIII’s kitchen. </w:t>
      </w:r>
    </w:p>
    <w:p w14:paraId="34397C44" w14:textId="77777777" w:rsidR="002D125D" w:rsidRDefault="002D125D" w:rsidP="002D125D">
      <w:r>
        <w:br w:type="page"/>
      </w:r>
    </w:p>
    <w:p w14:paraId="79E25975" w14:textId="77777777" w:rsidR="00B939F2" w:rsidRPr="00B939F2" w:rsidRDefault="00B939F2" w:rsidP="00B939F2">
      <w:pPr>
        <w:rPr>
          <w:rFonts w:eastAsiaTheme="majorEastAsia" w:cstheme="majorBidi"/>
          <w:b/>
          <w:color w:val="173B68" w:themeColor="text2"/>
          <w:sz w:val="36"/>
          <w:szCs w:val="28"/>
        </w:rPr>
      </w:pPr>
      <w:r w:rsidRPr="00B939F2">
        <w:rPr>
          <w:rFonts w:eastAsiaTheme="majorEastAsia" w:cstheme="majorBidi"/>
          <w:b/>
          <w:color w:val="173B68" w:themeColor="text2"/>
          <w:sz w:val="36"/>
          <w:szCs w:val="28"/>
        </w:rPr>
        <w:lastRenderedPageBreak/>
        <w:t>What’s your favourite place? </w:t>
      </w:r>
    </w:p>
    <w:p w14:paraId="0883F490" w14:textId="77777777" w:rsidR="00B939F2" w:rsidRPr="00B939F2" w:rsidRDefault="00B939F2" w:rsidP="00B939F2">
      <w:r w:rsidRPr="00B939F2">
        <w:t xml:space="preserve">The Chapel at Hampton Court has a special place in my heart. As members of the tennis club, we attend a carol service with my parents every year, and now with the children too. The young soloist singing ‘Once in Royal David’s City’ never fails to bring tears to my eyes. </w:t>
      </w:r>
    </w:p>
    <w:p w14:paraId="133732C5" w14:textId="77777777" w:rsidR="002D125D" w:rsidRPr="00BF7DED" w:rsidRDefault="002D125D" w:rsidP="002D125D"/>
    <w:p w14:paraId="6D411910" w14:textId="77777777" w:rsidR="00B939F2" w:rsidRPr="00B939F2" w:rsidRDefault="00B939F2" w:rsidP="00B939F2">
      <w:pPr>
        <w:rPr>
          <w:rFonts w:eastAsiaTheme="majorEastAsia" w:cstheme="majorBidi"/>
          <w:b/>
          <w:color w:val="173B68" w:themeColor="text2"/>
          <w:sz w:val="36"/>
          <w:szCs w:val="28"/>
        </w:rPr>
      </w:pPr>
      <w:r w:rsidRPr="00B939F2">
        <w:rPr>
          <w:rFonts w:eastAsiaTheme="majorEastAsia" w:cstheme="majorBidi"/>
          <w:b/>
          <w:bCs/>
          <w:color w:val="173B68" w:themeColor="text2"/>
          <w:sz w:val="36"/>
          <w:szCs w:val="28"/>
        </w:rPr>
        <w:t>What do your children love best?</w:t>
      </w:r>
      <w:r w:rsidRPr="00B939F2">
        <w:rPr>
          <w:rFonts w:eastAsiaTheme="majorEastAsia" w:cstheme="majorBidi"/>
          <w:b/>
          <w:color w:val="173B68" w:themeColor="text2"/>
          <w:sz w:val="36"/>
          <w:szCs w:val="28"/>
        </w:rPr>
        <w:t xml:space="preserve"> </w:t>
      </w:r>
    </w:p>
    <w:p w14:paraId="4C6CCBA8" w14:textId="77777777" w:rsidR="00B939F2" w:rsidRDefault="00B939F2" w:rsidP="00B939F2">
      <w:r w:rsidRPr="00B939F2">
        <w:t xml:space="preserve">In summer, Kieran heads straight for the Magic Garden. The playground helps make learning about history more engaging, I can say ‘This is what a castle looks like, and this is the drawbridge…’, just even using that vocabulary becomes part of their play. Kieran absolutely loved the Big Bahooey last year. The show about cardboard sculptures inspired him to create a homemade cardboard robot he calls Henry VIII! </w:t>
      </w:r>
    </w:p>
    <w:p w14:paraId="26EA3D1F" w14:textId="4F46064E" w:rsidR="002D125D" w:rsidRDefault="00B939F2" w:rsidP="00B939F2">
      <w:r>
        <w:tab/>
      </w:r>
    </w:p>
    <w:p w14:paraId="73F5AAFF" w14:textId="77777777" w:rsidR="00B939F2" w:rsidRPr="00B939F2" w:rsidRDefault="00B939F2" w:rsidP="00B939F2">
      <w:pPr>
        <w:rPr>
          <w:rFonts w:eastAsiaTheme="majorEastAsia" w:cstheme="majorBidi"/>
          <w:b/>
          <w:color w:val="173B68" w:themeColor="text2"/>
          <w:sz w:val="36"/>
          <w:szCs w:val="28"/>
        </w:rPr>
      </w:pPr>
      <w:r w:rsidRPr="00B939F2">
        <w:rPr>
          <w:rFonts w:eastAsiaTheme="majorEastAsia" w:cstheme="majorBidi"/>
          <w:b/>
          <w:bCs/>
          <w:color w:val="173B68" w:themeColor="text2"/>
          <w:sz w:val="36"/>
          <w:szCs w:val="28"/>
        </w:rPr>
        <w:t xml:space="preserve">What does membership mean to you? </w:t>
      </w:r>
      <w:r w:rsidRPr="00B939F2">
        <w:rPr>
          <w:rFonts w:eastAsiaTheme="majorEastAsia" w:cstheme="majorBidi"/>
          <w:b/>
          <w:color w:val="173B68" w:themeColor="text2"/>
          <w:sz w:val="36"/>
          <w:szCs w:val="28"/>
        </w:rPr>
        <w:t xml:space="preserve"> </w:t>
      </w:r>
    </w:p>
    <w:p w14:paraId="6FAE378B" w14:textId="7473B23A" w:rsidR="00B939F2" w:rsidRPr="00B939F2" w:rsidRDefault="00B939F2" w:rsidP="00B939F2">
      <w:r>
        <w:t>I</w:t>
      </w:r>
      <w:r w:rsidRPr="00B939F2">
        <w:t xml:space="preserve">t’s wonderful to be able to create memories for my own children, and to be able to visit regularly. I always want to delve deeper into history and go ‘behind the scenes’ – I’m the person who sees a locked door and wants to know what’s behind it. Membership has opened many doors for us; it was our way into tennis, which is now a huge part of our lives, and we’ve seen and done things that we never </w:t>
      </w:r>
      <w:r w:rsidRPr="00B939F2">
        <w:lastRenderedPageBreak/>
        <w:t xml:space="preserve">would as non-members. For example, during conservation work one year we entered the ‘crawl’ space between the Chapel ceiling and the roof with a curator, which was fascinating!  We’ve seen the attics and the basements at Kew Palace after-hours, when they are usually closed to visitors, and I’ve enjoyed playing a part in unique events, like planting the ceramic poppies in the Tower of London Moat in 2014. There’s so much to look forward to as Life Members, so we will be making many more memories with our family in the future. </w:t>
      </w:r>
    </w:p>
    <w:p w14:paraId="324B53CC" w14:textId="77777777" w:rsidR="002D125D" w:rsidRPr="00BF7DED" w:rsidRDefault="002D125D" w:rsidP="002D125D"/>
    <w:p w14:paraId="6763081B" w14:textId="5D3AEE3D" w:rsidR="002D125D" w:rsidRDefault="002D125D" w:rsidP="002D125D">
      <w:pPr>
        <w:shd w:val="clear" w:color="auto" w:fill="FCE6D1" w:themeFill="accent6" w:themeFillTint="33"/>
      </w:pPr>
      <w:r w:rsidRPr="00834A7A">
        <w:rPr>
          <w:noProof/>
        </w:rPr>
        <mc:AlternateContent>
          <mc:Choice Requires="wps">
            <w:drawing>
              <wp:inline distT="0" distB="0" distL="0" distR="0" wp14:anchorId="09FFF735" wp14:editId="3BBB5611">
                <wp:extent cx="324000" cy="324000"/>
                <wp:effectExtent l="0" t="0" r="6350" b="6350"/>
                <wp:docPr id="1102360811" name="Graphic 5" descr="Thank you ic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324000" cy="324000"/>
                        </a:xfrm>
                        <a:custGeom>
                          <a:avLst/>
                          <a:gdLst>
                            <a:gd name="connsiteX0" fmla="*/ 118794 w 237587"/>
                            <a:gd name="connsiteY0" fmla="*/ 0 h 237587"/>
                            <a:gd name="connsiteX1" fmla="*/ 0 w 237587"/>
                            <a:gd name="connsiteY1" fmla="*/ 118794 h 237587"/>
                            <a:gd name="connsiteX2" fmla="*/ 118794 w 237587"/>
                            <a:gd name="connsiteY2" fmla="*/ 237588 h 237587"/>
                            <a:gd name="connsiteX3" fmla="*/ 237588 w 237587"/>
                            <a:gd name="connsiteY3" fmla="*/ 118794 h 237587"/>
                            <a:gd name="connsiteX4" fmla="*/ 118794 w 237587"/>
                            <a:gd name="connsiteY4" fmla="*/ 0 h 237587"/>
                            <a:gd name="connsiteX5" fmla="*/ 119722 w 237587"/>
                            <a:gd name="connsiteY5" fmla="*/ 193040 h 237587"/>
                            <a:gd name="connsiteX6" fmla="*/ 118794 w 237587"/>
                            <a:gd name="connsiteY6" fmla="*/ 193968 h 237587"/>
                            <a:gd name="connsiteX7" fmla="*/ 117866 w 237587"/>
                            <a:gd name="connsiteY7" fmla="*/ 193040 h 237587"/>
                            <a:gd name="connsiteX8" fmla="*/ 41763 w 237587"/>
                            <a:gd name="connsiteY8" fmla="*/ 96520 h 237587"/>
                            <a:gd name="connsiteX9" fmla="*/ 42692 w 237587"/>
                            <a:gd name="connsiteY9" fmla="*/ 87239 h 237587"/>
                            <a:gd name="connsiteX10" fmla="*/ 88167 w 237587"/>
                            <a:gd name="connsiteY10" fmla="*/ 55685 h 237587"/>
                            <a:gd name="connsiteX11" fmla="*/ 118794 w 237587"/>
                            <a:gd name="connsiteY11" fmla="*/ 75174 h 237587"/>
                            <a:gd name="connsiteX12" fmla="*/ 118794 w 237587"/>
                            <a:gd name="connsiteY12" fmla="*/ 75174 h 237587"/>
                            <a:gd name="connsiteX13" fmla="*/ 149420 w 237587"/>
                            <a:gd name="connsiteY13" fmla="*/ 55685 h 237587"/>
                            <a:gd name="connsiteX14" fmla="*/ 194896 w 237587"/>
                            <a:gd name="connsiteY14" fmla="*/ 87239 h 237587"/>
                            <a:gd name="connsiteX15" fmla="*/ 195824 w 237587"/>
                            <a:gd name="connsiteY15" fmla="*/ 96520 h 237587"/>
                            <a:gd name="connsiteX16" fmla="*/ 119722 w 237587"/>
                            <a:gd name="connsiteY16" fmla="*/ 193040 h 237587"/>
                            <a:gd name="connsiteX17" fmla="*/ 189328 w 237587"/>
                            <a:gd name="connsiteY17" fmla="*/ 89095 h 237587"/>
                            <a:gd name="connsiteX18" fmla="*/ 190256 w 237587"/>
                            <a:gd name="connsiteY18" fmla="*/ 97448 h 237587"/>
                            <a:gd name="connsiteX19" fmla="*/ 190256 w 237587"/>
                            <a:gd name="connsiteY19" fmla="*/ 97448 h 237587"/>
                            <a:gd name="connsiteX20" fmla="*/ 117866 w 237587"/>
                            <a:gd name="connsiteY20" fmla="*/ 189328 h 237587"/>
                            <a:gd name="connsiteX21" fmla="*/ 45476 w 237587"/>
                            <a:gd name="connsiteY21" fmla="*/ 97448 h 237587"/>
                            <a:gd name="connsiteX22" fmla="*/ 46404 w 237587"/>
                            <a:gd name="connsiteY22" fmla="*/ 89095 h 237587"/>
                            <a:gd name="connsiteX23" fmla="*/ 82599 w 237587"/>
                            <a:gd name="connsiteY23" fmla="*/ 60325 h 237587"/>
                            <a:gd name="connsiteX24" fmla="*/ 86311 w 237587"/>
                            <a:gd name="connsiteY24" fmla="*/ 60325 h 237587"/>
                            <a:gd name="connsiteX25" fmla="*/ 113225 w 237587"/>
                            <a:gd name="connsiteY25" fmla="*/ 77030 h 237587"/>
                            <a:gd name="connsiteX26" fmla="*/ 116938 w 237587"/>
                            <a:gd name="connsiteY26" fmla="*/ 83527 h 237587"/>
                            <a:gd name="connsiteX27" fmla="*/ 120650 w 237587"/>
                            <a:gd name="connsiteY27" fmla="*/ 77030 h 237587"/>
                            <a:gd name="connsiteX28" fmla="*/ 147564 w 237587"/>
                            <a:gd name="connsiteY28" fmla="*/ 60325 h 237587"/>
                            <a:gd name="connsiteX29" fmla="*/ 189328 w 237587"/>
                            <a:gd name="connsiteY29" fmla="*/ 89095 h 2375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237587" h="237587">
                              <a:moveTo>
                                <a:pt x="118794" y="0"/>
                              </a:moveTo>
                              <a:cubicBezTo>
                                <a:pt x="52900" y="0"/>
                                <a:pt x="0" y="52900"/>
                                <a:pt x="0" y="118794"/>
                              </a:cubicBezTo>
                              <a:cubicBezTo>
                                <a:pt x="0" y="183759"/>
                                <a:pt x="52900" y="237588"/>
                                <a:pt x="118794" y="237588"/>
                              </a:cubicBezTo>
                              <a:cubicBezTo>
                                <a:pt x="183759" y="237588"/>
                                <a:pt x="237588" y="184687"/>
                                <a:pt x="237588" y="118794"/>
                              </a:cubicBezTo>
                              <a:cubicBezTo>
                                <a:pt x="236660" y="52900"/>
                                <a:pt x="183759" y="0"/>
                                <a:pt x="118794" y="0"/>
                              </a:cubicBezTo>
                              <a:close/>
                              <a:moveTo>
                                <a:pt x="119722" y="193040"/>
                              </a:moveTo>
                              <a:lnTo>
                                <a:pt x="118794" y="193968"/>
                              </a:lnTo>
                              <a:lnTo>
                                <a:pt x="117866" y="193040"/>
                              </a:lnTo>
                              <a:cubicBezTo>
                                <a:pt x="67750" y="159629"/>
                                <a:pt x="41763" y="126218"/>
                                <a:pt x="41763" y="96520"/>
                              </a:cubicBezTo>
                              <a:cubicBezTo>
                                <a:pt x="41763" y="93736"/>
                                <a:pt x="42692" y="90023"/>
                                <a:pt x="42692" y="87239"/>
                              </a:cubicBezTo>
                              <a:cubicBezTo>
                                <a:pt x="47332" y="66822"/>
                                <a:pt x="66822" y="53828"/>
                                <a:pt x="88167" y="55685"/>
                              </a:cubicBezTo>
                              <a:cubicBezTo>
                                <a:pt x="108585" y="57541"/>
                                <a:pt x="118794" y="74246"/>
                                <a:pt x="118794" y="75174"/>
                              </a:cubicBezTo>
                              <a:lnTo>
                                <a:pt x="118794" y="75174"/>
                              </a:lnTo>
                              <a:cubicBezTo>
                                <a:pt x="118794" y="75174"/>
                                <a:pt x="129003" y="58469"/>
                                <a:pt x="149420" y="55685"/>
                              </a:cubicBezTo>
                              <a:cubicBezTo>
                                <a:pt x="170766" y="52900"/>
                                <a:pt x="189328" y="66822"/>
                                <a:pt x="194896" y="87239"/>
                              </a:cubicBezTo>
                              <a:cubicBezTo>
                                <a:pt x="195824" y="90023"/>
                                <a:pt x="195824" y="93736"/>
                                <a:pt x="195824" y="96520"/>
                              </a:cubicBezTo>
                              <a:cubicBezTo>
                                <a:pt x="195824" y="126218"/>
                                <a:pt x="169838" y="159629"/>
                                <a:pt x="119722" y="193040"/>
                              </a:cubicBezTo>
                              <a:close/>
                              <a:moveTo>
                                <a:pt x="189328" y="89095"/>
                              </a:moveTo>
                              <a:cubicBezTo>
                                <a:pt x="190256" y="91880"/>
                                <a:pt x="190256" y="94664"/>
                                <a:pt x="190256" y="97448"/>
                              </a:cubicBezTo>
                              <a:lnTo>
                                <a:pt x="190256" y="97448"/>
                              </a:lnTo>
                              <a:cubicBezTo>
                                <a:pt x="191184" y="125290"/>
                                <a:pt x="166126" y="156845"/>
                                <a:pt x="117866" y="189328"/>
                              </a:cubicBezTo>
                              <a:cubicBezTo>
                                <a:pt x="69606" y="156845"/>
                                <a:pt x="44548" y="125290"/>
                                <a:pt x="45476" y="97448"/>
                              </a:cubicBezTo>
                              <a:cubicBezTo>
                                <a:pt x="45476" y="94664"/>
                                <a:pt x="45476" y="91880"/>
                                <a:pt x="46404" y="89095"/>
                              </a:cubicBezTo>
                              <a:cubicBezTo>
                                <a:pt x="50116" y="72390"/>
                                <a:pt x="64965" y="60325"/>
                                <a:pt x="82599" y="60325"/>
                              </a:cubicBezTo>
                              <a:cubicBezTo>
                                <a:pt x="83527" y="60325"/>
                                <a:pt x="85383" y="60325"/>
                                <a:pt x="86311" y="60325"/>
                              </a:cubicBezTo>
                              <a:cubicBezTo>
                                <a:pt x="103945" y="62181"/>
                                <a:pt x="113225" y="77030"/>
                                <a:pt x="113225" y="77030"/>
                              </a:cubicBezTo>
                              <a:lnTo>
                                <a:pt x="116938" y="83527"/>
                              </a:lnTo>
                              <a:lnTo>
                                <a:pt x="120650" y="77030"/>
                              </a:lnTo>
                              <a:cubicBezTo>
                                <a:pt x="120650" y="77030"/>
                                <a:pt x="129931" y="62181"/>
                                <a:pt x="147564" y="60325"/>
                              </a:cubicBezTo>
                              <a:cubicBezTo>
                                <a:pt x="167982" y="58469"/>
                                <a:pt x="185615" y="70534"/>
                                <a:pt x="189328" y="89095"/>
                              </a:cubicBezTo>
                              <a:close/>
                            </a:path>
                          </a:pathLst>
                        </a:custGeom>
                        <a:solidFill>
                          <a:schemeClr val="accent6"/>
                        </a:solidFill>
                        <a:ln w="9159"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319471D" id="Graphic 5" o:spid="_x0000_s1026" alt="Thank you icon" style="width:25.5pt;height:25.5pt;visibility:visible;mso-wrap-style:square;mso-left-percent:-10001;mso-top-percent:-10001;mso-position-horizontal:absolute;mso-position-horizontal-relative:char;mso-position-vertical:absolute;mso-position-vertical-relative:line;mso-left-percent:-10001;mso-top-percent:-10001;v-text-anchor:middle" coordsize="237587,237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" path="m118794,c52900,,,52900,,118794v,64965,52900,118794,118794,118794c183759,237588,237588,184687,237588,118794,236660,52900,183759,,118794,xm119722,193040r-928,928l117866,193040c67750,159629,41763,126218,41763,96520v,-2784,929,-6497,929,-9281c47332,66822,66822,53828,88167,55685v20418,1856,30627,18561,30627,19489l118794,75174v,,10209,-16705,30626,-19489c170766,52900,189328,66822,194896,87239v928,2784,928,6497,928,9281c195824,126218,169838,159629,119722,193040xm189328,89095v928,2785,928,5569,928,8353l190256,97448v928,27842,-24130,59397,-72390,91880c69606,156845,44548,125290,45476,97448v,-2784,,-5568,928,-8353c50116,72390,64965,60325,82599,60325v928,,2784,,3712,c103945,62181,113225,77030,113225,77030r3713,6497l120650,77030v,,9281,-14849,26914,-16705c167982,58469,185615,70534,189328,89095xe" fillcolor="#f08519 [3209]" stroked="f" strokeweight=".25442mm">
                <v:stroke joinstyle="miter"/>
                <v:path arrowok="t" o:connecttype="custom" o:connectlocs="162001,0;0,162001;162001,324001;324001,162001;162001,0;163266,263251;162001,264516;160735,263251;56953,131625;58220,118969;120234,75938;162001,102516;162001,102516;203766,75938;265782,118969;267047,131625;163266,263251;258189,121500;259454,132891;259454,132891;160735,258189;62016,132891;63282,121500;112641,82266;117703,82266;154406,105047;159470,113907;164532,105047;201235,82266;258189,121500" o:connectangles="0,0,0,0,0,0,0,0,0,0,0,0,0,0,0,0,0,0,0,0,0,0,0,0,0,0,0,0,0,0"/>
                <o:lock v:ext="edit" aspectratio="t"/>
                <w10:anchorlock/>
              </v:shape>
            </w:pict>
          </mc:Fallback>
        </mc:AlternateContent>
      </w:r>
      <w:r w:rsidRPr="002D125D">
        <w:rPr>
          <w:b/>
          <w:bCs/>
        </w:rPr>
        <w:t xml:space="preserve"> </w:t>
      </w:r>
      <w:r w:rsidRPr="00834A7A">
        <w:rPr>
          <w:b/>
          <w:bCs/>
        </w:rPr>
        <w:t>Thank you</w:t>
      </w:r>
      <w:r w:rsidRPr="00BF7DED">
        <w:t xml:space="preserve"> </w:t>
      </w:r>
    </w:p>
    <w:p w14:paraId="58FF2B38" w14:textId="34AD7529" w:rsidR="002D125D" w:rsidRPr="002D125D" w:rsidRDefault="002D125D" w:rsidP="002D125D">
      <w:pPr>
        <w:shd w:val="clear" w:color="auto" w:fill="FCE6D1" w:themeFill="accent6" w:themeFillTint="33"/>
      </w:pPr>
      <w:r w:rsidRPr="002D125D">
        <w:t>From our earliest members to</w:t>
      </w:r>
      <w:r>
        <w:t xml:space="preserve"> </w:t>
      </w:r>
      <w:r w:rsidRPr="002D125D">
        <w:t>those who joined more recently,</w:t>
      </w:r>
    </w:p>
    <w:p w14:paraId="7430820D" w14:textId="76DF9D4A" w:rsidR="002D125D" w:rsidRPr="002D125D" w:rsidRDefault="002D125D" w:rsidP="002D125D">
      <w:pPr>
        <w:shd w:val="clear" w:color="auto" w:fill="FCE6D1" w:themeFill="accent6" w:themeFillTint="33"/>
      </w:pPr>
      <w:r w:rsidRPr="002D125D">
        <w:t>your continued support enables</w:t>
      </w:r>
      <w:r>
        <w:t xml:space="preserve"> </w:t>
      </w:r>
      <w:r w:rsidRPr="002D125D">
        <w:t>us to care for the palaces and</w:t>
      </w:r>
    </w:p>
    <w:p w14:paraId="54ABB057" w14:textId="5998DA69" w:rsidR="00B939F2" w:rsidRPr="00BF7DED" w:rsidRDefault="002D125D" w:rsidP="002D125D">
      <w:pPr>
        <w:shd w:val="clear" w:color="auto" w:fill="FCE6D1" w:themeFill="accent6" w:themeFillTint="33"/>
      </w:pPr>
      <w:r w:rsidRPr="002D125D">
        <w:t>share their stories with everyone.</w:t>
      </w:r>
    </w:p>
    <w:p w14:paraId="42AED474" w14:textId="77777777" w:rsidR="00B03FFD" w:rsidRDefault="00B03FFD" w:rsidP="00B03FFD"/>
    <w:p w14:paraId="0991E4B5" w14:textId="3CFFB731" w:rsidR="00B03FFD" w:rsidRDefault="00B939F2" w:rsidP="00B03FFD">
      <w:pPr>
        <w:rPr>
          <w:b/>
          <w:bCs/>
        </w:rPr>
      </w:pPr>
      <w:r>
        <w:rPr>
          <w:b/>
          <w:bCs/>
        </w:rPr>
        <w:t>Next issue</w:t>
      </w:r>
    </w:p>
    <w:p w14:paraId="02DA0A17" w14:textId="0DB23B19" w:rsidR="00B939F2" w:rsidRDefault="00B939F2" w:rsidP="00B03FFD">
      <w:r w:rsidRPr="00B939F2">
        <w:rPr>
          <w:i/>
          <w:iCs/>
        </w:rPr>
        <w:t>Inside Story</w:t>
      </w:r>
      <w:r w:rsidRPr="00B939F2">
        <w:t xml:space="preserve"> asks Patron and volunteer John Harding to reflect on his favourite memories across our palaces, events and exhibitions – and what Historic Royal Palaces means to him.</w:t>
      </w:r>
    </w:p>
    <w:p w14:paraId="7708C5B2" w14:textId="77777777" w:rsidR="00B03FFD" w:rsidRDefault="00B03FFD" w:rsidP="00B03FFD"/>
    <w:p w14:paraId="440EFADE" w14:textId="77777777" w:rsidR="00B03FFD" w:rsidRDefault="00B03FFD" w:rsidP="00B03FFD"/>
    <w:p w14:paraId="22FCF159" w14:textId="77777777" w:rsidR="00B03FFD" w:rsidRPr="00834A7A" w:rsidRDefault="00B03FFD" w:rsidP="00B03FFD">
      <w:hyperlink r:id="rId63" w:anchor="gs.bgwtpl" w:history="1">
        <w:r w:rsidRPr="00834A7A">
          <w:rPr>
            <w:rStyle w:val="Hyperlink"/>
          </w:rPr>
          <w:t>hrp.org.uk</w:t>
        </w:r>
      </w:hyperlink>
    </w:p>
    <w:p w14:paraId="5CC39874" w14:textId="77777777" w:rsidR="00B03FFD" w:rsidRPr="00754751" w:rsidRDefault="00B03FFD" w:rsidP="00B03FFD">
      <w:r w:rsidRPr="00834A7A">
        <w:t>Registered Charity No. 1068852</w:t>
      </w:r>
    </w:p>
    <w:p w14:paraId="56E825BF" w14:textId="77777777" w:rsidR="00B03FFD" w:rsidRPr="00BF7DED" w:rsidRDefault="00B03FFD" w:rsidP="00B03FFD"/>
    <w:sectPr w:rsidR="00B03FFD" w:rsidRPr="00BF7DED" w:rsidSect="00231B7F">
      <w:pgSz w:w="11906" w:h="16838" w:code="9"/>
      <w:pgMar w:top="1418" w:right="1418" w:bottom="1418" w:left="1418"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6249FC" w14:textId="77777777" w:rsidR="00D6599B" w:rsidRDefault="00D6599B" w:rsidP="00B939F2">
      <w:pPr>
        <w:spacing w:line="240" w:lineRule="auto"/>
      </w:pPr>
      <w:r>
        <w:separator/>
      </w:r>
    </w:p>
  </w:endnote>
  <w:endnote w:type="continuationSeparator" w:id="0">
    <w:p w14:paraId="36838EA0" w14:textId="77777777" w:rsidR="00D6599B" w:rsidRDefault="00D6599B" w:rsidP="00B939F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Open Sans">
    <w:panose1 w:val="020B0606030504020204"/>
    <w:charset w:val="00"/>
    <w:family w:val="swiss"/>
    <w:pitch w:val="variable"/>
    <w:sig w:usb0="E00002EF" w:usb1="4000205B" w:usb2="00000028" w:usb3="00000000" w:csb0="0000019F" w:csb1="00000000"/>
    <w:embedRegular r:id="rId1" w:fontKey="{E543E12C-8E42-E544-AC0C-CF2ADA70FCD0}"/>
    <w:embedBold r:id="rId2" w:fontKey="{945781CB-ED54-5E45-B6B0-E733ECFB3BD4}"/>
    <w:embedItalic r:id="rId3" w:fontKey="{B0E1C818-5C68-9542-B502-F646875D7F9F}"/>
    <w:embedBoldItalic r:id="rId4" w:fontKey="{C26B4207-9872-3E4F-88A4-632C0383E7E3}"/>
  </w:font>
  <w:font w:name="Courier New">
    <w:panose1 w:val="02070309020205020404"/>
    <w:charset w:val="00"/>
    <w:family w:val="modern"/>
    <w:pitch w:val="fixed"/>
    <w:sig w:usb0="E0002EFF" w:usb1="C0007843" w:usb2="00000009" w:usb3="00000000" w:csb0="000001FF" w:csb1="00000000"/>
    <w:embedRegular r:id="rId5" w:fontKey="{B6E20796-0FDF-BB4B-82F0-EA917A655B9A}"/>
  </w:font>
  <w:font w:name="Times New Roman">
    <w:panose1 w:val="02020603050405020304"/>
    <w:charset w:val="00"/>
    <w:family w:val="roman"/>
    <w:pitch w:val="variable"/>
    <w:sig w:usb0="E0002EFF" w:usb1="C000785B" w:usb2="00000009" w:usb3="00000000" w:csb0="000001FF" w:csb1="00000000"/>
    <w:embedRegular r:id="rId6" w:fontKey="{01147599-3B6F-BA4B-990C-1F679BE7FDE9}"/>
    <w:embedBold r:id="rId7" w:fontKey="{8D52ED08-EA2F-874E-8007-8B934150C234}"/>
    <w:embedItalic r:id="rId8" w:fontKey="{2703405F-79F0-A140-ACFE-52D5E65F90F1}"/>
    <w:embedBoldItalic r:id="rId9" w:fontKey="{BBCC9E61-832D-094F-9329-B0476FB5B165}"/>
  </w:font>
  <w:font w:name="Wingdings">
    <w:panose1 w:val="05000000000000000000"/>
    <w:charset w:val="4D"/>
    <w:family w:val="decorative"/>
    <w:pitch w:val="variable"/>
    <w:sig w:usb0="00000003" w:usb1="00000000" w:usb2="00000000" w:usb3="00000000" w:csb0="80000001" w:csb1="00000000"/>
    <w:embedRegular r:id="rId10" w:fontKey="{23BB792C-3459-0547-B6AF-F3F26C636FB6}"/>
  </w:font>
  <w:font w:name="Symbol">
    <w:panose1 w:val="05050102010706020507"/>
    <w:charset w:val="02"/>
    <w:family w:val="decorative"/>
    <w:pitch w:val="variable"/>
    <w:sig w:usb0="00000000" w:usb1="10000000" w:usb2="00000000" w:usb3="00000000" w:csb0="80000000" w:csb1="00000000"/>
    <w:embedRegular r:id="rId11" w:fontKey="{5272F6BE-D6A8-AF4E-BF6F-6C2E1734C9A3}"/>
  </w:font>
  <w:font w:name="Helvetica">
    <w:panose1 w:val="00000000000000000000"/>
    <w:charset w:val="00"/>
    <w:family w:val="auto"/>
    <w:pitch w:val="variable"/>
    <w:sig w:usb0="E00002FF" w:usb1="5000785B" w:usb2="00000000" w:usb3="00000000" w:csb0="0000019F" w:csb1="00000000"/>
  </w:font>
  <w:font w:name="FSIndustrieCd-Bold">
    <w:panose1 w:val="020B0604020202020204"/>
    <w:charset w:val="4D"/>
    <w:family w:val="auto"/>
    <w:pitch w:val="default"/>
    <w:sig w:usb0="00000003" w:usb1="00000000" w:usb2="00000000" w:usb3="00000000" w:csb0="00000001" w:csb1="00000000"/>
  </w:font>
  <w:font w:name="FSBrabo-Light">
    <w:altName w:val="Calibri"/>
    <w:panose1 w:val="020B0604020202020204"/>
    <w:charset w:val="4D"/>
    <w:family w:val="auto"/>
    <w:pitch w:val="default"/>
    <w:sig w:usb0="00000003" w:usb1="00000000" w:usb2="00000000" w:usb3="00000000" w:csb0="00000001" w:csb1="00000000"/>
  </w:font>
  <w:font w:name="FSBrabo-SemiBold">
    <w:altName w:val="Calibri"/>
    <w:panose1 w:val="020B0604020202020204"/>
    <w:charset w:val="4D"/>
    <w:family w:val="auto"/>
    <w:pitch w:val="default"/>
    <w:sig w:usb0="00000003" w:usb1="00000000" w:usb2="00000000" w:usb3="00000000" w:csb0="00000001" w:csb1="00000000"/>
  </w:font>
  <w:font w:name="FSIndustrieCd-Book">
    <w:altName w:val="Calibri"/>
    <w:panose1 w:val="020B0604020202020204"/>
    <w:charset w:val="4D"/>
    <w:family w:val="auto"/>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B2589E" w14:textId="77777777" w:rsidR="00D6599B" w:rsidRDefault="00D6599B" w:rsidP="00B939F2">
      <w:pPr>
        <w:spacing w:line="240" w:lineRule="auto"/>
      </w:pPr>
      <w:r>
        <w:separator/>
      </w:r>
    </w:p>
  </w:footnote>
  <w:footnote w:type="continuationSeparator" w:id="0">
    <w:p w14:paraId="169D13B8" w14:textId="77777777" w:rsidR="00D6599B" w:rsidRDefault="00D6599B" w:rsidP="00B939F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24pt;height:18pt;visibility:visible;mso-wrap-style:square" o:bullet="t">
        <v:imagedata r:id="rId1" o:title=""/>
      </v:shape>
    </w:pict>
  </w:numPicBullet>
  <w:abstractNum w:abstractNumId="0" w15:restartNumberingAfterBreak="0">
    <w:nsid w:val="0ECA120A"/>
    <w:multiLevelType w:val="hybridMultilevel"/>
    <w:tmpl w:val="5BD2FDBC"/>
    <w:lvl w:ilvl="0" w:tplc="8E8C256C">
      <w:numFmt w:val="bullet"/>
      <w:lvlText w:val="-"/>
      <w:lvlJc w:val="left"/>
      <w:pPr>
        <w:ind w:left="1080" w:hanging="360"/>
      </w:pPr>
      <w:rPr>
        <w:rFonts w:ascii="Open Sans" w:eastAsiaTheme="minorHAnsi" w:hAnsi="Open Sans" w:cs="Open San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15EE0B37"/>
    <w:multiLevelType w:val="hybridMultilevel"/>
    <w:tmpl w:val="C6FAFC5E"/>
    <w:lvl w:ilvl="0" w:tplc="90C2CAFC">
      <w:numFmt w:val="bullet"/>
      <w:lvlText w:val="•"/>
      <w:lvlJc w:val="left"/>
      <w:pPr>
        <w:ind w:left="720" w:hanging="360"/>
      </w:pPr>
      <w:rPr>
        <w:rFonts w:ascii="Open Sans" w:eastAsiaTheme="minorHAnsi"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7F71FB3"/>
    <w:multiLevelType w:val="hybridMultilevel"/>
    <w:tmpl w:val="BD48F2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87319D1"/>
    <w:multiLevelType w:val="hybridMultilevel"/>
    <w:tmpl w:val="22323A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C424B78"/>
    <w:multiLevelType w:val="hybridMultilevel"/>
    <w:tmpl w:val="09A07CDE"/>
    <w:lvl w:ilvl="0" w:tplc="8E8C256C">
      <w:numFmt w:val="bullet"/>
      <w:lvlText w:val="-"/>
      <w:lvlJc w:val="left"/>
      <w:pPr>
        <w:ind w:left="360" w:hanging="360"/>
      </w:pPr>
      <w:rPr>
        <w:rFonts w:ascii="Open Sans" w:eastAsiaTheme="minorHAnsi" w:hAnsi="Open Sans" w:cs="Open San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C5A6CD4"/>
    <w:multiLevelType w:val="hybridMultilevel"/>
    <w:tmpl w:val="FED6E950"/>
    <w:lvl w:ilvl="0" w:tplc="8E8C256C">
      <w:numFmt w:val="bullet"/>
      <w:lvlText w:val="-"/>
      <w:lvlJc w:val="left"/>
      <w:pPr>
        <w:ind w:left="720" w:hanging="360"/>
      </w:pPr>
      <w:rPr>
        <w:rFonts w:ascii="Open Sans" w:eastAsiaTheme="minorHAnsi"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7C0307"/>
    <w:multiLevelType w:val="hybridMultilevel"/>
    <w:tmpl w:val="AB78906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35B21FD3"/>
    <w:multiLevelType w:val="hybridMultilevel"/>
    <w:tmpl w:val="1BE68DCE"/>
    <w:lvl w:ilvl="0" w:tplc="90C2CAFC">
      <w:numFmt w:val="bullet"/>
      <w:lvlText w:val="•"/>
      <w:lvlJc w:val="left"/>
      <w:pPr>
        <w:ind w:left="720" w:hanging="360"/>
      </w:pPr>
      <w:rPr>
        <w:rFonts w:ascii="Open Sans" w:eastAsiaTheme="minorHAnsi"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9006D99"/>
    <w:multiLevelType w:val="hybridMultilevel"/>
    <w:tmpl w:val="E67253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EBC6B6D"/>
    <w:multiLevelType w:val="hybridMultilevel"/>
    <w:tmpl w:val="8396BB2A"/>
    <w:lvl w:ilvl="0" w:tplc="90C2CAFC">
      <w:numFmt w:val="bullet"/>
      <w:lvlText w:val="•"/>
      <w:lvlJc w:val="left"/>
      <w:pPr>
        <w:ind w:left="360" w:hanging="360"/>
      </w:pPr>
      <w:rPr>
        <w:rFonts w:ascii="Open Sans" w:eastAsiaTheme="minorHAnsi"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1D07C8E"/>
    <w:multiLevelType w:val="hybridMultilevel"/>
    <w:tmpl w:val="40AC77C8"/>
    <w:lvl w:ilvl="0" w:tplc="D87496F6">
      <w:start w:val="1"/>
      <w:numFmt w:val="bullet"/>
      <w:lvlText w:val=""/>
      <w:lvlPicBulletId w:val="0"/>
      <w:lvlJc w:val="left"/>
      <w:pPr>
        <w:tabs>
          <w:tab w:val="num" w:pos="720"/>
        </w:tabs>
        <w:ind w:left="720" w:hanging="360"/>
      </w:pPr>
      <w:rPr>
        <w:rFonts w:ascii="Symbol" w:hAnsi="Symbol" w:hint="default"/>
      </w:rPr>
    </w:lvl>
    <w:lvl w:ilvl="1" w:tplc="E44A68DA" w:tentative="1">
      <w:start w:val="1"/>
      <w:numFmt w:val="bullet"/>
      <w:lvlText w:val=""/>
      <w:lvlJc w:val="left"/>
      <w:pPr>
        <w:tabs>
          <w:tab w:val="num" w:pos="1440"/>
        </w:tabs>
        <w:ind w:left="1440" w:hanging="360"/>
      </w:pPr>
      <w:rPr>
        <w:rFonts w:ascii="Symbol" w:hAnsi="Symbol" w:hint="default"/>
      </w:rPr>
    </w:lvl>
    <w:lvl w:ilvl="2" w:tplc="CD54CB96" w:tentative="1">
      <w:start w:val="1"/>
      <w:numFmt w:val="bullet"/>
      <w:lvlText w:val=""/>
      <w:lvlJc w:val="left"/>
      <w:pPr>
        <w:tabs>
          <w:tab w:val="num" w:pos="2160"/>
        </w:tabs>
        <w:ind w:left="2160" w:hanging="360"/>
      </w:pPr>
      <w:rPr>
        <w:rFonts w:ascii="Symbol" w:hAnsi="Symbol" w:hint="default"/>
      </w:rPr>
    </w:lvl>
    <w:lvl w:ilvl="3" w:tplc="ADA2A0B6" w:tentative="1">
      <w:start w:val="1"/>
      <w:numFmt w:val="bullet"/>
      <w:lvlText w:val=""/>
      <w:lvlJc w:val="left"/>
      <w:pPr>
        <w:tabs>
          <w:tab w:val="num" w:pos="2880"/>
        </w:tabs>
        <w:ind w:left="2880" w:hanging="360"/>
      </w:pPr>
      <w:rPr>
        <w:rFonts w:ascii="Symbol" w:hAnsi="Symbol" w:hint="default"/>
      </w:rPr>
    </w:lvl>
    <w:lvl w:ilvl="4" w:tplc="ECF065C8" w:tentative="1">
      <w:start w:val="1"/>
      <w:numFmt w:val="bullet"/>
      <w:lvlText w:val=""/>
      <w:lvlJc w:val="left"/>
      <w:pPr>
        <w:tabs>
          <w:tab w:val="num" w:pos="3600"/>
        </w:tabs>
        <w:ind w:left="3600" w:hanging="360"/>
      </w:pPr>
      <w:rPr>
        <w:rFonts w:ascii="Symbol" w:hAnsi="Symbol" w:hint="default"/>
      </w:rPr>
    </w:lvl>
    <w:lvl w:ilvl="5" w:tplc="1F5461E2" w:tentative="1">
      <w:start w:val="1"/>
      <w:numFmt w:val="bullet"/>
      <w:lvlText w:val=""/>
      <w:lvlJc w:val="left"/>
      <w:pPr>
        <w:tabs>
          <w:tab w:val="num" w:pos="4320"/>
        </w:tabs>
        <w:ind w:left="4320" w:hanging="360"/>
      </w:pPr>
      <w:rPr>
        <w:rFonts w:ascii="Symbol" w:hAnsi="Symbol" w:hint="default"/>
      </w:rPr>
    </w:lvl>
    <w:lvl w:ilvl="6" w:tplc="A4B093D6" w:tentative="1">
      <w:start w:val="1"/>
      <w:numFmt w:val="bullet"/>
      <w:lvlText w:val=""/>
      <w:lvlJc w:val="left"/>
      <w:pPr>
        <w:tabs>
          <w:tab w:val="num" w:pos="5040"/>
        </w:tabs>
        <w:ind w:left="5040" w:hanging="360"/>
      </w:pPr>
      <w:rPr>
        <w:rFonts w:ascii="Symbol" w:hAnsi="Symbol" w:hint="default"/>
      </w:rPr>
    </w:lvl>
    <w:lvl w:ilvl="7" w:tplc="E8243174" w:tentative="1">
      <w:start w:val="1"/>
      <w:numFmt w:val="bullet"/>
      <w:lvlText w:val=""/>
      <w:lvlJc w:val="left"/>
      <w:pPr>
        <w:tabs>
          <w:tab w:val="num" w:pos="5760"/>
        </w:tabs>
        <w:ind w:left="5760" w:hanging="360"/>
      </w:pPr>
      <w:rPr>
        <w:rFonts w:ascii="Symbol" w:hAnsi="Symbol" w:hint="default"/>
      </w:rPr>
    </w:lvl>
    <w:lvl w:ilvl="8" w:tplc="974A5728" w:tentative="1">
      <w:start w:val="1"/>
      <w:numFmt w:val="bullet"/>
      <w:lvlText w:val=""/>
      <w:lvlJc w:val="left"/>
      <w:pPr>
        <w:tabs>
          <w:tab w:val="num" w:pos="6480"/>
        </w:tabs>
        <w:ind w:left="6480" w:hanging="360"/>
      </w:pPr>
      <w:rPr>
        <w:rFonts w:ascii="Symbol" w:hAnsi="Symbol" w:hint="default"/>
      </w:rPr>
    </w:lvl>
  </w:abstractNum>
  <w:abstractNum w:abstractNumId="11" w15:restartNumberingAfterBreak="0">
    <w:nsid w:val="434C7754"/>
    <w:multiLevelType w:val="hybridMultilevel"/>
    <w:tmpl w:val="D138105A"/>
    <w:lvl w:ilvl="0" w:tplc="90C2CAFC">
      <w:numFmt w:val="bullet"/>
      <w:lvlText w:val="•"/>
      <w:lvlJc w:val="left"/>
      <w:pPr>
        <w:ind w:left="360" w:hanging="360"/>
      </w:pPr>
      <w:rPr>
        <w:rFonts w:ascii="Open Sans" w:eastAsiaTheme="minorHAnsi" w:hAnsi="Open Sans" w:cs="Open Sans" w:hint="default"/>
      </w:rPr>
    </w:lvl>
    <w:lvl w:ilvl="1" w:tplc="FFFFFFFF" w:tentative="1">
      <w:start w:val="1"/>
      <w:numFmt w:val="bullet"/>
      <w:lvlText w:val="o"/>
      <w:lvlJc w:val="left"/>
      <w:pPr>
        <w:ind w:left="720" w:hanging="360"/>
      </w:pPr>
      <w:rPr>
        <w:rFonts w:ascii="Courier New" w:hAnsi="Courier New" w:cs="Courier New" w:hint="default"/>
      </w:rPr>
    </w:lvl>
    <w:lvl w:ilvl="2" w:tplc="FFFFFFFF" w:tentative="1">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12" w15:restartNumberingAfterBreak="0">
    <w:nsid w:val="489006D3"/>
    <w:multiLevelType w:val="hybridMultilevel"/>
    <w:tmpl w:val="727EE09C"/>
    <w:lvl w:ilvl="0" w:tplc="90C2CAFC">
      <w:numFmt w:val="bullet"/>
      <w:lvlText w:val="•"/>
      <w:lvlJc w:val="left"/>
      <w:pPr>
        <w:ind w:left="360" w:hanging="360"/>
      </w:pPr>
      <w:rPr>
        <w:rFonts w:ascii="Open Sans" w:eastAsiaTheme="minorHAnsi" w:hAnsi="Open Sans" w:cs="Open Sans" w:hint="default"/>
      </w:rPr>
    </w:lvl>
    <w:lvl w:ilvl="1" w:tplc="FFFFFFFF" w:tentative="1">
      <w:start w:val="1"/>
      <w:numFmt w:val="bullet"/>
      <w:lvlText w:val="o"/>
      <w:lvlJc w:val="left"/>
      <w:pPr>
        <w:ind w:left="360" w:hanging="360"/>
      </w:pPr>
      <w:rPr>
        <w:rFonts w:ascii="Courier New" w:hAnsi="Courier New" w:cs="Courier New" w:hint="default"/>
      </w:rPr>
    </w:lvl>
    <w:lvl w:ilvl="2" w:tplc="FFFFFFFF" w:tentative="1">
      <w:start w:val="1"/>
      <w:numFmt w:val="bullet"/>
      <w:lvlText w:val=""/>
      <w:lvlJc w:val="left"/>
      <w:pPr>
        <w:ind w:left="1080" w:hanging="360"/>
      </w:pPr>
      <w:rPr>
        <w:rFonts w:ascii="Wingdings" w:hAnsi="Wingdings" w:hint="default"/>
      </w:rPr>
    </w:lvl>
    <w:lvl w:ilvl="3" w:tplc="FFFFFFFF" w:tentative="1">
      <w:start w:val="1"/>
      <w:numFmt w:val="bullet"/>
      <w:lvlText w:val=""/>
      <w:lvlJc w:val="left"/>
      <w:pPr>
        <w:ind w:left="1800" w:hanging="360"/>
      </w:pPr>
      <w:rPr>
        <w:rFonts w:ascii="Symbol" w:hAnsi="Symbol" w:hint="default"/>
      </w:rPr>
    </w:lvl>
    <w:lvl w:ilvl="4" w:tplc="FFFFFFFF" w:tentative="1">
      <w:start w:val="1"/>
      <w:numFmt w:val="bullet"/>
      <w:lvlText w:val="o"/>
      <w:lvlJc w:val="left"/>
      <w:pPr>
        <w:ind w:left="2520" w:hanging="360"/>
      </w:pPr>
      <w:rPr>
        <w:rFonts w:ascii="Courier New" w:hAnsi="Courier New" w:cs="Courier New" w:hint="default"/>
      </w:rPr>
    </w:lvl>
    <w:lvl w:ilvl="5" w:tplc="FFFFFFFF" w:tentative="1">
      <w:start w:val="1"/>
      <w:numFmt w:val="bullet"/>
      <w:lvlText w:val=""/>
      <w:lvlJc w:val="left"/>
      <w:pPr>
        <w:ind w:left="3240" w:hanging="360"/>
      </w:pPr>
      <w:rPr>
        <w:rFonts w:ascii="Wingdings" w:hAnsi="Wingdings" w:hint="default"/>
      </w:rPr>
    </w:lvl>
    <w:lvl w:ilvl="6" w:tplc="FFFFFFFF" w:tentative="1">
      <w:start w:val="1"/>
      <w:numFmt w:val="bullet"/>
      <w:lvlText w:val=""/>
      <w:lvlJc w:val="left"/>
      <w:pPr>
        <w:ind w:left="3960" w:hanging="360"/>
      </w:pPr>
      <w:rPr>
        <w:rFonts w:ascii="Symbol" w:hAnsi="Symbol" w:hint="default"/>
      </w:rPr>
    </w:lvl>
    <w:lvl w:ilvl="7" w:tplc="FFFFFFFF" w:tentative="1">
      <w:start w:val="1"/>
      <w:numFmt w:val="bullet"/>
      <w:lvlText w:val="o"/>
      <w:lvlJc w:val="left"/>
      <w:pPr>
        <w:ind w:left="4680" w:hanging="360"/>
      </w:pPr>
      <w:rPr>
        <w:rFonts w:ascii="Courier New" w:hAnsi="Courier New" w:cs="Courier New" w:hint="default"/>
      </w:rPr>
    </w:lvl>
    <w:lvl w:ilvl="8" w:tplc="FFFFFFFF" w:tentative="1">
      <w:start w:val="1"/>
      <w:numFmt w:val="bullet"/>
      <w:lvlText w:val=""/>
      <w:lvlJc w:val="left"/>
      <w:pPr>
        <w:ind w:left="5400" w:hanging="360"/>
      </w:pPr>
      <w:rPr>
        <w:rFonts w:ascii="Wingdings" w:hAnsi="Wingdings" w:hint="default"/>
      </w:rPr>
    </w:lvl>
  </w:abstractNum>
  <w:abstractNum w:abstractNumId="13" w15:restartNumberingAfterBreak="0">
    <w:nsid w:val="4D6722F9"/>
    <w:multiLevelType w:val="hybridMultilevel"/>
    <w:tmpl w:val="C6286FBE"/>
    <w:lvl w:ilvl="0" w:tplc="90C2CAFC">
      <w:numFmt w:val="bullet"/>
      <w:lvlText w:val="•"/>
      <w:lvlJc w:val="left"/>
      <w:pPr>
        <w:ind w:left="720" w:hanging="360"/>
      </w:pPr>
      <w:rPr>
        <w:rFonts w:ascii="Open Sans" w:eastAsiaTheme="minorHAnsi"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5666E11"/>
    <w:multiLevelType w:val="hybridMultilevel"/>
    <w:tmpl w:val="EB1ADA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1EC3CC5"/>
    <w:multiLevelType w:val="hybridMultilevel"/>
    <w:tmpl w:val="349A4B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4012E0E"/>
    <w:multiLevelType w:val="hybridMultilevel"/>
    <w:tmpl w:val="F1DADE9C"/>
    <w:lvl w:ilvl="0" w:tplc="90C2CAFC">
      <w:numFmt w:val="bullet"/>
      <w:lvlText w:val="•"/>
      <w:lvlJc w:val="left"/>
      <w:pPr>
        <w:ind w:left="720" w:hanging="360"/>
      </w:pPr>
      <w:rPr>
        <w:rFonts w:ascii="Open Sans" w:eastAsiaTheme="minorHAnsi"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E2772E5"/>
    <w:multiLevelType w:val="hybridMultilevel"/>
    <w:tmpl w:val="167845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F703E6C"/>
    <w:multiLevelType w:val="hybridMultilevel"/>
    <w:tmpl w:val="9CC6BFF8"/>
    <w:lvl w:ilvl="0" w:tplc="90C2CAFC">
      <w:numFmt w:val="bullet"/>
      <w:lvlText w:val="•"/>
      <w:lvlJc w:val="left"/>
      <w:pPr>
        <w:ind w:left="360" w:hanging="360"/>
      </w:pPr>
      <w:rPr>
        <w:rFonts w:ascii="Open Sans" w:eastAsiaTheme="minorHAnsi" w:hAnsi="Open Sans" w:cs="Open San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41372070">
    <w:abstractNumId w:val="3"/>
  </w:num>
  <w:num w:numId="2" w16cid:durableId="1075008098">
    <w:abstractNumId w:val="18"/>
  </w:num>
  <w:num w:numId="3" w16cid:durableId="1172136728">
    <w:abstractNumId w:val="13"/>
  </w:num>
  <w:num w:numId="4" w16cid:durableId="1609392378">
    <w:abstractNumId w:val="1"/>
  </w:num>
  <w:num w:numId="5" w16cid:durableId="515654174">
    <w:abstractNumId w:val="7"/>
  </w:num>
  <w:num w:numId="6" w16cid:durableId="1664040234">
    <w:abstractNumId w:val="5"/>
  </w:num>
  <w:num w:numId="7" w16cid:durableId="202525944">
    <w:abstractNumId w:val="0"/>
  </w:num>
  <w:num w:numId="8" w16cid:durableId="1932425307">
    <w:abstractNumId w:val="4"/>
  </w:num>
  <w:num w:numId="9" w16cid:durableId="317467246">
    <w:abstractNumId w:val="11"/>
  </w:num>
  <w:num w:numId="10" w16cid:durableId="178089288">
    <w:abstractNumId w:val="12"/>
  </w:num>
  <w:num w:numId="11" w16cid:durableId="722558625">
    <w:abstractNumId w:val="6"/>
  </w:num>
  <w:num w:numId="12" w16cid:durableId="1439763613">
    <w:abstractNumId w:val="2"/>
  </w:num>
  <w:num w:numId="13" w16cid:durableId="220867908">
    <w:abstractNumId w:val="14"/>
  </w:num>
  <w:num w:numId="14" w16cid:durableId="1716850536">
    <w:abstractNumId w:val="9"/>
  </w:num>
  <w:num w:numId="15" w16cid:durableId="1584414122">
    <w:abstractNumId w:val="16"/>
  </w:num>
  <w:num w:numId="16" w16cid:durableId="1923105043">
    <w:abstractNumId w:val="8"/>
  </w:num>
  <w:num w:numId="17" w16cid:durableId="1827818777">
    <w:abstractNumId w:val="17"/>
  </w:num>
  <w:num w:numId="18" w16cid:durableId="498346339">
    <w:abstractNumId w:val="15"/>
  </w:num>
  <w:num w:numId="19" w16cid:durableId="12565994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1FFD"/>
    <w:rsid w:val="00001506"/>
    <w:rsid w:val="000042B7"/>
    <w:rsid w:val="0001077D"/>
    <w:rsid w:val="00011925"/>
    <w:rsid w:val="00017565"/>
    <w:rsid w:val="00020096"/>
    <w:rsid w:val="00021682"/>
    <w:rsid w:val="00032ECF"/>
    <w:rsid w:val="00037CE3"/>
    <w:rsid w:val="000458B8"/>
    <w:rsid w:val="00051C89"/>
    <w:rsid w:val="000539E5"/>
    <w:rsid w:val="000718E2"/>
    <w:rsid w:val="000769EC"/>
    <w:rsid w:val="00076A57"/>
    <w:rsid w:val="000934C8"/>
    <w:rsid w:val="00093837"/>
    <w:rsid w:val="000940FB"/>
    <w:rsid w:val="00097373"/>
    <w:rsid w:val="000A262C"/>
    <w:rsid w:val="000A2851"/>
    <w:rsid w:val="000A2B20"/>
    <w:rsid w:val="000A46BE"/>
    <w:rsid w:val="000B2767"/>
    <w:rsid w:val="000C02F9"/>
    <w:rsid w:val="000C2043"/>
    <w:rsid w:val="000D11EF"/>
    <w:rsid w:val="000D2E46"/>
    <w:rsid w:val="000D317E"/>
    <w:rsid w:val="000D43DB"/>
    <w:rsid w:val="000D61F9"/>
    <w:rsid w:val="000E00CC"/>
    <w:rsid w:val="000E1BC5"/>
    <w:rsid w:val="000E54EF"/>
    <w:rsid w:val="000E5F87"/>
    <w:rsid w:val="000F0EEE"/>
    <w:rsid w:val="000F43EB"/>
    <w:rsid w:val="00103744"/>
    <w:rsid w:val="0011103C"/>
    <w:rsid w:val="0011402D"/>
    <w:rsid w:val="00114A49"/>
    <w:rsid w:val="00120D7C"/>
    <w:rsid w:val="00121D0B"/>
    <w:rsid w:val="00123CE7"/>
    <w:rsid w:val="00132A25"/>
    <w:rsid w:val="00141A50"/>
    <w:rsid w:val="001444EF"/>
    <w:rsid w:val="00145970"/>
    <w:rsid w:val="00153660"/>
    <w:rsid w:val="00163FD9"/>
    <w:rsid w:val="0016456A"/>
    <w:rsid w:val="00167B75"/>
    <w:rsid w:val="00172A98"/>
    <w:rsid w:val="0017558D"/>
    <w:rsid w:val="00182DC3"/>
    <w:rsid w:val="00184872"/>
    <w:rsid w:val="001876D1"/>
    <w:rsid w:val="001925AF"/>
    <w:rsid w:val="00193280"/>
    <w:rsid w:val="00194D9F"/>
    <w:rsid w:val="001A4D6B"/>
    <w:rsid w:val="001A56B7"/>
    <w:rsid w:val="001A6FA6"/>
    <w:rsid w:val="001B191A"/>
    <w:rsid w:val="001B315B"/>
    <w:rsid w:val="001B36E9"/>
    <w:rsid w:val="001C178B"/>
    <w:rsid w:val="001C6581"/>
    <w:rsid w:val="001D2A97"/>
    <w:rsid w:val="002002C0"/>
    <w:rsid w:val="002045E2"/>
    <w:rsid w:val="00215640"/>
    <w:rsid w:val="0021780D"/>
    <w:rsid w:val="00220DA2"/>
    <w:rsid w:val="002250BD"/>
    <w:rsid w:val="00227E4E"/>
    <w:rsid w:val="0023074E"/>
    <w:rsid w:val="00230E5E"/>
    <w:rsid w:val="00231B7F"/>
    <w:rsid w:val="00231E7A"/>
    <w:rsid w:val="00237342"/>
    <w:rsid w:val="002415AF"/>
    <w:rsid w:val="00244712"/>
    <w:rsid w:val="00250DBD"/>
    <w:rsid w:val="002631F0"/>
    <w:rsid w:val="002708D7"/>
    <w:rsid w:val="00281711"/>
    <w:rsid w:val="0028393A"/>
    <w:rsid w:val="00283B63"/>
    <w:rsid w:val="00284266"/>
    <w:rsid w:val="0029112F"/>
    <w:rsid w:val="00292412"/>
    <w:rsid w:val="002978CB"/>
    <w:rsid w:val="002B69AD"/>
    <w:rsid w:val="002B6D3B"/>
    <w:rsid w:val="002B7862"/>
    <w:rsid w:val="002C11BF"/>
    <w:rsid w:val="002C33E1"/>
    <w:rsid w:val="002C48E6"/>
    <w:rsid w:val="002D125D"/>
    <w:rsid w:val="002D5882"/>
    <w:rsid w:val="002D5A3F"/>
    <w:rsid w:val="002E1400"/>
    <w:rsid w:val="002F1A44"/>
    <w:rsid w:val="002F6966"/>
    <w:rsid w:val="002F6AFD"/>
    <w:rsid w:val="0030019F"/>
    <w:rsid w:val="00303FCE"/>
    <w:rsid w:val="00304B43"/>
    <w:rsid w:val="00310980"/>
    <w:rsid w:val="003154C2"/>
    <w:rsid w:val="00321A42"/>
    <w:rsid w:val="003246C2"/>
    <w:rsid w:val="00324C25"/>
    <w:rsid w:val="00336EA3"/>
    <w:rsid w:val="0033753D"/>
    <w:rsid w:val="00343F30"/>
    <w:rsid w:val="0035018C"/>
    <w:rsid w:val="003544DD"/>
    <w:rsid w:val="003562B9"/>
    <w:rsid w:val="00360AC7"/>
    <w:rsid w:val="0036194C"/>
    <w:rsid w:val="00362192"/>
    <w:rsid w:val="003657A1"/>
    <w:rsid w:val="00373E11"/>
    <w:rsid w:val="00374F9D"/>
    <w:rsid w:val="00377147"/>
    <w:rsid w:val="00383F8C"/>
    <w:rsid w:val="00394F3B"/>
    <w:rsid w:val="0039673C"/>
    <w:rsid w:val="00397A81"/>
    <w:rsid w:val="003A5672"/>
    <w:rsid w:val="003A6FA8"/>
    <w:rsid w:val="003B2DE9"/>
    <w:rsid w:val="003B34D4"/>
    <w:rsid w:val="003B3CE9"/>
    <w:rsid w:val="003B72A1"/>
    <w:rsid w:val="003D063C"/>
    <w:rsid w:val="003D675B"/>
    <w:rsid w:val="003E100C"/>
    <w:rsid w:val="003E36B0"/>
    <w:rsid w:val="003E623A"/>
    <w:rsid w:val="003F1D73"/>
    <w:rsid w:val="003F275B"/>
    <w:rsid w:val="003F2E19"/>
    <w:rsid w:val="00406D44"/>
    <w:rsid w:val="00410B1D"/>
    <w:rsid w:val="00411DB0"/>
    <w:rsid w:val="004120DF"/>
    <w:rsid w:val="00431858"/>
    <w:rsid w:val="00432201"/>
    <w:rsid w:val="0044425B"/>
    <w:rsid w:val="004471FE"/>
    <w:rsid w:val="004543E1"/>
    <w:rsid w:val="00456A42"/>
    <w:rsid w:val="004608E9"/>
    <w:rsid w:val="00463221"/>
    <w:rsid w:val="00466BF9"/>
    <w:rsid w:val="00466EF6"/>
    <w:rsid w:val="004674E8"/>
    <w:rsid w:val="00467611"/>
    <w:rsid w:val="00470E3F"/>
    <w:rsid w:val="00471D1E"/>
    <w:rsid w:val="00482380"/>
    <w:rsid w:val="00485F00"/>
    <w:rsid w:val="00492333"/>
    <w:rsid w:val="0049672A"/>
    <w:rsid w:val="004A2AC9"/>
    <w:rsid w:val="004A2F8D"/>
    <w:rsid w:val="004A4D0E"/>
    <w:rsid w:val="004B1B39"/>
    <w:rsid w:val="004C4814"/>
    <w:rsid w:val="004D20AB"/>
    <w:rsid w:val="004D3DFB"/>
    <w:rsid w:val="004D70FA"/>
    <w:rsid w:val="004F04D1"/>
    <w:rsid w:val="004F0CAB"/>
    <w:rsid w:val="004F29F0"/>
    <w:rsid w:val="004F5782"/>
    <w:rsid w:val="005001A5"/>
    <w:rsid w:val="00511DC9"/>
    <w:rsid w:val="00511EDA"/>
    <w:rsid w:val="00514DB6"/>
    <w:rsid w:val="00514FE5"/>
    <w:rsid w:val="00522534"/>
    <w:rsid w:val="00531DD3"/>
    <w:rsid w:val="00551F36"/>
    <w:rsid w:val="00551F95"/>
    <w:rsid w:val="005607AF"/>
    <w:rsid w:val="00565416"/>
    <w:rsid w:val="0056601B"/>
    <w:rsid w:val="00566677"/>
    <w:rsid w:val="005756F4"/>
    <w:rsid w:val="005763F3"/>
    <w:rsid w:val="0058202F"/>
    <w:rsid w:val="005842D1"/>
    <w:rsid w:val="00590255"/>
    <w:rsid w:val="00596722"/>
    <w:rsid w:val="005A3DD2"/>
    <w:rsid w:val="005A67AE"/>
    <w:rsid w:val="005B0CDB"/>
    <w:rsid w:val="005B238B"/>
    <w:rsid w:val="005B50B9"/>
    <w:rsid w:val="005B69F0"/>
    <w:rsid w:val="005C4AFB"/>
    <w:rsid w:val="005C6F43"/>
    <w:rsid w:val="005D2A90"/>
    <w:rsid w:val="005D321A"/>
    <w:rsid w:val="005D59ED"/>
    <w:rsid w:val="005D5DA8"/>
    <w:rsid w:val="005F19DC"/>
    <w:rsid w:val="005F2FA0"/>
    <w:rsid w:val="005F3997"/>
    <w:rsid w:val="006012EE"/>
    <w:rsid w:val="00605A72"/>
    <w:rsid w:val="006107B4"/>
    <w:rsid w:val="00614F4C"/>
    <w:rsid w:val="00615ED9"/>
    <w:rsid w:val="0061663D"/>
    <w:rsid w:val="00616A18"/>
    <w:rsid w:val="00617B15"/>
    <w:rsid w:val="00621C37"/>
    <w:rsid w:val="00626BB3"/>
    <w:rsid w:val="006272F6"/>
    <w:rsid w:val="00632C56"/>
    <w:rsid w:val="00632C9F"/>
    <w:rsid w:val="00633BEE"/>
    <w:rsid w:val="00637C7D"/>
    <w:rsid w:val="00640652"/>
    <w:rsid w:val="00642A71"/>
    <w:rsid w:val="00643553"/>
    <w:rsid w:val="00644029"/>
    <w:rsid w:val="00644ADD"/>
    <w:rsid w:val="006450F0"/>
    <w:rsid w:val="0065280F"/>
    <w:rsid w:val="00664217"/>
    <w:rsid w:val="00666914"/>
    <w:rsid w:val="00667DF9"/>
    <w:rsid w:val="00686964"/>
    <w:rsid w:val="00697B38"/>
    <w:rsid w:val="006A6D6E"/>
    <w:rsid w:val="006B0777"/>
    <w:rsid w:val="006B12BB"/>
    <w:rsid w:val="006B3108"/>
    <w:rsid w:val="006C0241"/>
    <w:rsid w:val="006C2C08"/>
    <w:rsid w:val="006D53C6"/>
    <w:rsid w:val="006E3372"/>
    <w:rsid w:val="006F21E2"/>
    <w:rsid w:val="006F2256"/>
    <w:rsid w:val="006F2844"/>
    <w:rsid w:val="006F29FC"/>
    <w:rsid w:val="006F3D6A"/>
    <w:rsid w:val="006F7898"/>
    <w:rsid w:val="007006C2"/>
    <w:rsid w:val="00702B65"/>
    <w:rsid w:val="00705AAE"/>
    <w:rsid w:val="007074B0"/>
    <w:rsid w:val="00710136"/>
    <w:rsid w:val="00710D63"/>
    <w:rsid w:val="00713C58"/>
    <w:rsid w:val="007228D1"/>
    <w:rsid w:val="0072308E"/>
    <w:rsid w:val="00723585"/>
    <w:rsid w:val="00727223"/>
    <w:rsid w:val="00727928"/>
    <w:rsid w:val="007306A6"/>
    <w:rsid w:val="00732108"/>
    <w:rsid w:val="0073628A"/>
    <w:rsid w:val="00736C52"/>
    <w:rsid w:val="00737252"/>
    <w:rsid w:val="0074049F"/>
    <w:rsid w:val="007414C4"/>
    <w:rsid w:val="007437AC"/>
    <w:rsid w:val="00744DA7"/>
    <w:rsid w:val="00745C8F"/>
    <w:rsid w:val="00754751"/>
    <w:rsid w:val="007551B7"/>
    <w:rsid w:val="0076024E"/>
    <w:rsid w:val="00761979"/>
    <w:rsid w:val="00767CEB"/>
    <w:rsid w:val="007733C5"/>
    <w:rsid w:val="007741A0"/>
    <w:rsid w:val="00781D53"/>
    <w:rsid w:val="0078299C"/>
    <w:rsid w:val="00782F22"/>
    <w:rsid w:val="00784237"/>
    <w:rsid w:val="007925B3"/>
    <w:rsid w:val="0079311B"/>
    <w:rsid w:val="007937A7"/>
    <w:rsid w:val="00796EF7"/>
    <w:rsid w:val="007A6CC2"/>
    <w:rsid w:val="007B014C"/>
    <w:rsid w:val="007B4FE2"/>
    <w:rsid w:val="007C0DE1"/>
    <w:rsid w:val="007C6311"/>
    <w:rsid w:val="007D1E6C"/>
    <w:rsid w:val="007D20DA"/>
    <w:rsid w:val="007D3FEA"/>
    <w:rsid w:val="007E087E"/>
    <w:rsid w:val="007E2AF4"/>
    <w:rsid w:val="007E434E"/>
    <w:rsid w:val="007F18D9"/>
    <w:rsid w:val="007F6F87"/>
    <w:rsid w:val="00800AC3"/>
    <w:rsid w:val="00804EC7"/>
    <w:rsid w:val="00813B78"/>
    <w:rsid w:val="0081488E"/>
    <w:rsid w:val="008166FF"/>
    <w:rsid w:val="008216B7"/>
    <w:rsid w:val="00822466"/>
    <w:rsid w:val="008237F8"/>
    <w:rsid w:val="00823DA7"/>
    <w:rsid w:val="0082595F"/>
    <w:rsid w:val="0083364D"/>
    <w:rsid w:val="00834A7A"/>
    <w:rsid w:val="008354B3"/>
    <w:rsid w:val="0084234E"/>
    <w:rsid w:val="00850964"/>
    <w:rsid w:val="00852B28"/>
    <w:rsid w:val="00855D7A"/>
    <w:rsid w:val="00856EBA"/>
    <w:rsid w:val="00860A16"/>
    <w:rsid w:val="00866F43"/>
    <w:rsid w:val="00875F7B"/>
    <w:rsid w:val="00876616"/>
    <w:rsid w:val="00884B98"/>
    <w:rsid w:val="0088770A"/>
    <w:rsid w:val="00887C11"/>
    <w:rsid w:val="00897250"/>
    <w:rsid w:val="0089742A"/>
    <w:rsid w:val="008A0018"/>
    <w:rsid w:val="008A3249"/>
    <w:rsid w:val="008A5DC2"/>
    <w:rsid w:val="008B090B"/>
    <w:rsid w:val="008B550D"/>
    <w:rsid w:val="008D1CC0"/>
    <w:rsid w:val="008D2064"/>
    <w:rsid w:val="008D2CD2"/>
    <w:rsid w:val="008F042C"/>
    <w:rsid w:val="008F6D0B"/>
    <w:rsid w:val="009006FF"/>
    <w:rsid w:val="00902AC5"/>
    <w:rsid w:val="00903EE4"/>
    <w:rsid w:val="00904F49"/>
    <w:rsid w:val="00905A5A"/>
    <w:rsid w:val="009216F3"/>
    <w:rsid w:val="00932E91"/>
    <w:rsid w:val="009379B0"/>
    <w:rsid w:val="00943BB2"/>
    <w:rsid w:val="0095066F"/>
    <w:rsid w:val="0095087E"/>
    <w:rsid w:val="00957156"/>
    <w:rsid w:val="00971900"/>
    <w:rsid w:val="009729B3"/>
    <w:rsid w:val="0097363A"/>
    <w:rsid w:val="00975160"/>
    <w:rsid w:val="00976F51"/>
    <w:rsid w:val="00982B9F"/>
    <w:rsid w:val="00983047"/>
    <w:rsid w:val="0098497E"/>
    <w:rsid w:val="009868A8"/>
    <w:rsid w:val="00986C89"/>
    <w:rsid w:val="009900F4"/>
    <w:rsid w:val="00991719"/>
    <w:rsid w:val="00996456"/>
    <w:rsid w:val="009A49F0"/>
    <w:rsid w:val="009A57A0"/>
    <w:rsid w:val="009A76FC"/>
    <w:rsid w:val="009B17DB"/>
    <w:rsid w:val="009B4AD0"/>
    <w:rsid w:val="009B77A1"/>
    <w:rsid w:val="009C10FB"/>
    <w:rsid w:val="009D1155"/>
    <w:rsid w:val="009D407B"/>
    <w:rsid w:val="009E11BF"/>
    <w:rsid w:val="009F0BB3"/>
    <w:rsid w:val="00A02D09"/>
    <w:rsid w:val="00A052C3"/>
    <w:rsid w:val="00A06575"/>
    <w:rsid w:val="00A21490"/>
    <w:rsid w:val="00A228B7"/>
    <w:rsid w:val="00A22D46"/>
    <w:rsid w:val="00A231DF"/>
    <w:rsid w:val="00A30803"/>
    <w:rsid w:val="00A34B44"/>
    <w:rsid w:val="00A429BB"/>
    <w:rsid w:val="00A4418E"/>
    <w:rsid w:val="00A53716"/>
    <w:rsid w:val="00A54CE8"/>
    <w:rsid w:val="00A6012E"/>
    <w:rsid w:val="00A63B0D"/>
    <w:rsid w:val="00A6553E"/>
    <w:rsid w:val="00A67DA3"/>
    <w:rsid w:val="00A71DC4"/>
    <w:rsid w:val="00A745B9"/>
    <w:rsid w:val="00A86031"/>
    <w:rsid w:val="00A930C2"/>
    <w:rsid w:val="00A94211"/>
    <w:rsid w:val="00AA3F99"/>
    <w:rsid w:val="00AA5D25"/>
    <w:rsid w:val="00AC6075"/>
    <w:rsid w:val="00AC65BB"/>
    <w:rsid w:val="00AD48B8"/>
    <w:rsid w:val="00AE3499"/>
    <w:rsid w:val="00AE4279"/>
    <w:rsid w:val="00AF0A53"/>
    <w:rsid w:val="00AF272C"/>
    <w:rsid w:val="00AF28A1"/>
    <w:rsid w:val="00B00223"/>
    <w:rsid w:val="00B01D0A"/>
    <w:rsid w:val="00B03FFD"/>
    <w:rsid w:val="00B12438"/>
    <w:rsid w:val="00B13006"/>
    <w:rsid w:val="00B13CAD"/>
    <w:rsid w:val="00B14210"/>
    <w:rsid w:val="00B15AED"/>
    <w:rsid w:val="00B27A32"/>
    <w:rsid w:val="00B3261E"/>
    <w:rsid w:val="00B360AD"/>
    <w:rsid w:val="00B36CFB"/>
    <w:rsid w:val="00B43E30"/>
    <w:rsid w:val="00B4548B"/>
    <w:rsid w:val="00B5042A"/>
    <w:rsid w:val="00B519D6"/>
    <w:rsid w:val="00B570B8"/>
    <w:rsid w:val="00B570BA"/>
    <w:rsid w:val="00B57ECD"/>
    <w:rsid w:val="00B60046"/>
    <w:rsid w:val="00B6326F"/>
    <w:rsid w:val="00B636A8"/>
    <w:rsid w:val="00B81EC1"/>
    <w:rsid w:val="00B86D3C"/>
    <w:rsid w:val="00B930E1"/>
    <w:rsid w:val="00B939F2"/>
    <w:rsid w:val="00B96285"/>
    <w:rsid w:val="00BA05D9"/>
    <w:rsid w:val="00BA0AD3"/>
    <w:rsid w:val="00BA6F12"/>
    <w:rsid w:val="00BB2881"/>
    <w:rsid w:val="00BB3487"/>
    <w:rsid w:val="00BB34CB"/>
    <w:rsid w:val="00BC2D9A"/>
    <w:rsid w:val="00BC5139"/>
    <w:rsid w:val="00BC58A7"/>
    <w:rsid w:val="00BD030A"/>
    <w:rsid w:val="00BD74D3"/>
    <w:rsid w:val="00BE07FE"/>
    <w:rsid w:val="00BE0A1F"/>
    <w:rsid w:val="00BE2D06"/>
    <w:rsid w:val="00BF0CC5"/>
    <w:rsid w:val="00BF4C91"/>
    <w:rsid w:val="00BF7DED"/>
    <w:rsid w:val="00C01101"/>
    <w:rsid w:val="00C0298C"/>
    <w:rsid w:val="00C04672"/>
    <w:rsid w:val="00C04C04"/>
    <w:rsid w:val="00C06846"/>
    <w:rsid w:val="00C10F7D"/>
    <w:rsid w:val="00C13CF9"/>
    <w:rsid w:val="00C13F0D"/>
    <w:rsid w:val="00C26D9B"/>
    <w:rsid w:val="00C37003"/>
    <w:rsid w:val="00C53DDD"/>
    <w:rsid w:val="00C54A66"/>
    <w:rsid w:val="00C55A8A"/>
    <w:rsid w:val="00C6553C"/>
    <w:rsid w:val="00C66267"/>
    <w:rsid w:val="00C707FA"/>
    <w:rsid w:val="00C809D1"/>
    <w:rsid w:val="00C80C32"/>
    <w:rsid w:val="00C870C9"/>
    <w:rsid w:val="00C87DFA"/>
    <w:rsid w:val="00C90C35"/>
    <w:rsid w:val="00C9180A"/>
    <w:rsid w:val="00C930FA"/>
    <w:rsid w:val="00CA0502"/>
    <w:rsid w:val="00CA5AFE"/>
    <w:rsid w:val="00CA7CF3"/>
    <w:rsid w:val="00CB67D4"/>
    <w:rsid w:val="00CB6A60"/>
    <w:rsid w:val="00CB753D"/>
    <w:rsid w:val="00CC3EE8"/>
    <w:rsid w:val="00CC6D2D"/>
    <w:rsid w:val="00CD1A42"/>
    <w:rsid w:val="00CD597F"/>
    <w:rsid w:val="00CE5BC1"/>
    <w:rsid w:val="00CF1945"/>
    <w:rsid w:val="00CF450C"/>
    <w:rsid w:val="00CF5034"/>
    <w:rsid w:val="00D023FA"/>
    <w:rsid w:val="00D03E3E"/>
    <w:rsid w:val="00D07D8E"/>
    <w:rsid w:val="00D11DAC"/>
    <w:rsid w:val="00D14427"/>
    <w:rsid w:val="00D147EA"/>
    <w:rsid w:val="00D15FFC"/>
    <w:rsid w:val="00D2392D"/>
    <w:rsid w:val="00D26C67"/>
    <w:rsid w:val="00D31CDB"/>
    <w:rsid w:val="00D348E3"/>
    <w:rsid w:val="00D36F65"/>
    <w:rsid w:val="00D41EB8"/>
    <w:rsid w:val="00D430CC"/>
    <w:rsid w:val="00D45A4A"/>
    <w:rsid w:val="00D47BA4"/>
    <w:rsid w:val="00D501F6"/>
    <w:rsid w:val="00D6599B"/>
    <w:rsid w:val="00D666AF"/>
    <w:rsid w:val="00D7097F"/>
    <w:rsid w:val="00D73C6E"/>
    <w:rsid w:val="00D76186"/>
    <w:rsid w:val="00D838F2"/>
    <w:rsid w:val="00D87B48"/>
    <w:rsid w:val="00D92E1E"/>
    <w:rsid w:val="00D9425C"/>
    <w:rsid w:val="00D96C65"/>
    <w:rsid w:val="00D96F6A"/>
    <w:rsid w:val="00DA5BDE"/>
    <w:rsid w:val="00DB2893"/>
    <w:rsid w:val="00DD619A"/>
    <w:rsid w:val="00DE0FD7"/>
    <w:rsid w:val="00DE2D09"/>
    <w:rsid w:val="00DF1873"/>
    <w:rsid w:val="00DF6449"/>
    <w:rsid w:val="00DF746D"/>
    <w:rsid w:val="00E01FFD"/>
    <w:rsid w:val="00E04161"/>
    <w:rsid w:val="00E04C37"/>
    <w:rsid w:val="00E06535"/>
    <w:rsid w:val="00E1032D"/>
    <w:rsid w:val="00E10ED1"/>
    <w:rsid w:val="00E11ACD"/>
    <w:rsid w:val="00E13919"/>
    <w:rsid w:val="00E142D4"/>
    <w:rsid w:val="00E17680"/>
    <w:rsid w:val="00E25655"/>
    <w:rsid w:val="00E275C3"/>
    <w:rsid w:val="00E506E4"/>
    <w:rsid w:val="00E61744"/>
    <w:rsid w:val="00E61E12"/>
    <w:rsid w:val="00E66233"/>
    <w:rsid w:val="00E67F5B"/>
    <w:rsid w:val="00E730E4"/>
    <w:rsid w:val="00E738BC"/>
    <w:rsid w:val="00E77F62"/>
    <w:rsid w:val="00E803DA"/>
    <w:rsid w:val="00E81F2C"/>
    <w:rsid w:val="00E8370C"/>
    <w:rsid w:val="00E97394"/>
    <w:rsid w:val="00E97557"/>
    <w:rsid w:val="00EA2A2E"/>
    <w:rsid w:val="00EA3185"/>
    <w:rsid w:val="00EA457A"/>
    <w:rsid w:val="00EB4E10"/>
    <w:rsid w:val="00EC027F"/>
    <w:rsid w:val="00EC0E60"/>
    <w:rsid w:val="00EC3741"/>
    <w:rsid w:val="00EC62B1"/>
    <w:rsid w:val="00ED220C"/>
    <w:rsid w:val="00ED22EB"/>
    <w:rsid w:val="00ED2D04"/>
    <w:rsid w:val="00EE0D98"/>
    <w:rsid w:val="00EE3D15"/>
    <w:rsid w:val="00EF22EF"/>
    <w:rsid w:val="00EF5452"/>
    <w:rsid w:val="00F037D8"/>
    <w:rsid w:val="00F07488"/>
    <w:rsid w:val="00F13BFB"/>
    <w:rsid w:val="00F2061E"/>
    <w:rsid w:val="00F359E4"/>
    <w:rsid w:val="00F40E41"/>
    <w:rsid w:val="00F43F4B"/>
    <w:rsid w:val="00F452EB"/>
    <w:rsid w:val="00F50987"/>
    <w:rsid w:val="00F51702"/>
    <w:rsid w:val="00F54906"/>
    <w:rsid w:val="00F605B5"/>
    <w:rsid w:val="00F65198"/>
    <w:rsid w:val="00F65F5C"/>
    <w:rsid w:val="00F711B3"/>
    <w:rsid w:val="00F72C3B"/>
    <w:rsid w:val="00F75D52"/>
    <w:rsid w:val="00F812E1"/>
    <w:rsid w:val="00F8552D"/>
    <w:rsid w:val="00F92078"/>
    <w:rsid w:val="00FA7F70"/>
    <w:rsid w:val="00FB36CC"/>
    <w:rsid w:val="00FB77C2"/>
    <w:rsid w:val="00FD647E"/>
    <w:rsid w:val="00FD7EA3"/>
    <w:rsid w:val="00FE2FC4"/>
    <w:rsid w:val="00FE7CF6"/>
    <w:rsid w:val="00FF2F1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E9639F"/>
  <w14:defaultImageDpi w14:val="32767"/>
  <w15:chartTrackingRefBased/>
  <w15:docId w15:val="{E7CA90D9-0D55-4E31-9742-A85169F9B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uiPriority="21" w:qFormat="1"/>
    <w:lsdException w:name="Subtle Reference" w:semiHidden="1" w:uiPriority="31" w:qFormat="1"/>
    <w:lsdException w:name="Intense Reference" w:uiPriority="32" w:qFormat="1"/>
    <w:lsdException w:name="Book Title" w:semiHidden="1" w:uiPriority="33" w:qFormat="1"/>
    <w:lsdException w:name="Bibliography" w:semiHidden="1" w:uiPriority="37" w:unhideWhenUsed="1"/>
    <w:lsdException w:name="TOC Heading" w:uiPriority="0"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0E41"/>
    <w:pPr>
      <w:spacing w:after="0" w:line="360" w:lineRule="auto"/>
    </w:pPr>
    <w:rPr>
      <w:sz w:val="28"/>
    </w:rPr>
  </w:style>
  <w:style w:type="paragraph" w:styleId="Heading1">
    <w:name w:val="heading 1"/>
    <w:basedOn w:val="Normal"/>
    <w:next w:val="Normal"/>
    <w:link w:val="Heading1Char"/>
    <w:qFormat/>
    <w:rsid w:val="005D321A"/>
    <w:pPr>
      <w:keepNext/>
      <w:keepLines/>
      <w:spacing w:before="120" w:after="360" w:line="240" w:lineRule="auto"/>
      <w:outlineLvl w:val="0"/>
    </w:pPr>
    <w:rPr>
      <w:rFonts w:asciiTheme="majorHAnsi" w:eastAsiaTheme="majorEastAsia" w:hAnsiTheme="majorHAnsi" w:cstheme="majorBidi"/>
      <w:b/>
      <w:color w:val="173B68" w:themeColor="text2"/>
      <w:sz w:val="72"/>
      <w:szCs w:val="40"/>
    </w:rPr>
  </w:style>
  <w:style w:type="paragraph" w:styleId="Heading2">
    <w:name w:val="heading 2"/>
    <w:basedOn w:val="Normal"/>
    <w:next w:val="Normal"/>
    <w:link w:val="Heading2Char"/>
    <w:unhideWhenUsed/>
    <w:qFormat/>
    <w:rsid w:val="008A0018"/>
    <w:pPr>
      <w:keepNext/>
      <w:keepLines/>
      <w:spacing w:before="360" w:after="360" w:line="240" w:lineRule="auto"/>
      <w:outlineLvl w:val="1"/>
    </w:pPr>
    <w:rPr>
      <w:rFonts w:asciiTheme="majorHAnsi" w:eastAsiaTheme="majorEastAsia" w:hAnsiTheme="majorHAnsi" w:cstheme="majorBidi"/>
      <w:b/>
      <w:color w:val="173B68" w:themeColor="text2"/>
      <w:sz w:val="52"/>
      <w:szCs w:val="32"/>
    </w:rPr>
  </w:style>
  <w:style w:type="paragraph" w:styleId="Heading3">
    <w:name w:val="heading 3"/>
    <w:basedOn w:val="Normal"/>
    <w:next w:val="Normal"/>
    <w:link w:val="Heading3Char"/>
    <w:unhideWhenUsed/>
    <w:qFormat/>
    <w:rsid w:val="00E06535"/>
    <w:pPr>
      <w:keepNext/>
      <w:keepLines/>
      <w:spacing w:line="288" w:lineRule="auto"/>
      <w:outlineLvl w:val="2"/>
    </w:pPr>
    <w:rPr>
      <w:rFonts w:eastAsiaTheme="majorEastAsia" w:cstheme="majorBidi"/>
      <w:b/>
      <w:color w:val="173B68" w:themeColor="text2"/>
      <w:sz w:val="36"/>
      <w:szCs w:val="28"/>
    </w:rPr>
  </w:style>
  <w:style w:type="paragraph" w:styleId="Heading4">
    <w:name w:val="heading 4"/>
    <w:basedOn w:val="Normal"/>
    <w:next w:val="Normal"/>
    <w:link w:val="Heading4Char"/>
    <w:uiPriority w:val="9"/>
    <w:semiHidden/>
    <w:qFormat/>
    <w:rsid w:val="00E01FFD"/>
    <w:pPr>
      <w:keepNext/>
      <w:keepLines/>
      <w:spacing w:before="80" w:after="40"/>
      <w:outlineLvl w:val="3"/>
    </w:pPr>
    <w:rPr>
      <w:rFonts w:eastAsiaTheme="majorEastAsia" w:cstheme="majorBidi"/>
      <w:i/>
      <w:iCs/>
      <w:color w:val="2B5588" w:themeColor="accent1" w:themeShade="BF"/>
    </w:rPr>
  </w:style>
  <w:style w:type="paragraph" w:styleId="Heading5">
    <w:name w:val="heading 5"/>
    <w:basedOn w:val="Normal"/>
    <w:next w:val="Normal"/>
    <w:link w:val="Heading5Char"/>
    <w:uiPriority w:val="9"/>
    <w:semiHidden/>
    <w:unhideWhenUsed/>
    <w:qFormat/>
    <w:rsid w:val="00E01FFD"/>
    <w:pPr>
      <w:keepNext/>
      <w:keepLines/>
      <w:spacing w:before="80" w:after="40"/>
      <w:outlineLvl w:val="4"/>
    </w:pPr>
    <w:rPr>
      <w:rFonts w:eastAsiaTheme="majorEastAsia" w:cstheme="majorBidi"/>
      <w:color w:val="2B5588" w:themeColor="accent1" w:themeShade="BF"/>
    </w:rPr>
  </w:style>
  <w:style w:type="paragraph" w:styleId="Heading6">
    <w:name w:val="heading 6"/>
    <w:basedOn w:val="Normal"/>
    <w:next w:val="Normal"/>
    <w:link w:val="Heading6Char"/>
    <w:uiPriority w:val="9"/>
    <w:semiHidden/>
    <w:unhideWhenUsed/>
    <w:qFormat/>
    <w:rsid w:val="00E01FFD"/>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01FFD"/>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01FFD"/>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01FFD"/>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D321A"/>
    <w:rPr>
      <w:rFonts w:asciiTheme="majorHAnsi" w:eastAsiaTheme="majorEastAsia" w:hAnsiTheme="majorHAnsi" w:cstheme="majorBidi"/>
      <w:b/>
      <w:color w:val="173B68" w:themeColor="text2"/>
      <w:sz w:val="72"/>
      <w:szCs w:val="40"/>
    </w:rPr>
  </w:style>
  <w:style w:type="character" w:customStyle="1" w:styleId="Heading2Char">
    <w:name w:val="Heading 2 Char"/>
    <w:basedOn w:val="DefaultParagraphFont"/>
    <w:link w:val="Heading2"/>
    <w:rsid w:val="008A0018"/>
    <w:rPr>
      <w:rFonts w:asciiTheme="majorHAnsi" w:eastAsiaTheme="majorEastAsia" w:hAnsiTheme="majorHAnsi" w:cstheme="majorBidi"/>
      <w:b/>
      <w:color w:val="173B68" w:themeColor="text2"/>
      <w:sz w:val="52"/>
      <w:szCs w:val="32"/>
    </w:rPr>
  </w:style>
  <w:style w:type="character" w:customStyle="1" w:styleId="Heading3Char">
    <w:name w:val="Heading 3 Char"/>
    <w:basedOn w:val="DefaultParagraphFont"/>
    <w:link w:val="Heading3"/>
    <w:rsid w:val="00E06535"/>
    <w:rPr>
      <w:rFonts w:eastAsiaTheme="majorEastAsia" w:cstheme="majorBidi"/>
      <w:b/>
      <w:color w:val="173B68" w:themeColor="text2"/>
      <w:sz w:val="36"/>
      <w:szCs w:val="28"/>
    </w:rPr>
  </w:style>
  <w:style w:type="character" w:customStyle="1" w:styleId="Heading4Char">
    <w:name w:val="Heading 4 Char"/>
    <w:basedOn w:val="DefaultParagraphFont"/>
    <w:link w:val="Heading4"/>
    <w:uiPriority w:val="9"/>
    <w:semiHidden/>
    <w:rsid w:val="00336EA3"/>
    <w:rPr>
      <w:rFonts w:eastAsiaTheme="majorEastAsia" w:cstheme="majorBidi"/>
      <w:i/>
      <w:iCs/>
      <w:color w:val="2B5588" w:themeColor="accent1" w:themeShade="BF"/>
      <w:sz w:val="28"/>
    </w:rPr>
  </w:style>
  <w:style w:type="character" w:customStyle="1" w:styleId="Heading5Char">
    <w:name w:val="Heading 5 Char"/>
    <w:basedOn w:val="DefaultParagraphFont"/>
    <w:link w:val="Heading5"/>
    <w:uiPriority w:val="9"/>
    <w:semiHidden/>
    <w:rsid w:val="00E01FFD"/>
    <w:rPr>
      <w:rFonts w:eastAsiaTheme="majorEastAsia" w:cstheme="majorBidi"/>
      <w:color w:val="2B5588" w:themeColor="accent1" w:themeShade="BF"/>
    </w:rPr>
  </w:style>
  <w:style w:type="character" w:customStyle="1" w:styleId="Heading6Char">
    <w:name w:val="Heading 6 Char"/>
    <w:basedOn w:val="DefaultParagraphFont"/>
    <w:link w:val="Heading6"/>
    <w:uiPriority w:val="9"/>
    <w:semiHidden/>
    <w:rsid w:val="00E01FF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01FF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01FF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01FFD"/>
    <w:rPr>
      <w:rFonts w:eastAsiaTheme="majorEastAsia" w:cstheme="majorBidi"/>
      <w:color w:val="272727" w:themeColor="text1" w:themeTint="D8"/>
    </w:rPr>
  </w:style>
  <w:style w:type="paragraph" w:styleId="Title">
    <w:name w:val="Title"/>
    <w:basedOn w:val="Normal"/>
    <w:next w:val="Normal"/>
    <w:link w:val="TitleChar"/>
    <w:qFormat/>
    <w:rsid w:val="00A71DC4"/>
    <w:pPr>
      <w:spacing w:line="240" w:lineRule="auto"/>
      <w:contextualSpacing/>
    </w:pPr>
    <w:rPr>
      <w:rFonts w:asciiTheme="majorHAnsi" w:eastAsiaTheme="majorEastAsia" w:hAnsiTheme="majorHAnsi" w:cstheme="majorBidi"/>
      <w:kern w:val="28"/>
      <w:sz w:val="112"/>
      <w:szCs w:val="56"/>
    </w:rPr>
  </w:style>
  <w:style w:type="character" w:customStyle="1" w:styleId="TitleChar">
    <w:name w:val="Title Char"/>
    <w:basedOn w:val="DefaultParagraphFont"/>
    <w:link w:val="Title"/>
    <w:rsid w:val="00A71DC4"/>
    <w:rPr>
      <w:rFonts w:asciiTheme="majorHAnsi" w:eastAsiaTheme="majorEastAsia" w:hAnsiTheme="majorHAnsi" w:cstheme="majorBidi"/>
      <w:kern w:val="28"/>
      <w:sz w:val="112"/>
      <w:szCs w:val="56"/>
    </w:rPr>
  </w:style>
  <w:style w:type="paragraph" w:styleId="Subtitle">
    <w:name w:val="Subtitle"/>
    <w:basedOn w:val="Normal"/>
    <w:next w:val="Normal"/>
    <w:link w:val="SubtitleChar"/>
    <w:qFormat/>
    <w:rsid w:val="00324C25"/>
    <w:pPr>
      <w:numPr>
        <w:ilvl w:val="1"/>
      </w:numPr>
      <w:spacing w:line="240" w:lineRule="auto"/>
    </w:pPr>
    <w:rPr>
      <w:rFonts w:eastAsiaTheme="majorEastAsia" w:cstheme="majorBidi"/>
      <w:color w:val="173B68" w:themeColor="text2"/>
      <w:sz w:val="48"/>
      <w:szCs w:val="28"/>
    </w:rPr>
  </w:style>
  <w:style w:type="character" w:customStyle="1" w:styleId="SubtitleChar">
    <w:name w:val="Subtitle Char"/>
    <w:basedOn w:val="DefaultParagraphFont"/>
    <w:link w:val="Subtitle"/>
    <w:rsid w:val="00324C25"/>
    <w:rPr>
      <w:rFonts w:eastAsiaTheme="majorEastAsia" w:cstheme="majorBidi"/>
      <w:color w:val="173B68" w:themeColor="text2"/>
      <w:sz w:val="48"/>
      <w:szCs w:val="28"/>
    </w:rPr>
  </w:style>
  <w:style w:type="paragraph" w:styleId="Quote">
    <w:name w:val="Quote"/>
    <w:basedOn w:val="Normal"/>
    <w:next w:val="Normal"/>
    <w:link w:val="QuoteChar"/>
    <w:qFormat/>
    <w:rsid w:val="00902AC5"/>
    <w:pPr>
      <w:spacing w:line="288" w:lineRule="auto"/>
    </w:pPr>
    <w:rPr>
      <w:iCs/>
      <w:color w:val="173B68" w:themeColor="text2"/>
      <w:sz w:val="32"/>
    </w:rPr>
  </w:style>
  <w:style w:type="character" w:customStyle="1" w:styleId="QuoteChar">
    <w:name w:val="Quote Char"/>
    <w:basedOn w:val="DefaultParagraphFont"/>
    <w:link w:val="Quote"/>
    <w:rsid w:val="00902AC5"/>
    <w:rPr>
      <w:iCs/>
      <w:color w:val="173B68" w:themeColor="text2"/>
      <w:sz w:val="32"/>
    </w:rPr>
  </w:style>
  <w:style w:type="paragraph" w:styleId="ListParagraph">
    <w:name w:val="List Paragraph"/>
    <w:basedOn w:val="Normal"/>
    <w:uiPriority w:val="34"/>
    <w:semiHidden/>
    <w:qFormat/>
    <w:rsid w:val="00E01FFD"/>
    <w:pPr>
      <w:ind w:left="720"/>
      <w:contextualSpacing/>
    </w:pPr>
  </w:style>
  <w:style w:type="character" w:styleId="IntenseEmphasis">
    <w:name w:val="Intense Emphasis"/>
    <w:basedOn w:val="DefaultParagraphFont"/>
    <w:uiPriority w:val="21"/>
    <w:semiHidden/>
    <w:qFormat/>
    <w:rsid w:val="00E01FFD"/>
    <w:rPr>
      <w:i/>
      <w:iCs/>
      <w:color w:val="2B5588" w:themeColor="accent1" w:themeShade="BF"/>
    </w:rPr>
  </w:style>
  <w:style w:type="paragraph" w:styleId="IntenseQuote">
    <w:name w:val="Intense Quote"/>
    <w:basedOn w:val="Normal"/>
    <w:next w:val="Normal"/>
    <w:link w:val="IntenseQuoteChar"/>
    <w:uiPriority w:val="30"/>
    <w:semiHidden/>
    <w:qFormat/>
    <w:rsid w:val="00E01FFD"/>
    <w:pPr>
      <w:pBdr>
        <w:top w:val="single" w:sz="4" w:space="10" w:color="2B5588" w:themeColor="accent1" w:themeShade="BF"/>
        <w:bottom w:val="single" w:sz="4" w:space="10" w:color="2B5588" w:themeColor="accent1" w:themeShade="BF"/>
      </w:pBdr>
      <w:spacing w:before="360" w:after="360"/>
      <w:ind w:left="864" w:right="864"/>
      <w:jc w:val="center"/>
    </w:pPr>
    <w:rPr>
      <w:i/>
      <w:iCs/>
      <w:color w:val="2B5588" w:themeColor="accent1" w:themeShade="BF"/>
    </w:rPr>
  </w:style>
  <w:style w:type="character" w:customStyle="1" w:styleId="IntenseQuoteChar">
    <w:name w:val="Intense Quote Char"/>
    <w:basedOn w:val="DefaultParagraphFont"/>
    <w:link w:val="IntenseQuote"/>
    <w:uiPriority w:val="30"/>
    <w:semiHidden/>
    <w:rsid w:val="0056601B"/>
    <w:rPr>
      <w:i/>
      <w:iCs/>
      <w:color w:val="2B5588" w:themeColor="accent1" w:themeShade="BF"/>
      <w:sz w:val="28"/>
    </w:rPr>
  </w:style>
  <w:style w:type="character" w:styleId="IntenseReference">
    <w:name w:val="Intense Reference"/>
    <w:basedOn w:val="DefaultParagraphFont"/>
    <w:uiPriority w:val="32"/>
    <w:semiHidden/>
    <w:qFormat/>
    <w:rsid w:val="00E01FFD"/>
    <w:rPr>
      <w:b/>
      <w:bCs/>
      <w:smallCaps/>
      <w:color w:val="2B5588" w:themeColor="accent1" w:themeShade="BF"/>
      <w:spacing w:val="5"/>
    </w:rPr>
  </w:style>
  <w:style w:type="character" w:styleId="Hyperlink">
    <w:name w:val="Hyperlink"/>
    <w:basedOn w:val="DefaultParagraphFont"/>
    <w:uiPriority w:val="99"/>
    <w:unhideWhenUsed/>
    <w:rsid w:val="0056601B"/>
    <w:rPr>
      <w:b/>
      <w:color w:val="3A72B7" w:themeColor="hyperlink"/>
      <w:u w:val="single"/>
    </w:rPr>
  </w:style>
  <w:style w:type="character" w:styleId="UnresolvedMention">
    <w:name w:val="Unresolved Mention"/>
    <w:basedOn w:val="DefaultParagraphFont"/>
    <w:uiPriority w:val="99"/>
    <w:semiHidden/>
    <w:unhideWhenUsed/>
    <w:rsid w:val="00FD7EA3"/>
    <w:rPr>
      <w:color w:val="605E5C"/>
      <w:shd w:val="clear" w:color="auto" w:fill="E1DFDD"/>
    </w:rPr>
  </w:style>
  <w:style w:type="paragraph" w:styleId="TOC1">
    <w:name w:val="toc 1"/>
    <w:basedOn w:val="Normal"/>
    <w:next w:val="Normal"/>
    <w:autoRedefine/>
    <w:uiPriority w:val="39"/>
    <w:unhideWhenUsed/>
    <w:rsid w:val="00BA0AD3"/>
    <w:pPr>
      <w:tabs>
        <w:tab w:val="right" w:leader="dot" w:pos="9060"/>
      </w:tabs>
      <w:spacing w:after="100"/>
    </w:pPr>
  </w:style>
  <w:style w:type="character" w:styleId="FollowedHyperlink">
    <w:name w:val="FollowedHyperlink"/>
    <w:basedOn w:val="DefaultParagraphFont"/>
    <w:rsid w:val="0056601B"/>
    <w:rPr>
      <w:b/>
      <w:color w:val="F08519" w:themeColor="followedHyperlink"/>
      <w:u w:val="single"/>
    </w:rPr>
  </w:style>
  <w:style w:type="paragraph" w:styleId="TOCHeading">
    <w:name w:val="TOC Heading"/>
    <w:basedOn w:val="Heading1"/>
    <w:next w:val="Normal"/>
    <w:qFormat/>
    <w:rsid w:val="00796EF7"/>
    <w:pPr>
      <w:outlineLvl w:val="9"/>
    </w:pPr>
    <w:rPr>
      <w:szCs w:val="32"/>
    </w:rPr>
  </w:style>
  <w:style w:type="paragraph" w:styleId="Caption">
    <w:name w:val="caption"/>
    <w:basedOn w:val="Normal"/>
    <w:next w:val="Normal"/>
    <w:qFormat/>
    <w:rsid w:val="005D321A"/>
    <w:pPr>
      <w:spacing w:line="288" w:lineRule="auto"/>
    </w:pPr>
    <w:rPr>
      <w:b/>
      <w:iCs/>
      <w:sz w:val="24"/>
      <w:szCs w:val="18"/>
    </w:rPr>
  </w:style>
  <w:style w:type="paragraph" w:customStyle="1" w:styleId="SectionTitle">
    <w:name w:val="Section Title"/>
    <w:basedOn w:val="Normal"/>
    <w:qFormat/>
    <w:rsid w:val="00324C25"/>
    <w:rPr>
      <w:b/>
      <w:color w:val="3A72B7" w:themeColor="accent1"/>
    </w:rPr>
  </w:style>
  <w:style w:type="paragraph" w:customStyle="1" w:styleId="Introduction">
    <w:name w:val="Introduction"/>
    <w:basedOn w:val="Normal"/>
    <w:qFormat/>
    <w:rsid w:val="002B7862"/>
    <w:pPr>
      <w:spacing w:after="360" w:line="288" w:lineRule="auto"/>
    </w:pPr>
    <w:rPr>
      <w:b/>
      <w:sz w:val="32"/>
    </w:rPr>
  </w:style>
  <w:style w:type="paragraph" w:customStyle="1" w:styleId="FirstParagraph">
    <w:name w:val="First Paragraph"/>
    <w:basedOn w:val="Normal"/>
    <w:qFormat/>
    <w:rsid w:val="00B96285"/>
    <w:rPr>
      <w:b/>
    </w:rPr>
  </w:style>
  <w:style w:type="table" w:styleId="TableGrid">
    <w:name w:val="Table Grid"/>
    <w:basedOn w:val="TableNormal"/>
    <w:uiPriority w:val="39"/>
    <w:rsid w:val="00FF2F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HRPStandardTable">
    <w:name w:val="HRP Standard Table"/>
    <w:basedOn w:val="TableNormal"/>
    <w:uiPriority w:val="99"/>
    <w:rsid w:val="00FF2F14"/>
    <w:pPr>
      <w:spacing w:after="0" w:line="240" w:lineRule="auto"/>
    </w:pPr>
    <w:tblPr>
      <w:tblBorders>
        <w:top w:val="single" w:sz="4" w:space="0" w:color="auto"/>
        <w:bottom w:val="single" w:sz="4" w:space="0" w:color="auto"/>
        <w:insideH w:val="single" w:sz="4" w:space="0" w:color="auto"/>
      </w:tblBorders>
      <w:tblCellMar>
        <w:top w:w="113" w:type="dxa"/>
      </w:tblCellMar>
    </w:tblPr>
    <w:tblStylePr w:type="firstCol">
      <w:rPr>
        <w:b/>
      </w:rPr>
    </w:tblStylePr>
  </w:style>
  <w:style w:type="paragraph" w:styleId="NormalWeb">
    <w:name w:val="Normal (Web)"/>
    <w:basedOn w:val="Normal"/>
    <w:uiPriority w:val="99"/>
    <w:semiHidden/>
    <w:unhideWhenUsed/>
    <w:rsid w:val="007E434E"/>
    <w:pPr>
      <w:spacing w:before="100" w:beforeAutospacing="1" w:after="100" w:afterAutospacing="1" w:line="240" w:lineRule="auto"/>
    </w:pPr>
    <w:rPr>
      <w:rFonts w:ascii="Times New Roman" w:eastAsia="Times New Roman" w:hAnsi="Times New Roman" w:cs="Times New Roman"/>
      <w:sz w:val="24"/>
      <w:szCs w:val="24"/>
      <w:lang w:eastAsia="en-GB"/>
      <w14:ligatures w14:val="none"/>
    </w:rPr>
  </w:style>
  <w:style w:type="paragraph" w:customStyle="1" w:styleId="p1">
    <w:name w:val="p1"/>
    <w:basedOn w:val="Normal"/>
    <w:rsid w:val="007D3FEA"/>
    <w:pPr>
      <w:spacing w:line="240" w:lineRule="auto"/>
    </w:pPr>
    <w:rPr>
      <w:rFonts w:ascii="Helvetica" w:eastAsia="Times New Roman" w:hAnsi="Helvetica" w:cs="Times New Roman"/>
      <w:color w:val="141413"/>
      <w:sz w:val="13"/>
      <w:szCs w:val="13"/>
      <w:lang w:eastAsia="en-GB"/>
      <w14:ligatures w14:val="none"/>
    </w:rPr>
  </w:style>
  <w:style w:type="character" w:styleId="CommentReference">
    <w:name w:val="annotation reference"/>
    <w:basedOn w:val="DefaultParagraphFont"/>
    <w:uiPriority w:val="99"/>
    <w:semiHidden/>
    <w:unhideWhenUsed/>
    <w:rsid w:val="00E1032D"/>
    <w:rPr>
      <w:sz w:val="16"/>
      <w:szCs w:val="16"/>
    </w:rPr>
  </w:style>
  <w:style w:type="paragraph" w:styleId="CommentText">
    <w:name w:val="annotation text"/>
    <w:basedOn w:val="Normal"/>
    <w:link w:val="CommentTextChar"/>
    <w:uiPriority w:val="99"/>
    <w:semiHidden/>
    <w:unhideWhenUsed/>
    <w:rsid w:val="00E1032D"/>
    <w:pPr>
      <w:spacing w:line="240" w:lineRule="auto"/>
    </w:pPr>
    <w:rPr>
      <w:sz w:val="20"/>
      <w:szCs w:val="20"/>
    </w:rPr>
  </w:style>
  <w:style w:type="character" w:customStyle="1" w:styleId="CommentTextChar">
    <w:name w:val="Comment Text Char"/>
    <w:basedOn w:val="DefaultParagraphFont"/>
    <w:link w:val="CommentText"/>
    <w:uiPriority w:val="99"/>
    <w:semiHidden/>
    <w:rsid w:val="00E1032D"/>
    <w:rPr>
      <w:sz w:val="20"/>
      <w:szCs w:val="20"/>
    </w:rPr>
  </w:style>
  <w:style w:type="paragraph" w:styleId="CommentSubject">
    <w:name w:val="annotation subject"/>
    <w:basedOn w:val="CommentText"/>
    <w:next w:val="CommentText"/>
    <w:link w:val="CommentSubjectChar"/>
    <w:uiPriority w:val="99"/>
    <w:semiHidden/>
    <w:unhideWhenUsed/>
    <w:rsid w:val="00E1032D"/>
    <w:rPr>
      <w:b/>
      <w:bCs/>
    </w:rPr>
  </w:style>
  <w:style w:type="character" w:customStyle="1" w:styleId="CommentSubjectChar">
    <w:name w:val="Comment Subject Char"/>
    <w:basedOn w:val="CommentTextChar"/>
    <w:link w:val="CommentSubject"/>
    <w:uiPriority w:val="99"/>
    <w:semiHidden/>
    <w:rsid w:val="00E1032D"/>
    <w:rPr>
      <w:b/>
      <w:bCs/>
      <w:sz w:val="20"/>
      <w:szCs w:val="20"/>
    </w:rPr>
  </w:style>
  <w:style w:type="paragraph" w:customStyle="1" w:styleId="Makingmostheader">
    <w:name w:val="Making most header"/>
    <w:basedOn w:val="Normal"/>
    <w:uiPriority w:val="99"/>
    <w:rsid w:val="0039673C"/>
    <w:pPr>
      <w:suppressAutoHyphens/>
      <w:autoSpaceDE w:val="0"/>
      <w:autoSpaceDN w:val="0"/>
      <w:adjustRightInd w:val="0"/>
      <w:spacing w:line="260" w:lineRule="atLeast"/>
      <w:textAlignment w:val="center"/>
    </w:pPr>
    <w:rPr>
      <w:rFonts w:ascii="FSIndustrieCd-Bold" w:hAnsi="FSIndustrieCd-Bold" w:cs="FSIndustrieCd-Bold"/>
      <w:b/>
      <w:bCs/>
      <w:caps/>
      <w:color w:val="000000"/>
      <w:spacing w:val="15"/>
      <w:sz w:val="30"/>
      <w:szCs w:val="30"/>
    </w:rPr>
  </w:style>
  <w:style w:type="paragraph" w:customStyle="1" w:styleId="BodyText-FSBrabo95115">
    <w:name w:val="Body Text - FS Brabo 9.5/11.5"/>
    <w:basedOn w:val="Normal"/>
    <w:uiPriority w:val="99"/>
    <w:rsid w:val="00466EF6"/>
    <w:pPr>
      <w:suppressAutoHyphens/>
      <w:autoSpaceDE w:val="0"/>
      <w:autoSpaceDN w:val="0"/>
      <w:adjustRightInd w:val="0"/>
      <w:spacing w:after="57" w:line="230" w:lineRule="atLeast"/>
      <w:textAlignment w:val="center"/>
    </w:pPr>
    <w:rPr>
      <w:rFonts w:ascii="FSBrabo-Light" w:hAnsi="FSBrabo-Light" w:cs="FSBrabo-Light"/>
      <w:color w:val="000000"/>
      <w:spacing w:val="-2"/>
      <w:sz w:val="19"/>
      <w:szCs w:val="19"/>
    </w:rPr>
  </w:style>
  <w:style w:type="paragraph" w:customStyle="1" w:styleId="Introtext">
    <w:name w:val="Intro text"/>
    <w:basedOn w:val="Normal"/>
    <w:uiPriority w:val="99"/>
    <w:rsid w:val="0029112F"/>
    <w:pPr>
      <w:suppressAutoHyphens/>
      <w:autoSpaceDE w:val="0"/>
      <w:autoSpaceDN w:val="0"/>
      <w:adjustRightInd w:val="0"/>
      <w:spacing w:after="110" w:line="288" w:lineRule="auto"/>
      <w:textAlignment w:val="center"/>
    </w:pPr>
    <w:rPr>
      <w:rFonts w:ascii="FSBrabo-SemiBold" w:hAnsi="FSBrabo-SemiBold" w:cs="FSBrabo-SemiBold"/>
      <w:b/>
      <w:bCs/>
      <w:color w:val="000000"/>
      <w:szCs w:val="28"/>
    </w:rPr>
  </w:style>
  <w:style w:type="paragraph" w:styleId="Header">
    <w:name w:val="header"/>
    <w:basedOn w:val="Normal"/>
    <w:link w:val="HeaderChar"/>
    <w:uiPriority w:val="99"/>
    <w:unhideWhenUsed/>
    <w:rsid w:val="00B939F2"/>
    <w:pPr>
      <w:tabs>
        <w:tab w:val="center" w:pos="4513"/>
        <w:tab w:val="right" w:pos="9026"/>
      </w:tabs>
      <w:spacing w:line="240" w:lineRule="auto"/>
    </w:pPr>
  </w:style>
  <w:style w:type="character" w:customStyle="1" w:styleId="HeaderChar">
    <w:name w:val="Header Char"/>
    <w:basedOn w:val="DefaultParagraphFont"/>
    <w:link w:val="Header"/>
    <w:uiPriority w:val="99"/>
    <w:rsid w:val="00B939F2"/>
    <w:rPr>
      <w:sz w:val="28"/>
    </w:rPr>
  </w:style>
  <w:style w:type="paragraph" w:styleId="Footer">
    <w:name w:val="footer"/>
    <w:basedOn w:val="Normal"/>
    <w:link w:val="FooterChar"/>
    <w:uiPriority w:val="99"/>
    <w:unhideWhenUsed/>
    <w:rsid w:val="00B939F2"/>
    <w:pPr>
      <w:tabs>
        <w:tab w:val="center" w:pos="4513"/>
        <w:tab w:val="right" w:pos="9026"/>
      </w:tabs>
      <w:spacing w:line="240" w:lineRule="auto"/>
    </w:pPr>
  </w:style>
  <w:style w:type="character" w:customStyle="1" w:styleId="FooterChar">
    <w:name w:val="Footer Char"/>
    <w:basedOn w:val="DefaultParagraphFont"/>
    <w:link w:val="Footer"/>
    <w:uiPriority w:val="99"/>
    <w:rsid w:val="00B939F2"/>
    <w:rPr>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8926590">
      <w:bodyDiv w:val="1"/>
      <w:marLeft w:val="0"/>
      <w:marRight w:val="0"/>
      <w:marTop w:val="0"/>
      <w:marBottom w:val="0"/>
      <w:divBdr>
        <w:top w:val="none" w:sz="0" w:space="0" w:color="auto"/>
        <w:left w:val="none" w:sz="0" w:space="0" w:color="auto"/>
        <w:bottom w:val="none" w:sz="0" w:space="0" w:color="auto"/>
        <w:right w:val="none" w:sz="0" w:space="0" w:color="auto"/>
      </w:divBdr>
      <w:divsChild>
        <w:div w:id="573466169">
          <w:marLeft w:val="0"/>
          <w:marRight w:val="0"/>
          <w:marTop w:val="0"/>
          <w:marBottom w:val="0"/>
          <w:divBdr>
            <w:top w:val="none" w:sz="0" w:space="0" w:color="auto"/>
            <w:left w:val="none" w:sz="0" w:space="0" w:color="auto"/>
            <w:bottom w:val="none" w:sz="0" w:space="0" w:color="auto"/>
            <w:right w:val="none" w:sz="0" w:space="0" w:color="auto"/>
          </w:divBdr>
        </w:div>
        <w:div w:id="924725259">
          <w:marLeft w:val="0"/>
          <w:marRight w:val="0"/>
          <w:marTop w:val="0"/>
          <w:marBottom w:val="0"/>
          <w:divBdr>
            <w:top w:val="none" w:sz="0" w:space="0" w:color="auto"/>
            <w:left w:val="none" w:sz="0" w:space="0" w:color="auto"/>
            <w:bottom w:val="none" w:sz="0" w:space="0" w:color="auto"/>
            <w:right w:val="none" w:sz="0" w:space="0" w:color="auto"/>
          </w:divBdr>
          <w:divsChild>
            <w:div w:id="333538422">
              <w:marLeft w:val="0"/>
              <w:marRight w:val="0"/>
              <w:marTop w:val="0"/>
              <w:marBottom w:val="0"/>
              <w:divBdr>
                <w:top w:val="none" w:sz="0" w:space="0" w:color="auto"/>
                <w:left w:val="none" w:sz="0" w:space="0" w:color="auto"/>
                <w:bottom w:val="none" w:sz="0" w:space="0" w:color="auto"/>
                <w:right w:val="none" w:sz="0" w:space="0" w:color="auto"/>
              </w:divBdr>
              <w:divsChild>
                <w:div w:id="1324118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331894">
          <w:marLeft w:val="0"/>
          <w:marRight w:val="0"/>
          <w:marTop w:val="0"/>
          <w:marBottom w:val="0"/>
          <w:divBdr>
            <w:top w:val="none" w:sz="0" w:space="0" w:color="auto"/>
            <w:left w:val="none" w:sz="0" w:space="0" w:color="auto"/>
            <w:bottom w:val="none" w:sz="0" w:space="0" w:color="auto"/>
            <w:right w:val="none" w:sz="0" w:space="0" w:color="auto"/>
          </w:divBdr>
        </w:div>
        <w:div w:id="797915347">
          <w:marLeft w:val="0"/>
          <w:marRight w:val="0"/>
          <w:marTop w:val="0"/>
          <w:marBottom w:val="0"/>
          <w:divBdr>
            <w:top w:val="none" w:sz="0" w:space="0" w:color="auto"/>
            <w:left w:val="none" w:sz="0" w:space="0" w:color="auto"/>
            <w:bottom w:val="none" w:sz="0" w:space="0" w:color="auto"/>
            <w:right w:val="none" w:sz="0" w:space="0" w:color="auto"/>
          </w:divBdr>
        </w:div>
        <w:div w:id="540097721">
          <w:marLeft w:val="0"/>
          <w:marRight w:val="0"/>
          <w:marTop w:val="0"/>
          <w:marBottom w:val="0"/>
          <w:divBdr>
            <w:top w:val="none" w:sz="0" w:space="0" w:color="auto"/>
            <w:left w:val="none" w:sz="0" w:space="0" w:color="auto"/>
            <w:bottom w:val="none" w:sz="0" w:space="0" w:color="auto"/>
            <w:right w:val="none" w:sz="0" w:space="0" w:color="auto"/>
          </w:divBdr>
        </w:div>
        <w:div w:id="468714076">
          <w:marLeft w:val="0"/>
          <w:marRight w:val="0"/>
          <w:marTop w:val="0"/>
          <w:marBottom w:val="0"/>
          <w:divBdr>
            <w:top w:val="none" w:sz="0" w:space="0" w:color="auto"/>
            <w:left w:val="none" w:sz="0" w:space="0" w:color="auto"/>
            <w:bottom w:val="none" w:sz="0" w:space="0" w:color="auto"/>
            <w:right w:val="none" w:sz="0" w:space="0" w:color="auto"/>
          </w:divBdr>
        </w:div>
        <w:div w:id="317265452">
          <w:marLeft w:val="0"/>
          <w:marRight w:val="0"/>
          <w:marTop w:val="0"/>
          <w:marBottom w:val="0"/>
          <w:divBdr>
            <w:top w:val="none" w:sz="0" w:space="0" w:color="auto"/>
            <w:left w:val="none" w:sz="0" w:space="0" w:color="auto"/>
            <w:bottom w:val="none" w:sz="0" w:space="0" w:color="auto"/>
            <w:right w:val="none" w:sz="0" w:space="0" w:color="auto"/>
          </w:divBdr>
        </w:div>
        <w:div w:id="592669987">
          <w:marLeft w:val="0"/>
          <w:marRight w:val="0"/>
          <w:marTop w:val="0"/>
          <w:marBottom w:val="0"/>
          <w:divBdr>
            <w:top w:val="none" w:sz="0" w:space="0" w:color="auto"/>
            <w:left w:val="none" w:sz="0" w:space="0" w:color="auto"/>
            <w:bottom w:val="none" w:sz="0" w:space="0" w:color="auto"/>
            <w:right w:val="none" w:sz="0" w:space="0" w:color="auto"/>
          </w:divBdr>
        </w:div>
        <w:div w:id="212231946">
          <w:marLeft w:val="0"/>
          <w:marRight w:val="0"/>
          <w:marTop w:val="0"/>
          <w:marBottom w:val="0"/>
          <w:divBdr>
            <w:top w:val="none" w:sz="0" w:space="0" w:color="auto"/>
            <w:left w:val="none" w:sz="0" w:space="0" w:color="auto"/>
            <w:bottom w:val="none" w:sz="0" w:space="0" w:color="auto"/>
            <w:right w:val="none" w:sz="0" w:space="0" w:color="auto"/>
          </w:divBdr>
        </w:div>
        <w:div w:id="71245534">
          <w:marLeft w:val="0"/>
          <w:marRight w:val="0"/>
          <w:marTop w:val="0"/>
          <w:marBottom w:val="0"/>
          <w:divBdr>
            <w:top w:val="none" w:sz="0" w:space="0" w:color="auto"/>
            <w:left w:val="none" w:sz="0" w:space="0" w:color="auto"/>
            <w:bottom w:val="none" w:sz="0" w:space="0" w:color="auto"/>
            <w:right w:val="none" w:sz="0" w:space="0" w:color="auto"/>
          </w:divBdr>
        </w:div>
        <w:div w:id="1177424046">
          <w:marLeft w:val="0"/>
          <w:marRight w:val="0"/>
          <w:marTop w:val="0"/>
          <w:marBottom w:val="0"/>
          <w:divBdr>
            <w:top w:val="none" w:sz="0" w:space="0" w:color="auto"/>
            <w:left w:val="none" w:sz="0" w:space="0" w:color="auto"/>
            <w:bottom w:val="none" w:sz="0" w:space="0" w:color="auto"/>
            <w:right w:val="none" w:sz="0" w:space="0" w:color="auto"/>
          </w:divBdr>
        </w:div>
        <w:div w:id="47725701">
          <w:marLeft w:val="0"/>
          <w:marRight w:val="0"/>
          <w:marTop w:val="0"/>
          <w:marBottom w:val="0"/>
          <w:divBdr>
            <w:top w:val="none" w:sz="0" w:space="0" w:color="auto"/>
            <w:left w:val="none" w:sz="0" w:space="0" w:color="auto"/>
            <w:bottom w:val="none" w:sz="0" w:space="0" w:color="auto"/>
            <w:right w:val="none" w:sz="0" w:space="0" w:color="auto"/>
          </w:divBdr>
        </w:div>
        <w:div w:id="1265184227">
          <w:marLeft w:val="0"/>
          <w:marRight w:val="0"/>
          <w:marTop w:val="0"/>
          <w:marBottom w:val="0"/>
          <w:divBdr>
            <w:top w:val="none" w:sz="0" w:space="0" w:color="auto"/>
            <w:left w:val="none" w:sz="0" w:space="0" w:color="auto"/>
            <w:bottom w:val="none" w:sz="0" w:space="0" w:color="auto"/>
            <w:right w:val="none" w:sz="0" w:space="0" w:color="auto"/>
          </w:divBdr>
        </w:div>
        <w:div w:id="2069382343">
          <w:marLeft w:val="0"/>
          <w:marRight w:val="0"/>
          <w:marTop w:val="0"/>
          <w:marBottom w:val="0"/>
          <w:divBdr>
            <w:top w:val="none" w:sz="0" w:space="0" w:color="auto"/>
            <w:left w:val="none" w:sz="0" w:space="0" w:color="auto"/>
            <w:bottom w:val="none" w:sz="0" w:space="0" w:color="auto"/>
            <w:right w:val="none" w:sz="0" w:space="0" w:color="auto"/>
          </w:divBdr>
        </w:div>
        <w:div w:id="803162232">
          <w:marLeft w:val="0"/>
          <w:marRight w:val="0"/>
          <w:marTop w:val="0"/>
          <w:marBottom w:val="0"/>
          <w:divBdr>
            <w:top w:val="none" w:sz="0" w:space="0" w:color="auto"/>
            <w:left w:val="none" w:sz="0" w:space="0" w:color="auto"/>
            <w:bottom w:val="none" w:sz="0" w:space="0" w:color="auto"/>
            <w:right w:val="none" w:sz="0" w:space="0" w:color="auto"/>
          </w:divBdr>
        </w:div>
        <w:div w:id="1053193566">
          <w:marLeft w:val="0"/>
          <w:marRight w:val="0"/>
          <w:marTop w:val="0"/>
          <w:marBottom w:val="0"/>
          <w:divBdr>
            <w:top w:val="none" w:sz="0" w:space="0" w:color="auto"/>
            <w:left w:val="none" w:sz="0" w:space="0" w:color="auto"/>
            <w:bottom w:val="none" w:sz="0" w:space="0" w:color="auto"/>
            <w:right w:val="none" w:sz="0" w:space="0" w:color="auto"/>
          </w:divBdr>
        </w:div>
        <w:div w:id="898788820">
          <w:marLeft w:val="0"/>
          <w:marRight w:val="0"/>
          <w:marTop w:val="0"/>
          <w:marBottom w:val="0"/>
          <w:divBdr>
            <w:top w:val="none" w:sz="0" w:space="0" w:color="auto"/>
            <w:left w:val="none" w:sz="0" w:space="0" w:color="auto"/>
            <w:bottom w:val="none" w:sz="0" w:space="0" w:color="auto"/>
            <w:right w:val="none" w:sz="0" w:space="0" w:color="auto"/>
          </w:divBdr>
        </w:div>
        <w:div w:id="1958021037">
          <w:marLeft w:val="0"/>
          <w:marRight w:val="0"/>
          <w:marTop w:val="0"/>
          <w:marBottom w:val="0"/>
          <w:divBdr>
            <w:top w:val="none" w:sz="0" w:space="0" w:color="auto"/>
            <w:left w:val="none" w:sz="0" w:space="0" w:color="auto"/>
            <w:bottom w:val="none" w:sz="0" w:space="0" w:color="auto"/>
            <w:right w:val="none" w:sz="0" w:space="0" w:color="auto"/>
          </w:divBdr>
        </w:div>
        <w:div w:id="1892032415">
          <w:marLeft w:val="0"/>
          <w:marRight w:val="0"/>
          <w:marTop w:val="0"/>
          <w:marBottom w:val="0"/>
          <w:divBdr>
            <w:top w:val="none" w:sz="0" w:space="0" w:color="auto"/>
            <w:left w:val="none" w:sz="0" w:space="0" w:color="auto"/>
            <w:bottom w:val="none" w:sz="0" w:space="0" w:color="auto"/>
            <w:right w:val="none" w:sz="0" w:space="0" w:color="auto"/>
          </w:divBdr>
        </w:div>
        <w:div w:id="565074339">
          <w:marLeft w:val="0"/>
          <w:marRight w:val="0"/>
          <w:marTop w:val="0"/>
          <w:marBottom w:val="0"/>
          <w:divBdr>
            <w:top w:val="none" w:sz="0" w:space="0" w:color="auto"/>
            <w:left w:val="none" w:sz="0" w:space="0" w:color="auto"/>
            <w:bottom w:val="none" w:sz="0" w:space="0" w:color="auto"/>
            <w:right w:val="none" w:sz="0" w:space="0" w:color="auto"/>
          </w:divBdr>
        </w:div>
        <w:div w:id="1492022232">
          <w:marLeft w:val="0"/>
          <w:marRight w:val="0"/>
          <w:marTop w:val="0"/>
          <w:marBottom w:val="0"/>
          <w:divBdr>
            <w:top w:val="none" w:sz="0" w:space="0" w:color="auto"/>
            <w:left w:val="none" w:sz="0" w:space="0" w:color="auto"/>
            <w:bottom w:val="none" w:sz="0" w:space="0" w:color="auto"/>
            <w:right w:val="none" w:sz="0" w:space="0" w:color="auto"/>
          </w:divBdr>
        </w:div>
        <w:div w:id="1580014976">
          <w:marLeft w:val="0"/>
          <w:marRight w:val="0"/>
          <w:marTop w:val="0"/>
          <w:marBottom w:val="0"/>
          <w:divBdr>
            <w:top w:val="none" w:sz="0" w:space="0" w:color="auto"/>
            <w:left w:val="none" w:sz="0" w:space="0" w:color="auto"/>
            <w:bottom w:val="none" w:sz="0" w:space="0" w:color="auto"/>
            <w:right w:val="none" w:sz="0" w:space="0" w:color="auto"/>
          </w:divBdr>
        </w:div>
        <w:div w:id="1386488422">
          <w:marLeft w:val="0"/>
          <w:marRight w:val="0"/>
          <w:marTop w:val="0"/>
          <w:marBottom w:val="0"/>
          <w:divBdr>
            <w:top w:val="none" w:sz="0" w:space="0" w:color="auto"/>
            <w:left w:val="none" w:sz="0" w:space="0" w:color="auto"/>
            <w:bottom w:val="none" w:sz="0" w:space="0" w:color="auto"/>
            <w:right w:val="none" w:sz="0" w:space="0" w:color="auto"/>
          </w:divBdr>
        </w:div>
        <w:div w:id="823622702">
          <w:marLeft w:val="0"/>
          <w:marRight w:val="0"/>
          <w:marTop w:val="0"/>
          <w:marBottom w:val="0"/>
          <w:divBdr>
            <w:top w:val="none" w:sz="0" w:space="0" w:color="auto"/>
            <w:left w:val="none" w:sz="0" w:space="0" w:color="auto"/>
            <w:bottom w:val="none" w:sz="0" w:space="0" w:color="auto"/>
            <w:right w:val="none" w:sz="0" w:space="0" w:color="auto"/>
          </w:divBdr>
        </w:div>
        <w:div w:id="509292651">
          <w:marLeft w:val="0"/>
          <w:marRight w:val="0"/>
          <w:marTop w:val="0"/>
          <w:marBottom w:val="0"/>
          <w:divBdr>
            <w:top w:val="none" w:sz="0" w:space="0" w:color="auto"/>
            <w:left w:val="none" w:sz="0" w:space="0" w:color="auto"/>
            <w:bottom w:val="none" w:sz="0" w:space="0" w:color="auto"/>
            <w:right w:val="none" w:sz="0" w:space="0" w:color="auto"/>
          </w:divBdr>
        </w:div>
        <w:div w:id="2125735291">
          <w:marLeft w:val="0"/>
          <w:marRight w:val="0"/>
          <w:marTop w:val="0"/>
          <w:marBottom w:val="0"/>
          <w:divBdr>
            <w:top w:val="none" w:sz="0" w:space="0" w:color="auto"/>
            <w:left w:val="none" w:sz="0" w:space="0" w:color="auto"/>
            <w:bottom w:val="none" w:sz="0" w:space="0" w:color="auto"/>
            <w:right w:val="none" w:sz="0" w:space="0" w:color="auto"/>
          </w:divBdr>
        </w:div>
        <w:div w:id="1716999575">
          <w:marLeft w:val="0"/>
          <w:marRight w:val="0"/>
          <w:marTop w:val="0"/>
          <w:marBottom w:val="0"/>
          <w:divBdr>
            <w:top w:val="none" w:sz="0" w:space="0" w:color="auto"/>
            <w:left w:val="none" w:sz="0" w:space="0" w:color="auto"/>
            <w:bottom w:val="none" w:sz="0" w:space="0" w:color="auto"/>
            <w:right w:val="none" w:sz="0" w:space="0" w:color="auto"/>
          </w:divBdr>
        </w:div>
        <w:div w:id="300112934">
          <w:marLeft w:val="0"/>
          <w:marRight w:val="0"/>
          <w:marTop w:val="0"/>
          <w:marBottom w:val="0"/>
          <w:divBdr>
            <w:top w:val="none" w:sz="0" w:space="0" w:color="auto"/>
            <w:left w:val="none" w:sz="0" w:space="0" w:color="auto"/>
            <w:bottom w:val="none" w:sz="0" w:space="0" w:color="auto"/>
            <w:right w:val="none" w:sz="0" w:space="0" w:color="auto"/>
          </w:divBdr>
        </w:div>
        <w:div w:id="916746064">
          <w:marLeft w:val="0"/>
          <w:marRight w:val="0"/>
          <w:marTop w:val="0"/>
          <w:marBottom w:val="0"/>
          <w:divBdr>
            <w:top w:val="none" w:sz="0" w:space="0" w:color="auto"/>
            <w:left w:val="none" w:sz="0" w:space="0" w:color="auto"/>
            <w:bottom w:val="none" w:sz="0" w:space="0" w:color="auto"/>
            <w:right w:val="none" w:sz="0" w:space="0" w:color="auto"/>
          </w:divBdr>
        </w:div>
        <w:div w:id="2081319638">
          <w:marLeft w:val="0"/>
          <w:marRight w:val="0"/>
          <w:marTop w:val="0"/>
          <w:marBottom w:val="0"/>
          <w:divBdr>
            <w:top w:val="none" w:sz="0" w:space="0" w:color="auto"/>
            <w:left w:val="none" w:sz="0" w:space="0" w:color="auto"/>
            <w:bottom w:val="none" w:sz="0" w:space="0" w:color="auto"/>
            <w:right w:val="none" w:sz="0" w:space="0" w:color="auto"/>
          </w:divBdr>
        </w:div>
        <w:div w:id="1139224317">
          <w:marLeft w:val="0"/>
          <w:marRight w:val="0"/>
          <w:marTop w:val="0"/>
          <w:marBottom w:val="0"/>
          <w:divBdr>
            <w:top w:val="none" w:sz="0" w:space="0" w:color="auto"/>
            <w:left w:val="none" w:sz="0" w:space="0" w:color="auto"/>
            <w:bottom w:val="none" w:sz="0" w:space="0" w:color="auto"/>
            <w:right w:val="none" w:sz="0" w:space="0" w:color="auto"/>
          </w:divBdr>
        </w:div>
        <w:div w:id="628123159">
          <w:marLeft w:val="0"/>
          <w:marRight w:val="0"/>
          <w:marTop w:val="0"/>
          <w:marBottom w:val="0"/>
          <w:divBdr>
            <w:top w:val="none" w:sz="0" w:space="0" w:color="auto"/>
            <w:left w:val="none" w:sz="0" w:space="0" w:color="auto"/>
            <w:bottom w:val="none" w:sz="0" w:space="0" w:color="auto"/>
            <w:right w:val="none" w:sz="0" w:space="0" w:color="auto"/>
          </w:divBdr>
        </w:div>
        <w:div w:id="904686489">
          <w:marLeft w:val="0"/>
          <w:marRight w:val="0"/>
          <w:marTop w:val="0"/>
          <w:marBottom w:val="0"/>
          <w:divBdr>
            <w:top w:val="none" w:sz="0" w:space="0" w:color="auto"/>
            <w:left w:val="none" w:sz="0" w:space="0" w:color="auto"/>
            <w:bottom w:val="none" w:sz="0" w:space="0" w:color="auto"/>
            <w:right w:val="none" w:sz="0" w:space="0" w:color="auto"/>
          </w:divBdr>
        </w:div>
        <w:div w:id="35617643">
          <w:marLeft w:val="0"/>
          <w:marRight w:val="0"/>
          <w:marTop w:val="0"/>
          <w:marBottom w:val="0"/>
          <w:divBdr>
            <w:top w:val="none" w:sz="0" w:space="0" w:color="auto"/>
            <w:left w:val="none" w:sz="0" w:space="0" w:color="auto"/>
            <w:bottom w:val="none" w:sz="0" w:space="0" w:color="auto"/>
            <w:right w:val="none" w:sz="0" w:space="0" w:color="auto"/>
          </w:divBdr>
        </w:div>
        <w:div w:id="1850942623">
          <w:marLeft w:val="0"/>
          <w:marRight w:val="0"/>
          <w:marTop w:val="0"/>
          <w:marBottom w:val="0"/>
          <w:divBdr>
            <w:top w:val="none" w:sz="0" w:space="0" w:color="auto"/>
            <w:left w:val="none" w:sz="0" w:space="0" w:color="auto"/>
            <w:bottom w:val="none" w:sz="0" w:space="0" w:color="auto"/>
            <w:right w:val="none" w:sz="0" w:space="0" w:color="auto"/>
          </w:divBdr>
        </w:div>
        <w:div w:id="2115708276">
          <w:marLeft w:val="0"/>
          <w:marRight w:val="0"/>
          <w:marTop w:val="0"/>
          <w:marBottom w:val="0"/>
          <w:divBdr>
            <w:top w:val="none" w:sz="0" w:space="0" w:color="auto"/>
            <w:left w:val="none" w:sz="0" w:space="0" w:color="auto"/>
            <w:bottom w:val="none" w:sz="0" w:space="0" w:color="auto"/>
            <w:right w:val="none" w:sz="0" w:space="0" w:color="auto"/>
          </w:divBdr>
        </w:div>
        <w:div w:id="1535188924">
          <w:marLeft w:val="0"/>
          <w:marRight w:val="0"/>
          <w:marTop w:val="0"/>
          <w:marBottom w:val="0"/>
          <w:divBdr>
            <w:top w:val="none" w:sz="0" w:space="0" w:color="auto"/>
            <w:left w:val="none" w:sz="0" w:space="0" w:color="auto"/>
            <w:bottom w:val="none" w:sz="0" w:space="0" w:color="auto"/>
            <w:right w:val="none" w:sz="0" w:space="0" w:color="auto"/>
          </w:divBdr>
          <w:divsChild>
            <w:div w:id="619798530">
              <w:marLeft w:val="0"/>
              <w:marRight w:val="0"/>
              <w:marTop w:val="0"/>
              <w:marBottom w:val="0"/>
              <w:divBdr>
                <w:top w:val="none" w:sz="0" w:space="0" w:color="auto"/>
                <w:left w:val="none" w:sz="0" w:space="0" w:color="auto"/>
                <w:bottom w:val="none" w:sz="0" w:space="0" w:color="auto"/>
                <w:right w:val="none" w:sz="0" w:space="0" w:color="auto"/>
              </w:divBdr>
              <w:divsChild>
                <w:div w:id="1617639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58328">
          <w:marLeft w:val="0"/>
          <w:marRight w:val="0"/>
          <w:marTop w:val="0"/>
          <w:marBottom w:val="0"/>
          <w:divBdr>
            <w:top w:val="none" w:sz="0" w:space="0" w:color="auto"/>
            <w:left w:val="none" w:sz="0" w:space="0" w:color="auto"/>
            <w:bottom w:val="none" w:sz="0" w:space="0" w:color="auto"/>
            <w:right w:val="none" w:sz="0" w:space="0" w:color="auto"/>
          </w:divBdr>
        </w:div>
        <w:div w:id="29839324">
          <w:marLeft w:val="0"/>
          <w:marRight w:val="0"/>
          <w:marTop w:val="0"/>
          <w:marBottom w:val="0"/>
          <w:divBdr>
            <w:top w:val="none" w:sz="0" w:space="0" w:color="auto"/>
            <w:left w:val="none" w:sz="0" w:space="0" w:color="auto"/>
            <w:bottom w:val="none" w:sz="0" w:space="0" w:color="auto"/>
            <w:right w:val="none" w:sz="0" w:space="0" w:color="auto"/>
          </w:divBdr>
          <w:divsChild>
            <w:div w:id="1140878080">
              <w:marLeft w:val="0"/>
              <w:marRight w:val="0"/>
              <w:marTop w:val="0"/>
              <w:marBottom w:val="0"/>
              <w:divBdr>
                <w:top w:val="none" w:sz="0" w:space="0" w:color="auto"/>
                <w:left w:val="none" w:sz="0" w:space="0" w:color="auto"/>
                <w:bottom w:val="none" w:sz="0" w:space="0" w:color="auto"/>
                <w:right w:val="none" w:sz="0" w:space="0" w:color="auto"/>
              </w:divBdr>
              <w:divsChild>
                <w:div w:id="1992438280">
                  <w:marLeft w:val="0"/>
                  <w:marRight w:val="0"/>
                  <w:marTop w:val="0"/>
                  <w:marBottom w:val="0"/>
                  <w:divBdr>
                    <w:top w:val="none" w:sz="0" w:space="0" w:color="auto"/>
                    <w:left w:val="none" w:sz="0" w:space="0" w:color="auto"/>
                    <w:bottom w:val="none" w:sz="0" w:space="0" w:color="auto"/>
                    <w:right w:val="none" w:sz="0" w:space="0" w:color="auto"/>
                  </w:divBdr>
                  <w:divsChild>
                    <w:div w:id="800683730">
                      <w:marLeft w:val="0"/>
                      <w:marRight w:val="0"/>
                      <w:marTop w:val="0"/>
                      <w:marBottom w:val="0"/>
                      <w:divBdr>
                        <w:top w:val="none" w:sz="0" w:space="0" w:color="auto"/>
                        <w:left w:val="none" w:sz="0" w:space="0" w:color="auto"/>
                        <w:bottom w:val="none" w:sz="0" w:space="0" w:color="auto"/>
                        <w:right w:val="none" w:sz="0" w:space="0" w:color="auto"/>
                      </w:divBdr>
                    </w:div>
                  </w:divsChild>
                </w:div>
                <w:div w:id="172329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731759">
          <w:marLeft w:val="0"/>
          <w:marRight w:val="0"/>
          <w:marTop w:val="0"/>
          <w:marBottom w:val="0"/>
          <w:divBdr>
            <w:top w:val="none" w:sz="0" w:space="0" w:color="auto"/>
            <w:left w:val="none" w:sz="0" w:space="0" w:color="auto"/>
            <w:bottom w:val="none" w:sz="0" w:space="0" w:color="auto"/>
            <w:right w:val="none" w:sz="0" w:space="0" w:color="auto"/>
          </w:divBdr>
          <w:divsChild>
            <w:div w:id="1603998126">
              <w:marLeft w:val="0"/>
              <w:marRight w:val="0"/>
              <w:marTop w:val="0"/>
              <w:marBottom w:val="0"/>
              <w:divBdr>
                <w:top w:val="none" w:sz="0" w:space="0" w:color="auto"/>
                <w:left w:val="none" w:sz="0" w:space="0" w:color="auto"/>
                <w:bottom w:val="none" w:sz="0" w:space="0" w:color="auto"/>
                <w:right w:val="none" w:sz="0" w:space="0" w:color="auto"/>
              </w:divBdr>
              <w:divsChild>
                <w:div w:id="2132363576">
                  <w:marLeft w:val="0"/>
                  <w:marRight w:val="0"/>
                  <w:marTop w:val="0"/>
                  <w:marBottom w:val="0"/>
                  <w:divBdr>
                    <w:top w:val="none" w:sz="0" w:space="0" w:color="auto"/>
                    <w:left w:val="none" w:sz="0" w:space="0" w:color="auto"/>
                    <w:bottom w:val="none" w:sz="0" w:space="0" w:color="auto"/>
                    <w:right w:val="none" w:sz="0" w:space="0" w:color="auto"/>
                  </w:divBdr>
                  <w:divsChild>
                    <w:div w:id="1075007897">
                      <w:marLeft w:val="0"/>
                      <w:marRight w:val="0"/>
                      <w:marTop w:val="0"/>
                      <w:marBottom w:val="0"/>
                      <w:divBdr>
                        <w:top w:val="none" w:sz="0" w:space="0" w:color="auto"/>
                        <w:left w:val="none" w:sz="0" w:space="0" w:color="auto"/>
                        <w:bottom w:val="none" w:sz="0" w:space="0" w:color="auto"/>
                        <w:right w:val="none" w:sz="0" w:space="0" w:color="auto"/>
                      </w:divBdr>
                    </w:div>
                  </w:divsChild>
                </w:div>
                <w:div w:id="1965695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347831">
          <w:marLeft w:val="0"/>
          <w:marRight w:val="0"/>
          <w:marTop w:val="0"/>
          <w:marBottom w:val="0"/>
          <w:divBdr>
            <w:top w:val="none" w:sz="0" w:space="0" w:color="auto"/>
            <w:left w:val="none" w:sz="0" w:space="0" w:color="auto"/>
            <w:bottom w:val="none" w:sz="0" w:space="0" w:color="auto"/>
            <w:right w:val="none" w:sz="0" w:space="0" w:color="auto"/>
          </w:divBdr>
        </w:div>
        <w:div w:id="1469736414">
          <w:marLeft w:val="0"/>
          <w:marRight w:val="0"/>
          <w:marTop w:val="0"/>
          <w:marBottom w:val="0"/>
          <w:divBdr>
            <w:top w:val="none" w:sz="0" w:space="0" w:color="auto"/>
            <w:left w:val="none" w:sz="0" w:space="0" w:color="auto"/>
            <w:bottom w:val="none" w:sz="0" w:space="0" w:color="auto"/>
            <w:right w:val="none" w:sz="0" w:space="0" w:color="auto"/>
          </w:divBdr>
          <w:divsChild>
            <w:div w:id="1075862984">
              <w:marLeft w:val="0"/>
              <w:marRight w:val="0"/>
              <w:marTop w:val="0"/>
              <w:marBottom w:val="0"/>
              <w:divBdr>
                <w:top w:val="none" w:sz="0" w:space="0" w:color="auto"/>
                <w:left w:val="none" w:sz="0" w:space="0" w:color="auto"/>
                <w:bottom w:val="none" w:sz="0" w:space="0" w:color="auto"/>
                <w:right w:val="none" w:sz="0" w:space="0" w:color="auto"/>
              </w:divBdr>
              <w:divsChild>
                <w:div w:id="158272191">
                  <w:marLeft w:val="0"/>
                  <w:marRight w:val="0"/>
                  <w:marTop w:val="0"/>
                  <w:marBottom w:val="0"/>
                  <w:divBdr>
                    <w:top w:val="none" w:sz="0" w:space="0" w:color="auto"/>
                    <w:left w:val="none" w:sz="0" w:space="0" w:color="auto"/>
                    <w:bottom w:val="none" w:sz="0" w:space="0" w:color="auto"/>
                    <w:right w:val="none" w:sz="0" w:space="0" w:color="auto"/>
                  </w:divBdr>
                  <w:divsChild>
                    <w:div w:id="583301519">
                      <w:marLeft w:val="0"/>
                      <w:marRight w:val="0"/>
                      <w:marTop w:val="0"/>
                      <w:marBottom w:val="0"/>
                      <w:divBdr>
                        <w:top w:val="none" w:sz="0" w:space="0" w:color="auto"/>
                        <w:left w:val="none" w:sz="0" w:space="0" w:color="auto"/>
                        <w:bottom w:val="none" w:sz="0" w:space="0" w:color="auto"/>
                        <w:right w:val="none" w:sz="0" w:space="0" w:color="auto"/>
                      </w:divBdr>
                    </w:div>
                  </w:divsChild>
                </w:div>
                <w:div w:id="1388799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1719867">
          <w:marLeft w:val="0"/>
          <w:marRight w:val="0"/>
          <w:marTop w:val="0"/>
          <w:marBottom w:val="0"/>
          <w:divBdr>
            <w:top w:val="none" w:sz="0" w:space="0" w:color="auto"/>
            <w:left w:val="none" w:sz="0" w:space="0" w:color="auto"/>
            <w:bottom w:val="none" w:sz="0" w:space="0" w:color="auto"/>
            <w:right w:val="none" w:sz="0" w:space="0" w:color="auto"/>
          </w:divBdr>
        </w:div>
        <w:div w:id="1076126444">
          <w:marLeft w:val="0"/>
          <w:marRight w:val="0"/>
          <w:marTop w:val="0"/>
          <w:marBottom w:val="0"/>
          <w:divBdr>
            <w:top w:val="none" w:sz="0" w:space="0" w:color="auto"/>
            <w:left w:val="none" w:sz="0" w:space="0" w:color="auto"/>
            <w:bottom w:val="none" w:sz="0" w:space="0" w:color="auto"/>
            <w:right w:val="none" w:sz="0" w:space="0" w:color="auto"/>
          </w:divBdr>
          <w:divsChild>
            <w:div w:id="2002850869">
              <w:marLeft w:val="0"/>
              <w:marRight w:val="0"/>
              <w:marTop w:val="0"/>
              <w:marBottom w:val="0"/>
              <w:divBdr>
                <w:top w:val="none" w:sz="0" w:space="0" w:color="auto"/>
                <w:left w:val="none" w:sz="0" w:space="0" w:color="auto"/>
                <w:bottom w:val="none" w:sz="0" w:space="0" w:color="auto"/>
                <w:right w:val="none" w:sz="0" w:space="0" w:color="auto"/>
              </w:divBdr>
              <w:divsChild>
                <w:div w:id="45496792">
                  <w:marLeft w:val="0"/>
                  <w:marRight w:val="0"/>
                  <w:marTop w:val="0"/>
                  <w:marBottom w:val="0"/>
                  <w:divBdr>
                    <w:top w:val="none" w:sz="0" w:space="0" w:color="auto"/>
                    <w:left w:val="none" w:sz="0" w:space="0" w:color="auto"/>
                    <w:bottom w:val="none" w:sz="0" w:space="0" w:color="auto"/>
                    <w:right w:val="none" w:sz="0" w:space="0" w:color="auto"/>
                  </w:divBdr>
                  <w:divsChild>
                    <w:div w:id="1499424445">
                      <w:marLeft w:val="0"/>
                      <w:marRight w:val="0"/>
                      <w:marTop w:val="0"/>
                      <w:marBottom w:val="0"/>
                      <w:divBdr>
                        <w:top w:val="none" w:sz="0" w:space="0" w:color="auto"/>
                        <w:left w:val="none" w:sz="0" w:space="0" w:color="auto"/>
                        <w:bottom w:val="none" w:sz="0" w:space="0" w:color="auto"/>
                        <w:right w:val="none" w:sz="0" w:space="0" w:color="auto"/>
                      </w:divBdr>
                    </w:div>
                  </w:divsChild>
                </w:div>
                <w:div w:id="53858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8936362">
          <w:marLeft w:val="0"/>
          <w:marRight w:val="0"/>
          <w:marTop w:val="0"/>
          <w:marBottom w:val="0"/>
          <w:divBdr>
            <w:top w:val="none" w:sz="0" w:space="0" w:color="auto"/>
            <w:left w:val="none" w:sz="0" w:space="0" w:color="auto"/>
            <w:bottom w:val="none" w:sz="0" w:space="0" w:color="auto"/>
            <w:right w:val="none" w:sz="0" w:space="0" w:color="auto"/>
          </w:divBdr>
          <w:divsChild>
            <w:div w:id="274021865">
              <w:marLeft w:val="0"/>
              <w:marRight w:val="0"/>
              <w:marTop w:val="0"/>
              <w:marBottom w:val="0"/>
              <w:divBdr>
                <w:top w:val="none" w:sz="0" w:space="0" w:color="auto"/>
                <w:left w:val="none" w:sz="0" w:space="0" w:color="auto"/>
                <w:bottom w:val="none" w:sz="0" w:space="0" w:color="auto"/>
                <w:right w:val="none" w:sz="0" w:space="0" w:color="auto"/>
              </w:divBdr>
              <w:divsChild>
                <w:div w:id="775950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306257">
          <w:marLeft w:val="0"/>
          <w:marRight w:val="0"/>
          <w:marTop w:val="0"/>
          <w:marBottom w:val="0"/>
          <w:divBdr>
            <w:top w:val="none" w:sz="0" w:space="0" w:color="auto"/>
            <w:left w:val="none" w:sz="0" w:space="0" w:color="auto"/>
            <w:bottom w:val="none" w:sz="0" w:space="0" w:color="auto"/>
            <w:right w:val="none" w:sz="0" w:space="0" w:color="auto"/>
          </w:divBdr>
        </w:div>
        <w:div w:id="611934859">
          <w:marLeft w:val="0"/>
          <w:marRight w:val="0"/>
          <w:marTop w:val="0"/>
          <w:marBottom w:val="0"/>
          <w:divBdr>
            <w:top w:val="none" w:sz="0" w:space="0" w:color="auto"/>
            <w:left w:val="none" w:sz="0" w:space="0" w:color="auto"/>
            <w:bottom w:val="none" w:sz="0" w:space="0" w:color="auto"/>
            <w:right w:val="none" w:sz="0" w:space="0" w:color="auto"/>
          </w:divBdr>
        </w:div>
        <w:div w:id="158039072">
          <w:marLeft w:val="0"/>
          <w:marRight w:val="0"/>
          <w:marTop w:val="0"/>
          <w:marBottom w:val="0"/>
          <w:divBdr>
            <w:top w:val="none" w:sz="0" w:space="0" w:color="auto"/>
            <w:left w:val="none" w:sz="0" w:space="0" w:color="auto"/>
            <w:bottom w:val="none" w:sz="0" w:space="0" w:color="auto"/>
            <w:right w:val="none" w:sz="0" w:space="0" w:color="auto"/>
          </w:divBdr>
        </w:div>
        <w:div w:id="231240714">
          <w:marLeft w:val="0"/>
          <w:marRight w:val="0"/>
          <w:marTop w:val="0"/>
          <w:marBottom w:val="0"/>
          <w:divBdr>
            <w:top w:val="none" w:sz="0" w:space="0" w:color="auto"/>
            <w:left w:val="none" w:sz="0" w:space="0" w:color="auto"/>
            <w:bottom w:val="none" w:sz="0" w:space="0" w:color="auto"/>
            <w:right w:val="none" w:sz="0" w:space="0" w:color="auto"/>
          </w:divBdr>
        </w:div>
        <w:div w:id="995034593">
          <w:marLeft w:val="0"/>
          <w:marRight w:val="0"/>
          <w:marTop w:val="0"/>
          <w:marBottom w:val="0"/>
          <w:divBdr>
            <w:top w:val="none" w:sz="0" w:space="0" w:color="auto"/>
            <w:left w:val="none" w:sz="0" w:space="0" w:color="auto"/>
            <w:bottom w:val="none" w:sz="0" w:space="0" w:color="auto"/>
            <w:right w:val="none" w:sz="0" w:space="0" w:color="auto"/>
          </w:divBdr>
        </w:div>
        <w:div w:id="6716383">
          <w:marLeft w:val="0"/>
          <w:marRight w:val="0"/>
          <w:marTop w:val="0"/>
          <w:marBottom w:val="0"/>
          <w:divBdr>
            <w:top w:val="none" w:sz="0" w:space="0" w:color="auto"/>
            <w:left w:val="none" w:sz="0" w:space="0" w:color="auto"/>
            <w:bottom w:val="none" w:sz="0" w:space="0" w:color="auto"/>
            <w:right w:val="none" w:sz="0" w:space="0" w:color="auto"/>
          </w:divBdr>
        </w:div>
        <w:div w:id="1331758647">
          <w:marLeft w:val="0"/>
          <w:marRight w:val="0"/>
          <w:marTop w:val="0"/>
          <w:marBottom w:val="0"/>
          <w:divBdr>
            <w:top w:val="none" w:sz="0" w:space="0" w:color="auto"/>
            <w:left w:val="none" w:sz="0" w:space="0" w:color="auto"/>
            <w:bottom w:val="none" w:sz="0" w:space="0" w:color="auto"/>
            <w:right w:val="none" w:sz="0" w:space="0" w:color="auto"/>
          </w:divBdr>
        </w:div>
        <w:div w:id="55133460">
          <w:marLeft w:val="0"/>
          <w:marRight w:val="0"/>
          <w:marTop w:val="0"/>
          <w:marBottom w:val="0"/>
          <w:divBdr>
            <w:top w:val="none" w:sz="0" w:space="0" w:color="auto"/>
            <w:left w:val="none" w:sz="0" w:space="0" w:color="auto"/>
            <w:bottom w:val="none" w:sz="0" w:space="0" w:color="auto"/>
            <w:right w:val="none" w:sz="0" w:space="0" w:color="auto"/>
          </w:divBdr>
        </w:div>
        <w:div w:id="993678884">
          <w:marLeft w:val="0"/>
          <w:marRight w:val="0"/>
          <w:marTop w:val="0"/>
          <w:marBottom w:val="0"/>
          <w:divBdr>
            <w:top w:val="none" w:sz="0" w:space="0" w:color="auto"/>
            <w:left w:val="none" w:sz="0" w:space="0" w:color="auto"/>
            <w:bottom w:val="none" w:sz="0" w:space="0" w:color="auto"/>
            <w:right w:val="none" w:sz="0" w:space="0" w:color="auto"/>
          </w:divBdr>
        </w:div>
        <w:div w:id="1445883788">
          <w:marLeft w:val="0"/>
          <w:marRight w:val="0"/>
          <w:marTop w:val="0"/>
          <w:marBottom w:val="0"/>
          <w:divBdr>
            <w:top w:val="none" w:sz="0" w:space="0" w:color="auto"/>
            <w:left w:val="none" w:sz="0" w:space="0" w:color="auto"/>
            <w:bottom w:val="none" w:sz="0" w:space="0" w:color="auto"/>
            <w:right w:val="none" w:sz="0" w:space="0" w:color="auto"/>
          </w:divBdr>
          <w:divsChild>
            <w:div w:id="1360467178">
              <w:marLeft w:val="0"/>
              <w:marRight w:val="0"/>
              <w:marTop w:val="0"/>
              <w:marBottom w:val="0"/>
              <w:divBdr>
                <w:top w:val="none" w:sz="0" w:space="0" w:color="auto"/>
                <w:left w:val="none" w:sz="0" w:space="0" w:color="auto"/>
                <w:bottom w:val="none" w:sz="0" w:space="0" w:color="auto"/>
                <w:right w:val="none" w:sz="0" w:space="0" w:color="auto"/>
              </w:divBdr>
              <w:divsChild>
                <w:div w:id="1288926966">
                  <w:marLeft w:val="0"/>
                  <w:marRight w:val="0"/>
                  <w:marTop w:val="0"/>
                  <w:marBottom w:val="0"/>
                  <w:divBdr>
                    <w:top w:val="none" w:sz="0" w:space="0" w:color="auto"/>
                    <w:left w:val="none" w:sz="0" w:space="0" w:color="auto"/>
                    <w:bottom w:val="none" w:sz="0" w:space="0" w:color="auto"/>
                    <w:right w:val="none" w:sz="0" w:space="0" w:color="auto"/>
                  </w:divBdr>
                </w:div>
                <w:div w:id="1882327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106995">
          <w:marLeft w:val="0"/>
          <w:marRight w:val="0"/>
          <w:marTop w:val="0"/>
          <w:marBottom w:val="0"/>
          <w:divBdr>
            <w:top w:val="none" w:sz="0" w:space="0" w:color="auto"/>
            <w:left w:val="none" w:sz="0" w:space="0" w:color="auto"/>
            <w:bottom w:val="none" w:sz="0" w:space="0" w:color="auto"/>
            <w:right w:val="none" w:sz="0" w:space="0" w:color="auto"/>
          </w:divBdr>
        </w:div>
        <w:div w:id="1557429011">
          <w:marLeft w:val="0"/>
          <w:marRight w:val="0"/>
          <w:marTop w:val="0"/>
          <w:marBottom w:val="0"/>
          <w:divBdr>
            <w:top w:val="none" w:sz="0" w:space="0" w:color="auto"/>
            <w:left w:val="none" w:sz="0" w:space="0" w:color="auto"/>
            <w:bottom w:val="none" w:sz="0" w:space="0" w:color="auto"/>
            <w:right w:val="none" w:sz="0" w:space="0" w:color="auto"/>
          </w:divBdr>
        </w:div>
        <w:div w:id="1242831521">
          <w:marLeft w:val="0"/>
          <w:marRight w:val="0"/>
          <w:marTop w:val="0"/>
          <w:marBottom w:val="0"/>
          <w:divBdr>
            <w:top w:val="none" w:sz="0" w:space="0" w:color="auto"/>
            <w:left w:val="none" w:sz="0" w:space="0" w:color="auto"/>
            <w:bottom w:val="none" w:sz="0" w:space="0" w:color="auto"/>
            <w:right w:val="none" w:sz="0" w:space="0" w:color="auto"/>
          </w:divBdr>
          <w:divsChild>
            <w:div w:id="532154697">
              <w:marLeft w:val="0"/>
              <w:marRight w:val="0"/>
              <w:marTop w:val="0"/>
              <w:marBottom w:val="0"/>
              <w:divBdr>
                <w:top w:val="none" w:sz="0" w:space="0" w:color="auto"/>
                <w:left w:val="none" w:sz="0" w:space="0" w:color="auto"/>
                <w:bottom w:val="none" w:sz="0" w:space="0" w:color="auto"/>
                <w:right w:val="none" w:sz="0" w:space="0" w:color="auto"/>
              </w:divBdr>
              <w:divsChild>
                <w:div w:id="65217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310474">
          <w:marLeft w:val="0"/>
          <w:marRight w:val="0"/>
          <w:marTop w:val="0"/>
          <w:marBottom w:val="0"/>
          <w:divBdr>
            <w:top w:val="none" w:sz="0" w:space="0" w:color="auto"/>
            <w:left w:val="none" w:sz="0" w:space="0" w:color="auto"/>
            <w:bottom w:val="none" w:sz="0" w:space="0" w:color="auto"/>
            <w:right w:val="none" w:sz="0" w:space="0" w:color="auto"/>
          </w:divBdr>
        </w:div>
        <w:div w:id="270473398">
          <w:marLeft w:val="0"/>
          <w:marRight w:val="0"/>
          <w:marTop w:val="0"/>
          <w:marBottom w:val="0"/>
          <w:divBdr>
            <w:top w:val="none" w:sz="0" w:space="0" w:color="auto"/>
            <w:left w:val="none" w:sz="0" w:space="0" w:color="auto"/>
            <w:bottom w:val="none" w:sz="0" w:space="0" w:color="auto"/>
            <w:right w:val="none" w:sz="0" w:space="0" w:color="auto"/>
          </w:divBdr>
        </w:div>
        <w:div w:id="2137067398">
          <w:marLeft w:val="0"/>
          <w:marRight w:val="0"/>
          <w:marTop w:val="0"/>
          <w:marBottom w:val="0"/>
          <w:divBdr>
            <w:top w:val="none" w:sz="0" w:space="0" w:color="auto"/>
            <w:left w:val="none" w:sz="0" w:space="0" w:color="auto"/>
            <w:bottom w:val="none" w:sz="0" w:space="0" w:color="auto"/>
            <w:right w:val="none" w:sz="0" w:space="0" w:color="auto"/>
          </w:divBdr>
        </w:div>
        <w:div w:id="588470939">
          <w:marLeft w:val="0"/>
          <w:marRight w:val="0"/>
          <w:marTop w:val="0"/>
          <w:marBottom w:val="0"/>
          <w:divBdr>
            <w:top w:val="none" w:sz="0" w:space="0" w:color="auto"/>
            <w:left w:val="none" w:sz="0" w:space="0" w:color="auto"/>
            <w:bottom w:val="none" w:sz="0" w:space="0" w:color="auto"/>
            <w:right w:val="none" w:sz="0" w:space="0" w:color="auto"/>
          </w:divBdr>
        </w:div>
        <w:div w:id="14963652">
          <w:marLeft w:val="0"/>
          <w:marRight w:val="0"/>
          <w:marTop w:val="0"/>
          <w:marBottom w:val="0"/>
          <w:divBdr>
            <w:top w:val="none" w:sz="0" w:space="0" w:color="auto"/>
            <w:left w:val="none" w:sz="0" w:space="0" w:color="auto"/>
            <w:bottom w:val="none" w:sz="0" w:space="0" w:color="auto"/>
            <w:right w:val="none" w:sz="0" w:space="0" w:color="auto"/>
          </w:divBdr>
        </w:div>
        <w:div w:id="709960613">
          <w:marLeft w:val="0"/>
          <w:marRight w:val="0"/>
          <w:marTop w:val="0"/>
          <w:marBottom w:val="0"/>
          <w:divBdr>
            <w:top w:val="none" w:sz="0" w:space="0" w:color="auto"/>
            <w:left w:val="none" w:sz="0" w:space="0" w:color="auto"/>
            <w:bottom w:val="none" w:sz="0" w:space="0" w:color="auto"/>
            <w:right w:val="none" w:sz="0" w:space="0" w:color="auto"/>
          </w:divBdr>
        </w:div>
        <w:div w:id="2037345866">
          <w:marLeft w:val="0"/>
          <w:marRight w:val="0"/>
          <w:marTop w:val="0"/>
          <w:marBottom w:val="0"/>
          <w:divBdr>
            <w:top w:val="none" w:sz="0" w:space="0" w:color="auto"/>
            <w:left w:val="none" w:sz="0" w:space="0" w:color="auto"/>
            <w:bottom w:val="none" w:sz="0" w:space="0" w:color="auto"/>
            <w:right w:val="none" w:sz="0" w:space="0" w:color="auto"/>
          </w:divBdr>
        </w:div>
        <w:div w:id="667372125">
          <w:marLeft w:val="0"/>
          <w:marRight w:val="0"/>
          <w:marTop w:val="0"/>
          <w:marBottom w:val="0"/>
          <w:divBdr>
            <w:top w:val="none" w:sz="0" w:space="0" w:color="auto"/>
            <w:left w:val="none" w:sz="0" w:space="0" w:color="auto"/>
            <w:bottom w:val="none" w:sz="0" w:space="0" w:color="auto"/>
            <w:right w:val="none" w:sz="0" w:space="0" w:color="auto"/>
          </w:divBdr>
        </w:div>
        <w:div w:id="1763184359">
          <w:marLeft w:val="0"/>
          <w:marRight w:val="0"/>
          <w:marTop w:val="0"/>
          <w:marBottom w:val="0"/>
          <w:divBdr>
            <w:top w:val="none" w:sz="0" w:space="0" w:color="auto"/>
            <w:left w:val="none" w:sz="0" w:space="0" w:color="auto"/>
            <w:bottom w:val="none" w:sz="0" w:space="0" w:color="auto"/>
            <w:right w:val="none" w:sz="0" w:space="0" w:color="auto"/>
          </w:divBdr>
        </w:div>
        <w:div w:id="878201484">
          <w:marLeft w:val="0"/>
          <w:marRight w:val="0"/>
          <w:marTop w:val="0"/>
          <w:marBottom w:val="0"/>
          <w:divBdr>
            <w:top w:val="none" w:sz="0" w:space="0" w:color="auto"/>
            <w:left w:val="none" w:sz="0" w:space="0" w:color="auto"/>
            <w:bottom w:val="none" w:sz="0" w:space="0" w:color="auto"/>
            <w:right w:val="none" w:sz="0" w:space="0" w:color="auto"/>
          </w:divBdr>
        </w:div>
        <w:div w:id="2097557257">
          <w:marLeft w:val="0"/>
          <w:marRight w:val="0"/>
          <w:marTop w:val="0"/>
          <w:marBottom w:val="0"/>
          <w:divBdr>
            <w:top w:val="none" w:sz="0" w:space="0" w:color="auto"/>
            <w:left w:val="none" w:sz="0" w:space="0" w:color="auto"/>
            <w:bottom w:val="none" w:sz="0" w:space="0" w:color="auto"/>
            <w:right w:val="none" w:sz="0" w:space="0" w:color="auto"/>
          </w:divBdr>
        </w:div>
        <w:div w:id="325133262">
          <w:marLeft w:val="0"/>
          <w:marRight w:val="0"/>
          <w:marTop w:val="0"/>
          <w:marBottom w:val="0"/>
          <w:divBdr>
            <w:top w:val="none" w:sz="0" w:space="0" w:color="auto"/>
            <w:left w:val="none" w:sz="0" w:space="0" w:color="auto"/>
            <w:bottom w:val="none" w:sz="0" w:space="0" w:color="auto"/>
            <w:right w:val="none" w:sz="0" w:space="0" w:color="auto"/>
          </w:divBdr>
        </w:div>
        <w:div w:id="892496736">
          <w:marLeft w:val="0"/>
          <w:marRight w:val="0"/>
          <w:marTop w:val="0"/>
          <w:marBottom w:val="0"/>
          <w:divBdr>
            <w:top w:val="none" w:sz="0" w:space="0" w:color="auto"/>
            <w:left w:val="none" w:sz="0" w:space="0" w:color="auto"/>
            <w:bottom w:val="none" w:sz="0" w:space="0" w:color="auto"/>
            <w:right w:val="none" w:sz="0" w:space="0" w:color="auto"/>
          </w:divBdr>
        </w:div>
        <w:div w:id="1924488403">
          <w:marLeft w:val="0"/>
          <w:marRight w:val="0"/>
          <w:marTop w:val="0"/>
          <w:marBottom w:val="0"/>
          <w:divBdr>
            <w:top w:val="none" w:sz="0" w:space="0" w:color="auto"/>
            <w:left w:val="none" w:sz="0" w:space="0" w:color="auto"/>
            <w:bottom w:val="none" w:sz="0" w:space="0" w:color="auto"/>
            <w:right w:val="none" w:sz="0" w:space="0" w:color="auto"/>
          </w:divBdr>
        </w:div>
        <w:div w:id="756706786">
          <w:marLeft w:val="0"/>
          <w:marRight w:val="0"/>
          <w:marTop w:val="0"/>
          <w:marBottom w:val="0"/>
          <w:divBdr>
            <w:top w:val="none" w:sz="0" w:space="0" w:color="auto"/>
            <w:left w:val="none" w:sz="0" w:space="0" w:color="auto"/>
            <w:bottom w:val="none" w:sz="0" w:space="0" w:color="auto"/>
            <w:right w:val="none" w:sz="0" w:space="0" w:color="auto"/>
          </w:divBdr>
        </w:div>
        <w:div w:id="246963635">
          <w:marLeft w:val="0"/>
          <w:marRight w:val="0"/>
          <w:marTop w:val="0"/>
          <w:marBottom w:val="0"/>
          <w:divBdr>
            <w:top w:val="none" w:sz="0" w:space="0" w:color="auto"/>
            <w:left w:val="none" w:sz="0" w:space="0" w:color="auto"/>
            <w:bottom w:val="none" w:sz="0" w:space="0" w:color="auto"/>
            <w:right w:val="none" w:sz="0" w:space="0" w:color="auto"/>
          </w:divBdr>
        </w:div>
        <w:div w:id="1311444671">
          <w:marLeft w:val="0"/>
          <w:marRight w:val="0"/>
          <w:marTop w:val="0"/>
          <w:marBottom w:val="0"/>
          <w:divBdr>
            <w:top w:val="none" w:sz="0" w:space="0" w:color="auto"/>
            <w:left w:val="none" w:sz="0" w:space="0" w:color="auto"/>
            <w:bottom w:val="none" w:sz="0" w:space="0" w:color="auto"/>
            <w:right w:val="none" w:sz="0" w:space="0" w:color="auto"/>
          </w:divBdr>
        </w:div>
        <w:div w:id="961224816">
          <w:marLeft w:val="0"/>
          <w:marRight w:val="0"/>
          <w:marTop w:val="0"/>
          <w:marBottom w:val="0"/>
          <w:divBdr>
            <w:top w:val="none" w:sz="0" w:space="0" w:color="auto"/>
            <w:left w:val="none" w:sz="0" w:space="0" w:color="auto"/>
            <w:bottom w:val="none" w:sz="0" w:space="0" w:color="auto"/>
            <w:right w:val="none" w:sz="0" w:space="0" w:color="auto"/>
          </w:divBdr>
        </w:div>
        <w:div w:id="589392577">
          <w:marLeft w:val="0"/>
          <w:marRight w:val="0"/>
          <w:marTop w:val="0"/>
          <w:marBottom w:val="0"/>
          <w:divBdr>
            <w:top w:val="none" w:sz="0" w:space="0" w:color="auto"/>
            <w:left w:val="none" w:sz="0" w:space="0" w:color="auto"/>
            <w:bottom w:val="none" w:sz="0" w:space="0" w:color="auto"/>
            <w:right w:val="none" w:sz="0" w:space="0" w:color="auto"/>
          </w:divBdr>
          <w:divsChild>
            <w:div w:id="1823962521">
              <w:marLeft w:val="0"/>
              <w:marRight w:val="0"/>
              <w:marTop w:val="0"/>
              <w:marBottom w:val="0"/>
              <w:divBdr>
                <w:top w:val="none" w:sz="0" w:space="0" w:color="auto"/>
                <w:left w:val="none" w:sz="0" w:space="0" w:color="auto"/>
                <w:bottom w:val="none" w:sz="0" w:space="0" w:color="auto"/>
                <w:right w:val="none" w:sz="0" w:space="0" w:color="auto"/>
              </w:divBdr>
              <w:divsChild>
                <w:div w:id="158548320">
                  <w:marLeft w:val="0"/>
                  <w:marRight w:val="0"/>
                  <w:marTop w:val="0"/>
                  <w:marBottom w:val="0"/>
                  <w:divBdr>
                    <w:top w:val="none" w:sz="0" w:space="0" w:color="auto"/>
                    <w:left w:val="none" w:sz="0" w:space="0" w:color="auto"/>
                    <w:bottom w:val="none" w:sz="0" w:space="0" w:color="auto"/>
                    <w:right w:val="none" w:sz="0" w:space="0" w:color="auto"/>
                  </w:divBdr>
                </w:div>
                <w:div w:id="544026929">
                  <w:marLeft w:val="0"/>
                  <w:marRight w:val="0"/>
                  <w:marTop w:val="0"/>
                  <w:marBottom w:val="0"/>
                  <w:divBdr>
                    <w:top w:val="none" w:sz="0" w:space="0" w:color="auto"/>
                    <w:left w:val="none" w:sz="0" w:space="0" w:color="auto"/>
                    <w:bottom w:val="none" w:sz="0" w:space="0" w:color="auto"/>
                    <w:right w:val="none" w:sz="0" w:space="0" w:color="auto"/>
                  </w:divBdr>
                </w:div>
                <w:div w:id="1278607397">
                  <w:marLeft w:val="0"/>
                  <w:marRight w:val="0"/>
                  <w:marTop w:val="0"/>
                  <w:marBottom w:val="0"/>
                  <w:divBdr>
                    <w:top w:val="none" w:sz="0" w:space="0" w:color="auto"/>
                    <w:left w:val="none" w:sz="0" w:space="0" w:color="auto"/>
                    <w:bottom w:val="none" w:sz="0" w:space="0" w:color="auto"/>
                    <w:right w:val="none" w:sz="0" w:space="0" w:color="auto"/>
                  </w:divBdr>
                </w:div>
                <w:div w:id="300036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485318">
          <w:marLeft w:val="0"/>
          <w:marRight w:val="0"/>
          <w:marTop w:val="0"/>
          <w:marBottom w:val="0"/>
          <w:divBdr>
            <w:top w:val="none" w:sz="0" w:space="0" w:color="auto"/>
            <w:left w:val="none" w:sz="0" w:space="0" w:color="auto"/>
            <w:bottom w:val="none" w:sz="0" w:space="0" w:color="auto"/>
            <w:right w:val="none" w:sz="0" w:space="0" w:color="auto"/>
          </w:divBdr>
        </w:div>
        <w:div w:id="714812795">
          <w:marLeft w:val="0"/>
          <w:marRight w:val="0"/>
          <w:marTop w:val="0"/>
          <w:marBottom w:val="0"/>
          <w:divBdr>
            <w:top w:val="none" w:sz="0" w:space="0" w:color="auto"/>
            <w:left w:val="none" w:sz="0" w:space="0" w:color="auto"/>
            <w:bottom w:val="none" w:sz="0" w:space="0" w:color="auto"/>
            <w:right w:val="none" w:sz="0" w:space="0" w:color="auto"/>
          </w:divBdr>
        </w:div>
        <w:div w:id="1808430311">
          <w:marLeft w:val="0"/>
          <w:marRight w:val="0"/>
          <w:marTop w:val="0"/>
          <w:marBottom w:val="0"/>
          <w:divBdr>
            <w:top w:val="none" w:sz="0" w:space="0" w:color="auto"/>
            <w:left w:val="none" w:sz="0" w:space="0" w:color="auto"/>
            <w:bottom w:val="none" w:sz="0" w:space="0" w:color="auto"/>
            <w:right w:val="none" w:sz="0" w:space="0" w:color="auto"/>
          </w:divBdr>
        </w:div>
        <w:div w:id="1865440668">
          <w:marLeft w:val="0"/>
          <w:marRight w:val="0"/>
          <w:marTop w:val="0"/>
          <w:marBottom w:val="0"/>
          <w:divBdr>
            <w:top w:val="none" w:sz="0" w:space="0" w:color="auto"/>
            <w:left w:val="none" w:sz="0" w:space="0" w:color="auto"/>
            <w:bottom w:val="none" w:sz="0" w:space="0" w:color="auto"/>
            <w:right w:val="none" w:sz="0" w:space="0" w:color="auto"/>
          </w:divBdr>
        </w:div>
        <w:div w:id="1491485260">
          <w:marLeft w:val="0"/>
          <w:marRight w:val="0"/>
          <w:marTop w:val="0"/>
          <w:marBottom w:val="0"/>
          <w:divBdr>
            <w:top w:val="none" w:sz="0" w:space="0" w:color="auto"/>
            <w:left w:val="none" w:sz="0" w:space="0" w:color="auto"/>
            <w:bottom w:val="none" w:sz="0" w:space="0" w:color="auto"/>
            <w:right w:val="none" w:sz="0" w:space="0" w:color="auto"/>
          </w:divBdr>
        </w:div>
        <w:div w:id="2083136704">
          <w:marLeft w:val="0"/>
          <w:marRight w:val="0"/>
          <w:marTop w:val="0"/>
          <w:marBottom w:val="0"/>
          <w:divBdr>
            <w:top w:val="none" w:sz="0" w:space="0" w:color="auto"/>
            <w:left w:val="none" w:sz="0" w:space="0" w:color="auto"/>
            <w:bottom w:val="none" w:sz="0" w:space="0" w:color="auto"/>
            <w:right w:val="none" w:sz="0" w:space="0" w:color="auto"/>
          </w:divBdr>
        </w:div>
        <w:div w:id="1718628194">
          <w:marLeft w:val="0"/>
          <w:marRight w:val="0"/>
          <w:marTop w:val="0"/>
          <w:marBottom w:val="0"/>
          <w:divBdr>
            <w:top w:val="none" w:sz="0" w:space="0" w:color="auto"/>
            <w:left w:val="none" w:sz="0" w:space="0" w:color="auto"/>
            <w:bottom w:val="none" w:sz="0" w:space="0" w:color="auto"/>
            <w:right w:val="none" w:sz="0" w:space="0" w:color="auto"/>
          </w:divBdr>
        </w:div>
        <w:div w:id="1779762605">
          <w:marLeft w:val="0"/>
          <w:marRight w:val="0"/>
          <w:marTop w:val="0"/>
          <w:marBottom w:val="0"/>
          <w:divBdr>
            <w:top w:val="none" w:sz="0" w:space="0" w:color="auto"/>
            <w:left w:val="none" w:sz="0" w:space="0" w:color="auto"/>
            <w:bottom w:val="none" w:sz="0" w:space="0" w:color="auto"/>
            <w:right w:val="none" w:sz="0" w:space="0" w:color="auto"/>
          </w:divBdr>
        </w:div>
        <w:div w:id="996955842">
          <w:marLeft w:val="0"/>
          <w:marRight w:val="0"/>
          <w:marTop w:val="0"/>
          <w:marBottom w:val="0"/>
          <w:divBdr>
            <w:top w:val="none" w:sz="0" w:space="0" w:color="auto"/>
            <w:left w:val="none" w:sz="0" w:space="0" w:color="auto"/>
            <w:bottom w:val="none" w:sz="0" w:space="0" w:color="auto"/>
            <w:right w:val="none" w:sz="0" w:space="0" w:color="auto"/>
          </w:divBdr>
        </w:div>
        <w:div w:id="1898861486">
          <w:marLeft w:val="0"/>
          <w:marRight w:val="0"/>
          <w:marTop w:val="0"/>
          <w:marBottom w:val="0"/>
          <w:divBdr>
            <w:top w:val="none" w:sz="0" w:space="0" w:color="auto"/>
            <w:left w:val="none" w:sz="0" w:space="0" w:color="auto"/>
            <w:bottom w:val="none" w:sz="0" w:space="0" w:color="auto"/>
            <w:right w:val="none" w:sz="0" w:space="0" w:color="auto"/>
          </w:divBdr>
        </w:div>
        <w:div w:id="1531449811">
          <w:marLeft w:val="0"/>
          <w:marRight w:val="0"/>
          <w:marTop w:val="0"/>
          <w:marBottom w:val="0"/>
          <w:divBdr>
            <w:top w:val="none" w:sz="0" w:space="0" w:color="auto"/>
            <w:left w:val="none" w:sz="0" w:space="0" w:color="auto"/>
            <w:bottom w:val="none" w:sz="0" w:space="0" w:color="auto"/>
            <w:right w:val="none" w:sz="0" w:space="0" w:color="auto"/>
          </w:divBdr>
        </w:div>
        <w:div w:id="1415131519">
          <w:marLeft w:val="0"/>
          <w:marRight w:val="0"/>
          <w:marTop w:val="0"/>
          <w:marBottom w:val="0"/>
          <w:divBdr>
            <w:top w:val="none" w:sz="0" w:space="0" w:color="auto"/>
            <w:left w:val="none" w:sz="0" w:space="0" w:color="auto"/>
            <w:bottom w:val="none" w:sz="0" w:space="0" w:color="auto"/>
            <w:right w:val="none" w:sz="0" w:space="0" w:color="auto"/>
          </w:divBdr>
        </w:div>
        <w:div w:id="1953126758">
          <w:marLeft w:val="0"/>
          <w:marRight w:val="0"/>
          <w:marTop w:val="0"/>
          <w:marBottom w:val="0"/>
          <w:divBdr>
            <w:top w:val="none" w:sz="0" w:space="0" w:color="auto"/>
            <w:left w:val="none" w:sz="0" w:space="0" w:color="auto"/>
            <w:bottom w:val="none" w:sz="0" w:space="0" w:color="auto"/>
            <w:right w:val="none" w:sz="0" w:space="0" w:color="auto"/>
          </w:divBdr>
        </w:div>
        <w:div w:id="1005471747">
          <w:marLeft w:val="0"/>
          <w:marRight w:val="0"/>
          <w:marTop w:val="0"/>
          <w:marBottom w:val="0"/>
          <w:divBdr>
            <w:top w:val="none" w:sz="0" w:space="0" w:color="auto"/>
            <w:left w:val="none" w:sz="0" w:space="0" w:color="auto"/>
            <w:bottom w:val="none" w:sz="0" w:space="0" w:color="auto"/>
            <w:right w:val="none" w:sz="0" w:space="0" w:color="auto"/>
          </w:divBdr>
        </w:div>
        <w:div w:id="805902303">
          <w:marLeft w:val="0"/>
          <w:marRight w:val="0"/>
          <w:marTop w:val="0"/>
          <w:marBottom w:val="0"/>
          <w:divBdr>
            <w:top w:val="none" w:sz="0" w:space="0" w:color="auto"/>
            <w:left w:val="none" w:sz="0" w:space="0" w:color="auto"/>
            <w:bottom w:val="none" w:sz="0" w:space="0" w:color="auto"/>
            <w:right w:val="none" w:sz="0" w:space="0" w:color="auto"/>
          </w:divBdr>
        </w:div>
        <w:div w:id="1483084410">
          <w:marLeft w:val="0"/>
          <w:marRight w:val="0"/>
          <w:marTop w:val="0"/>
          <w:marBottom w:val="0"/>
          <w:divBdr>
            <w:top w:val="none" w:sz="0" w:space="0" w:color="auto"/>
            <w:left w:val="none" w:sz="0" w:space="0" w:color="auto"/>
            <w:bottom w:val="none" w:sz="0" w:space="0" w:color="auto"/>
            <w:right w:val="none" w:sz="0" w:space="0" w:color="auto"/>
          </w:divBdr>
        </w:div>
        <w:div w:id="1786121897">
          <w:marLeft w:val="0"/>
          <w:marRight w:val="0"/>
          <w:marTop w:val="0"/>
          <w:marBottom w:val="0"/>
          <w:divBdr>
            <w:top w:val="none" w:sz="0" w:space="0" w:color="auto"/>
            <w:left w:val="none" w:sz="0" w:space="0" w:color="auto"/>
            <w:bottom w:val="none" w:sz="0" w:space="0" w:color="auto"/>
            <w:right w:val="none" w:sz="0" w:space="0" w:color="auto"/>
          </w:divBdr>
        </w:div>
        <w:div w:id="2046058039">
          <w:marLeft w:val="0"/>
          <w:marRight w:val="0"/>
          <w:marTop w:val="0"/>
          <w:marBottom w:val="0"/>
          <w:divBdr>
            <w:top w:val="none" w:sz="0" w:space="0" w:color="auto"/>
            <w:left w:val="none" w:sz="0" w:space="0" w:color="auto"/>
            <w:bottom w:val="none" w:sz="0" w:space="0" w:color="auto"/>
            <w:right w:val="none" w:sz="0" w:space="0" w:color="auto"/>
          </w:divBdr>
        </w:div>
        <w:div w:id="2046439104">
          <w:marLeft w:val="0"/>
          <w:marRight w:val="0"/>
          <w:marTop w:val="0"/>
          <w:marBottom w:val="0"/>
          <w:divBdr>
            <w:top w:val="none" w:sz="0" w:space="0" w:color="auto"/>
            <w:left w:val="none" w:sz="0" w:space="0" w:color="auto"/>
            <w:bottom w:val="none" w:sz="0" w:space="0" w:color="auto"/>
            <w:right w:val="none" w:sz="0" w:space="0" w:color="auto"/>
          </w:divBdr>
        </w:div>
        <w:div w:id="225917798">
          <w:marLeft w:val="0"/>
          <w:marRight w:val="0"/>
          <w:marTop w:val="0"/>
          <w:marBottom w:val="0"/>
          <w:divBdr>
            <w:top w:val="none" w:sz="0" w:space="0" w:color="auto"/>
            <w:left w:val="none" w:sz="0" w:space="0" w:color="auto"/>
            <w:bottom w:val="none" w:sz="0" w:space="0" w:color="auto"/>
            <w:right w:val="none" w:sz="0" w:space="0" w:color="auto"/>
          </w:divBdr>
        </w:div>
        <w:div w:id="1346980234">
          <w:marLeft w:val="0"/>
          <w:marRight w:val="0"/>
          <w:marTop w:val="0"/>
          <w:marBottom w:val="0"/>
          <w:divBdr>
            <w:top w:val="none" w:sz="0" w:space="0" w:color="auto"/>
            <w:left w:val="none" w:sz="0" w:space="0" w:color="auto"/>
            <w:bottom w:val="none" w:sz="0" w:space="0" w:color="auto"/>
            <w:right w:val="none" w:sz="0" w:space="0" w:color="auto"/>
          </w:divBdr>
        </w:div>
        <w:div w:id="1609779354">
          <w:marLeft w:val="0"/>
          <w:marRight w:val="0"/>
          <w:marTop w:val="0"/>
          <w:marBottom w:val="0"/>
          <w:divBdr>
            <w:top w:val="none" w:sz="0" w:space="0" w:color="auto"/>
            <w:left w:val="none" w:sz="0" w:space="0" w:color="auto"/>
            <w:bottom w:val="none" w:sz="0" w:space="0" w:color="auto"/>
            <w:right w:val="none" w:sz="0" w:space="0" w:color="auto"/>
          </w:divBdr>
        </w:div>
        <w:div w:id="1713309957">
          <w:marLeft w:val="0"/>
          <w:marRight w:val="0"/>
          <w:marTop w:val="0"/>
          <w:marBottom w:val="0"/>
          <w:divBdr>
            <w:top w:val="none" w:sz="0" w:space="0" w:color="auto"/>
            <w:left w:val="none" w:sz="0" w:space="0" w:color="auto"/>
            <w:bottom w:val="none" w:sz="0" w:space="0" w:color="auto"/>
            <w:right w:val="none" w:sz="0" w:space="0" w:color="auto"/>
          </w:divBdr>
        </w:div>
        <w:div w:id="2146467758">
          <w:marLeft w:val="0"/>
          <w:marRight w:val="0"/>
          <w:marTop w:val="0"/>
          <w:marBottom w:val="0"/>
          <w:divBdr>
            <w:top w:val="none" w:sz="0" w:space="0" w:color="auto"/>
            <w:left w:val="none" w:sz="0" w:space="0" w:color="auto"/>
            <w:bottom w:val="none" w:sz="0" w:space="0" w:color="auto"/>
            <w:right w:val="none" w:sz="0" w:space="0" w:color="auto"/>
          </w:divBdr>
        </w:div>
        <w:div w:id="1716849716">
          <w:marLeft w:val="0"/>
          <w:marRight w:val="0"/>
          <w:marTop w:val="0"/>
          <w:marBottom w:val="0"/>
          <w:divBdr>
            <w:top w:val="none" w:sz="0" w:space="0" w:color="auto"/>
            <w:left w:val="none" w:sz="0" w:space="0" w:color="auto"/>
            <w:bottom w:val="none" w:sz="0" w:space="0" w:color="auto"/>
            <w:right w:val="none" w:sz="0" w:space="0" w:color="auto"/>
          </w:divBdr>
        </w:div>
        <w:div w:id="702511658">
          <w:marLeft w:val="0"/>
          <w:marRight w:val="0"/>
          <w:marTop w:val="0"/>
          <w:marBottom w:val="0"/>
          <w:divBdr>
            <w:top w:val="none" w:sz="0" w:space="0" w:color="auto"/>
            <w:left w:val="none" w:sz="0" w:space="0" w:color="auto"/>
            <w:bottom w:val="none" w:sz="0" w:space="0" w:color="auto"/>
            <w:right w:val="none" w:sz="0" w:space="0" w:color="auto"/>
          </w:divBdr>
        </w:div>
        <w:div w:id="1035740889">
          <w:marLeft w:val="0"/>
          <w:marRight w:val="0"/>
          <w:marTop w:val="0"/>
          <w:marBottom w:val="0"/>
          <w:divBdr>
            <w:top w:val="none" w:sz="0" w:space="0" w:color="auto"/>
            <w:left w:val="none" w:sz="0" w:space="0" w:color="auto"/>
            <w:bottom w:val="none" w:sz="0" w:space="0" w:color="auto"/>
            <w:right w:val="none" w:sz="0" w:space="0" w:color="auto"/>
          </w:divBdr>
        </w:div>
        <w:div w:id="1926038210">
          <w:marLeft w:val="0"/>
          <w:marRight w:val="0"/>
          <w:marTop w:val="0"/>
          <w:marBottom w:val="0"/>
          <w:divBdr>
            <w:top w:val="none" w:sz="0" w:space="0" w:color="auto"/>
            <w:left w:val="none" w:sz="0" w:space="0" w:color="auto"/>
            <w:bottom w:val="none" w:sz="0" w:space="0" w:color="auto"/>
            <w:right w:val="none" w:sz="0" w:space="0" w:color="auto"/>
          </w:divBdr>
        </w:div>
        <w:div w:id="1476141256">
          <w:marLeft w:val="0"/>
          <w:marRight w:val="0"/>
          <w:marTop w:val="0"/>
          <w:marBottom w:val="0"/>
          <w:divBdr>
            <w:top w:val="none" w:sz="0" w:space="0" w:color="auto"/>
            <w:left w:val="none" w:sz="0" w:space="0" w:color="auto"/>
            <w:bottom w:val="none" w:sz="0" w:space="0" w:color="auto"/>
            <w:right w:val="none" w:sz="0" w:space="0" w:color="auto"/>
          </w:divBdr>
        </w:div>
        <w:div w:id="273906870">
          <w:marLeft w:val="0"/>
          <w:marRight w:val="0"/>
          <w:marTop w:val="0"/>
          <w:marBottom w:val="0"/>
          <w:divBdr>
            <w:top w:val="none" w:sz="0" w:space="0" w:color="auto"/>
            <w:left w:val="none" w:sz="0" w:space="0" w:color="auto"/>
            <w:bottom w:val="none" w:sz="0" w:space="0" w:color="auto"/>
            <w:right w:val="none" w:sz="0" w:space="0" w:color="auto"/>
          </w:divBdr>
          <w:divsChild>
            <w:div w:id="982664134">
              <w:marLeft w:val="0"/>
              <w:marRight w:val="0"/>
              <w:marTop w:val="0"/>
              <w:marBottom w:val="0"/>
              <w:divBdr>
                <w:top w:val="none" w:sz="0" w:space="0" w:color="auto"/>
                <w:left w:val="none" w:sz="0" w:space="0" w:color="auto"/>
                <w:bottom w:val="none" w:sz="0" w:space="0" w:color="auto"/>
                <w:right w:val="none" w:sz="0" w:space="0" w:color="auto"/>
              </w:divBdr>
              <w:divsChild>
                <w:div w:id="439763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59603">
          <w:marLeft w:val="0"/>
          <w:marRight w:val="0"/>
          <w:marTop w:val="0"/>
          <w:marBottom w:val="0"/>
          <w:divBdr>
            <w:top w:val="none" w:sz="0" w:space="0" w:color="auto"/>
            <w:left w:val="none" w:sz="0" w:space="0" w:color="auto"/>
            <w:bottom w:val="none" w:sz="0" w:space="0" w:color="auto"/>
            <w:right w:val="none" w:sz="0" w:space="0" w:color="auto"/>
          </w:divBdr>
        </w:div>
        <w:div w:id="249389153">
          <w:marLeft w:val="0"/>
          <w:marRight w:val="0"/>
          <w:marTop w:val="0"/>
          <w:marBottom w:val="0"/>
          <w:divBdr>
            <w:top w:val="none" w:sz="0" w:space="0" w:color="auto"/>
            <w:left w:val="none" w:sz="0" w:space="0" w:color="auto"/>
            <w:bottom w:val="none" w:sz="0" w:space="0" w:color="auto"/>
            <w:right w:val="none" w:sz="0" w:space="0" w:color="auto"/>
          </w:divBdr>
        </w:div>
        <w:div w:id="312566743">
          <w:marLeft w:val="0"/>
          <w:marRight w:val="0"/>
          <w:marTop w:val="0"/>
          <w:marBottom w:val="0"/>
          <w:divBdr>
            <w:top w:val="none" w:sz="0" w:space="0" w:color="auto"/>
            <w:left w:val="none" w:sz="0" w:space="0" w:color="auto"/>
            <w:bottom w:val="none" w:sz="0" w:space="0" w:color="auto"/>
            <w:right w:val="none" w:sz="0" w:space="0" w:color="auto"/>
          </w:divBdr>
        </w:div>
        <w:div w:id="1643579080">
          <w:marLeft w:val="0"/>
          <w:marRight w:val="0"/>
          <w:marTop w:val="0"/>
          <w:marBottom w:val="0"/>
          <w:divBdr>
            <w:top w:val="none" w:sz="0" w:space="0" w:color="auto"/>
            <w:left w:val="none" w:sz="0" w:space="0" w:color="auto"/>
            <w:bottom w:val="none" w:sz="0" w:space="0" w:color="auto"/>
            <w:right w:val="none" w:sz="0" w:space="0" w:color="auto"/>
          </w:divBdr>
        </w:div>
        <w:div w:id="931551552">
          <w:marLeft w:val="0"/>
          <w:marRight w:val="0"/>
          <w:marTop w:val="0"/>
          <w:marBottom w:val="0"/>
          <w:divBdr>
            <w:top w:val="none" w:sz="0" w:space="0" w:color="auto"/>
            <w:left w:val="none" w:sz="0" w:space="0" w:color="auto"/>
            <w:bottom w:val="none" w:sz="0" w:space="0" w:color="auto"/>
            <w:right w:val="none" w:sz="0" w:space="0" w:color="auto"/>
          </w:divBdr>
          <w:divsChild>
            <w:div w:id="633675282">
              <w:marLeft w:val="0"/>
              <w:marRight w:val="0"/>
              <w:marTop w:val="0"/>
              <w:marBottom w:val="0"/>
              <w:divBdr>
                <w:top w:val="none" w:sz="0" w:space="0" w:color="auto"/>
                <w:left w:val="none" w:sz="0" w:space="0" w:color="auto"/>
                <w:bottom w:val="none" w:sz="0" w:space="0" w:color="auto"/>
                <w:right w:val="none" w:sz="0" w:space="0" w:color="auto"/>
              </w:divBdr>
              <w:divsChild>
                <w:div w:id="1093892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901313">
          <w:marLeft w:val="0"/>
          <w:marRight w:val="0"/>
          <w:marTop w:val="0"/>
          <w:marBottom w:val="0"/>
          <w:divBdr>
            <w:top w:val="none" w:sz="0" w:space="0" w:color="auto"/>
            <w:left w:val="none" w:sz="0" w:space="0" w:color="auto"/>
            <w:bottom w:val="none" w:sz="0" w:space="0" w:color="auto"/>
            <w:right w:val="none" w:sz="0" w:space="0" w:color="auto"/>
          </w:divBdr>
        </w:div>
        <w:div w:id="753017052">
          <w:marLeft w:val="0"/>
          <w:marRight w:val="0"/>
          <w:marTop w:val="0"/>
          <w:marBottom w:val="0"/>
          <w:divBdr>
            <w:top w:val="none" w:sz="0" w:space="0" w:color="auto"/>
            <w:left w:val="none" w:sz="0" w:space="0" w:color="auto"/>
            <w:bottom w:val="none" w:sz="0" w:space="0" w:color="auto"/>
            <w:right w:val="none" w:sz="0" w:space="0" w:color="auto"/>
          </w:divBdr>
        </w:div>
        <w:div w:id="695690194">
          <w:marLeft w:val="0"/>
          <w:marRight w:val="0"/>
          <w:marTop w:val="0"/>
          <w:marBottom w:val="0"/>
          <w:divBdr>
            <w:top w:val="none" w:sz="0" w:space="0" w:color="auto"/>
            <w:left w:val="none" w:sz="0" w:space="0" w:color="auto"/>
            <w:bottom w:val="none" w:sz="0" w:space="0" w:color="auto"/>
            <w:right w:val="none" w:sz="0" w:space="0" w:color="auto"/>
          </w:divBdr>
        </w:div>
        <w:div w:id="274095901">
          <w:marLeft w:val="0"/>
          <w:marRight w:val="0"/>
          <w:marTop w:val="0"/>
          <w:marBottom w:val="0"/>
          <w:divBdr>
            <w:top w:val="none" w:sz="0" w:space="0" w:color="auto"/>
            <w:left w:val="none" w:sz="0" w:space="0" w:color="auto"/>
            <w:bottom w:val="none" w:sz="0" w:space="0" w:color="auto"/>
            <w:right w:val="none" w:sz="0" w:space="0" w:color="auto"/>
          </w:divBdr>
        </w:div>
        <w:div w:id="53285716">
          <w:marLeft w:val="0"/>
          <w:marRight w:val="0"/>
          <w:marTop w:val="0"/>
          <w:marBottom w:val="0"/>
          <w:divBdr>
            <w:top w:val="none" w:sz="0" w:space="0" w:color="auto"/>
            <w:left w:val="none" w:sz="0" w:space="0" w:color="auto"/>
            <w:bottom w:val="none" w:sz="0" w:space="0" w:color="auto"/>
            <w:right w:val="none" w:sz="0" w:space="0" w:color="auto"/>
          </w:divBdr>
        </w:div>
        <w:div w:id="272789768">
          <w:marLeft w:val="0"/>
          <w:marRight w:val="0"/>
          <w:marTop w:val="0"/>
          <w:marBottom w:val="0"/>
          <w:divBdr>
            <w:top w:val="none" w:sz="0" w:space="0" w:color="auto"/>
            <w:left w:val="none" w:sz="0" w:space="0" w:color="auto"/>
            <w:bottom w:val="none" w:sz="0" w:space="0" w:color="auto"/>
            <w:right w:val="none" w:sz="0" w:space="0" w:color="auto"/>
          </w:divBdr>
        </w:div>
        <w:div w:id="2002080528">
          <w:marLeft w:val="0"/>
          <w:marRight w:val="0"/>
          <w:marTop w:val="0"/>
          <w:marBottom w:val="0"/>
          <w:divBdr>
            <w:top w:val="none" w:sz="0" w:space="0" w:color="auto"/>
            <w:left w:val="none" w:sz="0" w:space="0" w:color="auto"/>
            <w:bottom w:val="none" w:sz="0" w:space="0" w:color="auto"/>
            <w:right w:val="none" w:sz="0" w:space="0" w:color="auto"/>
          </w:divBdr>
        </w:div>
        <w:div w:id="1097754592">
          <w:marLeft w:val="0"/>
          <w:marRight w:val="0"/>
          <w:marTop w:val="0"/>
          <w:marBottom w:val="0"/>
          <w:divBdr>
            <w:top w:val="none" w:sz="0" w:space="0" w:color="auto"/>
            <w:left w:val="none" w:sz="0" w:space="0" w:color="auto"/>
            <w:bottom w:val="none" w:sz="0" w:space="0" w:color="auto"/>
            <w:right w:val="none" w:sz="0" w:space="0" w:color="auto"/>
          </w:divBdr>
          <w:divsChild>
            <w:div w:id="1262837978">
              <w:marLeft w:val="0"/>
              <w:marRight w:val="0"/>
              <w:marTop w:val="0"/>
              <w:marBottom w:val="0"/>
              <w:divBdr>
                <w:top w:val="none" w:sz="0" w:space="0" w:color="auto"/>
                <w:left w:val="none" w:sz="0" w:space="0" w:color="auto"/>
                <w:bottom w:val="none" w:sz="0" w:space="0" w:color="auto"/>
                <w:right w:val="none" w:sz="0" w:space="0" w:color="auto"/>
              </w:divBdr>
              <w:divsChild>
                <w:div w:id="89254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419153">
          <w:marLeft w:val="0"/>
          <w:marRight w:val="0"/>
          <w:marTop w:val="0"/>
          <w:marBottom w:val="0"/>
          <w:divBdr>
            <w:top w:val="none" w:sz="0" w:space="0" w:color="auto"/>
            <w:left w:val="none" w:sz="0" w:space="0" w:color="auto"/>
            <w:bottom w:val="none" w:sz="0" w:space="0" w:color="auto"/>
            <w:right w:val="none" w:sz="0" w:space="0" w:color="auto"/>
          </w:divBdr>
        </w:div>
        <w:div w:id="1017973648">
          <w:marLeft w:val="0"/>
          <w:marRight w:val="0"/>
          <w:marTop w:val="0"/>
          <w:marBottom w:val="0"/>
          <w:divBdr>
            <w:top w:val="none" w:sz="0" w:space="0" w:color="auto"/>
            <w:left w:val="none" w:sz="0" w:space="0" w:color="auto"/>
            <w:bottom w:val="none" w:sz="0" w:space="0" w:color="auto"/>
            <w:right w:val="none" w:sz="0" w:space="0" w:color="auto"/>
          </w:divBdr>
          <w:divsChild>
            <w:div w:id="105388409">
              <w:marLeft w:val="0"/>
              <w:marRight w:val="0"/>
              <w:marTop w:val="0"/>
              <w:marBottom w:val="0"/>
              <w:divBdr>
                <w:top w:val="none" w:sz="0" w:space="0" w:color="auto"/>
                <w:left w:val="none" w:sz="0" w:space="0" w:color="auto"/>
                <w:bottom w:val="none" w:sz="0" w:space="0" w:color="auto"/>
                <w:right w:val="none" w:sz="0" w:space="0" w:color="auto"/>
              </w:divBdr>
              <w:divsChild>
                <w:div w:id="1165822099">
                  <w:marLeft w:val="0"/>
                  <w:marRight w:val="0"/>
                  <w:marTop w:val="0"/>
                  <w:marBottom w:val="0"/>
                  <w:divBdr>
                    <w:top w:val="none" w:sz="0" w:space="0" w:color="auto"/>
                    <w:left w:val="none" w:sz="0" w:space="0" w:color="auto"/>
                    <w:bottom w:val="none" w:sz="0" w:space="0" w:color="auto"/>
                    <w:right w:val="none" w:sz="0" w:space="0" w:color="auto"/>
                  </w:divBdr>
                  <w:divsChild>
                    <w:div w:id="1988364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365008">
          <w:marLeft w:val="0"/>
          <w:marRight w:val="0"/>
          <w:marTop w:val="0"/>
          <w:marBottom w:val="0"/>
          <w:divBdr>
            <w:top w:val="none" w:sz="0" w:space="0" w:color="auto"/>
            <w:left w:val="none" w:sz="0" w:space="0" w:color="auto"/>
            <w:bottom w:val="none" w:sz="0" w:space="0" w:color="auto"/>
            <w:right w:val="none" w:sz="0" w:space="0" w:color="auto"/>
          </w:divBdr>
        </w:div>
        <w:div w:id="468399875">
          <w:marLeft w:val="0"/>
          <w:marRight w:val="0"/>
          <w:marTop w:val="0"/>
          <w:marBottom w:val="0"/>
          <w:divBdr>
            <w:top w:val="none" w:sz="0" w:space="0" w:color="auto"/>
            <w:left w:val="none" w:sz="0" w:space="0" w:color="auto"/>
            <w:bottom w:val="none" w:sz="0" w:space="0" w:color="auto"/>
            <w:right w:val="none" w:sz="0" w:space="0" w:color="auto"/>
          </w:divBdr>
        </w:div>
        <w:div w:id="403382034">
          <w:marLeft w:val="0"/>
          <w:marRight w:val="0"/>
          <w:marTop w:val="0"/>
          <w:marBottom w:val="0"/>
          <w:divBdr>
            <w:top w:val="none" w:sz="0" w:space="0" w:color="auto"/>
            <w:left w:val="none" w:sz="0" w:space="0" w:color="auto"/>
            <w:bottom w:val="none" w:sz="0" w:space="0" w:color="auto"/>
            <w:right w:val="none" w:sz="0" w:space="0" w:color="auto"/>
          </w:divBdr>
        </w:div>
        <w:div w:id="265499586">
          <w:marLeft w:val="0"/>
          <w:marRight w:val="0"/>
          <w:marTop w:val="0"/>
          <w:marBottom w:val="0"/>
          <w:divBdr>
            <w:top w:val="none" w:sz="0" w:space="0" w:color="auto"/>
            <w:left w:val="none" w:sz="0" w:space="0" w:color="auto"/>
            <w:bottom w:val="none" w:sz="0" w:space="0" w:color="auto"/>
            <w:right w:val="none" w:sz="0" w:space="0" w:color="auto"/>
          </w:divBdr>
        </w:div>
        <w:div w:id="939459508">
          <w:marLeft w:val="0"/>
          <w:marRight w:val="0"/>
          <w:marTop w:val="0"/>
          <w:marBottom w:val="0"/>
          <w:divBdr>
            <w:top w:val="none" w:sz="0" w:space="0" w:color="auto"/>
            <w:left w:val="none" w:sz="0" w:space="0" w:color="auto"/>
            <w:bottom w:val="none" w:sz="0" w:space="0" w:color="auto"/>
            <w:right w:val="none" w:sz="0" w:space="0" w:color="auto"/>
          </w:divBdr>
        </w:div>
        <w:div w:id="538207176">
          <w:marLeft w:val="0"/>
          <w:marRight w:val="0"/>
          <w:marTop w:val="0"/>
          <w:marBottom w:val="0"/>
          <w:divBdr>
            <w:top w:val="none" w:sz="0" w:space="0" w:color="auto"/>
            <w:left w:val="none" w:sz="0" w:space="0" w:color="auto"/>
            <w:bottom w:val="none" w:sz="0" w:space="0" w:color="auto"/>
            <w:right w:val="none" w:sz="0" w:space="0" w:color="auto"/>
          </w:divBdr>
        </w:div>
        <w:div w:id="609315643">
          <w:marLeft w:val="0"/>
          <w:marRight w:val="0"/>
          <w:marTop w:val="0"/>
          <w:marBottom w:val="0"/>
          <w:divBdr>
            <w:top w:val="none" w:sz="0" w:space="0" w:color="auto"/>
            <w:left w:val="none" w:sz="0" w:space="0" w:color="auto"/>
            <w:bottom w:val="none" w:sz="0" w:space="0" w:color="auto"/>
            <w:right w:val="none" w:sz="0" w:space="0" w:color="auto"/>
          </w:divBdr>
        </w:div>
        <w:div w:id="1768500546">
          <w:marLeft w:val="0"/>
          <w:marRight w:val="0"/>
          <w:marTop w:val="0"/>
          <w:marBottom w:val="0"/>
          <w:divBdr>
            <w:top w:val="none" w:sz="0" w:space="0" w:color="auto"/>
            <w:left w:val="none" w:sz="0" w:space="0" w:color="auto"/>
            <w:bottom w:val="none" w:sz="0" w:space="0" w:color="auto"/>
            <w:right w:val="none" w:sz="0" w:space="0" w:color="auto"/>
          </w:divBdr>
        </w:div>
        <w:div w:id="554924852">
          <w:marLeft w:val="0"/>
          <w:marRight w:val="0"/>
          <w:marTop w:val="0"/>
          <w:marBottom w:val="0"/>
          <w:divBdr>
            <w:top w:val="none" w:sz="0" w:space="0" w:color="auto"/>
            <w:left w:val="none" w:sz="0" w:space="0" w:color="auto"/>
            <w:bottom w:val="none" w:sz="0" w:space="0" w:color="auto"/>
            <w:right w:val="none" w:sz="0" w:space="0" w:color="auto"/>
          </w:divBdr>
          <w:divsChild>
            <w:div w:id="1174492380">
              <w:marLeft w:val="0"/>
              <w:marRight w:val="0"/>
              <w:marTop w:val="0"/>
              <w:marBottom w:val="0"/>
              <w:divBdr>
                <w:top w:val="none" w:sz="0" w:space="0" w:color="auto"/>
                <w:left w:val="none" w:sz="0" w:space="0" w:color="auto"/>
                <w:bottom w:val="none" w:sz="0" w:space="0" w:color="auto"/>
                <w:right w:val="none" w:sz="0" w:space="0" w:color="auto"/>
              </w:divBdr>
              <w:divsChild>
                <w:div w:id="1595548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100422">
          <w:marLeft w:val="0"/>
          <w:marRight w:val="0"/>
          <w:marTop w:val="0"/>
          <w:marBottom w:val="0"/>
          <w:divBdr>
            <w:top w:val="none" w:sz="0" w:space="0" w:color="auto"/>
            <w:left w:val="none" w:sz="0" w:space="0" w:color="auto"/>
            <w:bottom w:val="none" w:sz="0" w:space="0" w:color="auto"/>
            <w:right w:val="none" w:sz="0" w:space="0" w:color="auto"/>
          </w:divBdr>
        </w:div>
        <w:div w:id="852917085">
          <w:marLeft w:val="0"/>
          <w:marRight w:val="0"/>
          <w:marTop w:val="0"/>
          <w:marBottom w:val="0"/>
          <w:divBdr>
            <w:top w:val="none" w:sz="0" w:space="0" w:color="auto"/>
            <w:left w:val="none" w:sz="0" w:space="0" w:color="auto"/>
            <w:bottom w:val="none" w:sz="0" w:space="0" w:color="auto"/>
            <w:right w:val="none" w:sz="0" w:space="0" w:color="auto"/>
          </w:divBdr>
        </w:div>
        <w:div w:id="141625515">
          <w:marLeft w:val="0"/>
          <w:marRight w:val="0"/>
          <w:marTop w:val="0"/>
          <w:marBottom w:val="0"/>
          <w:divBdr>
            <w:top w:val="none" w:sz="0" w:space="0" w:color="auto"/>
            <w:left w:val="none" w:sz="0" w:space="0" w:color="auto"/>
            <w:bottom w:val="none" w:sz="0" w:space="0" w:color="auto"/>
            <w:right w:val="none" w:sz="0" w:space="0" w:color="auto"/>
          </w:divBdr>
          <w:divsChild>
            <w:div w:id="815495597">
              <w:marLeft w:val="0"/>
              <w:marRight w:val="0"/>
              <w:marTop w:val="0"/>
              <w:marBottom w:val="0"/>
              <w:divBdr>
                <w:top w:val="none" w:sz="0" w:space="0" w:color="auto"/>
                <w:left w:val="none" w:sz="0" w:space="0" w:color="auto"/>
                <w:bottom w:val="none" w:sz="0" w:space="0" w:color="auto"/>
                <w:right w:val="none" w:sz="0" w:space="0" w:color="auto"/>
              </w:divBdr>
              <w:divsChild>
                <w:div w:id="1237469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993414">
          <w:marLeft w:val="0"/>
          <w:marRight w:val="0"/>
          <w:marTop w:val="0"/>
          <w:marBottom w:val="0"/>
          <w:divBdr>
            <w:top w:val="none" w:sz="0" w:space="0" w:color="auto"/>
            <w:left w:val="none" w:sz="0" w:space="0" w:color="auto"/>
            <w:bottom w:val="none" w:sz="0" w:space="0" w:color="auto"/>
            <w:right w:val="none" w:sz="0" w:space="0" w:color="auto"/>
          </w:divBdr>
        </w:div>
        <w:div w:id="163791152">
          <w:marLeft w:val="0"/>
          <w:marRight w:val="0"/>
          <w:marTop w:val="0"/>
          <w:marBottom w:val="0"/>
          <w:divBdr>
            <w:top w:val="none" w:sz="0" w:space="0" w:color="auto"/>
            <w:left w:val="none" w:sz="0" w:space="0" w:color="auto"/>
            <w:bottom w:val="none" w:sz="0" w:space="0" w:color="auto"/>
            <w:right w:val="none" w:sz="0" w:space="0" w:color="auto"/>
          </w:divBdr>
        </w:div>
        <w:div w:id="1601185752">
          <w:marLeft w:val="0"/>
          <w:marRight w:val="0"/>
          <w:marTop w:val="0"/>
          <w:marBottom w:val="0"/>
          <w:divBdr>
            <w:top w:val="none" w:sz="0" w:space="0" w:color="auto"/>
            <w:left w:val="none" w:sz="0" w:space="0" w:color="auto"/>
            <w:bottom w:val="none" w:sz="0" w:space="0" w:color="auto"/>
            <w:right w:val="none" w:sz="0" w:space="0" w:color="auto"/>
          </w:divBdr>
        </w:div>
        <w:div w:id="802308307">
          <w:marLeft w:val="0"/>
          <w:marRight w:val="0"/>
          <w:marTop w:val="0"/>
          <w:marBottom w:val="0"/>
          <w:divBdr>
            <w:top w:val="none" w:sz="0" w:space="0" w:color="auto"/>
            <w:left w:val="none" w:sz="0" w:space="0" w:color="auto"/>
            <w:bottom w:val="none" w:sz="0" w:space="0" w:color="auto"/>
            <w:right w:val="none" w:sz="0" w:space="0" w:color="auto"/>
          </w:divBdr>
        </w:div>
        <w:div w:id="210852018">
          <w:marLeft w:val="0"/>
          <w:marRight w:val="0"/>
          <w:marTop w:val="0"/>
          <w:marBottom w:val="0"/>
          <w:divBdr>
            <w:top w:val="none" w:sz="0" w:space="0" w:color="auto"/>
            <w:left w:val="none" w:sz="0" w:space="0" w:color="auto"/>
            <w:bottom w:val="none" w:sz="0" w:space="0" w:color="auto"/>
            <w:right w:val="none" w:sz="0" w:space="0" w:color="auto"/>
          </w:divBdr>
        </w:div>
        <w:div w:id="1167554027">
          <w:marLeft w:val="0"/>
          <w:marRight w:val="0"/>
          <w:marTop w:val="0"/>
          <w:marBottom w:val="0"/>
          <w:divBdr>
            <w:top w:val="none" w:sz="0" w:space="0" w:color="auto"/>
            <w:left w:val="none" w:sz="0" w:space="0" w:color="auto"/>
            <w:bottom w:val="none" w:sz="0" w:space="0" w:color="auto"/>
            <w:right w:val="none" w:sz="0" w:space="0" w:color="auto"/>
          </w:divBdr>
        </w:div>
        <w:div w:id="1879464824">
          <w:marLeft w:val="0"/>
          <w:marRight w:val="0"/>
          <w:marTop w:val="0"/>
          <w:marBottom w:val="0"/>
          <w:divBdr>
            <w:top w:val="none" w:sz="0" w:space="0" w:color="auto"/>
            <w:left w:val="none" w:sz="0" w:space="0" w:color="auto"/>
            <w:bottom w:val="none" w:sz="0" w:space="0" w:color="auto"/>
            <w:right w:val="none" w:sz="0" w:space="0" w:color="auto"/>
          </w:divBdr>
        </w:div>
        <w:div w:id="1017925546">
          <w:marLeft w:val="0"/>
          <w:marRight w:val="0"/>
          <w:marTop w:val="0"/>
          <w:marBottom w:val="0"/>
          <w:divBdr>
            <w:top w:val="none" w:sz="0" w:space="0" w:color="auto"/>
            <w:left w:val="none" w:sz="0" w:space="0" w:color="auto"/>
            <w:bottom w:val="none" w:sz="0" w:space="0" w:color="auto"/>
            <w:right w:val="none" w:sz="0" w:space="0" w:color="auto"/>
          </w:divBdr>
        </w:div>
        <w:div w:id="1420256405">
          <w:marLeft w:val="0"/>
          <w:marRight w:val="0"/>
          <w:marTop w:val="0"/>
          <w:marBottom w:val="0"/>
          <w:divBdr>
            <w:top w:val="none" w:sz="0" w:space="0" w:color="auto"/>
            <w:left w:val="none" w:sz="0" w:space="0" w:color="auto"/>
            <w:bottom w:val="none" w:sz="0" w:space="0" w:color="auto"/>
            <w:right w:val="none" w:sz="0" w:space="0" w:color="auto"/>
          </w:divBdr>
        </w:div>
        <w:div w:id="117139578">
          <w:marLeft w:val="0"/>
          <w:marRight w:val="0"/>
          <w:marTop w:val="0"/>
          <w:marBottom w:val="0"/>
          <w:divBdr>
            <w:top w:val="none" w:sz="0" w:space="0" w:color="auto"/>
            <w:left w:val="none" w:sz="0" w:space="0" w:color="auto"/>
            <w:bottom w:val="none" w:sz="0" w:space="0" w:color="auto"/>
            <w:right w:val="none" w:sz="0" w:space="0" w:color="auto"/>
          </w:divBdr>
          <w:divsChild>
            <w:div w:id="550044562">
              <w:marLeft w:val="0"/>
              <w:marRight w:val="0"/>
              <w:marTop w:val="0"/>
              <w:marBottom w:val="0"/>
              <w:divBdr>
                <w:top w:val="none" w:sz="0" w:space="0" w:color="auto"/>
                <w:left w:val="none" w:sz="0" w:space="0" w:color="auto"/>
                <w:bottom w:val="none" w:sz="0" w:space="0" w:color="auto"/>
                <w:right w:val="none" w:sz="0" w:space="0" w:color="auto"/>
              </w:divBdr>
              <w:divsChild>
                <w:div w:id="142437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326678">
          <w:marLeft w:val="0"/>
          <w:marRight w:val="0"/>
          <w:marTop w:val="0"/>
          <w:marBottom w:val="0"/>
          <w:divBdr>
            <w:top w:val="none" w:sz="0" w:space="0" w:color="auto"/>
            <w:left w:val="none" w:sz="0" w:space="0" w:color="auto"/>
            <w:bottom w:val="none" w:sz="0" w:space="0" w:color="auto"/>
            <w:right w:val="none" w:sz="0" w:space="0" w:color="auto"/>
          </w:divBdr>
        </w:div>
        <w:div w:id="1860393399">
          <w:marLeft w:val="0"/>
          <w:marRight w:val="0"/>
          <w:marTop w:val="0"/>
          <w:marBottom w:val="0"/>
          <w:divBdr>
            <w:top w:val="none" w:sz="0" w:space="0" w:color="auto"/>
            <w:left w:val="none" w:sz="0" w:space="0" w:color="auto"/>
            <w:bottom w:val="none" w:sz="0" w:space="0" w:color="auto"/>
            <w:right w:val="none" w:sz="0" w:space="0" w:color="auto"/>
          </w:divBdr>
          <w:divsChild>
            <w:div w:id="200632247">
              <w:marLeft w:val="0"/>
              <w:marRight w:val="0"/>
              <w:marTop w:val="0"/>
              <w:marBottom w:val="0"/>
              <w:divBdr>
                <w:top w:val="none" w:sz="0" w:space="0" w:color="auto"/>
                <w:left w:val="none" w:sz="0" w:space="0" w:color="auto"/>
                <w:bottom w:val="none" w:sz="0" w:space="0" w:color="auto"/>
                <w:right w:val="none" w:sz="0" w:space="0" w:color="auto"/>
              </w:divBdr>
              <w:divsChild>
                <w:div w:id="1672753206">
                  <w:marLeft w:val="0"/>
                  <w:marRight w:val="0"/>
                  <w:marTop w:val="0"/>
                  <w:marBottom w:val="0"/>
                  <w:divBdr>
                    <w:top w:val="none" w:sz="0" w:space="0" w:color="auto"/>
                    <w:left w:val="none" w:sz="0" w:space="0" w:color="auto"/>
                    <w:bottom w:val="none" w:sz="0" w:space="0" w:color="auto"/>
                    <w:right w:val="none" w:sz="0" w:space="0" w:color="auto"/>
                  </w:divBdr>
                  <w:divsChild>
                    <w:div w:id="770659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229610">
          <w:marLeft w:val="0"/>
          <w:marRight w:val="0"/>
          <w:marTop w:val="0"/>
          <w:marBottom w:val="0"/>
          <w:divBdr>
            <w:top w:val="none" w:sz="0" w:space="0" w:color="auto"/>
            <w:left w:val="none" w:sz="0" w:space="0" w:color="auto"/>
            <w:bottom w:val="none" w:sz="0" w:space="0" w:color="auto"/>
            <w:right w:val="none" w:sz="0" w:space="0" w:color="auto"/>
          </w:divBdr>
        </w:div>
        <w:div w:id="737168482">
          <w:marLeft w:val="0"/>
          <w:marRight w:val="0"/>
          <w:marTop w:val="0"/>
          <w:marBottom w:val="0"/>
          <w:divBdr>
            <w:top w:val="none" w:sz="0" w:space="0" w:color="auto"/>
            <w:left w:val="none" w:sz="0" w:space="0" w:color="auto"/>
            <w:bottom w:val="none" w:sz="0" w:space="0" w:color="auto"/>
            <w:right w:val="none" w:sz="0" w:space="0" w:color="auto"/>
          </w:divBdr>
        </w:div>
        <w:div w:id="2104496302">
          <w:marLeft w:val="0"/>
          <w:marRight w:val="0"/>
          <w:marTop w:val="0"/>
          <w:marBottom w:val="0"/>
          <w:divBdr>
            <w:top w:val="none" w:sz="0" w:space="0" w:color="auto"/>
            <w:left w:val="none" w:sz="0" w:space="0" w:color="auto"/>
            <w:bottom w:val="none" w:sz="0" w:space="0" w:color="auto"/>
            <w:right w:val="none" w:sz="0" w:space="0" w:color="auto"/>
          </w:divBdr>
        </w:div>
        <w:div w:id="19430202">
          <w:marLeft w:val="0"/>
          <w:marRight w:val="0"/>
          <w:marTop w:val="0"/>
          <w:marBottom w:val="0"/>
          <w:divBdr>
            <w:top w:val="none" w:sz="0" w:space="0" w:color="auto"/>
            <w:left w:val="none" w:sz="0" w:space="0" w:color="auto"/>
            <w:bottom w:val="none" w:sz="0" w:space="0" w:color="auto"/>
            <w:right w:val="none" w:sz="0" w:space="0" w:color="auto"/>
          </w:divBdr>
        </w:div>
        <w:div w:id="202208267">
          <w:marLeft w:val="0"/>
          <w:marRight w:val="0"/>
          <w:marTop w:val="0"/>
          <w:marBottom w:val="0"/>
          <w:divBdr>
            <w:top w:val="none" w:sz="0" w:space="0" w:color="auto"/>
            <w:left w:val="none" w:sz="0" w:space="0" w:color="auto"/>
            <w:bottom w:val="none" w:sz="0" w:space="0" w:color="auto"/>
            <w:right w:val="none" w:sz="0" w:space="0" w:color="auto"/>
          </w:divBdr>
        </w:div>
        <w:div w:id="2005738227">
          <w:marLeft w:val="0"/>
          <w:marRight w:val="0"/>
          <w:marTop w:val="0"/>
          <w:marBottom w:val="0"/>
          <w:divBdr>
            <w:top w:val="none" w:sz="0" w:space="0" w:color="auto"/>
            <w:left w:val="none" w:sz="0" w:space="0" w:color="auto"/>
            <w:bottom w:val="none" w:sz="0" w:space="0" w:color="auto"/>
            <w:right w:val="none" w:sz="0" w:space="0" w:color="auto"/>
          </w:divBdr>
        </w:div>
        <w:div w:id="1865897615">
          <w:marLeft w:val="0"/>
          <w:marRight w:val="0"/>
          <w:marTop w:val="0"/>
          <w:marBottom w:val="0"/>
          <w:divBdr>
            <w:top w:val="none" w:sz="0" w:space="0" w:color="auto"/>
            <w:left w:val="none" w:sz="0" w:space="0" w:color="auto"/>
            <w:bottom w:val="none" w:sz="0" w:space="0" w:color="auto"/>
            <w:right w:val="none" w:sz="0" w:space="0" w:color="auto"/>
          </w:divBdr>
          <w:divsChild>
            <w:div w:id="1336376141">
              <w:marLeft w:val="0"/>
              <w:marRight w:val="0"/>
              <w:marTop w:val="0"/>
              <w:marBottom w:val="0"/>
              <w:divBdr>
                <w:top w:val="none" w:sz="0" w:space="0" w:color="auto"/>
                <w:left w:val="none" w:sz="0" w:space="0" w:color="auto"/>
                <w:bottom w:val="none" w:sz="0" w:space="0" w:color="auto"/>
                <w:right w:val="none" w:sz="0" w:space="0" w:color="auto"/>
              </w:divBdr>
              <w:divsChild>
                <w:div w:id="1749616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815277">
          <w:marLeft w:val="0"/>
          <w:marRight w:val="0"/>
          <w:marTop w:val="0"/>
          <w:marBottom w:val="0"/>
          <w:divBdr>
            <w:top w:val="none" w:sz="0" w:space="0" w:color="auto"/>
            <w:left w:val="none" w:sz="0" w:space="0" w:color="auto"/>
            <w:bottom w:val="none" w:sz="0" w:space="0" w:color="auto"/>
            <w:right w:val="none" w:sz="0" w:space="0" w:color="auto"/>
          </w:divBdr>
        </w:div>
        <w:div w:id="1065878965">
          <w:marLeft w:val="0"/>
          <w:marRight w:val="0"/>
          <w:marTop w:val="0"/>
          <w:marBottom w:val="0"/>
          <w:divBdr>
            <w:top w:val="none" w:sz="0" w:space="0" w:color="auto"/>
            <w:left w:val="none" w:sz="0" w:space="0" w:color="auto"/>
            <w:bottom w:val="none" w:sz="0" w:space="0" w:color="auto"/>
            <w:right w:val="none" w:sz="0" w:space="0" w:color="auto"/>
          </w:divBdr>
        </w:div>
        <w:div w:id="1769421356">
          <w:marLeft w:val="0"/>
          <w:marRight w:val="0"/>
          <w:marTop w:val="0"/>
          <w:marBottom w:val="0"/>
          <w:divBdr>
            <w:top w:val="none" w:sz="0" w:space="0" w:color="auto"/>
            <w:left w:val="none" w:sz="0" w:space="0" w:color="auto"/>
            <w:bottom w:val="none" w:sz="0" w:space="0" w:color="auto"/>
            <w:right w:val="none" w:sz="0" w:space="0" w:color="auto"/>
          </w:divBdr>
        </w:div>
        <w:div w:id="870530289">
          <w:marLeft w:val="0"/>
          <w:marRight w:val="0"/>
          <w:marTop w:val="0"/>
          <w:marBottom w:val="0"/>
          <w:divBdr>
            <w:top w:val="none" w:sz="0" w:space="0" w:color="auto"/>
            <w:left w:val="none" w:sz="0" w:space="0" w:color="auto"/>
            <w:bottom w:val="none" w:sz="0" w:space="0" w:color="auto"/>
            <w:right w:val="none" w:sz="0" w:space="0" w:color="auto"/>
          </w:divBdr>
        </w:div>
        <w:div w:id="2127038256">
          <w:marLeft w:val="0"/>
          <w:marRight w:val="0"/>
          <w:marTop w:val="0"/>
          <w:marBottom w:val="0"/>
          <w:divBdr>
            <w:top w:val="none" w:sz="0" w:space="0" w:color="auto"/>
            <w:left w:val="none" w:sz="0" w:space="0" w:color="auto"/>
            <w:bottom w:val="none" w:sz="0" w:space="0" w:color="auto"/>
            <w:right w:val="none" w:sz="0" w:space="0" w:color="auto"/>
          </w:divBdr>
        </w:div>
        <w:div w:id="936643569">
          <w:marLeft w:val="0"/>
          <w:marRight w:val="0"/>
          <w:marTop w:val="0"/>
          <w:marBottom w:val="0"/>
          <w:divBdr>
            <w:top w:val="none" w:sz="0" w:space="0" w:color="auto"/>
            <w:left w:val="none" w:sz="0" w:space="0" w:color="auto"/>
            <w:bottom w:val="none" w:sz="0" w:space="0" w:color="auto"/>
            <w:right w:val="none" w:sz="0" w:space="0" w:color="auto"/>
          </w:divBdr>
        </w:div>
        <w:div w:id="357509840">
          <w:marLeft w:val="0"/>
          <w:marRight w:val="0"/>
          <w:marTop w:val="0"/>
          <w:marBottom w:val="0"/>
          <w:divBdr>
            <w:top w:val="none" w:sz="0" w:space="0" w:color="auto"/>
            <w:left w:val="none" w:sz="0" w:space="0" w:color="auto"/>
            <w:bottom w:val="none" w:sz="0" w:space="0" w:color="auto"/>
            <w:right w:val="none" w:sz="0" w:space="0" w:color="auto"/>
          </w:divBdr>
        </w:div>
        <w:div w:id="1752459641">
          <w:marLeft w:val="0"/>
          <w:marRight w:val="0"/>
          <w:marTop w:val="0"/>
          <w:marBottom w:val="0"/>
          <w:divBdr>
            <w:top w:val="none" w:sz="0" w:space="0" w:color="auto"/>
            <w:left w:val="none" w:sz="0" w:space="0" w:color="auto"/>
            <w:bottom w:val="none" w:sz="0" w:space="0" w:color="auto"/>
            <w:right w:val="none" w:sz="0" w:space="0" w:color="auto"/>
          </w:divBdr>
          <w:divsChild>
            <w:div w:id="1273977922">
              <w:marLeft w:val="0"/>
              <w:marRight w:val="0"/>
              <w:marTop w:val="0"/>
              <w:marBottom w:val="0"/>
              <w:divBdr>
                <w:top w:val="none" w:sz="0" w:space="0" w:color="auto"/>
                <w:left w:val="none" w:sz="0" w:space="0" w:color="auto"/>
                <w:bottom w:val="none" w:sz="0" w:space="0" w:color="auto"/>
                <w:right w:val="none" w:sz="0" w:space="0" w:color="auto"/>
              </w:divBdr>
              <w:divsChild>
                <w:div w:id="33314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589703">
          <w:marLeft w:val="0"/>
          <w:marRight w:val="0"/>
          <w:marTop w:val="0"/>
          <w:marBottom w:val="0"/>
          <w:divBdr>
            <w:top w:val="none" w:sz="0" w:space="0" w:color="auto"/>
            <w:left w:val="none" w:sz="0" w:space="0" w:color="auto"/>
            <w:bottom w:val="none" w:sz="0" w:space="0" w:color="auto"/>
            <w:right w:val="none" w:sz="0" w:space="0" w:color="auto"/>
          </w:divBdr>
        </w:div>
        <w:div w:id="565263259">
          <w:marLeft w:val="0"/>
          <w:marRight w:val="0"/>
          <w:marTop w:val="0"/>
          <w:marBottom w:val="0"/>
          <w:divBdr>
            <w:top w:val="none" w:sz="0" w:space="0" w:color="auto"/>
            <w:left w:val="none" w:sz="0" w:space="0" w:color="auto"/>
            <w:bottom w:val="none" w:sz="0" w:space="0" w:color="auto"/>
            <w:right w:val="none" w:sz="0" w:space="0" w:color="auto"/>
          </w:divBdr>
        </w:div>
        <w:div w:id="981735812">
          <w:marLeft w:val="0"/>
          <w:marRight w:val="0"/>
          <w:marTop w:val="0"/>
          <w:marBottom w:val="0"/>
          <w:divBdr>
            <w:top w:val="none" w:sz="0" w:space="0" w:color="auto"/>
            <w:left w:val="none" w:sz="0" w:space="0" w:color="auto"/>
            <w:bottom w:val="none" w:sz="0" w:space="0" w:color="auto"/>
            <w:right w:val="none" w:sz="0" w:space="0" w:color="auto"/>
          </w:divBdr>
        </w:div>
        <w:div w:id="1677611687">
          <w:marLeft w:val="0"/>
          <w:marRight w:val="0"/>
          <w:marTop w:val="0"/>
          <w:marBottom w:val="0"/>
          <w:divBdr>
            <w:top w:val="none" w:sz="0" w:space="0" w:color="auto"/>
            <w:left w:val="none" w:sz="0" w:space="0" w:color="auto"/>
            <w:bottom w:val="none" w:sz="0" w:space="0" w:color="auto"/>
            <w:right w:val="none" w:sz="0" w:space="0" w:color="auto"/>
          </w:divBdr>
        </w:div>
        <w:div w:id="2104834471">
          <w:marLeft w:val="0"/>
          <w:marRight w:val="0"/>
          <w:marTop w:val="0"/>
          <w:marBottom w:val="0"/>
          <w:divBdr>
            <w:top w:val="none" w:sz="0" w:space="0" w:color="auto"/>
            <w:left w:val="none" w:sz="0" w:space="0" w:color="auto"/>
            <w:bottom w:val="none" w:sz="0" w:space="0" w:color="auto"/>
            <w:right w:val="none" w:sz="0" w:space="0" w:color="auto"/>
          </w:divBdr>
        </w:div>
        <w:div w:id="1673070140">
          <w:marLeft w:val="0"/>
          <w:marRight w:val="0"/>
          <w:marTop w:val="0"/>
          <w:marBottom w:val="0"/>
          <w:divBdr>
            <w:top w:val="none" w:sz="0" w:space="0" w:color="auto"/>
            <w:left w:val="none" w:sz="0" w:space="0" w:color="auto"/>
            <w:bottom w:val="none" w:sz="0" w:space="0" w:color="auto"/>
            <w:right w:val="none" w:sz="0" w:space="0" w:color="auto"/>
          </w:divBdr>
        </w:div>
        <w:div w:id="623001187">
          <w:marLeft w:val="0"/>
          <w:marRight w:val="0"/>
          <w:marTop w:val="0"/>
          <w:marBottom w:val="0"/>
          <w:divBdr>
            <w:top w:val="none" w:sz="0" w:space="0" w:color="auto"/>
            <w:left w:val="none" w:sz="0" w:space="0" w:color="auto"/>
            <w:bottom w:val="none" w:sz="0" w:space="0" w:color="auto"/>
            <w:right w:val="none" w:sz="0" w:space="0" w:color="auto"/>
          </w:divBdr>
        </w:div>
        <w:div w:id="16197427">
          <w:marLeft w:val="0"/>
          <w:marRight w:val="0"/>
          <w:marTop w:val="0"/>
          <w:marBottom w:val="0"/>
          <w:divBdr>
            <w:top w:val="none" w:sz="0" w:space="0" w:color="auto"/>
            <w:left w:val="none" w:sz="0" w:space="0" w:color="auto"/>
            <w:bottom w:val="none" w:sz="0" w:space="0" w:color="auto"/>
            <w:right w:val="none" w:sz="0" w:space="0" w:color="auto"/>
          </w:divBdr>
        </w:div>
        <w:div w:id="1546135253">
          <w:marLeft w:val="0"/>
          <w:marRight w:val="0"/>
          <w:marTop w:val="0"/>
          <w:marBottom w:val="0"/>
          <w:divBdr>
            <w:top w:val="none" w:sz="0" w:space="0" w:color="auto"/>
            <w:left w:val="none" w:sz="0" w:space="0" w:color="auto"/>
            <w:bottom w:val="none" w:sz="0" w:space="0" w:color="auto"/>
            <w:right w:val="none" w:sz="0" w:space="0" w:color="auto"/>
          </w:divBdr>
        </w:div>
        <w:div w:id="1279071390">
          <w:marLeft w:val="0"/>
          <w:marRight w:val="0"/>
          <w:marTop w:val="0"/>
          <w:marBottom w:val="0"/>
          <w:divBdr>
            <w:top w:val="none" w:sz="0" w:space="0" w:color="auto"/>
            <w:left w:val="none" w:sz="0" w:space="0" w:color="auto"/>
            <w:bottom w:val="none" w:sz="0" w:space="0" w:color="auto"/>
            <w:right w:val="none" w:sz="0" w:space="0" w:color="auto"/>
          </w:divBdr>
        </w:div>
        <w:div w:id="252133813">
          <w:marLeft w:val="0"/>
          <w:marRight w:val="0"/>
          <w:marTop w:val="0"/>
          <w:marBottom w:val="0"/>
          <w:divBdr>
            <w:top w:val="none" w:sz="0" w:space="0" w:color="auto"/>
            <w:left w:val="none" w:sz="0" w:space="0" w:color="auto"/>
            <w:bottom w:val="none" w:sz="0" w:space="0" w:color="auto"/>
            <w:right w:val="none" w:sz="0" w:space="0" w:color="auto"/>
          </w:divBdr>
        </w:div>
        <w:div w:id="1534423768">
          <w:marLeft w:val="0"/>
          <w:marRight w:val="0"/>
          <w:marTop w:val="0"/>
          <w:marBottom w:val="0"/>
          <w:divBdr>
            <w:top w:val="none" w:sz="0" w:space="0" w:color="auto"/>
            <w:left w:val="none" w:sz="0" w:space="0" w:color="auto"/>
            <w:bottom w:val="none" w:sz="0" w:space="0" w:color="auto"/>
            <w:right w:val="none" w:sz="0" w:space="0" w:color="auto"/>
          </w:divBdr>
          <w:divsChild>
            <w:div w:id="1858150138">
              <w:marLeft w:val="0"/>
              <w:marRight w:val="0"/>
              <w:marTop w:val="0"/>
              <w:marBottom w:val="0"/>
              <w:divBdr>
                <w:top w:val="none" w:sz="0" w:space="0" w:color="auto"/>
                <w:left w:val="none" w:sz="0" w:space="0" w:color="auto"/>
                <w:bottom w:val="none" w:sz="0" w:space="0" w:color="auto"/>
                <w:right w:val="none" w:sz="0" w:space="0" w:color="auto"/>
              </w:divBdr>
              <w:divsChild>
                <w:div w:id="151888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399954">
          <w:marLeft w:val="0"/>
          <w:marRight w:val="0"/>
          <w:marTop w:val="0"/>
          <w:marBottom w:val="0"/>
          <w:divBdr>
            <w:top w:val="none" w:sz="0" w:space="0" w:color="auto"/>
            <w:left w:val="none" w:sz="0" w:space="0" w:color="auto"/>
            <w:bottom w:val="none" w:sz="0" w:space="0" w:color="auto"/>
            <w:right w:val="none" w:sz="0" w:space="0" w:color="auto"/>
          </w:divBdr>
          <w:divsChild>
            <w:div w:id="868185607">
              <w:marLeft w:val="0"/>
              <w:marRight w:val="0"/>
              <w:marTop w:val="0"/>
              <w:marBottom w:val="0"/>
              <w:divBdr>
                <w:top w:val="none" w:sz="0" w:space="0" w:color="auto"/>
                <w:left w:val="none" w:sz="0" w:space="0" w:color="auto"/>
                <w:bottom w:val="none" w:sz="0" w:space="0" w:color="auto"/>
                <w:right w:val="none" w:sz="0" w:space="0" w:color="auto"/>
              </w:divBdr>
              <w:divsChild>
                <w:div w:id="1740666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46188">
          <w:marLeft w:val="0"/>
          <w:marRight w:val="0"/>
          <w:marTop w:val="0"/>
          <w:marBottom w:val="0"/>
          <w:divBdr>
            <w:top w:val="none" w:sz="0" w:space="0" w:color="auto"/>
            <w:left w:val="none" w:sz="0" w:space="0" w:color="auto"/>
            <w:bottom w:val="none" w:sz="0" w:space="0" w:color="auto"/>
            <w:right w:val="none" w:sz="0" w:space="0" w:color="auto"/>
          </w:divBdr>
        </w:div>
        <w:div w:id="1775054683">
          <w:marLeft w:val="0"/>
          <w:marRight w:val="0"/>
          <w:marTop w:val="0"/>
          <w:marBottom w:val="0"/>
          <w:divBdr>
            <w:top w:val="none" w:sz="0" w:space="0" w:color="auto"/>
            <w:left w:val="none" w:sz="0" w:space="0" w:color="auto"/>
            <w:bottom w:val="none" w:sz="0" w:space="0" w:color="auto"/>
            <w:right w:val="none" w:sz="0" w:space="0" w:color="auto"/>
          </w:divBdr>
        </w:div>
        <w:div w:id="1034385520">
          <w:marLeft w:val="0"/>
          <w:marRight w:val="0"/>
          <w:marTop w:val="0"/>
          <w:marBottom w:val="0"/>
          <w:divBdr>
            <w:top w:val="none" w:sz="0" w:space="0" w:color="auto"/>
            <w:left w:val="none" w:sz="0" w:space="0" w:color="auto"/>
            <w:bottom w:val="none" w:sz="0" w:space="0" w:color="auto"/>
            <w:right w:val="none" w:sz="0" w:space="0" w:color="auto"/>
          </w:divBdr>
        </w:div>
        <w:div w:id="484274621">
          <w:marLeft w:val="0"/>
          <w:marRight w:val="0"/>
          <w:marTop w:val="0"/>
          <w:marBottom w:val="0"/>
          <w:divBdr>
            <w:top w:val="none" w:sz="0" w:space="0" w:color="auto"/>
            <w:left w:val="none" w:sz="0" w:space="0" w:color="auto"/>
            <w:bottom w:val="none" w:sz="0" w:space="0" w:color="auto"/>
            <w:right w:val="none" w:sz="0" w:space="0" w:color="auto"/>
          </w:divBdr>
        </w:div>
        <w:div w:id="226306963">
          <w:marLeft w:val="0"/>
          <w:marRight w:val="0"/>
          <w:marTop w:val="0"/>
          <w:marBottom w:val="0"/>
          <w:divBdr>
            <w:top w:val="none" w:sz="0" w:space="0" w:color="auto"/>
            <w:left w:val="none" w:sz="0" w:space="0" w:color="auto"/>
            <w:bottom w:val="none" w:sz="0" w:space="0" w:color="auto"/>
            <w:right w:val="none" w:sz="0" w:space="0" w:color="auto"/>
          </w:divBdr>
        </w:div>
        <w:div w:id="1171526823">
          <w:marLeft w:val="0"/>
          <w:marRight w:val="0"/>
          <w:marTop w:val="0"/>
          <w:marBottom w:val="0"/>
          <w:divBdr>
            <w:top w:val="none" w:sz="0" w:space="0" w:color="auto"/>
            <w:left w:val="none" w:sz="0" w:space="0" w:color="auto"/>
            <w:bottom w:val="none" w:sz="0" w:space="0" w:color="auto"/>
            <w:right w:val="none" w:sz="0" w:space="0" w:color="auto"/>
          </w:divBdr>
        </w:div>
        <w:div w:id="1924143693">
          <w:marLeft w:val="0"/>
          <w:marRight w:val="0"/>
          <w:marTop w:val="0"/>
          <w:marBottom w:val="0"/>
          <w:divBdr>
            <w:top w:val="none" w:sz="0" w:space="0" w:color="auto"/>
            <w:left w:val="none" w:sz="0" w:space="0" w:color="auto"/>
            <w:bottom w:val="none" w:sz="0" w:space="0" w:color="auto"/>
            <w:right w:val="none" w:sz="0" w:space="0" w:color="auto"/>
          </w:divBdr>
          <w:divsChild>
            <w:div w:id="2101751974">
              <w:marLeft w:val="0"/>
              <w:marRight w:val="0"/>
              <w:marTop w:val="0"/>
              <w:marBottom w:val="0"/>
              <w:divBdr>
                <w:top w:val="none" w:sz="0" w:space="0" w:color="auto"/>
                <w:left w:val="none" w:sz="0" w:space="0" w:color="auto"/>
                <w:bottom w:val="none" w:sz="0" w:space="0" w:color="auto"/>
                <w:right w:val="none" w:sz="0" w:space="0" w:color="auto"/>
              </w:divBdr>
              <w:divsChild>
                <w:div w:id="1604000433">
                  <w:marLeft w:val="0"/>
                  <w:marRight w:val="0"/>
                  <w:marTop w:val="0"/>
                  <w:marBottom w:val="0"/>
                  <w:divBdr>
                    <w:top w:val="none" w:sz="0" w:space="0" w:color="auto"/>
                    <w:left w:val="none" w:sz="0" w:space="0" w:color="auto"/>
                    <w:bottom w:val="none" w:sz="0" w:space="0" w:color="auto"/>
                    <w:right w:val="none" w:sz="0" w:space="0" w:color="auto"/>
                  </w:divBdr>
                  <w:divsChild>
                    <w:div w:id="1720738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065622">
          <w:marLeft w:val="0"/>
          <w:marRight w:val="0"/>
          <w:marTop w:val="0"/>
          <w:marBottom w:val="0"/>
          <w:divBdr>
            <w:top w:val="none" w:sz="0" w:space="0" w:color="auto"/>
            <w:left w:val="none" w:sz="0" w:space="0" w:color="auto"/>
            <w:bottom w:val="none" w:sz="0" w:space="0" w:color="auto"/>
            <w:right w:val="none" w:sz="0" w:space="0" w:color="auto"/>
          </w:divBdr>
        </w:div>
        <w:div w:id="1259292810">
          <w:marLeft w:val="0"/>
          <w:marRight w:val="0"/>
          <w:marTop w:val="0"/>
          <w:marBottom w:val="0"/>
          <w:divBdr>
            <w:top w:val="none" w:sz="0" w:space="0" w:color="auto"/>
            <w:left w:val="none" w:sz="0" w:space="0" w:color="auto"/>
            <w:bottom w:val="none" w:sz="0" w:space="0" w:color="auto"/>
            <w:right w:val="none" w:sz="0" w:space="0" w:color="auto"/>
          </w:divBdr>
        </w:div>
        <w:div w:id="1883471704">
          <w:marLeft w:val="0"/>
          <w:marRight w:val="0"/>
          <w:marTop w:val="0"/>
          <w:marBottom w:val="0"/>
          <w:divBdr>
            <w:top w:val="none" w:sz="0" w:space="0" w:color="auto"/>
            <w:left w:val="none" w:sz="0" w:space="0" w:color="auto"/>
            <w:bottom w:val="none" w:sz="0" w:space="0" w:color="auto"/>
            <w:right w:val="none" w:sz="0" w:space="0" w:color="auto"/>
          </w:divBdr>
        </w:div>
        <w:div w:id="1884554704">
          <w:marLeft w:val="0"/>
          <w:marRight w:val="0"/>
          <w:marTop w:val="0"/>
          <w:marBottom w:val="0"/>
          <w:divBdr>
            <w:top w:val="none" w:sz="0" w:space="0" w:color="auto"/>
            <w:left w:val="none" w:sz="0" w:space="0" w:color="auto"/>
            <w:bottom w:val="none" w:sz="0" w:space="0" w:color="auto"/>
            <w:right w:val="none" w:sz="0" w:space="0" w:color="auto"/>
          </w:divBdr>
        </w:div>
        <w:div w:id="22437713">
          <w:marLeft w:val="0"/>
          <w:marRight w:val="0"/>
          <w:marTop w:val="0"/>
          <w:marBottom w:val="0"/>
          <w:divBdr>
            <w:top w:val="none" w:sz="0" w:space="0" w:color="auto"/>
            <w:left w:val="none" w:sz="0" w:space="0" w:color="auto"/>
            <w:bottom w:val="none" w:sz="0" w:space="0" w:color="auto"/>
            <w:right w:val="none" w:sz="0" w:space="0" w:color="auto"/>
          </w:divBdr>
        </w:div>
        <w:div w:id="1280650363">
          <w:marLeft w:val="0"/>
          <w:marRight w:val="0"/>
          <w:marTop w:val="0"/>
          <w:marBottom w:val="0"/>
          <w:divBdr>
            <w:top w:val="none" w:sz="0" w:space="0" w:color="auto"/>
            <w:left w:val="none" w:sz="0" w:space="0" w:color="auto"/>
            <w:bottom w:val="none" w:sz="0" w:space="0" w:color="auto"/>
            <w:right w:val="none" w:sz="0" w:space="0" w:color="auto"/>
          </w:divBdr>
        </w:div>
        <w:div w:id="2129350522">
          <w:marLeft w:val="0"/>
          <w:marRight w:val="0"/>
          <w:marTop w:val="0"/>
          <w:marBottom w:val="0"/>
          <w:divBdr>
            <w:top w:val="none" w:sz="0" w:space="0" w:color="auto"/>
            <w:left w:val="none" w:sz="0" w:space="0" w:color="auto"/>
            <w:bottom w:val="none" w:sz="0" w:space="0" w:color="auto"/>
            <w:right w:val="none" w:sz="0" w:space="0" w:color="auto"/>
          </w:divBdr>
        </w:div>
        <w:div w:id="615209567">
          <w:marLeft w:val="0"/>
          <w:marRight w:val="0"/>
          <w:marTop w:val="0"/>
          <w:marBottom w:val="0"/>
          <w:divBdr>
            <w:top w:val="none" w:sz="0" w:space="0" w:color="auto"/>
            <w:left w:val="none" w:sz="0" w:space="0" w:color="auto"/>
            <w:bottom w:val="none" w:sz="0" w:space="0" w:color="auto"/>
            <w:right w:val="none" w:sz="0" w:space="0" w:color="auto"/>
          </w:divBdr>
        </w:div>
        <w:div w:id="138620590">
          <w:marLeft w:val="0"/>
          <w:marRight w:val="0"/>
          <w:marTop w:val="0"/>
          <w:marBottom w:val="0"/>
          <w:divBdr>
            <w:top w:val="none" w:sz="0" w:space="0" w:color="auto"/>
            <w:left w:val="none" w:sz="0" w:space="0" w:color="auto"/>
            <w:bottom w:val="none" w:sz="0" w:space="0" w:color="auto"/>
            <w:right w:val="none" w:sz="0" w:space="0" w:color="auto"/>
          </w:divBdr>
        </w:div>
        <w:div w:id="1438594721">
          <w:marLeft w:val="0"/>
          <w:marRight w:val="0"/>
          <w:marTop w:val="0"/>
          <w:marBottom w:val="0"/>
          <w:divBdr>
            <w:top w:val="none" w:sz="0" w:space="0" w:color="auto"/>
            <w:left w:val="none" w:sz="0" w:space="0" w:color="auto"/>
            <w:bottom w:val="none" w:sz="0" w:space="0" w:color="auto"/>
            <w:right w:val="none" w:sz="0" w:space="0" w:color="auto"/>
          </w:divBdr>
        </w:div>
        <w:div w:id="1301492568">
          <w:marLeft w:val="0"/>
          <w:marRight w:val="0"/>
          <w:marTop w:val="0"/>
          <w:marBottom w:val="0"/>
          <w:divBdr>
            <w:top w:val="none" w:sz="0" w:space="0" w:color="auto"/>
            <w:left w:val="none" w:sz="0" w:space="0" w:color="auto"/>
            <w:bottom w:val="none" w:sz="0" w:space="0" w:color="auto"/>
            <w:right w:val="none" w:sz="0" w:space="0" w:color="auto"/>
          </w:divBdr>
        </w:div>
        <w:div w:id="1061755502">
          <w:marLeft w:val="0"/>
          <w:marRight w:val="0"/>
          <w:marTop w:val="0"/>
          <w:marBottom w:val="0"/>
          <w:divBdr>
            <w:top w:val="none" w:sz="0" w:space="0" w:color="auto"/>
            <w:left w:val="none" w:sz="0" w:space="0" w:color="auto"/>
            <w:bottom w:val="none" w:sz="0" w:space="0" w:color="auto"/>
            <w:right w:val="none" w:sz="0" w:space="0" w:color="auto"/>
          </w:divBdr>
        </w:div>
        <w:div w:id="1617566018">
          <w:marLeft w:val="0"/>
          <w:marRight w:val="0"/>
          <w:marTop w:val="0"/>
          <w:marBottom w:val="0"/>
          <w:divBdr>
            <w:top w:val="none" w:sz="0" w:space="0" w:color="auto"/>
            <w:left w:val="none" w:sz="0" w:space="0" w:color="auto"/>
            <w:bottom w:val="none" w:sz="0" w:space="0" w:color="auto"/>
            <w:right w:val="none" w:sz="0" w:space="0" w:color="auto"/>
          </w:divBdr>
          <w:divsChild>
            <w:div w:id="1542205572">
              <w:marLeft w:val="0"/>
              <w:marRight w:val="0"/>
              <w:marTop w:val="0"/>
              <w:marBottom w:val="0"/>
              <w:divBdr>
                <w:top w:val="none" w:sz="0" w:space="0" w:color="auto"/>
                <w:left w:val="none" w:sz="0" w:space="0" w:color="auto"/>
                <w:bottom w:val="none" w:sz="0" w:space="0" w:color="auto"/>
                <w:right w:val="none" w:sz="0" w:space="0" w:color="auto"/>
              </w:divBdr>
              <w:divsChild>
                <w:div w:id="703752972">
                  <w:marLeft w:val="0"/>
                  <w:marRight w:val="0"/>
                  <w:marTop w:val="0"/>
                  <w:marBottom w:val="0"/>
                  <w:divBdr>
                    <w:top w:val="none" w:sz="0" w:space="0" w:color="auto"/>
                    <w:left w:val="none" w:sz="0" w:space="0" w:color="auto"/>
                    <w:bottom w:val="none" w:sz="0" w:space="0" w:color="auto"/>
                    <w:right w:val="none" w:sz="0" w:space="0" w:color="auto"/>
                  </w:divBdr>
                  <w:divsChild>
                    <w:div w:id="1985311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374577">
          <w:marLeft w:val="0"/>
          <w:marRight w:val="0"/>
          <w:marTop w:val="0"/>
          <w:marBottom w:val="0"/>
          <w:divBdr>
            <w:top w:val="none" w:sz="0" w:space="0" w:color="auto"/>
            <w:left w:val="none" w:sz="0" w:space="0" w:color="auto"/>
            <w:bottom w:val="none" w:sz="0" w:space="0" w:color="auto"/>
            <w:right w:val="none" w:sz="0" w:space="0" w:color="auto"/>
          </w:divBdr>
        </w:div>
        <w:div w:id="148444853">
          <w:marLeft w:val="0"/>
          <w:marRight w:val="0"/>
          <w:marTop w:val="0"/>
          <w:marBottom w:val="0"/>
          <w:divBdr>
            <w:top w:val="none" w:sz="0" w:space="0" w:color="auto"/>
            <w:left w:val="none" w:sz="0" w:space="0" w:color="auto"/>
            <w:bottom w:val="none" w:sz="0" w:space="0" w:color="auto"/>
            <w:right w:val="none" w:sz="0" w:space="0" w:color="auto"/>
          </w:divBdr>
        </w:div>
        <w:div w:id="456873534">
          <w:marLeft w:val="0"/>
          <w:marRight w:val="0"/>
          <w:marTop w:val="0"/>
          <w:marBottom w:val="0"/>
          <w:divBdr>
            <w:top w:val="none" w:sz="0" w:space="0" w:color="auto"/>
            <w:left w:val="none" w:sz="0" w:space="0" w:color="auto"/>
            <w:bottom w:val="none" w:sz="0" w:space="0" w:color="auto"/>
            <w:right w:val="none" w:sz="0" w:space="0" w:color="auto"/>
          </w:divBdr>
        </w:div>
        <w:div w:id="1386104026">
          <w:marLeft w:val="0"/>
          <w:marRight w:val="0"/>
          <w:marTop w:val="0"/>
          <w:marBottom w:val="0"/>
          <w:divBdr>
            <w:top w:val="none" w:sz="0" w:space="0" w:color="auto"/>
            <w:left w:val="none" w:sz="0" w:space="0" w:color="auto"/>
            <w:bottom w:val="none" w:sz="0" w:space="0" w:color="auto"/>
            <w:right w:val="none" w:sz="0" w:space="0" w:color="auto"/>
          </w:divBdr>
          <w:divsChild>
            <w:div w:id="1561331171">
              <w:marLeft w:val="0"/>
              <w:marRight w:val="0"/>
              <w:marTop w:val="0"/>
              <w:marBottom w:val="0"/>
              <w:divBdr>
                <w:top w:val="none" w:sz="0" w:space="0" w:color="auto"/>
                <w:left w:val="none" w:sz="0" w:space="0" w:color="auto"/>
                <w:bottom w:val="none" w:sz="0" w:space="0" w:color="auto"/>
                <w:right w:val="none" w:sz="0" w:space="0" w:color="auto"/>
              </w:divBdr>
              <w:divsChild>
                <w:div w:id="960039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549773">
          <w:marLeft w:val="0"/>
          <w:marRight w:val="0"/>
          <w:marTop w:val="0"/>
          <w:marBottom w:val="0"/>
          <w:divBdr>
            <w:top w:val="none" w:sz="0" w:space="0" w:color="auto"/>
            <w:left w:val="none" w:sz="0" w:space="0" w:color="auto"/>
            <w:bottom w:val="none" w:sz="0" w:space="0" w:color="auto"/>
            <w:right w:val="none" w:sz="0" w:space="0" w:color="auto"/>
          </w:divBdr>
        </w:div>
        <w:div w:id="422187607">
          <w:marLeft w:val="0"/>
          <w:marRight w:val="0"/>
          <w:marTop w:val="0"/>
          <w:marBottom w:val="0"/>
          <w:divBdr>
            <w:top w:val="none" w:sz="0" w:space="0" w:color="auto"/>
            <w:left w:val="none" w:sz="0" w:space="0" w:color="auto"/>
            <w:bottom w:val="none" w:sz="0" w:space="0" w:color="auto"/>
            <w:right w:val="none" w:sz="0" w:space="0" w:color="auto"/>
          </w:divBdr>
        </w:div>
        <w:div w:id="799879644">
          <w:marLeft w:val="0"/>
          <w:marRight w:val="0"/>
          <w:marTop w:val="0"/>
          <w:marBottom w:val="0"/>
          <w:divBdr>
            <w:top w:val="none" w:sz="0" w:space="0" w:color="auto"/>
            <w:left w:val="none" w:sz="0" w:space="0" w:color="auto"/>
            <w:bottom w:val="none" w:sz="0" w:space="0" w:color="auto"/>
            <w:right w:val="none" w:sz="0" w:space="0" w:color="auto"/>
          </w:divBdr>
        </w:div>
        <w:div w:id="959144121">
          <w:marLeft w:val="0"/>
          <w:marRight w:val="0"/>
          <w:marTop w:val="0"/>
          <w:marBottom w:val="0"/>
          <w:divBdr>
            <w:top w:val="none" w:sz="0" w:space="0" w:color="auto"/>
            <w:left w:val="none" w:sz="0" w:space="0" w:color="auto"/>
            <w:bottom w:val="none" w:sz="0" w:space="0" w:color="auto"/>
            <w:right w:val="none" w:sz="0" w:space="0" w:color="auto"/>
          </w:divBdr>
          <w:divsChild>
            <w:div w:id="882909268">
              <w:marLeft w:val="0"/>
              <w:marRight w:val="0"/>
              <w:marTop w:val="0"/>
              <w:marBottom w:val="0"/>
              <w:divBdr>
                <w:top w:val="none" w:sz="0" w:space="0" w:color="auto"/>
                <w:left w:val="none" w:sz="0" w:space="0" w:color="auto"/>
                <w:bottom w:val="none" w:sz="0" w:space="0" w:color="auto"/>
                <w:right w:val="none" w:sz="0" w:space="0" w:color="auto"/>
              </w:divBdr>
              <w:divsChild>
                <w:div w:id="1751730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147765">
          <w:marLeft w:val="0"/>
          <w:marRight w:val="0"/>
          <w:marTop w:val="0"/>
          <w:marBottom w:val="0"/>
          <w:divBdr>
            <w:top w:val="none" w:sz="0" w:space="0" w:color="auto"/>
            <w:left w:val="none" w:sz="0" w:space="0" w:color="auto"/>
            <w:bottom w:val="none" w:sz="0" w:space="0" w:color="auto"/>
            <w:right w:val="none" w:sz="0" w:space="0" w:color="auto"/>
          </w:divBdr>
        </w:div>
        <w:div w:id="305475314">
          <w:marLeft w:val="0"/>
          <w:marRight w:val="0"/>
          <w:marTop w:val="0"/>
          <w:marBottom w:val="0"/>
          <w:divBdr>
            <w:top w:val="none" w:sz="0" w:space="0" w:color="auto"/>
            <w:left w:val="none" w:sz="0" w:space="0" w:color="auto"/>
            <w:bottom w:val="none" w:sz="0" w:space="0" w:color="auto"/>
            <w:right w:val="none" w:sz="0" w:space="0" w:color="auto"/>
          </w:divBdr>
        </w:div>
        <w:div w:id="345376021">
          <w:marLeft w:val="0"/>
          <w:marRight w:val="0"/>
          <w:marTop w:val="0"/>
          <w:marBottom w:val="0"/>
          <w:divBdr>
            <w:top w:val="none" w:sz="0" w:space="0" w:color="auto"/>
            <w:left w:val="none" w:sz="0" w:space="0" w:color="auto"/>
            <w:bottom w:val="none" w:sz="0" w:space="0" w:color="auto"/>
            <w:right w:val="none" w:sz="0" w:space="0" w:color="auto"/>
          </w:divBdr>
          <w:divsChild>
            <w:div w:id="571425737">
              <w:marLeft w:val="0"/>
              <w:marRight w:val="0"/>
              <w:marTop w:val="0"/>
              <w:marBottom w:val="0"/>
              <w:divBdr>
                <w:top w:val="none" w:sz="0" w:space="0" w:color="auto"/>
                <w:left w:val="none" w:sz="0" w:space="0" w:color="auto"/>
                <w:bottom w:val="none" w:sz="0" w:space="0" w:color="auto"/>
                <w:right w:val="none" w:sz="0" w:space="0" w:color="auto"/>
              </w:divBdr>
              <w:divsChild>
                <w:div w:id="28234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169176">
          <w:marLeft w:val="0"/>
          <w:marRight w:val="0"/>
          <w:marTop w:val="0"/>
          <w:marBottom w:val="0"/>
          <w:divBdr>
            <w:top w:val="none" w:sz="0" w:space="0" w:color="auto"/>
            <w:left w:val="none" w:sz="0" w:space="0" w:color="auto"/>
            <w:bottom w:val="none" w:sz="0" w:space="0" w:color="auto"/>
            <w:right w:val="none" w:sz="0" w:space="0" w:color="auto"/>
          </w:divBdr>
        </w:div>
        <w:div w:id="835458324">
          <w:marLeft w:val="0"/>
          <w:marRight w:val="0"/>
          <w:marTop w:val="0"/>
          <w:marBottom w:val="0"/>
          <w:divBdr>
            <w:top w:val="none" w:sz="0" w:space="0" w:color="auto"/>
            <w:left w:val="none" w:sz="0" w:space="0" w:color="auto"/>
            <w:bottom w:val="none" w:sz="0" w:space="0" w:color="auto"/>
            <w:right w:val="none" w:sz="0" w:space="0" w:color="auto"/>
          </w:divBdr>
        </w:div>
        <w:div w:id="749617112">
          <w:marLeft w:val="0"/>
          <w:marRight w:val="0"/>
          <w:marTop w:val="0"/>
          <w:marBottom w:val="0"/>
          <w:divBdr>
            <w:top w:val="none" w:sz="0" w:space="0" w:color="auto"/>
            <w:left w:val="none" w:sz="0" w:space="0" w:color="auto"/>
            <w:bottom w:val="none" w:sz="0" w:space="0" w:color="auto"/>
            <w:right w:val="none" w:sz="0" w:space="0" w:color="auto"/>
          </w:divBdr>
        </w:div>
        <w:div w:id="1678533307">
          <w:marLeft w:val="0"/>
          <w:marRight w:val="0"/>
          <w:marTop w:val="0"/>
          <w:marBottom w:val="0"/>
          <w:divBdr>
            <w:top w:val="none" w:sz="0" w:space="0" w:color="auto"/>
            <w:left w:val="none" w:sz="0" w:space="0" w:color="auto"/>
            <w:bottom w:val="none" w:sz="0" w:space="0" w:color="auto"/>
            <w:right w:val="none" w:sz="0" w:space="0" w:color="auto"/>
          </w:divBdr>
        </w:div>
        <w:div w:id="303659850">
          <w:marLeft w:val="0"/>
          <w:marRight w:val="0"/>
          <w:marTop w:val="0"/>
          <w:marBottom w:val="0"/>
          <w:divBdr>
            <w:top w:val="none" w:sz="0" w:space="0" w:color="auto"/>
            <w:left w:val="none" w:sz="0" w:space="0" w:color="auto"/>
            <w:bottom w:val="none" w:sz="0" w:space="0" w:color="auto"/>
            <w:right w:val="none" w:sz="0" w:space="0" w:color="auto"/>
          </w:divBdr>
          <w:divsChild>
            <w:div w:id="186219412">
              <w:marLeft w:val="0"/>
              <w:marRight w:val="0"/>
              <w:marTop w:val="0"/>
              <w:marBottom w:val="0"/>
              <w:divBdr>
                <w:top w:val="none" w:sz="0" w:space="0" w:color="auto"/>
                <w:left w:val="none" w:sz="0" w:space="0" w:color="auto"/>
                <w:bottom w:val="none" w:sz="0" w:space="0" w:color="auto"/>
                <w:right w:val="none" w:sz="0" w:space="0" w:color="auto"/>
              </w:divBdr>
              <w:divsChild>
                <w:div w:id="893615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776262">
          <w:marLeft w:val="0"/>
          <w:marRight w:val="0"/>
          <w:marTop w:val="0"/>
          <w:marBottom w:val="0"/>
          <w:divBdr>
            <w:top w:val="none" w:sz="0" w:space="0" w:color="auto"/>
            <w:left w:val="none" w:sz="0" w:space="0" w:color="auto"/>
            <w:bottom w:val="none" w:sz="0" w:space="0" w:color="auto"/>
            <w:right w:val="none" w:sz="0" w:space="0" w:color="auto"/>
          </w:divBdr>
        </w:div>
        <w:div w:id="2045474663">
          <w:marLeft w:val="0"/>
          <w:marRight w:val="0"/>
          <w:marTop w:val="0"/>
          <w:marBottom w:val="0"/>
          <w:divBdr>
            <w:top w:val="none" w:sz="0" w:space="0" w:color="auto"/>
            <w:left w:val="none" w:sz="0" w:space="0" w:color="auto"/>
            <w:bottom w:val="none" w:sz="0" w:space="0" w:color="auto"/>
            <w:right w:val="none" w:sz="0" w:space="0" w:color="auto"/>
          </w:divBdr>
        </w:div>
        <w:div w:id="1762794307">
          <w:marLeft w:val="0"/>
          <w:marRight w:val="0"/>
          <w:marTop w:val="0"/>
          <w:marBottom w:val="0"/>
          <w:divBdr>
            <w:top w:val="none" w:sz="0" w:space="0" w:color="auto"/>
            <w:left w:val="none" w:sz="0" w:space="0" w:color="auto"/>
            <w:bottom w:val="none" w:sz="0" w:space="0" w:color="auto"/>
            <w:right w:val="none" w:sz="0" w:space="0" w:color="auto"/>
          </w:divBdr>
          <w:divsChild>
            <w:div w:id="1190413833">
              <w:marLeft w:val="0"/>
              <w:marRight w:val="0"/>
              <w:marTop w:val="0"/>
              <w:marBottom w:val="0"/>
              <w:divBdr>
                <w:top w:val="none" w:sz="0" w:space="0" w:color="auto"/>
                <w:left w:val="none" w:sz="0" w:space="0" w:color="auto"/>
                <w:bottom w:val="none" w:sz="0" w:space="0" w:color="auto"/>
                <w:right w:val="none" w:sz="0" w:space="0" w:color="auto"/>
              </w:divBdr>
              <w:divsChild>
                <w:div w:id="1496147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543662">
          <w:marLeft w:val="0"/>
          <w:marRight w:val="0"/>
          <w:marTop w:val="0"/>
          <w:marBottom w:val="0"/>
          <w:divBdr>
            <w:top w:val="none" w:sz="0" w:space="0" w:color="auto"/>
            <w:left w:val="none" w:sz="0" w:space="0" w:color="auto"/>
            <w:bottom w:val="none" w:sz="0" w:space="0" w:color="auto"/>
            <w:right w:val="none" w:sz="0" w:space="0" w:color="auto"/>
          </w:divBdr>
        </w:div>
        <w:div w:id="2116171095">
          <w:marLeft w:val="0"/>
          <w:marRight w:val="0"/>
          <w:marTop w:val="0"/>
          <w:marBottom w:val="0"/>
          <w:divBdr>
            <w:top w:val="none" w:sz="0" w:space="0" w:color="auto"/>
            <w:left w:val="none" w:sz="0" w:space="0" w:color="auto"/>
            <w:bottom w:val="none" w:sz="0" w:space="0" w:color="auto"/>
            <w:right w:val="none" w:sz="0" w:space="0" w:color="auto"/>
          </w:divBdr>
        </w:div>
        <w:div w:id="1731229109">
          <w:marLeft w:val="0"/>
          <w:marRight w:val="0"/>
          <w:marTop w:val="0"/>
          <w:marBottom w:val="0"/>
          <w:divBdr>
            <w:top w:val="none" w:sz="0" w:space="0" w:color="auto"/>
            <w:left w:val="none" w:sz="0" w:space="0" w:color="auto"/>
            <w:bottom w:val="none" w:sz="0" w:space="0" w:color="auto"/>
            <w:right w:val="none" w:sz="0" w:space="0" w:color="auto"/>
          </w:divBdr>
        </w:div>
        <w:div w:id="1307973748">
          <w:marLeft w:val="0"/>
          <w:marRight w:val="0"/>
          <w:marTop w:val="0"/>
          <w:marBottom w:val="0"/>
          <w:divBdr>
            <w:top w:val="none" w:sz="0" w:space="0" w:color="auto"/>
            <w:left w:val="none" w:sz="0" w:space="0" w:color="auto"/>
            <w:bottom w:val="none" w:sz="0" w:space="0" w:color="auto"/>
            <w:right w:val="none" w:sz="0" w:space="0" w:color="auto"/>
          </w:divBdr>
        </w:div>
        <w:div w:id="525994421">
          <w:marLeft w:val="0"/>
          <w:marRight w:val="0"/>
          <w:marTop w:val="0"/>
          <w:marBottom w:val="0"/>
          <w:divBdr>
            <w:top w:val="none" w:sz="0" w:space="0" w:color="auto"/>
            <w:left w:val="none" w:sz="0" w:space="0" w:color="auto"/>
            <w:bottom w:val="none" w:sz="0" w:space="0" w:color="auto"/>
            <w:right w:val="none" w:sz="0" w:space="0" w:color="auto"/>
          </w:divBdr>
        </w:div>
        <w:div w:id="1928463229">
          <w:marLeft w:val="0"/>
          <w:marRight w:val="0"/>
          <w:marTop w:val="0"/>
          <w:marBottom w:val="0"/>
          <w:divBdr>
            <w:top w:val="none" w:sz="0" w:space="0" w:color="auto"/>
            <w:left w:val="none" w:sz="0" w:space="0" w:color="auto"/>
            <w:bottom w:val="none" w:sz="0" w:space="0" w:color="auto"/>
            <w:right w:val="none" w:sz="0" w:space="0" w:color="auto"/>
          </w:divBdr>
        </w:div>
        <w:div w:id="1964270750">
          <w:marLeft w:val="0"/>
          <w:marRight w:val="0"/>
          <w:marTop w:val="0"/>
          <w:marBottom w:val="0"/>
          <w:divBdr>
            <w:top w:val="none" w:sz="0" w:space="0" w:color="auto"/>
            <w:left w:val="none" w:sz="0" w:space="0" w:color="auto"/>
            <w:bottom w:val="none" w:sz="0" w:space="0" w:color="auto"/>
            <w:right w:val="none" w:sz="0" w:space="0" w:color="auto"/>
          </w:divBdr>
          <w:divsChild>
            <w:div w:id="502555374">
              <w:marLeft w:val="0"/>
              <w:marRight w:val="0"/>
              <w:marTop w:val="0"/>
              <w:marBottom w:val="0"/>
              <w:divBdr>
                <w:top w:val="none" w:sz="0" w:space="0" w:color="auto"/>
                <w:left w:val="none" w:sz="0" w:space="0" w:color="auto"/>
                <w:bottom w:val="none" w:sz="0" w:space="0" w:color="auto"/>
                <w:right w:val="none" w:sz="0" w:space="0" w:color="auto"/>
              </w:divBdr>
              <w:divsChild>
                <w:div w:id="172794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322095">
          <w:marLeft w:val="0"/>
          <w:marRight w:val="0"/>
          <w:marTop w:val="0"/>
          <w:marBottom w:val="0"/>
          <w:divBdr>
            <w:top w:val="none" w:sz="0" w:space="0" w:color="auto"/>
            <w:left w:val="none" w:sz="0" w:space="0" w:color="auto"/>
            <w:bottom w:val="none" w:sz="0" w:space="0" w:color="auto"/>
            <w:right w:val="none" w:sz="0" w:space="0" w:color="auto"/>
          </w:divBdr>
        </w:div>
        <w:div w:id="1676568211">
          <w:marLeft w:val="0"/>
          <w:marRight w:val="0"/>
          <w:marTop w:val="0"/>
          <w:marBottom w:val="0"/>
          <w:divBdr>
            <w:top w:val="none" w:sz="0" w:space="0" w:color="auto"/>
            <w:left w:val="none" w:sz="0" w:space="0" w:color="auto"/>
            <w:bottom w:val="none" w:sz="0" w:space="0" w:color="auto"/>
            <w:right w:val="none" w:sz="0" w:space="0" w:color="auto"/>
          </w:divBdr>
        </w:div>
        <w:div w:id="1209800698">
          <w:marLeft w:val="0"/>
          <w:marRight w:val="0"/>
          <w:marTop w:val="0"/>
          <w:marBottom w:val="0"/>
          <w:divBdr>
            <w:top w:val="none" w:sz="0" w:space="0" w:color="auto"/>
            <w:left w:val="none" w:sz="0" w:space="0" w:color="auto"/>
            <w:bottom w:val="none" w:sz="0" w:space="0" w:color="auto"/>
            <w:right w:val="none" w:sz="0" w:space="0" w:color="auto"/>
          </w:divBdr>
        </w:div>
        <w:div w:id="1454324511">
          <w:marLeft w:val="0"/>
          <w:marRight w:val="0"/>
          <w:marTop w:val="0"/>
          <w:marBottom w:val="0"/>
          <w:divBdr>
            <w:top w:val="none" w:sz="0" w:space="0" w:color="auto"/>
            <w:left w:val="none" w:sz="0" w:space="0" w:color="auto"/>
            <w:bottom w:val="none" w:sz="0" w:space="0" w:color="auto"/>
            <w:right w:val="none" w:sz="0" w:space="0" w:color="auto"/>
          </w:divBdr>
        </w:div>
        <w:div w:id="1248228682">
          <w:marLeft w:val="0"/>
          <w:marRight w:val="0"/>
          <w:marTop w:val="0"/>
          <w:marBottom w:val="0"/>
          <w:divBdr>
            <w:top w:val="none" w:sz="0" w:space="0" w:color="auto"/>
            <w:left w:val="none" w:sz="0" w:space="0" w:color="auto"/>
            <w:bottom w:val="none" w:sz="0" w:space="0" w:color="auto"/>
            <w:right w:val="none" w:sz="0" w:space="0" w:color="auto"/>
          </w:divBdr>
          <w:divsChild>
            <w:div w:id="1589652782">
              <w:marLeft w:val="0"/>
              <w:marRight w:val="0"/>
              <w:marTop w:val="0"/>
              <w:marBottom w:val="0"/>
              <w:divBdr>
                <w:top w:val="none" w:sz="0" w:space="0" w:color="auto"/>
                <w:left w:val="none" w:sz="0" w:space="0" w:color="auto"/>
                <w:bottom w:val="none" w:sz="0" w:space="0" w:color="auto"/>
                <w:right w:val="none" w:sz="0" w:space="0" w:color="auto"/>
              </w:divBdr>
              <w:divsChild>
                <w:div w:id="918757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275463">
          <w:marLeft w:val="0"/>
          <w:marRight w:val="0"/>
          <w:marTop w:val="0"/>
          <w:marBottom w:val="0"/>
          <w:divBdr>
            <w:top w:val="none" w:sz="0" w:space="0" w:color="auto"/>
            <w:left w:val="none" w:sz="0" w:space="0" w:color="auto"/>
            <w:bottom w:val="none" w:sz="0" w:space="0" w:color="auto"/>
            <w:right w:val="none" w:sz="0" w:space="0" w:color="auto"/>
          </w:divBdr>
        </w:div>
        <w:div w:id="2013869382">
          <w:marLeft w:val="0"/>
          <w:marRight w:val="0"/>
          <w:marTop w:val="0"/>
          <w:marBottom w:val="0"/>
          <w:divBdr>
            <w:top w:val="none" w:sz="0" w:space="0" w:color="auto"/>
            <w:left w:val="none" w:sz="0" w:space="0" w:color="auto"/>
            <w:bottom w:val="none" w:sz="0" w:space="0" w:color="auto"/>
            <w:right w:val="none" w:sz="0" w:space="0" w:color="auto"/>
          </w:divBdr>
        </w:div>
        <w:div w:id="1461342370">
          <w:marLeft w:val="0"/>
          <w:marRight w:val="0"/>
          <w:marTop w:val="0"/>
          <w:marBottom w:val="0"/>
          <w:divBdr>
            <w:top w:val="none" w:sz="0" w:space="0" w:color="auto"/>
            <w:left w:val="none" w:sz="0" w:space="0" w:color="auto"/>
            <w:bottom w:val="none" w:sz="0" w:space="0" w:color="auto"/>
            <w:right w:val="none" w:sz="0" w:space="0" w:color="auto"/>
          </w:divBdr>
        </w:div>
        <w:div w:id="1816528245">
          <w:marLeft w:val="0"/>
          <w:marRight w:val="0"/>
          <w:marTop w:val="0"/>
          <w:marBottom w:val="0"/>
          <w:divBdr>
            <w:top w:val="none" w:sz="0" w:space="0" w:color="auto"/>
            <w:left w:val="none" w:sz="0" w:space="0" w:color="auto"/>
            <w:bottom w:val="none" w:sz="0" w:space="0" w:color="auto"/>
            <w:right w:val="none" w:sz="0" w:space="0" w:color="auto"/>
          </w:divBdr>
        </w:div>
        <w:div w:id="1838689293">
          <w:marLeft w:val="0"/>
          <w:marRight w:val="0"/>
          <w:marTop w:val="0"/>
          <w:marBottom w:val="0"/>
          <w:divBdr>
            <w:top w:val="none" w:sz="0" w:space="0" w:color="auto"/>
            <w:left w:val="none" w:sz="0" w:space="0" w:color="auto"/>
            <w:bottom w:val="none" w:sz="0" w:space="0" w:color="auto"/>
            <w:right w:val="none" w:sz="0" w:space="0" w:color="auto"/>
          </w:divBdr>
        </w:div>
        <w:div w:id="255214332">
          <w:marLeft w:val="0"/>
          <w:marRight w:val="0"/>
          <w:marTop w:val="0"/>
          <w:marBottom w:val="0"/>
          <w:divBdr>
            <w:top w:val="none" w:sz="0" w:space="0" w:color="auto"/>
            <w:left w:val="none" w:sz="0" w:space="0" w:color="auto"/>
            <w:bottom w:val="none" w:sz="0" w:space="0" w:color="auto"/>
            <w:right w:val="none" w:sz="0" w:space="0" w:color="auto"/>
          </w:divBdr>
        </w:div>
        <w:div w:id="1620523509">
          <w:marLeft w:val="0"/>
          <w:marRight w:val="0"/>
          <w:marTop w:val="0"/>
          <w:marBottom w:val="0"/>
          <w:divBdr>
            <w:top w:val="none" w:sz="0" w:space="0" w:color="auto"/>
            <w:left w:val="none" w:sz="0" w:space="0" w:color="auto"/>
            <w:bottom w:val="none" w:sz="0" w:space="0" w:color="auto"/>
            <w:right w:val="none" w:sz="0" w:space="0" w:color="auto"/>
          </w:divBdr>
        </w:div>
        <w:div w:id="198469222">
          <w:marLeft w:val="0"/>
          <w:marRight w:val="0"/>
          <w:marTop w:val="0"/>
          <w:marBottom w:val="0"/>
          <w:divBdr>
            <w:top w:val="none" w:sz="0" w:space="0" w:color="auto"/>
            <w:left w:val="none" w:sz="0" w:space="0" w:color="auto"/>
            <w:bottom w:val="none" w:sz="0" w:space="0" w:color="auto"/>
            <w:right w:val="none" w:sz="0" w:space="0" w:color="auto"/>
          </w:divBdr>
        </w:div>
        <w:div w:id="1989433945">
          <w:marLeft w:val="0"/>
          <w:marRight w:val="0"/>
          <w:marTop w:val="0"/>
          <w:marBottom w:val="0"/>
          <w:divBdr>
            <w:top w:val="none" w:sz="0" w:space="0" w:color="auto"/>
            <w:left w:val="none" w:sz="0" w:space="0" w:color="auto"/>
            <w:bottom w:val="none" w:sz="0" w:space="0" w:color="auto"/>
            <w:right w:val="none" w:sz="0" w:space="0" w:color="auto"/>
          </w:divBdr>
        </w:div>
        <w:div w:id="451872175">
          <w:marLeft w:val="0"/>
          <w:marRight w:val="0"/>
          <w:marTop w:val="0"/>
          <w:marBottom w:val="0"/>
          <w:divBdr>
            <w:top w:val="none" w:sz="0" w:space="0" w:color="auto"/>
            <w:left w:val="none" w:sz="0" w:space="0" w:color="auto"/>
            <w:bottom w:val="none" w:sz="0" w:space="0" w:color="auto"/>
            <w:right w:val="none" w:sz="0" w:space="0" w:color="auto"/>
          </w:divBdr>
        </w:div>
        <w:div w:id="405807172">
          <w:marLeft w:val="0"/>
          <w:marRight w:val="0"/>
          <w:marTop w:val="0"/>
          <w:marBottom w:val="0"/>
          <w:divBdr>
            <w:top w:val="none" w:sz="0" w:space="0" w:color="auto"/>
            <w:left w:val="none" w:sz="0" w:space="0" w:color="auto"/>
            <w:bottom w:val="none" w:sz="0" w:space="0" w:color="auto"/>
            <w:right w:val="none" w:sz="0" w:space="0" w:color="auto"/>
          </w:divBdr>
        </w:div>
        <w:div w:id="1831628149">
          <w:marLeft w:val="0"/>
          <w:marRight w:val="0"/>
          <w:marTop w:val="0"/>
          <w:marBottom w:val="0"/>
          <w:divBdr>
            <w:top w:val="none" w:sz="0" w:space="0" w:color="auto"/>
            <w:left w:val="none" w:sz="0" w:space="0" w:color="auto"/>
            <w:bottom w:val="none" w:sz="0" w:space="0" w:color="auto"/>
            <w:right w:val="none" w:sz="0" w:space="0" w:color="auto"/>
          </w:divBdr>
        </w:div>
        <w:div w:id="1384527977">
          <w:marLeft w:val="0"/>
          <w:marRight w:val="0"/>
          <w:marTop w:val="0"/>
          <w:marBottom w:val="0"/>
          <w:divBdr>
            <w:top w:val="none" w:sz="0" w:space="0" w:color="auto"/>
            <w:left w:val="none" w:sz="0" w:space="0" w:color="auto"/>
            <w:bottom w:val="none" w:sz="0" w:space="0" w:color="auto"/>
            <w:right w:val="none" w:sz="0" w:space="0" w:color="auto"/>
          </w:divBdr>
        </w:div>
        <w:div w:id="981927449">
          <w:marLeft w:val="0"/>
          <w:marRight w:val="0"/>
          <w:marTop w:val="0"/>
          <w:marBottom w:val="0"/>
          <w:divBdr>
            <w:top w:val="none" w:sz="0" w:space="0" w:color="auto"/>
            <w:left w:val="none" w:sz="0" w:space="0" w:color="auto"/>
            <w:bottom w:val="none" w:sz="0" w:space="0" w:color="auto"/>
            <w:right w:val="none" w:sz="0" w:space="0" w:color="auto"/>
          </w:divBdr>
        </w:div>
        <w:div w:id="2139447632">
          <w:marLeft w:val="0"/>
          <w:marRight w:val="0"/>
          <w:marTop w:val="0"/>
          <w:marBottom w:val="0"/>
          <w:divBdr>
            <w:top w:val="none" w:sz="0" w:space="0" w:color="auto"/>
            <w:left w:val="none" w:sz="0" w:space="0" w:color="auto"/>
            <w:bottom w:val="none" w:sz="0" w:space="0" w:color="auto"/>
            <w:right w:val="none" w:sz="0" w:space="0" w:color="auto"/>
          </w:divBdr>
        </w:div>
        <w:div w:id="1701738373">
          <w:marLeft w:val="0"/>
          <w:marRight w:val="0"/>
          <w:marTop w:val="0"/>
          <w:marBottom w:val="0"/>
          <w:divBdr>
            <w:top w:val="none" w:sz="0" w:space="0" w:color="auto"/>
            <w:left w:val="none" w:sz="0" w:space="0" w:color="auto"/>
            <w:bottom w:val="none" w:sz="0" w:space="0" w:color="auto"/>
            <w:right w:val="none" w:sz="0" w:space="0" w:color="auto"/>
          </w:divBdr>
        </w:div>
        <w:div w:id="1142499530">
          <w:marLeft w:val="0"/>
          <w:marRight w:val="0"/>
          <w:marTop w:val="0"/>
          <w:marBottom w:val="0"/>
          <w:divBdr>
            <w:top w:val="none" w:sz="0" w:space="0" w:color="auto"/>
            <w:left w:val="none" w:sz="0" w:space="0" w:color="auto"/>
            <w:bottom w:val="none" w:sz="0" w:space="0" w:color="auto"/>
            <w:right w:val="none" w:sz="0" w:space="0" w:color="auto"/>
          </w:divBdr>
        </w:div>
        <w:div w:id="1917782732">
          <w:marLeft w:val="0"/>
          <w:marRight w:val="0"/>
          <w:marTop w:val="0"/>
          <w:marBottom w:val="0"/>
          <w:divBdr>
            <w:top w:val="none" w:sz="0" w:space="0" w:color="auto"/>
            <w:left w:val="none" w:sz="0" w:space="0" w:color="auto"/>
            <w:bottom w:val="none" w:sz="0" w:space="0" w:color="auto"/>
            <w:right w:val="none" w:sz="0" w:space="0" w:color="auto"/>
          </w:divBdr>
        </w:div>
        <w:div w:id="1363441487">
          <w:marLeft w:val="0"/>
          <w:marRight w:val="0"/>
          <w:marTop w:val="0"/>
          <w:marBottom w:val="0"/>
          <w:divBdr>
            <w:top w:val="none" w:sz="0" w:space="0" w:color="auto"/>
            <w:left w:val="none" w:sz="0" w:space="0" w:color="auto"/>
            <w:bottom w:val="none" w:sz="0" w:space="0" w:color="auto"/>
            <w:right w:val="none" w:sz="0" w:space="0" w:color="auto"/>
          </w:divBdr>
        </w:div>
        <w:div w:id="742410254">
          <w:marLeft w:val="0"/>
          <w:marRight w:val="0"/>
          <w:marTop w:val="0"/>
          <w:marBottom w:val="0"/>
          <w:divBdr>
            <w:top w:val="none" w:sz="0" w:space="0" w:color="auto"/>
            <w:left w:val="none" w:sz="0" w:space="0" w:color="auto"/>
            <w:bottom w:val="none" w:sz="0" w:space="0" w:color="auto"/>
            <w:right w:val="none" w:sz="0" w:space="0" w:color="auto"/>
          </w:divBdr>
        </w:div>
        <w:div w:id="1637106350">
          <w:marLeft w:val="0"/>
          <w:marRight w:val="0"/>
          <w:marTop w:val="0"/>
          <w:marBottom w:val="0"/>
          <w:divBdr>
            <w:top w:val="none" w:sz="0" w:space="0" w:color="auto"/>
            <w:left w:val="none" w:sz="0" w:space="0" w:color="auto"/>
            <w:bottom w:val="none" w:sz="0" w:space="0" w:color="auto"/>
            <w:right w:val="none" w:sz="0" w:space="0" w:color="auto"/>
          </w:divBdr>
          <w:divsChild>
            <w:div w:id="588318526">
              <w:marLeft w:val="0"/>
              <w:marRight w:val="0"/>
              <w:marTop w:val="0"/>
              <w:marBottom w:val="0"/>
              <w:divBdr>
                <w:top w:val="none" w:sz="0" w:space="0" w:color="auto"/>
                <w:left w:val="none" w:sz="0" w:space="0" w:color="auto"/>
                <w:bottom w:val="none" w:sz="0" w:space="0" w:color="auto"/>
                <w:right w:val="none" w:sz="0" w:space="0" w:color="auto"/>
              </w:divBdr>
              <w:divsChild>
                <w:div w:id="1308827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374069">
          <w:marLeft w:val="0"/>
          <w:marRight w:val="0"/>
          <w:marTop w:val="0"/>
          <w:marBottom w:val="0"/>
          <w:divBdr>
            <w:top w:val="none" w:sz="0" w:space="0" w:color="auto"/>
            <w:left w:val="none" w:sz="0" w:space="0" w:color="auto"/>
            <w:bottom w:val="none" w:sz="0" w:space="0" w:color="auto"/>
            <w:right w:val="none" w:sz="0" w:space="0" w:color="auto"/>
          </w:divBdr>
          <w:divsChild>
            <w:div w:id="1452087620">
              <w:marLeft w:val="0"/>
              <w:marRight w:val="0"/>
              <w:marTop w:val="0"/>
              <w:marBottom w:val="0"/>
              <w:divBdr>
                <w:top w:val="none" w:sz="0" w:space="0" w:color="auto"/>
                <w:left w:val="none" w:sz="0" w:space="0" w:color="auto"/>
                <w:bottom w:val="none" w:sz="0" w:space="0" w:color="auto"/>
                <w:right w:val="none" w:sz="0" w:space="0" w:color="auto"/>
              </w:divBdr>
              <w:divsChild>
                <w:div w:id="57606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151922">
          <w:marLeft w:val="0"/>
          <w:marRight w:val="0"/>
          <w:marTop w:val="0"/>
          <w:marBottom w:val="0"/>
          <w:divBdr>
            <w:top w:val="none" w:sz="0" w:space="0" w:color="auto"/>
            <w:left w:val="none" w:sz="0" w:space="0" w:color="auto"/>
            <w:bottom w:val="none" w:sz="0" w:space="0" w:color="auto"/>
            <w:right w:val="none" w:sz="0" w:space="0" w:color="auto"/>
          </w:divBdr>
        </w:div>
        <w:div w:id="309142164">
          <w:marLeft w:val="0"/>
          <w:marRight w:val="0"/>
          <w:marTop w:val="0"/>
          <w:marBottom w:val="0"/>
          <w:divBdr>
            <w:top w:val="none" w:sz="0" w:space="0" w:color="auto"/>
            <w:left w:val="none" w:sz="0" w:space="0" w:color="auto"/>
            <w:bottom w:val="none" w:sz="0" w:space="0" w:color="auto"/>
            <w:right w:val="none" w:sz="0" w:space="0" w:color="auto"/>
          </w:divBdr>
        </w:div>
        <w:div w:id="368795794">
          <w:marLeft w:val="0"/>
          <w:marRight w:val="0"/>
          <w:marTop w:val="0"/>
          <w:marBottom w:val="0"/>
          <w:divBdr>
            <w:top w:val="none" w:sz="0" w:space="0" w:color="auto"/>
            <w:left w:val="none" w:sz="0" w:space="0" w:color="auto"/>
            <w:bottom w:val="none" w:sz="0" w:space="0" w:color="auto"/>
            <w:right w:val="none" w:sz="0" w:space="0" w:color="auto"/>
          </w:divBdr>
        </w:div>
        <w:div w:id="1643726681">
          <w:marLeft w:val="0"/>
          <w:marRight w:val="0"/>
          <w:marTop w:val="0"/>
          <w:marBottom w:val="0"/>
          <w:divBdr>
            <w:top w:val="none" w:sz="0" w:space="0" w:color="auto"/>
            <w:left w:val="none" w:sz="0" w:space="0" w:color="auto"/>
            <w:bottom w:val="none" w:sz="0" w:space="0" w:color="auto"/>
            <w:right w:val="none" w:sz="0" w:space="0" w:color="auto"/>
          </w:divBdr>
        </w:div>
        <w:div w:id="933512493">
          <w:marLeft w:val="0"/>
          <w:marRight w:val="0"/>
          <w:marTop w:val="0"/>
          <w:marBottom w:val="0"/>
          <w:divBdr>
            <w:top w:val="none" w:sz="0" w:space="0" w:color="auto"/>
            <w:left w:val="none" w:sz="0" w:space="0" w:color="auto"/>
            <w:bottom w:val="none" w:sz="0" w:space="0" w:color="auto"/>
            <w:right w:val="none" w:sz="0" w:space="0" w:color="auto"/>
          </w:divBdr>
        </w:div>
        <w:div w:id="2095083409">
          <w:marLeft w:val="0"/>
          <w:marRight w:val="0"/>
          <w:marTop w:val="0"/>
          <w:marBottom w:val="0"/>
          <w:divBdr>
            <w:top w:val="none" w:sz="0" w:space="0" w:color="auto"/>
            <w:left w:val="none" w:sz="0" w:space="0" w:color="auto"/>
            <w:bottom w:val="none" w:sz="0" w:space="0" w:color="auto"/>
            <w:right w:val="none" w:sz="0" w:space="0" w:color="auto"/>
          </w:divBdr>
        </w:div>
        <w:div w:id="1117069274">
          <w:marLeft w:val="0"/>
          <w:marRight w:val="0"/>
          <w:marTop w:val="0"/>
          <w:marBottom w:val="0"/>
          <w:divBdr>
            <w:top w:val="none" w:sz="0" w:space="0" w:color="auto"/>
            <w:left w:val="none" w:sz="0" w:space="0" w:color="auto"/>
            <w:bottom w:val="none" w:sz="0" w:space="0" w:color="auto"/>
            <w:right w:val="none" w:sz="0" w:space="0" w:color="auto"/>
          </w:divBdr>
        </w:div>
        <w:div w:id="20281943">
          <w:marLeft w:val="0"/>
          <w:marRight w:val="0"/>
          <w:marTop w:val="0"/>
          <w:marBottom w:val="0"/>
          <w:divBdr>
            <w:top w:val="none" w:sz="0" w:space="0" w:color="auto"/>
            <w:left w:val="none" w:sz="0" w:space="0" w:color="auto"/>
            <w:bottom w:val="none" w:sz="0" w:space="0" w:color="auto"/>
            <w:right w:val="none" w:sz="0" w:space="0" w:color="auto"/>
          </w:divBdr>
        </w:div>
        <w:div w:id="2035574501">
          <w:marLeft w:val="0"/>
          <w:marRight w:val="0"/>
          <w:marTop w:val="0"/>
          <w:marBottom w:val="0"/>
          <w:divBdr>
            <w:top w:val="none" w:sz="0" w:space="0" w:color="auto"/>
            <w:left w:val="none" w:sz="0" w:space="0" w:color="auto"/>
            <w:bottom w:val="none" w:sz="0" w:space="0" w:color="auto"/>
            <w:right w:val="none" w:sz="0" w:space="0" w:color="auto"/>
          </w:divBdr>
        </w:div>
        <w:div w:id="660232581">
          <w:marLeft w:val="0"/>
          <w:marRight w:val="0"/>
          <w:marTop w:val="0"/>
          <w:marBottom w:val="0"/>
          <w:divBdr>
            <w:top w:val="none" w:sz="0" w:space="0" w:color="auto"/>
            <w:left w:val="none" w:sz="0" w:space="0" w:color="auto"/>
            <w:bottom w:val="none" w:sz="0" w:space="0" w:color="auto"/>
            <w:right w:val="none" w:sz="0" w:space="0" w:color="auto"/>
          </w:divBdr>
          <w:divsChild>
            <w:div w:id="445542929">
              <w:marLeft w:val="0"/>
              <w:marRight w:val="0"/>
              <w:marTop w:val="0"/>
              <w:marBottom w:val="0"/>
              <w:divBdr>
                <w:top w:val="none" w:sz="0" w:space="0" w:color="auto"/>
                <w:left w:val="none" w:sz="0" w:space="0" w:color="auto"/>
                <w:bottom w:val="none" w:sz="0" w:space="0" w:color="auto"/>
                <w:right w:val="none" w:sz="0" w:space="0" w:color="auto"/>
              </w:divBdr>
              <w:divsChild>
                <w:div w:id="2088112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184590">
          <w:marLeft w:val="0"/>
          <w:marRight w:val="0"/>
          <w:marTop w:val="0"/>
          <w:marBottom w:val="0"/>
          <w:divBdr>
            <w:top w:val="none" w:sz="0" w:space="0" w:color="auto"/>
            <w:left w:val="none" w:sz="0" w:space="0" w:color="auto"/>
            <w:bottom w:val="none" w:sz="0" w:space="0" w:color="auto"/>
            <w:right w:val="none" w:sz="0" w:space="0" w:color="auto"/>
          </w:divBdr>
          <w:divsChild>
            <w:div w:id="1193375861">
              <w:marLeft w:val="0"/>
              <w:marRight w:val="0"/>
              <w:marTop w:val="0"/>
              <w:marBottom w:val="0"/>
              <w:divBdr>
                <w:top w:val="none" w:sz="0" w:space="0" w:color="auto"/>
                <w:left w:val="none" w:sz="0" w:space="0" w:color="auto"/>
                <w:bottom w:val="none" w:sz="0" w:space="0" w:color="auto"/>
                <w:right w:val="none" w:sz="0" w:space="0" w:color="auto"/>
              </w:divBdr>
              <w:divsChild>
                <w:div w:id="1776906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317706">
          <w:marLeft w:val="0"/>
          <w:marRight w:val="0"/>
          <w:marTop w:val="0"/>
          <w:marBottom w:val="0"/>
          <w:divBdr>
            <w:top w:val="none" w:sz="0" w:space="0" w:color="auto"/>
            <w:left w:val="none" w:sz="0" w:space="0" w:color="auto"/>
            <w:bottom w:val="none" w:sz="0" w:space="0" w:color="auto"/>
            <w:right w:val="none" w:sz="0" w:space="0" w:color="auto"/>
          </w:divBdr>
        </w:div>
        <w:div w:id="1181091567">
          <w:marLeft w:val="0"/>
          <w:marRight w:val="0"/>
          <w:marTop w:val="0"/>
          <w:marBottom w:val="0"/>
          <w:divBdr>
            <w:top w:val="none" w:sz="0" w:space="0" w:color="auto"/>
            <w:left w:val="none" w:sz="0" w:space="0" w:color="auto"/>
            <w:bottom w:val="none" w:sz="0" w:space="0" w:color="auto"/>
            <w:right w:val="none" w:sz="0" w:space="0" w:color="auto"/>
          </w:divBdr>
        </w:div>
        <w:div w:id="267662514">
          <w:marLeft w:val="0"/>
          <w:marRight w:val="0"/>
          <w:marTop w:val="0"/>
          <w:marBottom w:val="0"/>
          <w:divBdr>
            <w:top w:val="none" w:sz="0" w:space="0" w:color="auto"/>
            <w:left w:val="none" w:sz="0" w:space="0" w:color="auto"/>
            <w:bottom w:val="none" w:sz="0" w:space="0" w:color="auto"/>
            <w:right w:val="none" w:sz="0" w:space="0" w:color="auto"/>
          </w:divBdr>
        </w:div>
        <w:div w:id="508830567">
          <w:marLeft w:val="0"/>
          <w:marRight w:val="0"/>
          <w:marTop w:val="0"/>
          <w:marBottom w:val="0"/>
          <w:divBdr>
            <w:top w:val="none" w:sz="0" w:space="0" w:color="auto"/>
            <w:left w:val="none" w:sz="0" w:space="0" w:color="auto"/>
            <w:bottom w:val="none" w:sz="0" w:space="0" w:color="auto"/>
            <w:right w:val="none" w:sz="0" w:space="0" w:color="auto"/>
          </w:divBdr>
        </w:div>
        <w:div w:id="980185334">
          <w:marLeft w:val="0"/>
          <w:marRight w:val="0"/>
          <w:marTop w:val="0"/>
          <w:marBottom w:val="0"/>
          <w:divBdr>
            <w:top w:val="none" w:sz="0" w:space="0" w:color="auto"/>
            <w:left w:val="none" w:sz="0" w:space="0" w:color="auto"/>
            <w:bottom w:val="none" w:sz="0" w:space="0" w:color="auto"/>
            <w:right w:val="none" w:sz="0" w:space="0" w:color="auto"/>
          </w:divBdr>
        </w:div>
        <w:div w:id="1243182795">
          <w:marLeft w:val="0"/>
          <w:marRight w:val="0"/>
          <w:marTop w:val="0"/>
          <w:marBottom w:val="0"/>
          <w:divBdr>
            <w:top w:val="none" w:sz="0" w:space="0" w:color="auto"/>
            <w:left w:val="none" w:sz="0" w:space="0" w:color="auto"/>
            <w:bottom w:val="none" w:sz="0" w:space="0" w:color="auto"/>
            <w:right w:val="none" w:sz="0" w:space="0" w:color="auto"/>
          </w:divBdr>
        </w:div>
        <w:div w:id="2136562978">
          <w:marLeft w:val="0"/>
          <w:marRight w:val="0"/>
          <w:marTop w:val="0"/>
          <w:marBottom w:val="0"/>
          <w:divBdr>
            <w:top w:val="none" w:sz="0" w:space="0" w:color="auto"/>
            <w:left w:val="none" w:sz="0" w:space="0" w:color="auto"/>
            <w:bottom w:val="none" w:sz="0" w:space="0" w:color="auto"/>
            <w:right w:val="none" w:sz="0" w:space="0" w:color="auto"/>
          </w:divBdr>
        </w:div>
        <w:div w:id="19792293">
          <w:marLeft w:val="0"/>
          <w:marRight w:val="0"/>
          <w:marTop w:val="0"/>
          <w:marBottom w:val="0"/>
          <w:divBdr>
            <w:top w:val="none" w:sz="0" w:space="0" w:color="auto"/>
            <w:left w:val="none" w:sz="0" w:space="0" w:color="auto"/>
            <w:bottom w:val="none" w:sz="0" w:space="0" w:color="auto"/>
            <w:right w:val="none" w:sz="0" w:space="0" w:color="auto"/>
          </w:divBdr>
        </w:div>
        <w:div w:id="234559485">
          <w:marLeft w:val="0"/>
          <w:marRight w:val="0"/>
          <w:marTop w:val="0"/>
          <w:marBottom w:val="0"/>
          <w:divBdr>
            <w:top w:val="none" w:sz="0" w:space="0" w:color="auto"/>
            <w:left w:val="none" w:sz="0" w:space="0" w:color="auto"/>
            <w:bottom w:val="none" w:sz="0" w:space="0" w:color="auto"/>
            <w:right w:val="none" w:sz="0" w:space="0" w:color="auto"/>
          </w:divBdr>
        </w:div>
        <w:div w:id="1362170055">
          <w:marLeft w:val="0"/>
          <w:marRight w:val="0"/>
          <w:marTop w:val="0"/>
          <w:marBottom w:val="0"/>
          <w:divBdr>
            <w:top w:val="none" w:sz="0" w:space="0" w:color="auto"/>
            <w:left w:val="none" w:sz="0" w:space="0" w:color="auto"/>
            <w:bottom w:val="none" w:sz="0" w:space="0" w:color="auto"/>
            <w:right w:val="none" w:sz="0" w:space="0" w:color="auto"/>
          </w:divBdr>
        </w:div>
        <w:div w:id="602803925">
          <w:marLeft w:val="0"/>
          <w:marRight w:val="0"/>
          <w:marTop w:val="0"/>
          <w:marBottom w:val="0"/>
          <w:divBdr>
            <w:top w:val="none" w:sz="0" w:space="0" w:color="auto"/>
            <w:left w:val="none" w:sz="0" w:space="0" w:color="auto"/>
            <w:bottom w:val="none" w:sz="0" w:space="0" w:color="auto"/>
            <w:right w:val="none" w:sz="0" w:space="0" w:color="auto"/>
          </w:divBdr>
        </w:div>
        <w:div w:id="957876298">
          <w:marLeft w:val="0"/>
          <w:marRight w:val="0"/>
          <w:marTop w:val="0"/>
          <w:marBottom w:val="0"/>
          <w:divBdr>
            <w:top w:val="none" w:sz="0" w:space="0" w:color="auto"/>
            <w:left w:val="none" w:sz="0" w:space="0" w:color="auto"/>
            <w:bottom w:val="none" w:sz="0" w:space="0" w:color="auto"/>
            <w:right w:val="none" w:sz="0" w:space="0" w:color="auto"/>
          </w:divBdr>
          <w:divsChild>
            <w:div w:id="930310116">
              <w:marLeft w:val="0"/>
              <w:marRight w:val="0"/>
              <w:marTop w:val="0"/>
              <w:marBottom w:val="0"/>
              <w:divBdr>
                <w:top w:val="none" w:sz="0" w:space="0" w:color="auto"/>
                <w:left w:val="none" w:sz="0" w:space="0" w:color="auto"/>
                <w:bottom w:val="none" w:sz="0" w:space="0" w:color="auto"/>
                <w:right w:val="none" w:sz="0" w:space="0" w:color="auto"/>
              </w:divBdr>
              <w:divsChild>
                <w:div w:id="309098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255592">
          <w:marLeft w:val="0"/>
          <w:marRight w:val="0"/>
          <w:marTop w:val="0"/>
          <w:marBottom w:val="0"/>
          <w:divBdr>
            <w:top w:val="none" w:sz="0" w:space="0" w:color="auto"/>
            <w:left w:val="none" w:sz="0" w:space="0" w:color="auto"/>
            <w:bottom w:val="none" w:sz="0" w:space="0" w:color="auto"/>
            <w:right w:val="none" w:sz="0" w:space="0" w:color="auto"/>
          </w:divBdr>
        </w:div>
        <w:div w:id="904409667">
          <w:marLeft w:val="0"/>
          <w:marRight w:val="0"/>
          <w:marTop w:val="0"/>
          <w:marBottom w:val="0"/>
          <w:divBdr>
            <w:top w:val="none" w:sz="0" w:space="0" w:color="auto"/>
            <w:left w:val="none" w:sz="0" w:space="0" w:color="auto"/>
            <w:bottom w:val="none" w:sz="0" w:space="0" w:color="auto"/>
            <w:right w:val="none" w:sz="0" w:space="0" w:color="auto"/>
          </w:divBdr>
        </w:div>
        <w:div w:id="1025406813">
          <w:marLeft w:val="0"/>
          <w:marRight w:val="0"/>
          <w:marTop w:val="0"/>
          <w:marBottom w:val="0"/>
          <w:divBdr>
            <w:top w:val="none" w:sz="0" w:space="0" w:color="auto"/>
            <w:left w:val="none" w:sz="0" w:space="0" w:color="auto"/>
            <w:bottom w:val="none" w:sz="0" w:space="0" w:color="auto"/>
            <w:right w:val="none" w:sz="0" w:space="0" w:color="auto"/>
          </w:divBdr>
        </w:div>
        <w:div w:id="1387686305">
          <w:marLeft w:val="0"/>
          <w:marRight w:val="0"/>
          <w:marTop w:val="0"/>
          <w:marBottom w:val="0"/>
          <w:divBdr>
            <w:top w:val="none" w:sz="0" w:space="0" w:color="auto"/>
            <w:left w:val="none" w:sz="0" w:space="0" w:color="auto"/>
            <w:bottom w:val="none" w:sz="0" w:space="0" w:color="auto"/>
            <w:right w:val="none" w:sz="0" w:space="0" w:color="auto"/>
          </w:divBdr>
        </w:div>
        <w:div w:id="73012217">
          <w:marLeft w:val="0"/>
          <w:marRight w:val="0"/>
          <w:marTop w:val="0"/>
          <w:marBottom w:val="0"/>
          <w:divBdr>
            <w:top w:val="none" w:sz="0" w:space="0" w:color="auto"/>
            <w:left w:val="none" w:sz="0" w:space="0" w:color="auto"/>
            <w:bottom w:val="none" w:sz="0" w:space="0" w:color="auto"/>
            <w:right w:val="none" w:sz="0" w:space="0" w:color="auto"/>
          </w:divBdr>
          <w:divsChild>
            <w:div w:id="544096597">
              <w:marLeft w:val="0"/>
              <w:marRight w:val="0"/>
              <w:marTop w:val="0"/>
              <w:marBottom w:val="0"/>
              <w:divBdr>
                <w:top w:val="none" w:sz="0" w:space="0" w:color="auto"/>
                <w:left w:val="none" w:sz="0" w:space="0" w:color="auto"/>
                <w:bottom w:val="none" w:sz="0" w:space="0" w:color="auto"/>
                <w:right w:val="none" w:sz="0" w:space="0" w:color="auto"/>
              </w:divBdr>
              <w:divsChild>
                <w:div w:id="1972054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999559">
          <w:marLeft w:val="0"/>
          <w:marRight w:val="0"/>
          <w:marTop w:val="0"/>
          <w:marBottom w:val="0"/>
          <w:divBdr>
            <w:top w:val="none" w:sz="0" w:space="0" w:color="auto"/>
            <w:left w:val="none" w:sz="0" w:space="0" w:color="auto"/>
            <w:bottom w:val="none" w:sz="0" w:space="0" w:color="auto"/>
            <w:right w:val="none" w:sz="0" w:space="0" w:color="auto"/>
          </w:divBdr>
        </w:div>
        <w:div w:id="729766346">
          <w:marLeft w:val="0"/>
          <w:marRight w:val="0"/>
          <w:marTop w:val="0"/>
          <w:marBottom w:val="0"/>
          <w:divBdr>
            <w:top w:val="none" w:sz="0" w:space="0" w:color="auto"/>
            <w:left w:val="none" w:sz="0" w:space="0" w:color="auto"/>
            <w:bottom w:val="none" w:sz="0" w:space="0" w:color="auto"/>
            <w:right w:val="none" w:sz="0" w:space="0" w:color="auto"/>
          </w:divBdr>
          <w:divsChild>
            <w:div w:id="2124836175">
              <w:marLeft w:val="0"/>
              <w:marRight w:val="0"/>
              <w:marTop w:val="0"/>
              <w:marBottom w:val="0"/>
              <w:divBdr>
                <w:top w:val="none" w:sz="0" w:space="0" w:color="auto"/>
                <w:left w:val="none" w:sz="0" w:space="0" w:color="auto"/>
                <w:bottom w:val="none" w:sz="0" w:space="0" w:color="auto"/>
                <w:right w:val="none" w:sz="0" w:space="0" w:color="auto"/>
              </w:divBdr>
              <w:divsChild>
                <w:div w:id="817847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403184">
          <w:marLeft w:val="0"/>
          <w:marRight w:val="0"/>
          <w:marTop w:val="0"/>
          <w:marBottom w:val="0"/>
          <w:divBdr>
            <w:top w:val="none" w:sz="0" w:space="0" w:color="auto"/>
            <w:left w:val="none" w:sz="0" w:space="0" w:color="auto"/>
            <w:bottom w:val="none" w:sz="0" w:space="0" w:color="auto"/>
            <w:right w:val="none" w:sz="0" w:space="0" w:color="auto"/>
          </w:divBdr>
        </w:div>
        <w:div w:id="2114128245">
          <w:marLeft w:val="0"/>
          <w:marRight w:val="0"/>
          <w:marTop w:val="0"/>
          <w:marBottom w:val="0"/>
          <w:divBdr>
            <w:top w:val="none" w:sz="0" w:space="0" w:color="auto"/>
            <w:left w:val="none" w:sz="0" w:space="0" w:color="auto"/>
            <w:bottom w:val="none" w:sz="0" w:space="0" w:color="auto"/>
            <w:right w:val="none" w:sz="0" w:space="0" w:color="auto"/>
          </w:divBdr>
          <w:divsChild>
            <w:div w:id="1381712670">
              <w:marLeft w:val="0"/>
              <w:marRight w:val="0"/>
              <w:marTop w:val="0"/>
              <w:marBottom w:val="0"/>
              <w:divBdr>
                <w:top w:val="none" w:sz="0" w:space="0" w:color="auto"/>
                <w:left w:val="none" w:sz="0" w:space="0" w:color="auto"/>
                <w:bottom w:val="none" w:sz="0" w:space="0" w:color="auto"/>
                <w:right w:val="none" w:sz="0" w:space="0" w:color="auto"/>
              </w:divBdr>
              <w:divsChild>
                <w:div w:id="1201282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021839">
          <w:marLeft w:val="0"/>
          <w:marRight w:val="0"/>
          <w:marTop w:val="0"/>
          <w:marBottom w:val="0"/>
          <w:divBdr>
            <w:top w:val="none" w:sz="0" w:space="0" w:color="auto"/>
            <w:left w:val="none" w:sz="0" w:space="0" w:color="auto"/>
            <w:bottom w:val="none" w:sz="0" w:space="0" w:color="auto"/>
            <w:right w:val="none" w:sz="0" w:space="0" w:color="auto"/>
          </w:divBdr>
          <w:divsChild>
            <w:div w:id="1992981922">
              <w:marLeft w:val="0"/>
              <w:marRight w:val="0"/>
              <w:marTop w:val="0"/>
              <w:marBottom w:val="0"/>
              <w:divBdr>
                <w:top w:val="none" w:sz="0" w:space="0" w:color="auto"/>
                <w:left w:val="none" w:sz="0" w:space="0" w:color="auto"/>
                <w:bottom w:val="none" w:sz="0" w:space="0" w:color="auto"/>
                <w:right w:val="none" w:sz="0" w:space="0" w:color="auto"/>
              </w:divBdr>
              <w:divsChild>
                <w:div w:id="134270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737571">
          <w:marLeft w:val="0"/>
          <w:marRight w:val="0"/>
          <w:marTop w:val="0"/>
          <w:marBottom w:val="0"/>
          <w:divBdr>
            <w:top w:val="none" w:sz="0" w:space="0" w:color="auto"/>
            <w:left w:val="none" w:sz="0" w:space="0" w:color="auto"/>
            <w:bottom w:val="none" w:sz="0" w:space="0" w:color="auto"/>
            <w:right w:val="none" w:sz="0" w:space="0" w:color="auto"/>
          </w:divBdr>
        </w:div>
        <w:div w:id="1544174504">
          <w:marLeft w:val="0"/>
          <w:marRight w:val="0"/>
          <w:marTop w:val="0"/>
          <w:marBottom w:val="0"/>
          <w:divBdr>
            <w:top w:val="none" w:sz="0" w:space="0" w:color="auto"/>
            <w:left w:val="none" w:sz="0" w:space="0" w:color="auto"/>
            <w:bottom w:val="none" w:sz="0" w:space="0" w:color="auto"/>
            <w:right w:val="none" w:sz="0" w:space="0" w:color="auto"/>
          </w:divBdr>
        </w:div>
        <w:div w:id="863322497">
          <w:marLeft w:val="0"/>
          <w:marRight w:val="0"/>
          <w:marTop w:val="0"/>
          <w:marBottom w:val="0"/>
          <w:divBdr>
            <w:top w:val="none" w:sz="0" w:space="0" w:color="auto"/>
            <w:left w:val="none" w:sz="0" w:space="0" w:color="auto"/>
            <w:bottom w:val="none" w:sz="0" w:space="0" w:color="auto"/>
            <w:right w:val="none" w:sz="0" w:space="0" w:color="auto"/>
          </w:divBdr>
        </w:div>
        <w:div w:id="90517373">
          <w:marLeft w:val="0"/>
          <w:marRight w:val="0"/>
          <w:marTop w:val="0"/>
          <w:marBottom w:val="0"/>
          <w:divBdr>
            <w:top w:val="none" w:sz="0" w:space="0" w:color="auto"/>
            <w:left w:val="none" w:sz="0" w:space="0" w:color="auto"/>
            <w:bottom w:val="none" w:sz="0" w:space="0" w:color="auto"/>
            <w:right w:val="none" w:sz="0" w:space="0" w:color="auto"/>
          </w:divBdr>
        </w:div>
        <w:div w:id="1724600769">
          <w:marLeft w:val="0"/>
          <w:marRight w:val="0"/>
          <w:marTop w:val="0"/>
          <w:marBottom w:val="0"/>
          <w:divBdr>
            <w:top w:val="none" w:sz="0" w:space="0" w:color="auto"/>
            <w:left w:val="none" w:sz="0" w:space="0" w:color="auto"/>
            <w:bottom w:val="none" w:sz="0" w:space="0" w:color="auto"/>
            <w:right w:val="none" w:sz="0" w:space="0" w:color="auto"/>
          </w:divBdr>
        </w:div>
        <w:div w:id="1771972893">
          <w:marLeft w:val="0"/>
          <w:marRight w:val="0"/>
          <w:marTop w:val="0"/>
          <w:marBottom w:val="0"/>
          <w:divBdr>
            <w:top w:val="none" w:sz="0" w:space="0" w:color="auto"/>
            <w:left w:val="none" w:sz="0" w:space="0" w:color="auto"/>
            <w:bottom w:val="none" w:sz="0" w:space="0" w:color="auto"/>
            <w:right w:val="none" w:sz="0" w:space="0" w:color="auto"/>
          </w:divBdr>
        </w:div>
        <w:div w:id="1399865133">
          <w:marLeft w:val="0"/>
          <w:marRight w:val="0"/>
          <w:marTop w:val="0"/>
          <w:marBottom w:val="0"/>
          <w:divBdr>
            <w:top w:val="none" w:sz="0" w:space="0" w:color="auto"/>
            <w:left w:val="none" w:sz="0" w:space="0" w:color="auto"/>
            <w:bottom w:val="none" w:sz="0" w:space="0" w:color="auto"/>
            <w:right w:val="none" w:sz="0" w:space="0" w:color="auto"/>
          </w:divBdr>
        </w:div>
        <w:div w:id="95365186">
          <w:marLeft w:val="0"/>
          <w:marRight w:val="0"/>
          <w:marTop w:val="0"/>
          <w:marBottom w:val="0"/>
          <w:divBdr>
            <w:top w:val="none" w:sz="0" w:space="0" w:color="auto"/>
            <w:left w:val="none" w:sz="0" w:space="0" w:color="auto"/>
            <w:bottom w:val="none" w:sz="0" w:space="0" w:color="auto"/>
            <w:right w:val="none" w:sz="0" w:space="0" w:color="auto"/>
          </w:divBdr>
          <w:divsChild>
            <w:div w:id="316686134">
              <w:marLeft w:val="0"/>
              <w:marRight w:val="0"/>
              <w:marTop w:val="0"/>
              <w:marBottom w:val="0"/>
              <w:divBdr>
                <w:top w:val="none" w:sz="0" w:space="0" w:color="auto"/>
                <w:left w:val="none" w:sz="0" w:space="0" w:color="auto"/>
                <w:bottom w:val="none" w:sz="0" w:space="0" w:color="auto"/>
                <w:right w:val="none" w:sz="0" w:space="0" w:color="auto"/>
              </w:divBdr>
              <w:divsChild>
                <w:div w:id="765881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1273845">
          <w:marLeft w:val="0"/>
          <w:marRight w:val="0"/>
          <w:marTop w:val="0"/>
          <w:marBottom w:val="0"/>
          <w:divBdr>
            <w:top w:val="none" w:sz="0" w:space="0" w:color="auto"/>
            <w:left w:val="none" w:sz="0" w:space="0" w:color="auto"/>
            <w:bottom w:val="none" w:sz="0" w:space="0" w:color="auto"/>
            <w:right w:val="none" w:sz="0" w:space="0" w:color="auto"/>
          </w:divBdr>
          <w:divsChild>
            <w:div w:id="775101710">
              <w:marLeft w:val="0"/>
              <w:marRight w:val="0"/>
              <w:marTop w:val="0"/>
              <w:marBottom w:val="0"/>
              <w:divBdr>
                <w:top w:val="none" w:sz="0" w:space="0" w:color="auto"/>
                <w:left w:val="none" w:sz="0" w:space="0" w:color="auto"/>
                <w:bottom w:val="none" w:sz="0" w:space="0" w:color="auto"/>
                <w:right w:val="none" w:sz="0" w:space="0" w:color="auto"/>
              </w:divBdr>
              <w:divsChild>
                <w:div w:id="1874227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020581">
          <w:marLeft w:val="0"/>
          <w:marRight w:val="0"/>
          <w:marTop w:val="0"/>
          <w:marBottom w:val="0"/>
          <w:divBdr>
            <w:top w:val="none" w:sz="0" w:space="0" w:color="auto"/>
            <w:left w:val="none" w:sz="0" w:space="0" w:color="auto"/>
            <w:bottom w:val="none" w:sz="0" w:space="0" w:color="auto"/>
            <w:right w:val="none" w:sz="0" w:space="0" w:color="auto"/>
          </w:divBdr>
          <w:divsChild>
            <w:div w:id="65610675">
              <w:marLeft w:val="0"/>
              <w:marRight w:val="0"/>
              <w:marTop w:val="0"/>
              <w:marBottom w:val="0"/>
              <w:divBdr>
                <w:top w:val="none" w:sz="0" w:space="0" w:color="auto"/>
                <w:left w:val="none" w:sz="0" w:space="0" w:color="auto"/>
                <w:bottom w:val="none" w:sz="0" w:space="0" w:color="auto"/>
                <w:right w:val="none" w:sz="0" w:space="0" w:color="auto"/>
              </w:divBdr>
              <w:divsChild>
                <w:div w:id="938220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795979">
          <w:marLeft w:val="0"/>
          <w:marRight w:val="0"/>
          <w:marTop w:val="0"/>
          <w:marBottom w:val="0"/>
          <w:divBdr>
            <w:top w:val="none" w:sz="0" w:space="0" w:color="auto"/>
            <w:left w:val="none" w:sz="0" w:space="0" w:color="auto"/>
            <w:bottom w:val="none" w:sz="0" w:space="0" w:color="auto"/>
            <w:right w:val="none" w:sz="0" w:space="0" w:color="auto"/>
          </w:divBdr>
          <w:divsChild>
            <w:div w:id="2067797636">
              <w:marLeft w:val="0"/>
              <w:marRight w:val="0"/>
              <w:marTop w:val="0"/>
              <w:marBottom w:val="0"/>
              <w:divBdr>
                <w:top w:val="none" w:sz="0" w:space="0" w:color="auto"/>
                <w:left w:val="none" w:sz="0" w:space="0" w:color="auto"/>
                <w:bottom w:val="none" w:sz="0" w:space="0" w:color="auto"/>
                <w:right w:val="none" w:sz="0" w:space="0" w:color="auto"/>
              </w:divBdr>
              <w:divsChild>
                <w:div w:id="991328031">
                  <w:marLeft w:val="0"/>
                  <w:marRight w:val="0"/>
                  <w:marTop w:val="0"/>
                  <w:marBottom w:val="0"/>
                  <w:divBdr>
                    <w:top w:val="none" w:sz="0" w:space="0" w:color="auto"/>
                    <w:left w:val="none" w:sz="0" w:space="0" w:color="auto"/>
                    <w:bottom w:val="none" w:sz="0" w:space="0" w:color="auto"/>
                    <w:right w:val="none" w:sz="0" w:space="0" w:color="auto"/>
                  </w:divBdr>
                  <w:divsChild>
                    <w:div w:id="143936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5364713">
          <w:marLeft w:val="0"/>
          <w:marRight w:val="0"/>
          <w:marTop w:val="0"/>
          <w:marBottom w:val="0"/>
          <w:divBdr>
            <w:top w:val="none" w:sz="0" w:space="0" w:color="auto"/>
            <w:left w:val="none" w:sz="0" w:space="0" w:color="auto"/>
            <w:bottom w:val="none" w:sz="0" w:space="0" w:color="auto"/>
            <w:right w:val="none" w:sz="0" w:space="0" w:color="auto"/>
          </w:divBdr>
        </w:div>
        <w:div w:id="925380129">
          <w:marLeft w:val="0"/>
          <w:marRight w:val="0"/>
          <w:marTop w:val="0"/>
          <w:marBottom w:val="0"/>
          <w:divBdr>
            <w:top w:val="none" w:sz="0" w:space="0" w:color="auto"/>
            <w:left w:val="none" w:sz="0" w:space="0" w:color="auto"/>
            <w:bottom w:val="none" w:sz="0" w:space="0" w:color="auto"/>
            <w:right w:val="none" w:sz="0" w:space="0" w:color="auto"/>
          </w:divBdr>
        </w:div>
        <w:div w:id="1338733688">
          <w:marLeft w:val="0"/>
          <w:marRight w:val="0"/>
          <w:marTop w:val="0"/>
          <w:marBottom w:val="0"/>
          <w:divBdr>
            <w:top w:val="none" w:sz="0" w:space="0" w:color="auto"/>
            <w:left w:val="none" w:sz="0" w:space="0" w:color="auto"/>
            <w:bottom w:val="none" w:sz="0" w:space="0" w:color="auto"/>
            <w:right w:val="none" w:sz="0" w:space="0" w:color="auto"/>
          </w:divBdr>
        </w:div>
        <w:div w:id="1449394704">
          <w:marLeft w:val="0"/>
          <w:marRight w:val="0"/>
          <w:marTop w:val="0"/>
          <w:marBottom w:val="0"/>
          <w:divBdr>
            <w:top w:val="none" w:sz="0" w:space="0" w:color="auto"/>
            <w:left w:val="none" w:sz="0" w:space="0" w:color="auto"/>
            <w:bottom w:val="none" w:sz="0" w:space="0" w:color="auto"/>
            <w:right w:val="none" w:sz="0" w:space="0" w:color="auto"/>
          </w:divBdr>
        </w:div>
        <w:div w:id="815604212">
          <w:marLeft w:val="0"/>
          <w:marRight w:val="0"/>
          <w:marTop w:val="0"/>
          <w:marBottom w:val="0"/>
          <w:divBdr>
            <w:top w:val="none" w:sz="0" w:space="0" w:color="auto"/>
            <w:left w:val="none" w:sz="0" w:space="0" w:color="auto"/>
            <w:bottom w:val="none" w:sz="0" w:space="0" w:color="auto"/>
            <w:right w:val="none" w:sz="0" w:space="0" w:color="auto"/>
          </w:divBdr>
        </w:div>
        <w:div w:id="383910186">
          <w:marLeft w:val="0"/>
          <w:marRight w:val="0"/>
          <w:marTop w:val="0"/>
          <w:marBottom w:val="0"/>
          <w:divBdr>
            <w:top w:val="none" w:sz="0" w:space="0" w:color="auto"/>
            <w:left w:val="none" w:sz="0" w:space="0" w:color="auto"/>
            <w:bottom w:val="none" w:sz="0" w:space="0" w:color="auto"/>
            <w:right w:val="none" w:sz="0" w:space="0" w:color="auto"/>
          </w:divBdr>
        </w:div>
        <w:div w:id="1113204488">
          <w:marLeft w:val="0"/>
          <w:marRight w:val="0"/>
          <w:marTop w:val="0"/>
          <w:marBottom w:val="0"/>
          <w:divBdr>
            <w:top w:val="none" w:sz="0" w:space="0" w:color="auto"/>
            <w:left w:val="none" w:sz="0" w:space="0" w:color="auto"/>
            <w:bottom w:val="none" w:sz="0" w:space="0" w:color="auto"/>
            <w:right w:val="none" w:sz="0" w:space="0" w:color="auto"/>
          </w:divBdr>
        </w:div>
        <w:div w:id="58213655">
          <w:marLeft w:val="0"/>
          <w:marRight w:val="0"/>
          <w:marTop w:val="0"/>
          <w:marBottom w:val="0"/>
          <w:divBdr>
            <w:top w:val="none" w:sz="0" w:space="0" w:color="auto"/>
            <w:left w:val="none" w:sz="0" w:space="0" w:color="auto"/>
            <w:bottom w:val="none" w:sz="0" w:space="0" w:color="auto"/>
            <w:right w:val="none" w:sz="0" w:space="0" w:color="auto"/>
          </w:divBdr>
        </w:div>
        <w:div w:id="1799031908">
          <w:marLeft w:val="0"/>
          <w:marRight w:val="0"/>
          <w:marTop w:val="0"/>
          <w:marBottom w:val="0"/>
          <w:divBdr>
            <w:top w:val="none" w:sz="0" w:space="0" w:color="auto"/>
            <w:left w:val="none" w:sz="0" w:space="0" w:color="auto"/>
            <w:bottom w:val="none" w:sz="0" w:space="0" w:color="auto"/>
            <w:right w:val="none" w:sz="0" w:space="0" w:color="auto"/>
          </w:divBdr>
          <w:divsChild>
            <w:div w:id="2098941423">
              <w:marLeft w:val="0"/>
              <w:marRight w:val="0"/>
              <w:marTop w:val="0"/>
              <w:marBottom w:val="0"/>
              <w:divBdr>
                <w:top w:val="none" w:sz="0" w:space="0" w:color="auto"/>
                <w:left w:val="none" w:sz="0" w:space="0" w:color="auto"/>
                <w:bottom w:val="none" w:sz="0" w:space="0" w:color="auto"/>
                <w:right w:val="none" w:sz="0" w:space="0" w:color="auto"/>
              </w:divBdr>
              <w:divsChild>
                <w:div w:id="69003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808141">
          <w:marLeft w:val="0"/>
          <w:marRight w:val="0"/>
          <w:marTop w:val="0"/>
          <w:marBottom w:val="0"/>
          <w:divBdr>
            <w:top w:val="none" w:sz="0" w:space="0" w:color="auto"/>
            <w:left w:val="none" w:sz="0" w:space="0" w:color="auto"/>
            <w:bottom w:val="none" w:sz="0" w:space="0" w:color="auto"/>
            <w:right w:val="none" w:sz="0" w:space="0" w:color="auto"/>
          </w:divBdr>
        </w:div>
        <w:div w:id="2043629106">
          <w:marLeft w:val="0"/>
          <w:marRight w:val="0"/>
          <w:marTop w:val="0"/>
          <w:marBottom w:val="0"/>
          <w:divBdr>
            <w:top w:val="none" w:sz="0" w:space="0" w:color="auto"/>
            <w:left w:val="none" w:sz="0" w:space="0" w:color="auto"/>
            <w:bottom w:val="none" w:sz="0" w:space="0" w:color="auto"/>
            <w:right w:val="none" w:sz="0" w:space="0" w:color="auto"/>
          </w:divBdr>
        </w:div>
        <w:div w:id="2008971043">
          <w:marLeft w:val="0"/>
          <w:marRight w:val="0"/>
          <w:marTop w:val="0"/>
          <w:marBottom w:val="0"/>
          <w:divBdr>
            <w:top w:val="none" w:sz="0" w:space="0" w:color="auto"/>
            <w:left w:val="none" w:sz="0" w:space="0" w:color="auto"/>
            <w:bottom w:val="none" w:sz="0" w:space="0" w:color="auto"/>
            <w:right w:val="none" w:sz="0" w:space="0" w:color="auto"/>
          </w:divBdr>
        </w:div>
        <w:div w:id="646057910">
          <w:marLeft w:val="0"/>
          <w:marRight w:val="0"/>
          <w:marTop w:val="0"/>
          <w:marBottom w:val="0"/>
          <w:divBdr>
            <w:top w:val="none" w:sz="0" w:space="0" w:color="auto"/>
            <w:left w:val="none" w:sz="0" w:space="0" w:color="auto"/>
            <w:bottom w:val="none" w:sz="0" w:space="0" w:color="auto"/>
            <w:right w:val="none" w:sz="0" w:space="0" w:color="auto"/>
          </w:divBdr>
        </w:div>
        <w:div w:id="889732072">
          <w:marLeft w:val="0"/>
          <w:marRight w:val="0"/>
          <w:marTop w:val="0"/>
          <w:marBottom w:val="0"/>
          <w:divBdr>
            <w:top w:val="none" w:sz="0" w:space="0" w:color="auto"/>
            <w:left w:val="none" w:sz="0" w:space="0" w:color="auto"/>
            <w:bottom w:val="none" w:sz="0" w:space="0" w:color="auto"/>
            <w:right w:val="none" w:sz="0" w:space="0" w:color="auto"/>
          </w:divBdr>
        </w:div>
        <w:div w:id="858544018">
          <w:marLeft w:val="0"/>
          <w:marRight w:val="0"/>
          <w:marTop w:val="0"/>
          <w:marBottom w:val="0"/>
          <w:divBdr>
            <w:top w:val="none" w:sz="0" w:space="0" w:color="auto"/>
            <w:left w:val="none" w:sz="0" w:space="0" w:color="auto"/>
            <w:bottom w:val="none" w:sz="0" w:space="0" w:color="auto"/>
            <w:right w:val="none" w:sz="0" w:space="0" w:color="auto"/>
          </w:divBdr>
          <w:divsChild>
            <w:div w:id="1072318454">
              <w:marLeft w:val="0"/>
              <w:marRight w:val="0"/>
              <w:marTop w:val="0"/>
              <w:marBottom w:val="0"/>
              <w:divBdr>
                <w:top w:val="none" w:sz="0" w:space="0" w:color="auto"/>
                <w:left w:val="none" w:sz="0" w:space="0" w:color="auto"/>
                <w:bottom w:val="none" w:sz="0" w:space="0" w:color="auto"/>
                <w:right w:val="none" w:sz="0" w:space="0" w:color="auto"/>
              </w:divBdr>
            </w:div>
          </w:divsChild>
        </w:div>
        <w:div w:id="595596749">
          <w:marLeft w:val="0"/>
          <w:marRight w:val="0"/>
          <w:marTop w:val="0"/>
          <w:marBottom w:val="0"/>
          <w:divBdr>
            <w:top w:val="none" w:sz="0" w:space="0" w:color="auto"/>
            <w:left w:val="none" w:sz="0" w:space="0" w:color="auto"/>
            <w:bottom w:val="none" w:sz="0" w:space="0" w:color="auto"/>
            <w:right w:val="none" w:sz="0" w:space="0" w:color="auto"/>
          </w:divBdr>
        </w:div>
        <w:div w:id="1661887506">
          <w:marLeft w:val="0"/>
          <w:marRight w:val="0"/>
          <w:marTop w:val="0"/>
          <w:marBottom w:val="0"/>
          <w:divBdr>
            <w:top w:val="none" w:sz="0" w:space="0" w:color="auto"/>
            <w:left w:val="none" w:sz="0" w:space="0" w:color="auto"/>
            <w:bottom w:val="none" w:sz="0" w:space="0" w:color="auto"/>
            <w:right w:val="none" w:sz="0" w:space="0" w:color="auto"/>
          </w:divBdr>
        </w:div>
        <w:div w:id="452482311">
          <w:marLeft w:val="0"/>
          <w:marRight w:val="0"/>
          <w:marTop w:val="0"/>
          <w:marBottom w:val="0"/>
          <w:divBdr>
            <w:top w:val="none" w:sz="0" w:space="0" w:color="auto"/>
            <w:left w:val="none" w:sz="0" w:space="0" w:color="auto"/>
            <w:bottom w:val="none" w:sz="0" w:space="0" w:color="auto"/>
            <w:right w:val="none" w:sz="0" w:space="0" w:color="auto"/>
          </w:divBdr>
        </w:div>
        <w:div w:id="2102096260">
          <w:marLeft w:val="0"/>
          <w:marRight w:val="0"/>
          <w:marTop w:val="0"/>
          <w:marBottom w:val="0"/>
          <w:divBdr>
            <w:top w:val="none" w:sz="0" w:space="0" w:color="auto"/>
            <w:left w:val="none" w:sz="0" w:space="0" w:color="auto"/>
            <w:bottom w:val="none" w:sz="0" w:space="0" w:color="auto"/>
            <w:right w:val="none" w:sz="0" w:space="0" w:color="auto"/>
          </w:divBdr>
        </w:div>
        <w:div w:id="2119055624">
          <w:marLeft w:val="0"/>
          <w:marRight w:val="0"/>
          <w:marTop w:val="0"/>
          <w:marBottom w:val="0"/>
          <w:divBdr>
            <w:top w:val="none" w:sz="0" w:space="0" w:color="auto"/>
            <w:left w:val="none" w:sz="0" w:space="0" w:color="auto"/>
            <w:bottom w:val="none" w:sz="0" w:space="0" w:color="auto"/>
            <w:right w:val="none" w:sz="0" w:space="0" w:color="auto"/>
          </w:divBdr>
        </w:div>
        <w:div w:id="185144529">
          <w:marLeft w:val="0"/>
          <w:marRight w:val="0"/>
          <w:marTop w:val="0"/>
          <w:marBottom w:val="0"/>
          <w:divBdr>
            <w:top w:val="none" w:sz="0" w:space="0" w:color="auto"/>
            <w:left w:val="none" w:sz="0" w:space="0" w:color="auto"/>
            <w:bottom w:val="none" w:sz="0" w:space="0" w:color="auto"/>
            <w:right w:val="none" w:sz="0" w:space="0" w:color="auto"/>
          </w:divBdr>
        </w:div>
        <w:div w:id="820079695">
          <w:marLeft w:val="0"/>
          <w:marRight w:val="0"/>
          <w:marTop w:val="0"/>
          <w:marBottom w:val="0"/>
          <w:divBdr>
            <w:top w:val="none" w:sz="0" w:space="0" w:color="auto"/>
            <w:left w:val="none" w:sz="0" w:space="0" w:color="auto"/>
            <w:bottom w:val="none" w:sz="0" w:space="0" w:color="auto"/>
            <w:right w:val="none" w:sz="0" w:space="0" w:color="auto"/>
          </w:divBdr>
        </w:div>
        <w:div w:id="699819377">
          <w:marLeft w:val="0"/>
          <w:marRight w:val="0"/>
          <w:marTop w:val="0"/>
          <w:marBottom w:val="0"/>
          <w:divBdr>
            <w:top w:val="none" w:sz="0" w:space="0" w:color="auto"/>
            <w:left w:val="none" w:sz="0" w:space="0" w:color="auto"/>
            <w:bottom w:val="none" w:sz="0" w:space="0" w:color="auto"/>
            <w:right w:val="none" w:sz="0" w:space="0" w:color="auto"/>
          </w:divBdr>
        </w:div>
        <w:div w:id="1400327893">
          <w:marLeft w:val="0"/>
          <w:marRight w:val="0"/>
          <w:marTop w:val="0"/>
          <w:marBottom w:val="0"/>
          <w:divBdr>
            <w:top w:val="none" w:sz="0" w:space="0" w:color="auto"/>
            <w:left w:val="none" w:sz="0" w:space="0" w:color="auto"/>
            <w:bottom w:val="none" w:sz="0" w:space="0" w:color="auto"/>
            <w:right w:val="none" w:sz="0" w:space="0" w:color="auto"/>
          </w:divBdr>
        </w:div>
        <w:div w:id="1522206011">
          <w:marLeft w:val="0"/>
          <w:marRight w:val="0"/>
          <w:marTop w:val="0"/>
          <w:marBottom w:val="0"/>
          <w:divBdr>
            <w:top w:val="none" w:sz="0" w:space="0" w:color="auto"/>
            <w:left w:val="none" w:sz="0" w:space="0" w:color="auto"/>
            <w:bottom w:val="none" w:sz="0" w:space="0" w:color="auto"/>
            <w:right w:val="none" w:sz="0" w:space="0" w:color="auto"/>
          </w:divBdr>
        </w:div>
        <w:div w:id="993920192">
          <w:marLeft w:val="0"/>
          <w:marRight w:val="0"/>
          <w:marTop w:val="0"/>
          <w:marBottom w:val="0"/>
          <w:divBdr>
            <w:top w:val="none" w:sz="0" w:space="0" w:color="auto"/>
            <w:left w:val="none" w:sz="0" w:space="0" w:color="auto"/>
            <w:bottom w:val="none" w:sz="0" w:space="0" w:color="auto"/>
            <w:right w:val="none" w:sz="0" w:space="0" w:color="auto"/>
          </w:divBdr>
        </w:div>
        <w:div w:id="1210650007">
          <w:marLeft w:val="0"/>
          <w:marRight w:val="0"/>
          <w:marTop w:val="0"/>
          <w:marBottom w:val="0"/>
          <w:divBdr>
            <w:top w:val="none" w:sz="0" w:space="0" w:color="auto"/>
            <w:left w:val="none" w:sz="0" w:space="0" w:color="auto"/>
            <w:bottom w:val="none" w:sz="0" w:space="0" w:color="auto"/>
            <w:right w:val="none" w:sz="0" w:space="0" w:color="auto"/>
          </w:divBdr>
        </w:div>
        <w:div w:id="1552694542">
          <w:marLeft w:val="0"/>
          <w:marRight w:val="0"/>
          <w:marTop w:val="0"/>
          <w:marBottom w:val="0"/>
          <w:divBdr>
            <w:top w:val="none" w:sz="0" w:space="0" w:color="auto"/>
            <w:left w:val="none" w:sz="0" w:space="0" w:color="auto"/>
            <w:bottom w:val="none" w:sz="0" w:space="0" w:color="auto"/>
            <w:right w:val="none" w:sz="0" w:space="0" w:color="auto"/>
          </w:divBdr>
        </w:div>
        <w:div w:id="1648584984">
          <w:marLeft w:val="0"/>
          <w:marRight w:val="0"/>
          <w:marTop w:val="0"/>
          <w:marBottom w:val="0"/>
          <w:divBdr>
            <w:top w:val="none" w:sz="0" w:space="0" w:color="auto"/>
            <w:left w:val="none" w:sz="0" w:space="0" w:color="auto"/>
            <w:bottom w:val="none" w:sz="0" w:space="0" w:color="auto"/>
            <w:right w:val="none" w:sz="0" w:space="0" w:color="auto"/>
          </w:divBdr>
        </w:div>
        <w:div w:id="1396466132">
          <w:marLeft w:val="0"/>
          <w:marRight w:val="0"/>
          <w:marTop w:val="0"/>
          <w:marBottom w:val="0"/>
          <w:divBdr>
            <w:top w:val="none" w:sz="0" w:space="0" w:color="auto"/>
            <w:left w:val="none" w:sz="0" w:space="0" w:color="auto"/>
            <w:bottom w:val="none" w:sz="0" w:space="0" w:color="auto"/>
            <w:right w:val="none" w:sz="0" w:space="0" w:color="auto"/>
          </w:divBdr>
        </w:div>
        <w:div w:id="612782318">
          <w:marLeft w:val="0"/>
          <w:marRight w:val="0"/>
          <w:marTop w:val="0"/>
          <w:marBottom w:val="0"/>
          <w:divBdr>
            <w:top w:val="none" w:sz="0" w:space="0" w:color="auto"/>
            <w:left w:val="none" w:sz="0" w:space="0" w:color="auto"/>
            <w:bottom w:val="none" w:sz="0" w:space="0" w:color="auto"/>
            <w:right w:val="none" w:sz="0" w:space="0" w:color="auto"/>
          </w:divBdr>
        </w:div>
        <w:div w:id="1575508992">
          <w:marLeft w:val="0"/>
          <w:marRight w:val="0"/>
          <w:marTop w:val="0"/>
          <w:marBottom w:val="0"/>
          <w:divBdr>
            <w:top w:val="none" w:sz="0" w:space="0" w:color="auto"/>
            <w:left w:val="none" w:sz="0" w:space="0" w:color="auto"/>
            <w:bottom w:val="none" w:sz="0" w:space="0" w:color="auto"/>
            <w:right w:val="none" w:sz="0" w:space="0" w:color="auto"/>
          </w:divBdr>
        </w:div>
        <w:div w:id="530265609">
          <w:marLeft w:val="0"/>
          <w:marRight w:val="0"/>
          <w:marTop w:val="0"/>
          <w:marBottom w:val="0"/>
          <w:divBdr>
            <w:top w:val="none" w:sz="0" w:space="0" w:color="auto"/>
            <w:left w:val="none" w:sz="0" w:space="0" w:color="auto"/>
            <w:bottom w:val="none" w:sz="0" w:space="0" w:color="auto"/>
            <w:right w:val="none" w:sz="0" w:space="0" w:color="auto"/>
          </w:divBdr>
          <w:divsChild>
            <w:div w:id="2135559513">
              <w:marLeft w:val="0"/>
              <w:marRight w:val="0"/>
              <w:marTop w:val="0"/>
              <w:marBottom w:val="0"/>
              <w:divBdr>
                <w:top w:val="none" w:sz="0" w:space="0" w:color="auto"/>
                <w:left w:val="none" w:sz="0" w:space="0" w:color="auto"/>
                <w:bottom w:val="none" w:sz="0" w:space="0" w:color="auto"/>
                <w:right w:val="none" w:sz="0" w:space="0" w:color="auto"/>
              </w:divBdr>
              <w:divsChild>
                <w:div w:id="117845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657111">
          <w:marLeft w:val="0"/>
          <w:marRight w:val="0"/>
          <w:marTop w:val="0"/>
          <w:marBottom w:val="0"/>
          <w:divBdr>
            <w:top w:val="none" w:sz="0" w:space="0" w:color="auto"/>
            <w:left w:val="none" w:sz="0" w:space="0" w:color="auto"/>
            <w:bottom w:val="none" w:sz="0" w:space="0" w:color="auto"/>
            <w:right w:val="none" w:sz="0" w:space="0" w:color="auto"/>
          </w:divBdr>
        </w:div>
        <w:div w:id="1953513753">
          <w:marLeft w:val="0"/>
          <w:marRight w:val="0"/>
          <w:marTop w:val="0"/>
          <w:marBottom w:val="0"/>
          <w:divBdr>
            <w:top w:val="none" w:sz="0" w:space="0" w:color="auto"/>
            <w:left w:val="none" w:sz="0" w:space="0" w:color="auto"/>
            <w:bottom w:val="none" w:sz="0" w:space="0" w:color="auto"/>
            <w:right w:val="none" w:sz="0" w:space="0" w:color="auto"/>
          </w:divBdr>
          <w:divsChild>
            <w:div w:id="367343970">
              <w:marLeft w:val="0"/>
              <w:marRight w:val="0"/>
              <w:marTop w:val="0"/>
              <w:marBottom w:val="0"/>
              <w:divBdr>
                <w:top w:val="none" w:sz="0" w:space="0" w:color="auto"/>
                <w:left w:val="none" w:sz="0" w:space="0" w:color="auto"/>
                <w:bottom w:val="none" w:sz="0" w:space="0" w:color="auto"/>
                <w:right w:val="none" w:sz="0" w:space="0" w:color="auto"/>
              </w:divBdr>
            </w:div>
          </w:divsChild>
        </w:div>
        <w:div w:id="1750736528">
          <w:marLeft w:val="0"/>
          <w:marRight w:val="0"/>
          <w:marTop w:val="0"/>
          <w:marBottom w:val="0"/>
          <w:divBdr>
            <w:top w:val="none" w:sz="0" w:space="0" w:color="auto"/>
            <w:left w:val="none" w:sz="0" w:space="0" w:color="auto"/>
            <w:bottom w:val="none" w:sz="0" w:space="0" w:color="auto"/>
            <w:right w:val="none" w:sz="0" w:space="0" w:color="auto"/>
          </w:divBdr>
        </w:div>
        <w:div w:id="328140434">
          <w:marLeft w:val="0"/>
          <w:marRight w:val="0"/>
          <w:marTop w:val="0"/>
          <w:marBottom w:val="0"/>
          <w:divBdr>
            <w:top w:val="none" w:sz="0" w:space="0" w:color="auto"/>
            <w:left w:val="none" w:sz="0" w:space="0" w:color="auto"/>
            <w:bottom w:val="none" w:sz="0" w:space="0" w:color="auto"/>
            <w:right w:val="none" w:sz="0" w:space="0" w:color="auto"/>
          </w:divBdr>
        </w:div>
        <w:div w:id="549921942">
          <w:marLeft w:val="0"/>
          <w:marRight w:val="0"/>
          <w:marTop w:val="0"/>
          <w:marBottom w:val="0"/>
          <w:divBdr>
            <w:top w:val="none" w:sz="0" w:space="0" w:color="auto"/>
            <w:left w:val="none" w:sz="0" w:space="0" w:color="auto"/>
            <w:bottom w:val="none" w:sz="0" w:space="0" w:color="auto"/>
            <w:right w:val="none" w:sz="0" w:space="0" w:color="auto"/>
          </w:divBdr>
        </w:div>
        <w:div w:id="594048241">
          <w:marLeft w:val="0"/>
          <w:marRight w:val="0"/>
          <w:marTop w:val="0"/>
          <w:marBottom w:val="0"/>
          <w:divBdr>
            <w:top w:val="none" w:sz="0" w:space="0" w:color="auto"/>
            <w:left w:val="none" w:sz="0" w:space="0" w:color="auto"/>
            <w:bottom w:val="none" w:sz="0" w:space="0" w:color="auto"/>
            <w:right w:val="none" w:sz="0" w:space="0" w:color="auto"/>
          </w:divBdr>
        </w:div>
        <w:div w:id="2075856682">
          <w:marLeft w:val="0"/>
          <w:marRight w:val="0"/>
          <w:marTop w:val="0"/>
          <w:marBottom w:val="0"/>
          <w:divBdr>
            <w:top w:val="none" w:sz="0" w:space="0" w:color="auto"/>
            <w:left w:val="none" w:sz="0" w:space="0" w:color="auto"/>
            <w:bottom w:val="none" w:sz="0" w:space="0" w:color="auto"/>
            <w:right w:val="none" w:sz="0" w:space="0" w:color="auto"/>
          </w:divBdr>
        </w:div>
        <w:div w:id="1056856463">
          <w:marLeft w:val="0"/>
          <w:marRight w:val="0"/>
          <w:marTop w:val="0"/>
          <w:marBottom w:val="0"/>
          <w:divBdr>
            <w:top w:val="none" w:sz="0" w:space="0" w:color="auto"/>
            <w:left w:val="none" w:sz="0" w:space="0" w:color="auto"/>
            <w:bottom w:val="none" w:sz="0" w:space="0" w:color="auto"/>
            <w:right w:val="none" w:sz="0" w:space="0" w:color="auto"/>
          </w:divBdr>
        </w:div>
        <w:div w:id="1469661524">
          <w:marLeft w:val="0"/>
          <w:marRight w:val="0"/>
          <w:marTop w:val="0"/>
          <w:marBottom w:val="0"/>
          <w:divBdr>
            <w:top w:val="none" w:sz="0" w:space="0" w:color="auto"/>
            <w:left w:val="none" w:sz="0" w:space="0" w:color="auto"/>
            <w:bottom w:val="none" w:sz="0" w:space="0" w:color="auto"/>
            <w:right w:val="none" w:sz="0" w:space="0" w:color="auto"/>
          </w:divBdr>
        </w:div>
        <w:div w:id="1275093182">
          <w:marLeft w:val="0"/>
          <w:marRight w:val="0"/>
          <w:marTop w:val="0"/>
          <w:marBottom w:val="0"/>
          <w:divBdr>
            <w:top w:val="none" w:sz="0" w:space="0" w:color="auto"/>
            <w:left w:val="none" w:sz="0" w:space="0" w:color="auto"/>
            <w:bottom w:val="none" w:sz="0" w:space="0" w:color="auto"/>
            <w:right w:val="none" w:sz="0" w:space="0" w:color="auto"/>
          </w:divBdr>
        </w:div>
        <w:div w:id="2086342609">
          <w:marLeft w:val="0"/>
          <w:marRight w:val="0"/>
          <w:marTop w:val="0"/>
          <w:marBottom w:val="0"/>
          <w:divBdr>
            <w:top w:val="none" w:sz="0" w:space="0" w:color="auto"/>
            <w:left w:val="none" w:sz="0" w:space="0" w:color="auto"/>
            <w:bottom w:val="none" w:sz="0" w:space="0" w:color="auto"/>
            <w:right w:val="none" w:sz="0" w:space="0" w:color="auto"/>
          </w:divBdr>
        </w:div>
        <w:div w:id="1363508323">
          <w:marLeft w:val="0"/>
          <w:marRight w:val="0"/>
          <w:marTop w:val="0"/>
          <w:marBottom w:val="0"/>
          <w:divBdr>
            <w:top w:val="none" w:sz="0" w:space="0" w:color="auto"/>
            <w:left w:val="none" w:sz="0" w:space="0" w:color="auto"/>
            <w:bottom w:val="none" w:sz="0" w:space="0" w:color="auto"/>
            <w:right w:val="none" w:sz="0" w:space="0" w:color="auto"/>
          </w:divBdr>
        </w:div>
        <w:div w:id="380053363">
          <w:marLeft w:val="0"/>
          <w:marRight w:val="0"/>
          <w:marTop w:val="0"/>
          <w:marBottom w:val="0"/>
          <w:divBdr>
            <w:top w:val="none" w:sz="0" w:space="0" w:color="auto"/>
            <w:left w:val="none" w:sz="0" w:space="0" w:color="auto"/>
            <w:bottom w:val="none" w:sz="0" w:space="0" w:color="auto"/>
            <w:right w:val="none" w:sz="0" w:space="0" w:color="auto"/>
          </w:divBdr>
        </w:div>
      </w:divsChild>
    </w:div>
    <w:div w:id="746224512">
      <w:bodyDiv w:val="1"/>
      <w:marLeft w:val="0"/>
      <w:marRight w:val="0"/>
      <w:marTop w:val="0"/>
      <w:marBottom w:val="0"/>
      <w:divBdr>
        <w:top w:val="none" w:sz="0" w:space="0" w:color="auto"/>
        <w:left w:val="none" w:sz="0" w:space="0" w:color="auto"/>
        <w:bottom w:val="none" w:sz="0" w:space="0" w:color="auto"/>
        <w:right w:val="none" w:sz="0" w:space="0" w:color="auto"/>
      </w:divBdr>
      <w:divsChild>
        <w:div w:id="47343836">
          <w:marLeft w:val="0"/>
          <w:marRight w:val="0"/>
          <w:marTop w:val="0"/>
          <w:marBottom w:val="0"/>
          <w:divBdr>
            <w:top w:val="none" w:sz="0" w:space="0" w:color="auto"/>
            <w:left w:val="none" w:sz="0" w:space="0" w:color="auto"/>
            <w:bottom w:val="none" w:sz="0" w:space="0" w:color="auto"/>
            <w:right w:val="none" w:sz="0" w:space="0" w:color="auto"/>
          </w:divBdr>
        </w:div>
        <w:div w:id="663824447">
          <w:marLeft w:val="0"/>
          <w:marRight w:val="0"/>
          <w:marTop w:val="0"/>
          <w:marBottom w:val="0"/>
          <w:divBdr>
            <w:top w:val="none" w:sz="0" w:space="0" w:color="auto"/>
            <w:left w:val="none" w:sz="0" w:space="0" w:color="auto"/>
            <w:bottom w:val="none" w:sz="0" w:space="0" w:color="auto"/>
            <w:right w:val="none" w:sz="0" w:space="0" w:color="auto"/>
          </w:divBdr>
          <w:divsChild>
            <w:div w:id="1706296194">
              <w:marLeft w:val="0"/>
              <w:marRight w:val="0"/>
              <w:marTop w:val="0"/>
              <w:marBottom w:val="0"/>
              <w:divBdr>
                <w:top w:val="none" w:sz="0" w:space="0" w:color="auto"/>
                <w:left w:val="none" w:sz="0" w:space="0" w:color="auto"/>
                <w:bottom w:val="none" w:sz="0" w:space="0" w:color="auto"/>
                <w:right w:val="none" w:sz="0" w:space="0" w:color="auto"/>
              </w:divBdr>
            </w:div>
          </w:divsChild>
        </w:div>
        <w:div w:id="2073305251">
          <w:marLeft w:val="0"/>
          <w:marRight w:val="0"/>
          <w:marTop w:val="0"/>
          <w:marBottom w:val="0"/>
          <w:divBdr>
            <w:top w:val="none" w:sz="0" w:space="0" w:color="auto"/>
            <w:left w:val="none" w:sz="0" w:space="0" w:color="auto"/>
            <w:bottom w:val="none" w:sz="0" w:space="0" w:color="auto"/>
            <w:right w:val="none" w:sz="0" w:space="0" w:color="auto"/>
          </w:divBdr>
        </w:div>
        <w:div w:id="229536670">
          <w:marLeft w:val="0"/>
          <w:marRight w:val="0"/>
          <w:marTop w:val="0"/>
          <w:marBottom w:val="0"/>
          <w:divBdr>
            <w:top w:val="none" w:sz="0" w:space="0" w:color="auto"/>
            <w:left w:val="none" w:sz="0" w:space="0" w:color="auto"/>
            <w:bottom w:val="none" w:sz="0" w:space="0" w:color="auto"/>
            <w:right w:val="none" w:sz="0" w:space="0" w:color="auto"/>
          </w:divBdr>
          <w:divsChild>
            <w:div w:id="648560067">
              <w:marLeft w:val="0"/>
              <w:marRight w:val="0"/>
              <w:marTop w:val="0"/>
              <w:marBottom w:val="0"/>
              <w:divBdr>
                <w:top w:val="none" w:sz="0" w:space="0" w:color="auto"/>
                <w:left w:val="none" w:sz="0" w:space="0" w:color="auto"/>
                <w:bottom w:val="none" w:sz="0" w:space="0" w:color="auto"/>
                <w:right w:val="none" w:sz="0" w:space="0" w:color="auto"/>
              </w:divBdr>
            </w:div>
          </w:divsChild>
        </w:div>
        <w:div w:id="245766414">
          <w:marLeft w:val="0"/>
          <w:marRight w:val="0"/>
          <w:marTop w:val="0"/>
          <w:marBottom w:val="0"/>
          <w:divBdr>
            <w:top w:val="none" w:sz="0" w:space="0" w:color="auto"/>
            <w:left w:val="none" w:sz="0" w:space="0" w:color="auto"/>
            <w:bottom w:val="none" w:sz="0" w:space="0" w:color="auto"/>
            <w:right w:val="none" w:sz="0" w:space="0" w:color="auto"/>
          </w:divBdr>
        </w:div>
        <w:div w:id="1288659718">
          <w:marLeft w:val="0"/>
          <w:marRight w:val="0"/>
          <w:marTop w:val="0"/>
          <w:marBottom w:val="0"/>
          <w:divBdr>
            <w:top w:val="none" w:sz="0" w:space="0" w:color="auto"/>
            <w:left w:val="none" w:sz="0" w:space="0" w:color="auto"/>
            <w:bottom w:val="none" w:sz="0" w:space="0" w:color="auto"/>
            <w:right w:val="none" w:sz="0" w:space="0" w:color="auto"/>
          </w:divBdr>
        </w:div>
        <w:div w:id="228616168">
          <w:marLeft w:val="0"/>
          <w:marRight w:val="0"/>
          <w:marTop w:val="0"/>
          <w:marBottom w:val="0"/>
          <w:divBdr>
            <w:top w:val="none" w:sz="0" w:space="0" w:color="auto"/>
            <w:left w:val="none" w:sz="0" w:space="0" w:color="auto"/>
            <w:bottom w:val="none" w:sz="0" w:space="0" w:color="auto"/>
            <w:right w:val="none" w:sz="0" w:space="0" w:color="auto"/>
          </w:divBdr>
        </w:div>
        <w:div w:id="994458428">
          <w:marLeft w:val="0"/>
          <w:marRight w:val="0"/>
          <w:marTop w:val="0"/>
          <w:marBottom w:val="0"/>
          <w:divBdr>
            <w:top w:val="none" w:sz="0" w:space="0" w:color="auto"/>
            <w:left w:val="none" w:sz="0" w:space="0" w:color="auto"/>
            <w:bottom w:val="none" w:sz="0" w:space="0" w:color="auto"/>
            <w:right w:val="none" w:sz="0" w:space="0" w:color="auto"/>
          </w:divBdr>
          <w:divsChild>
            <w:div w:id="1281691397">
              <w:marLeft w:val="0"/>
              <w:marRight w:val="0"/>
              <w:marTop w:val="0"/>
              <w:marBottom w:val="0"/>
              <w:divBdr>
                <w:top w:val="none" w:sz="0" w:space="0" w:color="auto"/>
                <w:left w:val="none" w:sz="0" w:space="0" w:color="auto"/>
                <w:bottom w:val="none" w:sz="0" w:space="0" w:color="auto"/>
                <w:right w:val="none" w:sz="0" w:space="0" w:color="auto"/>
              </w:divBdr>
            </w:div>
          </w:divsChild>
        </w:div>
        <w:div w:id="1790860377">
          <w:marLeft w:val="0"/>
          <w:marRight w:val="0"/>
          <w:marTop w:val="0"/>
          <w:marBottom w:val="0"/>
          <w:divBdr>
            <w:top w:val="none" w:sz="0" w:space="0" w:color="auto"/>
            <w:left w:val="none" w:sz="0" w:space="0" w:color="auto"/>
            <w:bottom w:val="none" w:sz="0" w:space="0" w:color="auto"/>
            <w:right w:val="none" w:sz="0" w:space="0" w:color="auto"/>
          </w:divBdr>
          <w:divsChild>
            <w:div w:id="387190981">
              <w:marLeft w:val="0"/>
              <w:marRight w:val="0"/>
              <w:marTop w:val="0"/>
              <w:marBottom w:val="0"/>
              <w:divBdr>
                <w:top w:val="none" w:sz="0" w:space="0" w:color="auto"/>
                <w:left w:val="none" w:sz="0" w:space="0" w:color="auto"/>
                <w:bottom w:val="none" w:sz="0" w:space="0" w:color="auto"/>
                <w:right w:val="none" w:sz="0" w:space="0" w:color="auto"/>
              </w:divBdr>
            </w:div>
          </w:divsChild>
        </w:div>
        <w:div w:id="694036052">
          <w:marLeft w:val="0"/>
          <w:marRight w:val="0"/>
          <w:marTop w:val="0"/>
          <w:marBottom w:val="0"/>
          <w:divBdr>
            <w:top w:val="none" w:sz="0" w:space="0" w:color="auto"/>
            <w:left w:val="none" w:sz="0" w:space="0" w:color="auto"/>
            <w:bottom w:val="none" w:sz="0" w:space="0" w:color="auto"/>
            <w:right w:val="none" w:sz="0" w:space="0" w:color="auto"/>
          </w:divBdr>
          <w:divsChild>
            <w:div w:id="1710260107">
              <w:marLeft w:val="0"/>
              <w:marRight w:val="0"/>
              <w:marTop w:val="0"/>
              <w:marBottom w:val="0"/>
              <w:divBdr>
                <w:top w:val="none" w:sz="0" w:space="0" w:color="auto"/>
                <w:left w:val="none" w:sz="0" w:space="0" w:color="auto"/>
                <w:bottom w:val="none" w:sz="0" w:space="0" w:color="auto"/>
                <w:right w:val="none" w:sz="0" w:space="0" w:color="auto"/>
              </w:divBdr>
            </w:div>
          </w:divsChild>
        </w:div>
        <w:div w:id="2138600067">
          <w:marLeft w:val="0"/>
          <w:marRight w:val="0"/>
          <w:marTop w:val="0"/>
          <w:marBottom w:val="0"/>
          <w:divBdr>
            <w:top w:val="none" w:sz="0" w:space="0" w:color="auto"/>
            <w:left w:val="none" w:sz="0" w:space="0" w:color="auto"/>
            <w:bottom w:val="none" w:sz="0" w:space="0" w:color="auto"/>
            <w:right w:val="none" w:sz="0" w:space="0" w:color="auto"/>
          </w:divBdr>
        </w:div>
        <w:div w:id="283316732">
          <w:marLeft w:val="0"/>
          <w:marRight w:val="0"/>
          <w:marTop w:val="0"/>
          <w:marBottom w:val="0"/>
          <w:divBdr>
            <w:top w:val="none" w:sz="0" w:space="0" w:color="auto"/>
            <w:left w:val="none" w:sz="0" w:space="0" w:color="auto"/>
            <w:bottom w:val="none" w:sz="0" w:space="0" w:color="auto"/>
            <w:right w:val="none" w:sz="0" w:space="0" w:color="auto"/>
          </w:divBdr>
          <w:divsChild>
            <w:div w:id="860095208">
              <w:marLeft w:val="0"/>
              <w:marRight w:val="0"/>
              <w:marTop w:val="0"/>
              <w:marBottom w:val="0"/>
              <w:divBdr>
                <w:top w:val="none" w:sz="0" w:space="0" w:color="auto"/>
                <w:left w:val="none" w:sz="0" w:space="0" w:color="auto"/>
                <w:bottom w:val="none" w:sz="0" w:space="0" w:color="auto"/>
                <w:right w:val="none" w:sz="0" w:space="0" w:color="auto"/>
              </w:divBdr>
            </w:div>
          </w:divsChild>
        </w:div>
        <w:div w:id="2045324587">
          <w:marLeft w:val="0"/>
          <w:marRight w:val="0"/>
          <w:marTop w:val="0"/>
          <w:marBottom w:val="0"/>
          <w:divBdr>
            <w:top w:val="none" w:sz="0" w:space="0" w:color="auto"/>
            <w:left w:val="none" w:sz="0" w:space="0" w:color="auto"/>
            <w:bottom w:val="none" w:sz="0" w:space="0" w:color="auto"/>
            <w:right w:val="none" w:sz="0" w:space="0" w:color="auto"/>
          </w:divBdr>
        </w:div>
        <w:div w:id="1640646335">
          <w:marLeft w:val="0"/>
          <w:marRight w:val="0"/>
          <w:marTop w:val="0"/>
          <w:marBottom w:val="0"/>
          <w:divBdr>
            <w:top w:val="none" w:sz="0" w:space="0" w:color="auto"/>
            <w:left w:val="none" w:sz="0" w:space="0" w:color="auto"/>
            <w:bottom w:val="none" w:sz="0" w:space="0" w:color="auto"/>
            <w:right w:val="none" w:sz="0" w:space="0" w:color="auto"/>
          </w:divBdr>
        </w:div>
        <w:div w:id="931596299">
          <w:marLeft w:val="0"/>
          <w:marRight w:val="0"/>
          <w:marTop w:val="0"/>
          <w:marBottom w:val="0"/>
          <w:divBdr>
            <w:top w:val="none" w:sz="0" w:space="0" w:color="auto"/>
            <w:left w:val="none" w:sz="0" w:space="0" w:color="auto"/>
            <w:bottom w:val="none" w:sz="0" w:space="0" w:color="auto"/>
            <w:right w:val="none" w:sz="0" w:space="0" w:color="auto"/>
          </w:divBdr>
        </w:div>
        <w:div w:id="283732169">
          <w:marLeft w:val="0"/>
          <w:marRight w:val="0"/>
          <w:marTop w:val="0"/>
          <w:marBottom w:val="0"/>
          <w:divBdr>
            <w:top w:val="none" w:sz="0" w:space="0" w:color="auto"/>
            <w:left w:val="none" w:sz="0" w:space="0" w:color="auto"/>
            <w:bottom w:val="none" w:sz="0" w:space="0" w:color="auto"/>
            <w:right w:val="none" w:sz="0" w:space="0" w:color="auto"/>
          </w:divBdr>
        </w:div>
        <w:div w:id="1438940983">
          <w:marLeft w:val="0"/>
          <w:marRight w:val="0"/>
          <w:marTop w:val="0"/>
          <w:marBottom w:val="0"/>
          <w:divBdr>
            <w:top w:val="none" w:sz="0" w:space="0" w:color="auto"/>
            <w:left w:val="none" w:sz="0" w:space="0" w:color="auto"/>
            <w:bottom w:val="none" w:sz="0" w:space="0" w:color="auto"/>
            <w:right w:val="none" w:sz="0" w:space="0" w:color="auto"/>
          </w:divBdr>
          <w:divsChild>
            <w:div w:id="149949703">
              <w:marLeft w:val="0"/>
              <w:marRight w:val="0"/>
              <w:marTop w:val="0"/>
              <w:marBottom w:val="0"/>
              <w:divBdr>
                <w:top w:val="none" w:sz="0" w:space="0" w:color="auto"/>
                <w:left w:val="none" w:sz="0" w:space="0" w:color="auto"/>
                <w:bottom w:val="none" w:sz="0" w:space="0" w:color="auto"/>
                <w:right w:val="none" w:sz="0" w:space="0" w:color="auto"/>
              </w:divBdr>
            </w:div>
          </w:divsChild>
        </w:div>
        <w:div w:id="225535801">
          <w:marLeft w:val="0"/>
          <w:marRight w:val="0"/>
          <w:marTop w:val="0"/>
          <w:marBottom w:val="0"/>
          <w:divBdr>
            <w:top w:val="none" w:sz="0" w:space="0" w:color="auto"/>
            <w:left w:val="none" w:sz="0" w:space="0" w:color="auto"/>
            <w:bottom w:val="none" w:sz="0" w:space="0" w:color="auto"/>
            <w:right w:val="none" w:sz="0" w:space="0" w:color="auto"/>
          </w:divBdr>
        </w:div>
        <w:div w:id="1345091263">
          <w:marLeft w:val="0"/>
          <w:marRight w:val="0"/>
          <w:marTop w:val="0"/>
          <w:marBottom w:val="0"/>
          <w:divBdr>
            <w:top w:val="none" w:sz="0" w:space="0" w:color="auto"/>
            <w:left w:val="none" w:sz="0" w:space="0" w:color="auto"/>
            <w:bottom w:val="none" w:sz="0" w:space="0" w:color="auto"/>
            <w:right w:val="none" w:sz="0" w:space="0" w:color="auto"/>
          </w:divBdr>
          <w:divsChild>
            <w:div w:id="266277121">
              <w:marLeft w:val="0"/>
              <w:marRight w:val="0"/>
              <w:marTop w:val="0"/>
              <w:marBottom w:val="0"/>
              <w:divBdr>
                <w:top w:val="none" w:sz="0" w:space="0" w:color="auto"/>
                <w:left w:val="none" w:sz="0" w:space="0" w:color="auto"/>
                <w:bottom w:val="none" w:sz="0" w:space="0" w:color="auto"/>
                <w:right w:val="none" w:sz="0" w:space="0" w:color="auto"/>
              </w:divBdr>
            </w:div>
          </w:divsChild>
        </w:div>
        <w:div w:id="774904766">
          <w:marLeft w:val="0"/>
          <w:marRight w:val="0"/>
          <w:marTop w:val="0"/>
          <w:marBottom w:val="0"/>
          <w:divBdr>
            <w:top w:val="none" w:sz="0" w:space="0" w:color="auto"/>
            <w:left w:val="none" w:sz="0" w:space="0" w:color="auto"/>
            <w:bottom w:val="none" w:sz="0" w:space="0" w:color="auto"/>
            <w:right w:val="none" w:sz="0" w:space="0" w:color="auto"/>
          </w:divBdr>
        </w:div>
        <w:div w:id="1346638190">
          <w:marLeft w:val="0"/>
          <w:marRight w:val="0"/>
          <w:marTop w:val="0"/>
          <w:marBottom w:val="0"/>
          <w:divBdr>
            <w:top w:val="none" w:sz="0" w:space="0" w:color="auto"/>
            <w:left w:val="none" w:sz="0" w:space="0" w:color="auto"/>
            <w:bottom w:val="none" w:sz="0" w:space="0" w:color="auto"/>
            <w:right w:val="none" w:sz="0" w:space="0" w:color="auto"/>
          </w:divBdr>
        </w:div>
        <w:div w:id="374081356">
          <w:marLeft w:val="0"/>
          <w:marRight w:val="0"/>
          <w:marTop w:val="0"/>
          <w:marBottom w:val="0"/>
          <w:divBdr>
            <w:top w:val="none" w:sz="0" w:space="0" w:color="auto"/>
            <w:left w:val="none" w:sz="0" w:space="0" w:color="auto"/>
            <w:bottom w:val="none" w:sz="0" w:space="0" w:color="auto"/>
            <w:right w:val="none" w:sz="0" w:space="0" w:color="auto"/>
          </w:divBdr>
          <w:divsChild>
            <w:div w:id="1134832420">
              <w:marLeft w:val="0"/>
              <w:marRight w:val="0"/>
              <w:marTop w:val="0"/>
              <w:marBottom w:val="0"/>
              <w:divBdr>
                <w:top w:val="none" w:sz="0" w:space="0" w:color="auto"/>
                <w:left w:val="none" w:sz="0" w:space="0" w:color="auto"/>
                <w:bottom w:val="none" w:sz="0" w:space="0" w:color="auto"/>
                <w:right w:val="none" w:sz="0" w:space="0" w:color="auto"/>
              </w:divBdr>
            </w:div>
          </w:divsChild>
        </w:div>
        <w:div w:id="1201436170">
          <w:marLeft w:val="0"/>
          <w:marRight w:val="0"/>
          <w:marTop w:val="0"/>
          <w:marBottom w:val="0"/>
          <w:divBdr>
            <w:top w:val="none" w:sz="0" w:space="0" w:color="auto"/>
            <w:left w:val="none" w:sz="0" w:space="0" w:color="auto"/>
            <w:bottom w:val="none" w:sz="0" w:space="0" w:color="auto"/>
            <w:right w:val="none" w:sz="0" w:space="0" w:color="auto"/>
          </w:divBdr>
          <w:divsChild>
            <w:div w:id="1816995331">
              <w:marLeft w:val="0"/>
              <w:marRight w:val="0"/>
              <w:marTop w:val="0"/>
              <w:marBottom w:val="0"/>
              <w:divBdr>
                <w:top w:val="none" w:sz="0" w:space="0" w:color="auto"/>
                <w:left w:val="none" w:sz="0" w:space="0" w:color="auto"/>
                <w:bottom w:val="none" w:sz="0" w:space="0" w:color="auto"/>
                <w:right w:val="none" w:sz="0" w:space="0" w:color="auto"/>
              </w:divBdr>
            </w:div>
          </w:divsChild>
        </w:div>
        <w:div w:id="80225032">
          <w:marLeft w:val="0"/>
          <w:marRight w:val="0"/>
          <w:marTop w:val="0"/>
          <w:marBottom w:val="0"/>
          <w:divBdr>
            <w:top w:val="none" w:sz="0" w:space="0" w:color="auto"/>
            <w:left w:val="none" w:sz="0" w:space="0" w:color="auto"/>
            <w:bottom w:val="none" w:sz="0" w:space="0" w:color="auto"/>
            <w:right w:val="none" w:sz="0" w:space="0" w:color="auto"/>
          </w:divBdr>
        </w:div>
        <w:div w:id="84498002">
          <w:marLeft w:val="0"/>
          <w:marRight w:val="0"/>
          <w:marTop w:val="0"/>
          <w:marBottom w:val="0"/>
          <w:divBdr>
            <w:top w:val="none" w:sz="0" w:space="0" w:color="auto"/>
            <w:left w:val="none" w:sz="0" w:space="0" w:color="auto"/>
            <w:bottom w:val="none" w:sz="0" w:space="0" w:color="auto"/>
            <w:right w:val="none" w:sz="0" w:space="0" w:color="auto"/>
          </w:divBdr>
          <w:divsChild>
            <w:div w:id="2054495191">
              <w:marLeft w:val="0"/>
              <w:marRight w:val="0"/>
              <w:marTop w:val="0"/>
              <w:marBottom w:val="0"/>
              <w:divBdr>
                <w:top w:val="none" w:sz="0" w:space="0" w:color="auto"/>
                <w:left w:val="none" w:sz="0" w:space="0" w:color="auto"/>
                <w:bottom w:val="none" w:sz="0" w:space="0" w:color="auto"/>
                <w:right w:val="none" w:sz="0" w:space="0" w:color="auto"/>
              </w:divBdr>
            </w:div>
          </w:divsChild>
        </w:div>
        <w:div w:id="998312186">
          <w:marLeft w:val="0"/>
          <w:marRight w:val="0"/>
          <w:marTop w:val="0"/>
          <w:marBottom w:val="0"/>
          <w:divBdr>
            <w:top w:val="none" w:sz="0" w:space="0" w:color="auto"/>
            <w:left w:val="none" w:sz="0" w:space="0" w:color="auto"/>
            <w:bottom w:val="none" w:sz="0" w:space="0" w:color="auto"/>
            <w:right w:val="none" w:sz="0" w:space="0" w:color="auto"/>
          </w:divBdr>
        </w:div>
        <w:div w:id="1799644087">
          <w:marLeft w:val="0"/>
          <w:marRight w:val="0"/>
          <w:marTop w:val="0"/>
          <w:marBottom w:val="0"/>
          <w:divBdr>
            <w:top w:val="none" w:sz="0" w:space="0" w:color="auto"/>
            <w:left w:val="none" w:sz="0" w:space="0" w:color="auto"/>
            <w:bottom w:val="none" w:sz="0" w:space="0" w:color="auto"/>
            <w:right w:val="none" w:sz="0" w:space="0" w:color="auto"/>
          </w:divBdr>
          <w:divsChild>
            <w:div w:id="2067727396">
              <w:marLeft w:val="0"/>
              <w:marRight w:val="0"/>
              <w:marTop w:val="0"/>
              <w:marBottom w:val="0"/>
              <w:divBdr>
                <w:top w:val="none" w:sz="0" w:space="0" w:color="auto"/>
                <w:left w:val="none" w:sz="0" w:space="0" w:color="auto"/>
                <w:bottom w:val="none" w:sz="0" w:space="0" w:color="auto"/>
                <w:right w:val="none" w:sz="0" w:space="0" w:color="auto"/>
              </w:divBdr>
            </w:div>
          </w:divsChild>
        </w:div>
        <w:div w:id="713457514">
          <w:marLeft w:val="0"/>
          <w:marRight w:val="0"/>
          <w:marTop w:val="0"/>
          <w:marBottom w:val="0"/>
          <w:divBdr>
            <w:top w:val="none" w:sz="0" w:space="0" w:color="auto"/>
            <w:left w:val="none" w:sz="0" w:space="0" w:color="auto"/>
            <w:bottom w:val="none" w:sz="0" w:space="0" w:color="auto"/>
            <w:right w:val="none" w:sz="0" w:space="0" w:color="auto"/>
          </w:divBdr>
          <w:divsChild>
            <w:div w:id="2015646733">
              <w:marLeft w:val="0"/>
              <w:marRight w:val="0"/>
              <w:marTop w:val="0"/>
              <w:marBottom w:val="0"/>
              <w:divBdr>
                <w:top w:val="none" w:sz="0" w:space="0" w:color="auto"/>
                <w:left w:val="none" w:sz="0" w:space="0" w:color="auto"/>
                <w:bottom w:val="none" w:sz="0" w:space="0" w:color="auto"/>
                <w:right w:val="none" w:sz="0" w:space="0" w:color="auto"/>
              </w:divBdr>
            </w:div>
          </w:divsChild>
        </w:div>
        <w:div w:id="926496284">
          <w:marLeft w:val="0"/>
          <w:marRight w:val="0"/>
          <w:marTop w:val="0"/>
          <w:marBottom w:val="0"/>
          <w:divBdr>
            <w:top w:val="none" w:sz="0" w:space="0" w:color="auto"/>
            <w:left w:val="none" w:sz="0" w:space="0" w:color="auto"/>
            <w:bottom w:val="none" w:sz="0" w:space="0" w:color="auto"/>
            <w:right w:val="none" w:sz="0" w:space="0" w:color="auto"/>
          </w:divBdr>
        </w:div>
        <w:div w:id="1591431447">
          <w:marLeft w:val="0"/>
          <w:marRight w:val="0"/>
          <w:marTop w:val="0"/>
          <w:marBottom w:val="0"/>
          <w:divBdr>
            <w:top w:val="none" w:sz="0" w:space="0" w:color="auto"/>
            <w:left w:val="none" w:sz="0" w:space="0" w:color="auto"/>
            <w:bottom w:val="none" w:sz="0" w:space="0" w:color="auto"/>
            <w:right w:val="none" w:sz="0" w:space="0" w:color="auto"/>
          </w:divBdr>
        </w:div>
        <w:div w:id="1013386743">
          <w:marLeft w:val="0"/>
          <w:marRight w:val="0"/>
          <w:marTop w:val="0"/>
          <w:marBottom w:val="0"/>
          <w:divBdr>
            <w:top w:val="none" w:sz="0" w:space="0" w:color="auto"/>
            <w:left w:val="none" w:sz="0" w:space="0" w:color="auto"/>
            <w:bottom w:val="none" w:sz="0" w:space="0" w:color="auto"/>
            <w:right w:val="none" w:sz="0" w:space="0" w:color="auto"/>
          </w:divBdr>
          <w:divsChild>
            <w:div w:id="1846360183">
              <w:marLeft w:val="0"/>
              <w:marRight w:val="0"/>
              <w:marTop w:val="0"/>
              <w:marBottom w:val="0"/>
              <w:divBdr>
                <w:top w:val="none" w:sz="0" w:space="0" w:color="auto"/>
                <w:left w:val="none" w:sz="0" w:space="0" w:color="auto"/>
                <w:bottom w:val="none" w:sz="0" w:space="0" w:color="auto"/>
                <w:right w:val="none" w:sz="0" w:space="0" w:color="auto"/>
              </w:divBdr>
            </w:div>
          </w:divsChild>
        </w:div>
        <w:div w:id="1226724834">
          <w:marLeft w:val="0"/>
          <w:marRight w:val="0"/>
          <w:marTop w:val="0"/>
          <w:marBottom w:val="0"/>
          <w:divBdr>
            <w:top w:val="none" w:sz="0" w:space="0" w:color="auto"/>
            <w:left w:val="none" w:sz="0" w:space="0" w:color="auto"/>
            <w:bottom w:val="none" w:sz="0" w:space="0" w:color="auto"/>
            <w:right w:val="none" w:sz="0" w:space="0" w:color="auto"/>
          </w:divBdr>
        </w:div>
        <w:div w:id="1530334996">
          <w:marLeft w:val="0"/>
          <w:marRight w:val="0"/>
          <w:marTop w:val="0"/>
          <w:marBottom w:val="0"/>
          <w:divBdr>
            <w:top w:val="none" w:sz="0" w:space="0" w:color="auto"/>
            <w:left w:val="none" w:sz="0" w:space="0" w:color="auto"/>
            <w:bottom w:val="none" w:sz="0" w:space="0" w:color="auto"/>
            <w:right w:val="none" w:sz="0" w:space="0" w:color="auto"/>
          </w:divBdr>
        </w:div>
        <w:div w:id="2136243592">
          <w:marLeft w:val="0"/>
          <w:marRight w:val="0"/>
          <w:marTop w:val="0"/>
          <w:marBottom w:val="0"/>
          <w:divBdr>
            <w:top w:val="none" w:sz="0" w:space="0" w:color="auto"/>
            <w:left w:val="none" w:sz="0" w:space="0" w:color="auto"/>
            <w:bottom w:val="none" w:sz="0" w:space="0" w:color="auto"/>
            <w:right w:val="none" w:sz="0" w:space="0" w:color="auto"/>
          </w:divBdr>
        </w:div>
        <w:div w:id="2061828555">
          <w:marLeft w:val="0"/>
          <w:marRight w:val="0"/>
          <w:marTop w:val="0"/>
          <w:marBottom w:val="0"/>
          <w:divBdr>
            <w:top w:val="none" w:sz="0" w:space="0" w:color="auto"/>
            <w:left w:val="none" w:sz="0" w:space="0" w:color="auto"/>
            <w:bottom w:val="none" w:sz="0" w:space="0" w:color="auto"/>
            <w:right w:val="none" w:sz="0" w:space="0" w:color="auto"/>
          </w:divBdr>
        </w:div>
        <w:div w:id="1553078785">
          <w:marLeft w:val="0"/>
          <w:marRight w:val="0"/>
          <w:marTop w:val="0"/>
          <w:marBottom w:val="0"/>
          <w:divBdr>
            <w:top w:val="none" w:sz="0" w:space="0" w:color="auto"/>
            <w:left w:val="none" w:sz="0" w:space="0" w:color="auto"/>
            <w:bottom w:val="none" w:sz="0" w:space="0" w:color="auto"/>
            <w:right w:val="none" w:sz="0" w:space="0" w:color="auto"/>
          </w:divBdr>
        </w:div>
        <w:div w:id="1523208820">
          <w:marLeft w:val="0"/>
          <w:marRight w:val="0"/>
          <w:marTop w:val="0"/>
          <w:marBottom w:val="0"/>
          <w:divBdr>
            <w:top w:val="none" w:sz="0" w:space="0" w:color="auto"/>
            <w:left w:val="none" w:sz="0" w:space="0" w:color="auto"/>
            <w:bottom w:val="none" w:sz="0" w:space="0" w:color="auto"/>
            <w:right w:val="none" w:sz="0" w:space="0" w:color="auto"/>
          </w:divBdr>
          <w:divsChild>
            <w:div w:id="1013919449">
              <w:marLeft w:val="0"/>
              <w:marRight w:val="0"/>
              <w:marTop w:val="0"/>
              <w:marBottom w:val="0"/>
              <w:divBdr>
                <w:top w:val="none" w:sz="0" w:space="0" w:color="auto"/>
                <w:left w:val="none" w:sz="0" w:space="0" w:color="auto"/>
                <w:bottom w:val="none" w:sz="0" w:space="0" w:color="auto"/>
                <w:right w:val="none" w:sz="0" w:space="0" w:color="auto"/>
              </w:divBdr>
              <w:divsChild>
                <w:div w:id="835849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011504">
          <w:marLeft w:val="0"/>
          <w:marRight w:val="0"/>
          <w:marTop w:val="0"/>
          <w:marBottom w:val="0"/>
          <w:divBdr>
            <w:top w:val="none" w:sz="0" w:space="0" w:color="auto"/>
            <w:left w:val="none" w:sz="0" w:space="0" w:color="auto"/>
            <w:bottom w:val="none" w:sz="0" w:space="0" w:color="auto"/>
            <w:right w:val="none" w:sz="0" w:space="0" w:color="auto"/>
          </w:divBdr>
        </w:div>
      </w:divsChild>
    </w:div>
    <w:div w:id="1104497881">
      <w:bodyDiv w:val="1"/>
      <w:marLeft w:val="0"/>
      <w:marRight w:val="0"/>
      <w:marTop w:val="0"/>
      <w:marBottom w:val="0"/>
      <w:divBdr>
        <w:top w:val="none" w:sz="0" w:space="0" w:color="auto"/>
        <w:left w:val="none" w:sz="0" w:space="0" w:color="auto"/>
        <w:bottom w:val="none" w:sz="0" w:space="0" w:color="auto"/>
        <w:right w:val="none" w:sz="0" w:space="0" w:color="auto"/>
      </w:divBdr>
    </w:div>
    <w:div w:id="1122922957">
      <w:bodyDiv w:val="1"/>
      <w:marLeft w:val="0"/>
      <w:marRight w:val="0"/>
      <w:marTop w:val="0"/>
      <w:marBottom w:val="0"/>
      <w:divBdr>
        <w:top w:val="none" w:sz="0" w:space="0" w:color="auto"/>
        <w:left w:val="none" w:sz="0" w:space="0" w:color="auto"/>
        <w:bottom w:val="none" w:sz="0" w:space="0" w:color="auto"/>
        <w:right w:val="none" w:sz="0" w:space="0" w:color="auto"/>
      </w:divBdr>
    </w:div>
    <w:div w:id="1530528557">
      <w:bodyDiv w:val="1"/>
      <w:marLeft w:val="0"/>
      <w:marRight w:val="0"/>
      <w:marTop w:val="0"/>
      <w:marBottom w:val="0"/>
      <w:divBdr>
        <w:top w:val="none" w:sz="0" w:space="0" w:color="auto"/>
        <w:left w:val="none" w:sz="0" w:space="0" w:color="auto"/>
        <w:bottom w:val="none" w:sz="0" w:space="0" w:color="auto"/>
        <w:right w:val="none" w:sz="0" w:space="0" w:color="auto"/>
      </w:divBdr>
      <w:divsChild>
        <w:div w:id="97802370">
          <w:marLeft w:val="0"/>
          <w:marRight w:val="0"/>
          <w:marTop w:val="0"/>
          <w:marBottom w:val="0"/>
          <w:divBdr>
            <w:top w:val="none" w:sz="0" w:space="0" w:color="auto"/>
            <w:left w:val="none" w:sz="0" w:space="0" w:color="auto"/>
            <w:bottom w:val="none" w:sz="0" w:space="0" w:color="auto"/>
            <w:right w:val="none" w:sz="0" w:space="0" w:color="auto"/>
          </w:divBdr>
          <w:divsChild>
            <w:div w:id="1571770867">
              <w:marLeft w:val="0"/>
              <w:marRight w:val="0"/>
              <w:marTop w:val="0"/>
              <w:marBottom w:val="0"/>
              <w:divBdr>
                <w:top w:val="none" w:sz="0" w:space="0" w:color="auto"/>
                <w:left w:val="none" w:sz="0" w:space="0" w:color="auto"/>
                <w:bottom w:val="none" w:sz="0" w:space="0" w:color="auto"/>
                <w:right w:val="none" w:sz="0" w:space="0" w:color="auto"/>
              </w:divBdr>
            </w:div>
          </w:divsChild>
        </w:div>
        <w:div w:id="2027244406">
          <w:marLeft w:val="0"/>
          <w:marRight w:val="0"/>
          <w:marTop w:val="0"/>
          <w:marBottom w:val="0"/>
          <w:divBdr>
            <w:top w:val="none" w:sz="0" w:space="0" w:color="auto"/>
            <w:left w:val="none" w:sz="0" w:space="0" w:color="auto"/>
            <w:bottom w:val="none" w:sz="0" w:space="0" w:color="auto"/>
            <w:right w:val="none" w:sz="0" w:space="0" w:color="auto"/>
          </w:divBdr>
          <w:divsChild>
            <w:div w:id="627979561">
              <w:marLeft w:val="0"/>
              <w:marRight w:val="0"/>
              <w:marTop w:val="0"/>
              <w:marBottom w:val="0"/>
              <w:divBdr>
                <w:top w:val="none" w:sz="0" w:space="0" w:color="auto"/>
                <w:left w:val="none" w:sz="0" w:space="0" w:color="auto"/>
                <w:bottom w:val="none" w:sz="0" w:space="0" w:color="auto"/>
                <w:right w:val="none" w:sz="0" w:space="0" w:color="auto"/>
              </w:divBdr>
              <w:divsChild>
                <w:div w:id="429201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512826">
          <w:marLeft w:val="0"/>
          <w:marRight w:val="0"/>
          <w:marTop w:val="0"/>
          <w:marBottom w:val="0"/>
          <w:divBdr>
            <w:top w:val="none" w:sz="0" w:space="0" w:color="auto"/>
            <w:left w:val="none" w:sz="0" w:space="0" w:color="auto"/>
            <w:bottom w:val="none" w:sz="0" w:space="0" w:color="auto"/>
            <w:right w:val="none" w:sz="0" w:space="0" w:color="auto"/>
          </w:divBdr>
        </w:div>
        <w:div w:id="1102915802">
          <w:marLeft w:val="0"/>
          <w:marRight w:val="0"/>
          <w:marTop w:val="0"/>
          <w:marBottom w:val="0"/>
          <w:divBdr>
            <w:top w:val="none" w:sz="0" w:space="0" w:color="auto"/>
            <w:left w:val="none" w:sz="0" w:space="0" w:color="auto"/>
            <w:bottom w:val="none" w:sz="0" w:space="0" w:color="auto"/>
            <w:right w:val="none" w:sz="0" w:space="0" w:color="auto"/>
          </w:divBdr>
          <w:divsChild>
            <w:div w:id="1883401442">
              <w:marLeft w:val="0"/>
              <w:marRight w:val="0"/>
              <w:marTop w:val="0"/>
              <w:marBottom w:val="0"/>
              <w:divBdr>
                <w:top w:val="none" w:sz="0" w:space="0" w:color="auto"/>
                <w:left w:val="none" w:sz="0" w:space="0" w:color="auto"/>
                <w:bottom w:val="none" w:sz="0" w:space="0" w:color="auto"/>
                <w:right w:val="none" w:sz="0" w:space="0" w:color="auto"/>
              </w:divBdr>
            </w:div>
          </w:divsChild>
        </w:div>
        <w:div w:id="1377197452">
          <w:marLeft w:val="0"/>
          <w:marRight w:val="0"/>
          <w:marTop w:val="0"/>
          <w:marBottom w:val="0"/>
          <w:divBdr>
            <w:top w:val="none" w:sz="0" w:space="0" w:color="auto"/>
            <w:left w:val="none" w:sz="0" w:space="0" w:color="auto"/>
            <w:bottom w:val="none" w:sz="0" w:space="0" w:color="auto"/>
            <w:right w:val="none" w:sz="0" w:space="0" w:color="auto"/>
          </w:divBdr>
        </w:div>
        <w:div w:id="1287349170">
          <w:marLeft w:val="0"/>
          <w:marRight w:val="0"/>
          <w:marTop w:val="0"/>
          <w:marBottom w:val="0"/>
          <w:divBdr>
            <w:top w:val="none" w:sz="0" w:space="0" w:color="auto"/>
            <w:left w:val="none" w:sz="0" w:space="0" w:color="auto"/>
            <w:bottom w:val="none" w:sz="0" w:space="0" w:color="auto"/>
            <w:right w:val="none" w:sz="0" w:space="0" w:color="auto"/>
          </w:divBdr>
          <w:divsChild>
            <w:div w:id="1645161567">
              <w:marLeft w:val="0"/>
              <w:marRight w:val="0"/>
              <w:marTop w:val="0"/>
              <w:marBottom w:val="0"/>
              <w:divBdr>
                <w:top w:val="none" w:sz="0" w:space="0" w:color="auto"/>
                <w:left w:val="none" w:sz="0" w:space="0" w:color="auto"/>
                <w:bottom w:val="none" w:sz="0" w:space="0" w:color="auto"/>
                <w:right w:val="none" w:sz="0" w:space="0" w:color="auto"/>
              </w:divBdr>
            </w:div>
          </w:divsChild>
        </w:div>
        <w:div w:id="1220750759">
          <w:marLeft w:val="0"/>
          <w:marRight w:val="0"/>
          <w:marTop w:val="0"/>
          <w:marBottom w:val="0"/>
          <w:divBdr>
            <w:top w:val="none" w:sz="0" w:space="0" w:color="auto"/>
            <w:left w:val="none" w:sz="0" w:space="0" w:color="auto"/>
            <w:bottom w:val="none" w:sz="0" w:space="0" w:color="auto"/>
            <w:right w:val="none" w:sz="0" w:space="0" w:color="auto"/>
          </w:divBdr>
        </w:div>
        <w:div w:id="1730035721">
          <w:marLeft w:val="0"/>
          <w:marRight w:val="0"/>
          <w:marTop w:val="0"/>
          <w:marBottom w:val="0"/>
          <w:divBdr>
            <w:top w:val="none" w:sz="0" w:space="0" w:color="auto"/>
            <w:left w:val="none" w:sz="0" w:space="0" w:color="auto"/>
            <w:bottom w:val="none" w:sz="0" w:space="0" w:color="auto"/>
            <w:right w:val="none" w:sz="0" w:space="0" w:color="auto"/>
          </w:divBdr>
        </w:div>
        <w:div w:id="89398072">
          <w:marLeft w:val="0"/>
          <w:marRight w:val="0"/>
          <w:marTop w:val="0"/>
          <w:marBottom w:val="0"/>
          <w:divBdr>
            <w:top w:val="none" w:sz="0" w:space="0" w:color="auto"/>
            <w:left w:val="none" w:sz="0" w:space="0" w:color="auto"/>
            <w:bottom w:val="none" w:sz="0" w:space="0" w:color="auto"/>
            <w:right w:val="none" w:sz="0" w:space="0" w:color="auto"/>
          </w:divBdr>
          <w:divsChild>
            <w:div w:id="957569194">
              <w:marLeft w:val="0"/>
              <w:marRight w:val="0"/>
              <w:marTop w:val="0"/>
              <w:marBottom w:val="0"/>
              <w:divBdr>
                <w:top w:val="none" w:sz="0" w:space="0" w:color="auto"/>
                <w:left w:val="none" w:sz="0" w:space="0" w:color="auto"/>
                <w:bottom w:val="none" w:sz="0" w:space="0" w:color="auto"/>
                <w:right w:val="none" w:sz="0" w:space="0" w:color="auto"/>
              </w:divBdr>
            </w:div>
          </w:divsChild>
        </w:div>
        <w:div w:id="1771852801">
          <w:marLeft w:val="0"/>
          <w:marRight w:val="0"/>
          <w:marTop w:val="0"/>
          <w:marBottom w:val="0"/>
          <w:divBdr>
            <w:top w:val="none" w:sz="0" w:space="0" w:color="auto"/>
            <w:left w:val="none" w:sz="0" w:space="0" w:color="auto"/>
            <w:bottom w:val="none" w:sz="0" w:space="0" w:color="auto"/>
            <w:right w:val="none" w:sz="0" w:space="0" w:color="auto"/>
          </w:divBdr>
          <w:divsChild>
            <w:div w:id="935402020">
              <w:marLeft w:val="0"/>
              <w:marRight w:val="0"/>
              <w:marTop w:val="0"/>
              <w:marBottom w:val="0"/>
              <w:divBdr>
                <w:top w:val="none" w:sz="0" w:space="0" w:color="auto"/>
                <w:left w:val="none" w:sz="0" w:space="0" w:color="auto"/>
                <w:bottom w:val="none" w:sz="0" w:space="0" w:color="auto"/>
                <w:right w:val="none" w:sz="0" w:space="0" w:color="auto"/>
              </w:divBdr>
            </w:div>
          </w:divsChild>
        </w:div>
        <w:div w:id="1052851936">
          <w:marLeft w:val="0"/>
          <w:marRight w:val="0"/>
          <w:marTop w:val="0"/>
          <w:marBottom w:val="0"/>
          <w:divBdr>
            <w:top w:val="none" w:sz="0" w:space="0" w:color="auto"/>
            <w:left w:val="none" w:sz="0" w:space="0" w:color="auto"/>
            <w:bottom w:val="none" w:sz="0" w:space="0" w:color="auto"/>
            <w:right w:val="none" w:sz="0" w:space="0" w:color="auto"/>
          </w:divBdr>
        </w:div>
        <w:div w:id="893194813">
          <w:marLeft w:val="0"/>
          <w:marRight w:val="0"/>
          <w:marTop w:val="0"/>
          <w:marBottom w:val="0"/>
          <w:divBdr>
            <w:top w:val="none" w:sz="0" w:space="0" w:color="auto"/>
            <w:left w:val="none" w:sz="0" w:space="0" w:color="auto"/>
            <w:bottom w:val="none" w:sz="0" w:space="0" w:color="auto"/>
            <w:right w:val="none" w:sz="0" w:space="0" w:color="auto"/>
          </w:divBdr>
        </w:div>
        <w:div w:id="1041713384">
          <w:marLeft w:val="0"/>
          <w:marRight w:val="0"/>
          <w:marTop w:val="0"/>
          <w:marBottom w:val="0"/>
          <w:divBdr>
            <w:top w:val="none" w:sz="0" w:space="0" w:color="auto"/>
            <w:left w:val="none" w:sz="0" w:space="0" w:color="auto"/>
            <w:bottom w:val="none" w:sz="0" w:space="0" w:color="auto"/>
            <w:right w:val="none" w:sz="0" w:space="0" w:color="auto"/>
          </w:divBdr>
        </w:div>
        <w:div w:id="1527055804">
          <w:marLeft w:val="0"/>
          <w:marRight w:val="0"/>
          <w:marTop w:val="0"/>
          <w:marBottom w:val="0"/>
          <w:divBdr>
            <w:top w:val="none" w:sz="0" w:space="0" w:color="auto"/>
            <w:left w:val="none" w:sz="0" w:space="0" w:color="auto"/>
            <w:bottom w:val="none" w:sz="0" w:space="0" w:color="auto"/>
            <w:right w:val="none" w:sz="0" w:space="0" w:color="auto"/>
          </w:divBdr>
          <w:divsChild>
            <w:div w:id="437993629">
              <w:marLeft w:val="0"/>
              <w:marRight w:val="0"/>
              <w:marTop w:val="0"/>
              <w:marBottom w:val="0"/>
              <w:divBdr>
                <w:top w:val="none" w:sz="0" w:space="0" w:color="auto"/>
                <w:left w:val="none" w:sz="0" w:space="0" w:color="auto"/>
                <w:bottom w:val="none" w:sz="0" w:space="0" w:color="auto"/>
                <w:right w:val="none" w:sz="0" w:space="0" w:color="auto"/>
              </w:divBdr>
            </w:div>
          </w:divsChild>
        </w:div>
        <w:div w:id="125121342">
          <w:marLeft w:val="0"/>
          <w:marRight w:val="0"/>
          <w:marTop w:val="0"/>
          <w:marBottom w:val="0"/>
          <w:divBdr>
            <w:top w:val="none" w:sz="0" w:space="0" w:color="auto"/>
            <w:left w:val="none" w:sz="0" w:space="0" w:color="auto"/>
            <w:bottom w:val="none" w:sz="0" w:space="0" w:color="auto"/>
            <w:right w:val="none" w:sz="0" w:space="0" w:color="auto"/>
          </w:divBdr>
        </w:div>
        <w:div w:id="1969973462">
          <w:marLeft w:val="0"/>
          <w:marRight w:val="0"/>
          <w:marTop w:val="0"/>
          <w:marBottom w:val="0"/>
          <w:divBdr>
            <w:top w:val="none" w:sz="0" w:space="0" w:color="auto"/>
            <w:left w:val="none" w:sz="0" w:space="0" w:color="auto"/>
            <w:bottom w:val="none" w:sz="0" w:space="0" w:color="auto"/>
            <w:right w:val="none" w:sz="0" w:space="0" w:color="auto"/>
          </w:divBdr>
        </w:div>
        <w:div w:id="425737883">
          <w:marLeft w:val="0"/>
          <w:marRight w:val="0"/>
          <w:marTop w:val="0"/>
          <w:marBottom w:val="0"/>
          <w:divBdr>
            <w:top w:val="none" w:sz="0" w:space="0" w:color="auto"/>
            <w:left w:val="none" w:sz="0" w:space="0" w:color="auto"/>
            <w:bottom w:val="none" w:sz="0" w:space="0" w:color="auto"/>
            <w:right w:val="none" w:sz="0" w:space="0" w:color="auto"/>
          </w:divBdr>
          <w:divsChild>
            <w:div w:id="1554852013">
              <w:marLeft w:val="0"/>
              <w:marRight w:val="0"/>
              <w:marTop w:val="0"/>
              <w:marBottom w:val="0"/>
              <w:divBdr>
                <w:top w:val="none" w:sz="0" w:space="0" w:color="auto"/>
                <w:left w:val="none" w:sz="0" w:space="0" w:color="auto"/>
                <w:bottom w:val="none" w:sz="0" w:space="0" w:color="auto"/>
                <w:right w:val="none" w:sz="0" w:space="0" w:color="auto"/>
              </w:divBdr>
              <w:divsChild>
                <w:div w:id="2138911265">
                  <w:marLeft w:val="0"/>
                  <w:marRight w:val="0"/>
                  <w:marTop w:val="0"/>
                  <w:marBottom w:val="0"/>
                  <w:divBdr>
                    <w:top w:val="none" w:sz="0" w:space="0" w:color="auto"/>
                    <w:left w:val="none" w:sz="0" w:space="0" w:color="auto"/>
                    <w:bottom w:val="none" w:sz="0" w:space="0" w:color="auto"/>
                    <w:right w:val="none" w:sz="0" w:space="0" w:color="auto"/>
                  </w:divBdr>
                </w:div>
                <w:div w:id="1108812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146592">
          <w:marLeft w:val="0"/>
          <w:marRight w:val="0"/>
          <w:marTop w:val="0"/>
          <w:marBottom w:val="0"/>
          <w:divBdr>
            <w:top w:val="none" w:sz="0" w:space="0" w:color="auto"/>
            <w:left w:val="none" w:sz="0" w:space="0" w:color="auto"/>
            <w:bottom w:val="none" w:sz="0" w:space="0" w:color="auto"/>
            <w:right w:val="none" w:sz="0" w:space="0" w:color="auto"/>
          </w:divBdr>
          <w:divsChild>
            <w:div w:id="1779180249">
              <w:marLeft w:val="0"/>
              <w:marRight w:val="0"/>
              <w:marTop w:val="0"/>
              <w:marBottom w:val="0"/>
              <w:divBdr>
                <w:top w:val="none" w:sz="0" w:space="0" w:color="auto"/>
                <w:left w:val="none" w:sz="0" w:space="0" w:color="auto"/>
                <w:bottom w:val="none" w:sz="0" w:space="0" w:color="auto"/>
                <w:right w:val="none" w:sz="0" w:space="0" w:color="auto"/>
              </w:divBdr>
            </w:div>
          </w:divsChild>
        </w:div>
        <w:div w:id="1054768333">
          <w:marLeft w:val="0"/>
          <w:marRight w:val="0"/>
          <w:marTop w:val="0"/>
          <w:marBottom w:val="0"/>
          <w:divBdr>
            <w:top w:val="none" w:sz="0" w:space="0" w:color="auto"/>
            <w:left w:val="none" w:sz="0" w:space="0" w:color="auto"/>
            <w:bottom w:val="none" w:sz="0" w:space="0" w:color="auto"/>
            <w:right w:val="none" w:sz="0" w:space="0" w:color="auto"/>
          </w:divBdr>
        </w:div>
        <w:div w:id="2081753131">
          <w:marLeft w:val="0"/>
          <w:marRight w:val="0"/>
          <w:marTop w:val="0"/>
          <w:marBottom w:val="0"/>
          <w:divBdr>
            <w:top w:val="none" w:sz="0" w:space="0" w:color="auto"/>
            <w:left w:val="none" w:sz="0" w:space="0" w:color="auto"/>
            <w:bottom w:val="none" w:sz="0" w:space="0" w:color="auto"/>
            <w:right w:val="none" w:sz="0" w:space="0" w:color="auto"/>
          </w:divBdr>
          <w:divsChild>
            <w:div w:id="2022854781">
              <w:marLeft w:val="0"/>
              <w:marRight w:val="0"/>
              <w:marTop w:val="0"/>
              <w:marBottom w:val="0"/>
              <w:divBdr>
                <w:top w:val="none" w:sz="0" w:space="0" w:color="auto"/>
                <w:left w:val="none" w:sz="0" w:space="0" w:color="auto"/>
                <w:bottom w:val="none" w:sz="0" w:space="0" w:color="auto"/>
                <w:right w:val="none" w:sz="0" w:space="0" w:color="auto"/>
              </w:divBdr>
            </w:div>
          </w:divsChild>
        </w:div>
        <w:div w:id="338315905">
          <w:marLeft w:val="0"/>
          <w:marRight w:val="0"/>
          <w:marTop w:val="0"/>
          <w:marBottom w:val="0"/>
          <w:divBdr>
            <w:top w:val="none" w:sz="0" w:space="0" w:color="auto"/>
            <w:left w:val="none" w:sz="0" w:space="0" w:color="auto"/>
            <w:bottom w:val="none" w:sz="0" w:space="0" w:color="auto"/>
            <w:right w:val="none" w:sz="0" w:space="0" w:color="auto"/>
          </w:divBdr>
          <w:divsChild>
            <w:div w:id="1508442473">
              <w:marLeft w:val="0"/>
              <w:marRight w:val="0"/>
              <w:marTop w:val="0"/>
              <w:marBottom w:val="0"/>
              <w:divBdr>
                <w:top w:val="none" w:sz="0" w:space="0" w:color="auto"/>
                <w:left w:val="none" w:sz="0" w:space="0" w:color="auto"/>
                <w:bottom w:val="none" w:sz="0" w:space="0" w:color="auto"/>
                <w:right w:val="none" w:sz="0" w:space="0" w:color="auto"/>
              </w:divBdr>
            </w:div>
          </w:divsChild>
        </w:div>
        <w:div w:id="1744907106">
          <w:marLeft w:val="0"/>
          <w:marRight w:val="0"/>
          <w:marTop w:val="0"/>
          <w:marBottom w:val="0"/>
          <w:divBdr>
            <w:top w:val="none" w:sz="0" w:space="0" w:color="auto"/>
            <w:left w:val="none" w:sz="0" w:space="0" w:color="auto"/>
            <w:bottom w:val="none" w:sz="0" w:space="0" w:color="auto"/>
            <w:right w:val="none" w:sz="0" w:space="0" w:color="auto"/>
          </w:divBdr>
        </w:div>
        <w:div w:id="1704094976">
          <w:marLeft w:val="0"/>
          <w:marRight w:val="0"/>
          <w:marTop w:val="0"/>
          <w:marBottom w:val="0"/>
          <w:divBdr>
            <w:top w:val="none" w:sz="0" w:space="0" w:color="auto"/>
            <w:left w:val="none" w:sz="0" w:space="0" w:color="auto"/>
            <w:bottom w:val="none" w:sz="0" w:space="0" w:color="auto"/>
            <w:right w:val="none" w:sz="0" w:space="0" w:color="auto"/>
          </w:divBdr>
        </w:div>
        <w:div w:id="1569999389">
          <w:marLeft w:val="0"/>
          <w:marRight w:val="0"/>
          <w:marTop w:val="0"/>
          <w:marBottom w:val="0"/>
          <w:divBdr>
            <w:top w:val="none" w:sz="0" w:space="0" w:color="auto"/>
            <w:left w:val="none" w:sz="0" w:space="0" w:color="auto"/>
            <w:bottom w:val="none" w:sz="0" w:space="0" w:color="auto"/>
            <w:right w:val="none" w:sz="0" w:space="0" w:color="auto"/>
          </w:divBdr>
          <w:divsChild>
            <w:div w:id="1293174578">
              <w:marLeft w:val="0"/>
              <w:marRight w:val="0"/>
              <w:marTop w:val="0"/>
              <w:marBottom w:val="0"/>
              <w:divBdr>
                <w:top w:val="none" w:sz="0" w:space="0" w:color="auto"/>
                <w:left w:val="none" w:sz="0" w:space="0" w:color="auto"/>
                <w:bottom w:val="none" w:sz="0" w:space="0" w:color="auto"/>
                <w:right w:val="none" w:sz="0" w:space="0" w:color="auto"/>
              </w:divBdr>
            </w:div>
          </w:divsChild>
        </w:div>
        <w:div w:id="1384132525">
          <w:marLeft w:val="0"/>
          <w:marRight w:val="0"/>
          <w:marTop w:val="0"/>
          <w:marBottom w:val="0"/>
          <w:divBdr>
            <w:top w:val="none" w:sz="0" w:space="0" w:color="auto"/>
            <w:left w:val="none" w:sz="0" w:space="0" w:color="auto"/>
            <w:bottom w:val="none" w:sz="0" w:space="0" w:color="auto"/>
            <w:right w:val="none" w:sz="0" w:space="0" w:color="auto"/>
          </w:divBdr>
          <w:divsChild>
            <w:div w:id="1224178675">
              <w:marLeft w:val="0"/>
              <w:marRight w:val="0"/>
              <w:marTop w:val="0"/>
              <w:marBottom w:val="0"/>
              <w:divBdr>
                <w:top w:val="none" w:sz="0" w:space="0" w:color="auto"/>
                <w:left w:val="none" w:sz="0" w:space="0" w:color="auto"/>
                <w:bottom w:val="none" w:sz="0" w:space="0" w:color="auto"/>
                <w:right w:val="none" w:sz="0" w:space="0" w:color="auto"/>
              </w:divBdr>
            </w:div>
          </w:divsChild>
        </w:div>
        <w:div w:id="55671839">
          <w:marLeft w:val="0"/>
          <w:marRight w:val="0"/>
          <w:marTop w:val="0"/>
          <w:marBottom w:val="0"/>
          <w:divBdr>
            <w:top w:val="none" w:sz="0" w:space="0" w:color="auto"/>
            <w:left w:val="none" w:sz="0" w:space="0" w:color="auto"/>
            <w:bottom w:val="none" w:sz="0" w:space="0" w:color="auto"/>
            <w:right w:val="none" w:sz="0" w:space="0" w:color="auto"/>
          </w:divBdr>
        </w:div>
        <w:div w:id="1816291146">
          <w:marLeft w:val="0"/>
          <w:marRight w:val="0"/>
          <w:marTop w:val="0"/>
          <w:marBottom w:val="0"/>
          <w:divBdr>
            <w:top w:val="none" w:sz="0" w:space="0" w:color="auto"/>
            <w:left w:val="none" w:sz="0" w:space="0" w:color="auto"/>
            <w:bottom w:val="none" w:sz="0" w:space="0" w:color="auto"/>
            <w:right w:val="none" w:sz="0" w:space="0" w:color="auto"/>
          </w:divBdr>
        </w:div>
        <w:div w:id="493496291">
          <w:marLeft w:val="0"/>
          <w:marRight w:val="0"/>
          <w:marTop w:val="0"/>
          <w:marBottom w:val="0"/>
          <w:divBdr>
            <w:top w:val="none" w:sz="0" w:space="0" w:color="auto"/>
            <w:left w:val="none" w:sz="0" w:space="0" w:color="auto"/>
            <w:bottom w:val="none" w:sz="0" w:space="0" w:color="auto"/>
            <w:right w:val="none" w:sz="0" w:space="0" w:color="auto"/>
          </w:divBdr>
          <w:divsChild>
            <w:div w:id="740836010">
              <w:marLeft w:val="0"/>
              <w:marRight w:val="0"/>
              <w:marTop w:val="0"/>
              <w:marBottom w:val="0"/>
              <w:divBdr>
                <w:top w:val="none" w:sz="0" w:space="0" w:color="auto"/>
                <w:left w:val="none" w:sz="0" w:space="0" w:color="auto"/>
                <w:bottom w:val="none" w:sz="0" w:space="0" w:color="auto"/>
                <w:right w:val="none" w:sz="0" w:space="0" w:color="auto"/>
              </w:divBdr>
            </w:div>
          </w:divsChild>
        </w:div>
        <w:div w:id="842743440">
          <w:marLeft w:val="0"/>
          <w:marRight w:val="0"/>
          <w:marTop w:val="0"/>
          <w:marBottom w:val="0"/>
          <w:divBdr>
            <w:top w:val="none" w:sz="0" w:space="0" w:color="auto"/>
            <w:left w:val="none" w:sz="0" w:space="0" w:color="auto"/>
            <w:bottom w:val="none" w:sz="0" w:space="0" w:color="auto"/>
            <w:right w:val="none" w:sz="0" w:space="0" w:color="auto"/>
          </w:divBdr>
        </w:div>
        <w:div w:id="1953897089">
          <w:marLeft w:val="0"/>
          <w:marRight w:val="0"/>
          <w:marTop w:val="0"/>
          <w:marBottom w:val="0"/>
          <w:divBdr>
            <w:top w:val="none" w:sz="0" w:space="0" w:color="auto"/>
            <w:left w:val="none" w:sz="0" w:space="0" w:color="auto"/>
            <w:bottom w:val="none" w:sz="0" w:space="0" w:color="auto"/>
            <w:right w:val="none" w:sz="0" w:space="0" w:color="auto"/>
          </w:divBdr>
          <w:divsChild>
            <w:div w:id="954794974">
              <w:marLeft w:val="0"/>
              <w:marRight w:val="0"/>
              <w:marTop w:val="0"/>
              <w:marBottom w:val="0"/>
              <w:divBdr>
                <w:top w:val="none" w:sz="0" w:space="0" w:color="auto"/>
                <w:left w:val="none" w:sz="0" w:space="0" w:color="auto"/>
                <w:bottom w:val="none" w:sz="0" w:space="0" w:color="auto"/>
                <w:right w:val="none" w:sz="0" w:space="0" w:color="auto"/>
              </w:divBdr>
            </w:div>
          </w:divsChild>
        </w:div>
        <w:div w:id="1386684922">
          <w:marLeft w:val="0"/>
          <w:marRight w:val="0"/>
          <w:marTop w:val="0"/>
          <w:marBottom w:val="0"/>
          <w:divBdr>
            <w:top w:val="none" w:sz="0" w:space="0" w:color="auto"/>
            <w:left w:val="none" w:sz="0" w:space="0" w:color="auto"/>
            <w:bottom w:val="none" w:sz="0" w:space="0" w:color="auto"/>
            <w:right w:val="none" w:sz="0" w:space="0" w:color="auto"/>
          </w:divBdr>
        </w:div>
        <w:div w:id="336690096">
          <w:marLeft w:val="0"/>
          <w:marRight w:val="0"/>
          <w:marTop w:val="0"/>
          <w:marBottom w:val="0"/>
          <w:divBdr>
            <w:top w:val="none" w:sz="0" w:space="0" w:color="auto"/>
            <w:left w:val="none" w:sz="0" w:space="0" w:color="auto"/>
            <w:bottom w:val="none" w:sz="0" w:space="0" w:color="auto"/>
            <w:right w:val="none" w:sz="0" w:space="0" w:color="auto"/>
          </w:divBdr>
        </w:div>
        <w:div w:id="1057362471">
          <w:marLeft w:val="0"/>
          <w:marRight w:val="0"/>
          <w:marTop w:val="0"/>
          <w:marBottom w:val="0"/>
          <w:divBdr>
            <w:top w:val="none" w:sz="0" w:space="0" w:color="auto"/>
            <w:left w:val="none" w:sz="0" w:space="0" w:color="auto"/>
            <w:bottom w:val="none" w:sz="0" w:space="0" w:color="auto"/>
            <w:right w:val="none" w:sz="0" w:space="0" w:color="auto"/>
          </w:divBdr>
        </w:div>
        <w:div w:id="2140874384">
          <w:marLeft w:val="0"/>
          <w:marRight w:val="0"/>
          <w:marTop w:val="0"/>
          <w:marBottom w:val="0"/>
          <w:divBdr>
            <w:top w:val="none" w:sz="0" w:space="0" w:color="auto"/>
            <w:left w:val="none" w:sz="0" w:space="0" w:color="auto"/>
            <w:bottom w:val="none" w:sz="0" w:space="0" w:color="auto"/>
            <w:right w:val="none" w:sz="0" w:space="0" w:color="auto"/>
          </w:divBdr>
        </w:div>
        <w:div w:id="513879232">
          <w:marLeft w:val="0"/>
          <w:marRight w:val="0"/>
          <w:marTop w:val="0"/>
          <w:marBottom w:val="0"/>
          <w:divBdr>
            <w:top w:val="none" w:sz="0" w:space="0" w:color="auto"/>
            <w:left w:val="none" w:sz="0" w:space="0" w:color="auto"/>
            <w:bottom w:val="none" w:sz="0" w:space="0" w:color="auto"/>
            <w:right w:val="none" w:sz="0" w:space="0" w:color="auto"/>
          </w:divBdr>
          <w:divsChild>
            <w:div w:id="1778714158">
              <w:marLeft w:val="0"/>
              <w:marRight w:val="0"/>
              <w:marTop w:val="0"/>
              <w:marBottom w:val="0"/>
              <w:divBdr>
                <w:top w:val="none" w:sz="0" w:space="0" w:color="auto"/>
                <w:left w:val="none" w:sz="0" w:space="0" w:color="auto"/>
                <w:bottom w:val="none" w:sz="0" w:space="0" w:color="auto"/>
                <w:right w:val="none" w:sz="0" w:space="0" w:color="auto"/>
              </w:divBdr>
              <w:divsChild>
                <w:div w:id="4675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589520">
          <w:marLeft w:val="0"/>
          <w:marRight w:val="0"/>
          <w:marTop w:val="0"/>
          <w:marBottom w:val="0"/>
          <w:divBdr>
            <w:top w:val="none" w:sz="0" w:space="0" w:color="auto"/>
            <w:left w:val="none" w:sz="0" w:space="0" w:color="auto"/>
            <w:bottom w:val="none" w:sz="0" w:space="0" w:color="auto"/>
            <w:right w:val="none" w:sz="0" w:space="0" w:color="auto"/>
          </w:divBdr>
        </w:div>
        <w:div w:id="989165646">
          <w:marLeft w:val="0"/>
          <w:marRight w:val="0"/>
          <w:marTop w:val="0"/>
          <w:marBottom w:val="0"/>
          <w:divBdr>
            <w:top w:val="none" w:sz="0" w:space="0" w:color="auto"/>
            <w:left w:val="none" w:sz="0" w:space="0" w:color="auto"/>
            <w:bottom w:val="none" w:sz="0" w:space="0" w:color="auto"/>
            <w:right w:val="none" w:sz="0" w:space="0" w:color="auto"/>
          </w:divBdr>
          <w:divsChild>
            <w:div w:id="1518813357">
              <w:marLeft w:val="0"/>
              <w:marRight w:val="0"/>
              <w:marTop w:val="0"/>
              <w:marBottom w:val="0"/>
              <w:divBdr>
                <w:top w:val="none" w:sz="0" w:space="0" w:color="auto"/>
                <w:left w:val="none" w:sz="0" w:space="0" w:color="auto"/>
                <w:bottom w:val="none" w:sz="0" w:space="0" w:color="auto"/>
                <w:right w:val="none" w:sz="0" w:space="0" w:color="auto"/>
              </w:divBdr>
              <w:divsChild>
                <w:div w:id="2047367974">
                  <w:marLeft w:val="0"/>
                  <w:marRight w:val="0"/>
                  <w:marTop w:val="0"/>
                  <w:marBottom w:val="0"/>
                  <w:divBdr>
                    <w:top w:val="none" w:sz="0" w:space="0" w:color="auto"/>
                    <w:left w:val="none" w:sz="0" w:space="0" w:color="auto"/>
                    <w:bottom w:val="none" w:sz="0" w:space="0" w:color="auto"/>
                    <w:right w:val="none" w:sz="0" w:space="0" w:color="auto"/>
                  </w:divBdr>
                  <w:divsChild>
                    <w:div w:id="1935354025">
                      <w:marLeft w:val="0"/>
                      <w:marRight w:val="0"/>
                      <w:marTop w:val="0"/>
                      <w:marBottom w:val="0"/>
                      <w:divBdr>
                        <w:top w:val="none" w:sz="0" w:space="0" w:color="auto"/>
                        <w:left w:val="none" w:sz="0" w:space="0" w:color="auto"/>
                        <w:bottom w:val="none" w:sz="0" w:space="0" w:color="auto"/>
                        <w:right w:val="none" w:sz="0" w:space="0" w:color="auto"/>
                      </w:divBdr>
                    </w:div>
                  </w:divsChild>
                </w:div>
                <w:div w:id="1532104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407950">
          <w:marLeft w:val="0"/>
          <w:marRight w:val="0"/>
          <w:marTop w:val="0"/>
          <w:marBottom w:val="0"/>
          <w:divBdr>
            <w:top w:val="none" w:sz="0" w:space="0" w:color="auto"/>
            <w:left w:val="none" w:sz="0" w:space="0" w:color="auto"/>
            <w:bottom w:val="none" w:sz="0" w:space="0" w:color="auto"/>
            <w:right w:val="none" w:sz="0" w:space="0" w:color="auto"/>
          </w:divBdr>
        </w:div>
        <w:div w:id="123623187">
          <w:marLeft w:val="0"/>
          <w:marRight w:val="0"/>
          <w:marTop w:val="0"/>
          <w:marBottom w:val="0"/>
          <w:divBdr>
            <w:top w:val="none" w:sz="0" w:space="0" w:color="auto"/>
            <w:left w:val="none" w:sz="0" w:space="0" w:color="auto"/>
            <w:bottom w:val="none" w:sz="0" w:space="0" w:color="auto"/>
            <w:right w:val="none" w:sz="0" w:space="0" w:color="auto"/>
          </w:divBdr>
          <w:divsChild>
            <w:div w:id="1093434891">
              <w:marLeft w:val="0"/>
              <w:marRight w:val="0"/>
              <w:marTop w:val="0"/>
              <w:marBottom w:val="0"/>
              <w:divBdr>
                <w:top w:val="none" w:sz="0" w:space="0" w:color="auto"/>
                <w:left w:val="none" w:sz="0" w:space="0" w:color="auto"/>
                <w:bottom w:val="none" w:sz="0" w:space="0" w:color="auto"/>
                <w:right w:val="none" w:sz="0" w:space="0" w:color="auto"/>
              </w:divBdr>
            </w:div>
          </w:divsChild>
        </w:div>
        <w:div w:id="2089497949">
          <w:marLeft w:val="0"/>
          <w:marRight w:val="0"/>
          <w:marTop w:val="0"/>
          <w:marBottom w:val="0"/>
          <w:divBdr>
            <w:top w:val="none" w:sz="0" w:space="0" w:color="auto"/>
            <w:left w:val="none" w:sz="0" w:space="0" w:color="auto"/>
            <w:bottom w:val="none" w:sz="0" w:space="0" w:color="auto"/>
            <w:right w:val="none" w:sz="0" w:space="0" w:color="auto"/>
          </w:divBdr>
          <w:divsChild>
            <w:div w:id="168759070">
              <w:marLeft w:val="0"/>
              <w:marRight w:val="0"/>
              <w:marTop w:val="0"/>
              <w:marBottom w:val="0"/>
              <w:divBdr>
                <w:top w:val="none" w:sz="0" w:space="0" w:color="auto"/>
                <w:left w:val="none" w:sz="0" w:space="0" w:color="auto"/>
                <w:bottom w:val="none" w:sz="0" w:space="0" w:color="auto"/>
                <w:right w:val="none" w:sz="0" w:space="0" w:color="auto"/>
              </w:divBdr>
            </w:div>
          </w:divsChild>
        </w:div>
        <w:div w:id="1504782801">
          <w:marLeft w:val="0"/>
          <w:marRight w:val="0"/>
          <w:marTop w:val="0"/>
          <w:marBottom w:val="0"/>
          <w:divBdr>
            <w:top w:val="none" w:sz="0" w:space="0" w:color="auto"/>
            <w:left w:val="none" w:sz="0" w:space="0" w:color="auto"/>
            <w:bottom w:val="none" w:sz="0" w:space="0" w:color="auto"/>
            <w:right w:val="none" w:sz="0" w:space="0" w:color="auto"/>
          </w:divBdr>
          <w:divsChild>
            <w:div w:id="137771211">
              <w:marLeft w:val="0"/>
              <w:marRight w:val="0"/>
              <w:marTop w:val="0"/>
              <w:marBottom w:val="0"/>
              <w:divBdr>
                <w:top w:val="none" w:sz="0" w:space="0" w:color="auto"/>
                <w:left w:val="none" w:sz="0" w:space="0" w:color="auto"/>
                <w:bottom w:val="none" w:sz="0" w:space="0" w:color="auto"/>
                <w:right w:val="none" w:sz="0" w:space="0" w:color="auto"/>
              </w:divBdr>
              <w:divsChild>
                <w:div w:id="1493984250">
                  <w:marLeft w:val="0"/>
                  <w:marRight w:val="0"/>
                  <w:marTop w:val="0"/>
                  <w:marBottom w:val="0"/>
                  <w:divBdr>
                    <w:top w:val="none" w:sz="0" w:space="0" w:color="auto"/>
                    <w:left w:val="none" w:sz="0" w:space="0" w:color="auto"/>
                    <w:bottom w:val="none" w:sz="0" w:space="0" w:color="auto"/>
                    <w:right w:val="none" w:sz="0" w:space="0" w:color="auto"/>
                  </w:divBdr>
                  <w:divsChild>
                    <w:div w:id="1315375207">
                      <w:marLeft w:val="0"/>
                      <w:marRight w:val="0"/>
                      <w:marTop w:val="0"/>
                      <w:marBottom w:val="0"/>
                      <w:divBdr>
                        <w:top w:val="none" w:sz="0" w:space="0" w:color="auto"/>
                        <w:left w:val="none" w:sz="0" w:space="0" w:color="auto"/>
                        <w:bottom w:val="none" w:sz="0" w:space="0" w:color="auto"/>
                        <w:right w:val="none" w:sz="0" w:space="0" w:color="auto"/>
                      </w:divBdr>
                    </w:div>
                  </w:divsChild>
                </w:div>
                <w:div w:id="58939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44737">
          <w:marLeft w:val="0"/>
          <w:marRight w:val="0"/>
          <w:marTop w:val="0"/>
          <w:marBottom w:val="0"/>
          <w:divBdr>
            <w:top w:val="none" w:sz="0" w:space="0" w:color="auto"/>
            <w:left w:val="none" w:sz="0" w:space="0" w:color="auto"/>
            <w:bottom w:val="none" w:sz="0" w:space="0" w:color="auto"/>
            <w:right w:val="none" w:sz="0" w:space="0" w:color="auto"/>
          </w:divBdr>
          <w:divsChild>
            <w:div w:id="892234059">
              <w:marLeft w:val="0"/>
              <w:marRight w:val="0"/>
              <w:marTop w:val="0"/>
              <w:marBottom w:val="0"/>
              <w:divBdr>
                <w:top w:val="none" w:sz="0" w:space="0" w:color="auto"/>
                <w:left w:val="none" w:sz="0" w:space="0" w:color="auto"/>
                <w:bottom w:val="none" w:sz="0" w:space="0" w:color="auto"/>
                <w:right w:val="none" w:sz="0" w:space="0" w:color="auto"/>
              </w:divBdr>
              <w:divsChild>
                <w:div w:id="1165053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909397">
          <w:marLeft w:val="0"/>
          <w:marRight w:val="0"/>
          <w:marTop w:val="0"/>
          <w:marBottom w:val="0"/>
          <w:divBdr>
            <w:top w:val="none" w:sz="0" w:space="0" w:color="auto"/>
            <w:left w:val="none" w:sz="0" w:space="0" w:color="auto"/>
            <w:bottom w:val="none" w:sz="0" w:space="0" w:color="auto"/>
            <w:right w:val="none" w:sz="0" w:space="0" w:color="auto"/>
          </w:divBdr>
        </w:div>
        <w:div w:id="916020396">
          <w:marLeft w:val="0"/>
          <w:marRight w:val="0"/>
          <w:marTop w:val="0"/>
          <w:marBottom w:val="0"/>
          <w:divBdr>
            <w:top w:val="none" w:sz="0" w:space="0" w:color="auto"/>
            <w:left w:val="none" w:sz="0" w:space="0" w:color="auto"/>
            <w:bottom w:val="none" w:sz="0" w:space="0" w:color="auto"/>
            <w:right w:val="none" w:sz="0" w:space="0" w:color="auto"/>
          </w:divBdr>
          <w:divsChild>
            <w:div w:id="1742026077">
              <w:marLeft w:val="0"/>
              <w:marRight w:val="0"/>
              <w:marTop w:val="0"/>
              <w:marBottom w:val="0"/>
              <w:divBdr>
                <w:top w:val="none" w:sz="0" w:space="0" w:color="auto"/>
                <w:left w:val="none" w:sz="0" w:space="0" w:color="auto"/>
                <w:bottom w:val="none" w:sz="0" w:space="0" w:color="auto"/>
                <w:right w:val="none" w:sz="0" w:space="0" w:color="auto"/>
              </w:divBdr>
              <w:divsChild>
                <w:div w:id="1556549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8962632">
          <w:marLeft w:val="0"/>
          <w:marRight w:val="0"/>
          <w:marTop w:val="0"/>
          <w:marBottom w:val="0"/>
          <w:divBdr>
            <w:top w:val="none" w:sz="0" w:space="0" w:color="auto"/>
            <w:left w:val="none" w:sz="0" w:space="0" w:color="auto"/>
            <w:bottom w:val="none" w:sz="0" w:space="0" w:color="auto"/>
            <w:right w:val="none" w:sz="0" w:space="0" w:color="auto"/>
          </w:divBdr>
        </w:div>
        <w:div w:id="1922451347">
          <w:marLeft w:val="0"/>
          <w:marRight w:val="0"/>
          <w:marTop w:val="0"/>
          <w:marBottom w:val="0"/>
          <w:divBdr>
            <w:top w:val="none" w:sz="0" w:space="0" w:color="auto"/>
            <w:left w:val="none" w:sz="0" w:space="0" w:color="auto"/>
            <w:bottom w:val="none" w:sz="0" w:space="0" w:color="auto"/>
            <w:right w:val="none" w:sz="0" w:space="0" w:color="auto"/>
          </w:divBdr>
          <w:divsChild>
            <w:div w:id="901601676">
              <w:marLeft w:val="0"/>
              <w:marRight w:val="0"/>
              <w:marTop w:val="0"/>
              <w:marBottom w:val="0"/>
              <w:divBdr>
                <w:top w:val="none" w:sz="0" w:space="0" w:color="auto"/>
                <w:left w:val="none" w:sz="0" w:space="0" w:color="auto"/>
                <w:bottom w:val="none" w:sz="0" w:space="0" w:color="auto"/>
                <w:right w:val="none" w:sz="0" w:space="0" w:color="auto"/>
              </w:divBdr>
            </w:div>
          </w:divsChild>
        </w:div>
        <w:div w:id="653410367">
          <w:marLeft w:val="0"/>
          <w:marRight w:val="0"/>
          <w:marTop w:val="0"/>
          <w:marBottom w:val="0"/>
          <w:divBdr>
            <w:top w:val="none" w:sz="0" w:space="0" w:color="auto"/>
            <w:left w:val="none" w:sz="0" w:space="0" w:color="auto"/>
            <w:bottom w:val="none" w:sz="0" w:space="0" w:color="auto"/>
            <w:right w:val="none" w:sz="0" w:space="0" w:color="auto"/>
          </w:divBdr>
          <w:divsChild>
            <w:div w:id="1552230007">
              <w:marLeft w:val="0"/>
              <w:marRight w:val="0"/>
              <w:marTop w:val="0"/>
              <w:marBottom w:val="0"/>
              <w:divBdr>
                <w:top w:val="none" w:sz="0" w:space="0" w:color="auto"/>
                <w:left w:val="none" w:sz="0" w:space="0" w:color="auto"/>
                <w:bottom w:val="none" w:sz="0" w:space="0" w:color="auto"/>
                <w:right w:val="none" w:sz="0" w:space="0" w:color="auto"/>
              </w:divBdr>
              <w:divsChild>
                <w:div w:id="1701974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946894">
          <w:marLeft w:val="0"/>
          <w:marRight w:val="0"/>
          <w:marTop w:val="0"/>
          <w:marBottom w:val="0"/>
          <w:divBdr>
            <w:top w:val="none" w:sz="0" w:space="0" w:color="auto"/>
            <w:left w:val="none" w:sz="0" w:space="0" w:color="auto"/>
            <w:bottom w:val="none" w:sz="0" w:space="0" w:color="auto"/>
            <w:right w:val="none" w:sz="0" w:space="0" w:color="auto"/>
          </w:divBdr>
        </w:div>
        <w:div w:id="306858952">
          <w:marLeft w:val="0"/>
          <w:marRight w:val="0"/>
          <w:marTop w:val="0"/>
          <w:marBottom w:val="0"/>
          <w:divBdr>
            <w:top w:val="none" w:sz="0" w:space="0" w:color="auto"/>
            <w:left w:val="none" w:sz="0" w:space="0" w:color="auto"/>
            <w:bottom w:val="none" w:sz="0" w:space="0" w:color="auto"/>
            <w:right w:val="none" w:sz="0" w:space="0" w:color="auto"/>
          </w:divBdr>
          <w:divsChild>
            <w:div w:id="1745175660">
              <w:marLeft w:val="0"/>
              <w:marRight w:val="0"/>
              <w:marTop w:val="0"/>
              <w:marBottom w:val="0"/>
              <w:divBdr>
                <w:top w:val="none" w:sz="0" w:space="0" w:color="auto"/>
                <w:left w:val="none" w:sz="0" w:space="0" w:color="auto"/>
                <w:bottom w:val="none" w:sz="0" w:space="0" w:color="auto"/>
                <w:right w:val="none" w:sz="0" w:space="0" w:color="auto"/>
              </w:divBdr>
            </w:div>
          </w:divsChild>
        </w:div>
        <w:div w:id="1196314730">
          <w:marLeft w:val="0"/>
          <w:marRight w:val="0"/>
          <w:marTop w:val="0"/>
          <w:marBottom w:val="0"/>
          <w:divBdr>
            <w:top w:val="none" w:sz="0" w:space="0" w:color="auto"/>
            <w:left w:val="none" w:sz="0" w:space="0" w:color="auto"/>
            <w:bottom w:val="none" w:sz="0" w:space="0" w:color="auto"/>
            <w:right w:val="none" w:sz="0" w:space="0" w:color="auto"/>
          </w:divBdr>
        </w:div>
        <w:div w:id="586229098">
          <w:marLeft w:val="0"/>
          <w:marRight w:val="0"/>
          <w:marTop w:val="0"/>
          <w:marBottom w:val="0"/>
          <w:divBdr>
            <w:top w:val="none" w:sz="0" w:space="0" w:color="auto"/>
            <w:left w:val="none" w:sz="0" w:space="0" w:color="auto"/>
            <w:bottom w:val="none" w:sz="0" w:space="0" w:color="auto"/>
            <w:right w:val="none" w:sz="0" w:space="0" w:color="auto"/>
          </w:divBdr>
        </w:div>
        <w:div w:id="1721703557">
          <w:marLeft w:val="0"/>
          <w:marRight w:val="0"/>
          <w:marTop w:val="0"/>
          <w:marBottom w:val="0"/>
          <w:divBdr>
            <w:top w:val="none" w:sz="0" w:space="0" w:color="auto"/>
            <w:left w:val="none" w:sz="0" w:space="0" w:color="auto"/>
            <w:bottom w:val="none" w:sz="0" w:space="0" w:color="auto"/>
            <w:right w:val="none" w:sz="0" w:space="0" w:color="auto"/>
          </w:divBdr>
        </w:div>
        <w:div w:id="434447741">
          <w:marLeft w:val="0"/>
          <w:marRight w:val="0"/>
          <w:marTop w:val="0"/>
          <w:marBottom w:val="0"/>
          <w:divBdr>
            <w:top w:val="none" w:sz="0" w:space="0" w:color="auto"/>
            <w:left w:val="none" w:sz="0" w:space="0" w:color="auto"/>
            <w:bottom w:val="none" w:sz="0" w:space="0" w:color="auto"/>
            <w:right w:val="none" w:sz="0" w:space="0" w:color="auto"/>
          </w:divBdr>
        </w:div>
        <w:div w:id="495001328">
          <w:marLeft w:val="0"/>
          <w:marRight w:val="0"/>
          <w:marTop w:val="0"/>
          <w:marBottom w:val="0"/>
          <w:divBdr>
            <w:top w:val="none" w:sz="0" w:space="0" w:color="auto"/>
            <w:left w:val="none" w:sz="0" w:space="0" w:color="auto"/>
            <w:bottom w:val="none" w:sz="0" w:space="0" w:color="auto"/>
            <w:right w:val="none" w:sz="0" w:space="0" w:color="auto"/>
          </w:divBdr>
          <w:divsChild>
            <w:div w:id="897858895">
              <w:marLeft w:val="0"/>
              <w:marRight w:val="0"/>
              <w:marTop w:val="0"/>
              <w:marBottom w:val="0"/>
              <w:divBdr>
                <w:top w:val="none" w:sz="0" w:space="0" w:color="auto"/>
                <w:left w:val="none" w:sz="0" w:space="0" w:color="auto"/>
                <w:bottom w:val="none" w:sz="0" w:space="0" w:color="auto"/>
                <w:right w:val="none" w:sz="0" w:space="0" w:color="auto"/>
              </w:divBdr>
            </w:div>
          </w:divsChild>
        </w:div>
        <w:div w:id="2146196525">
          <w:marLeft w:val="0"/>
          <w:marRight w:val="0"/>
          <w:marTop w:val="0"/>
          <w:marBottom w:val="0"/>
          <w:divBdr>
            <w:top w:val="none" w:sz="0" w:space="0" w:color="auto"/>
            <w:left w:val="none" w:sz="0" w:space="0" w:color="auto"/>
            <w:bottom w:val="none" w:sz="0" w:space="0" w:color="auto"/>
            <w:right w:val="none" w:sz="0" w:space="0" w:color="auto"/>
          </w:divBdr>
        </w:div>
        <w:div w:id="493449838">
          <w:marLeft w:val="0"/>
          <w:marRight w:val="0"/>
          <w:marTop w:val="0"/>
          <w:marBottom w:val="0"/>
          <w:divBdr>
            <w:top w:val="none" w:sz="0" w:space="0" w:color="auto"/>
            <w:left w:val="none" w:sz="0" w:space="0" w:color="auto"/>
            <w:bottom w:val="none" w:sz="0" w:space="0" w:color="auto"/>
            <w:right w:val="none" w:sz="0" w:space="0" w:color="auto"/>
          </w:divBdr>
          <w:divsChild>
            <w:div w:id="1933776768">
              <w:marLeft w:val="0"/>
              <w:marRight w:val="0"/>
              <w:marTop w:val="0"/>
              <w:marBottom w:val="0"/>
              <w:divBdr>
                <w:top w:val="none" w:sz="0" w:space="0" w:color="auto"/>
                <w:left w:val="none" w:sz="0" w:space="0" w:color="auto"/>
                <w:bottom w:val="none" w:sz="0" w:space="0" w:color="auto"/>
                <w:right w:val="none" w:sz="0" w:space="0" w:color="auto"/>
              </w:divBdr>
              <w:divsChild>
                <w:div w:id="1523398926">
                  <w:marLeft w:val="0"/>
                  <w:marRight w:val="0"/>
                  <w:marTop w:val="0"/>
                  <w:marBottom w:val="0"/>
                  <w:divBdr>
                    <w:top w:val="none" w:sz="0" w:space="0" w:color="auto"/>
                    <w:left w:val="none" w:sz="0" w:space="0" w:color="auto"/>
                    <w:bottom w:val="none" w:sz="0" w:space="0" w:color="auto"/>
                    <w:right w:val="none" w:sz="0" w:space="0" w:color="auto"/>
                  </w:divBdr>
                </w:div>
                <w:div w:id="1806388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367731">
          <w:marLeft w:val="0"/>
          <w:marRight w:val="0"/>
          <w:marTop w:val="0"/>
          <w:marBottom w:val="0"/>
          <w:divBdr>
            <w:top w:val="none" w:sz="0" w:space="0" w:color="auto"/>
            <w:left w:val="none" w:sz="0" w:space="0" w:color="auto"/>
            <w:bottom w:val="none" w:sz="0" w:space="0" w:color="auto"/>
            <w:right w:val="none" w:sz="0" w:space="0" w:color="auto"/>
          </w:divBdr>
          <w:divsChild>
            <w:div w:id="282007991">
              <w:marLeft w:val="0"/>
              <w:marRight w:val="0"/>
              <w:marTop w:val="0"/>
              <w:marBottom w:val="0"/>
              <w:divBdr>
                <w:top w:val="none" w:sz="0" w:space="0" w:color="auto"/>
                <w:left w:val="none" w:sz="0" w:space="0" w:color="auto"/>
                <w:bottom w:val="none" w:sz="0" w:space="0" w:color="auto"/>
                <w:right w:val="none" w:sz="0" w:space="0" w:color="auto"/>
              </w:divBdr>
            </w:div>
          </w:divsChild>
        </w:div>
        <w:div w:id="2114665235">
          <w:marLeft w:val="0"/>
          <w:marRight w:val="0"/>
          <w:marTop w:val="0"/>
          <w:marBottom w:val="0"/>
          <w:divBdr>
            <w:top w:val="none" w:sz="0" w:space="0" w:color="auto"/>
            <w:left w:val="none" w:sz="0" w:space="0" w:color="auto"/>
            <w:bottom w:val="none" w:sz="0" w:space="0" w:color="auto"/>
            <w:right w:val="none" w:sz="0" w:space="0" w:color="auto"/>
          </w:divBdr>
        </w:div>
        <w:div w:id="1766419441">
          <w:marLeft w:val="0"/>
          <w:marRight w:val="0"/>
          <w:marTop w:val="0"/>
          <w:marBottom w:val="0"/>
          <w:divBdr>
            <w:top w:val="none" w:sz="0" w:space="0" w:color="auto"/>
            <w:left w:val="none" w:sz="0" w:space="0" w:color="auto"/>
            <w:bottom w:val="none" w:sz="0" w:space="0" w:color="auto"/>
            <w:right w:val="none" w:sz="0" w:space="0" w:color="auto"/>
          </w:divBdr>
          <w:divsChild>
            <w:div w:id="1303541851">
              <w:marLeft w:val="0"/>
              <w:marRight w:val="0"/>
              <w:marTop w:val="0"/>
              <w:marBottom w:val="0"/>
              <w:divBdr>
                <w:top w:val="none" w:sz="0" w:space="0" w:color="auto"/>
                <w:left w:val="none" w:sz="0" w:space="0" w:color="auto"/>
                <w:bottom w:val="none" w:sz="0" w:space="0" w:color="auto"/>
                <w:right w:val="none" w:sz="0" w:space="0" w:color="auto"/>
              </w:divBdr>
              <w:divsChild>
                <w:div w:id="1564873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904159">
          <w:marLeft w:val="0"/>
          <w:marRight w:val="0"/>
          <w:marTop w:val="0"/>
          <w:marBottom w:val="0"/>
          <w:divBdr>
            <w:top w:val="none" w:sz="0" w:space="0" w:color="auto"/>
            <w:left w:val="none" w:sz="0" w:space="0" w:color="auto"/>
            <w:bottom w:val="none" w:sz="0" w:space="0" w:color="auto"/>
            <w:right w:val="none" w:sz="0" w:space="0" w:color="auto"/>
          </w:divBdr>
        </w:div>
        <w:div w:id="1128159935">
          <w:marLeft w:val="0"/>
          <w:marRight w:val="0"/>
          <w:marTop w:val="0"/>
          <w:marBottom w:val="0"/>
          <w:divBdr>
            <w:top w:val="none" w:sz="0" w:space="0" w:color="auto"/>
            <w:left w:val="none" w:sz="0" w:space="0" w:color="auto"/>
            <w:bottom w:val="none" w:sz="0" w:space="0" w:color="auto"/>
            <w:right w:val="none" w:sz="0" w:space="0" w:color="auto"/>
          </w:divBdr>
          <w:divsChild>
            <w:div w:id="940836843">
              <w:marLeft w:val="0"/>
              <w:marRight w:val="0"/>
              <w:marTop w:val="0"/>
              <w:marBottom w:val="0"/>
              <w:divBdr>
                <w:top w:val="none" w:sz="0" w:space="0" w:color="auto"/>
                <w:left w:val="none" w:sz="0" w:space="0" w:color="auto"/>
                <w:bottom w:val="none" w:sz="0" w:space="0" w:color="auto"/>
                <w:right w:val="none" w:sz="0" w:space="0" w:color="auto"/>
              </w:divBdr>
            </w:div>
          </w:divsChild>
        </w:div>
        <w:div w:id="1221940563">
          <w:marLeft w:val="0"/>
          <w:marRight w:val="0"/>
          <w:marTop w:val="0"/>
          <w:marBottom w:val="0"/>
          <w:divBdr>
            <w:top w:val="none" w:sz="0" w:space="0" w:color="auto"/>
            <w:left w:val="none" w:sz="0" w:space="0" w:color="auto"/>
            <w:bottom w:val="none" w:sz="0" w:space="0" w:color="auto"/>
            <w:right w:val="none" w:sz="0" w:space="0" w:color="auto"/>
          </w:divBdr>
          <w:divsChild>
            <w:div w:id="1980762304">
              <w:marLeft w:val="0"/>
              <w:marRight w:val="0"/>
              <w:marTop w:val="0"/>
              <w:marBottom w:val="0"/>
              <w:divBdr>
                <w:top w:val="none" w:sz="0" w:space="0" w:color="auto"/>
                <w:left w:val="none" w:sz="0" w:space="0" w:color="auto"/>
                <w:bottom w:val="none" w:sz="0" w:space="0" w:color="auto"/>
                <w:right w:val="none" w:sz="0" w:space="0" w:color="auto"/>
              </w:divBdr>
            </w:div>
          </w:divsChild>
        </w:div>
        <w:div w:id="1689796314">
          <w:marLeft w:val="0"/>
          <w:marRight w:val="0"/>
          <w:marTop w:val="0"/>
          <w:marBottom w:val="0"/>
          <w:divBdr>
            <w:top w:val="none" w:sz="0" w:space="0" w:color="auto"/>
            <w:left w:val="none" w:sz="0" w:space="0" w:color="auto"/>
            <w:bottom w:val="none" w:sz="0" w:space="0" w:color="auto"/>
            <w:right w:val="none" w:sz="0" w:space="0" w:color="auto"/>
          </w:divBdr>
        </w:div>
        <w:div w:id="1522008976">
          <w:marLeft w:val="0"/>
          <w:marRight w:val="0"/>
          <w:marTop w:val="0"/>
          <w:marBottom w:val="0"/>
          <w:divBdr>
            <w:top w:val="none" w:sz="0" w:space="0" w:color="auto"/>
            <w:left w:val="none" w:sz="0" w:space="0" w:color="auto"/>
            <w:bottom w:val="none" w:sz="0" w:space="0" w:color="auto"/>
            <w:right w:val="none" w:sz="0" w:space="0" w:color="auto"/>
          </w:divBdr>
        </w:div>
        <w:div w:id="600380661">
          <w:marLeft w:val="0"/>
          <w:marRight w:val="0"/>
          <w:marTop w:val="0"/>
          <w:marBottom w:val="0"/>
          <w:divBdr>
            <w:top w:val="none" w:sz="0" w:space="0" w:color="auto"/>
            <w:left w:val="none" w:sz="0" w:space="0" w:color="auto"/>
            <w:bottom w:val="none" w:sz="0" w:space="0" w:color="auto"/>
            <w:right w:val="none" w:sz="0" w:space="0" w:color="auto"/>
          </w:divBdr>
          <w:divsChild>
            <w:div w:id="823594856">
              <w:marLeft w:val="0"/>
              <w:marRight w:val="0"/>
              <w:marTop w:val="0"/>
              <w:marBottom w:val="0"/>
              <w:divBdr>
                <w:top w:val="none" w:sz="0" w:space="0" w:color="auto"/>
                <w:left w:val="none" w:sz="0" w:space="0" w:color="auto"/>
                <w:bottom w:val="none" w:sz="0" w:space="0" w:color="auto"/>
                <w:right w:val="none" w:sz="0" w:space="0" w:color="auto"/>
              </w:divBdr>
            </w:div>
          </w:divsChild>
        </w:div>
        <w:div w:id="22707310">
          <w:marLeft w:val="0"/>
          <w:marRight w:val="0"/>
          <w:marTop w:val="0"/>
          <w:marBottom w:val="0"/>
          <w:divBdr>
            <w:top w:val="none" w:sz="0" w:space="0" w:color="auto"/>
            <w:left w:val="none" w:sz="0" w:space="0" w:color="auto"/>
            <w:bottom w:val="none" w:sz="0" w:space="0" w:color="auto"/>
            <w:right w:val="none" w:sz="0" w:space="0" w:color="auto"/>
          </w:divBdr>
        </w:div>
        <w:div w:id="936402718">
          <w:marLeft w:val="0"/>
          <w:marRight w:val="0"/>
          <w:marTop w:val="0"/>
          <w:marBottom w:val="0"/>
          <w:divBdr>
            <w:top w:val="none" w:sz="0" w:space="0" w:color="auto"/>
            <w:left w:val="none" w:sz="0" w:space="0" w:color="auto"/>
            <w:bottom w:val="none" w:sz="0" w:space="0" w:color="auto"/>
            <w:right w:val="none" w:sz="0" w:space="0" w:color="auto"/>
          </w:divBdr>
        </w:div>
        <w:div w:id="907686696">
          <w:marLeft w:val="0"/>
          <w:marRight w:val="0"/>
          <w:marTop w:val="0"/>
          <w:marBottom w:val="0"/>
          <w:divBdr>
            <w:top w:val="none" w:sz="0" w:space="0" w:color="auto"/>
            <w:left w:val="none" w:sz="0" w:space="0" w:color="auto"/>
            <w:bottom w:val="none" w:sz="0" w:space="0" w:color="auto"/>
            <w:right w:val="none" w:sz="0" w:space="0" w:color="auto"/>
          </w:divBdr>
        </w:div>
        <w:div w:id="626741262">
          <w:marLeft w:val="0"/>
          <w:marRight w:val="0"/>
          <w:marTop w:val="0"/>
          <w:marBottom w:val="0"/>
          <w:divBdr>
            <w:top w:val="none" w:sz="0" w:space="0" w:color="auto"/>
            <w:left w:val="none" w:sz="0" w:space="0" w:color="auto"/>
            <w:bottom w:val="none" w:sz="0" w:space="0" w:color="auto"/>
            <w:right w:val="none" w:sz="0" w:space="0" w:color="auto"/>
          </w:divBdr>
        </w:div>
        <w:div w:id="1039742194">
          <w:marLeft w:val="0"/>
          <w:marRight w:val="0"/>
          <w:marTop w:val="0"/>
          <w:marBottom w:val="0"/>
          <w:divBdr>
            <w:top w:val="none" w:sz="0" w:space="0" w:color="auto"/>
            <w:left w:val="none" w:sz="0" w:space="0" w:color="auto"/>
            <w:bottom w:val="none" w:sz="0" w:space="0" w:color="auto"/>
            <w:right w:val="none" w:sz="0" w:space="0" w:color="auto"/>
          </w:divBdr>
        </w:div>
        <w:div w:id="1916940291">
          <w:marLeft w:val="0"/>
          <w:marRight w:val="0"/>
          <w:marTop w:val="0"/>
          <w:marBottom w:val="0"/>
          <w:divBdr>
            <w:top w:val="none" w:sz="0" w:space="0" w:color="auto"/>
            <w:left w:val="none" w:sz="0" w:space="0" w:color="auto"/>
            <w:bottom w:val="none" w:sz="0" w:space="0" w:color="auto"/>
            <w:right w:val="none" w:sz="0" w:space="0" w:color="auto"/>
          </w:divBdr>
          <w:divsChild>
            <w:div w:id="1380278996">
              <w:marLeft w:val="0"/>
              <w:marRight w:val="0"/>
              <w:marTop w:val="0"/>
              <w:marBottom w:val="0"/>
              <w:divBdr>
                <w:top w:val="none" w:sz="0" w:space="0" w:color="auto"/>
                <w:left w:val="none" w:sz="0" w:space="0" w:color="auto"/>
                <w:bottom w:val="none" w:sz="0" w:space="0" w:color="auto"/>
                <w:right w:val="none" w:sz="0" w:space="0" w:color="auto"/>
              </w:divBdr>
            </w:div>
          </w:divsChild>
        </w:div>
        <w:div w:id="1993215445">
          <w:marLeft w:val="0"/>
          <w:marRight w:val="0"/>
          <w:marTop w:val="0"/>
          <w:marBottom w:val="0"/>
          <w:divBdr>
            <w:top w:val="none" w:sz="0" w:space="0" w:color="auto"/>
            <w:left w:val="none" w:sz="0" w:space="0" w:color="auto"/>
            <w:bottom w:val="none" w:sz="0" w:space="0" w:color="auto"/>
            <w:right w:val="none" w:sz="0" w:space="0" w:color="auto"/>
          </w:divBdr>
        </w:div>
        <w:div w:id="649098086">
          <w:marLeft w:val="0"/>
          <w:marRight w:val="0"/>
          <w:marTop w:val="0"/>
          <w:marBottom w:val="0"/>
          <w:divBdr>
            <w:top w:val="none" w:sz="0" w:space="0" w:color="auto"/>
            <w:left w:val="none" w:sz="0" w:space="0" w:color="auto"/>
            <w:bottom w:val="none" w:sz="0" w:space="0" w:color="auto"/>
            <w:right w:val="none" w:sz="0" w:space="0" w:color="auto"/>
          </w:divBdr>
        </w:div>
        <w:div w:id="1061832065">
          <w:marLeft w:val="0"/>
          <w:marRight w:val="0"/>
          <w:marTop w:val="0"/>
          <w:marBottom w:val="0"/>
          <w:divBdr>
            <w:top w:val="none" w:sz="0" w:space="0" w:color="auto"/>
            <w:left w:val="none" w:sz="0" w:space="0" w:color="auto"/>
            <w:bottom w:val="none" w:sz="0" w:space="0" w:color="auto"/>
            <w:right w:val="none" w:sz="0" w:space="0" w:color="auto"/>
          </w:divBdr>
          <w:divsChild>
            <w:div w:id="1147287300">
              <w:marLeft w:val="0"/>
              <w:marRight w:val="0"/>
              <w:marTop w:val="0"/>
              <w:marBottom w:val="0"/>
              <w:divBdr>
                <w:top w:val="none" w:sz="0" w:space="0" w:color="auto"/>
                <w:left w:val="none" w:sz="0" w:space="0" w:color="auto"/>
                <w:bottom w:val="none" w:sz="0" w:space="0" w:color="auto"/>
                <w:right w:val="none" w:sz="0" w:space="0" w:color="auto"/>
              </w:divBdr>
            </w:div>
          </w:divsChild>
        </w:div>
        <w:div w:id="51084818">
          <w:marLeft w:val="0"/>
          <w:marRight w:val="0"/>
          <w:marTop w:val="0"/>
          <w:marBottom w:val="0"/>
          <w:divBdr>
            <w:top w:val="none" w:sz="0" w:space="0" w:color="auto"/>
            <w:left w:val="none" w:sz="0" w:space="0" w:color="auto"/>
            <w:bottom w:val="none" w:sz="0" w:space="0" w:color="auto"/>
            <w:right w:val="none" w:sz="0" w:space="0" w:color="auto"/>
          </w:divBdr>
        </w:div>
        <w:div w:id="560168320">
          <w:marLeft w:val="0"/>
          <w:marRight w:val="0"/>
          <w:marTop w:val="0"/>
          <w:marBottom w:val="0"/>
          <w:divBdr>
            <w:top w:val="none" w:sz="0" w:space="0" w:color="auto"/>
            <w:left w:val="none" w:sz="0" w:space="0" w:color="auto"/>
            <w:bottom w:val="none" w:sz="0" w:space="0" w:color="auto"/>
            <w:right w:val="none" w:sz="0" w:space="0" w:color="auto"/>
          </w:divBdr>
        </w:div>
        <w:div w:id="1276597326">
          <w:marLeft w:val="0"/>
          <w:marRight w:val="0"/>
          <w:marTop w:val="0"/>
          <w:marBottom w:val="0"/>
          <w:divBdr>
            <w:top w:val="none" w:sz="0" w:space="0" w:color="auto"/>
            <w:left w:val="none" w:sz="0" w:space="0" w:color="auto"/>
            <w:bottom w:val="none" w:sz="0" w:space="0" w:color="auto"/>
            <w:right w:val="none" w:sz="0" w:space="0" w:color="auto"/>
          </w:divBdr>
        </w:div>
        <w:div w:id="1493374202">
          <w:marLeft w:val="0"/>
          <w:marRight w:val="0"/>
          <w:marTop w:val="0"/>
          <w:marBottom w:val="0"/>
          <w:divBdr>
            <w:top w:val="none" w:sz="0" w:space="0" w:color="auto"/>
            <w:left w:val="none" w:sz="0" w:space="0" w:color="auto"/>
            <w:bottom w:val="none" w:sz="0" w:space="0" w:color="auto"/>
            <w:right w:val="none" w:sz="0" w:space="0" w:color="auto"/>
          </w:divBdr>
        </w:div>
        <w:div w:id="1532836637">
          <w:marLeft w:val="0"/>
          <w:marRight w:val="0"/>
          <w:marTop w:val="0"/>
          <w:marBottom w:val="0"/>
          <w:divBdr>
            <w:top w:val="none" w:sz="0" w:space="0" w:color="auto"/>
            <w:left w:val="none" w:sz="0" w:space="0" w:color="auto"/>
            <w:bottom w:val="none" w:sz="0" w:space="0" w:color="auto"/>
            <w:right w:val="none" w:sz="0" w:space="0" w:color="auto"/>
          </w:divBdr>
        </w:div>
        <w:div w:id="1487471959">
          <w:marLeft w:val="0"/>
          <w:marRight w:val="0"/>
          <w:marTop w:val="0"/>
          <w:marBottom w:val="0"/>
          <w:divBdr>
            <w:top w:val="none" w:sz="0" w:space="0" w:color="auto"/>
            <w:left w:val="none" w:sz="0" w:space="0" w:color="auto"/>
            <w:bottom w:val="none" w:sz="0" w:space="0" w:color="auto"/>
            <w:right w:val="none" w:sz="0" w:space="0" w:color="auto"/>
          </w:divBdr>
        </w:div>
        <w:div w:id="1396010354">
          <w:marLeft w:val="0"/>
          <w:marRight w:val="0"/>
          <w:marTop w:val="0"/>
          <w:marBottom w:val="0"/>
          <w:divBdr>
            <w:top w:val="none" w:sz="0" w:space="0" w:color="auto"/>
            <w:left w:val="none" w:sz="0" w:space="0" w:color="auto"/>
            <w:bottom w:val="none" w:sz="0" w:space="0" w:color="auto"/>
            <w:right w:val="none" w:sz="0" w:space="0" w:color="auto"/>
          </w:divBdr>
        </w:div>
        <w:div w:id="874465418">
          <w:marLeft w:val="0"/>
          <w:marRight w:val="0"/>
          <w:marTop w:val="0"/>
          <w:marBottom w:val="0"/>
          <w:divBdr>
            <w:top w:val="none" w:sz="0" w:space="0" w:color="auto"/>
            <w:left w:val="none" w:sz="0" w:space="0" w:color="auto"/>
            <w:bottom w:val="none" w:sz="0" w:space="0" w:color="auto"/>
            <w:right w:val="none" w:sz="0" w:space="0" w:color="auto"/>
          </w:divBdr>
          <w:divsChild>
            <w:div w:id="1505822945">
              <w:marLeft w:val="0"/>
              <w:marRight w:val="0"/>
              <w:marTop w:val="0"/>
              <w:marBottom w:val="0"/>
              <w:divBdr>
                <w:top w:val="none" w:sz="0" w:space="0" w:color="auto"/>
                <w:left w:val="none" w:sz="0" w:space="0" w:color="auto"/>
                <w:bottom w:val="none" w:sz="0" w:space="0" w:color="auto"/>
                <w:right w:val="none" w:sz="0" w:space="0" w:color="auto"/>
              </w:divBdr>
            </w:div>
          </w:divsChild>
        </w:div>
        <w:div w:id="768694667">
          <w:marLeft w:val="0"/>
          <w:marRight w:val="0"/>
          <w:marTop w:val="0"/>
          <w:marBottom w:val="0"/>
          <w:divBdr>
            <w:top w:val="none" w:sz="0" w:space="0" w:color="auto"/>
            <w:left w:val="none" w:sz="0" w:space="0" w:color="auto"/>
            <w:bottom w:val="none" w:sz="0" w:space="0" w:color="auto"/>
            <w:right w:val="none" w:sz="0" w:space="0" w:color="auto"/>
          </w:divBdr>
          <w:divsChild>
            <w:div w:id="2144689200">
              <w:marLeft w:val="0"/>
              <w:marRight w:val="0"/>
              <w:marTop w:val="0"/>
              <w:marBottom w:val="0"/>
              <w:divBdr>
                <w:top w:val="none" w:sz="0" w:space="0" w:color="auto"/>
                <w:left w:val="none" w:sz="0" w:space="0" w:color="auto"/>
                <w:bottom w:val="none" w:sz="0" w:space="0" w:color="auto"/>
                <w:right w:val="none" w:sz="0" w:space="0" w:color="auto"/>
              </w:divBdr>
            </w:div>
          </w:divsChild>
        </w:div>
        <w:div w:id="226112452">
          <w:marLeft w:val="0"/>
          <w:marRight w:val="0"/>
          <w:marTop w:val="0"/>
          <w:marBottom w:val="0"/>
          <w:divBdr>
            <w:top w:val="none" w:sz="0" w:space="0" w:color="auto"/>
            <w:left w:val="none" w:sz="0" w:space="0" w:color="auto"/>
            <w:bottom w:val="none" w:sz="0" w:space="0" w:color="auto"/>
            <w:right w:val="none" w:sz="0" w:space="0" w:color="auto"/>
          </w:divBdr>
          <w:divsChild>
            <w:div w:id="530728475">
              <w:marLeft w:val="0"/>
              <w:marRight w:val="0"/>
              <w:marTop w:val="0"/>
              <w:marBottom w:val="0"/>
              <w:divBdr>
                <w:top w:val="none" w:sz="0" w:space="0" w:color="auto"/>
                <w:left w:val="none" w:sz="0" w:space="0" w:color="auto"/>
                <w:bottom w:val="none" w:sz="0" w:space="0" w:color="auto"/>
                <w:right w:val="none" w:sz="0" w:space="0" w:color="auto"/>
              </w:divBdr>
              <w:divsChild>
                <w:div w:id="1569415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081373">
          <w:marLeft w:val="0"/>
          <w:marRight w:val="0"/>
          <w:marTop w:val="0"/>
          <w:marBottom w:val="0"/>
          <w:divBdr>
            <w:top w:val="none" w:sz="0" w:space="0" w:color="auto"/>
            <w:left w:val="none" w:sz="0" w:space="0" w:color="auto"/>
            <w:bottom w:val="none" w:sz="0" w:space="0" w:color="auto"/>
            <w:right w:val="none" w:sz="0" w:space="0" w:color="auto"/>
          </w:divBdr>
        </w:div>
        <w:div w:id="1542285071">
          <w:marLeft w:val="0"/>
          <w:marRight w:val="0"/>
          <w:marTop w:val="0"/>
          <w:marBottom w:val="0"/>
          <w:divBdr>
            <w:top w:val="none" w:sz="0" w:space="0" w:color="auto"/>
            <w:left w:val="none" w:sz="0" w:space="0" w:color="auto"/>
            <w:bottom w:val="none" w:sz="0" w:space="0" w:color="auto"/>
            <w:right w:val="none" w:sz="0" w:space="0" w:color="auto"/>
          </w:divBdr>
        </w:div>
        <w:div w:id="1677489623">
          <w:marLeft w:val="0"/>
          <w:marRight w:val="0"/>
          <w:marTop w:val="0"/>
          <w:marBottom w:val="0"/>
          <w:divBdr>
            <w:top w:val="none" w:sz="0" w:space="0" w:color="auto"/>
            <w:left w:val="none" w:sz="0" w:space="0" w:color="auto"/>
            <w:bottom w:val="none" w:sz="0" w:space="0" w:color="auto"/>
            <w:right w:val="none" w:sz="0" w:space="0" w:color="auto"/>
          </w:divBdr>
        </w:div>
        <w:div w:id="1569416853">
          <w:marLeft w:val="0"/>
          <w:marRight w:val="0"/>
          <w:marTop w:val="0"/>
          <w:marBottom w:val="0"/>
          <w:divBdr>
            <w:top w:val="none" w:sz="0" w:space="0" w:color="auto"/>
            <w:left w:val="none" w:sz="0" w:space="0" w:color="auto"/>
            <w:bottom w:val="none" w:sz="0" w:space="0" w:color="auto"/>
            <w:right w:val="none" w:sz="0" w:space="0" w:color="auto"/>
          </w:divBdr>
        </w:div>
        <w:div w:id="375860992">
          <w:marLeft w:val="0"/>
          <w:marRight w:val="0"/>
          <w:marTop w:val="0"/>
          <w:marBottom w:val="0"/>
          <w:divBdr>
            <w:top w:val="none" w:sz="0" w:space="0" w:color="auto"/>
            <w:left w:val="none" w:sz="0" w:space="0" w:color="auto"/>
            <w:bottom w:val="none" w:sz="0" w:space="0" w:color="auto"/>
            <w:right w:val="none" w:sz="0" w:space="0" w:color="auto"/>
          </w:divBdr>
          <w:divsChild>
            <w:div w:id="258492368">
              <w:marLeft w:val="0"/>
              <w:marRight w:val="0"/>
              <w:marTop w:val="0"/>
              <w:marBottom w:val="0"/>
              <w:divBdr>
                <w:top w:val="none" w:sz="0" w:space="0" w:color="auto"/>
                <w:left w:val="none" w:sz="0" w:space="0" w:color="auto"/>
                <w:bottom w:val="none" w:sz="0" w:space="0" w:color="auto"/>
                <w:right w:val="none" w:sz="0" w:space="0" w:color="auto"/>
              </w:divBdr>
            </w:div>
          </w:divsChild>
        </w:div>
        <w:div w:id="891036768">
          <w:marLeft w:val="0"/>
          <w:marRight w:val="0"/>
          <w:marTop w:val="0"/>
          <w:marBottom w:val="0"/>
          <w:divBdr>
            <w:top w:val="none" w:sz="0" w:space="0" w:color="auto"/>
            <w:left w:val="none" w:sz="0" w:space="0" w:color="auto"/>
            <w:bottom w:val="none" w:sz="0" w:space="0" w:color="auto"/>
            <w:right w:val="none" w:sz="0" w:space="0" w:color="auto"/>
          </w:divBdr>
        </w:div>
        <w:div w:id="1411542262">
          <w:marLeft w:val="0"/>
          <w:marRight w:val="0"/>
          <w:marTop w:val="0"/>
          <w:marBottom w:val="0"/>
          <w:divBdr>
            <w:top w:val="none" w:sz="0" w:space="0" w:color="auto"/>
            <w:left w:val="none" w:sz="0" w:space="0" w:color="auto"/>
            <w:bottom w:val="none" w:sz="0" w:space="0" w:color="auto"/>
            <w:right w:val="none" w:sz="0" w:space="0" w:color="auto"/>
          </w:divBdr>
          <w:divsChild>
            <w:div w:id="215556394">
              <w:marLeft w:val="0"/>
              <w:marRight w:val="0"/>
              <w:marTop w:val="0"/>
              <w:marBottom w:val="0"/>
              <w:divBdr>
                <w:top w:val="none" w:sz="0" w:space="0" w:color="auto"/>
                <w:left w:val="none" w:sz="0" w:space="0" w:color="auto"/>
                <w:bottom w:val="none" w:sz="0" w:space="0" w:color="auto"/>
                <w:right w:val="none" w:sz="0" w:space="0" w:color="auto"/>
              </w:divBdr>
            </w:div>
          </w:divsChild>
        </w:div>
        <w:div w:id="1085373382">
          <w:marLeft w:val="0"/>
          <w:marRight w:val="0"/>
          <w:marTop w:val="0"/>
          <w:marBottom w:val="0"/>
          <w:divBdr>
            <w:top w:val="none" w:sz="0" w:space="0" w:color="auto"/>
            <w:left w:val="none" w:sz="0" w:space="0" w:color="auto"/>
            <w:bottom w:val="none" w:sz="0" w:space="0" w:color="auto"/>
            <w:right w:val="none" w:sz="0" w:space="0" w:color="auto"/>
          </w:divBdr>
        </w:div>
        <w:div w:id="296448302">
          <w:marLeft w:val="0"/>
          <w:marRight w:val="0"/>
          <w:marTop w:val="0"/>
          <w:marBottom w:val="0"/>
          <w:divBdr>
            <w:top w:val="none" w:sz="0" w:space="0" w:color="auto"/>
            <w:left w:val="none" w:sz="0" w:space="0" w:color="auto"/>
            <w:bottom w:val="none" w:sz="0" w:space="0" w:color="auto"/>
            <w:right w:val="none" w:sz="0" w:space="0" w:color="auto"/>
          </w:divBdr>
        </w:div>
        <w:div w:id="2040086840">
          <w:marLeft w:val="0"/>
          <w:marRight w:val="0"/>
          <w:marTop w:val="0"/>
          <w:marBottom w:val="0"/>
          <w:divBdr>
            <w:top w:val="none" w:sz="0" w:space="0" w:color="auto"/>
            <w:left w:val="none" w:sz="0" w:space="0" w:color="auto"/>
            <w:bottom w:val="none" w:sz="0" w:space="0" w:color="auto"/>
            <w:right w:val="none" w:sz="0" w:space="0" w:color="auto"/>
          </w:divBdr>
          <w:divsChild>
            <w:div w:id="521939163">
              <w:marLeft w:val="0"/>
              <w:marRight w:val="0"/>
              <w:marTop w:val="0"/>
              <w:marBottom w:val="0"/>
              <w:divBdr>
                <w:top w:val="none" w:sz="0" w:space="0" w:color="auto"/>
                <w:left w:val="none" w:sz="0" w:space="0" w:color="auto"/>
                <w:bottom w:val="none" w:sz="0" w:space="0" w:color="auto"/>
                <w:right w:val="none" w:sz="0" w:space="0" w:color="auto"/>
              </w:divBdr>
            </w:div>
          </w:divsChild>
        </w:div>
        <w:div w:id="219708254">
          <w:marLeft w:val="0"/>
          <w:marRight w:val="0"/>
          <w:marTop w:val="0"/>
          <w:marBottom w:val="0"/>
          <w:divBdr>
            <w:top w:val="none" w:sz="0" w:space="0" w:color="auto"/>
            <w:left w:val="none" w:sz="0" w:space="0" w:color="auto"/>
            <w:bottom w:val="none" w:sz="0" w:space="0" w:color="auto"/>
            <w:right w:val="none" w:sz="0" w:space="0" w:color="auto"/>
          </w:divBdr>
        </w:div>
        <w:div w:id="1890454621">
          <w:marLeft w:val="0"/>
          <w:marRight w:val="0"/>
          <w:marTop w:val="0"/>
          <w:marBottom w:val="0"/>
          <w:divBdr>
            <w:top w:val="none" w:sz="0" w:space="0" w:color="auto"/>
            <w:left w:val="none" w:sz="0" w:space="0" w:color="auto"/>
            <w:bottom w:val="none" w:sz="0" w:space="0" w:color="auto"/>
            <w:right w:val="none" w:sz="0" w:space="0" w:color="auto"/>
          </w:divBdr>
        </w:div>
        <w:div w:id="1766921607">
          <w:marLeft w:val="0"/>
          <w:marRight w:val="0"/>
          <w:marTop w:val="0"/>
          <w:marBottom w:val="0"/>
          <w:divBdr>
            <w:top w:val="none" w:sz="0" w:space="0" w:color="auto"/>
            <w:left w:val="none" w:sz="0" w:space="0" w:color="auto"/>
            <w:bottom w:val="none" w:sz="0" w:space="0" w:color="auto"/>
            <w:right w:val="none" w:sz="0" w:space="0" w:color="auto"/>
          </w:divBdr>
        </w:div>
        <w:div w:id="997537269">
          <w:marLeft w:val="0"/>
          <w:marRight w:val="0"/>
          <w:marTop w:val="0"/>
          <w:marBottom w:val="0"/>
          <w:divBdr>
            <w:top w:val="none" w:sz="0" w:space="0" w:color="auto"/>
            <w:left w:val="none" w:sz="0" w:space="0" w:color="auto"/>
            <w:bottom w:val="none" w:sz="0" w:space="0" w:color="auto"/>
            <w:right w:val="none" w:sz="0" w:space="0" w:color="auto"/>
          </w:divBdr>
          <w:divsChild>
            <w:div w:id="1904027896">
              <w:marLeft w:val="0"/>
              <w:marRight w:val="0"/>
              <w:marTop w:val="0"/>
              <w:marBottom w:val="0"/>
              <w:divBdr>
                <w:top w:val="none" w:sz="0" w:space="0" w:color="auto"/>
                <w:left w:val="none" w:sz="0" w:space="0" w:color="auto"/>
                <w:bottom w:val="none" w:sz="0" w:space="0" w:color="auto"/>
                <w:right w:val="none" w:sz="0" w:space="0" w:color="auto"/>
              </w:divBdr>
            </w:div>
          </w:divsChild>
        </w:div>
        <w:div w:id="529998959">
          <w:marLeft w:val="0"/>
          <w:marRight w:val="0"/>
          <w:marTop w:val="0"/>
          <w:marBottom w:val="0"/>
          <w:divBdr>
            <w:top w:val="none" w:sz="0" w:space="0" w:color="auto"/>
            <w:left w:val="none" w:sz="0" w:space="0" w:color="auto"/>
            <w:bottom w:val="none" w:sz="0" w:space="0" w:color="auto"/>
            <w:right w:val="none" w:sz="0" w:space="0" w:color="auto"/>
          </w:divBdr>
        </w:div>
        <w:div w:id="13500697">
          <w:marLeft w:val="0"/>
          <w:marRight w:val="0"/>
          <w:marTop w:val="0"/>
          <w:marBottom w:val="0"/>
          <w:divBdr>
            <w:top w:val="none" w:sz="0" w:space="0" w:color="auto"/>
            <w:left w:val="none" w:sz="0" w:space="0" w:color="auto"/>
            <w:bottom w:val="none" w:sz="0" w:space="0" w:color="auto"/>
            <w:right w:val="none" w:sz="0" w:space="0" w:color="auto"/>
          </w:divBdr>
          <w:divsChild>
            <w:div w:id="1336573587">
              <w:marLeft w:val="0"/>
              <w:marRight w:val="0"/>
              <w:marTop w:val="0"/>
              <w:marBottom w:val="0"/>
              <w:divBdr>
                <w:top w:val="none" w:sz="0" w:space="0" w:color="auto"/>
                <w:left w:val="none" w:sz="0" w:space="0" w:color="auto"/>
                <w:bottom w:val="none" w:sz="0" w:space="0" w:color="auto"/>
                <w:right w:val="none" w:sz="0" w:space="0" w:color="auto"/>
              </w:divBdr>
            </w:div>
          </w:divsChild>
        </w:div>
        <w:div w:id="721560176">
          <w:marLeft w:val="0"/>
          <w:marRight w:val="0"/>
          <w:marTop w:val="0"/>
          <w:marBottom w:val="0"/>
          <w:divBdr>
            <w:top w:val="none" w:sz="0" w:space="0" w:color="auto"/>
            <w:left w:val="none" w:sz="0" w:space="0" w:color="auto"/>
            <w:bottom w:val="none" w:sz="0" w:space="0" w:color="auto"/>
            <w:right w:val="none" w:sz="0" w:space="0" w:color="auto"/>
          </w:divBdr>
        </w:div>
        <w:div w:id="571043162">
          <w:marLeft w:val="0"/>
          <w:marRight w:val="0"/>
          <w:marTop w:val="0"/>
          <w:marBottom w:val="0"/>
          <w:divBdr>
            <w:top w:val="none" w:sz="0" w:space="0" w:color="auto"/>
            <w:left w:val="none" w:sz="0" w:space="0" w:color="auto"/>
            <w:bottom w:val="none" w:sz="0" w:space="0" w:color="auto"/>
            <w:right w:val="none" w:sz="0" w:space="0" w:color="auto"/>
          </w:divBdr>
        </w:div>
        <w:div w:id="1164011453">
          <w:marLeft w:val="0"/>
          <w:marRight w:val="0"/>
          <w:marTop w:val="0"/>
          <w:marBottom w:val="0"/>
          <w:divBdr>
            <w:top w:val="none" w:sz="0" w:space="0" w:color="auto"/>
            <w:left w:val="none" w:sz="0" w:space="0" w:color="auto"/>
            <w:bottom w:val="none" w:sz="0" w:space="0" w:color="auto"/>
            <w:right w:val="none" w:sz="0" w:space="0" w:color="auto"/>
          </w:divBdr>
        </w:div>
        <w:div w:id="1777092691">
          <w:marLeft w:val="0"/>
          <w:marRight w:val="0"/>
          <w:marTop w:val="0"/>
          <w:marBottom w:val="0"/>
          <w:divBdr>
            <w:top w:val="none" w:sz="0" w:space="0" w:color="auto"/>
            <w:left w:val="none" w:sz="0" w:space="0" w:color="auto"/>
            <w:bottom w:val="none" w:sz="0" w:space="0" w:color="auto"/>
            <w:right w:val="none" w:sz="0" w:space="0" w:color="auto"/>
          </w:divBdr>
        </w:div>
        <w:div w:id="916088017">
          <w:marLeft w:val="0"/>
          <w:marRight w:val="0"/>
          <w:marTop w:val="0"/>
          <w:marBottom w:val="0"/>
          <w:divBdr>
            <w:top w:val="none" w:sz="0" w:space="0" w:color="auto"/>
            <w:left w:val="none" w:sz="0" w:space="0" w:color="auto"/>
            <w:bottom w:val="none" w:sz="0" w:space="0" w:color="auto"/>
            <w:right w:val="none" w:sz="0" w:space="0" w:color="auto"/>
          </w:divBdr>
        </w:div>
        <w:div w:id="961572164">
          <w:marLeft w:val="0"/>
          <w:marRight w:val="0"/>
          <w:marTop w:val="0"/>
          <w:marBottom w:val="0"/>
          <w:divBdr>
            <w:top w:val="none" w:sz="0" w:space="0" w:color="auto"/>
            <w:left w:val="none" w:sz="0" w:space="0" w:color="auto"/>
            <w:bottom w:val="none" w:sz="0" w:space="0" w:color="auto"/>
            <w:right w:val="none" w:sz="0" w:space="0" w:color="auto"/>
          </w:divBdr>
        </w:div>
        <w:div w:id="1731423649">
          <w:marLeft w:val="0"/>
          <w:marRight w:val="0"/>
          <w:marTop w:val="0"/>
          <w:marBottom w:val="0"/>
          <w:divBdr>
            <w:top w:val="none" w:sz="0" w:space="0" w:color="auto"/>
            <w:left w:val="none" w:sz="0" w:space="0" w:color="auto"/>
            <w:bottom w:val="none" w:sz="0" w:space="0" w:color="auto"/>
            <w:right w:val="none" w:sz="0" w:space="0" w:color="auto"/>
          </w:divBdr>
          <w:divsChild>
            <w:div w:id="1815218536">
              <w:marLeft w:val="0"/>
              <w:marRight w:val="0"/>
              <w:marTop w:val="0"/>
              <w:marBottom w:val="0"/>
              <w:divBdr>
                <w:top w:val="none" w:sz="0" w:space="0" w:color="auto"/>
                <w:left w:val="none" w:sz="0" w:space="0" w:color="auto"/>
                <w:bottom w:val="none" w:sz="0" w:space="0" w:color="auto"/>
                <w:right w:val="none" w:sz="0" w:space="0" w:color="auto"/>
              </w:divBdr>
            </w:div>
          </w:divsChild>
        </w:div>
        <w:div w:id="1530681066">
          <w:marLeft w:val="0"/>
          <w:marRight w:val="0"/>
          <w:marTop w:val="0"/>
          <w:marBottom w:val="0"/>
          <w:divBdr>
            <w:top w:val="none" w:sz="0" w:space="0" w:color="auto"/>
            <w:left w:val="none" w:sz="0" w:space="0" w:color="auto"/>
            <w:bottom w:val="none" w:sz="0" w:space="0" w:color="auto"/>
            <w:right w:val="none" w:sz="0" w:space="0" w:color="auto"/>
          </w:divBdr>
        </w:div>
        <w:div w:id="214703955">
          <w:marLeft w:val="0"/>
          <w:marRight w:val="0"/>
          <w:marTop w:val="0"/>
          <w:marBottom w:val="0"/>
          <w:divBdr>
            <w:top w:val="none" w:sz="0" w:space="0" w:color="auto"/>
            <w:left w:val="none" w:sz="0" w:space="0" w:color="auto"/>
            <w:bottom w:val="none" w:sz="0" w:space="0" w:color="auto"/>
            <w:right w:val="none" w:sz="0" w:space="0" w:color="auto"/>
          </w:divBdr>
          <w:divsChild>
            <w:div w:id="276177459">
              <w:marLeft w:val="0"/>
              <w:marRight w:val="0"/>
              <w:marTop w:val="0"/>
              <w:marBottom w:val="0"/>
              <w:divBdr>
                <w:top w:val="none" w:sz="0" w:space="0" w:color="auto"/>
                <w:left w:val="none" w:sz="0" w:space="0" w:color="auto"/>
                <w:bottom w:val="none" w:sz="0" w:space="0" w:color="auto"/>
                <w:right w:val="none" w:sz="0" w:space="0" w:color="auto"/>
              </w:divBdr>
              <w:divsChild>
                <w:div w:id="1708293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986395">
          <w:marLeft w:val="0"/>
          <w:marRight w:val="0"/>
          <w:marTop w:val="0"/>
          <w:marBottom w:val="0"/>
          <w:divBdr>
            <w:top w:val="none" w:sz="0" w:space="0" w:color="auto"/>
            <w:left w:val="none" w:sz="0" w:space="0" w:color="auto"/>
            <w:bottom w:val="none" w:sz="0" w:space="0" w:color="auto"/>
            <w:right w:val="none" w:sz="0" w:space="0" w:color="auto"/>
          </w:divBdr>
        </w:div>
        <w:div w:id="1241409096">
          <w:marLeft w:val="0"/>
          <w:marRight w:val="0"/>
          <w:marTop w:val="0"/>
          <w:marBottom w:val="0"/>
          <w:divBdr>
            <w:top w:val="none" w:sz="0" w:space="0" w:color="auto"/>
            <w:left w:val="none" w:sz="0" w:space="0" w:color="auto"/>
            <w:bottom w:val="none" w:sz="0" w:space="0" w:color="auto"/>
            <w:right w:val="none" w:sz="0" w:space="0" w:color="auto"/>
          </w:divBdr>
        </w:div>
        <w:div w:id="287205201">
          <w:marLeft w:val="0"/>
          <w:marRight w:val="0"/>
          <w:marTop w:val="0"/>
          <w:marBottom w:val="0"/>
          <w:divBdr>
            <w:top w:val="none" w:sz="0" w:space="0" w:color="auto"/>
            <w:left w:val="none" w:sz="0" w:space="0" w:color="auto"/>
            <w:bottom w:val="none" w:sz="0" w:space="0" w:color="auto"/>
            <w:right w:val="none" w:sz="0" w:space="0" w:color="auto"/>
          </w:divBdr>
        </w:div>
        <w:div w:id="496304770">
          <w:marLeft w:val="0"/>
          <w:marRight w:val="0"/>
          <w:marTop w:val="0"/>
          <w:marBottom w:val="0"/>
          <w:divBdr>
            <w:top w:val="none" w:sz="0" w:space="0" w:color="auto"/>
            <w:left w:val="none" w:sz="0" w:space="0" w:color="auto"/>
            <w:bottom w:val="none" w:sz="0" w:space="0" w:color="auto"/>
            <w:right w:val="none" w:sz="0" w:space="0" w:color="auto"/>
          </w:divBdr>
          <w:divsChild>
            <w:div w:id="1072652866">
              <w:marLeft w:val="0"/>
              <w:marRight w:val="0"/>
              <w:marTop w:val="0"/>
              <w:marBottom w:val="0"/>
              <w:divBdr>
                <w:top w:val="none" w:sz="0" w:space="0" w:color="auto"/>
                <w:left w:val="none" w:sz="0" w:space="0" w:color="auto"/>
                <w:bottom w:val="none" w:sz="0" w:space="0" w:color="auto"/>
                <w:right w:val="none" w:sz="0" w:space="0" w:color="auto"/>
              </w:divBdr>
            </w:div>
          </w:divsChild>
        </w:div>
        <w:div w:id="1273129872">
          <w:marLeft w:val="0"/>
          <w:marRight w:val="0"/>
          <w:marTop w:val="0"/>
          <w:marBottom w:val="0"/>
          <w:divBdr>
            <w:top w:val="none" w:sz="0" w:space="0" w:color="auto"/>
            <w:left w:val="none" w:sz="0" w:space="0" w:color="auto"/>
            <w:bottom w:val="none" w:sz="0" w:space="0" w:color="auto"/>
            <w:right w:val="none" w:sz="0" w:space="0" w:color="auto"/>
          </w:divBdr>
          <w:divsChild>
            <w:div w:id="468792569">
              <w:marLeft w:val="0"/>
              <w:marRight w:val="0"/>
              <w:marTop w:val="0"/>
              <w:marBottom w:val="0"/>
              <w:divBdr>
                <w:top w:val="none" w:sz="0" w:space="0" w:color="auto"/>
                <w:left w:val="none" w:sz="0" w:space="0" w:color="auto"/>
                <w:bottom w:val="none" w:sz="0" w:space="0" w:color="auto"/>
                <w:right w:val="none" w:sz="0" w:space="0" w:color="auto"/>
              </w:divBdr>
              <w:divsChild>
                <w:div w:id="32927469">
                  <w:marLeft w:val="0"/>
                  <w:marRight w:val="0"/>
                  <w:marTop w:val="0"/>
                  <w:marBottom w:val="0"/>
                  <w:divBdr>
                    <w:top w:val="none" w:sz="0" w:space="0" w:color="auto"/>
                    <w:left w:val="none" w:sz="0" w:space="0" w:color="auto"/>
                    <w:bottom w:val="none" w:sz="0" w:space="0" w:color="auto"/>
                    <w:right w:val="none" w:sz="0" w:space="0" w:color="auto"/>
                  </w:divBdr>
                  <w:divsChild>
                    <w:div w:id="1033190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340428">
          <w:marLeft w:val="0"/>
          <w:marRight w:val="0"/>
          <w:marTop w:val="0"/>
          <w:marBottom w:val="0"/>
          <w:divBdr>
            <w:top w:val="none" w:sz="0" w:space="0" w:color="auto"/>
            <w:left w:val="none" w:sz="0" w:space="0" w:color="auto"/>
            <w:bottom w:val="none" w:sz="0" w:space="0" w:color="auto"/>
            <w:right w:val="none" w:sz="0" w:space="0" w:color="auto"/>
          </w:divBdr>
        </w:div>
        <w:div w:id="650408404">
          <w:marLeft w:val="0"/>
          <w:marRight w:val="0"/>
          <w:marTop w:val="0"/>
          <w:marBottom w:val="0"/>
          <w:divBdr>
            <w:top w:val="none" w:sz="0" w:space="0" w:color="auto"/>
            <w:left w:val="none" w:sz="0" w:space="0" w:color="auto"/>
            <w:bottom w:val="none" w:sz="0" w:space="0" w:color="auto"/>
            <w:right w:val="none" w:sz="0" w:space="0" w:color="auto"/>
          </w:divBdr>
          <w:divsChild>
            <w:div w:id="1434281802">
              <w:marLeft w:val="0"/>
              <w:marRight w:val="0"/>
              <w:marTop w:val="0"/>
              <w:marBottom w:val="0"/>
              <w:divBdr>
                <w:top w:val="none" w:sz="0" w:space="0" w:color="auto"/>
                <w:left w:val="none" w:sz="0" w:space="0" w:color="auto"/>
                <w:bottom w:val="none" w:sz="0" w:space="0" w:color="auto"/>
                <w:right w:val="none" w:sz="0" w:space="0" w:color="auto"/>
              </w:divBdr>
            </w:div>
          </w:divsChild>
        </w:div>
        <w:div w:id="1853687598">
          <w:marLeft w:val="0"/>
          <w:marRight w:val="0"/>
          <w:marTop w:val="0"/>
          <w:marBottom w:val="0"/>
          <w:divBdr>
            <w:top w:val="none" w:sz="0" w:space="0" w:color="auto"/>
            <w:left w:val="none" w:sz="0" w:space="0" w:color="auto"/>
            <w:bottom w:val="none" w:sz="0" w:space="0" w:color="auto"/>
            <w:right w:val="none" w:sz="0" w:space="0" w:color="auto"/>
          </w:divBdr>
        </w:div>
        <w:div w:id="1448037406">
          <w:marLeft w:val="0"/>
          <w:marRight w:val="0"/>
          <w:marTop w:val="0"/>
          <w:marBottom w:val="0"/>
          <w:divBdr>
            <w:top w:val="none" w:sz="0" w:space="0" w:color="auto"/>
            <w:left w:val="none" w:sz="0" w:space="0" w:color="auto"/>
            <w:bottom w:val="none" w:sz="0" w:space="0" w:color="auto"/>
            <w:right w:val="none" w:sz="0" w:space="0" w:color="auto"/>
          </w:divBdr>
          <w:divsChild>
            <w:div w:id="1738360802">
              <w:marLeft w:val="0"/>
              <w:marRight w:val="0"/>
              <w:marTop w:val="0"/>
              <w:marBottom w:val="0"/>
              <w:divBdr>
                <w:top w:val="none" w:sz="0" w:space="0" w:color="auto"/>
                <w:left w:val="none" w:sz="0" w:space="0" w:color="auto"/>
                <w:bottom w:val="none" w:sz="0" w:space="0" w:color="auto"/>
                <w:right w:val="none" w:sz="0" w:space="0" w:color="auto"/>
              </w:divBdr>
            </w:div>
          </w:divsChild>
        </w:div>
        <w:div w:id="1987078084">
          <w:marLeft w:val="0"/>
          <w:marRight w:val="0"/>
          <w:marTop w:val="0"/>
          <w:marBottom w:val="0"/>
          <w:divBdr>
            <w:top w:val="none" w:sz="0" w:space="0" w:color="auto"/>
            <w:left w:val="none" w:sz="0" w:space="0" w:color="auto"/>
            <w:bottom w:val="none" w:sz="0" w:space="0" w:color="auto"/>
            <w:right w:val="none" w:sz="0" w:space="0" w:color="auto"/>
          </w:divBdr>
          <w:divsChild>
            <w:div w:id="686559226">
              <w:marLeft w:val="0"/>
              <w:marRight w:val="0"/>
              <w:marTop w:val="0"/>
              <w:marBottom w:val="0"/>
              <w:divBdr>
                <w:top w:val="none" w:sz="0" w:space="0" w:color="auto"/>
                <w:left w:val="none" w:sz="0" w:space="0" w:color="auto"/>
                <w:bottom w:val="none" w:sz="0" w:space="0" w:color="auto"/>
                <w:right w:val="none" w:sz="0" w:space="0" w:color="auto"/>
              </w:divBdr>
            </w:div>
          </w:divsChild>
        </w:div>
        <w:div w:id="1406804242">
          <w:marLeft w:val="0"/>
          <w:marRight w:val="0"/>
          <w:marTop w:val="0"/>
          <w:marBottom w:val="0"/>
          <w:divBdr>
            <w:top w:val="none" w:sz="0" w:space="0" w:color="auto"/>
            <w:left w:val="none" w:sz="0" w:space="0" w:color="auto"/>
            <w:bottom w:val="none" w:sz="0" w:space="0" w:color="auto"/>
            <w:right w:val="none" w:sz="0" w:space="0" w:color="auto"/>
          </w:divBdr>
          <w:divsChild>
            <w:div w:id="4718681">
              <w:marLeft w:val="0"/>
              <w:marRight w:val="0"/>
              <w:marTop w:val="0"/>
              <w:marBottom w:val="0"/>
              <w:divBdr>
                <w:top w:val="none" w:sz="0" w:space="0" w:color="auto"/>
                <w:left w:val="none" w:sz="0" w:space="0" w:color="auto"/>
                <w:bottom w:val="none" w:sz="0" w:space="0" w:color="auto"/>
                <w:right w:val="none" w:sz="0" w:space="0" w:color="auto"/>
              </w:divBdr>
            </w:div>
          </w:divsChild>
        </w:div>
        <w:div w:id="1001666913">
          <w:marLeft w:val="0"/>
          <w:marRight w:val="0"/>
          <w:marTop w:val="0"/>
          <w:marBottom w:val="0"/>
          <w:divBdr>
            <w:top w:val="none" w:sz="0" w:space="0" w:color="auto"/>
            <w:left w:val="none" w:sz="0" w:space="0" w:color="auto"/>
            <w:bottom w:val="none" w:sz="0" w:space="0" w:color="auto"/>
            <w:right w:val="none" w:sz="0" w:space="0" w:color="auto"/>
          </w:divBdr>
        </w:div>
        <w:div w:id="1697345200">
          <w:marLeft w:val="0"/>
          <w:marRight w:val="0"/>
          <w:marTop w:val="0"/>
          <w:marBottom w:val="0"/>
          <w:divBdr>
            <w:top w:val="none" w:sz="0" w:space="0" w:color="auto"/>
            <w:left w:val="none" w:sz="0" w:space="0" w:color="auto"/>
            <w:bottom w:val="none" w:sz="0" w:space="0" w:color="auto"/>
            <w:right w:val="none" w:sz="0" w:space="0" w:color="auto"/>
          </w:divBdr>
          <w:divsChild>
            <w:div w:id="1388145674">
              <w:marLeft w:val="0"/>
              <w:marRight w:val="0"/>
              <w:marTop w:val="0"/>
              <w:marBottom w:val="0"/>
              <w:divBdr>
                <w:top w:val="none" w:sz="0" w:space="0" w:color="auto"/>
                <w:left w:val="none" w:sz="0" w:space="0" w:color="auto"/>
                <w:bottom w:val="none" w:sz="0" w:space="0" w:color="auto"/>
                <w:right w:val="none" w:sz="0" w:space="0" w:color="auto"/>
              </w:divBdr>
            </w:div>
          </w:divsChild>
        </w:div>
        <w:div w:id="257761932">
          <w:marLeft w:val="0"/>
          <w:marRight w:val="0"/>
          <w:marTop w:val="0"/>
          <w:marBottom w:val="0"/>
          <w:divBdr>
            <w:top w:val="none" w:sz="0" w:space="0" w:color="auto"/>
            <w:left w:val="none" w:sz="0" w:space="0" w:color="auto"/>
            <w:bottom w:val="none" w:sz="0" w:space="0" w:color="auto"/>
            <w:right w:val="none" w:sz="0" w:space="0" w:color="auto"/>
          </w:divBdr>
        </w:div>
        <w:div w:id="1092122192">
          <w:marLeft w:val="0"/>
          <w:marRight w:val="0"/>
          <w:marTop w:val="0"/>
          <w:marBottom w:val="0"/>
          <w:divBdr>
            <w:top w:val="none" w:sz="0" w:space="0" w:color="auto"/>
            <w:left w:val="none" w:sz="0" w:space="0" w:color="auto"/>
            <w:bottom w:val="none" w:sz="0" w:space="0" w:color="auto"/>
            <w:right w:val="none" w:sz="0" w:space="0" w:color="auto"/>
          </w:divBdr>
          <w:divsChild>
            <w:div w:id="1714842777">
              <w:marLeft w:val="0"/>
              <w:marRight w:val="0"/>
              <w:marTop w:val="0"/>
              <w:marBottom w:val="0"/>
              <w:divBdr>
                <w:top w:val="none" w:sz="0" w:space="0" w:color="auto"/>
                <w:left w:val="none" w:sz="0" w:space="0" w:color="auto"/>
                <w:bottom w:val="none" w:sz="0" w:space="0" w:color="auto"/>
                <w:right w:val="none" w:sz="0" w:space="0" w:color="auto"/>
              </w:divBdr>
            </w:div>
          </w:divsChild>
        </w:div>
        <w:div w:id="2014066782">
          <w:marLeft w:val="0"/>
          <w:marRight w:val="0"/>
          <w:marTop w:val="0"/>
          <w:marBottom w:val="0"/>
          <w:divBdr>
            <w:top w:val="none" w:sz="0" w:space="0" w:color="auto"/>
            <w:left w:val="none" w:sz="0" w:space="0" w:color="auto"/>
            <w:bottom w:val="none" w:sz="0" w:space="0" w:color="auto"/>
            <w:right w:val="none" w:sz="0" w:space="0" w:color="auto"/>
          </w:divBdr>
        </w:div>
        <w:div w:id="38436445">
          <w:marLeft w:val="0"/>
          <w:marRight w:val="0"/>
          <w:marTop w:val="0"/>
          <w:marBottom w:val="0"/>
          <w:divBdr>
            <w:top w:val="none" w:sz="0" w:space="0" w:color="auto"/>
            <w:left w:val="none" w:sz="0" w:space="0" w:color="auto"/>
            <w:bottom w:val="none" w:sz="0" w:space="0" w:color="auto"/>
            <w:right w:val="none" w:sz="0" w:space="0" w:color="auto"/>
          </w:divBdr>
          <w:divsChild>
            <w:div w:id="30957168">
              <w:marLeft w:val="0"/>
              <w:marRight w:val="0"/>
              <w:marTop w:val="0"/>
              <w:marBottom w:val="0"/>
              <w:divBdr>
                <w:top w:val="none" w:sz="0" w:space="0" w:color="auto"/>
                <w:left w:val="none" w:sz="0" w:space="0" w:color="auto"/>
                <w:bottom w:val="none" w:sz="0" w:space="0" w:color="auto"/>
                <w:right w:val="none" w:sz="0" w:space="0" w:color="auto"/>
              </w:divBdr>
            </w:div>
          </w:divsChild>
        </w:div>
        <w:div w:id="1740126469">
          <w:marLeft w:val="0"/>
          <w:marRight w:val="0"/>
          <w:marTop w:val="0"/>
          <w:marBottom w:val="0"/>
          <w:divBdr>
            <w:top w:val="none" w:sz="0" w:space="0" w:color="auto"/>
            <w:left w:val="none" w:sz="0" w:space="0" w:color="auto"/>
            <w:bottom w:val="none" w:sz="0" w:space="0" w:color="auto"/>
            <w:right w:val="none" w:sz="0" w:space="0" w:color="auto"/>
          </w:divBdr>
        </w:div>
        <w:div w:id="269702284">
          <w:marLeft w:val="0"/>
          <w:marRight w:val="0"/>
          <w:marTop w:val="0"/>
          <w:marBottom w:val="0"/>
          <w:divBdr>
            <w:top w:val="none" w:sz="0" w:space="0" w:color="auto"/>
            <w:left w:val="none" w:sz="0" w:space="0" w:color="auto"/>
            <w:bottom w:val="none" w:sz="0" w:space="0" w:color="auto"/>
            <w:right w:val="none" w:sz="0" w:space="0" w:color="auto"/>
          </w:divBdr>
          <w:divsChild>
            <w:div w:id="2093237513">
              <w:marLeft w:val="0"/>
              <w:marRight w:val="0"/>
              <w:marTop w:val="0"/>
              <w:marBottom w:val="0"/>
              <w:divBdr>
                <w:top w:val="none" w:sz="0" w:space="0" w:color="auto"/>
                <w:left w:val="none" w:sz="0" w:space="0" w:color="auto"/>
                <w:bottom w:val="none" w:sz="0" w:space="0" w:color="auto"/>
                <w:right w:val="none" w:sz="0" w:space="0" w:color="auto"/>
              </w:divBdr>
            </w:div>
          </w:divsChild>
        </w:div>
        <w:div w:id="564147012">
          <w:marLeft w:val="0"/>
          <w:marRight w:val="0"/>
          <w:marTop w:val="0"/>
          <w:marBottom w:val="0"/>
          <w:divBdr>
            <w:top w:val="none" w:sz="0" w:space="0" w:color="auto"/>
            <w:left w:val="none" w:sz="0" w:space="0" w:color="auto"/>
            <w:bottom w:val="none" w:sz="0" w:space="0" w:color="auto"/>
            <w:right w:val="none" w:sz="0" w:space="0" w:color="auto"/>
          </w:divBdr>
        </w:div>
        <w:div w:id="1409841468">
          <w:marLeft w:val="0"/>
          <w:marRight w:val="0"/>
          <w:marTop w:val="0"/>
          <w:marBottom w:val="0"/>
          <w:divBdr>
            <w:top w:val="none" w:sz="0" w:space="0" w:color="auto"/>
            <w:left w:val="none" w:sz="0" w:space="0" w:color="auto"/>
            <w:bottom w:val="none" w:sz="0" w:space="0" w:color="auto"/>
            <w:right w:val="none" w:sz="0" w:space="0" w:color="auto"/>
          </w:divBdr>
        </w:div>
        <w:div w:id="1459445358">
          <w:marLeft w:val="0"/>
          <w:marRight w:val="0"/>
          <w:marTop w:val="0"/>
          <w:marBottom w:val="0"/>
          <w:divBdr>
            <w:top w:val="none" w:sz="0" w:space="0" w:color="auto"/>
            <w:left w:val="none" w:sz="0" w:space="0" w:color="auto"/>
            <w:bottom w:val="none" w:sz="0" w:space="0" w:color="auto"/>
            <w:right w:val="none" w:sz="0" w:space="0" w:color="auto"/>
          </w:divBdr>
          <w:divsChild>
            <w:div w:id="840587633">
              <w:marLeft w:val="0"/>
              <w:marRight w:val="0"/>
              <w:marTop w:val="0"/>
              <w:marBottom w:val="0"/>
              <w:divBdr>
                <w:top w:val="none" w:sz="0" w:space="0" w:color="auto"/>
                <w:left w:val="none" w:sz="0" w:space="0" w:color="auto"/>
                <w:bottom w:val="none" w:sz="0" w:space="0" w:color="auto"/>
                <w:right w:val="none" w:sz="0" w:space="0" w:color="auto"/>
              </w:divBdr>
            </w:div>
          </w:divsChild>
        </w:div>
        <w:div w:id="1438209030">
          <w:marLeft w:val="0"/>
          <w:marRight w:val="0"/>
          <w:marTop w:val="0"/>
          <w:marBottom w:val="0"/>
          <w:divBdr>
            <w:top w:val="none" w:sz="0" w:space="0" w:color="auto"/>
            <w:left w:val="none" w:sz="0" w:space="0" w:color="auto"/>
            <w:bottom w:val="none" w:sz="0" w:space="0" w:color="auto"/>
            <w:right w:val="none" w:sz="0" w:space="0" w:color="auto"/>
          </w:divBdr>
        </w:div>
        <w:div w:id="2046829533">
          <w:marLeft w:val="0"/>
          <w:marRight w:val="0"/>
          <w:marTop w:val="0"/>
          <w:marBottom w:val="0"/>
          <w:divBdr>
            <w:top w:val="none" w:sz="0" w:space="0" w:color="auto"/>
            <w:left w:val="none" w:sz="0" w:space="0" w:color="auto"/>
            <w:bottom w:val="none" w:sz="0" w:space="0" w:color="auto"/>
            <w:right w:val="none" w:sz="0" w:space="0" w:color="auto"/>
          </w:divBdr>
        </w:div>
        <w:div w:id="1692487227">
          <w:marLeft w:val="0"/>
          <w:marRight w:val="0"/>
          <w:marTop w:val="0"/>
          <w:marBottom w:val="0"/>
          <w:divBdr>
            <w:top w:val="none" w:sz="0" w:space="0" w:color="auto"/>
            <w:left w:val="none" w:sz="0" w:space="0" w:color="auto"/>
            <w:bottom w:val="none" w:sz="0" w:space="0" w:color="auto"/>
            <w:right w:val="none" w:sz="0" w:space="0" w:color="auto"/>
          </w:divBdr>
          <w:divsChild>
            <w:div w:id="2050907642">
              <w:marLeft w:val="0"/>
              <w:marRight w:val="0"/>
              <w:marTop w:val="0"/>
              <w:marBottom w:val="0"/>
              <w:divBdr>
                <w:top w:val="none" w:sz="0" w:space="0" w:color="auto"/>
                <w:left w:val="none" w:sz="0" w:space="0" w:color="auto"/>
                <w:bottom w:val="none" w:sz="0" w:space="0" w:color="auto"/>
                <w:right w:val="none" w:sz="0" w:space="0" w:color="auto"/>
              </w:divBdr>
            </w:div>
          </w:divsChild>
        </w:div>
        <w:div w:id="1112017670">
          <w:marLeft w:val="0"/>
          <w:marRight w:val="0"/>
          <w:marTop w:val="0"/>
          <w:marBottom w:val="0"/>
          <w:divBdr>
            <w:top w:val="none" w:sz="0" w:space="0" w:color="auto"/>
            <w:left w:val="none" w:sz="0" w:space="0" w:color="auto"/>
            <w:bottom w:val="none" w:sz="0" w:space="0" w:color="auto"/>
            <w:right w:val="none" w:sz="0" w:space="0" w:color="auto"/>
          </w:divBdr>
        </w:div>
        <w:div w:id="1784155946">
          <w:marLeft w:val="0"/>
          <w:marRight w:val="0"/>
          <w:marTop w:val="0"/>
          <w:marBottom w:val="0"/>
          <w:divBdr>
            <w:top w:val="none" w:sz="0" w:space="0" w:color="auto"/>
            <w:left w:val="none" w:sz="0" w:space="0" w:color="auto"/>
            <w:bottom w:val="none" w:sz="0" w:space="0" w:color="auto"/>
            <w:right w:val="none" w:sz="0" w:space="0" w:color="auto"/>
          </w:divBdr>
          <w:divsChild>
            <w:div w:id="1682858674">
              <w:marLeft w:val="0"/>
              <w:marRight w:val="0"/>
              <w:marTop w:val="0"/>
              <w:marBottom w:val="0"/>
              <w:divBdr>
                <w:top w:val="none" w:sz="0" w:space="0" w:color="auto"/>
                <w:left w:val="none" w:sz="0" w:space="0" w:color="auto"/>
                <w:bottom w:val="none" w:sz="0" w:space="0" w:color="auto"/>
                <w:right w:val="none" w:sz="0" w:space="0" w:color="auto"/>
              </w:divBdr>
            </w:div>
          </w:divsChild>
        </w:div>
        <w:div w:id="1975980996">
          <w:marLeft w:val="0"/>
          <w:marRight w:val="0"/>
          <w:marTop w:val="0"/>
          <w:marBottom w:val="0"/>
          <w:divBdr>
            <w:top w:val="none" w:sz="0" w:space="0" w:color="auto"/>
            <w:left w:val="none" w:sz="0" w:space="0" w:color="auto"/>
            <w:bottom w:val="none" w:sz="0" w:space="0" w:color="auto"/>
            <w:right w:val="none" w:sz="0" w:space="0" w:color="auto"/>
          </w:divBdr>
          <w:divsChild>
            <w:div w:id="959915797">
              <w:marLeft w:val="0"/>
              <w:marRight w:val="0"/>
              <w:marTop w:val="0"/>
              <w:marBottom w:val="0"/>
              <w:divBdr>
                <w:top w:val="none" w:sz="0" w:space="0" w:color="auto"/>
                <w:left w:val="none" w:sz="0" w:space="0" w:color="auto"/>
                <w:bottom w:val="none" w:sz="0" w:space="0" w:color="auto"/>
                <w:right w:val="none" w:sz="0" w:space="0" w:color="auto"/>
              </w:divBdr>
            </w:div>
          </w:divsChild>
        </w:div>
        <w:div w:id="1619601563">
          <w:marLeft w:val="0"/>
          <w:marRight w:val="0"/>
          <w:marTop w:val="0"/>
          <w:marBottom w:val="0"/>
          <w:divBdr>
            <w:top w:val="none" w:sz="0" w:space="0" w:color="auto"/>
            <w:left w:val="none" w:sz="0" w:space="0" w:color="auto"/>
            <w:bottom w:val="none" w:sz="0" w:space="0" w:color="auto"/>
            <w:right w:val="none" w:sz="0" w:space="0" w:color="auto"/>
          </w:divBdr>
        </w:div>
        <w:div w:id="1201170401">
          <w:marLeft w:val="0"/>
          <w:marRight w:val="0"/>
          <w:marTop w:val="0"/>
          <w:marBottom w:val="0"/>
          <w:divBdr>
            <w:top w:val="none" w:sz="0" w:space="0" w:color="auto"/>
            <w:left w:val="none" w:sz="0" w:space="0" w:color="auto"/>
            <w:bottom w:val="none" w:sz="0" w:space="0" w:color="auto"/>
            <w:right w:val="none" w:sz="0" w:space="0" w:color="auto"/>
          </w:divBdr>
          <w:divsChild>
            <w:div w:id="1563712684">
              <w:marLeft w:val="0"/>
              <w:marRight w:val="0"/>
              <w:marTop w:val="0"/>
              <w:marBottom w:val="0"/>
              <w:divBdr>
                <w:top w:val="none" w:sz="0" w:space="0" w:color="auto"/>
                <w:left w:val="none" w:sz="0" w:space="0" w:color="auto"/>
                <w:bottom w:val="none" w:sz="0" w:space="0" w:color="auto"/>
                <w:right w:val="none" w:sz="0" w:space="0" w:color="auto"/>
              </w:divBdr>
            </w:div>
          </w:divsChild>
        </w:div>
        <w:div w:id="1174879548">
          <w:marLeft w:val="0"/>
          <w:marRight w:val="0"/>
          <w:marTop w:val="0"/>
          <w:marBottom w:val="0"/>
          <w:divBdr>
            <w:top w:val="none" w:sz="0" w:space="0" w:color="auto"/>
            <w:left w:val="none" w:sz="0" w:space="0" w:color="auto"/>
            <w:bottom w:val="none" w:sz="0" w:space="0" w:color="auto"/>
            <w:right w:val="none" w:sz="0" w:space="0" w:color="auto"/>
          </w:divBdr>
        </w:div>
        <w:div w:id="1397700482">
          <w:marLeft w:val="0"/>
          <w:marRight w:val="0"/>
          <w:marTop w:val="0"/>
          <w:marBottom w:val="0"/>
          <w:divBdr>
            <w:top w:val="none" w:sz="0" w:space="0" w:color="auto"/>
            <w:left w:val="none" w:sz="0" w:space="0" w:color="auto"/>
            <w:bottom w:val="none" w:sz="0" w:space="0" w:color="auto"/>
            <w:right w:val="none" w:sz="0" w:space="0" w:color="auto"/>
          </w:divBdr>
        </w:div>
        <w:div w:id="1039084235">
          <w:marLeft w:val="0"/>
          <w:marRight w:val="0"/>
          <w:marTop w:val="0"/>
          <w:marBottom w:val="0"/>
          <w:divBdr>
            <w:top w:val="none" w:sz="0" w:space="0" w:color="auto"/>
            <w:left w:val="none" w:sz="0" w:space="0" w:color="auto"/>
            <w:bottom w:val="none" w:sz="0" w:space="0" w:color="auto"/>
            <w:right w:val="none" w:sz="0" w:space="0" w:color="auto"/>
          </w:divBdr>
          <w:divsChild>
            <w:div w:id="1185829435">
              <w:marLeft w:val="0"/>
              <w:marRight w:val="0"/>
              <w:marTop w:val="0"/>
              <w:marBottom w:val="0"/>
              <w:divBdr>
                <w:top w:val="none" w:sz="0" w:space="0" w:color="auto"/>
                <w:left w:val="none" w:sz="0" w:space="0" w:color="auto"/>
                <w:bottom w:val="none" w:sz="0" w:space="0" w:color="auto"/>
                <w:right w:val="none" w:sz="0" w:space="0" w:color="auto"/>
              </w:divBdr>
              <w:divsChild>
                <w:div w:id="86388227">
                  <w:marLeft w:val="0"/>
                  <w:marRight w:val="0"/>
                  <w:marTop w:val="0"/>
                  <w:marBottom w:val="0"/>
                  <w:divBdr>
                    <w:top w:val="none" w:sz="0" w:space="0" w:color="auto"/>
                    <w:left w:val="none" w:sz="0" w:space="0" w:color="auto"/>
                    <w:bottom w:val="none" w:sz="0" w:space="0" w:color="auto"/>
                    <w:right w:val="none" w:sz="0" w:space="0" w:color="auto"/>
                  </w:divBdr>
                  <w:divsChild>
                    <w:div w:id="2134857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8113740">
          <w:marLeft w:val="0"/>
          <w:marRight w:val="0"/>
          <w:marTop w:val="0"/>
          <w:marBottom w:val="0"/>
          <w:divBdr>
            <w:top w:val="none" w:sz="0" w:space="0" w:color="auto"/>
            <w:left w:val="none" w:sz="0" w:space="0" w:color="auto"/>
            <w:bottom w:val="none" w:sz="0" w:space="0" w:color="auto"/>
            <w:right w:val="none" w:sz="0" w:space="0" w:color="auto"/>
          </w:divBdr>
          <w:divsChild>
            <w:div w:id="1081365100">
              <w:marLeft w:val="0"/>
              <w:marRight w:val="0"/>
              <w:marTop w:val="0"/>
              <w:marBottom w:val="0"/>
              <w:divBdr>
                <w:top w:val="none" w:sz="0" w:space="0" w:color="auto"/>
                <w:left w:val="none" w:sz="0" w:space="0" w:color="auto"/>
                <w:bottom w:val="none" w:sz="0" w:space="0" w:color="auto"/>
                <w:right w:val="none" w:sz="0" w:space="0" w:color="auto"/>
              </w:divBdr>
            </w:div>
          </w:divsChild>
        </w:div>
        <w:div w:id="1101878560">
          <w:marLeft w:val="0"/>
          <w:marRight w:val="0"/>
          <w:marTop w:val="0"/>
          <w:marBottom w:val="0"/>
          <w:divBdr>
            <w:top w:val="none" w:sz="0" w:space="0" w:color="auto"/>
            <w:left w:val="none" w:sz="0" w:space="0" w:color="auto"/>
            <w:bottom w:val="none" w:sz="0" w:space="0" w:color="auto"/>
            <w:right w:val="none" w:sz="0" w:space="0" w:color="auto"/>
          </w:divBdr>
        </w:div>
        <w:div w:id="1596547422">
          <w:marLeft w:val="0"/>
          <w:marRight w:val="0"/>
          <w:marTop w:val="0"/>
          <w:marBottom w:val="0"/>
          <w:divBdr>
            <w:top w:val="none" w:sz="0" w:space="0" w:color="auto"/>
            <w:left w:val="none" w:sz="0" w:space="0" w:color="auto"/>
            <w:bottom w:val="none" w:sz="0" w:space="0" w:color="auto"/>
            <w:right w:val="none" w:sz="0" w:space="0" w:color="auto"/>
          </w:divBdr>
        </w:div>
        <w:div w:id="1887568635">
          <w:marLeft w:val="0"/>
          <w:marRight w:val="0"/>
          <w:marTop w:val="0"/>
          <w:marBottom w:val="0"/>
          <w:divBdr>
            <w:top w:val="none" w:sz="0" w:space="0" w:color="auto"/>
            <w:left w:val="none" w:sz="0" w:space="0" w:color="auto"/>
            <w:bottom w:val="none" w:sz="0" w:space="0" w:color="auto"/>
            <w:right w:val="none" w:sz="0" w:space="0" w:color="auto"/>
          </w:divBdr>
        </w:div>
        <w:div w:id="2007394705">
          <w:marLeft w:val="0"/>
          <w:marRight w:val="0"/>
          <w:marTop w:val="0"/>
          <w:marBottom w:val="0"/>
          <w:divBdr>
            <w:top w:val="none" w:sz="0" w:space="0" w:color="auto"/>
            <w:left w:val="none" w:sz="0" w:space="0" w:color="auto"/>
            <w:bottom w:val="none" w:sz="0" w:space="0" w:color="auto"/>
            <w:right w:val="none" w:sz="0" w:space="0" w:color="auto"/>
          </w:divBdr>
          <w:divsChild>
            <w:div w:id="1723403932">
              <w:marLeft w:val="0"/>
              <w:marRight w:val="0"/>
              <w:marTop w:val="0"/>
              <w:marBottom w:val="0"/>
              <w:divBdr>
                <w:top w:val="none" w:sz="0" w:space="0" w:color="auto"/>
                <w:left w:val="none" w:sz="0" w:space="0" w:color="auto"/>
                <w:bottom w:val="none" w:sz="0" w:space="0" w:color="auto"/>
                <w:right w:val="none" w:sz="0" w:space="0" w:color="auto"/>
              </w:divBdr>
              <w:divsChild>
                <w:div w:id="1317105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449109">
          <w:marLeft w:val="0"/>
          <w:marRight w:val="0"/>
          <w:marTop w:val="0"/>
          <w:marBottom w:val="0"/>
          <w:divBdr>
            <w:top w:val="none" w:sz="0" w:space="0" w:color="auto"/>
            <w:left w:val="none" w:sz="0" w:space="0" w:color="auto"/>
            <w:bottom w:val="none" w:sz="0" w:space="0" w:color="auto"/>
            <w:right w:val="none" w:sz="0" w:space="0" w:color="auto"/>
          </w:divBdr>
          <w:divsChild>
            <w:div w:id="1619557816">
              <w:marLeft w:val="0"/>
              <w:marRight w:val="0"/>
              <w:marTop w:val="0"/>
              <w:marBottom w:val="0"/>
              <w:divBdr>
                <w:top w:val="none" w:sz="0" w:space="0" w:color="auto"/>
                <w:left w:val="none" w:sz="0" w:space="0" w:color="auto"/>
                <w:bottom w:val="none" w:sz="0" w:space="0" w:color="auto"/>
                <w:right w:val="none" w:sz="0" w:space="0" w:color="auto"/>
              </w:divBdr>
              <w:divsChild>
                <w:div w:id="2027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3948">
          <w:marLeft w:val="0"/>
          <w:marRight w:val="0"/>
          <w:marTop w:val="0"/>
          <w:marBottom w:val="0"/>
          <w:divBdr>
            <w:top w:val="none" w:sz="0" w:space="0" w:color="auto"/>
            <w:left w:val="none" w:sz="0" w:space="0" w:color="auto"/>
            <w:bottom w:val="none" w:sz="0" w:space="0" w:color="auto"/>
            <w:right w:val="none" w:sz="0" w:space="0" w:color="auto"/>
          </w:divBdr>
          <w:divsChild>
            <w:div w:id="113057841">
              <w:marLeft w:val="0"/>
              <w:marRight w:val="0"/>
              <w:marTop w:val="0"/>
              <w:marBottom w:val="0"/>
              <w:divBdr>
                <w:top w:val="none" w:sz="0" w:space="0" w:color="auto"/>
                <w:left w:val="none" w:sz="0" w:space="0" w:color="auto"/>
                <w:bottom w:val="none" w:sz="0" w:space="0" w:color="auto"/>
                <w:right w:val="none" w:sz="0" w:space="0" w:color="auto"/>
              </w:divBdr>
            </w:div>
          </w:divsChild>
        </w:div>
        <w:div w:id="1310789434">
          <w:marLeft w:val="0"/>
          <w:marRight w:val="0"/>
          <w:marTop w:val="0"/>
          <w:marBottom w:val="0"/>
          <w:divBdr>
            <w:top w:val="none" w:sz="0" w:space="0" w:color="auto"/>
            <w:left w:val="none" w:sz="0" w:space="0" w:color="auto"/>
            <w:bottom w:val="none" w:sz="0" w:space="0" w:color="auto"/>
            <w:right w:val="none" w:sz="0" w:space="0" w:color="auto"/>
          </w:divBdr>
          <w:divsChild>
            <w:div w:id="1299726623">
              <w:marLeft w:val="0"/>
              <w:marRight w:val="0"/>
              <w:marTop w:val="0"/>
              <w:marBottom w:val="0"/>
              <w:divBdr>
                <w:top w:val="none" w:sz="0" w:space="0" w:color="auto"/>
                <w:left w:val="none" w:sz="0" w:space="0" w:color="auto"/>
                <w:bottom w:val="none" w:sz="0" w:space="0" w:color="auto"/>
                <w:right w:val="none" w:sz="0" w:space="0" w:color="auto"/>
              </w:divBdr>
            </w:div>
          </w:divsChild>
        </w:div>
        <w:div w:id="861821945">
          <w:marLeft w:val="0"/>
          <w:marRight w:val="0"/>
          <w:marTop w:val="0"/>
          <w:marBottom w:val="0"/>
          <w:divBdr>
            <w:top w:val="none" w:sz="0" w:space="0" w:color="auto"/>
            <w:left w:val="none" w:sz="0" w:space="0" w:color="auto"/>
            <w:bottom w:val="none" w:sz="0" w:space="0" w:color="auto"/>
            <w:right w:val="none" w:sz="0" w:space="0" w:color="auto"/>
          </w:divBdr>
        </w:div>
        <w:div w:id="164170000">
          <w:marLeft w:val="0"/>
          <w:marRight w:val="0"/>
          <w:marTop w:val="0"/>
          <w:marBottom w:val="0"/>
          <w:divBdr>
            <w:top w:val="none" w:sz="0" w:space="0" w:color="auto"/>
            <w:left w:val="none" w:sz="0" w:space="0" w:color="auto"/>
            <w:bottom w:val="none" w:sz="0" w:space="0" w:color="auto"/>
            <w:right w:val="none" w:sz="0" w:space="0" w:color="auto"/>
          </w:divBdr>
        </w:div>
        <w:div w:id="799230940">
          <w:marLeft w:val="0"/>
          <w:marRight w:val="0"/>
          <w:marTop w:val="0"/>
          <w:marBottom w:val="0"/>
          <w:divBdr>
            <w:top w:val="none" w:sz="0" w:space="0" w:color="auto"/>
            <w:left w:val="none" w:sz="0" w:space="0" w:color="auto"/>
            <w:bottom w:val="none" w:sz="0" w:space="0" w:color="auto"/>
            <w:right w:val="none" w:sz="0" w:space="0" w:color="auto"/>
          </w:divBdr>
        </w:div>
        <w:div w:id="1159004273">
          <w:marLeft w:val="0"/>
          <w:marRight w:val="0"/>
          <w:marTop w:val="0"/>
          <w:marBottom w:val="0"/>
          <w:divBdr>
            <w:top w:val="none" w:sz="0" w:space="0" w:color="auto"/>
            <w:left w:val="none" w:sz="0" w:space="0" w:color="auto"/>
            <w:bottom w:val="none" w:sz="0" w:space="0" w:color="auto"/>
            <w:right w:val="none" w:sz="0" w:space="0" w:color="auto"/>
          </w:divBdr>
          <w:divsChild>
            <w:div w:id="1191800381">
              <w:marLeft w:val="0"/>
              <w:marRight w:val="0"/>
              <w:marTop w:val="0"/>
              <w:marBottom w:val="0"/>
              <w:divBdr>
                <w:top w:val="none" w:sz="0" w:space="0" w:color="auto"/>
                <w:left w:val="none" w:sz="0" w:space="0" w:color="auto"/>
                <w:bottom w:val="none" w:sz="0" w:space="0" w:color="auto"/>
                <w:right w:val="none" w:sz="0" w:space="0" w:color="auto"/>
              </w:divBdr>
            </w:div>
          </w:divsChild>
        </w:div>
        <w:div w:id="421797066">
          <w:marLeft w:val="0"/>
          <w:marRight w:val="0"/>
          <w:marTop w:val="0"/>
          <w:marBottom w:val="0"/>
          <w:divBdr>
            <w:top w:val="none" w:sz="0" w:space="0" w:color="auto"/>
            <w:left w:val="none" w:sz="0" w:space="0" w:color="auto"/>
            <w:bottom w:val="none" w:sz="0" w:space="0" w:color="auto"/>
            <w:right w:val="none" w:sz="0" w:space="0" w:color="auto"/>
          </w:divBdr>
          <w:divsChild>
            <w:div w:id="2101366069">
              <w:marLeft w:val="0"/>
              <w:marRight w:val="0"/>
              <w:marTop w:val="0"/>
              <w:marBottom w:val="0"/>
              <w:divBdr>
                <w:top w:val="none" w:sz="0" w:space="0" w:color="auto"/>
                <w:left w:val="none" w:sz="0" w:space="0" w:color="auto"/>
                <w:bottom w:val="none" w:sz="0" w:space="0" w:color="auto"/>
                <w:right w:val="none" w:sz="0" w:space="0" w:color="auto"/>
              </w:divBdr>
            </w:div>
          </w:divsChild>
        </w:div>
        <w:div w:id="619993038">
          <w:marLeft w:val="0"/>
          <w:marRight w:val="0"/>
          <w:marTop w:val="0"/>
          <w:marBottom w:val="0"/>
          <w:divBdr>
            <w:top w:val="none" w:sz="0" w:space="0" w:color="auto"/>
            <w:left w:val="none" w:sz="0" w:space="0" w:color="auto"/>
            <w:bottom w:val="none" w:sz="0" w:space="0" w:color="auto"/>
            <w:right w:val="none" w:sz="0" w:space="0" w:color="auto"/>
          </w:divBdr>
          <w:divsChild>
            <w:div w:id="2139831888">
              <w:marLeft w:val="0"/>
              <w:marRight w:val="0"/>
              <w:marTop w:val="0"/>
              <w:marBottom w:val="0"/>
              <w:divBdr>
                <w:top w:val="none" w:sz="0" w:space="0" w:color="auto"/>
                <w:left w:val="none" w:sz="0" w:space="0" w:color="auto"/>
                <w:bottom w:val="none" w:sz="0" w:space="0" w:color="auto"/>
                <w:right w:val="none" w:sz="0" w:space="0" w:color="auto"/>
              </w:divBdr>
            </w:div>
          </w:divsChild>
        </w:div>
        <w:div w:id="1797410125">
          <w:marLeft w:val="0"/>
          <w:marRight w:val="0"/>
          <w:marTop w:val="0"/>
          <w:marBottom w:val="0"/>
          <w:divBdr>
            <w:top w:val="none" w:sz="0" w:space="0" w:color="auto"/>
            <w:left w:val="none" w:sz="0" w:space="0" w:color="auto"/>
            <w:bottom w:val="none" w:sz="0" w:space="0" w:color="auto"/>
            <w:right w:val="none" w:sz="0" w:space="0" w:color="auto"/>
          </w:divBdr>
          <w:divsChild>
            <w:div w:id="228270439">
              <w:marLeft w:val="0"/>
              <w:marRight w:val="0"/>
              <w:marTop w:val="0"/>
              <w:marBottom w:val="0"/>
              <w:divBdr>
                <w:top w:val="none" w:sz="0" w:space="0" w:color="auto"/>
                <w:left w:val="none" w:sz="0" w:space="0" w:color="auto"/>
                <w:bottom w:val="none" w:sz="0" w:space="0" w:color="auto"/>
                <w:right w:val="none" w:sz="0" w:space="0" w:color="auto"/>
              </w:divBdr>
            </w:div>
          </w:divsChild>
        </w:div>
        <w:div w:id="699210509">
          <w:marLeft w:val="0"/>
          <w:marRight w:val="0"/>
          <w:marTop w:val="0"/>
          <w:marBottom w:val="0"/>
          <w:divBdr>
            <w:top w:val="none" w:sz="0" w:space="0" w:color="auto"/>
            <w:left w:val="none" w:sz="0" w:space="0" w:color="auto"/>
            <w:bottom w:val="none" w:sz="0" w:space="0" w:color="auto"/>
            <w:right w:val="none" w:sz="0" w:space="0" w:color="auto"/>
          </w:divBdr>
          <w:divsChild>
            <w:div w:id="717976382">
              <w:marLeft w:val="0"/>
              <w:marRight w:val="0"/>
              <w:marTop w:val="0"/>
              <w:marBottom w:val="0"/>
              <w:divBdr>
                <w:top w:val="none" w:sz="0" w:space="0" w:color="auto"/>
                <w:left w:val="none" w:sz="0" w:space="0" w:color="auto"/>
                <w:bottom w:val="none" w:sz="0" w:space="0" w:color="auto"/>
                <w:right w:val="none" w:sz="0" w:space="0" w:color="auto"/>
              </w:divBdr>
            </w:div>
          </w:divsChild>
        </w:div>
        <w:div w:id="1784810071">
          <w:marLeft w:val="0"/>
          <w:marRight w:val="0"/>
          <w:marTop w:val="0"/>
          <w:marBottom w:val="0"/>
          <w:divBdr>
            <w:top w:val="none" w:sz="0" w:space="0" w:color="auto"/>
            <w:left w:val="none" w:sz="0" w:space="0" w:color="auto"/>
            <w:bottom w:val="none" w:sz="0" w:space="0" w:color="auto"/>
            <w:right w:val="none" w:sz="0" w:space="0" w:color="auto"/>
          </w:divBdr>
          <w:divsChild>
            <w:div w:id="1218778446">
              <w:marLeft w:val="0"/>
              <w:marRight w:val="0"/>
              <w:marTop w:val="0"/>
              <w:marBottom w:val="0"/>
              <w:divBdr>
                <w:top w:val="none" w:sz="0" w:space="0" w:color="auto"/>
                <w:left w:val="none" w:sz="0" w:space="0" w:color="auto"/>
                <w:bottom w:val="none" w:sz="0" w:space="0" w:color="auto"/>
                <w:right w:val="none" w:sz="0" w:space="0" w:color="auto"/>
              </w:divBdr>
            </w:div>
          </w:divsChild>
        </w:div>
        <w:div w:id="13073263">
          <w:marLeft w:val="0"/>
          <w:marRight w:val="0"/>
          <w:marTop w:val="0"/>
          <w:marBottom w:val="0"/>
          <w:divBdr>
            <w:top w:val="none" w:sz="0" w:space="0" w:color="auto"/>
            <w:left w:val="none" w:sz="0" w:space="0" w:color="auto"/>
            <w:bottom w:val="none" w:sz="0" w:space="0" w:color="auto"/>
            <w:right w:val="none" w:sz="0" w:space="0" w:color="auto"/>
          </w:divBdr>
          <w:divsChild>
            <w:div w:id="1061249224">
              <w:marLeft w:val="0"/>
              <w:marRight w:val="0"/>
              <w:marTop w:val="0"/>
              <w:marBottom w:val="0"/>
              <w:divBdr>
                <w:top w:val="none" w:sz="0" w:space="0" w:color="auto"/>
                <w:left w:val="none" w:sz="0" w:space="0" w:color="auto"/>
                <w:bottom w:val="none" w:sz="0" w:space="0" w:color="auto"/>
                <w:right w:val="none" w:sz="0" w:space="0" w:color="auto"/>
              </w:divBdr>
              <w:divsChild>
                <w:div w:id="798035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9920769">
          <w:marLeft w:val="0"/>
          <w:marRight w:val="0"/>
          <w:marTop w:val="0"/>
          <w:marBottom w:val="0"/>
          <w:divBdr>
            <w:top w:val="none" w:sz="0" w:space="0" w:color="auto"/>
            <w:left w:val="none" w:sz="0" w:space="0" w:color="auto"/>
            <w:bottom w:val="none" w:sz="0" w:space="0" w:color="auto"/>
            <w:right w:val="none" w:sz="0" w:space="0" w:color="auto"/>
          </w:divBdr>
        </w:div>
        <w:div w:id="234247384">
          <w:marLeft w:val="0"/>
          <w:marRight w:val="0"/>
          <w:marTop w:val="0"/>
          <w:marBottom w:val="0"/>
          <w:divBdr>
            <w:top w:val="none" w:sz="0" w:space="0" w:color="auto"/>
            <w:left w:val="none" w:sz="0" w:space="0" w:color="auto"/>
            <w:bottom w:val="none" w:sz="0" w:space="0" w:color="auto"/>
            <w:right w:val="none" w:sz="0" w:space="0" w:color="auto"/>
          </w:divBdr>
          <w:divsChild>
            <w:div w:id="876308961">
              <w:marLeft w:val="0"/>
              <w:marRight w:val="0"/>
              <w:marTop w:val="0"/>
              <w:marBottom w:val="0"/>
              <w:divBdr>
                <w:top w:val="none" w:sz="0" w:space="0" w:color="auto"/>
                <w:left w:val="none" w:sz="0" w:space="0" w:color="auto"/>
                <w:bottom w:val="none" w:sz="0" w:space="0" w:color="auto"/>
                <w:right w:val="none" w:sz="0" w:space="0" w:color="auto"/>
              </w:divBdr>
              <w:divsChild>
                <w:div w:id="1912881508">
                  <w:marLeft w:val="0"/>
                  <w:marRight w:val="0"/>
                  <w:marTop w:val="0"/>
                  <w:marBottom w:val="0"/>
                  <w:divBdr>
                    <w:top w:val="none" w:sz="0" w:space="0" w:color="auto"/>
                    <w:left w:val="none" w:sz="0" w:space="0" w:color="auto"/>
                    <w:bottom w:val="none" w:sz="0" w:space="0" w:color="auto"/>
                    <w:right w:val="none" w:sz="0" w:space="0" w:color="auto"/>
                  </w:divBdr>
                  <w:divsChild>
                    <w:div w:id="1394306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873186">
          <w:marLeft w:val="0"/>
          <w:marRight w:val="0"/>
          <w:marTop w:val="0"/>
          <w:marBottom w:val="0"/>
          <w:divBdr>
            <w:top w:val="none" w:sz="0" w:space="0" w:color="auto"/>
            <w:left w:val="none" w:sz="0" w:space="0" w:color="auto"/>
            <w:bottom w:val="none" w:sz="0" w:space="0" w:color="auto"/>
            <w:right w:val="none" w:sz="0" w:space="0" w:color="auto"/>
          </w:divBdr>
        </w:div>
        <w:div w:id="647319738">
          <w:marLeft w:val="0"/>
          <w:marRight w:val="0"/>
          <w:marTop w:val="0"/>
          <w:marBottom w:val="0"/>
          <w:divBdr>
            <w:top w:val="none" w:sz="0" w:space="0" w:color="auto"/>
            <w:left w:val="none" w:sz="0" w:space="0" w:color="auto"/>
            <w:bottom w:val="none" w:sz="0" w:space="0" w:color="auto"/>
            <w:right w:val="none" w:sz="0" w:space="0" w:color="auto"/>
          </w:divBdr>
        </w:div>
        <w:div w:id="234975862">
          <w:marLeft w:val="0"/>
          <w:marRight w:val="0"/>
          <w:marTop w:val="0"/>
          <w:marBottom w:val="0"/>
          <w:divBdr>
            <w:top w:val="none" w:sz="0" w:space="0" w:color="auto"/>
            <w:left w:val="none" w:sz="0" w:space="0" w:color="auto"/>
            <w:bottom w:val="none" w:sz="0" w:space="0" w:color="auto"/>
            <w:right w:val="none" w:sz="0" w:space="0" w:color="auto"/>
          </w:divBdr>
        </w:div>
        <w:div w:id="828595479">
          <w:marLeft w:val="0"/>
          <w:marRight w:val="0"/>
          <w:marTop w:val="0"/>
          <w:marBottom w:val="0"/>
          <w:divBdr>
            <w:top w:val="none" w:sz="0" w:space="0" w:color="auto"/>
            <w:left w:val="none" w:sz="0" w:space="0" w:color="auto"/>
            <w:bottom w:val="none" w:sz="0" w:space="0" w:color="auto"/>
            <w:right w:val="none" w:sz="0" w:space="0" w:color="auto"/>
          </w:divBdr>
        </w:div>
        <w:div w:id="1874346338">
          <w:marLeft w:val="0"/>
          <w:marRight w:val="0"/>
          <w:marTop w:val="0"/>
          <w:marBottom w:val="0"/>
          <w:divBdr>
            <w:top w:val="none" w:sz="0" w:space="0" w:color="auto"/>
            <w:left w:val="none" w:sz="0" w:space="0" w:color="auto"/>
            <w:bottom w:val="none" w:sz="0" w:space="0" w:color="auto"/>
            <w:right w:val="none" w:sz="0" w:space="0" w:color="auto"/>
          </w:divBdr>
        </w:div>
        <w:div w:id="653263151">
          <w:marLeft w:val="0"/>
          <w:marRight w:val="0"/>
          <w:marTop w:val="0"/>
          <w:marBottom w:val="0"/>
          <w:divBdr>
            <w:top w:val="none" w:sz="0" w:space="0" w:color="auto"/>
            <w:left w:val="none" w:sz="0" w:space="0" w:color="auto"/>
            <w:bottom w:val="none" w:sz="0" w:space="0" w:color="auto"/>
            <w:right w:val="none" w:sz="0" w:space="0" w:color="auto"/>
          </w:divBdr>
          <w:divsChild>
            <w:div w:id="1987858639">
              <w:marLeft w:val="0"/>
              <w:marRight w:val="0"/>
              <w:marTop w:val="0"/>
              <w:marBottom w:val="0"/>
              <w:divBdr>
                <w:top w:val="none" w:sz="0" w:space="0" w:color="auto"/>
                <w:left w:val="none" w:sz="0" w:space="0" w:color="auto"/>
                <w:bottom w:val="none" w:sz="0" w:space="0" w:color="auto"/>
                <w:right w:val="none" w:sz="0" w:space="0" w:color="auto"/>
              </w:divBdr>
            </w:div>
          </w:divsChild>
        </w:div>
        <w:div w:id="1700815986">
          <w:marLeft w:val="0"/>
          <w:marRight w:val="0"/>
          <w:marTop w:val="0"/>
          <w:marBottom w:val="0"/>
          <w:divBdr>
            <w:top w:val="none" w:sz="0" w:space="0" w:color="auto"/>
            <w:left w:val="none" w:sz="0" w:space="0" w:color="auto"/>
            <w:bottom w:val="none" w:sz="0" w:space="0" w:color="auto"/>
            <w:right w:val="none" w:sz="0" w:space="0" w:color="auto"/>
          </w:divBdr>
          <w:divsChild>
            <w:div w:id="1628125691">
              <w:marLeft w:val="0"/>
              <w:marRight w:val="0"/>
              <w:marTop w:val="0"/>
              <w:marBottom w:val="0"/>
              <w:divBdr>
                <w:top w:val="none" w:sz="0" w:space="0" w:color="auto"/>
                <w:left w:val="none" w:sz="0" w:space="0" w:color="auto"/>
                <w:bottom w:val="none" w:sz="0" w:space="0" w:color="auto"/>
                <w:right w:val="none" w:sz="0" w:space="0" w:color="auto"/>
              </w:divBdr>
              <w:divsChild>
                <w:div w:id="1815952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192130">
          <w:marLeft w:val="0"/>
          <w:marRight w:val="0"/>
          <w:marTop w:val="0"/>
          <w:marBottom w:val="0"/>
          <w:divBdr>
            <w:top w:val="none" w:sz="0" w:space="0" w:color="auto"/>
            <w:left w:val="none" w:sz="0" w:space="0" w:color="auto"/>
            <w:bottom w:val="none" w:sz="0" w:space="0" w:color="auto"/>
            <w:right w:val="none" w:sz="0" w:space="0" w:color="auto"/>
          </w:divBdr>
        </w:div>
        <w:div w:id="1034884668">
          <w:marLeft w:val="0"/>
          <w:marRight w:val="0"/>
          <w:marTop w:val="0"/>
          <w:marBottom w:val="0"/>
          <w:divBdr>
            <w:top w:val="none" w:sz="0" w:space="0" w:color="auto"/>
            <w:left w:val="none" w:sz="0" w:space="0" w:color="auto"/>
            <w:bottom w:val="none" w:sz="0" w:space="0" w:color="auto"/>
            <w:right w:val="none" w:sz="0" w:space="0" w:color="auto"/>
          </w:divBdr>
          <w:divsChild>
            <w:div w:id="1183977321">
              <w:marLeft w:val="0"/>
              <w:marRight w:val="0"/>
              <w:marTop w:val="0"/>
              <w:marBottom w:val="0"/>
              <w:divBdr>
                <w:top w:val="none" w:sz="0" w:space="0" w:color="auto"/>
                <w:left w:val="none" w:sz="0" w:space="0" w:color="auto"/>
                <w:bottom w:val="none" w:sz="0" w:space="0" w:color="auto"/>
                <w:right w:val="none" w:sz="0" w:space="0" w:color="auto"/>
              </w:divBdr>
            </w:div>
          </w:divsChild>
        </w:div>
        <w:div w:id="635724696">
          <w:marLeft w:val="0"/>
          <w:marRight w:val="0"/>
          <w:marTop w:val="0"/>
          <w:marBottom w:val="0"/>
          <w:divBdr>
            <w:top w:val="none" w:sz="0" w:space="0" w:color="auto"/>
            <w:left w:val="none" w:sz="0" w:space="0" w:color="auto"/>
            <w:bottom w:val="none" w:sz="0" w:space="0" w:color="auto"/>
            <w:right w:val="none" w:sz="0" w:space="0" w:color="auto"/>
          </w:divBdr>
          <w:divsChild>
            <w:div w:id="1073897433">
              <w:marLeft w:val="0"/>
              <w:marRight w:val="0"/>
              <w:marTop w:val="0"/>
              <w:marBottom w:val="0"/>
              <w:divBdr>
                <w:top w:val="none" w:sz="0" w:space="0" w:color="auto"/>
                <w:left w:val="none" w:sz="0" w:space="0" w:color="auto"/>
                <w:bottom w:val="none" w:sz="0" w:space="0" w:color="auto"/>
                <w:right w:val="none" w:sz="0" w:space="0" w:color="auto"/>
              </w:divBdr>
              <w:divsChild>
                <w:div w:id="189610487">
                  <w:marLeft w:val="0"/>
                  <w:marRight w:val="0"/>
                  <w:marTop w:val="0"/>
                  <w:marBottom w:val="0"/>
                  <w:divBdr>
                    <w:top w:val="none" w:sz="0" w:space="0" w:color="auto"/>
                    <w:left w:val="none" w:sz="0" w:space="0" w:color="auto"/>
                    <w:bottom w:val="none" w:sz="0" w:space="0" w:color="auto"/>
                    <w:right w:val="none" w:sz="0" w:space="0" w:color="auto"/>
                  </w:divBdr>
                  <w:divsChild>
                    <w:div w:id="137890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3068286">
          <w:marLeft w:val="0"/>
          <w:marRight w:val="0"/>
          <w:marTop w:val="0"/>
          <w:marBottom w:val="0"/>
          <w:divBdr>
            <w:top w:val="none" w:sz="0" w:space="0" w:color="auto"/>
            <w:left w:val="none" w:sz="0" w:space="0" w:color="auto"/>
            <w:bottom w:val="none" w:sz="0" w:space="0" w:color="auto"/>
            <w:right w:val="none" w:sz="0" w:space="0" w:color="auto"/>
          </w:divBdr>
        </w:div>
        <w:div w:id="506791404">
          <w:marLeft w:val="0"/>
          <w:marRight w:val="0"/>
          <w:marTop w:val="0"/>
          <w:marBottom w:val="0"/>
          <w:divBdr>
            <w:top w:val="none" w:sz="0" w:space="0" w:color="auto"/>
            <w:left w:val="none" w:sz="0" w:space="0" w:color="auto"/>
            <w:bottom w:val="none" w:sz="0" w:space="0" w:color="auto"/>
            <w:right w:val="none" w:sz="0" w:space="0" w:color="auto"/>
          </w:divBdr>
        </w:div>
        <w:div w:id="1259799860">
          <w:marLeft w:val="0"/>
          <w:marRight w:val="0"/>
          <w:marTop w:val="0"/>
          <w:marBottom w:val="0"/>
          <w:divBdr>
            <w:top w:val="none" w:sz="0" w:space="0" w:color="auto"/>
            <w:left w:val="none" w:sz="0" w:space="0" w:color="auto"/>
            <w:bottom w:val="none" w:sz="0" w:space="0" w:color="auto"/>
            <w:right w:val="none" w:sz="0" w:space="0" w:color="auto"/>
          </w:divBdr>
        </w:div>
        <w:div w:id="648291062">
          <w:marLeft w:val="0"/>
          <w:marRight w:val="0"/>
          <w:marTop w:val="0"/>
          <w:marBottom w:val="0"/>
          <w:divBdr>
            <w:top w:val="none" w:sz="0" w:space="0" w:color="auto"/>
            <w:left w:val="none" w:sz="0" w:space="0" w:color="auto"/>
            <w:bottom w:val="none" w:sz="0" w:space="0" w:color="auto"/>
            <w:right w:val="none" w:sz="0" w:space="0" w:color="auto"/>
          </w:divBdr>
        </w:div>
        <w:div w:id="1865829633">
          <w:marLeft w:val="0"/>
          <w:marRight w:val="0"/>
          <w:marTop w:val="0"/>
          <w:marBottom w:val="0"/>
          <w:divBdr>
            <w:top w:val="none" w:sz="0" w:space="0" w:color="auto"/>
            <w:left w:val="none" w:sz="0" w:space="0" w:color="auto"/>
            <w:bottom w:val="none" w:sz="0" w:space="0" w:color="auto"/>
            <w:right w:val="none" w:sz="0" w:space="0" w:color="auto"/>
          </w:divBdr>
          <w:divsChild>
            <w:div w:id="1522164522">
              <w:marLeft w:val="0"/>
              <w:marRight w:val="0"/>
              <w:marTop w:val="0"/>
              <w:marBottom w:val="0"/>
              <w:divBdr>
                <w:top w:val="none" w:sz="0" w:space="0" w:color="auto"/>
                <w:left w:val="none" w:sz="0" w:space="0" w:color="auto"/>
                <w:bottom w:val="none" w:sz="0" w:space="0" w:color="auto"/>
                <w:right w:val="none" w:sz="0" w:space="0" w:color="auto"/>
              </w:divBdr>
            </w:div>
          </w:divsChild>
        </w:div>
        <w:div w:id="374550667">
          <w:marLeft w:val="0"/>
          <w:marRight w:val="0"/>
          <w:marTop w:val="0"/>
          <w:marBottom w:val="0"/>
          <w:divBdr>
            <w:top w:val="none" w:sz="0" w:space="0" w:color="auto"/>
            <w:left w:val="none" w:sz="0" w:space="0" w:color="auto"/>
            <w:bottom w:val="none" w:sz="0" w:space="0" w:color="auto"/>
            <w:right w:val="none" w:sz="0" w:space="0" w:color="auto"/>
          </w:divBdr>
          <w:divsChild>
            <w:div w:id="727458612">
              <w:marLeft w:val="0"/>
              <w:marRight w:val="0"/>
              <w:marTop w:val="0"/>
              <w:marBottom w:val="0"/>
              <w:divBdr>
                <w:top w:val="none" w:sz="0" w:space="0" w:color="auto"/>
                <w:left w:val="none" w:sz="0" w:space="0" w:color="auto"/>
                <w:bottom w:val="none" w:sz="0" w:space="0" w:color="auto"/>
                <w:right w:val="none" w:sz="0" w:space="0" w:color="auto"/>
              </w:divBdr>
              <w:divsChild>
                <w:div w:id="1248265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159585">
          <w:marLeft w:val="0"/>
          <w:marRight w:val="0"/>
          <w:marTop w:val="0"/>
          <w:marBottom w:val="0"/>
          <w:divBdr>
            <w:top w:val="none" w:sz="0" w:space="0" w:color="auto"/>
            <w:left w:val="none" w:sz="0" w:space="0" w:color="auto"/>
            <w:bottom w:val="none" w:sz="0" w:space="0" w:color="auto"/>
            <w:right w:val="none" w:sz="0" w:space="0" w:color="auto"/>
          </w:divBdr>
        </w:div>
        <w:div w:id="782696611">
          <w:marLeft w:val="0"/>
          <w:marRight w:val="0"/>
          <w:marTop w:val="0"/>
          <w:marBottom w:val="0"/>
          <w:divBdr>
            <w:top w:val="none" w:sz="0" w:space="0" w:color="auto"/>
            <w:left w:val="none" w:sz="0" w:space="0" w:color="auto"/>
            <w:bottom w:val="none" w:sz="0" w:space="0" w:color="auto"/>
            <w:right w:val="none" w:sz="0" w:space="0" w:color="auto"/>
          </w:divBdr>
        </w:div>
        <w:div w:id="231430243">
          <w:marLeft w:val="0"/>
          <w:marRight w:val="0"/>
          <w:marTop w:val="0"/>
          <w:marBottom w:val="0"/>
          <w:divBdr>
            <w:top w:val="none" w:sz="0" w:space="0" w:color="auto"/>
            <w:left w:val="none" w:sz="0" w:space="0" w:color="auto"/>
            <w:bottom w:val="none" w:sz="0" w:space="0" w:color="auto"/>
            <w:right w:val="none" w:sz="0" w:space="0" w:color="auto"/>
          </w:divBdr>
          <w:divsChild>
            <w:div w:id="1925336423">
              <w:marLeft w:val="0"/>
              <w:marRight w:val="0"/>
              <w:marTop w:val="0"/>
              <w:marBottom w:val="0"/>
              <w:divBdr>
                <w:top w:val="none" w:sz="0" w:space="0" w:color="auto"/>
                <w:left w:val="none" w:sz="0" w:space="0" w:color="auto"/>
                <w:bottom w:val="none" w:sz="0" w:space="0" w:color="auto"/>
                <w:right w:val="none" w:sz="0" w:space="0" w:color="auto"/>
              </w:divBdr>
            </w:div>
          </w:divsChild>
        </w:div>
        <w:div w:id="1075054586">
          <w:marLeft w:val="0"/>
          <w:marRight w:val="0"/>
          <w:marTop w:val="0"/>
          <w:marBottom w:val="0"/>
          <w:divBdr>
            <w:top w:val="none" w:sz="0" w:space="0" w:color="auto"/>
            <w:left w:val="none" w:sz="0" w:space="0" w:color="auto"/>
            <w:bottom w:val="none" w:sz="0" w:space="0" w:color="auto"/>
            <w:right w:val="none" w:sz="0" w:space="0" w:color="auto"/>
          </w:divBdr>
          <w:divsChild>
            <w:div w:id="1730227962">
              <w:marLeft w:val="0"/>
              <w:marRight w:val="0"/>
              <w:marTop w:val="0"/>
              <w:marBottom w:val="0"/>
              <w:divBdr>
                <w:top w:val="none" w:sz="0" w:space="0" w:color="auto"/>
                <w:left w:val="none" w:sz="0" w:space="0" w:color="auto"/>
                <w:bottom w:val="none" w:sz="0" w:space="0" w:color="auto"/>
                <w:right w:val="none" w:sz="0" w:space="0" w:color="auto"/>
              </w:divBdr>
            </w:div>
          </w:divsChild>
        </w:div>
        <w:div w:id="271517043">
          <w:marLeft w:val="0"/>
          <w:marRight w:val="0"/>
          <w:marTop w:val="0"/>
          <w:marBottom w:val="0"/>
          <w:divBdr>
            <w:top w:val="none" w:sz="0" w:space="0" w:color="auto"/>
            <w:left w:val="none" w:sz="0" w:space="0" w:color="auto"/>
            <w:bottom w:val="none" w:sz="0" w:space="0" w:color="auto"/>
            <w:right w:val="none" w:sz="0" w:space="0" w:color="auto"/>
          </w:divBdr>
        </w:div>
        <w:div w:id="2006399010">
          <w:marLeft w:val="0"/>
          <w:marRight w:val="0"/>
          <w:marTop w:val="0"/>
          <w:marBottom w:val="0"/>
          <w:divBdr>
            <w:top w:val="none" w:sz="0" w:space="0" w:color="auto"/>
            <w:left w:val="none" w:sz="0" w:space="0" w:color="auto"/>
            <w:bottom w:val="none" w:sz="0" w:space="0" w:color="auto"/>
            <w:right w:val="none" w:sz="0" w:space="0" w:color="auto"/>
          </w:divBdr>
          <w:divsChild>
            <w:div w:id="1959800381">
              <w:marLeft w:val="0"/>
              <w:marRight w:val="0"/>
              <w:marTop w:val="0"/>
              <w:marBottom w:val="0"/>
              <w:divBdr>
                <w:top w:val="none" w:sz="0" w:space="0" w:color="auto"/>
                <w:left w:val="none" w:sz="0" w:space="0" w:color="auto"/>
                <w:bottom w:val="none" w:sz="0" w:space="0" w:color="auto"/>
                <w:right w:val="none" w:sz="0" w:space="0" w:color="auto"/>
              </w:divBdr>
              <w:divsChild>
                <w:div w:id="318268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917839">
          <w:marLeft w:val="0"/>
          <w:marRight w:val="0"/>
          <w:marTop w:val="0"/>
          <w:marBottom w:val="0"/>
          <w:divBdr>
            <w:top w:val="none" w:sz="0" w:space="0" w:color="auto"/>
            <w:left w:val="none" w:sz="0" w:space="0" w:color="auto"/>
            <w:bottom w:val="none" w:sz="0" w:space="0" w:color="auto"/>
            <w:right w:val="none" w:sz="0" w:space="0" w:color="auto"/>
          </w:divBdr>
          <w:divsChild>
            <w:div w:id="221604654">
              <w:marLeft w:val="0"/>
              <w:marRight w:val="0"/>
              <w:marTop w:val="0"/>
              <w:marBottom w:val="0"/>
              <w:divBdr>
                <w:top w:val="none" w:sz="0" w:space="0" w:color="auto"/>
                <w:left w:val="none" w:sz="0" w:space="0" w:color="auto"/>
                <w:bottom w:val="none" w:sz="0" w:space="0" w:color="auto"/>
                <w:right w:val="none" w:sz="0" w:space="0" w:color="auto"/>
              </w:divBdr>
            </w:div>
          </w:divsChild>
        </w:div>
        <w:div w:id="2036079818">
          <w:marLeft w:val="0"/>
          <w:marRight w:val="0"/>
          <w:marTop w:val="0"/>
          <w:marBottom w:val="0"/>
          <w:divBdr>
            <w:top w:val="none" w:sz="0" w:space="0" w:color="auto"/>
            <w:left w:val="none" w:sz="0" w:space="0" w:color="auto"/>
            <w:bottom w:val="none" w:sz="0" w:space="0" w:color="auto"/>
            <w:right w:val="none" w:sz="0" w:space="0" w:color="auto"/>
          </w:divBdr>
        </w:div>
        <w:div w:id="15275559">
          <w:marLeft w:val="0"/>
          <w:marRight w:val="0"/>
          <w:marTop w:val="0"/>
          <w:marBottom w:val="0"/>
          <w:divBdr>
            <w:top w:val="none" w:sz="0" w:space="0" w:color="auto"/>
            <w:left w:val="none" w:sz="0" w:space="0" w:color="auto"/>
            <w:bottom w:val="none" w:sz="0" w:space="0" w:color="auto"/>
            <w:right w:val="none" w:sz="0" w:space="0" w:color="auto"/>
          </w:divBdr>
        </w:div>
        <w:div w:id="31881042">
          <w:marLeft w:val="0"/>
          <w:marRight w:val="0"/>
          <w:marTop w:val="0"/>
          <w:marBottom w:val="0"/>
          <w:divBdr>
            <w:top w:val="none" w:sz="0" w:space="0" w:color="auto"/>
            <w:left w:val="none" w:sz="0" w:space="0" w:color="auto"/>
            <w:bottom w:val="none" w:sz="0" w:space="0" w:color="auto"/>
            <w:right w:val="none" w:sz="0" w:space="0" w:color="auto"/>
          </w:divBdr>
          <w:divsChild>
            <w:div w:id="1713923486">
              <w:marLeft w:val="0"/>
              <w:marRight w:val="0"/>
              <w:marTop w:val="0"/>
              <w:marBottom w:val="0"/>
              <w:divBdr>
                <w:top w:val="none" w:sz="0" w:space="0" w:color="auto"/>
                <w:left w:val="none" w:sz="0" w:space="0" w:color="auto"/>
                <w:bottom w:val="none" w:sz="0" w:space="0" w:color="auto"/>
                <w:right w:val="none" w:sz="0" w:space="0" w:color="auto"/>
              </w:divBdr>
              <w:divsChild>
                <w:div w:id="1937202777">
                  <w:marLeft w:val="0"/>
                  <w:marRight w:val="0"/>
                  <w:marTop w:val="0"/>
                  <w:marBottom w:val="0"/>
                  <w:divBdr>
                    <w:top w:val="none" w:sz="0" w:space="0" w:color="auto"/>
                    <w:left w:val="none" w:sz="0" w:space="0" w:color="auto"/>
                    <w:bottom w:val="none" w:sz="0" w:space="0" w:color="auto"/>
                    <w:right w:val="none" w:sz="0" w:space="0" w:color="auto"/>
                  </w:divBdr>
                </w:div>
                <w:div w:id="844591489">
                  <w:marLeft w:val="0"/>
                  <w:marRight w:val="0"/>
                  <w:marTop w:val="0"/>
                  <w:marBottom w:val="0"/>
                  <w:divBdr>
                    <w:top w:val="none" w:sz="0" w:space="0" w:color="auto"/>
                    <w:left w:val="none" w:sz="0" w:space="0" w:color="auto"/>
                    <w:bottom w:val="none" w:sz="0" w:space="0" w:color="auto"/>
                    <w:right w:val="none" w:sz="0" w:space="0" w:color="auto"/>
                  </w:divBdr>
                </w:div>
                <w:div w:id="23871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631769">
          <w:marLeft w:val="0"/>
          <w:marRight w:val="0"/>
          <w:marTop w:val="0"/>
          <w:marBottom w:val="0"/>
          <w:divBdr>
            <w:top w:val="none" w:sz="0" w:space="0" w:color="auto"/>
            <w:left w:val="none" w:sz="0" w:space="0" w:color="auto"/>
            <w:bottom w:val="none" w:sz="0" w:space="0" w:color="auto"/>
            <w:right w:val="none" w:sz="0" w:space="0" w:color="auto"/>
          </w:divBdr>
        </w:div>
        <w:div w:id="113522346">
          <w:marLeft w:val="0"/>
          <w:marRight w:val="0"/>
          <w:marTop w:val="0"/>
          <w:marBottom w:val="0"/>
          <w:divBdr>
            <w:top w:val="none" w:sz="0" w:space="0" w:color="auto"/>
            <w:left w:val="none" w:sz="0" w:space="0" w:color="auto"/>
            <w:bottom w:val="none" w:sz="0" w:space="0" w:color="auto"/>
            <w:right w:val="none" w:sz="0" w:space="0" w:color="auto"/>
          </w:divBdr>
        </w:div>
        <w:div w:id="1001934189">
          <w:marLeft w:val="0"/>
          <w:marRight w:val="0"/>
          <w:marTop w:val="0"/>
          <w:marBottom w:val="0"/>
          <w:divBdr>
            <w:top w:val="none" w:sz="0" w:space="0" w:color="auto"/>
            <w:left w:val="none" w:sz="0" w:space="0" w:color="auto"/>
            <w:bottom w:val="none" w:sz="0" w:space="0" w:color="auto"/>
            <w:right w:val="none" w:sz="0" w:space="0" w:color="auto"/>
          </w:divBdr>
        </w:div>
        <w:div w:id="1988052331">
          <w:marLeft w:val="0"/>
          <w:marRight w:val="0"/>
          <w:marTop w:val="0"/>
          <w:marBottom w:val="0"/>
          <w:divBdr>
            <w:top w:val="none" w:sz="0" w:space="0" w:color="auto"/>
            <w:left w:val="none" w:sz="0" w:space="0" w:color="auto"/>
            <w:bottom w:val="none" w:sz="0" w:space="0" w:color="auto"/>
            <w:right w:val="none" w:sz="0" w:space="0" w:color="auto"/>
          </w:divBdr>
          <w:divsChild>
            <w:div w:id="1971354866">
              <w:marLeft w:val="0"/>
              <w:marRight w:val="0"/>
              <w:marTop w:val="0"/>
              <w:marBottom w:val="0"/>
              <w:divBdr>
                <w:top w:val="none" w:sz="0" w:space="0" w:color="auto"/>
                <w:left w:val="none" w:sz="0" w:space="0" w:color="auto"/>
                <w:bottom w:val="none" w:sz="0" w:space="0" w:color="auto"/>
                <w:right w:val="none" w:sz="0" w:space="0" w:color="auto"/>
              </w:divBdr>
            </w:div>
          </w:divsChild>
        </w:div>
        <w:div w:id="200559135">
          <w:marLeft w:val="0"/>
          <w:marRight w:val="0"/>
          <w:marTop w:val="0"/>
          <w:marBottom w:val="0"/>
          <w:divBdr>
            <w:top w:val="none" w:sz="0" w:space="0" w:color="auto"/>
            <w:left w:val="none" w:sz="0" w:space="0" w:color="auto"/>
            <w:bottom w:val="none" w:sz="0" w:space="0" w:color="auto"/>
            <w:right w:val="none" w:sz="0" w:space="0" w:color="auto"/>
          </w:divBdr>
          <w:divsChild>
            <w:div w:id="394596096">
              <w:marLeft w:val="0"/>
              <w:marRight w:val="0"/>
              <w:marTop w:val="0"/>
              <w:marBottom w:val="0"/>
              <w:divBdr>
                <w:top w:val="none" w:sz="0" w:space="0" w:color="auto"/>
                <w:left w:val="none" w:sz="0" w:space="0" w:color="auto"/>
                <w:bottom w:val="none" w:sz="0" w:space="0" w:color="auto"/>
                <w:right w:val="none" w:sz="0" w:space="0" w:color="auto"/>
              </w:divBdr>
              <w:divsChild>
                <w:div w:id="665983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290789">
          <w:marLeft w:val="0"/>
          <w:marRight w:val="0"/>
          <w:marTop w:val="0"/>
          <w:marBottom w:val="0"/>
          <w:divBdr>
            <w:top w:val="none" w:sz="0" w:space="0" w:color="auto"/>
            <w:left w:val="none" w:sz="0" w:space="0" w:color="auto"/>
            <w:bottom w:val="none" w:sz="0" w:space="0" w:color="auto"/>
            <w:right w:val="none" w:sz="0" w:space="0" w:color="auto"/>
          </w:divBdr>
        </w:div>
        <w:div w:id="1201165269">
          <w:marLeft w:val="0"/>
          <w:marRight w:val="0"/>
          <w:marTop w:val="0"/>
          <w:marBottom w:val="0"/>
          <w:divBdr>
            <w:top w:val="none" w:sz="0" w:space="0" w:color="auto"/>
            <w:left w:val="none" w:sz="0" w:space="0" w:color="auto"/>
            <w:bottom w:val="none" w:sz="0" w:space="0" w:color="auto"/>
            <w:right w:val="none" w:sz="0" w:space="0" w:color="auto"/>
          </w:divBdr>
        </w:div>
        <w:div w:id="1114180462">
          <w:marLeft w:val="0"/>
          <w:marRight w:val="0"/>
          <w:marTop w:val="0"/>
          <w:marBottom w:val="0"/>
          <w:divBdr>
            <w:top w:val="none" w:sz="0" w:space="0" w:color="auto"/>
            <w:left w:val="none" w:sz="0" w:space="0" w:color="auto"/>
            <w:bottom w:val="none" w:sz="0" w:space="0" w:color="auto"/>
            <w:right w:val="none" w:sz="0" w:space="0" w:color="auto"/>
          </w:divBdr>
        </w:div>
        <w:div w:id="1562132375">
          <w:marLeft w:val="0"/>
          <w:marRight w:val="0"/>
          <w:marTop w:val="0"/>
          <w:marBottom w:val="0"/>
          <w:divBdr>
            <w:top w:val="none" w:sz="0" w:space="0" w:color="auto"/>
            <w:left w:val="none" w:sz="0" w:space="0" w:color="auto"/>
            <w:bottom w:val="none" w:sz="0" w:space="0" w:color="auto"/>
            <w:right w:val="none" w:sz="0" w:space="0" w:color="auto"/>
          </w:divBdr>
          <w:divsChild>
            <w:div w:id="799346695">
              <w:marLeft w:val="0"/>
              <w:marRight w:val="0"/>
              <w:marTop w:val="0"/>
              <w:marBottom w:val="0"/>
              <w:divBdr>
                <w:top w:val="none" w:sz="0" w:space="0" w:color="auto"/>
                <w:left w:val="none" w:sz="0" w:space="0" w:color="auto"/>
                <w:bottom w:val="none" w:sz="0" w:space="0" w:color="auto"/>
                <w:right w:val="none" w:sz="0" w:space="0" w:color="auto"/>
              </w:divBdr>
              <w:divsChild>
                <w:div w:id="158233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181689">
          <w:marLeft w:val="0"/>
          <w:marRight w:val="0"/>
          <w:marTop w:val="0"/>
          <w:marBottom w:val="0"/>
          <w:divBdr>
            <w:top w:val="none" w:sz="0" w:space="0" w:color="auto"/>
            <w:left w:val="none" w:sz="0" w:space="0" w:color="auto"/>
            <w:bottom w:val="none" w:sz="0" w:space="0" w:color="auto"/>
            <w:right w:val="none" w:sz="0" w:space="0" w:color="auto"/>
          </w:divBdr>
        </w:div>
        <w:div w:id="910701222">
          <w:marLeft w:val="0"/>
          <w:marRight w:val="0"/>
          <w:marTop w:val="0"/>
          <w:marBottom w:val="0"/>
          <w:divBdr>
            <w:top w:val="none" w:sz="0" w:space="0" w:color="auto"/>
            <w:left w:val="none" w:sz="0" w:space="0" w:color="auto"/>
            <w:bottom w:val="none" w:sz="0" w:space="0" w:color="auto"/>
            <w:right w:val="none" w:sz="0" w:space="0" w:color="auto"/>
          </w:divBdr>
          <w:divsChild>
            <w:div w:id="637683875">
              <w:marLeft w:val="0"/>
              <w:marRight w:val="0"/>
              <w:marTop w:val="0"/>
              <w:marBottom w:val="0"/>
              <w:divBdr>
                <w:top w:val="none" w:sz="0" w:space="0" w:color="auto"/>
                <w:left w:val="none" w:sz="0" w:space="0" w:color="auto"/>
                <w:bottom w:val="none" w:sz="0" w:space="0" w:color="auto"/>
                <w:right w:val="none" w:sz="0" w:space="0" w:color="auto"/>
              </w:divBdr>
            </w:div>
          </w:divsChild>
        </w:div>
        <w:div w:id="672149579">
          <w:marLeft w:val="0"/>
          <w:marRight w:val="0"/>
          <w:marTop w:val="0"/>
          <w:marBottom w:val="0"/>
          <w:divBdr>
            <w:top w:val="none" w:sz="0" w:space="0" w:color="auto"/>
            <w:left w:val="none" w:sz="0" w:space="0" w:color="auto"/>
            <w:bottom w:val="none" w:sz="0" w:space="0" w:color="auto"/>
            <w:right w:val="none" w:sz="0" w:space="0" w:color="auto"/>
          </w:divBdr>
        </w:div>
        <w:div w:id="1276711607">
          <w:marLeft w:val="0"/>
          <w:marRight w:val="0"/>
          <w:marTop w:val="0"/>
          <w:marBottom w:val="0"/>
          <w:divBdr>
            <w:top w:val="none" w:sz="0" w:space="0" w:color="auto"/>
            <w:left w:val="none" w:sz="0" w:space="0" w:color="auto"/>
            <w:bottom w:val="none" w:sz="0" w:space="0" w:color="auto"/>
            <w:right w:val="none" w:sz="0" w:space="0" w:color="auto"/>
          </w:divBdr>
        </w:div>
        <w:div w:id="1466460007">
          <w:marLeft w:val="0"/>
          <w:marRight w:val="0"/>
          <w:marTop w:val="0"/>
          <w:marBottom w:val="0"/>
          <w:divBdr>
            <w:top w:val="none" w:sz="0" w:space="0" w:color="auto"/>
            <w:left w:val="none" w:sz="0" w:space="0" w:color="auto"/>
            <w:bottom w:val="none" w:sz="0" w:space="0" w:color="auto"/>
            <w:right w:val="none" w:sz="0" w:space="0" w:color="auto"/>
          </w:divBdr>
          <w:divsChild>
            <w:div w:id="331761428">
              <w:marLeft w:val="0"/>
              <w:marRight w:val="0"/>
              <w:marTop w:val="0"/>
              <w:marBottom w:val="0"/>
              <w:divBdr>
                <w:top w:val="none" w:sz="0" w:space="0" w:color="auto"/>
                <w:left w:val="none" w:sz="0" w:space="0" w:color="auto"/>
                <w:bottom w:val="none" w:sz="0" w:space="0" w:color="auto"/>
                <w:right w:val="none" w:sz="0" w:space="0" w:color="auto"/>
              </w:divBdr>
            </w:div>
          </w:divsChild>
        </w:div>
        <w:div w:id="744184048">
          <w:marLeft w:val="0"/>
          <w:marRight w:val="0"/>
          <w:marTop w:val="0"/>
          <w:marBottom w:val="0"/>
          <w:divBdr>
            <w:top w:val="none" w:sz="0" w:space="0" w:color="auto"/>
            <w:left w:val="none" w:sz="0" w:space="0" w:color="auto"/>
            <w:bottom w:val="none" w:sz="0" w:space="0" w:color="auto"/>
            <w:right w:val="none" w:sz="0" w:space="0" w:color="auto"/>
          </w:divBdr>
          <w:divsChild>
            <w:div w:id="814102623">
              <w:marLeft w:val="0"/>
              <w:marRight w:val="0"/>
              <w:marTop w:val="0"/>
              <w:marBottom w:val="0"/>
              <w:divBdr>
                <w:top w:val="none" w:sz="0" w:space="0" w:color="auto"/>
                <w:left w:val="none" w:sz="0" w:space="0" w:color="auto"/>
                <w:bottom w:val="none" w:sz="0" w:space="0" w:color="auto"/>
                <w:right w:val="none" w:sz="0" w:space="0" w:color="auto"/>
              </w:divBdr>
              <w:divsChild>
                <w:div w:id="2142384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00171">
          <w:marLeft w:val="0"/>
          <w:marRight w:val="0"/>
          <w:marTop w:val="0"/>
          <w:marBottom w:val="0"/>
          <w:divBdr>
            <w:top w:val="none" w:sz="0" w:space="0" w:color="auto"/>
            <w:left w:val="none" w:sz="0" w:space="0" w:color="auto"/>
            <w:bottom w:val="none" w:sz="0" w:space="0" w:color="auto"/>
            <w:right w:val="none" w:sz="0" w:space="0" w:color="auto"/>
          </w:divBdr>
        </w:div>
        <w:div w:id="957222026">
          <w:marLeft w:val="0"/>
          <w:marRight w:val="0"/>
          <w:marTop w:val="0"/>
          <w:marBottom w:val="0"/>
          <w:divBdr>
            <w:top w:val="none" w:sz="0" w:space="0" w:color="auto"/>
            <w:left w:val="none" w:sz="0" w:space="0" w:color="auto"/>
            <w:bottom w:val="none" w:sz="0" w:space="0" w:color="auto"/>
            <w:right w:val="none" w:sz="0" w:space="0" w:color="auto"/>
          </w:divBdr>
          <w:divsChild>
            <w:div w:id="1403480179">
              <w:marLeft w:val="0"/>
              <w:marRight w:val="0"/>
              <w:marTop w:val="0"/>
              <w:marBottom w:val="0"/>
              <w:divBdr>
                <w:top w:val="none" w:sz="0" w:space="0" w:color="auto"/>
                <w:left w:val="none" w:sz="0" w:space="0" w:color="auto"/>
                <w:bottom w:val="none" w:sz="0" w:space="0" w:color="auto"/>
                <w:right w:val="none" w:sz="0" w:space="0" w:color="auto"/>
              </w:divBdr>
            </w:div>
          </w:divsChild>
        </w:div>
        <w:div w:id="664086029">
          <w:marLeft w:val="0"/>
          <w:marRight w:val="0"/>
          <w:marTop w:val="0"/>
          <w:marBottom w:val="0"/>
          <w:divBdr>
            <w:top w:val="none" w:sz="0" w:space="0" w:color="auto"/>
            <w:left w:val="none" w:sz="0" w:space="0" w:color="auto"/>
            <w:bottom w:val="none" w:sz="0" w:space="0" w:color="auto"/>
            <w:right w:val="none" w:sz="0" w:space="0" w:color="auto"/>
          </w:divBdr>
        </w:div>
        <w:div w:id="1180975073">
          <w:marLeft w:val="0"/>
          <w:marRight w:val="0"/>
          <w:marTop w:val="0"/>
          <w:marBottom w:val="0"/>
          <w:divBdr>
            <w:top w:val="none" w:sz="0" w:space="0" w:color="auto"/>
            <w:left w:val="none" w:sz="0" w:space="0" w:color="auto"/>
            <w:bottom w:val="none" w:sz="0" w:space="0" w:color="auto"/>
            <w:right w:val="none" w:sz="0" w:space="0" w:color="auto"/>
          </w:divBdr>
        </w:div>
        <w:div w:id="2079092783">
          <w:marLeft w:val="0"/>
          <w:marRight w:val="0"/>
          <w:marTop w:val="0"/>
          <w:marBottom w:val="0"/>
          <w:divBdr>
            <w:top w:val="none" w:sz="0" w:space="0" w:color="auto"/>
            <w:left w:val="none" w:sz="0" w:space="0" w:color="auto"/>
            <w:bottom w:val="none" w:sz="0" w:space="0" w:color="auto"/>
            <w:right w:val="none" w:sz="0" w:space="0" w:color="auto"/>
          </w:divBdr>
          <w:divsChild>
            <w:div w:id="872963956">
              <w:marLeft w:val="0"/>
              <w:marRight w:val="0"/>
              <w:marTop w:val="0"/>
              <w:marBottom w:val="0"/>
              <w:divBdr>
                <w:top w:val="none" w:sz="0" w:space="0" w:color="auto"/>
                <w:left w:val="none" w:sz="0" w:space="0" w:color="auto"/>
                <w:bottom w:val="none" w:sz="0" w:space="0" w:color="auto"/>
                <w:right w:val="none" w:sz="0" w:space="0" w:color="auto"/>
              </w:divBdr>
            </w:div>
          </w:divsChild>
        </w:div>
        <w:div w:id="544293677">
          <w:marLeft w:val="0"/>
          <w:marRight w:val="0"/>
          <w:marTop w:val="0"/>
          <w:marBottom w:val="0"/>
          <w:divBdr>
            <w:top w:val="none" w:sz="0" w:space="0" w:color="auto"/>
            <w:left w:val="none" w:sz="0" w:space="0" w:color="auto"/>
            <w:bottom w:val="none" w:sz="0" w:space="0" w:color="auto"/>
            <w:right w:val="none" w:sz="0" w:space="0" w:color="auto"/>
          </w:divBdr>
          <w:divsChild>
            <w:div w:id="1601599220">
              <w:marLeft w:val="0"/>
              <w:marRight w:val="0"/>
              <w:marTop w:val="0"/>
              <w:marBottom w:val="0"/>
              <w:divBdr>
                <w:top w:val="none" w:sz="0" w:space="0" w:color="auto"/>
                <w:left w:val="none" w:sz="0" w:space="0" w:color="auto"/>
                <w:bottom w:val="none" w:sz="0" w:space="0" w:color="auto"/>
                <w:right w:val="none" w:sz="0" w:space="0" w:color="auto"/>
              </w:divBdr>
            </w:div>
          </w:divsChild>
        </w:div>
        <w:div w:id="1078133144">
          <w:marLeft w:val="0"/>
          <w:marRight w:val="0"/>
          <w:marTop w:val="0"/>
          <w:marBottom w:val="0"/>
          <w:divBdr>
            <w:top w:val="none" w:sz="0" w:space="0" w:color="auto"/>
            <w:left w:val="none" w:sz="0" w:space="0" w:color="auto"/>
            <w:bottom w:val="none" w:sz="0" w:space="0" w:color="auto"/>
            <w:right w:val="none" w:sz="0" w:space="0" w:color="auto"/>
          </w:divBdr>
        </w:div>
        <w:div w:id="992367777">
          <w:marLeft w:val="0"/>
          <w:marRight w:val="0"/>
          <w:marTop w:val="0"/>
          <w:marBottom w:val="0"/>
          <w:divBdr>
            <w:top w:val="none" w:sz="0" w:space="0" w:color="auto"/>
            <w:left w:val="none" w:sz="0" w:space="0" w:color="auto"/>
            <w:bottom w:val="none" w:sz="0" w:space="0" w:color="auto"/>
            <w:right w:val="none" w:sz="0" w:space="0" w:color="auto"/>
          </w:divBdr>
          <w:divsChild>
            <w:div w:id="1878393741">
              <w:marLeft w:val="0"/>
              <w:marRight w:val="0"/>
              <w:marTop w:val="0"/>
              <w:marBottom w:val="0"/>
              <w:divBdr>
                <w:top w:val="none" w:sz="0" w:space="0" w:color="auto"/>
                <w:left w:val="none" w:sz="0" w:space="0" w:color="auto"/>
                <w:bottom w:val="none" w:sz="0" w:space="0" w:color="auto"/>
                <w:right w:val="none" w:sz="0" w:space="0" w:color="auto"/>
              </w:divBdr>
              <w:divsChild>
                <w:div w:id="1135639143">
                  <w:marLeft w:val="0"/>
                  <w:marRight w:val="0"/>
                  <w:marTop w:val="0"/>
                  <w:marBottom w:val="0"/>
                  <w:divBdr>
                    <w:top w:val="none" w:sz="0" w:space="0" w:color="auto"/>
                    <w:left w:val="none" w:sz="0" w:space="0" w:color="auto"/>
                    <w:bottom w:val="none" w:sz="0" w:space="0" w:color="auto"/>
                    <w:right w:val="none" w:sz="0" w:space="0" w:color="auto"/>
                  </w:divBdr>
                  <w:divsChild>
                    <w:div w:id="86968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3836290">
          <w:marLeft w:val="0"/>
          <w:marRight w:val="0"/>
          <w:marTop w:val="0"/>
          <w:marBottom w:val="0"/>
          <w:divBdr>
            <w:top w:val="none" w:sz="0" w:space="0" w:color="auto"/>
            <w:left w:val="none" w:sz="0" w:space="0" w:color="auto"/>
            <w:bottom w:val="none" w:sz="0" w:space="0" w:color="auto"/>
            <w:right w:val="none" w:sz="0" w:space="0" w:color="auto"/>
          </w:divBdr>
        </w:div>
        <w:div w:id="552927897">
          <w:marLeft w:val="0"/>
          <w:marRight w:val="0"/>
          <w:marTop w:val="0"/>
          <w:marBottom w:val="0"/>
          <w:divBdr>
            <w:top w:val="none" w:sz="0" w:space="0" w:color="auto"/>
            <w:left w:val="none" w:sz="0" w:space="0" w:color="auto"/>
            <w:bottom w:val="none" w:sz="0" w:space="0" w:color="auto"/>
            <w:right w:val="none" w:sz="0" w:space="0" w:color="auto"/>
          </w:divBdr>
          <w:divsChild>
            <w:div w:id="586618749">
              <w:marLeft w:val="0"/>
              <w:marRight w:val="0"/>
              <w:marTop w:val="0"/>
              <w:marBottom w:val="0"/>
              <w:divBdr>
                <w:top w:val="none" w:sz="0" w:space="0" w:color="auto"/>
                <w:left w:val="none" w:sz="0" w:space="0" w:color="auto"/>
                <w:bottom w:val="none" w:sz="0" w:space="0" w:color="auto"/>
                <w:right w:val="none" w:sz="0" w:space="0" w:color="auto"/>
              </w:divBdr>
            </w:div>
          </w:divsChild>
        </w:div>
        <w:div w:id="763187207">
          <w:marLeft w:val="0"/>
          <w:marRight w:val="0"/>
          <w:marTop w:val="0"/>
          <w:marBottom w:val="0"/>
          <w:divBdr>
            <w:top w:val="none" w:sz="0" w:space="0" w:color="auto"/>
            <w:left w:val="none" w:sz="0" w:space="0" w:color="auto"/>
            <w:bottom w:val="none" w:sz="0" w:space="0" w:color="auto"/>
            <w:right w:val="none" w:sz="0" w:space="0" w:color="auto"/>
          </w:divBdr>
        </w:div>
        <w:div w:id="907151681">
          <w:marLeft w:val="0"/>
          <w:marRight w:val="0"/>
          <w:marTop w:val="0"/>
          <w:marBottom w:val="0"/>
          <w:divBdr>
            <w:top w:val="none" w:sz="0" w:space="0" w:color="auto"/>
            <w:left w:val="none" w:sz="0" w:space="0" w:color="auto"/>
            <w:bottom w:val="none" w:sz="0" w:space="0" w:color="auto"/>
            <w:right w:val="none" w:sz="0" w:space="0" w:color="auto"/>
          </w:divBdr>
        </w:div>
        <w:div w:id="363479027">
          <w:marLeft w:val="0"/>
          <w:marRight w:val="0"/>
          <w:marTop w:val="0"/>
          <w:marBottom w:val="0"/>
          <w:divBdr>
            <w:top w:val="none" w:sz="0" w:space="0" w:color="auto"/>
            <w:left w:val="none" w:sz="0" w:space="0" w:color="auto"/>
            <w:bottom w:val="none" w:sz="0" w:space="0" w:color="auto"/>
            <w:right w:val="none" w:sz="0" w:space="0" w:color="auto"/>
          </w:divBdr>
        </w:div>
        <w:div w:id="1800999312">
          <w:marLeft w:val="0"/>
          <w:marRight w:val="0"/>
          <w:marTop w:val="0"/>
          <w:marBottom w:val="0"/>
          <w:divBdr>
            <w:top w:val="none" w:sz="0" w:space="0" w:color="auto"/>
            <w:left w:val="none" w:sz="0" w:space="0" w:color="auto"/>
            <w:bottom w:val="none" w:sz="0" w:space="0" w:color="auto"/>
            <w:right w:val="none" w:sz="0" w:space="0" w:color="auto"/>
          </w:divBdr>
          <w:divsChild>
            <w:div w:id="1827546828">
              <w:marLeft w:val="0"/>
              <w:marRight w:val="0"/>
              <w:marTop w:val="0"/>
              <w:marBottom w:val="0"/>
              <w:divBdr>
                <w:top w:val="none" w:sz="0" w:space="0" w:color="auto"/>
                <w:left w:val="none" w:sz="0" w:space="0" w:color="auto"/>
                <w:bottom w:val="none" w:sz="0" w:space="0" w:color="auto"/>
                <w:right w:val="none" w:sz="0" w:space="0" w:color="auto"/>
              </w:divBdr>
            </w:div>
          </w:divsChild>
        </w:div>
        <w:div w:id="1555651988">
          <w:marLeft w:val="0"/>
          <w:marRight w:val="0"/>
          <w:marTop w:val="0"/>
          <w:marBottom w:val="0"/>
          <w:divBdr>
            <w:top w:val="none" w:sz="0" w:space="0" w:color="auto"/>
            <w:left w:val="none" w:sz="0" w:space="0" w:color="auto"/>
            <w:bottom w:val="none" w:sz="0" w:space="0" w:color="auto"/>
            <w:right w:val="none" w:sz="0" w:space="0" w:color="auto"/>
          </w:divBdr>
        </w:div>
        <w:div w:id="622005569">
          <w:marLeft w:val="0"/>
          <w:marRight w:val="0"/>
          <w:marTop w:val="0"/>
          <w:marBottom w:val="0"/>
          <w:divBdr>
            <w:top w:val="none" w:sz="0" w:space="0" w:color="auto"/>
            <w:left w:val="none" w:sz="0" w:space="0" w:color="auto"/>
            <w:bottom w:val="none" w:sz="0" w:space="0" w:color="auto"/>
            <w:right w:val="none" w:sz="0" w:space="0" w:color="auto"/>
          </w:divBdr>
        </w:div>
        <w:div w:id="2113549667">
          <w:marLeft w:val="0"/>
          <w:marRight w:val="0"/>
          <w:marTop w:val="0"/>
          <w:marBottom w:val="0"/>
          <w:divBdr>
            <w:top w:val="none" w:sz="0" w:space="0" w:color="auto"/>
            <w:left w:val="none" w:sz="0" w:space="0" w:color="auto"/>
            <w:bottom w:val="none" w:sz="0" w:space="0" w:color="auto"/>
            <w:right w:val="none" w:sz="0" w:space="0" w:color="auto"/>
          </w:divBdr>
          <w:divsChild>
            <w:div w:id="2053000627">
              <w:marLeft w:val="0"/>
              <w:marRight w:val="0"/>
              <w:marTop w:val="0"/>
              <w:marBottom w:val="0"/>
              <w:divBdr>
                <w:top w:val="none" w:sz="0" w:space="0" w:color="auto"/>
                <w:left w:val="none" w:sz="0" w:space="0" w:color="auto"/>
                <w:bottom w:val="none" w:sz="0" w:space="0" w:color="auto"/>
                <w:right w:val="none" w:sz="0" w:space="0" w:color="auto"/>
              </w:divBdr>
            </w:div>
          </w:divsChild>
        </w:div>
        <w:div w:id="965038387">
          <w:marLeft w:val="0"/>
          <w:marRight w:val="0"/>
          <w:marTop w:val="0"/>
          <w:marBottom w:val="0"/>
          <w:divBdr>
            <w:top w:val="none" w:sz="0" w:space="0" w:color="auto"/>
            <w:left w:val="none" w:sz="0" w:space="0" w:color="auto"/>
            <w:bottom w:val="none" w:sz="0" w:space="0" w:color="auto"/>
            <w:right w:val="none" w:sz="0" w:space="0" w:color="auto"/>
          </w:divBdr>
        </w:div>
        <w:div w:id="234434178">
          <w:marLeft w:val="0"/>
          <w:marRight w:val="0"/>
          <w:marTop w:val="0"/>
          <w:marBottom w:val="0"/>
          <w:divBdr>
            <w:top w:val="none" w:sz="0" w:space="0" w:color="auto"/>
            <w:left w:val="none" w:sz="0" w:space="0" w:color="auto"/>
            <w:bottom w:val="none" w:sz="0" w:space="0" w:color="auto"/>
            <w:right w:val="none" w:sz="0" w:space="0" w:color="auto"/>
          </w:divBdr>
          <w:divsChild>
            <w:div w:id="1860923557">
              <w:marLeft w:val="0"/>
              <w:marRight w:val="0"/>
              <w:marTop w:val="0"/>
              <w:marBottom w:val="0"/>
              <w:divBdr>
                <w:top w:val="none" w:sz="0" w:space="0" w:color="auto"/>
                <w:left w:val="none" w:sz="0" w:space="0" w:color="auto"/>
                <w:bottom w:val="none" w:sz="0" w:space="0" w:color="auto"/>
                <w:right w:val="none" w:sz="0" w:space="0" w:color="auto"/>
              </w:divBdr>
              <w:divsChild>
                <w:div w:id="1152403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2317783">
          <w:marLeft w:val="0"/>
          <w:marRight w:val="0"/>
          <w:marTop w:val="0"/>
          <w:marBottom w:val="0"/>
          <w:divBdr>
            <w:top w:val="none" w:sz="0" w:space="0" w:color="auto"/>
            <w:left w:val="none" w:sz="0" w:space="0" w:color="auto"/>
            <w:bottom w:val="none" w:sz="0" w:space="0" w:color="auto"/>
            <w:right w:val="none" w:sz="0" w:space="0" w:color="auto"/>
          </w:divBdr>
        </w:div>
        <w:div w:id="1202092539">
          <w:marLeft w:val="0"/>
          <w:marRight w:val="0"/>
          <w:marTop w:val="0"/>
          <w:marBottom w:val="0"/>
          <w:divBdr>
            <w:top w:val="none" w:sz="0" w:space="0" w:color="auto"/>
            <w:left w:val="none" w:sz="0" w:space="0" w:color="auto"/>
            <w:bottom w:val="none" w:sz="0" w:space="0" w:color="auto"/>
            <w:right w:val="none" w:sz="0" w:space="0" w:color="auto"/>
          </w:divBdr>
          <w:divsChild>
            <w:div w:id="2082674161">
              <w:marLeft w:val="0"/>
              <w:marRight w:val="0"/>
              <w:marTop w:val="0"/>
              <w:marBottom w:val="0"/>
              <w:divBdr>
                <w:top w:val="none" w:sz="0" w:space="0" w:color="auto"/>
                <w:left w:val="none" w:sz="0" w:space="0" w:color="auto"/>
                <w:bottom w:val="none" w:sz="0" w:space="0" w:color="auto"/>
                <w:right w:val="none" w:sz="0" w:space="0" w:color="auto"/>
              </w:divBdr>
              <w:divsChild>
                <w:div w:id="1876842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392604">
          <w:marLeft w:val="0"/>
          <w:marRight w:val="0"/>
          <w:marTop w:val="0"/>
          <w:marBottom w:val="0"/>
          <w:divBdr>
            <w:top w:val="none" w:sz="0" w:space="0" w:color="auto"/>
            <w:left w:val="none" w:sz="0" w:space="0" w:color="auto"/>
            <w:bottom w:val="none" w:sz="0" w:space="0" w:color="auto"/>
            <w:right w:val="none" w:sz="0" w:space="0" w:color="auto"/>
          </w:divBdr>
          <w:divsChild>
            <w:div w:id="1057899642">
              <w:marLeft w:val="0"/>
              <w:marRight w:val="0"/>
              <w:marTop w:val="0"/>
              <w:marBottom w:val="0"/>
              <w:divBdr>
                <w:top w:val="none" w:sz="0" w:space="0" w:color="auto"/>
                <w:left w:val="none" w:sz="0" w:space="0" w:color="auto"/>
                <w:bottom w:val="none" w:sz="0" w:space="0" w:color="auto"/>
                <w:right w:val="none" w:sz="0" w:space="0" w:color="auto"/>
              </w:divBdr>
            </w:div>
          </w:divsChild>
        </w:div>
        <w:div w:id="1794984953">
          <w:marLeft w:val="0"/>
          <w:marRight w:val="0"/>
          <w:marTop w:val="0"/>
          <w:marBottom w:val="0"/>
          <w:divBdr>
            <w:top w:val="none" w:sz="0" w:space="0" w:color="auto"/>
            <w:left w:val="none" w:sz="0" w:space="0" w:color="auto"/>
            <w:bottom w:val="none" w:sz="0" w:space="0" w:color="auto"/>
            <w:right w:val="none" w:sz="0" w:space="0" w:color="auto"/>
          </w:divBdr>
          <w:divsChild>
            <w:div w:id="2007635635">
              <w:marLeft w:val="0"/>
              <w:marRight w:val="0"/>
              <w:marTop w:val="0"/>
              <w:marBottom w:val="0"/>
              <w:divBdr>
                <w:top w:val="none" w:sz="0" w:space="0" w:color="auto"/>
                <w:left w:val="none" w:sz="0" w:space="0" w:color="auto"/>
                <w:bottom w:val="none" w:sz="0" w:space="0" w:color="auto"/>
                <w:right w:val="none" w:sz="0" w:space="0" w:color="auto"/>
              </w:divBdr>
              <w:divsChild>
                <w:div w:id="1501237889">
                  <w:marLeft w:val="0"/>
                  <w:marRight w:val="0"/>
                  <w:marTop w:val="0"/>
                  <w:marBottom w:val="0"/>
                  <w:divBdr>
                    <w:top w:val="none" w:sz="0" w:space="0" w:color="auto"/>
                    <w:left w:val="none" w:sz="0" w:space="0" w:color="auto"/>
                    <w:bottom w:val="none" w:sz="0" w:space="0" w:color="auto"/>
                    <w:right w:val="none" w:sz="0" w:space="0" w:color="auto"/>
                  </w:divBdr>
                  <w:divsChild>
                    <w:div w:id="616571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2166865">
          <w:marLeft w:val="0"/>
          <w:marRight w:val="0"/>
          <w:marTop w:val="0"/>
          <w:marBottom w:val="0"/>
          <w:divBdr>
            <w:top w:val="none" w:sz="0" w:space="0" w:color="auto"/>
            <w:left w:val="none" w:sz="0" w:space="0" w:color="auto"/>
            <w:bottom w:val="none" w:sz="0" w:space="0" w:color="auto"/>
            <w:right w:val="none" w:sz="0" w:space="0" w:color="auto"/>
          </w:divBdr>
        </w:div>
        <w:div w:id="57092019">
          <w:marLeft w:val="0"/>
          <w:marRight w:val="0"/>
          <w:marTop w:val="0"/>
          <w:marBottom w:val="0"/>
          <w:divBdr>
            <w:top w:val="none" w:sz="0" w:space="0" w:color="auto"/>
            <w:left w:val="none" w:sz="0" w:space="0" w:color="auto"/>
            <w:bottom w:val="none" w:sz="0" w:space="0" w:color="auto"/>
            <w:right w:val="none" w:sz="0" w:space="0" w:color="auto"/>
          </w:divBdr>
        </w:div>
        <w:div w:id="34548229">
          <w:marLeft w:val="0"/>
          <w:marRight w:val="0"/>
          <w:marTop w:val="0"/>
          <w:marBottom w:val="0"/>
          <w:divBdr>
            <w:top w:val="none" w:sz="0" w:space="0" w:color="auto"/>
            <w:left w:val="none" w:sz="0" w:space="0" w:color="auto"/>
            <w:bottom w:val="none" w:sz="0" w:space="0" w:color="auto"/>
            <w:right w:val="none" w:sz="0" w:space="0" w:color="auto"/>
          </w:divBdr>
        </w:div>
        <w:div w:id="807404886">
          <w:marLeft w:val="0"/>
          <w:marRight w:val="0"/>
          <w:marTop w:val="0"/>
          <w:marBottom w:val="0"/>
          <w:divBdr>
            <w:top w:val="none" w:sz="0" w:space="0" w:color="auto"/>
            <w:left w:val="none" w:sz="0" w:space="0" w:color="auto"/>
            <w:bottom w:val="none" w:sz="0" w:space="0" w:color="auto"/>
            <w:right w:val="none" w:sz="0" w:space="0" w:color="auto"/>
          </w:divBdr>
          <w:divsChild>
            <w:div w:id="442503224">
              <w:marLeft w:val="0"/>
              <w:marRight w:val="0"/>
              <w:marTop w:val="0"/>
              <w:marBottom w:val="0"/>
              <w:divBdr>
                <w:top w:val="none" w:sz="0" w:space="0" w:color="auto"/>
                <w:left w:val="none" w:sz="0" w:space="0" w:color="auto"/>
                <w:bottom w:val="none" w:sz="0" w:space="0" w:color="auto"/>
                <w:right w:val="none" w:sz="0" w:space="0" w:color="auto"/>
              </w:divBdr>
            </w:div>
          </w:divsChild>
        </w:div>
        <w:div w:id="1821537246">
          <w:marLeft w:val="0"/>
          <w:marRight w:val="0"/>
          <w:marTop w:val="0"/>
          <w:marBottom w:val="0"/>
          <w:divBdr>
            <w:top w:val="none" w:sz="0" w:space="0" w:color="auto"/>
            <w:left w:val="none" w:sz="0" w:space="0" w:color="auto"/>
            <w:bottom w:val="none" w:sz="0" w:space="0" w:color="auto"/>
            <w:right w:val="none" w:sz="0" w:space="0" w:color="auto"/>
          </w:divBdr>
          <w:divsChild>
            <w:div w:id="1657151052">
              <w:marLeft w:val="0"/>
              <w:marRight w:val="0"/>
              <w:marTop w:val="0"/>
              <w:marBottom w:val="0"/>
              <w:divBdr>
                <w:top w:val="none" w:sz="0" w:space="0" w:color="auto"/>
                <w:left w:val="none" w:sz="0" w:space="0" w:color="auto"/>
                <w:bottom w:val="none" w:sz="0" w:space="0" w:color="auto"/>
                <w:right w:val="none" w:sz="0" w:space="0" w:color="auto"/>
              </w:divBdr>
              <w:divsChild>
                <w:div w:id="1157260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653516">
          <w:marLeft w:val="0"/>
          <w:marRight w:val="0"/>
          <w:marTop w:val="0"/>
          <w:marBottom w:val="0"/>
          <w:divBdr>
            <w:top w:val="none" w:sz="0" w:space="0" w:color="auto"/>
            <w:left w:val="none" w:sz="0" w:space="0" w:color="auto"/>
            <w:bottom w:val="none" w:sz="0" w:space="0" w:color="auto"/>
            <w:right w:val="none" w:sz="0" w:space="0" w:color="auto"/>
          </w:divBdr>
        </w:div>
        <w:div w:id="307055566">
          <w:marLeft w:val="0"/>
          <w:marRight w:val="0"/>
          <w:marTop w:val="0"/>
          <w:marBottom w:val="0"/>
          <w:divBdr>
            <w:top w:val="none" w:sz="0" w:space="0" w:color="auto"/>
            <w:left w:val="none" w:sz="0" w:space="0" w:color="auto"/>
            <w:bottom w:val="none" w:sz="0" w:space="0" w:color="auto"/>
            <w:right w:val="none" w:sz="0" w:space="0" w:color="auto"/>
          </w:divBdr>
          <w:divsChild>
            <w:div w:id="146291650">
              <w:marLeft w:val="0"/>
              <w:marRight w:val="0"/>
              <w:marTop w:val="0"/>
              <w:marBottom w:val="0"/>
              <w:divBdr>
                <w:top w:val="none" w:sz="0" w:space="0" w:color="auto"/>
                <w:left w:val="none" w:sz="0" w:space="0" w:color="auto"/>
                <w:bottom w:val="none" w:sz="0" w:space="0" w:color="auto"/>
                <w:right w:val="none" w:sz="0" w:space="0" w:color="auto"/>
              </w:divBdr>
            </w:div>
          </w:divsChild>
        </w:div>
        <w:div w:id="1178739169">
          <w:marLeft w:val="0"/>
          <w:marRight w:val="0"/>
          <w:marTop w:val="0"/>
          <w:marBottom w:val="0"/>
          <w:divBdr>
            <w:top w:val="none" w:sz="0" w:space="0" w:color="auto"/>
            <w:left w:val="none" w:sz="0" w:space="0" w:color="auto"/>
            <w:bottom w:val="none" w:sz="0" w:space="0" w:color="auto"/>
            <w:right w:val="none" w:sz="0" w:space="0" w:color="auto"/>
          </w:divBdr>
        </w:div>
        <w:div w:id="991059293">
          <w:marLeft w:val="0"/>
          <w:marRight w:val="0"/>
          <w:marTop w:val="0"/>
          <w:marBottom w:val="0"/>
          <w:divBdr>
            <w:top w:val="none" w:sz="0" w:space="0" w:color="auto"/>
            <w:left w:val="none" w:sz="0" w:space="0" w:color="auto"/>
            <w:bottom w:val="none" w:sz="0" w:space="0" w:color="auto"/>
            <w:right w:val="none" w:sz="0" w:space="0" w:color="auto"/>
          </w:divBdr>
          <w:divsChild>
            <w:div w:id="874007852">
              <w:marLeft w:val="0"/>
              <w:marRight w:val="0"/>
              <w:marTop w:val="0"/>
              <w:marBottom w:val="0"/>
              <w:divBdr>
                <w:top w:val="none" w:sz="0" w:space="0" w:color="auto"/>
                <w:left w:val="none" w:sz="0" w:space="0" w:color="auto"/>
                <w:bottom w:val="none" w:sz="0" w:space="0" w:color="auto"/>
                <w:right w:val="none" w:sz="0" w:space="0" w:color="auto"/>
              </w:divBdr>
            </w:div>
          </w:divsChild>
        </w:div>
        <w:div w:id="1668634206">
          <w:marLeft w:val="0"/>
          <w:marRight w:val="0"/>
          <w:marTop w:val="0"/>
          <w:marBottom w:val="0"/>
          <w:divBdr>
            <w:top w:val="none" w:sz="0" w:space="0" w:color="auto"/>
            <w:left w:val="none" w:sz="0" w:space="0" w:color="auto"/>
            <w:bottom w:val="none" w:sz="0" w:space="0" w:color="auto"/>
            <w:right w:val="none" w:sz="0" w:space="0" w:color="auto"/>
          </w:divBdr>
        </w:div>
        <w:div w:id="1892306392">
          <w:marLeft w:val="0"/>
          <w:marRight w:val="0"/>
          <w:marTop w:val="0"/>
          <w:marBottom w:val="0"/>
          <w:divBdr>
            <w:top w:val="none" w:sz="0" w:space="0" w:color="auto"/>
            <w:left w:val="none" w:sz="0" w:space="0" w:color="auto"/>
            <w:bottom w:val="none" w:sz="0" w:space="0" w:color="auto"/>
            <w:right w:val="none" w:sz="0" w:space="0" w:color="auto"/>
          </w:divBdr>
        </w:div>
        <w:div w:id="92287739">
          <w:marLeft w:val="0"/>
          <w:marRight w:val="0"/>
          <w:marTop w:val="0"/>
          <w:marBottom w:val="0"/>
          <w:divBdr>
            <w:top w:val="none" w:sz="0" w:space="0" w:color="auto"/>
            <w:left w:val="none" w:sz="0" w:space="0" w:color="auto"/>
            <w:bottom w:val="none" w:sz="0" w:space="0" w:color="auto"/>
            <w:right w:val="none" w:sz="0" w:space="0" w:color="auto"/>
          </w:divBdr>
        </w:div>
        <w:div w:id="1424452479">
          <w:marLeft w:val="0"/>
          <w:marRight w:val="0"/>
          <w:marTop w:val="0"/>
          <w:marBottom w:val="0"/>
          <w:divBdr>
            <w:top w:val="none" w:sz="0" w:space="0" w:color="auto"/>
            <w:left w:val="none" w:sz="0" w:space="0" w:color="auto"/>
            <w:bottom w:val="none" w:sz="0" w:space="0" w:color="auto"/>
            <w:right w:val="none" w:sz="0" w:space="0" w:color="auto"/>
          </w:divBdr>
        </w:div>
        <w:div w:id="1635788555">
          <w:marLeft w:val="0"/>
          <w:marRight w:val="0"/>
          <w:marTop w:val="0"/>
          <w:marBottom w:val="0"/>
          <w:divBdr>
            <w:top w:val="none" w:sz="0" w:space="0" w:color="auto"/>
            <w:left w:val="none" w:sz="0" w:space="0" w:color="auto"/>
            <w:bottom w:val="none" w:sz="0" w:space="0" w:color="auto"/>
            <w:right w:val="none" w:sz="0" w:space="0" w:color="auto"/>
          </w:divBdr>
          <w:divsChild>
            <w:div w:id="1162432366">
              <w:marLeft w:val="0"/>
              <w:marRight w:val="0"/>
              <w:marTop w:val="0"/>
              <w:marBottom w:val="0"/>
              <w:divBdr>
                <w:top w:val="none" w:sz="0" w:space="0" w:color="auto"/>
                <w:left w:val="none" w:sz="0" w:space="0" w:color="auto"/>
                <w:bottom w:val="none" w:sz="0" w:space="0" w:color="auto"/>
                <w:right w:val="none" w:sz="0" w:space="0" w:color="auto"/>
              </w:divBdr>
              <w:divsChild>
                <w:div w:id="2082173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063493">
          <w:marLeft w:val="0"/>
          <w:marRight w:val="0"/>
          <w:marTop w:val="0"/>
          <w:marBottom w:val="0"/>
          <w:divBdr>
            <w:top w:val="none" w:sz="0" w:space="0" w:color="auto"/>
            <w:left w:val="none" w:sz="0" w:space="0" w:color="auto"/>
            <w:bottom w:val="none" w:sz="0" w:space="0" w:color="auto"/>
            <w:right w:val="none" w:sz="0" w:space="0" w:color="auto"/>
          </w:divBdr>
          <w:divsChild>
            <w:div w:id="1887445788">
              <w:marLeft w:val="0"/>
              <w:marRight w:val="0"/>
              <w:marTop w:val="0"/>
              <w:marBottom w:val="0"/>
              <w:divBdr>
                <w:top w:val="none" w:sz="0" w:space="0" w:color="auto"/>
                <w:left w:val="none" w:sz="0" w:space="0" w:color="auto"/>
                <w:bottom w:val="none" w:sz="0" w:space="0" w:color="auto"/>
                <w:right w:val="none" w:sz="0" w:space="0" w:color="auto"/>
              </w:divBdr>
            </w:div>
          </w:divsChild>
        </w:div>
        <w:div w:id="1044914435">
          <w:marLeft w:val="0"/>
          <w:marRight w:val="0"/>
          <w:marTop w:val="0"/>
          <w:marBottom w:val="0"/>
          <w:divBdr>
            <w:top w:val="none" w:sz="0" w:space="0" w:color="auto"/>
            <w:left w:val="none" w:sz="0" w:space="0" w:color="auto"/>
            <w:bottom w:val="none" w:sz="0" w:space="0" w:color="auto"/>
            <w:right w:val="none" w:sz="0" w:space="0" w:color="auto"/>
          </w:divBdr>
        </w:div>
        <w:div w:id="349529965">
          <w:marLeft w:val="0"/>
          <w:marRight w:val="0"/>
          <w:marTop w:val="0"/>
          <w:marBottom w:val="0"/>
          <w:divBdr>
            <w:top w:val="none" w:sz="0" w:space="0" w:color="auto"/>
            <w:left w:val="none" w:sz="0" w:space="0" w:color="auto"/>
            <w:bottom w:val="none" w:sz="0" w:space="0" w:color="auto"/>
            <w:right w:val="none" w:sz="0" w:space="0" w:color="auto"/>
          </w:divBdr>
          <w:divsChild>
            <w:div w:id="2057852985">
              <w:marLeft w:val="0"/>
              <w:marRight w:val="0"/>
              <w:marTop w:val="0"/>
              <w:marBottom w:val="0"/>
              <w:divBdr>
                <w:top w:val="none" w:sz="0" w:space="0" w:color="auto"/>
                <w:left w:val="none" w:sz="0" w:space="0" w:color="auto"/>
                <w:bottom w:val="none" w:sz="0" w:space="0" w:color="auto"/>
                <w:right w:val="none" w:sz="0" w:space="0" w:color="auto"/>
              </w:divBdr>
            </w:div>
          </w:divsChild>
        </w:div>
        <w:div w:id="1765613600">
          <w:marLeft w:val="0"/>
          <w:marRight w:val="0"/>
          <w:marTop w:val="0"/>
          <w:marBottom w:val="0"/>
          <w:divBdr>
            <w:top w:val="none" w:sz="0" w:space="0" w:color="auto"/>
            <w:left w:val="none" w:sz="0" w:space="0" w:color="auto"/>
            <w:bottom w:val="none" w:sz="0" w:space="0" w:color="auto"/>
            <w:right w:val="none" w:sz="0" w:space="0" w:color="auto"/>
          </w:divBdr>
          <w:divsChild>
            <w:div w:id="857042791">
              <w:marLeft w:val="0"/>
              <w:marRight w:val="0"/>
              <w:marTop w:val="0"/>
              <w:marBottom w:val="0"/>
              <w:divBdr>
                <w:top w:val="none" w:sz="0" w:space="0" w:color="auto"/>
                <w:left w:val="none" w:sz="0" w:space="0" w:color="auto"/>
                <w:bottom w:val="none" w:sz="0" w:space="0" w:color="auto"/>
                <w:right w:val="none" w:sz="0" w:space="0" w:color="auto"/>
              </w:divBdr>
              <w:divsChild>
                <w:div w:id="1671172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71240">
          <w:marLeft w:val="0"/>
          <w:marRight w:val="0"/>
          <w:marTop w:val="0"/>
          <w:marBottom w:val="0"/>
          <w:divBdr>
            <w:top w:val="none" w:sz="0" w:space="0" w:color="auto"/>
            <w:left w:val="none" w:sz="0" w:space="0" w:color="auto"/>
            <w:bottom w:val="none" w:sz="0" w:space="0" w:color="auto"/>
            <w:right w:val="none" w:sz="0" w:space="0" w:color="auto"/>
          </w:divBdr>
        </w:div>
        <w:div w:id="569577492">
          <w:marLeft w:val="0"/>
          <w:marRight w:val="0"/>
          <w:marTop w:val="0"/>
          <w:marBottom w:val="0"/>
          <w:divBdr>
            <w:top w:val="none" w:sz="0" w:space="0" w:color="auto"/>
            <w:left w:val="none" w:sz="0" w:space="0" w:color="auto"/>
            <w:bottom w:val="none" w:sz="0" w:space="0" w:color="auto"/>
            <w:right w:val="none" w:sz="0" w:space="0" w:color="auto"/>
          </w:divBdr>
          <w:divsChild>
            <w:div w:id="460999896">
              <w:marLeft w:val="0"/>
              <w:marRight w:val="0"/>
              <w:marTop w:val="0"/>
              <w:marBottom w:val="0"/>
              <w:divBdr>
                <w:top w:val="none" w:sz="0" w:space="0" w:color="auto"/>
                <w:left w:val="none" w:sz="0" w:space="0" w:color="auto"/>
                <w:bottom w:val="none" w:sz="0" w:space="0" w:color="auto"/>
                <w:right w:val="none" w:sz="0" w:space="0" w:color="auto"/>
              </w:divBdr>
              <w:divsChild>
                <w:div w:id="151459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827650">
          <w:marLeft w:val="0"/>
          <w:marRight w:val="0"/>
          <w:marTop w:val="0"/>
          <w:marBottom w:val="0"/>
          <w:divBdr>
            <w:top w:val="none" w:sz="0" w:space="0" w:color="auto"/>
            <w:left w:val="none" w:sz="0" w:space="0" w:color="auto"/>
            <w:bottom w:val="none" w:sz="0" w:space="0" w:color="auto"/>
            <w:right w:val="none" w:sz="0" w:space="0" w:color="auto"/>
          </w:divBdr>
        </w:div>
        <w:div w:id="404258296">
          <w:marLeft w:val="0"/>
          <w:marRight w:val="0"/>
          <w:marTop w:val="0"/>
          <w:marBottom w:val="0"/>
          <w:divBdr>
            <w:top w:val="none" w:sz="0" w:space="0" w:color="auto"/>
            <w:left w:val="none" w:sz="0" w:space="0" w:color="auto"/>
            <w:bottom w:val="none" w:sz="0" w:space="0" w:color="auto"/>
            <w:right w:val="none" w:sz="0" w:space="0" w:color="auto"/>
          </w:divBdr>
        </w:div>
        <w:div w:id="1301693611">
          <w:marLeft w:val="0"/>
          <w:marRight w:val="0"/>
          <w:marTop w:val="0"/>
          <w:marBottom w:val="0"/>
          <w:divBdr>
            <w:top w:val="none" w:sz="0" w:space="0" w:color="auto"/>
            <w:left w:val="none" w:sz="0" w:space="0" w:color="auto"/>
            <w:bottom w:val="none" w:sz="0" w:space="0" w:color="auto"/>
            <w:right w:val="none" w:sz="0" w:space="0" w:color="auto"/>
          </w:divBdr>
        </w:div>
        <w:div w:id="2117172669">
          <w:marLeft w:val="0"/>
          <w:marRight w:val="0"/>
          <w:marTop w:val="0"/>
          <w:marBottom w:val="0"/>
          <w:divBdr>
            <w:top w:val="none" w:sz="0" w:space="0" w:color="auto"/>
            <w:left w:val="none" w:sz="0" w:space="0" w:color="auto"/>
            <w:bottom w:val="none" w:sz="0" w:space="0" w:color="auto"/>
            <w:right w:val="none" w:sz="0" w:space="0" w:color="auto"/>
          </w:divBdr>
        </w:div>
        <w:div w:id="839924862">
          <w:marLeft w:val="0"/>
          <w:marRight w:val="0"/>
          <w:marTop w:val="0"/>
          <w:marBottom w:val="0"/>
          <w:divBdr>
            <w:top w:val="none" w:sz="0" w:space="0" w:color="auto"/>
            <w:left w:val="none" w:sz="0" w:space="0" w:color="auto"/>
            <w:bottom w:val="none" w:sz="0" w:space="0" w:color="auto"/>
            <w:right w:val="none" w:sz="0" w:space="0" w:color="auto"/>
          </w:divBdr>
          <w:divsChild>
            <w:div w:id="2057460974">
              <w:marLeft w:val="0"/>
              <w:marRight w:val="0"/>
              <w:marTop w:val="0"/>
              <w:marBottom w:val="0"/>
              <w:divBdr>
                <w:top w:val="none" w:sz="0" w:space="0" w:color="auto"/>
                <w:left w:val="none" w:sz="0" w:space="0" w:color="auto"/>
                <w:bottom w:val="none" w:sz="0" w:space="0" w:color="auto"/>
                <w:right w:val="none" w:sz="0" w:space="0" w:color="auto"/>
              </w:divBdr>
            </w:div>
          </w:divsChild>
        </w:div>
        <w:div w:id="1906525331">
          <w:marLeft w:val="0"/>
          <w:marRight w:val="0"/>
          <w:marTop w:val="0"/>
          <w:marBottom w:val="0"/>
          <w:divBdr>
            <w:top w:val="none" w:sz="0" w:space="0" w:color="auto"/>
            <w:left w:val="none" w:sz="0" w:space="0" w:color="auto"/>
            <w:bottom w:val="none" w:sz="0" w:space="0" w:color="auto"/>
            <w:right w:val="none" w:sz="0" w:space="0" w:color="auto"/>
          </w:divBdr>
          <w:divsChild>
            <w:div w:id="1192382025">
              <w:marLeft w:val="0"/>
              <w:marRight w:val="0"/>
              <w:marTop w:val="0"/>
              <w:marBottom w:val="0"/>
              <w:divBdr>
                <w:top w:val="none" w:sz="0" w:space="0" w:color="auto"/>
                <w:left w:val="none" w:sz="0" w:space="0" w:color="auto"/>
                <w:bottom w:val="none" w:sz="0" w:space="0" w:color="auto"/>
                <w:right w:val="none" w:sz="0" w:space="0" w:color="auto"/>
              </w:divBdr>
            </w:div>
          </w:divsChild>
        </w:div>
        <w:div w:id="2098818872">
          <w:marLeft w:val="0"/>
          <w:marRight w:val="0"/>
          <w:marTop w:val="0"/>
          <w:marBottom w:val="0"/>
          <w:divBdr>
            <w:top w:val="none" w:sz="0" w:space="0" w:color="auto"/>
            <w:left w:val="none" w:sz="0" w:space="0" w:color="auto"/>
            <w:bottom w:val="none" w:sz="0" w:space="0" w:color="auto"/>
            <w:right w:val="none" w:sz="0" w:space="0" w:color="auto"/>
          </w:divBdr>
          <w:divsChild>
            <w:div w:id="196746719">
              <w:marLeft w:val="0"/>
              <w:marRight w:val="0"/>
              <w:marTop w:val="0"/>
              <w:marBottom w:val="0"/>
              <w:divBdr>
                <w:top w:val="none" w:sz="0" w:space="0" w:color="auto"/>
                <w:left w:val="none" w:sz="0" w:space="0" w:color="auto"/>
                <w:bottom w:val="none" w:sz="0" w:space="0" w:color="auto"/>
                <w:right w:val="none" w:sz="0" w:space="0" w:color="auto"/>
              </w:divBdr>
              <w:divsChild>
                <w:div w:id="1750074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322271">
          <w:marLeft w:val="0"/>
          <w:marRight w:val="0"/>
          <w:marTop w:val="0"/>
          <w:marBottom w:val="0"/>
          <w:divBdr>
            <w:top w:val="none" w:sz="0" w:space="0" w:color="auto"/>
            <w:left w:val="none" w:sz="0" w:space="0" w:color="auto"/>
            <w:bottom w:val="none" w:sz="0" w:space="0" w:color="auto"/>
            <w:right w:val="none" w:sz="0" w:space="0" w:color="auto"/>
          </w:divBdr>
        </w:div>
        <w:div w:id="1615744311">
          <w:marLeft w:val="0"/>
          <w:marRight w:val="0"/>
          <w:marTop w:val="0"/>
          <w:marBottom w:val="0"/>
          <w:divBdr>
            <w:top w:val="none" w:sz="0" w:space="0" w:color="auto"/>
            <w:left w:val="none" w:sz="0" w:space="0" w:color="auto"/>
            <w:bottom w:val="none" w:sz="0" w:space="0" w:color="auto"/>
            <w:right w:val="none" w:sz="0" w:space="0" w:color="auto"/>
          </w:divBdr>
          <w:divsChild>
            <w:div w:id="327027151">
              <w:marLeft w:val="0"/>
              <w:marRight w:val="0"/>
              <w:marTop w:val="0"/>
              <w:marBottom w:val="0"/>
              <w:divBdr>
                <w:top w:val="none" w:sz="0" w:space="0" w:color="auto"/>
                <w:left w:val="none" w:sz="0" w:space="0" w:color="auto"/>
                <w:bottom w:val="none" w:sz="0" w:space="0" w:color="auto"/>
                <w:right w:val="none" w:sz="0" w:space="0" w:color="auto"/>
              </w:divBdr>
            </w:div>
          </w:divsChild>
        </w:div>
        <w:div w:id="1344668011">
          <w:marLeft w:val="0"/>
          <w:marRight w:val="0"/>
          <w:marTop w:val="0"/>
          <w:marBottom w:val="0"/>
          <w:divBdr>
            <w:top w:val="none" w:sz="0" w:space="0" w:color="auto"/>
            <w:left w:val="none" w:sz="0" w:space="0" w:color="auto"/>
            <w:bottom w:val="none" w:sz="0" w:space="0" w:color="auto"/>
            <w:right w:val="none" w:sz="0" w:space="0" w:color="auto"/>
          </w:divBdr>
        </w:div>
        <w:div w:id="2127238888">
          <w:marLeft w:val="0"/>
          <w:marRight w:val="0"/>
          <w:marTop w:val="0"/>
          <w:marBottom w:val="0"/>
          <w:divBdr>
            <w:top w:val="none" w:sz="0" w:space="0" w:color="auto"/>
            <w:left w:val="none" w:sz="0" w:space="0" w:color="auto"/>
            <w:bottom w:val="none" w:sz="0" w:space="0" w:color="auto"/>
            <w:right w:val="none" w:sz="0" w:space="0" w:color="auto"/>
          </w:divBdr>
          <w:divsChild>
            <w:div w:id="1775248300">
              <w:marLeft w:val="0"/>
              <w:marRight w:val="0"/>
              <w:marTop w:val="0"/>
              <w:marBottom w:val="0"/>
              <w:divBdr>
                <w:top w:val="none" w:sz="0" w:space="0" w:color="auto"/>
                <w:left w:val="none" w:sz="0" w:space="0" w:color="auto"/>
                <w:bottom w:val="none" w:sz="0" w:space="0" w:color="auto"/>
                <w:right w:val="none" w:sz="0" w:space="0" w:color="auto"/>
              </w:divBdr>
            </w:div>
          </w:divsChild>
        </w:div>
        <w:div w:id="715813349">
          <w:marLeft w:val="0"/>
          <w:marRight w:val="0"/>
          <w:marTop w:val="0"/>
          <w:marBottom w:val="0"/>
          <w:divBdr>
            <w:top w:val="none" w:sz="0" w:space="0" w:color="auto"/>
            <w:left w:val="none" w:sz="0" w:space="0" w:color="auto"/>
            <w:bottom w:val="none" w:sz="0" w:space="0" w:color="auto"/>
            <w:right w:val="none" w:sz="0" w:space="0" w:color="auto"/>
          </w:divBdr>
          <w:divsChild>
            <w:div w:id="1220092154">
              <w:marLeft w:val="0"/>
              <w:marRight w:val="0"/>
              <w:marTop w:val="0"/>
              <w:marBottom w:val="0"/>
              <w:divBdr>
                <w:top w:val="none" w:sz="0" w:space="0" w:color="auto"/>
                <w:left w:val="none" w:sz="0" w:space="0" w:color="auto"/>
                <w:bottom w:val="none" w:sz="0" w:space="0" w:color="auto"/>
                <w:right w:val="none" w:sz="0" w:space="0" w:color="auto"/>
              </w:divBdr>
            </w:div>
          </w:divsChild>
        </w:div>
        <w:div w:id="2102020875">
          <w:marLeft w:val="0"/>
          <w:marRight w:val="0"/>
          <w:marTop w:val="0"/>
          <w:marBottom w:val="0"/>
          <w:divBdr>
            <w:top w:val="none" w:sz="0" w:space="0" w:color="auto"/>
            <w:left w:val="none" w:sz="0" w:space="0" w:color="auto"/>
            <w:bottom w:val="none" w:sz="0" w:space="0" w:color="auto"/>
            <w:right w:val="none" w:sz="0" w:space="0" w:color="auto"/>
          </w:divBdr>
        </w:div>
        <w:div w:id="1837457320">
          <w:marLeft w:val="0"/>
          <w:marRight w:val="0"/>
          <w:marTop w:val="0"/>
          <w:marBottom w:val="0"/>
          <w:divBdr>
            <w:top w:val="none" w:sz="0" w:space="0" w:color="auto"/>
            <w:left w:val="none" w:sz="0" w:space="0" w:color="auto"/>
            <w:bottom w:val="none" w:sz="0" w:space="0" w:color="auto"/>
            <w:right w:val="none" w:sz="0" w:space="0" w:color="auto"/>
          </w:divBdr>
          <w:divsChild>
            <w:div w:id="993990106">
              <w:marLeft w:val="0"/>
              <w:marRight w:val="0"/>
              <w:marTop w:val="0"/>
              <w:marBottom w:val="0"/>
              <w:divBdr>
                <w:top w:val="none" w:sz="0" w:space="0" w:color="auto"/>
                <w:left w:val="none" w:sz="0" w:space="0" w:color="auto"/>
                <w:bottom w:val="none" w:sz="0" w:space="0" w:color="auto"/>
                <w:right w:val="none" w:sz="0" w:space="0" w:color="auto"/>
              </w:divBdr>
              <w:divsChild>
                <w:div w:id="2051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506780">
          <w:marLeft w:val="0"/>
          <w:marRight w:val="0"/>
          <w:marTop w:val="0"/>
          <w:marBottom w:val="0"/>
          <w:divBdr>
            <w:top w:val="none" w:sz="0" w:space="0" w:color="auto"/>
            <w:left w:val="none" w:sz="0" w:space="0" w:color="auto"/>
            <w:bottom w:val="none" w:sz="0" w:space="0" w:color="auto"/>
            <w:right w:val="none" w:sz="0" w:space="0" w:color="auto"/>
          </w:divBdr>
        </w:div>
        <w:div w:id="1820724638">
          <w:marLeft w:val="0"/>
          <w:marRight w:val="0"/>
          <w:marTop w:val="0"/>
          <w:marBottom w:val="0"/>
          <w:divBdr>
            <w:top w:val="none" w:sz="0" w:space="0" w:color="auto"/>
            <w:left w:val="none" w:sz="0" w:space="0" w:color="auto"/>
            <w:bottom w:val="none" w:sz="0" w:space="0" w:color="auto"/>
            <w:right w:val="none" w:sz="0" w:space="0" w:color="auto"/>
          </w:divBdr>
          <w:divsChild>
            <w:div w:id="1900553341">
              <w:marLeft w:val="0"/>
              <w:marRight w:val="0"/>
              <w:marTop w:val="0"/>
              <w:marBottom w:val="0"/>
              <w:divBdr>
                <w:top w:val="none" w:sz="0" w:space="0" w:color="auto"/>
                <w:left w:val="none" w:sz="0" w:space="0" w:color="auto"/>
                <w:bottom w:val="none" w:sz="0" w:space="0" w:color="auto"/>
                <w:right w:val="none" w:sz="0" w:space="0" w:color="auto"/>
              </w:divBdr>
            </w:div>
          </w:divsChild>
        </w:div>
        <w:div w:id="1048913933">
          <w:marLeft w:val="0"/>
          <w:marRight w:val="0"/>
          <w:marTop w:val="0"/>
          <w:marBottom w:val="0"/>
          <w:divBdr>
            <w:top w:val="none" w:sz="0" w:space="0" w:color="auto"/>
            <w:left w:val="none" w:sz="0" w:space="0" w:color="auto"/>
            <w:bottom w:val="none" w:sz="0" w:space="0" w:color="auto"/>
            <w:right w:val="none" w:sz="0" w:space="0" w:color="auto"/>
          </w:divBdr>
          <w:divsChild>
            <w:div w:id="1697342486">
              <w:marLeft w:val="0"/>
              <w:marRight w:val="0"/>
              <w:marTop w:val="0"/>
              <w:marBottom w:val="0"/>
              <w:divBdr>
                <w:top w:val="none" w:sz="0" w:space="0" w:color="auto"/>
                <w:left w:val="none" w:sz="0" w:space="0" w:color="auto"/>
                <w:bottom w:val="none" w:sz="0" w:space="0" w:color="auto"/>
                <w:right w:val="none" w:sz="0" w:space="0" w:color="auto"/>
              </w:divBdr>
            </w:div>
          </w:divsChild>
        </w:div>
        <w:div w:id="440295451">
          <w:marLeft w:val="0"/>
          <w:marRight w:val="0"/>
          <w:marTop w:val="0"/>
          <w:marBottom w:val="0"/>
          <w:divBdr>
            <w:top w:val="none" w:sz="0" w:space="0" w:color="auto"/>
            <w:left w:val="none" w:sz="0" w:space="0" w:color="auto"/>
            <w:bottom w:val="none" w:sz="0" w:space="0" w:color="auto"/>
            <w:right w:val="none" w:sz="0" w:space="0" w:color="auto"/>
          </w:divBdr>
        </w:div>
        <w:div w:id="237598207">
          <w:marLeft w:val="0"/>
          <w:marRight w:val="0"/>
          <w:marTop w:val="0"/>
          <w:marBottom w:val="0"/>
          <w:divBdr>
            <w:top w:val="none" w:sz="0" w:space="0" w:color="auto"/>
            <w:left w:val="none" w:sz="0" w:space="0" w:color="auto"/>
            <w:bottom w:val="none" w:sz="0" w:space="0" w:color="auto"/>
            <w:right w:val="none" w:sz="0" w:space="0" w:color="auto"/>
          </w:divBdr>
        </w:div>
        <w:div w:id="1995642555">
          <w:marLeft w:val="0"/>
          <w:marRight w:val="0"/>
          <w:marTop w:val="0"/>
          <w:marBottom w:val="0"/>
          <w:divBdr>
            <w:top w:val="none" w:sz="0" w:space="0" w:color="auto"/>
            <w:left w:val="none" w:sz="0" w:space="0" w:color="auto"/>
            <w:bottom w:val="none" w:sz="0" w:space="0" w:color="auto"/>
            <w:right w:val="none" w:sz="0" w:space="0" w:color="auto"/>
          </w:divBdr>
          <w:divsChild>
            <w:div w:id="327907346">
              <w:marLeft w:val="0"/>
              <w:marRight w:val="0"/>
              <w:marTop w:val="0"/>
              <w:marBottom w:val="0"/>
              <w:divBdr>
                <w:top w:val="none" w:sz="0" w:space="0" w:color="auto"/>
                <w:left w:val="none" w:sz="0" w:space="0" w:color="auto"/>
                <w:bottom w:val="none" w:sz="0" w:space="0" w:color="auto"/>
                <w:right w:val="none" w:sz="0" w:space="0" w:color="auto"/>
              </w:divBdr>
              <w:divsChild>
                <w:div w:id="173188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211681">
          <w:marLeft w:val="0"/>
          <w:marRight w:val="0"/>
          <w:marTop w:val="0"/>
          <w:marBottom w:val="0"/>
          <w:divBdr>
            <w:top w:val="none" w:sz="0" w:space="0" w:color="auto"/>
            <w:left w:val="none" w:sz="0" w:space="0" w:color="auto"/>
            <w:bottom w:val="none" w:sz="0" w:space="0" w:color="auto"/>
            <w:right w:val="none" w:sz="0" w:space="0" w:color="auto"/>
          </w:divBdr>
          <w:divsChild>
            <w:div w:id="264116080">
              <w:marLeft w:val="0"/>
              <w:marRight w:val="0"/>
              <w:marTop w:val="0"/>
              <w:marBottom w:val="0"/>
              <w:divBdr>
                <w:top w:val="none" w:sz="0" w:space="0" w:color="auto"/>
                <w:left w:val="none" w:sz="0" w:space="0" w:color="auto"/>
                <w:bottom w:val="none" w:sz="0" w:space="0" w:color="auto"/>
                <w:right w:val="none" w:sz="0" w:space="0" w:color="auto"/>
              </w:divBdr>
            </w:div>
          </w:divsChild>
        </w:div>
        <w:div w:id="1162090392">
          <w:marLeft w:val="0"/>
          <w:marRight w:val="0"/>
          <w:marTop w:val="0"/>
          <w:marBottom w:val="0"/>
          <w:divBdr>
            <w:top w:val="none" w:sz="0" w:space="0" w:color="auto"/>
            <w:left w:val="none" w:sz="0" w:space="0" w:color="auto"/>
            <w:bottom w:val="none" w:sz="0" w:space="0" w:color="auto"/>
            <w:right w:val="none" w:sz="0" w:space="0" w:color="auto"/>
          </w:divBdr>
        </w:div>
        <w:div w:id="598634707">
          <w:marLeft w:val="0"/>
          <w:marRight w:val="0"/>
          <w:marTop w:val="0"/>
          <w:marBottom w:val="0"/>
          <w:divBdr>
            <w:top w:val="none" w:sz="0" w:space="0" w:color="auto"/>
            <w:left w:val="none" w:sz="0" w:space="0" w:color="auto"/>
            <w:bottom w:val="none" w:sz="0" w:space="0" w:color="auto"/>
            <w:right w:val="none" w:sz="0" w:space="0" w:color="auto"/>
          </w:divBdr>
          <w:divsChild>
            <w:div w:id="830215203">
              <w:marLeft w:val="0"/>
              <w:marRight w:val="0"/>
              <w:marTop w:val="0"/>
              <w:marBottom w:val="0"/>
              <w:divBdr>
                <w:top w:val="none" w:sz="0" w:space="0" w:color="auto"/>
                <w:left w:val="none" w:sz="0" w:space="0" w:color="auto"/>
                <w:bottom w:val="none" w:sz="0" w:space="0" w:color="auto"/>
                <w:right w:val="none" w:sz="0" w:space="0" w:color="auto"/>
              </w:divBdr>
            </w:div>
          </w:divsChild>
        </w:div>
        <w:div w:id="203636016">
          <w:marLeft w:val="0"/>
          <w:marRight w:val="0"/>
          <w:marTop w:val="0"/>
          <w:marBottom w:val="0"/>
          <w:divBdr>
            <w:top w:val="none" w:sz="0" w:space="0" w:color="auto"/>
            <w:left w:val="none" w:sz="0" w:space="0" w:color="auto"/>
            <w:bottom w:val="none" w:sz="0" w:space="0" w:color="auto"/>
            <w:right w:val="none" w:sz="0" w:space="0" w:color="auto"/>
          </w:divBdr>
          <w:divsChild>
            <w:div w:id="1951281032">
              <w:marLeft w:val="0"/>
              <w:marRight w:val="0"/>
              <w:marTop w:val="0"/>
              <w:marBottom w:val="0"/>
              <w:divBdr>
                <w:top w:val="none" w:sz="0" w:space="0" w:color="auto"/>
                <w:left w:val="none" w:sz="0" w:space="0" w:color="auto"/>
                <w:bottom w:val="none" w:sz="0" w:space="0" w:color="auto"/>
                <w:right w:val="none" w:sz="0" w:space="0" w:color="auto"/>
              </w:divBdr>
              <w:divsChild>
                <w:div w:id="1732000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768446">
          <w:marLeft w:val="0"/>
          <w:marRight w:val="0"/>
          <w:marTop w:val="0"/>
          <w:marBottom w:val="0"/>
          <w:divBdr>
            <w:top w:val="none" w:sz="0" w:space="0" w:color="auto"/>
            <w:left w:val="none" w:sz="0" w:space="0" w:color="auto"/>
            <w:bottom w:val="none" w:sz="0" w:space="0" w:color="auto"/>
            <w:right w:val="none" w:sz="0" w:space="0" w:color="auto"/>
          </w:divBdr>
          <w:divsChild>
            <w:div w:id="70351466">
              <w:marLeft w:val="0"/>
              <w:marRight w:val="0"/>
              <w:marTop w:val="0"/>
              <w:marBottom w:val="0"/>
              <w:divBdr>
                <w:top w:val="none" w:sz="0" w:space="0" w:color="auto"/>
                <w:left w:val="none" w:sz="0" w:space="0" w:color="auto"/>
                <w:bottom w:val="none" w:sz="0" w:space="0" w:color="auto"/>
                <w:right w:val="none" w:sz="0" w:space="0" w:color="auto"/>
              </w:divBdr>
              <w:divsChild>
                <w:div w:id="1890608878">
                  <w:marLeft w:val="0"/>
                  <w:marRight w:val="0"/>
                  <w:marTop w:val="0"/>
                  <w:marBottom w:val="0"/>
                  <w:divBdr>
                    <w:top w:val="none" w:sz="0" w:space="0" w:color="auto"/>
                    <w:left w:val="none" w:sz="0" w:space="0" w:color="auto"/>
                    <w:bottom w:val="none" w:sz="0" w:space="0" w:color="auto"/>
                    <w:right w:val="none" w:sz="0" w:space="0" w:color="auto"/>
                  </w:divBdr>
                </w:div>
                <w:div w:id="1667633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111782">
          <w:marLeft w:val="0"/>
          <w:marRight w:val="0"/>
          <w:marTop w:val="0"/>
          <w:marBottom w:val="0"/>
          <w:divBdr>
            <w:top w:val="none" w:sz="0" w:space="0" w:color="auto"/>
            <w:left w:val="none" w:sz="0" w:space="0" w:color="auto"/>
            <w:bottom w:val="none" w:sz="0" w:space="0" w:color="auto"/>
            <w:right w:val="none" w:sz="0" w:space="0" w:color="auto"/>
          </w:divBdr>
        </w:div>
        <w:div w:id="2033190485">
          <w:marLeft w:val="0"/>
          <w:marRight w:val="0"/>
          <w:marTop w:val="0"/>
          <w:marBottom w:val="0"/>
          <w:divBdr>
            <w:top w:val="none" w:sz="0" w:space="0" w:color="auto"/>
            <w:left w:val="none" w:sz="0" w:space="0" w:color="auto"/>
            <w:bottom w:val="none" w:sz="0" w:space="0" w:color="auto"/>
            <w:right w:val="none" w:sz="0" w:space="0" w:color="auto"/>
          </w:divBdr>
          <w:divsChild>
            <w:div w:id="1646162825">
              <w:marLeft w:val="0"/>
              <w:marRight w:val="0"/>
              <w:marTop w:val="0"/>
              <w:marBottom w:val="0"/>
              <w:divBdr>
                <w:top w:val="none" w:sz="0" w:space="0" w:color="auto"/>
                <w:left w:val="none" w:sz="0" w:space="0" w:color="auto"/>
                <w:bottom w:val="none" w:sz="0" w:space="0" w:color="auto"/>
                <w:right w:val="none" w:sz="0" w:space="0" w:color="auto"/>
              </w:divBdr>
            </w:div>
          </w:divsChild>
        </w:div>
        <w:div w:id="1732267838">
          <w:marLeft w:val="0"/>
          <w:marRight w:val="0"/>
          <w:marTop w:val="0"/>
          <w:marBottom w:val="0"/>
          <w:divBdr>
            <w:top w:val="none" w:sz="0" w:space="0" w:color="auto"/>
            <w:left w:val="none" w:sz="0" w:space="0" w:color="auto"/>
            <w:bottom w:val="none" w:sz="0" w:space="0" w:color="auto"/>
            <w:right w:val="none" w:sz="0" w:space="0" w:color="auto"/>
          </w:divBdr>
        </w:div>
        <w:div w:id="1381902122">
          <w:marLeft w:val="0"/>
          <w:marRight w:val="0"/>
          <w:marTop w:val="0"/>
          <w:marBottom w:val="0"/>
          <w:divBdr>
            <w:top w:val="none" w:sz="0" w:space="0" w:color="auto"/>
            <w:left w:val="none" w:sz="0" w:space="0" w:color="auto"/>
            <w:bottom w:val="none" w:sz="0" w:space="0" w:color="auto"/>
            <w:right w:val="none" w:sz="0" w:space="0" w:color="auto"/>
          </w:divBdr>
          <w:divsChild>
            <w:div w:id="465783048">
              <w:marLeft w:val="0"/>
              <w:marRight w:val="0"/>
              <w:marTop w:val="0"/>
              <w:marBottom w:val="0"/>
              <w:divBdr>
                <w:top w:val="none" w:sz="0" w:space="0" w:color="auto"/>
                <w:left w:val="none" w:sz="0" w:space="0" w:color="auto"/>
                <w:bottom w:val="none" w:sz="0" w:space="0" w:color="auto"/>
                <w:right w:val="none" w:sz="0" w:space="0" w:color="auto"/>
              </w:divBdr>
            </w:div>
          </w:divsChild>
        </w:div>
        <w:div w:id="2122602799">
          <w:marLeft w:val="0"/>
          <w:marRight w:val="0"/>
          <w:marTop w:val="0"/>
          <w:marBottom w:val="0"/>
          <w:divBdr>
            <w:top w:val="none" w:sz="0" w:space="0" w:color="auto"/>
            <w:left w:val="none" w:sz="0" w:space="0" w:color="auto"/>
            <w:bottom w:val="none" w:sz="0" w:space="0" w:color="auto"/>
            <w:right w:val="none" w:sz="0" w:space="0" w:color="auto"/>
          </w:divBdr>
        </w:div>
        <w:div w:id="52508002">
          <w:marLeft w:val="0"/>
          <w:marRight w:val="0"/>
          <w:marTop w:val="0"/>
          <w:marBottom w:val="0"/>
          <w:divBdr>
            <w:top w:val="none" w:sz="0" w:space="0" w:color="auto"/>
            <w:left w:val="none" w:sz="0" w:space="0" w:color="auto"/>
            <w:bottom w:val="none" w:sz="0" w:space="0" w:color="auto"/>
            <w:right w:val="none" w:sz="0" w:space="0" w:color="auto"/>
          </w:divBdr>
        </w:div>
        <w:div w:id="46269210">
          <w:marLeft w:val="0"/>
          <w:marRight w:val="0"/>
          <w:marTop w:val="0"/>
          <w:marBottom w:val="0"/>
          <w:divBdr>
            <w:top w:val="none" w:sz="0" w:space="0" w:color="auto"/>
            <w:left w:val="none" w:sz="0" w:space="0" w:color="auto"/>
            <w:bottom w:val="none" w:sz="0" w:space="0" w:color="auto"/>
            <w:right w:val="none" w:sz="0" w:space="0" w:color="auto"/>
          </w:divBdr>
        </w:div>
        <w:div w:id="267738632">
          <w:marLeft w:val="0"/>
          <w:marRight w:val="0"/>
          <w:marTop w:val="0"/>
          <w:marBottom w:val="0"/>
          <w:divBdr>
            <w:top w:val="none" w:sz="0" w:space="0" w:color="auto"/>
            <w:left w:val="none" w:sz="0" w:space="0" w:color="auto"/>
            <w:bottom w:val="none" w:sz="0" w:space="0" w:color="auto"/>
            <w:right w:val="none" w:sz="0" w:space="0" w:color="auto"/>
          </w:divBdr>
        </w:div>
        <w:div w:id="1504541644">
          <w:marLeft w:val="0"/>
          <w:marRight w:val="0"/>
          <w:marTop w:val="0"/>
          <w:marBottom w:val="0"/>
          <w:divBdr>
            <w:top w:val="none" w:sz="0" w:space="0" w:color="auto"/>
            <w:left w:val="none" w:sz="0" w:space="0" w:color="auto"/>
            <w:bottom w:val="none" w:sz="0" w:space="0" w:color="auto"/>
            <w:right w:val="none" w:sz="0" w:space="0" w:color="auto"/>
          </w:divBdr>
          <w:divsChild>
            <w:div w:id="1864902274">
              <w:marLeft w:val="0"/>
              <w:marRight w:val="0"/>
              <w:marTop w:val="0"/>
              <w:marBottom w:val="0"/>
              <w:divBdr>
                <w:top w:val="none" w:sz="0" w:space="0" w:color="auto"/>
                <w:left w:val="none" w:sz="0" w:space="0" w:color="auto"/>
                <w:bottom w:val="none" w:sz="0" w:space="0" w:color="auto"/>
                <w:right w:val="none" w:sz="0" w:space="0" w:color="auto"/>
              </w:divBdr>
            </w:div>
          </w:divsChild>
        </w:div>
        <w:div w:id="1915509593">
          <w:marLeft w:val="0"/>
          <w:marRight w:val="0"/>
          <w:marTop w:val="0"/>
          <w:marBottom w:val="0"/>
          <w:divBdr>
            <w:top w:val="none" w:sz="0" w:space="0" w:color="auto"/>
            <w:left w:val="none" w:sz="0" w:space="0" w:color="auto"/>
            <w:bottom w:val="none" w:sz="0" w:space="0" w:color="auto"/>
            <w:right w:val="none" w:sz="0" w:space="0" w:color="auto"/>
          </w:divBdr>
        </w:div>
        <w:div w:id="377126846">
          <w:marLeft w:val="0"/>
          <w:marRight w:val="0"/>
          <w:marTop w:val="0"/>
          <w:marBottom w:val="0"/>
          <w:divBdr>
            <w:top w:val="none" w:sz="0" w:space="0" w:color="auto"/>
            <w:left w:val="none" w:sz="0" w:space="0" w:color="auto"/>
            <w:bottom w:val="none" w:sz="0" w:space="0" w:color="auto"/>
            <w:right w:val="none" w:sz="0" w:space="0" w:color="auto"/>
          </w:divBdr>
        </w:div>
        <w:div w:id="1877348396">
          <w:marLeft w:val="0"/>
          <w:marRight w:val="0"/>
          <w:marTop w:val="0"/>
          <w:marBottom w:val="0"/>
          <w:divBdr>
            <w:top w:val="none" w:sz="0" w:space="0" w:color="auto"/>
            <w:left w:val="none" w:sz="0" w:space="0" w:color="auto"/>
            <w:bottom w:val="none" w:sz="0" w:space="0" w:color="auto"/>
            <w:right w:val="none" w:sz="0" w:space="0" w:color="auto"/>
          </w:divBdr>
          <w:divsChild>
            <w:div w:id="1417478854">
              <w:marLeft w:val="0"/>
              <w:marRight w:val="0"/>
              <w:marTop w:val="0"/>
              <w:marBottom w:val="0"/>
              <w:divBdr>
                <w:top w:val="none" w:sz="0" w:space="0" w:color="auto"/>
                <w:left w:val="none" w:sz="0" w:space="0" w:color="auto"/>
                <w:bottom w:val="none" w:sz="0" w:space="0" w:color="auto"/>
                <w:right w:val="none" w:sz="0" w:space="0" w:color="auto"/>
              </w:divBdr>
            </w:div>
          </w:divsChild>
        </w:div>
        <w:div w:id="270288244">
          <w:marLeft w:val="0"/>
          <w:marRight w:val="0"/>
          <w:marTop w:val="0"/>
          <w:marBottom w:val="0"/>
          <w:divBdr>
            <w:top w:val="none" w:sz="0" w:space="0" w:color="auto"/>
            <w:left w:val="none" w:sz="0" w:space="0" w:color="auto"/>
            <w:bottom w:val="none" w:sz="0" w:space="0" w:color="auto"/>
            <w:right w:val="none" w:sz="0" w:space="0" w:color="auto"/>
          </w:divBdr>
          <w:divsChild>
            <w:div w:id="115485522">
              <w:marLeft w:val="0"/>
              <w:marRight w:val="0"/>
              <w:marTop w:val="0"/>
              <w:marBottom w:val="0"/>
              <w:divBdr>
                <w:top w:val="none" w:sz="0" w:space="0" w:color="auto"/>
                <w:left w:val="none" w:sz="0" w:space="0" w:color="auto"/>
                <w:bottom w:val="none" w:sz="0" w:space="0" w:color="auto"/>
                <w:right w:val="none" w:sz="0" w:space="0" w:color="auto"/>
              </w:divBdr>
            </w:div>
          </w:divsChild>
        </w:div>
        <w:div w:id="367800665">
          <w:marLeft w:val="0"/>
          <w:marRight w:val="0"/>
          <w:marTop w:val="0"/>
          <w:marBottom w:val="0"/>
          <w:divBdr>
            <w:top w:val="none" w:sz="0" w:space="0" w:color="auto"/>
            <w:left w:val="none" w:sz="0" w:space="0" w:color="auto"/>
            <w:bottom w:val="none" w:sz="0" w:space="0" w:color="auto"/>
            <w:right w:val="none" w:sz="0" w:space="0" w:color="auto"/>
          </w:divBdr>
        </w:div>
        <w:div w:id="1244799405">
          <w:marLeft w:val="0"/>
          <w:marRight w:val="0"/>
          <w:marTop w:val="0"/>
          <w:marBottom w:val="0"/>
          <w:divBdr>
            <w:top w:val="none" w:sz="0" w:space="0" w:color="auto"/>
            <w:left w:val="none" w:sz="0" w:space="0" w:color="auto"/>
            <w:bottom w:val="none" w:sz="0" w:space="0" w:color="auto"/>
            <w:right w:val="none" w:sz="0" w:space="0" w:color="auto"/>
          </w:divBdr>
        </w:div>
        <w:div w:id="2051108954">
          <w:marLeft w:val="0"/>
          <w:marRight w:val="0"/>
          <w:marTop w:val="0"/>
          <w:marBottom w:val="0"/>
          <w:divBdr>
            <w:top w:val="none" w:sz="0" w:space="0" w:color="auto"/>
            <w:left w:val="none" w:sz="0" w:space="0" w:color="auto"/>
            <w:bottom w:val="none" w:sz="0" w:space="0" w:color="auto"/>
            <w:right w:val="none" w:sz="0" w:space="0" w:color="auto"/>
          </w:divBdr>
        </w:div>
        <w:div w:id="1806580944">
          <w:marLeft w:val="0"/>
          <w:marRight w:val="0"/>
          <w:marTop w:val="0"/>
          <w:marBottom w:val="0"/>
          <w:divBdr>
            <w:top w:val="none" w:sz="0" w:space="0" w:color="auto"/>
            <w:left w:val="none" w:sz="0" w:space="0" w:color="auto"/>
            <w:bottom w:val="none" w:sz="0" w:space="0" w:color="auto"/>
            <w:right w:val="none" w:sz="0" w:space="0" w:color="auto"/>
          </w:divBdr>
          <w:divsChild>
            <w:div w:id="1727990007">
              <w:marLeft w:val="0"/>
              <w:marRight w:val="0"/>
              <w:marTop w:val="0"/>
              <w:marBottom w:val="0"/>
              <w:divBdr>
                <w:top w:val="none" w:sz="0" w:space="0" w:color="auto"/>
                <w:left w:val="none" w:sz="0" w:space="0" w:color="auto"/>
                <w:bottom w:val="none" w:sz="0" w:space="0" w:color="auto"/>
                <w:right w:val="none" w:sz="0" w:space="0" w:color="auto"/>
              </w:divBdr>
            </w:div>
          </w:divsChild>
        </w:div>
        <w:div w:id="347026583">
          <w:marLeft w:val="0"/>
          <w:marRight w:val="0"/>
          <w:marTop w:val="0"/>
          <w:marBottom w:val="0"/>
          <w:divBdr>
            <w:top w:val="none" w:sz="0" w:space="0" w:color="auto"/>
            <w:left w:val="none" w:sz="0" w:space="0" w:color="auto"/>
            <w:bottom w:val="none" w:sz="0" w:space="0" w:color="auto"/>
            <w:right w:val="none" w:sz="0" w:space="0" w:color="auto"/>
          </w:divBdr>
        </w:div>
        <w:div w:id="2112822180">
          <w:marLeft w:val="0"/>
          <w:marRight w:val="0"/>
          <w:marTop w:val="0"/>
          <w:marBottom w:val="0"/>
          <w:divBdr>
            <w:top w:val="none" w:sz="0" w:space="0" w:color="auto"/>
            <w:left w:val="none" w:sz="0" w:space="0" w:color="auto"/>
            <w:bottom w:val="none" w:sz="0" w:space="0" w:color="auto"/>
            <w:right w:val="none" w:sz="0" w:space="0" w:color="auto"/>
          </w:divBdr>
          <w:divsChild>
            <w:div w:id="550000779">
              <w:marLeft w:val="0"/>
              <w:marRight w:val="0"/>
              <w:marTop w:val="0"/>
              <w:marBottom w:val="0"/>
              <w:divBdr>
                <w:top w:val="none" w:sz="0" w:space="0" w:color="auto"/>
                <w:left w:val="none" w:sz="0" w:space="0" w:color="auto"/>
                <w:bottom w:val="none" w:sz="0" w:space="0" w:color="auto"/>
                <w:right w:val="none" w:sz="0" w:space="0" w:color="auto"/>
              </w:divBdr>
              <w:divsChild>
                <w:div w:id="424108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7043712">
          <w:marLeft w:val="0"/>
          <w:marRight w:val="0"/>
          <w:marTop w:val="0"/>
          <w:marBottom w:val="0"/>
          <w:divBdr>
            <w:top w:val="none" w:sz="0" w:space="0" w:color="auto"/>
            <w:left w:val="none" w:sz="0" w:space="0" w:color="auto"/>
            <w:bottom w:val="none" w:sz="0" w:space="0" w:color="auto"/>
            <w:right w:val="none" w:sz="0" w:space="0" w:color="auto"/>
          </w:divBdr>
          <w:divsChild>
            <w:div w:id="786630259">
              <w:marLeft w:val="0"/>
              <w:marRight w:val="0"/>
              <w:marTop w:val="0"/>
              <w:marBottom w:val="0"/>
              <w:divBdr>
                <w:top w:val="none" w:sz="0" w:space="0" w:color="auto"/>
                <w:left w:val="none" w:sz="0" w:space="0" w:color="auto"/>
                <w:bottom w:val="none" w:sz="0" w:space="0" w:color="auto"/>
                <w:right w:val="none" w:sz="0" w:space="0" w:color="auto"/>
              </w:divBdr>
              <w:divsChild>
                <w:div w:id="1624993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038121">
          <w:marLeft w:val="0"/>
          <w:marRight w:val="0"/>
          <w:marTop w:val="0"/>
          <w:marBottom w:val="0"/>
          <w:divBdr>
            <w:top w:val="none" w:sz="0" w:space="0" w:color="auto"/>
            <w:left w:val="none" w:sz="0" w:space="0" w:color="auto"/>
            <w:bottom w:val="none" w:sz="0" w:space="0" w:color="auto"/>
            <w:right w:val="none" w:sz="0" w:space="0" w:color="auto"/>
          </w:divBdr>
          <w:divsChild>
            <w:div w:id="1476067727">
              <w:marLeft w:val="0"/>
              <w:marRight w:val="0"/>
              <w:marTop w:val="0"/>
              <w:marBottom w:val="0"/>
              <w:divBdr>
                <w:top w:val="none" w:sz="0" w:space="0" w:color="auto"/>
                <w:left w:val="none" w:sz="0" w:space="0" w:color="auto"/>
                <w:bottom w:val="none" w:sz="0" w:space="0" w:color="auto"/>
                <w:right w:val="none" w:sz="0" w:space="0" w:color="auto"/>
              </w:divBdr>
            </w:div>
          </w:divsChild>
        </w:div>
        <w:div w:id="957107715">
          <w:marLeft w:val="0"/>
          <w:marRight w:val="0"/>
          <w:marTop w:val="0"/>
          <w:marBottom w:val="0"/>
          <w:divBdr>
            <w:top w:val="none" w:sz="0" w:space="0" w:color="auto"/>
            <w:left w:val="none" w:sz="0" w:space="0" w:color="auto"/>
            <w:bottom w:val="none" w:sz="0" w:space="0" w:color="auto"/>
            <w:right w:val="none" w:sz="0" w:space="0" w:color="auto"/>
          </w:divBdr>
          <w:divsChild>
            <w:div w:id="1596396653">
              <w:marLeft w:val="0"/>
              <w:marRight w:val="0"/>
              <w:marTop w:val="0"/>
              <w:marBottom w:val="0"/>
              <w:divBdr>
                <w:top w:val="none" w:sz="0" w:space="0" w:color="auto"/>
                <w:left w:val="none" w:sz="0" w:space="0" w:color="auto"/>
                <w:bottom w:val="none" w:sz="0" w:space="0" w:color="auto"/>
                <w:right w:val="none" w:sz="0" w:space="0" w:color="auto"/>
              </w:divBdr>
            </w:div>
          </w:divsChild>
        </w:div>
        <w:div w:id="2024629002">
          <w:marLeft w:val="0"/>
          <w:marRight w:val="0"/>
          <w:marTop w:val="0"/>
          <w:marBottom w:val="0"/>
          <w:divBdr>
            <w:top w:val="none" w:sz="0" w:space="0" w:color="auto"/>
            <w:left w:val="none" w:sz="0" w:space="0" w:color="auto"/>
            <w:bottom w:val="none" w:sz="0" w:space="0" w:color="auto"/>
            <w:right w:val="none" w:sz="0" w:space="0" w:color="auto"/>
          </w:divBdr>
        </w:div>
        <w:div w:id="1337269937">
          <w:marLeft w:val="0"/>
          <w:marRight w:val="0"/>
          <w:marTop w:val="0"/>
          <w:marBottom w:val="0"/>
          <w:divBdr>
            <w:top w:val="none" w:sz="0" w:space="0" w:color="auto"/>
            <w:left w:val="none" w:sz="0" w:space="0" w:color="auto"/>
            <w:bottom w:val="none" w:sz="0" w:space="0" w:color="auto"/>
            <w:right w:val="none" w:sz="0" w:space="0" w:color="auto"/>
          </w:divBdr>
          <w:divsChild>
            <w:div w:id="1782727867">
              <w:marLeft w:val="0"/>
              <w:marRight w:val="0"/>
              <w:marTop w:val="0"/>
              <w:marBottom w:val="0"/>
              <w:divBdr>
                <w:top w:val="none" w:sz="0" w:space="0" w:color="auto"/>
                <w:left w:val="none" w:sz="0" w:space="0" w:color="auto"/>
                <w:bottom w:val="none" w:sz="0" w:space="0" w:color="auto"/>
                <w:right w:val="none" w:sz="0" w:space="0" w:color="auto"/>
              </w:divBdr>
              <w:divsChild>
                <w:div w:id="560334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014315">
          <w:marLeft w:val="0"/>
          <w:marRight w:val="0"/>
          <w:marTop w:val="0"/>
          <w:marBottom w:val="0"/>
          <w:divBdr>
            <w:top w:val="none" w:sz="0" w:space="0" w:color="auto"/>
            <w:left w:val="none" w:sz="0" w:space="0" w:color="auto"/>
            <w:bottom w:val="none" w:sz="0" w:space="0" w:color="auto"/>
            <w:right w:val="none" w:sz="0" w:space="0" w:color="auto"/>
          </w:divBdr>
        </w:div>
        <w:div w:id="117384493">
          <w:marLeft w:val="0"/>
          <w:marRight w:val="0"/>
          <w:marTop w:val="0"/>
          <w:marBottom w:val="0"/>
          <w:divBdr>
            <w:top w:val="none" w:sz="0" w:space="0" w:color="auto"/>
            <w:left w:val="none" w:sz="0" w:space="0" w:color="auto"/>
            <w:bottom w:val="none" w:sz="0" w:space="0" w:color="auto"/>
            <w:right w:val="none" w:sz="0" w:space="0" w:color="auto"/>
          </w:divBdr>
          <w:divsChild>
            <w:div w:id="1066804550">
              <w:marLeft w:val="0"/>
              <w:marRight w:val="0"/>
              <w:marTop w:val="0"/>
              <w:marBottom w:val="0"/>
              <w:divBdr>
                <w:top w:val="none" w:sz="0" w:space="0" w:color="auto"/>
                <w:left w:val="none" w:sz="0" w:space="0" w:color="auto"/>
                <w:bottom w:val="none" w:sz="0" w:space="0" w:color="auto"/>
                <w:right w:val="none" w:sz="0" w:space="0" w:color="auto"/>
              </w:divBdr>
            </w:div>
          </w:divsChild>
        </w:div>
        <w:div w:id="868027620">
          <w:marLeft w:val="0"/>
          <w:marRight w:val="0"/>
          <w:marTop w:val="0"/>
          <w:marBottom w:val="0"/>
          <w:divBdr>
            <w:top w:val="none" w:sz="0" w:space="0" w:color="auto"/>
            <w:left w:val="none" w:sz="0" w:space="0" w:color="auto"/>
            <w:bottom w:val="none" w:sz="0" w:space="0" w:color="auto"/>
            <w:right w:val="none" w:sz="0" w:space="0" w:color="auto"/>
          </w:divBdr>
        </w:div>
        <w:div w:id="261959160">
          <w:marLeft w:val="0"/>
          <w:marRight w:val="0"/>
          <w:marTop w:val="0"/>
          <w:marBottom w:val="0"/>
          <w:divBdr>
            <w:top w:val="none" w:sz="0" w:space="0" w:color="auto"/>
            <w:left w:val="none" w:sz="0" w:space="0" w:color="auto"/>
            <w:bottom w:val="none" w:sz="0" w:space="0" w:color="auto"/>
            <w:right w:val="none" w:sz="0" w:space="0" w:color="auto"/>
          </w:divBdr>
        </w:div>
        <w:div w:id="119108963">
          <w:marLeft w:val="0"/>
          <w:marRight w:val="0"/>
          <w:marTop w:val="0"/>
          <w:marBottom w:val="0"/>
          <w:divBdr>
            <w:top w:val="none" w:sz="0" w:space="0" w:color="auto"/>
            <w:left w:val="none" w:sz="0" w:space="0" w:color="auto"/>
            <w:bottom w:val="none" w:sz="0" w:space="0" w:color="auto"/>
            <w:right w:val="none" w:sz="0" w:space="0" w:color="auto"/>
          </w:divBdr>
          <w:divsChild>
            <w:div w:id="182329099">
              <w:marLeft w:val="0"/>
              <w:marRight w:val="0"/>
              <w:marTop w:val="0"/>
              <w:marBottom w:val="0"/>
              <w:divBdr>
                <w:top w:val="none" w:sz="0" w:space="0" w:color="auto"/>
                <w:left w:val="none" w:sz="0" w:space="0" w:color="auto"/>
                <w:bottom w:val="none" w:sz="0" w:space="0" w:color="auto"/>
                <w:right w:val="none" w:sz="0" w:space="0" w:color="auto"/>
              </w:divBdr>
            </w:div>
          </w:divsChild>
        </w:div>
        <w:div w:id="170268308">
          <w:marLeft w:val="0"/>
          <w:marRight w:val="0"/>
          <w:marTop w:val="0"/>
          <w:marBottom w:val="0"/>
          <w:divBdr>
            <w:top w:val="none" w:sz="0" w:space="0" w:color="auto"/>
            <w:left w:val="none" w:sz="0" w:space="0" w:color="auto"/>
            <w:bottom w:val="none" w:sz="0" w:space="0" w:color="auto"/>
            <w:right w:val="none" w:sz="0" w:space="0" w:color="auto"/>
          </w:divBdr>
        </w:div>
        <w:div w:id="1269772364">
          <w:marLeft w:val="0"/>
          <w:marRight w:val="0"/>
          <w:marTop w:val="0"/>
          <w:marBottom w:val="0"/>
          <w:divBdr>
            <w:top w:val="none" w:sz="0" w:space="0" w:color="auto"/>
            <w:left w:val="none" w:sz="0" w:space="0" w:color="auto"/>
            <w:bottom w:val="none" w:sz="0" w:space="0" w:color="auto"/>
            <w:right w:val="none" w:sz="0" w:space="0" w:color="auto"/>
          </w:divBdr>
        </w:div>
        <w:div w:id="2086687833">
          <w:marLeft w:val="0"/>
          <w:marRight w:val="0"/>
          <w:marTop w:val="0"/>
          <w:marBottom w:val="0"/>
          <w:divBdr>
            <w:top w:val="none" w:sz="0" w:space="0" w:color="auto"/>
            <w:left w:val="none" w:sz="0" w:space="0" w:color="auto"/>
            <w:bottom w:val="none" w:sz="0" w:space="0" w:color="auto"/>
            <w:right w:val="none" w:sz="0" w:space="0" w:color="auto"/>
          </w:divBdr>
        </w:div>
        <w:div w:id="1756971874">
          <w:marLeft w:val="0"/>
          <w:marRight w:val="0"/>
          <w:marTop w:val="0"/>
          <w:marBottom w:val="0"/>
          <w:divBdr>
            <w:top w:val="none" w:sz="0" w:space="0" w:color="auto"/>
            <w:left w:val="none" w:sz="0" w:space="0" w:color="auto"/>
            <w:bottom w:val="none" w:sz="0" w:space="0" w:color="auto"/>
            <w:right w:val="none" w:sz="0" w:space="0" w:color="auto"/>
          </w:divBdr>
        </w:div>
        <w:div w:id="438068708">
          <w:marLeft w:val="0"/>
          <w:marRight w:val="0"/>
          <w:marTop w:val="0"/>
          <w:marBottom w:val="0"/>
          <w:divBdr>
            <w:top w:val="none" w:sz="0" w:space="0" w:color="auto"/>
            <w:left w:val="none" w:sz="0" w:space="0" w:color="auto"/>
            <w:bottom w:val="none" w:sz="0" w:space="0" w:color="auto"/>
            <w:right w:val="none" w:sz="0" w:space="0" w:color="auto"/>
          </w:divBdr>
        </w:div>
        <w:div w:id="181670865">
          <w:marLeft w:val="0"/>
          <w:marRight w:val="0"/>
          <w:marTop w:val="0"/>
          <w:marBottom w:val="0"/>
          <w:divBdr>
            <w:top w:val="none" w:sz="0" w:space="0" w:color="auto"/>
            <w:left w:val="none" w:sz="0" w:space="0" w:color="auto"/>
            <w:bottom w:val="none" w:sz="0" w:space="0" w:color="auto"/>
            <w:right w:val="none" w:sz="0" w:space="0" w:color="auto"/>
          </w:divBdr>
        </w:div>
        <w:div w:id="1187601946">
          <w:marLeft w:val="0"/>
          <w:marRight w:val="0"/>
          <w:marTop w:val="0"/>
          <w:marBottom w:val="0"/>
          <w:divBdr>
            <w:top w:val="none" w:sz="0" w:space="0" w:color="auto"/>
            <w:left w:val="none" w:sz="0" w:space="0" w:color="auto"/>
            <w:bottom w:val="none" w:sz="0" w:space="0" w:color="auto"/>
            <w:right w:val="none" w:sz="0" w:space="0" w:color="auto"/>
          </w:divBdr>
        </w:div>
        <w:div w:id="721834687">
          <w:marLeft w:val="0"/>
          <w:marRight w:val="0"/>
          <w:marTop w:val="0"/>
          <w:marBottom w:val="0"/>
          <w:divBdr>
            <w:top w:val="none" w:sz="0" w:space="0" w:color="auto"/>
            <w:left w:val="none" w:sz="0" w:space="0" w:color="auto"/>
            <w:bottom w:val="none" w:sz="0" w:space="0" w:color="auto"/>
            <w:right w:val="none" w:sz="0" w:space="0" w:color="auto"/>
          </w:divBdr>
        </w:div>
        <w:div w:id="17513848">
          <w:marLeft w:val="0"/>
          <w:marRight w:val="0"/>
          <w:marTop w:val="0"/>
          <w:marBottom w:val="0"/>
          <w:divBdr>
            <w:top w:val="none" w:sz="0" w:space="0" w:color="auto"/>
            <w:left w:val="none" w:sz="0" w:space="0" w:color="auto"/>
            <w:bottom w:val="none" w:sz="0" w:space="0" w:color="auto"/>
            <w:right w:val="none" w:sz="0" w:space="0" w:color="auto"/>
          </w:divBdr>
        </w:div>
        <w:div w:id="964198345">
          <w:marLeft w:val="0"/>
          <w:marRight w:val="0"/>
          <w:marTop w:val="0"/>
          <w:marBottom w:val="0"/>
          <w:divBdr>
            <w:top w:val="none" w:sz="0" w:space="0" w:color="auto"/>
            <w:left w:val="none" w:sz="0" w:space="0" w:color="auto"/>
            <w:bottom w:val="none" w:sz="0" w:space="0" w:color="auto"/>
            <w:right w:val="none" w:sz="0" w:space="0" w:color="auto"/>
          </w:divBdr>
        </w:div>
        <w:div w:id="1954239258">
          <w:marLeft w:val="0"/>
          <w:marRight w:val="0"/>
          <w:marTop w:val="0"/>
          <w:marBottom w:val="0"/>
          <w:divBdr>
            <w:top w:val="none" w:sz="0" w:space="0" w:color="auto"/>
            <w:left w:val="none" w:sz="0" w:space="0" w:color="auto"/>
            <w:bottom w:val="none" w:sz="0" w:space="0" w:color="auto"/>
            <w:right w:val="none" w:sz="0" w:space="0" w:color="auto"/>
          </w:divBdr>
        </w:div>
        <w:div w:id="451485765">
          <w:marLeft w:val="0"/>
          <w:marRight w:val="0"/>
          <w:marTop w:val="0"/>
          <w:marBottom w:val="0"/>
          <w:divBdr>
            <w:top w:val="none" w:sz="0" w:space="0" w:color="auto"/>
            <w:left w:val="none" w:sz="0" w:space="0" w:color="auto"/>
            <w:bottom w:val="none" w:sz="0" w:space="0" w:color="auto"/>
            <w:right w:val="none" w:sz="0" w:space="0" w:color="auto"/>
          </w:divBdr>
          <w:divsChild>
            <w:div w:id="448551079">
              <w:marLeft w:val="0"/>
              <w:marRight w:val="0"/>
              <w:marTop w:val="0"/>
              <w:marBottom w:val="0"/>
              <w:divBdr>
                <w:top w:val="none" w:sz="0" w:space="0" w:color="auto"/>
                <w:left w:val="none" w:sz="0" w:space="0" w:color="auto"/>
                <w:bottom w:val="none" w:sz="0" w:space="0" w:color="auto"/>
                <w:right w:val="none" w:sz="0" w:space="0" w:color="auto"/>
              </w:divBdr>
            </w:div>
          </w:divsChild>
        </w:div>
        <w:div w:id="373969395">
          <w:marLeft w:val="0"/>
          <w:marRight w:val="0"/>
          <w:marTop w:val="0"/>
          <w:marBottom w:val="0"/>
          <w:divBdr>
            <w:top w:val="none" w:sz="0" w:space="0" w:color="auto"/>
            <w:left w:val="none" w:sz="0" w:space="0" w:color="auto"/>
            <w:bottom w:val="none" w:sz="0" w:space="0" w:color="auto"/>
            <w:right w:val="none" w:sz="0" w:space="0" w:color="auto"/>
          </w:divBdr>
        </w:div>
        <w:div w:id="2059279225">
          <w:marLeft w:val="0"/>
          <w:marRight w:val="0"/>
          <w:marTop w:val="0"/>
          <w:marBottom w:val="0"/>
          <w:divBdr>
            <w:top w:val="none" w:sz="0" w:space="0" w:color="auto"/>
            <w:left w:val="none" w:sz="0" w:space="0" w:color="auto"/>
            <w:bottom w:val="none" w:sz="0" w:space="0" w:color="auto"/>
            <w:right w:val="none" w:sz="0" w:space="0" w:color="auto"/>
          </w:divBdr>
        </w:div>
        <w:div w:id="2134251307">
          <w:marLeft w:val="0"/>
          <w:marRight w:val="0"/>
          <w:marTop w:val="0"/>
          <w:marBottom w:val="0"/>
          <w:divBdr>
            <w:top w:val="none" w:sz="0" w:space="0" w:color="auto"/>
            <w:left w:val="none" w:sz="0" w:space="0" w:color="auto"/>
            <w:bottom w:val="none" w:sz="0" w:space="0" w:color="auto"/>
            <w:right w:val="none" w:sz="0" w:space="0" w:color="auto"/>
          </w:divBdr>
        </w:div>
        <w:div w:id="1757290299">
          <w:marLeft w:val="0"/>
          <w:marRight w:val="0"/>
          <w:marTop w:val="0"/>
          <w:marBottom w:val="0"/>
          <w:divBdr>
            <w:top w:val="none" w:sz="0" w:space="0" w:color="auto"/>
            <w:left w:val="none" w:sz="0" w:space="0" w:color="auto"/>
            <w:bottom w:val="none" w:sz="0" w:space="0" w:color="auto"/>
            <w:right w:val="none" w:sz="0" w:space="0" w:color="auto"/>
          </w:divBdr>
          <w:divsChild>
            <w:div w:id="1756365907">
              <w:marLeft w:val="0"/>
              <w:marRight w:val="0"/>
              <w:marTop w:val="0"/>
              <w:marBottom w:val="0"/>
              <w:divBdr>
                <w:top w:val="none" w:sz="0" w:space="0" w:color="auto"/>
                <w:left w:val="none" w:sz="0" w:space="0" w:color="auto"/>
                <w:bottom w:val="none" w:sz="0" w:space="0" w:color="auto"/>
                <w:right w:val="none" w:sz="0" w:space="0" w:color="auto"/>
              </w:divBdr>
            </w:div>
          </w:divsChild>
        </w:div>
        <w:div w:id="456216483">
          <w:marLeft w:val="0"/>
          <w:marRight w:val="0"/>
          <w:marTop w:val="0"/>
          <w:marBottom w:val="0"/>
          <w:divBdr>
            <w:top w:val="none" w:sz="0" w:space="0" w:color="auto"/>
            <w:left w:val="none" w:sz="0" w:space="0" w:color="auto"/>
            <w:bottom w:val="none" w:sz="0" w:space="0" w:color="auto"/>
            <w:right w:val="none" w:sz="0" w:space="0" w:color="auto"/>
          </w:divBdr>
        </w:div>
        <w:div w:id="1868370478">
          <w:marLeft w:val="0"/>
          <w:marRight w:val="0"/>
          <w:marTop w:val="0"/>
          <w:marBottom w:val="0"/>
          <w:divBdr>
            <w:top w:val="none" w:sz="0" w:space="0" w:color="auto"/>
            <w:left w:val="none" w:sz="0" w:space="0" w:color="auto"/>
            <w:bottom w:val="none" w:sz="0" w:space="0" w:color="auto"/>
            <w:right w:val="none" w:sz="0" w:space="0" w:color="auto"/>
          </w:divBdr>
          <w:divsChild>
            <w:div w:id="780105449">
              <w:marLeft w:val="0"/>
              <w:marRight w:val="0"/>
              <w:marTop w:val="0"/>
              <w:marBottom w:val="0"/>
              <w:divBdr>
                <w:top w:val="none" w:sz="0" w:space="0" w:color="auto"/>
                <w:left w:val="none" w:sz="0" w:space="0" w:color="auto"/>
                <w:bottom w:val="none" w:sz="0" w:space="0" w:color="auto"/>
                <w:right w:val="none" w:sz="0" w:space="0" w:color="auto"/>
              </w:divBdr>
            </w:div>
          </w:divsChild>
        </w:div>
        <w:div w:id="1802921931">
          <w:marLeft w:val="0"/>
          <w:marRight w:val="0"/>
          <w:marTop w:val="0"/>
          <w:marBottom w:val="0"/>
          <w:divBdr>
            <w:top w:val="none" w:sz="0" w:space="0" w:color="auto"/>
            <w:left w:val="none" w:sz="0" w:space="0" w:color="auto"/>
            <w:bottom w:val="none" w:sz="0" w:space="0" w:color="auto"/>
            <w:right w:val="none" w:sz="0" w:space="0" w:color="auto"/>
          </w:divBdr>
        </w:div>
        <w:div w:id="1799568012">
          <w:marLeft w:val="0"/>
          <w:marRight w:val="0"/>
          <w:marTop w:val="0"/>
          <w:marBottom w:val="0"/>
          <w:divBdr>
            <w:top w:val="none" w:sz="0" w:space="0" w:color="auto"/>
            <w:left w:val="none" w:sz="0" w:space="0" w:color="auto"/>
            <w:bottom w:val="none" w:sz="0" w:space="0" w:color="auto"/>
            <w:right w:val="none" w:sz="0" w:space="0" w:color="auto"/>
          </w:divBdr>
        </w:div>
        <w:div w:id="1251888539">
          <w:marLeft w:val="0"/>
          <w:marRight w:val="0"/>
          <w:marTop w:val="0"/>
          <w:marBottom w:val="0"/>
          <w:divBdr>
            <w:top w:val="none" w:sz="0" w:space="0" w:color="auto"/>
            <w:left w:val="none" w:sz="0" w:space="0" w:color="auto"/>
            <w:bottom w:val="none" w:sz="0" w:space="0" w:color="auto"/>
            <w:right w:val="none" w:sz="0" w:space="0" w:color="auto"/>
          </w:divBdr>
          <w:divsChild>
            <w:div w:id="519316137">
              <w:marLeft w:val="0"/>
              <w:marRight w:val="0"/>
              <w:marTop w:val="0"/>
              <w:marBottom w:val="0"/>
              <w:divBdr>
                <w:top w:val="none" w:sz="0" w:space="0" w:color="auto"/>
                <w:left w:val="none" w:sz="0" w:space="0" w:color="auto"/>
                <w:bottom w:val="none" w:sz="0" w:space="0" w:color="auto"/>
                <w:right w:val="none" w:sz="0" w:space="0" w:color="auto"/>
              </w:divBdr>
            </w:div>
          </w:divsChild>
        </w:div>
        <w:div w:id="1075054411">
          <w:marLeft w:val="0"/>
          <w:marRight w:val="0"/>
          <w:marTop w:val="0"/>
          <w:marBottom w:val="0"/>
          <w:divBdr>
            <w:top w:val="none" w:sz="0" w:space="0" w:color="auto"/>
            <w:left w:val="none" w:sz="0" w:space="0" w:color="auto"/>
            <w:bottom w:val="none" w:sz="0" w:space="0" w:color="auto"/>
            <w:right w:val="none" w:sz="0" w:space="0" w:color="auto"/>
          </w:divBdr>
        </w:div>
        <w:div w:id="605235121">
          <w:marLeft w:val="0"/>
          <w:marRight w:val="0"/>
          <w:marTop w:val="0"/>
          <w:marBottom w:val="0"/>
          <w:divBdr>
            <w:top w:val="none" w:sz="0" w:space="0" w:color="auto"/>
            <w:left w:val="none" w:sz="0" w:space="0" w:color="auto"/>
            <w:bottom w:val="none" w:sz="0" w:space="0" w:color="auto"/>
            <w:right w:val="none" w:sz="0" w:space="0" w:color="auto"/>
          </w:divBdr>
          <w:divsChild>
            <w:div w:id="1555314452">
              <w:marLeft w:val="0"/>
              <w:marRight w:val="0"/>
              <w:marTop w:val="0"/>
              <w:marBottom w:val="0"/>
              <w:divBdr>
                <w:top w:val="none" w:sz="0" w:space="0" w:color="auto"/>
                <w:left w:val="none" w:sz="0" w:space="0" w:color="auto"/>
                <w:bottom w:val="none" w:sz="0" w:space="0" w:color="auto"/>
                <w:right w:val="none" w:sz="0" w:space="0" w:color="auto"/>
              </w:divBdr>
            </w:div>
          </w:divsChild>
        </w:div>
        <w:div w:id="800539784">
          <w:marLeft w:val="0"/>
          <w:marRight w:val="0"/>
          <w:marTop w:val="0"/>
          <w:marBottom w:val="0"/>
          <w:divBdr>
            <w:top w:val="none" w:sz="0" w:space="0" w:color="auto"/>
            <w:left w:val="none" w:sz="0" w:space="0" w:color="auto"/>
            <w:bottom w:val="none" w:sz="0" w:space="0" w:color="auto"/>
            <w:right w:val="none" w:sz="0" w:space="0" w:color="auto"/>
          </w:divBdr>
          <w:divsChild>
            <w:div w:id="1200243671">
              <w:marLeft w:val="0"/>
              <w:marRight w:val="0"/>
              <w:marTop w:val="0"/>
              <w:marBottom w:val="0"/>
              <w:divBdr>
                <w:top w:val="none" w:sz="0" w:space="0" w:color="auto"/>
                <w:left w:val="none" w:sz="0" w:space="0" w:color="auto"/>
                <w:bottom w:val="none" w:sz="0" w:space="0" w:color="auto"/>
                <w:right w:val="none" w:sz="0" w:space="0" w:color="auto"/>
              </w:divBdr>
            </w:div>
          </w:divsChild>
        </w:div>
        <w:div w:id="576093583">
          <w:marLeft w:val="0"/>
          <w:marRight w:val="0"/>
          <w:marTop w:val="0"/>
          <w:marBottom w:val="0"/>
          <w:divBdr>
            <w:top w:val="none" w:sz="0" w:space="0" w:color="auto"/>
            <w:left w:val="none" w:sz="0" w:space="0" w:color="auto"/>
            <w:bottom w:val="none" w:sz="0" w:space="0" w:color="auto"/>
            <w:right w:val="none" w:sz="0" w:space="0" w:color="auto"/>
          </w:divBdr>
        </w:div>
        <w:div w:id="2015035585">
          <w:marLeft w:val="0"/>
          <w:marRight w:val="0"/>
          <w:marTop w:val="0"/>
          <w:marBottom w:val="0"/>
          <w:divBdr>
            <w:top w:val="none" w:sz="0" w:space="0" w:color="auto"/>
            <w:left w:val="none" w:sz="0" w:space="0" w:color="auto"/>
            <w:bottom w:val="none" w:sz="0" w:space="0" w:color="auto"/>
            <w:right w:val="none" w:sz="0" w:space="0" w:color="auto"/>
          </w:divBdr>
        </w:div>
        <w:div w:id="1892963642">
          <w:marLeft w:val="0"/>
          <w:marRight w:val="0"/>
          <w:marTop w:val="0"/>
          <w:marBottom w:val="0"/>
          <w:divBdr>
            <w:top w:val="none" w:sz="0" w:space="0" w:color="auto"/>
            <w:left w:val="none" w:sz="0" w:space="0" w:color="auto"/>
            <w:bottom w:val="none" w:sz="0" w:space="0" w:color="auto"/>
            <w:right w:val="none" w:sz="0" w:space="0" w:color="auto"/>
          </w:divBdr>
        </w:div>
        <w:div w:id="913080311">
          <w:marLeft w:val="0"/>
          <w:marRight w:val="0"/>
          <w:marTop w:val="0"/>
          <w:marBottom w:val="0"/>
          <w:divBdr>
            <w:top w:val="none" w:sz="0" w:space="0" w:color="auto"/>
            <w:left w:val="none" w:sz="0" w:space="0" w:color="auto"/>
            <w:bottom w:val="none" w:sz="0" w:space="0" w:color="auto"/>
            <w:right w:val="none" w:sz="0" w:space="0" w:color="auto"/>
          </w:divBdr>
        </w:div>
        <w:div w:id="1716587073">
          <w:marLeft w:val="0"/>
          <w:marRight w:val="0"/>
          <w:marTop w:val="0"/>
          <w:marBottom w:val="0"/>
          <w:divBdr>
            <w:top w:val="none" w:sz="0" w:space="0" w:color="auto"/>
            <w:left w:val="none" w:sz="0" w:space="0" w:color="auto"/>
            <w:bottom w:val="none" w:sz="0" w:space="0" w:color="auto"/>
            <w:right w:val="none" w:sz="0" w:space="0" w:color="auto"/>
          </w:divBdr>
        </w:div>
        <w:div w:id="1444377789">
          <w:marLeft w:val="0"/>
          <w:marRight w:val="0"/>
          <w:marTop w:val="0"/>
          <w:marBottom w:val="0"/>
          <w:divBdr>
            <w:top w:val="none" w:sz="0" w:space="0" w:color="auto"/>
            <w:left w:val="none" w:sz="0" w:space="0" w:color="auto"/>
            <w:bottom w:val="none" w:sz="0" w:space="0" w:color="auto"/>
            <w:right w:val="none" w:sz="0" w:space="0" w:color="auto"/>
          </w:divBdr>
          <w:divsChild>
            <w:div w:id="1639338676">
              <w:marLeft w:val="0"/>
              <w:marRight w:val="0"/>
              <w:marTop w:val="0"/>
              <w:marBottom w:val="0"/>
              <w:divBdr>
                <w:top w:val="none" w:sz="0" w:space="0" w:color="auto"/>
                <w:left w:val="none" w:sz="0" w:space="0" w:color="auto"/>
                <w:bottom w:val="none" w:sz="0" w:space="0" w:color="auto"/>
                <w:right w:val="none" w:sz="0" w:space="0" w:color="auto"/>
              </w:divBdr>
            </w:div>
          </w:divsChild>
        </w:div>
        <w:div w:id="1039160425">
          <w:marLeft w:val="0"/>
          <w:marRight w:val="0"/>
          <w:marTop w:val="0"/>
          <w:marBottom w:val="0"/>
          <w:divBdr>
            <w:top w:val="none" w:sz="0" w:space="0" w:color="auto"/>
            <w:left w:val="none" w:sz="0" w:space="0" w:color="auto"/>
            <w:bottom w:val="none" w:sz="0" w:space="0" w:color="auto"/>
            <w:right w:val="none" w:sz="0" w:space="0" w:color="auto"/>
          </w:divBdr>
          <w:divsChild>
            <w:div w:id="655108918">
              <w:marLeft w:val="0"/>
              <w:marRight w:val="0"/>
              <w:marTop w:val="0"/>
              <w:marBottom w:val="0"/>
              <w:divBdr>
                <w:top w:val="none" w:sz="0" w:space="0" w:color="auto"/>
                <w:left w:val="none" w:sz="0" w:space="0" w:color="auto"/>
                <w:bottom w:val="none" w:sz="0" w:space="0" w:color="auto"/>
                <w:right w:val="none" w:sz="0" w:space="0" w:color="auto"/>
              </w:divBdr>
            </w:div>
          </w:divsChild>
        </w:div>
        <w:div w:id="1464150449">
          <w:marLeft w:val="0"/>
          <w:marRight w:val="0"/>
          <w:marTop w:val="0"/>
          <w:marBottom w:val="0"/>
          <w:divBdr>
            <w:top w:val="none" w:sz="0" w:space="0" w:color="auto"/>
            <w:left w:val="none" w:sz="0" w:space="0" w:color="auto"/>
            <w:bottom w:val="none" w:sz="0" w:space="0" w:color="auto"/>
            <w:right w:val="none" w:sz="0" w:space="0" w:color="auto"/>
          </w:divBdr>
          <w:divsChild>
            <w:div w:id="1921019163">
              <w:marLeft w:val="0"/>
              <w:marRight w:val="0"/>
              <w:marTop w:val="0"/>
              <w:marBottom w:val="0"/>
              <w:divBdr>
                <w:top w:val="none" w:sz="0" w:space="0" w:color="auto"/>
                <w:left w:val="none" w:sz="0" w:space="0" w:color="auto"/>
                <w:bottom w:val="none" w:sz="0" w:space="0" w:color="auto"/>
                <w:right w:val="none" w:sz="0" w:space="0" w:color="auto"/>
              </w:divBdr>
            </w:div>
          </w:divsChild>
        </w:div>
        <w:div w:id="66458087">
          <w:marLeft w:val="0"/>
          <w:marRight w:val="0"/>
          <w:marTop w:val="0"/>
          <w:marBottom w:val="0"/>
          <w:divBdr>
            <w:top w:val="none" w:sz="0" w:space="0" w:color="auto"/>
            <w:left w:val="none" w:sz="0" w:space="0" w:color="auto"/>
            <w:bottom w:val="none" w:sz="0" w:space="0" w:color="auto"/>
            <w:right w:val="none" w:sz="0" w:space="0" w:color="auto"/>
          </w:divBdr>
        </w:div>
        <w:div w:id="411396632">
          <w:marLeft w:val="0"/>
          <w:marRight w:val="0"/>
          <w:marTop w:val="0"/>
          <w:marBottom w:val="0"/>
          <w:divBdr>
            <w:top w:val="none" w:sz="0" w:space="0" w:color="auto"/>
            <w:left w:val="none" w:sz="0" w:space="0" w:color="auto"/>
            <w:bottom w:val="none" w:sz="0" w:space="0" w:color="auto"/>
            <w:right w:val="none" w:sz="0" w:space="0" w:color="auto"/>
          </w:divBdr>
          <w:divsChild>
            <w:div w:id="1347252883">
              <w:marLeft w:val="0"/>
              <w:marRight w:val="0"/>
              <w:marTop w:val="0"/>
              <w:marBottom w:val="0"/>
              <w:divBdr>
                <w:top w:val="none" w:sz="0" w:space="0" w:color="auto"/>
                <w:left w:val="none" w:sz="0" w:space="0" w:color="auto"/>
                <w:bottom w:val="none" w:sz="0" w:space="0" w:color="auto"/>
                <w:right w:val="none" w:sz="0" w:space="0" w:color="auto"/>
              </w:divBdr>
            </w:div>
          </w:divsChild>
        </w:div>
        <w:div w:id="1099371509">
          <w:marLeft w:val="0"/>
          <w:marRight w:val="0"/>
          <w:marTop w:val="0"/>
          <w:marBottom w:val="0"/>
          <w:divBdr>
            <w:top w:val="none" w:sz="0" w:space="0" w:color="auto"/>
            <w:left w:val="none" w:sz="0" w:space="0" w:color="auto"/>
            <w:bottom w:val="none" w:sz="0" w:space="0" w:color="auto"/>
            <w:right w:val="none" w:sz="0" w:space="0" w:color="auto"/>
          </w:divBdr>
        </w:div>
        <w:div w:id="1411268958">
          <w:marLeft w:val="0"/>
          <w:marRight w:val="0"/>
          <w:marTop w:val="0"/>
          <w:marBottom w:val="0"/>
          <w:divBdr>
            <w:top w:val="none" w:sz="0" w:space="0" w:color="auto"/>
            <w:left w:val="none" w:sz="0" w:space="0" w:color="auto"/>
            <w:bottom w:val="none" w:sz="0" w:space="0" w:color="auto"/>
            <w:right w:val="none" w:sz="0" w:space="0" w:color="auto"/>
          </w:divBdr>
          <w:divsChild>
            <w:div w:id="644117728">
              <w:marLeft w:val="0"/>
              <w:marRight w:val="0"/>
              <w:marTop w:val="0"/>
              <w:marBottom w:val="0"/>
              <w:divBdr>
                <w:top w:val="none" w:sz="0" w:space="0" w:color="auto"/>
                <w:left w:val="none" w:sz="0" w:space="0" w:color="auto"/>
                <w:bottom w:val="none" w:sz="0" w:space="0" w:color="auto"/>
                <w:right w:val="none" w:sz="0" w:space="0" w:color="auto"/>
              </w:divBdr>
            </w:div>
          </w:divsChild>
        </w:div>
        <w:div w:id="496002122">
          <w:marLeft w:val="0"/>
          <w:marRight w:val="0"/>
          <w:marTop w:val="0"/>
          <w:marBottom w:val="0"/>
          <w:divBdr>
            <w:top w:val="none" w:sz="0" w:space="0" w:color="auto"/>
            <w:left w:val="none" w:sz="0" w:space="0" w:color="auto"/>
            <w:bottom w:val="none" w:sz="0" w:space="0" w:color="auto"/>
            <w:right w:val="none" w:sz="0" w:space="0" w:color="auto"/>
          </w:divBdr>
          <w:divsChild>
            <w:div w:id="1363047473">
              <w:marLeft w:val="0"/>
              <w:marRight w:val="0"/>
              <w:marTop w:val="0"/>
              <w:marBottom w:val="0"/>
              <w:divBdr>
                <w:top w:val="none" w:sz="0" w:space="0" w:color="auto"/>
                <w:left w:val="none" w:sz="0" w:space="0" w:color="auto"/>
                <w:bottom w:val="none" w:sz="0" w:space="0" w:color="auto"/>
                <w:right w:val="none" w:sz="0" w:space="0" w:color="auto"/>
              </w:divBdr>
            </w:div>
          </w:divsChild>
        </w:div>
        <w:div w:id="2102868783">
          <w:marLeft w:val="0"/>
          <w:marRight w:val="0"/>
          <w:marTop w:val="0"/>
          <w:marBottom w:val="0"/>
          <w:divBdr>
            <w:top w:val="none" w:sz="0" w:space="0" w:color="auto"/>
            <w:left w:val="none" w:sz="0" w:space="0" w:color="auto"/>
            <w:bottom w:val="none" w:sz="0" w:space="0" w:color="auto"/>
            <w:right w:val="none" w:sz="0" w:space="0" w:color="auto"/>
          </w:divBdr>
          <w:divsChild>
            <w:div w:id="583226417">
              <w:marLeft w:val="0"/>
              <w:marRight w:val="0"/>
              <w:marTop w:val="0"/>
              <w:marBottom w:val="0"/>
              <w:divBdr>
                <w:top w:val="none" w:sz="0" w:space="0" w:color="auto"/>
                <w:left w:val="none" w:sz="0" w:space="0" w:color="auto"/>
                <w:bottom w:val="none" w:sz="0" w:space="0" w:color="auto"/>
                <w:right w:val="none" w:sz="0" w:space="0" w:color="auto"/>
              </w:divBdr>
            </w:div>
          </w:divsChild>
        </w:div>
        <w:div w:id="72094972">
          <w:marLeft w:val="0"/>
          <w:marRight w:val="0"/>
          <w:marTop w:val="0"/>
          <w:marBottom w:val="0"/>
          <w:divBdr>
            <w:top w:val="none" w:sz="0" w:space="0" w:color="auto"/>
            <w:left w:val="none" w:sz="0" w:space="0" w:color="auto"/>
            <w:bottom w:val="none" w:sz="0" w:space="0" w:color="auto"/>
            <w:right w:val="none" w:sz="0" w:space="0" w:color="auto"/>
          </w:divBdr>
        </w:div>
        <w:div w:id="686247248">
          <w:marLeft w:val="0"/>
          <w:marRight w:val="0"/>
          <w:marTop w:val="0"/>
          <w:marBottom w:val="0"/>
          <w:divBdr>
            <w:top w:val="none" w:sz="0" w:space="0" w:color="auto"/>
            <w:left w:val="none" w:sz="0" w:space="0" w:color="auto"/>
            <w:bottom w:val="none" w:sz="0" w:space="0" w:color="auto"/>
            <w:right w:val="none" w:sz="0" w:space="0" w:color="auto"/>
          </w:divBdr>
          <w:divsChild>
            <w:div w:id="681055815">
              <w:marLeft w:val="0"/>
              <w:marRight w:val="0"/>
              <w:marTop w:val="0"/>
              <w:marBottom w:val="0"/>
              <w:divBdr>
                <w:top w:val="none" w:sz="0" w:space="0" w:color="auto"/>
                <w:left w:val="none" w:sz="0" w:space="0" w:color="auto"/>
                <w:bottom w:val="none" w:sz="0" w:space="0" w:color="auto"/>
                <w:right w:val="none" w:sz="0" w:space="0" w:color="auto"/>
              </w:divBdr>
            </w:div>
          </w:divsChild>
        </w:div>
        <w:div w:id="456723770">
          <w:marLeft w:val="0"/>
          <w:marRight w:val="0"/>
          <w:marTop w:val="0"/>
          <w:marBottom w:val="0"/>
          <w:divBdr>
            <w:top w:val="none" w:sz="0" w:space="0" w:color="auto"/>
            <w:left w:val="none" w:sz="0" w:space="0" w:color="auto"/>
            <w:bottom w:val="none" w:sz="0" w:space="0" w:color="auto"/>
            <w:right w:val="none" w:sz="0" w:space="0" w:color="auto"/>
          </w:divBdr>
        </w:div>
        <w:div w:id="414743021">
          <w:marLeft w:val="0"/>
          <w:marRight w:val="0"/>
          <w:marTop w:val="0"/>
          <w:marBottom w:val="0"/>
          <w:divBdr>
            <w:top w:val="none" w:sz="0" w:space="0" w:color="auto"/>
            <w:left w:val="none" w:sz="0" w:space="0" w:color="auto"/>
            <w:bottom w:val="none" w:sz="0" w:space="0" w:color="auto"/>
            <w:right w:val="none" w:sz="0" w:space="0" w:color="auto"/>
          </w:divBdr>
          <w:divsChild>
            <w:div w:id="1838304072">
              <w:marLeft w:val="0"/>
              <w:marRight w:val="0"/>
              <w:marTop w:val="0"/>
              <w:marBottom w:val="0"/>
              <w:divBdr>
                <w:top w:val="none" w:sz="0" w:space="0" w:color="auto"/>
                <w:left w:val="none" w:sz="0" w:space="0" w:color="auto"/>
                <w:bottom w:val="none" w:sz="0" w:space="0" w:color="auto"/>
                <w:right w:val="none" w:sz="0" w:space="0" w:color="auto"/>
              </w:divBdr>
            </w:div>
          </w:divsChild>
        </w:div>
        <w:div w:id="2131315758">
          <w:marLeft w:val="0"/>
          <w:marRight w:val="0"/>
          <w:marTop w:val="0"/>
          <w:marBottom w:val="0"/>
          <w:divBdr>
            <w:top w:val="none" w:sz="0" w:space="0" w:color="auto"/>
            <w:left w:val="none" w:sz="0" w:space="0" w:color="auto"/>
            <w:bottom w:val="none" w:sz="0" w:space="0" w:color="auto"/>
            <w:right w:val="none" w:sz="0" w:space="0" w:color="auto"/>
          </w:divBdr>
          <w:divsChild>
            <w:div w:id="1830900211">
              <w:marLeft w:val="0"/>
              <w:marRight w:val="0"/>
              <w:marTop w:val="0"/>
              <w:marBottom w:val="0"/>
              <w:divBdr>
                <w:top w:val="none" w:sz="0" w:space="0" w:color="auto"/>
                <w:left w:val="none" w:sz="0" w:space="0" w:color="auto"/>
                <w:bottom w:val="none" w:sz="0" w:space="0" w:color="auto"/>
                <w:right w:val="none" w:sz="0" w:space="0" w:color="auto"/>
              </w:divBdr>
              <w:divsChild>
                <w:div w:id="1555966688">
                  <w:marLeft w:val="0"/>
                  <w:marRight w:val="0"/>
                  <w:marTop w:val="0"/>
                  <w:marBottom w:val="0"/>
                  <w:divBdr>
                    <w:top w:val="none" w:sz="0" w:space="0" w:color="auto"/>
                    <w:left w:val="none" w:sz="0" w:space="0" w:color="auto"/>
                    <w:bottom w:val="none" w:sz="0" w:space="0" w:color="auto"/>
                    <w:right w:val="none" w:sz="0" w:space="0" w:color="auto"/>
                  </w:divBdr>
                  <w:divsChild>
                    <w:div w:id="893929101">
                      <w:marLeft w:val="0"/>
                      <w:marRight w:val="0"/>
                      <w:marTop w:val="0"/>
                      <w:marBottom w:val="0"/>
                      <w:divBdr>
                        <w:top w:val="none" w:sz="0" w:space="0" w:color="auto"/>
                        <w:left w:val="none" w:sz="0" w:space="0" w:color="auto"/>
                        <w:bottom w:val="none" w:sz="0" w:space="0" w:color="auto"/>
                        <w:right w:val="none" w:sz="0" w:space="0" w:color="auto"/>
                      </w:divBdr>
                    </w:div>
                    <w:div w:id="719324476">
                      <w:marLeft w:val="0"/>
                      <w:marRight w:val="0"/>
                      <w:marTop w:val="0"/>
                      <w:marBottom w:val="0"/>
                      <w:divBdr>
                        <w:top w:val="none" w:sz="0" w:space="0" w:color="auto"/>
                        <w:left w:val="none" w:sz="0" w:space="0" w:color="auto"/>
                        <w:bottom w:val="none" w:sz="0" w:space="0" w:color="auto"/>
                        <w:right w:val="none" w:sz="0" w:space="0" w:color="auto"/>
                      </w:divBdr>
                    </w:div>
                  </w:divsChild>
                </w:div>
                <w:div w:id="1869640601">
                  <w:marLeft w:val="0"/>
                  <w:marRight w:val="0"/>
                  <w:marTop w:val="0"/>
                  <w:marBottom w:val="0"/>
                  <w:divBdr>
                    <w:top w:val="none" w:sz="0" w:space="0" w:color="auto"/>
                    <w:left w:val="none" w:sz="0" w:space="0" w:color="auto"/>
                    <w:bottom w:val="none" w:sz="0" w:space="0" w:color="auto"/>
                    <w:right w:val="none" w:sz="0" w:space="0" w:color="auto"/>
                  </w:divBdr>
                </w:div>
                <w:div w:id="1475633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882519">
          <w:marLeft w:val="0"/>
          <w:marRight w:val="0"/>
          <w:marTop w:val="0"/>
          <w:marBottom w:val="0"/>
          <w:divBdr>
            <w:top w:val="none" w:sz="0" w:space="0" w:color="auto"/>
            <w:left w:val="none" w:sz="0" w:space="0" w:color="auto"/>
            <w:bottom w:val="none" w:sz="0" w:space="0" w:color="auto"/>
            <w:right w:val="none" w:sz="0" w:space="0" w:color="auto"/>
          </w:divBdr>
        </w:div>
        <w:div w:id="527913253">
          <w:marLeft w:val="0"/>
          <w:marRight w:val="0"/>
          <w:marTop w:val="0"/>
          <w:marBottom w:val="0"/>
          <w:divBdr>
            <w:top w:val="none" w:sz="0" w:space="0" w:color="auto"/>
            <w:left w:val="none" w:sz="0" w:space="0" w:color="auto"/>
            <w:bottom w:val="none" w:sz="0" w:space="0" w:color="auto"/>
            <w:right w:val="none" w:sz="0" w:space="0" w:color="auto"/>
          </w:divBdr>
        </w:div>
        <w:div w:id="531846302">
          <w:marLeft w:val="0"/>
          <w:marRight w:val="0"/>
          <w:marTop w:val="0"/>
          <w:marBottom w:val="0"/>
          <w:divBdr>
            <w:top w:val="none" w:sz="0" w:space="0" w:color="auto"/>
            <w:left w:val="none" w:sz="0" w:space="0" w:color="auto"/>
            <w:bottom w:val="none" w:sz="0" w:space="0" w:color="auto"/>
            <w:right w:val="none" w:sz="0" w:space="0" w:color="auto"/>
          </w:divBdr>
          <w:divsChild>
            <w:div w:id="282924955">
              <w:marLeft w:val="0"/>
              <w:marRight w:val="0"/>
              <w:marTop w:val="0"/>
              <w:marBottom w:val="0"/>
              <w:divBdr>
                <w:top w:val="none" w:sz="0" w:space="0" w:color="auto"/>
                <w:left w:val="none" w:sz="0" w:space="0" w:color="auto"/>
                <w:bottom w:val="none" w:sz="0" w:space="0" w:color="auto"/>
                <w:right w:val="none" w:sz="0" w:space="0" w:color="auto"/>
              </w:divBdr>
            </w:div>
          </w:divsChild>
        </w:div>
        <w:div w:id="818572553">
          <w:marLeft w:val="0"/>
          <w:marRight w:val="0"/>
          <w:marTop w:val="0"/>
          <w:marBottom w:val="0"/>
          <w:divBdr>
            <w:top w:val="none" w:sz="0" w:space="0" w:color="auto"/>
            <w:left w:val="none" w:sz="0" w:space="0" w:color="auto"/>
            <w:bottom w:val="none" w:sz="0" w:space="0" w:color="auto"/>
            <w:right w:val="none" w:sz="0" w:space="0" w:color="auto"/>
          </w:divBdr>
          <w:divsChild>
            <w:div w:id="1368791944">
              <w:marLeft w:val="0"/>
              <w:marRight w:val="0"/>
              <w:marTop w:val="0"/>
              <w:marBottom w:val="0"/>
              <w:divBdr>
                <w:top w:val="none" w:sz="0" w:space="0" w:color="auto"/>
                <w:left w:val="none" w:sz="0" w:space="0" w:color="auto"/>
                <w:bottom w:val="none" w:sz="0" w:space="0" w:color="auto"/>
                <w:right w:val="none" w:sz="0" w:space="0" w:color="auto"/>
              </w:divBdr>
            </w:div>
          </w:divsChild>
        </w:div>
        <w:div w:id="1709139787">
          <w:marLeft w:val="0"/>
          <w:marRight w:val="0"/>
          <w:marTop w:val="0"/>
          <w:marBottom w:val="0"/>
          <w:divBdr>
            <w:top w:val="none" w:sz="0" w:space="0" w:color="auto"/>
            <w:left w:val="none" w:sz="0" w:space="0" w:color="auto"/>
            <w:bottom w:val="none" w:sz="0" w:space="0" w:color="auto"/>
            <w:right w:val="none" w:sz="0" w:space="0" w:color="auto"/>
          </w:divBdr>
          <w:divsChild>
            <w:div w:id="188764582">
              <w:marLeft w:val="0"/>
              <w:marRight w:val="0"/>
              <w:marTop w:val="0"/>
              <w:marBottom w:val="0"/>
              <w:divBdr>
                <w:top w:val="none" w:sz="0" w:space="0" w:color="auto"/>
                <w:left w:val="none" w:sz="0" w:space="0" w:color="auto"/>
                <w:bottom w:val="none" w:sz="0" w:space="0" w:color="auto"/>
                <w:right w:val="none" w:sz="0" w:space="0" w:color="auto"/>
              </w:divBdr>
            </w:div>
          </w:divsChild>
        </w:div>
        <w:div w:id="1807821216">
          <w:marLeft w:val="0"/>
          <w:marRight w:val="0"/>
          <w:marTop w:val="0"/>
          <w:marBottom w:val="0"/>
          <w:divBdr>
            <w:top w:val="none" w:sz="0" w:space="0" w:color="auto"/>
            <w:left w:val="none" w:sz="0" w:space="0" w:color="auto"/>
            <w:bottom w:val="none" w:sz="0" w:space="0" w:color="auto"/>
            <w:right w:val="none" w:sz="0" w:space="0" w:color="auto"/>
          </w:divBdr>
          <w:divsChild>
            <w:div w:id="1322662795">
              <w:marLeft w:val="0"/>
              <w:marRight w:val="0"/>
              <w:marTop w:val="0"/>
              <w:marBottom w:val="0"/>
              <w:divBdr>
                <w:top w:val="none" w:sz="0" w:space="0" w:color="auto"/>
                <w:left w:val="none" w:sz="0" w:space="0" w:color="auto"/>
                <w:bottom w:val="none" w:sz="0" w:space="0" w:color="auto"/>
                <w:right w:val="none" w:sz="0" w:space="0" w:color="auto"/>
              </w:divBdr>
            </w:div>
          </w:divsChild>
        </w:div>
        <w:div w:id="1800413448">
          <w:marLeft w:val="0"/>
          <w:marRight w:val="0"/>
          <w:marTop w:val="0"/>
          <w:marBottom w:val="0"/>
          <w:divBdr>
            <w:top w:val="none" w:sz="0" w:space="0" w:color="auto"/>
            <w:left w:val="none" w:sz="0" w:space="0" w:color="auto"/>
            <w:bottom w:val="none" w:sz="0" w:space="0" w:color="auto"/>
            <w:right w:val="none" w:sz="0" w:space="0" w:color="auto"/>
          </w:divBdr>
        </w:div>
        <w:div w:id="864442555">
          <w:marLeft w:val="0"/>
          <w:marRight w:val="0"/>
          <w:marTop w:val="0"/>
          <w:marBottom w:val="0"/>
          <w:divBdr>
            <w:top w:val="none" w:sz="0" w:space="0" w:color="auto"/>
            <w:left w:val="none" w:sz="0" w:space="0" w:color="auto"/>
            <w:bottom w:val="none" w:sz="0" w:space="0" w:color="auto"/>
            <w:right w:val="none" w:sz="0" w:space="0" w:color="auto"/>
          </w:divBdr>
        </w:div>
        <w:div w:id="630939042">
          <w:marLeft w:val="0"/>
          <w:marRight w:val="0"/>
          <w:marTop w:val="0"/>
          <w:marBottom w:val="0"/>
          <w:divBdr>
            <w:top w:val="none" w:sz="0" w:space="0" w:color="auto"/>
            <w:left w:val="none" w:sz="0" w:space="0" w:color="auto"/>
            <w:bottom w:val="none" w:sz="0" w:space="0" w:color="auto"/>
            <w:right w:val="none" w:sz="0" w:space="0" w:color="auto"/>
          </w:divBdr>
        </w:div>
        <w:div w:id="1121849481">
          <w:marLeft w:val="0"/>
          <w:marRight w:val="0"/>
          <w:marTop w:val="0"/>
          <w:marBottom w:val="0"/>
          <w:divBdr>
            <w:top w:val="none" w:sz="0" w:space="0" w:color="auto"/>
            <w:left w:val="none" w:sz="0" w:space="0" w:color="auto"/>
            <w:bottom w:val="none" w:sz="0" w:space="0" w:color="auto"/>
            <w:right w:val="none" w:sz="0" w:space="0" w:color="auto"/>
          </w:divBdr>
        </w:div>
        <w:div w:id="1710380239">
          <w:marLeft w:val="0"/>
          <w:marRight w:val="0"/>
          <w:marTop w:val="0"/>
          <w:marBottom w:val="0"/>
          <w:divBdr>
            <w:top w:val="none" w:sz="0" w:space="0" w:color="auto"/>
            <w:left w:val="none" w:sz="0" w:space="0" w:color="auto"/>
            <w:bottom w:val="none" w:sz="0" w:space="0" w:color="auto"/>
            <w:right w:val="none" w:sz="0" w:space="0" w:color="auto"/>
          </w:divBdr>
        </w:div>
        <w:div w:id="657346161">
          <w:marLeft w:val="0"/>
          <w:marRight w:val="0"/>
          <w:marTop w:val="0"/>
          <w:marBottom w:val="0"/>
          <w:divBdr>
            <w:top w:val="none" w:sz="0" w:space="0" w:color="auto"/>
            <w:left w:val="none" w:sz="0" w:space="0" w:color="auto"/>
            <w:bottom w:val="none" w:sz="0" w:space="0" w:color="auto"/>
            <w:right w:val="none" w:sz="0" w:space="0" w:color="auto"/>
          </w:divBdr>
          <w:divsChild>
            <w:div w:id="1023870851">
              <w:marLeft w:val="0"/>
              <w:marRight w:val="0"/>
              <w:marTop w:val="0"/>
              <w:marBottom w:val="0"/>
              <w:divBdr>
                <w:top w:val="none" w:sz="0" w:space="0" w:color="auto"/>
                <w:left w:val="none" w:sz="0" w:space="0" w:color="auto"/>
                <w:bottom w:val="none" w:sz="0" w:space="0" w:color="auto"/>
                <w:right w:val="none" w:sz="0" w:space="0" w:color="auto"/>
              </w:divBdr>
            </w:div>
          </w:divsChild>
        </w:div>
        <w:div w:id="1088381215">
          <w:marLeft w:val="0"/>
          <w:marRight w:val="0"/>
          <w:marTop w:val="0"/>
          <w:marBottom w:val="0"/>
          <w:divBdr>
            <w:top w:val="none" w:sz="0" w:space="0" w:color="auto"/>
            <w:left w:val="none" w:sz="0" w:space="0" w:color="auto"/>
            <w:bottom w:val="none" w:sz="0" w:space="0" w:color="auto"/>
            <w:right w:val="none" w:sz="0" w:space="0" w:color="auto"/>
          </w:divBdr>
          <w:divsChild>
            <w:div w:id="1469858308">
              <w:marLeft w:val="0"/>
              <w:marRight w:val="0"/>
              <w:marTop w:val="0"/>
              <w:marBottom w:val="0"/>
              <w:divBdr>
                <w:top w:val="none" w:sz="0" w:space="0" w:color="auto"/>
                <w:left w:val="none" w:sz="0" w:space="0" w:color="auto"/>
                <w:bottom w:val="none" w:sz="0" w:space="0" w:color="auto"/>
                <w:right w:val="none" w:sz="0" w:space="0" w:color="auto"/>
              </w:divBdr>
            </w:div>
          </w:divsChild>
        </w:div>
        <w:div w:id="350958686">
          <w:marLeft w:val="0"/>
          <w:marRight w:val="0"/>
          <w:marTop w:val="0"/>
          <w:marBottom w:val="0"/>
          <w:divBdr>
            <w:top w:val="none" w:sz="0" w:space="0" w:color="auto"/>
            <w:left w:val="none" w:sz="0" w:space="0" w:color="auto"/>
            <w:bottom w:val="none" w:sz="0" w:space="0" w:color="auto"/>
            <w:right w:val="none" w:sz="0" w:space="0" w:color="auto"/>
          </w:divBdr>
          <w:divsChild>
            <w:div w:id="1800800577">
              <w:marLeft w:val="0"/>
              <w:marRight w:val="0"/>
              <w:marTop w:val="0"/>
              <w:marBottom w:val="0"/>
              <w:divBdr>
                <w:top w:val="none" w:sz="0" w:space="0" w:color="auto"/>
                <w:left w:val="none" w:sz="0" w:space="0" w:color="auto"/>
                <w:bottom w:val="none" w:sz="0" w:space="0" w:color="auto"/>
                <w:right w:val="none" w:sz="0" w:space="0" w:color="auto"/>
              </w:divBdr>
              <w:divsChild>
                <w:div w:id="211231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05283">
          <w:marLeft w:val="0"/>
          <w:marRight w:val="0"/>
          <w:marTop w:val="0"/>
          <w:marBottom w:val="0"/>
          <w:divBdr>
            <w:top w:val="none" w:sz="0" w:space="0" w:color="auto"/>
            <w:left w:val="none" w:sz="0" w:space="0" w:color="auto"/>
            <w:bottom w:val="none" w:sz="0" w:space="0" w:color="auto"/>
            <w:right w:val="none" w:sz="0" w:space="0" w:color="auto"/>
          </w:divBdr>
        </w:div>
        <w:div w:id="1681856313">
          <w:marLeft w:val="0"/>
          <w:marRight w:val="0"/>
          <w:marTop w:val="0"/>
          <w:marBottom w:val="0"/>
          <w:divBdr>
            <w:top w:val="none" w:sz="0" w:space="0" w:color="auto"/>
            <w:left w:val="none" w:sz="0" w:space="0" w:color="auto"/>
            <w:bottom w:val="none" w:sz="0" w:space="0" w:color="auto"/>
            <w:right w:val="none" w:sz="0" w:space="0" w:color="auto"/>
          </w:divBdr>
        </w:div>
        <w:div w:id="337510825">
          <w:marLeft w:val="0"/>
          <w:marRight w:val="0"/>
          <w:marTop w:val="0"/>
          <w:marBottom w:val="0"/>
          <w:divBdr>
            <w:top w:val="none" w:sz="0" w:space="0" w:color="auto"/>
            <w:left w:val="none" w:sz="0" w:space="0" w:color="auto"/>
            <w:bottom w:val="none" w:sz="0" w:space="0" w:color="auto"/>
            <w:right w:val="none" w:sz="0" w:space="0" w:color="auto"/>
          </w:divBdr>
          <w:divsChild>
            <w:div w:id="1895043794">
              <w:marLeft w:val="0"/>
              <w:marRight w:val="0"/>
              <w:marTop w:val="0"/>
              <w:marBottom w:val="0"/>
              <w:divBdr>
                <w:top w:val="none" w:sz="0" w:space="0" w:color="auto"/>
                <w:left w:val="none" w:sz="0" w:space="0" w:color="auto"/>
                <w:bottom w:val="none" w:sz="0" w:space="0" w:color="auto"/>
                <w:right w:val="none" w:sz="0" w:space="0" w:color="auto"/>
              </w:divBdr>
            </w:div>
          </w:divsChild>
        </w:div>
        <w:div w:id="811629766">
          <w:marLeft w:val="0"/>
          <w:marRight w:val="0"/>
          <w:marTop w:val="0"/>
          <w:marBottom w:val="0"/>
          <w:divBdr>
            <w:top w:val="none" w:sz="0" w:space="0" w:color="auto"/>
            <w:left w:val="none" w:sz="0" w:space="0" w:color="auto"/>
            <w:bottom w:val="none" w:sz="0" w:space="0" w:color="auto"/>
            <w:right w:val="none" w:sz="0" w:space="0" w:color="auto"/>
          </w:divBdr>
          <w:divsChild>
            <w:div w:id="674456904">
              <w:marLeft w:val="0"/>
              <w:marRight w:val="0"/>
              <w:marTop w:val="0"/>
              <w:marBottom w:val="0"/>
              <w:divBdr>
                <w:top w:val="none" w:sz="0" w:space="0" w:color="auto"/>
                <w:left w:val="none" w:sz="0" w:space="0" w:color="auto"/>
                <w:bottom w:val="none" w:sz="0" w:space="0" w:color="auto"/>
                <w:right w:val="none" w:sz="0" w:space="0" w:color="auto"/>
              </w:divBdr>
            </w:div>
          </w:divsChild>
        </w:div>
        <w:div w:id="1594778789">
          <w:marLeft w:val="0"/>
          <w:marRight w:val="0"/>
          <w:marTop w:val="0"/>
          <w:marBottom w:val="0"/>
          <w:divBdr>
            <w:top w:val="none" w:sz="0" w:space="0" w:color="auto"/>
            <w:left w:val="none" w:sz="0" w:space="0" w:color="auto"/>
            <w:bottom w:val="none" w:sz="0" w:space="0" w:color="auto"/>
            <w:right w:val="none" w:sz="0" w:space="0" w:color="auto"/>
          </w:divBdr>
        </w:div>
        <w:div w:id="2064206053">
          <w:marLeft w:val="0"/>
          <w:marRight w:val="0"/>
          <w:marTop w:val="0"/>
          <w:marBottom w:val="0"/>
          <w:divBdr>
            <w:top w:val="none" w:sz="0" w:space="0" w:color="auto"/>
            <w:left w:val="none" w:sz="0" w:space="0" w:color="auto"/>
            <w:bottom w:val="none" w:sz="0" w:space="0" w:color="auto"/>
            <w:right w:val="none" w:sz="0" w:space="0" w:color="auto"/>
          </w:divBdr>
          <w:divsChild>
            <w:div w:id="857735992">
              <w:marLeft w:val="0"/>
              <w:marRight w:val="0"/>
              <w:marTop w:val="0"/>
              <w:marBottom w:val="0"/>
              <w:divBdr>
                <w:top w:val="none" w:sz="0" w:space="0" w:color="auto"/>
                <w:left w:val="none" w:sz="0" w:space="0" w:color="auto"/>
                <w:bottom w:val="none" w:sz="0" w:space="0" w:color="auto"/>
                <w:right w:val="none" w:sz="0" w:space="0" w:color="auto"/>
              </w:divBdr>
            </w:div>
          </w:divsChild>
        </w:div>
        <w:div w:id="608969035">
          <w:marLeft w:val="0"/>
          <w:marRight w:val="0"/>
          <w:marTop w:val="0"/>
          <w:marBottom w:val="0"/>
          <w:divBdr>
            <w:top w:val="none" w:sz="0" w:space="0" w:color="auto"/>
            <w:left w:val="none" w:sz="0" w:space="0" w:color="auto"/>
            <w:bottom w:val="none" w:sz="0" w:space="0" w:color="auto"/>
            <w:right w:val="none" w:sz="0" w:space="0" w:color="auto"/>
          </w:divBdr>
        </w:div>
        <w:div w:id="2146269508">
          <w:marLeft w:val="0"/>
          <w:marRight w:val="0"/>
          <w:marTop w:val="0"/>
          <w:marBottom w:val="0"/>
          <w:divBdr>
            <w:top w:val="none" w:sz="0" w:space="0" w:color="auto"/>
            <w:left w:val="none" w:sz="0" w:space="0" w:color="auto"/>
            <w:bottom w:val="none" w:sz="0" w:space="0" w:color="auto"/>
            <w:right w:val="none" w:sz="0" w:space="0" w:color="auto"/>
          </w:divBdr>
          <w:divsChild>
            <w:div w:id="89786275">
              <w:marLeft w:val="0"/>
              <w:marRight w:val="0"/>
              <w:marTop w:val="0"/>
              <w:marBottom w:val="0"/>
              <w:divBdr>
                <w:top w:val="none" w:sz="0" w:space="0" w:color="auto"/>
                <w:left w:val="none" w:sz="0" w:space="0" w:color="auto"/>
                <w:bottom w:val="none" w:sz="0" w:space="0" w:color="auto"/>
                <w:right w:val="none" w:sz="0" w:space="0" w:color="auto"/>
              </w:divBdr>
              <w:divsChild>
                <w:div w:id="1504204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083855">
          <w:marLeft w:val="0"/>
          <w:marRight w:val="0"/>
          <w:marTop w:val="0"/>
          <w:marBottom w:val="0"/>
          <w:divBdr>
            <w:top w:val="none" w:sz="0" w:space="0" w:color="auto"/>
            <w:left w:val="none" w:sz="0" w:space="0" w:color="auto"/>
            <w:bottom w:val="none" w:sz="0" w:space="0" w:color="auto"/>
            <w:right w:val="none" w:sz="0" w:space="0" w:color="auto"/>
          </w:divBdr>
        </w:div>
        <w:div w:id="873080949">
          <w:marLeft w:val="0"/>
          <w:marRight w:val="0"/>
          <w:marTop w:val="0"/>
          <w:marBottom w:val="0"/>
          <w:divBdr>
            <w:top w:val="none" w:sz="0" w:space="0" w:color="auto"/>
            <w:left w:val="none" w:sz="0" w:space="0" w:color="auto"/>
            <w:bottom w:val="none" w:sz="0" w:space="0" w:color="auto"/>
            <w:right w:val="none" w:sz="0" w:space="0" w:color="auto"/>
          </w:divBdr>
          <w:divsChild>
            <w:div w:id="773746410">
              <w:marLeft w:val="0"/>
              <w:marRight w:val="0"/>
              <w:marTop w:val="0"/>
              <w:marBottom w:val="0"/>
              <w:divBdr>
                <w:top w:val="none" w:sz="0" w:space="0" w:color="auto"/>
                <w:left w:val="none" w:sz="0" w:space="0" w:color="auto"/>
                <w:bottom w:val="none" w:sz="0" w:space="0" w:color="auto"/>
                <w:right w:val="none" w:sz="0" w:space="0" w:color="auto"/>
              </w:divBdr>
            </w:div>
          </w:divsChild>
        </w:div>
        <w:div w:id="467936505">
          <w:marLeft w:val="0"/>
          <w:marRight w:val="0"/>
          <w:marTop w:val="0"/>
          <w:marBottom w:val="0"/>
          <w:divBdr>
            <w:top w:val="none" w:sz="0" w:space="0" w:color="auto"/>
            <w:left w:val="none" w:sz="0" w:space="0" w:color="auto"/>
            <w:bottom w:val="none" w:sz="0" w:space="0" w:color="auto"/>
            <w:right w:val="none" w:sz="0" w:space="0" w:color="auto"/>
          </w:divBdr>
          <w:divsChild>
            <w:div w:id="635455140">
              <w:marLeft w:val="0"/>
              <w:marRight w:val="0"/>
              <w:marTop w:val="0"/>
              <w:marBottom w:val="0"/>
              <w:divBdr>
                <w:top w:val="none" w:sz="0" w:space="0" w:color="auto"/>
                <w:left w:val="none" w:sz="0" w:space="0" w:color="auto"/>
                <w:bottom w:val="none" w:sz="0" w:space="0" w:color="auto"/>
                <w:right w:val="none" w:sz="0" w:space="0" w:color="auto"/>
              </w:divBdr>
            </w:div>
          </w:divsChild>
        </w:div>
        <w:div w:id="1583375891">
          <w:marLeft w:val="0"/>
          <w:marRight w:val="0"/>
          <w:marTop w:val="0"/>
          <w:marBottom w:val="0"/>
          <w:divBdr>
            <w:top w:val="none" w:sz="0" w:space="0" w:color="auto"/>
            <w:left w:val="none" w:sz="0" w:space="0" w:color="auto"/>
            <w:bottom w:val="none" w:sz="0" w:space="0" w:color="auto"/>
            <w:right w:val="none" w:sz="0" w:space="0" w:color="auto"/>
          </w:divBdr>
          <w:divsChild>
            <w:div w:id="203176976">
              <w:marLeft w:val="0"/>
              <w:marRight w:val="0"/>
              <w:marTop w:val="0"/>
              <w:marBottom w:val="0"/>
              <w:divBdr>
                <w:top w:val="none" w:sz="0" w:space="0" w:color="auto"/>
                <w:left w:val="none" w:sz="0" w:space="0" w:color="auto"/>
                <w:bottom w:val="none" w:sz="0" w:space="0" w:color="auto"/>
                <w:right w:val="none" w:sz="0" w:space="0" w:color="auto"/>
              </w:divBdr>
              <w:divsChild>
                <w:div w:id="1802570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353847">
          <w:marLeft w:val="0"/>
          <w:marRight w:val="0"/>
          <w:marTop w:val="0"/>
          <w:marBottom w:val="0"/>
          <w:divBdr>
            <w:top w:val="none" w:sz="0" w:space="0" w:color="auto"/>
            <w:left w:val="none" w:sz="0" w:space="0" w:color="auto"/>
            <w:bottom w:val="none" w:sz="0" w:space="0" w:color="auto"/>
            <w:right w:val="none" w:sz="0" w:space="0" w:color="auto"/>
          </w:divBdr>
        </w:div>
        <w:div w:id="432753077">
          <w:marLeft w:val="0"/>
          <w:marRight w:val="0"/>
          <w:marTop w:val="0"/>
          <w:marBottom w:val="0"/>
          <w:divBdr>
            <w:top w:val="none" w:sz="0" w:space="0" w:color="auto"/>
            <w:left w:val="none" w:sz="0" w:space="0" w:color="auto"/>
            <w:bottom w:val="none" w:sz="0" w:space="0" w:color="auto"/>
            <w:right w:val="none" w:sz="0" w:space="0" w:color="auto"/>
          </w:divBdr>
          <w:divsChild>
            <w:div w:id="1035733544">
              <w:marLeft w:val="0"/>
              <w:marRight w:val="0"/>
              <w:marTop w:val="0"/>
              <w:marBottom w:val="0"/>
              <w:divBdr>
                <w:top w:val="none" w:sz="0" w:space="0" w:color="auto"/>
                <w:left w:val="none" w:sz="0" w:space="0" w:color="auto"/>
                <w:bottom w:val="none" w:sz="0" w:space="0" w:color="auto"/>
                <w:right w:val="none" w:sz="0" w:space="0" w:color="auto"/>
              </w:divBdr>
            </w:div>
          </w:divsChild>
        </w:div>
        <w:div w:id="930044317">
          <w:marLeft w:val="0"/>
          <w:marRight w:val="0"/>
          <w:marTop w:val="0"/>
          <w:marBottom w:val="0"/>
          <w:divBdr>
            <w:top w:val="none" w:sz="0" w:space="0" w:color="auto"/>
            <w:left w:val="none" w:sz="0" w:space="0" w:color="auto"/>
            <w:bottom w:val="none" w:sz="0" w:space="0" w:color="auto"/>
            <w:right w:val="none" w:sz="0" w:space="0" w:color="auto"/>
          </w:divBdr>
        </w:div>
        <w:div w:id="2030328492">
          <w:marLeft w:val="0"/>
          <w:marRight w:val="0"/>
          <w:marTop w:val="0"/>
          <w:marBottom w:val="0"/>
          <w:divBdr>
            <w:top w:val="none" w:sz="0" w:space="0" w:color="auto"/>
            <w:left w:val="none" w:sz="0" w:space="0" w:color="auto"/>
            <w:bottom w:val="none" w:sz="0" w:space="0" w:color="auto"/>
            <w:right w:val="none" w:sz="0" w:space="0" w:color="auto"/>
          </w:divBdr>
        </w:div>
        <w:div w:id="735779729">
          <w:marLeft w:val="0"/>
          <w:marRight w:val="0"/>
          <w:marTop w:val="0"/>
          <w:marBottom w:val="0"/>
          <w:divBdr>
            <w:top w:val="none" w:sz="0" w:space="0" w:color="auto"/>
            <w:left w:val="none" w:sz="0" w:space="0" w:color="auto"/>
            <w:bottom w:val="none" w:sz="0" w:space="0" w:color="auto"/>
            <w:right w:val="none" w:sz="0" w:space="0" w:color="auto"/>
          </w:divBdr>
        </w:div>
        <w:div w:id="196696538">
          <w:marLeft w:val="0"/>
          <w:marRight w:val="0"/>
          <w:marTop w:val="0"/>
          <w:marBottom w:val="0"/>
          <w:divBdr>
            <w:top w:val="none" w:sz="0" w:space="0" w:color="auto"/>
            <w:left w:val="none" w:sz="0" w:space="0" w:color="auto"/>
            <w:bottom w:val="none" w:sz="0" w:space="0" w:color="auto"/>
            <w:right w:val="none" w:sz="0" w:space="0" w:color="auto"/>
          </w:divBdr>
        </w:div>
        <w:div w:id="883251756">
          <w:marLeft w:val="0"/>
          <w:marRight w:val="0"/>
          <w:marTop w:val="0"/>
          <w:marBottom w:val="0"/>
          <w:divBdr>
            <w:top w:val="none" w:sz="0" w:space="0" w:color="auto"/>
            <w:left w:val="none" w:sz="0" w:space="0" w:color="auto"/>
            <w:bottom w:val="none" w:sz="0" w:space="0" w:color="auto"/>
            <w:right w:val="none" w:sz="0" w:space="0" w:color="auto"/>
          </w:divBdr>
        </w:div>
        <w:div w:id="1688867975">
          <w:marLeft w:val="0"/>
          <w:marRight w:val="0"/>
          <w:marTop w:val="0"/>
          <w:marBottom w:val="0"/>
          <w:divBdr>
            <w:top w:val="none" w:sz="0" w:space="0" w:color="auto"/>
            <w:left w:val="none" w:sz="0" w:space="0" w:color="auto"/>
            <w:bottom w:val="none" w:sz="0" w:space="0" w:color="auto"/>
            <w:right w:val="none" w:sz="0" w:space="0" w:color="auto"/>
          </w:divBdr>
          <w:divsChild>
            <w:div w:id="2144539518">
              <w:marLeft w:val="0"/>
              <w:marRight w:val="0"/>
              <w:marTop w:val="0"/>
              <w:marBottom w:val="0"/>
              <w:divBdr>
                <w:top w:val="none" w:sz="0" w:space="0" w:color="auto"/>
                <w:left w:val="none" w:sz="0" w:space="0" w:color="auto"/>
                <w:bottom w:val="none" w:sz="0" w:space="0" w:color="auto"/>
                <w:right w:val="none" w:sz="0" w:space="0" w:color="auto"/>
              </w:divBdr>
            </w:div>
          </w:divsChild>
        </w:div>
        <w:div w:id="474445402">
          <w:marLeft w:val="0"/>
          <w:marRight w:val="0"/>
          <w:marTop w:val="0"/>
          <w:marBottom w:val="0"/>
          <w:divBdr>
            <w:top w:val="none" w:sz="0" w:space="0" w:color="auto"/>
            <w:left w:val="none" w:sz="0" w:space="0" w:color="auto"/>
            <w:bottom w:val="none" w:sz="0" w:space="0" w:color="auto"/>
            <w:right w:val="none" w:sz="0" w:space="0" w:color="auto"/>
          </w:divBdr>
        </w:div>
        <w:div w:id="158546752">
          <w:marLeft w:val="0"/>
          <w:marRight w:val="0"/>
          <w:marTop w:val="0"/>
          <w:marBottom w:val="0"/>
          <w:divBdr>
            <w:top w:val="none" w:sz="0" w:space="0" w:color="auto"/>
            <w:left w:val="none" w:sz="0" w:space="0" w:color="auto"/>
            <w:bottom w:val="none" w:sz="0" w:space="0" w:color="auto"/>
            <w:right w:val="none" w:sz="0" w:space="0" w:color="auto"/>
          </w:divBdr>
        </w:div>
        <w:div w:id="738285881">
          <w:marLeft w:val="0"/>
          <w:marRight w:val="0"/>
          <w:marTop w:val="0"/>
          <w:marBottom w:val="0"/>
          <w:divBdr>
            <w:top w:val="none" w:sz="0" w:space="0" w:color="auto"/>
            <w:left w:val="none" w:sz="0" w:space="0" w:color="auto"/>
            <w:bottom w:val="none" w:sz="0" w:space="0" w:color="auto"/>
            <w:right w:val="none" w:sz="0" w:space="0" w:color="auto"/>
          </w:divBdr>
        </w:div>
        <w:div w:id="459424014">
          <w:marLeft w:val="0"/>
          <w:marRight w:val="0"/>
          <w:marTop w:val="0"/>
          <w:marBottom w:val="0"/>
          <w:divBdr>
            <w:top w:val="none" w:sz="0" w:space="0" w:color="auto"/>
            <w:left w:val="none" w:sz="0" w:space="0" w:color="auto"/>
            <w:bottom w:val="none" w:sz="0" w:space="0" w:color="auto"/>
            <w:right w:val="none" w:sz="0" w:space="0" w:color="auto"/>
          </w:divBdr>
          <w:divsChild>
            <w:div w:id="77950290">
              <w:marLeft w:val="0"/>
              <w:marRight w:val="0"/>
              <w:marTop w:val="0"/>
              <w:marBottom w:val="0"/>
              <w:divBdr>
                <w:top w:val="none" w:sz="0" w:space="0" w:color="auto"/>
                <w:left w:val="none" w:sz="0" w:space="0" w:color="auto"/>
                <w:bottom w:val="none" w:sz="0" w:space="0" w:color="auto"/>
                <w:right w:val="none" w:sz="0" w:space="0" w:color="auto"/>
              </w:divBdr>
              <w:divsChild>
                <w:div w:id="79134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409558">
      <w:bodyDiv w:val="1"/>
      <w:marLeft w:val="0"/>
      <w:marRight w:val="0"/>
      <w:marTop w:val="0"/>
      <w:marBottom w:val="0"/>
      <w:divBdr>
        <w:top w:val="none" w:sz="0" w:space="0" w:color="auto"/>
        <w:left w:val="none" w:sz="0" w:space="0" w:color="auto"/>
        <w:bottom w:val="none" w:sz="0" w:space="0" w:color="auto"/>
        <w:right w:val="none" w:sz="0" w:space="0" w:color="auto"/>
      </w:divBdr>
      <w:divsChild>
        <w:div w:id="796410949">
          <w:marLeft w:val="0"/>
          <w:marRight w:val="0"/>
          <w:marTop w:val="0"/>
          <w:marBottom w:val="0"/>
          <w:divBdr>
            <w:top w:val="none" w:sz="0" w:space="0" w:color="auto"/>
            <w:left w:val="none" w:sz="0" w:space="0" w:color="auto"/>
            <w:bottom w:val="none" w:sz="0" w:space="0" w:color="auto"/>
            <w:right w:val="none" w:sz="0" w:space="0" w:color="auto"/>
          </w:divBdr>
          <w:divsChild>
            <w:div w:id="739013751">
              <w:marLeft w:val="0"/>
              <w:marRight w:val="0"/>
              <w:marTop w:val="0"/>
              <w:marBottom w:val="0"/>
              <w:divBdr>
                <w:top w:val="none" w:sz="0" w:space="0" w:color="auto"/>
                <w:left w:val="none" w:sz="0" w:space="0" w:color="auto"/>
                <w:bottom w:val="none" w:sz="0" w:space="0" w:color="auto"/>
                <w:right w:val="none" w:sz="0" w:space="0" w:color="auto"/>
              </w:divBdr>
            </w:div>
          </w:divsChild>
        </w:div>
        <w:div w:id="712342021">
          <w:marLeft w:val="0"/>
          <w:marRight w:val="0"/>
          <w:marTop w:val="0"/>
          <w:marBottom w:val="0"/>
          <w:divBdr>
            <w:top w:val="none" w:sz="0" w:space="0" w:color="auto"/>
            <w:left w:val="none" w:sz="0" w:space="0" w:color="auto"/>
            <w:bottom w:val="none" w:sz="0" w:space="0" w:color="auto"/>
            <w:right w:val="none" w:sz="0" w:space="0" w:color="auto"/>
          </w:divBdr>
        </w:div>
        <w:div w:id="1860898574">
          <w:marLeft w:val="0"/>
          <w:marRight w:val="0"/>
          <w:marTop w:val="0"/>
          <w:marBottom w:val="0"/>
          <w:divBdr>
            <w:top w:val="none" w:sz="0" w:space="0" w:color="auto"/>
            <w:left w:val="none" w:sz="0" w:space="0" w:color="auto"/>
            <w:bottom w:val="none" w:sz="0" w:space="0" w:color="auto"/>
            <w:right w:val="none" w:sz="0" w:space="0" w:color="auto"/>
          </w:divBdr>
          <w:divsChild>
            <w:div w:id="904801166">
              <w:marLeft w:val="0"/>
              <w:marRight w:val="0"/>
              <w:marTop w:val="0"/>
              <w:marBottom w:val="0"/>
              <w:divBdr>
                <w:top w:val="none" w:sz="0" w:space="0" w:color="auto"/>
                <w:left w:val="none" w:sz="0" w:space="0" w:color="auto"/>
                <w:bottom w:val="none" w:sz="0" w:space="0" w:color="auto"/>
                <w:right w:val="none" w:sz="0" w:space="0" w:color="auto"/>
              </w:divBdr>
            </w:div>
          </w:divsChild>
        </w:div>
        <w:div w:id="675617611">
          <w:marLeft w:val="0"/>
          <w:marRight w:val="0"/>
          <w:marTop w:val="0"/>
          <w:marBottom w:val="0"/>
          <w:divBdr>
            <w:top w:val="none" w:sz="0" w:space="0" w:color="auto"/>
            <w:left w:val="none" w:sz="0" w:space="0" w:color="auto"/>
            <w:bottom w:val="none" w:sz="0" w:space="0" w:color="auto"/>
            <w:right w:val="none" w:sz="0" w:space="0" w:color="auto"/>
          </w:divBdr>
        </w:div>
        <w:div w:id="2130934897">
          <w:marLeft w:val="0"/>
          <w:marRight w:val="0"/>
          <w:marTop w:val="0"/>
          <w:marBottom w:val="0"/>
          <w:divBdr>
            <w:top w:val="none" w:sz="0" w:space="0" w:color="auto"/>
            <w:left w:val="none" w:sz="0" w:space="0" w:color="auto"/>
            <w:bottom w:val="none" w:sz="0" w:space="0" w:color="auto"/>
            <w:right w:val="none" w:sz="0" w:space="0" w:color="auto"/>
          </w:divBdr>
          <w:divsChild>
            <w:div w:id="550924115">
              <w:marLeft w:val="0"/>
              <w:marRight w:val="0"/>
              <w:marTop w:val="0"/>
              <w:marBottom w:val="0"/>
              <w:divBdr>
                <w:top w:val="none" w:sz="0" w:space="0" w:color="auto"/>
                <w:left w:val="none" w:sz="0" w:space="0" w:color="auto"/>
                <w:bottom w:val="none" w:sz="0" w:space="0" w:color="auto"/>
                <w:right w:val="none" w:sz="0" w:space="0" w:color="auto"/>
              </w:divBdr>
            </w:div>
          </w:divsChild>
        </w:div>
        <w:div w:id="589974984">
          <w:marLeft w:val="0"/>
          <w:marRight w:val="0"/>
          <w:marTop w:val="0"/>
          <w:marBottom w:val="0"/>
          <w:divBdr>
            <w:top w:val="none" w:sz="0" w:space="0" w:color="auto"/>
            <w:left w:val="none" w:sz="0" w:space="0" w:color="auto"/>
            <w:bottom w:val="none" w:sz="0" w:space="0" w:color="auto"/>
            <w:right w:val="none" w:sz="0" w:space="0" w:color="auto"/>
          </w:divBdr>
        </w:div>
        <w:div w:id="505294367">
          <w:marLeft w:val="0"/>
          <w:marRight w:val="0"/>
          <w:marTop w:val="0"/>
          <w:marBottom w:val="0"/>
          <w:divBdr>
            <w:top w:val="none" w:sz="0" w:space="0" w:color="auto"/>
            <w:left w:val="none" w:sz="0" w:space="0" w:color="auto"/>
            <w:bottom w:val="none" w:sz="0" w:space="0" w:color="auto"/>
            <w:right w:val="none" w:sz="0" w:space="0" w:color="auto"/>
          </w:divBdr>
        </w:div>
        <w:div w:id="1759323623">
          <w:marLeft w:val="0"/>
          <w:marRight w:val="0"/>
          <w:marTop w:val="0"/>
          <w:marBottom w:val="0"/>
          <w:divBdr>
            <w:top w:val="none" w:sz="0" w:space="0" w:color="auto"/>
            <w:left w:val="none" w:sz="0" w:space="0" w:color="auto"/>
            <w:bottom w:val="none" w:sz="0" w:space="0" w:color="auto"/>
            <w:right w:val="none" w:sz="0" w:space="0" w:color="auto"/>
          </w:divBdr>
        </w:div>
        <w:div w:id="1681542567">
          <w:marLeft w:val="0"/>
          <w:marRight w:val="0"/>
          <w:marTop w:val="0"/>
          <w:marBottom w:val="0"/>
          <w:divBdr>
            <w:top w:val="none" w:sz="0" w:space="0" w:color="auto"/>
            <w:left w:val="none" w:sz="0" w:space="0" w:color="auto"/>
            <w:bottom w:val="none" w:sz="0" w:space="0" w:color="auto"/>
            <w:right w:val="none" w:sz="0" w:space="0" w:color="auto"/>
          </w:divBdr>
          <w:divsChild>
            <w:div w:id="829295052">
              <w:marLeft w:val="0"/>
              <w:marRight w:val="0"/>
              <w:marTop w:val="0"/>
              <w:marBottom w:val="0"/>
              <w:divBdr>
                <w:top w:val="none" w:sz="0" w:space="0" w:color="auto"/>
                <w:left w:val="none" w:sz="0" w:space="0" w:color="auto"/>
                <w:bottom w:val="none" w:sz="0" w:space="0" w:color="auto"/>
                <w:right w:val="none" w:sz="0" w:space="0" w:color="auto"/>
              </w:divBdr>
            </w:div>
          </w:divsChild>
        </w:div>
        <w:div w:id="977346193">
          <w:marLeft w:val="0"/>
          <w:marRight w:val="0"/>
          <w:marTop w:val="0"/>
          <w:marBottom w:val="0"/>
          <w:divBdr>
            <w:top w:val="none" w:sz="0" w:space="0" w:color="auto"/>
            <w:left w:val="none" w:sz="0" w:space="0" w:color="auto"/>
            <w:bottom w:val="none" w:sz="0" w:space="0" w:color="auto"/>
            <w:right w:val="none" w:sz="0" w:space="0" w:color="auto"/>
          </w:divBdr>
          <w:divsChild>
            <w:div w:id="650719994">
              <w:marLeft w:val="0"/>
              <w:marRight w:val="0"/>
              <w:marTop w:val="0"/>
              <w:marBottom w:val="0"/>
              <w:divBdr>
                <w:top w:val="none" w:sz="0" w:space="0" w:color="auto"/>
                <w:left w:val="none" w:sz="0" w:space="0" w:color="auto"/>
                <w:bottom w:val="none" w:sz="0" w:space="0" w:color="auto"/>
                <w:right w:val="none" w:sz="0" w:space="0" w:color="auto"/>
              </w:divBdr>
            </w:div>
          </w:divsChild>
        </w:div>
        <w:div w:id="766465193">
          <w:marLeft w:val="0"/>
          <w:marRight w:val="0"/>
          <w:marTop w:val="0"/>
          <w:marBottom w:val="0"/>
          <w:divBdr>
            <w:top w:val="none" w:sz="0" w:space="0" w:color="auto"/>
            <w:left w:val="none" w:sz="0" w:space="0" w:color="auto"/>
            <w:bottom w:val="none" w:sz="0" w:space="0" w:color="auto"/>
            <w:right w:val="none" w:sz="0" w:space="0" w:color="auto"/>
          </w:divBdr>
          <w:divsChild>
            <w:div w:id="657615377">
              <w:marLeft w:val="0"/>
              <w:marRight w:val="0"/>
              <w:marTop w:val="0"/>
              <w:marBottom w:val="0"/>
              <w:divBdr>
                <w:top w:val="none" w:sz="0" w:space="0" w:color="auto"/>
                <w:left w:val="none" w:sz="0" w:space="0" w:color="auto"/>
                <w:bottom w:val="none" w:sz="0" w:space="0" w:color="auto"/>
                <w:right w:val="none" w:sz="0" w:space="0" w:color="auto"/>
              </w:divBdr>
            </w:div>
          </w:divsChild>
        </w:div>
        <w:div w:id="172190383">
          <w:marLeft w:val="0"/>
          <w:marRight w:val="0"/>
          <w:marTop w:val="0"/>
          <w:marBottom w:val="0"/>
          <w:divBdr>
            <w:top w:val="none" w:sz="0" w:space="0" w:color="auto"/>
            <w:left w:val="none" w:sz="0" w:space="0" w:color="auto"/>
            <w:bottom w:val="none" w:sz="0" w:space="0" w:color="auto"/>
            <w:right w:val="none" w:sz="0" w:space="0" w:color="auto"/>
          </w:divBdr>
        </w:div>
        <w:div w:id="2017538573">
          <w:marLeft w:val="0"/>
          <w:marRight w:val="0"/>
          <w:marTop w:val="0"/>
          <w:marBottom w:val="0"/>
          <w:divBdr>
            <w:top w:val="none" w:sz="0" w:space="0" w:color="auto"/>
            <w:left w:val="none" w:sz="0" w:space="0" w:color="auto"/>
            <w:bottom w:val="none" w:sz="0" w:space="0" w:color="auto"/>
            <w:right w:val="none" w:sz="0" w:space="0" w:color="auto"/>
          </w:divBdr>
          <w:divsChild>
            <w:div w:id="1779254366">
              <w:marLeft w:val="0"/>
              <w:marRight w:val="0"/>
              <w:marTop w:val="0"/>
              <w:marBottom w:val="0"/>
              <w:divBdr>
                <w:top w:val="none" w:sz="0" w:space="0" w:color="auto"/>
                <w:left w:val="none" w:sz="0" w:space="0" w:color="auto"/>
                <w:bottom w:val="none" w:sz="0" w:space="0" w:color="auto"/>
                <w:right w:val="none" w:sz="0" w:space="0" w:color="auto"/>
              </w:divBdr>
            </w:div>
          </w:divsChild>
        </w:div>
        <w:div w:id="704604276">
          <w:marLeft w:val="0"/>
          <w:marRight w:val="0"/>
          <w:marTop w:val="0"/>
          <w:marBottom w:val="0"/>
          <w:divBdr>
            <w:top w:val="none" w:sz="0" w:space="0" w:color="auto"/>
            <w:left w:val="none" w:sz="0" w:space="0" w:color="auto"/>
            <w:bottom w:val="none" w:sz="0" w:space="0" w:color="auto"/>
            <w:right w:val="none" w:sz="0" w:space="0" w:color="auto"/>
          </w:divBdr>
        </w:div>
        <w:div w:id="1134640589">
          <w:marLeft w:val="0"/>
          <w:marRight w:val="0"/>
          <w:marTop w:val="0"/>
          <w:marBottom w:val="0"/>
          <w:divBdr>
            <w:top w:val="none" w:sz="0" w:space="0" w:color="auto"/>
            <w:left w:val="none" w:sz="0" w:space="0" w:color="auto"/>
            <w:bottom w:val="none" w:sz="0" w:space="0" w:color="auto"/>
            <w:right w:val="none" w:sz="0" w:space="0" w:color="auto"/>
          </w:divBdr>
        </w:div>
        <w:div w:id="1969781527">
          <w:marLeft w:val="0"/>
          <w:marRight w:val="0"/>
          <w:marTop w:val="0"/>
          <w:marBottom w:val="0"/>
          <w:divBdr>
            <w:top w:val="none" w:sz="0" w:space="0" w:color="auto"/>
            <w:left w:val="none" w:sz="0" w:space="0" w:color="auto"/>
            <w:bottom w:val="none" w:sz="0" w:space="0" w:color="auto"/>
            <w:right w:val="none" w:sz="0" w:space="0" w:color="auto"/>
          </w:divBdr>
        </w:div>
        <w:div w:id="1386878288">
          <w:marLeft w:val="0"/>
          <w:marRight w:val="0"/>
          <w:marTop w:val="0"/>
          <w:marBottom w:val="0"/>
          <w:divBdr>
            <w:top w:val="none" w:sz="0" w:space="0" w:color="auto"/>
            <w:left w:val="none" w:sz="0" w:space="0" w:color="auto"/>
            <w:bottom w:val="none" w:sz="0" w:space="0" w:color="auto"/>
            <w:right w:val="none" w:sz="0" w:space="0" w:color="auto"/>
          </w:divBdr>
        </w:div>
        <w:div w:id="1702319513">
          <w:marLeft w:val="0"/>
          <w:marRight w:val="0"/>
          <w:marTop w:val="0"/>
          <w:marBottom w:val="0"/>
          <w:divBdr>
            <w:top w:val="none" w:sz="0" w:space="0" w:color="auto"/>
            <w:left w:val="none" w:sz="0" w:space="0" w:color="auto"/>
            <w:bottom w:val="none" w:sz="0" w:space="0" w:color="auto"/>
            <w:right w:val="none" w:sz="0" w:space="0" w:color="auto"/>
          </w:divBdr>
          <w:divsChild>
            <w:div w:id="597569552">
              <w:marLeft w:val="0"/>
              <w:marRight w:val="0"/>
              <w:marTop w:val="0"/>
              <w:marBottom w:val="0"/>
              <w:divBdr>
                <w:top w:val="none" w:sz="0" w:space="0" w:color="auto"/>
                <w:left w:val="none" w:sz="0" w:space="0" w:color="auto"/>
                <w:bottom w:val="none" w:sz="0" w:space="0" w:color="auto"/>
                <w:right w:val="none" w:sz="0" w:space="0" w:color="auto"/>
              </w:divBdr>
            </w:div>
          </w:divsChild>
        </w:div>
        <w:div w:id="3437328">
          <w:marLeft w:val="0"/>
          <w:marRight w:val="0"/>
          <w:marTop w:val="0"/>
          <w:marBottom w:val="0"/>
          <w:divBdr>
            <w:top w:val="none" w:sz="0" w:space="0" w:color="auto"/>
            <w:left w:val="none" w:sz="0" w:space="0" w:color="auto"/>
            <w:bottom w:val="none" w:sz="0" w:space="0" w:color="auto"/>
            <w:right w:val="none" w:sz="0" w:space="0" w:color="auto"/>
          </w:divBdr>
        </w:div>
        <w:div w:id="766267812">
          <w:marLeft w:val="0"/>
          <w:marRight w:val="0"/>
          <w:marTop w:val="0"/>
          <w:marBottom w:val="0"/>
          <w:divBdr>
            <w:top w:val="none" w:sz="0" w:space="0" w:color="auto"/>
            <w:left w:val="none" w:sz="0" w:space="0" w:color="auto"/>
            <w:bottom w:val="none" w:sz="0" w:space="0" w:color="auto"/>
            <w:right w:val="none" w:sz="0" w:space="0" w:color="auto"/>
          </w:divBdr>
          <w:divsChild>
            <w:div w:id="1750421804">
              <w:marLeft w:val="0"/>
              <w:marRight w:val="0"/>
              <w:marTop w:val="0"/>
              <w:marBottom w:val="0"/>
              <w:divBdr>
                <w:top w:val="none" w:sz="0" w:space="0" w:color="auto"/>
                <w:left w:val="none" w:sz="0" w:space="0" w:color="auto"/>
                <w:bottom w:val="none" w:sz="0" w:space="0" w:color="auto"/>
                <w:right w:val="none" w:sz="0" w:space="0" w:color="auto"/>
              </w:divBdr>
            </w:div>
          </w:divsChild>
        </w:div>
        <w:div w:id="623510592">
          <w:marLeft w:val="0"/>
          <w:marRight w:val="0"/>
          <w:marTop w:val="0"/>
          <w:marBottom w:val="0"/>
          <w:divBdr>
            <w:top w:val="none" w:sz="0" w:space="0" w:color="auto"/>
            <w:left w:val="none" w:sz="0" w:space="0" w:color="auto"/>
            <w:bottom w:val="none" w:sz="0" w:space="0" w:color="auto"/>
            <w:right w:val="none" w:sz="0" w:space="0" w:color="auto"/>
          </w:divBdr>
        </w:div>
        <w:div w:id="199436071">
          <w:marLeft w:val="0"/>
          <w:marRight w:val="0"/>
          <w:marTop w:val="0"/>
          <w:marBottom w:val="0"/>
          <w:divBdr>
            <w:top w:val="none" w:sz="0" w:space="0" w:color="auto"/>
            <w:left w:val="none" w:sz="0" w:space="0" w:color="auto"/>
            <w:bottom w:val="none" w:sz="0" w:space="0" w:color="auto"/>
            <w:right w:val="none" w:sz="0" w:space="0" w:color="auto"/>
          </w:divBdr>
        </w:div>
        <w:div w:id="1917590548">
          <w:marLeft w:val="0"/>
          <w:marRight w:val="0"/>
          <w:marTop w:val="0"/>
          <w:marBottom w:val="0"/>
          <w:divBdr>
            <w:top w:val="none" w:sz="0" w:space="0" w:color="auto"/>
            <w:left w:val="none" w:sz="0" w:space="0" w:color="auto"/>
            <w:bottom w:val="none" w:sz="0" w:space="0" w:color="auto"/>
            <w:right w:val="none" w:sz="0" w:space="0" w:color="auto"/>
          </w:divBdr>
          <w:divsChild>
            <w:div w:id="525993557">
              <w:marLeft w:val="0"/>
              <w:marRight w:val="0"/>
              <w:marTop w:val="0"/>
              <w:marBottom w:val="0"/>
              <w:divBdr>
                <w:top w:val="none" w:sz="0" w:space="0" w:color="auto"/>
                <w:left w:val="none" w:sz="0" w:space="0" w:color="auto"/>
                <w:bottom w:val="none" w:sz="0" w:space="0" w:color="auto"/>
                <w:right w:val="none" w:sz="0" w:space="0" w:color="auto"/>
              </w:divBdr>
            </w:div>
          </w:divsChild>
        </w:div>
        <w:div w:id="1922986055">
          <w:marLeft w:val="0"/>
          <w:marRight w:val="0"/>
          <w:marTop w:val="0"/>
          <w:marBottom w:val="0"/>
          <w:divBdr>
            <w:top w:val="none" w:sz="0" w:space="0" w:color="auto"/>
            <w:left w:val="none" w:sz="0" w:space="0" w:color="auto"/>
            <w:bottom w:val="none" w:sz="0" w:space="0" w:color="auto"/>
            <w:right w:val="none" w:sz="0" w:space="0" w:color="auto"/>
          </w:divBdr>
          <w:divsChild>
            <w:div w:id="714428721">
              <w:marLeft w:val="0"/>
              <w:marRight w:val="0"/>
              <w:marTop w:val="0"/>
              <w:marBottom w:val="0"/>
              <w:divBdr>
                <w:top w:val="none" w:sz="0" w:space="0" w:color="auto"/>
                <w:left w:val="none" w:sz="0" w:space="0" w:color="auto"/>
                <w:bottom w:val="none" w:sz="0" w:space="0" w:color="auto"/>
                <w:right w:val="none" w:sz="0" w:space="0" w:color="auto"/>
              </w:divBdr>
            </w:div>
          </w:divsChild>
        </w:div>
        <w:div w:id="130249857">
          <w:marLeft w:val="0"/>
          <w:marRight w:val="0"/>
          <w:marTop w:val="0"/>
          <w:marBottom w:val="0"/>
          <w:divBdr>
            <w:top w:val="none" w:sz="0" w:space="0" w:color="auto"/>
            <w:left w:val="none" w:sz="0" w:space="0" w:color="auto"/>
            <w:bottom w:val="none" w:sz="0" w:space="0" w:color="auto"/>
            <w:right w:val="none" w:sz="0" w:space="0" w:color="auto"/>
          </w:divBdr>
        </w:div>
        <w:div w:id="1065033653">
          <w:marLeft w:val="0"/>
          <w:marRight w:val="0"/>
          <w:marTop w:val="0"/>
          <w:marBottom w:val="0"/>
          <w:divBdr>
            <w:top w:val="none" w:sz="0" w:space="0" w:color="auto"/>
            <w:left w:val="none" w:sz="0" w:space="0" w:color="auto"/>
            <w:bottom w:val="none" w:sz="0" w:space="0" w:color="auto"/>
            <w:right w:val="none" w:sz="0" w:space="0" w:color="auto"/>
          </w:divBdr>
          <w:divsChild>
            <w:div w:id="666523412">
              <w:marLeft w:val="0"/>
              <w:marRight w:val="0"/>
              <w:marTop w:val="0"/>
              <w:marBottom w:val="0"/>
              <w:divBdr>
                <w:top w:val="none" w:sz="0" w:space="0" w:color="auto"/>
                <w:left w:val="none" w:sz="0" w:space="0" w:color="auto"/>
                <w:bottom w:val="none" w:sz="0" w:space="0" w:color="auto"/>
                <w:right w:val="none" w:sz="0" w:space="0" w:color="auto"/>
              </w:divBdr>
            </w:div>
          </w:divsChild>
        </w:div>
        <w:div w:id="2049328581">
          <w:marLeft w:val="0"/>
          <w:marRight w:val="0"/>
          <w:marTop w:val="0"/>
          <w:marBottom w:val="0"/>
          <w:divBdr>
            <w:top w:val="none" w:sz="0" w:space="0" w:color="auto"/>
            <w:left w:val="none" w:sz="0" w:space="0" w:color="auto"/>
            <w:bottom w:val="none" w:sz="0" w:space="0" w:color="auto"/>
            <w:right w:val="none" w:sz="0" w:space="0" w:color="auto"/>
          </w:divBdr>
        </w:div>
        <w:div w:id="529875956">
          <w:marLeft w:val="0"/>
          <w:marRight w:val="0"/>
          <w:marTop w:val="0"/>
          <w:marBottom w:val="0"/>
          <w:divBdr>
            <w:top w:val="none" w:sz="0" w:space="0" w:color="auto"/>
            <w:left w:val="none" w:sz="0" w:space="0" w:color="auto"/>
            <w:bottom w:val="none" w:sz="0" w:space="0" w:color="auto"/>
            <w:right w:val="none" w:sz="0" w:space="0" w:color="auto"/>
          </w:divBdr>
          <w:divsChild>
            <w:div w:id="683558931">
              <w:marLeft w:val="0"/>
              <w:marRight w:val="0"/>
              <w:marTop w:val="0"/>
              <w:marBottom w:val="0"/>
              <w:divBdr>
                <w:top w:val="none" w:sz="0" w:space="0" w:color="auto"/>
                <w:left w:val="none" w:sz="0" w:space="0" w:color="auto"/>
                <w:bottom w:val="none" w:sz="0" w:space="0" w:color="auto"/>
                <w:right w:val="none" w:sz="0" w:space="0" w:color="auto"/>
              </w:divBdr>
            </w:div>
          </w:divsChild>
        </w:div>
        <w:div w:id="2118090412">
          <w:marLeft w:val="0"/>
          <w:marRight w:val="0"/>
          <w:marTop w:val="0"/>
          <w:marBottom w:val="0"/>
          <w:divBdr>
            <w:top w:val="none" w:sz="0" w:space="0" w:color="auto"/>
            <w:left w:val="none" w:sz="0" w:space="0" w:color="auto"/>
            <w:bottom w:val="none" w:sz="0" w:space="0" w:color="auto"/>
            <w:right w:val="none" w:sz="0" w:space="0" w:color="auto"/>
          </w:divBdr>
          <w:divsChild>
            <w:div w:id="118228505">
              <w:marLeft w:val="0"/>
              <w:marRight w:val="0"/>
              <w:marTop w:val="0"/>
              <w:marBottom w:val="0"/>
              <w:divBdr>
                <w:top w:val="none" w:sz="0" w:space="0" w:color="auto"/>
                <w:left w:val="none" w:sz="0" w:space="0" w:color="auto"/>
                <w:bottom w:val="none" w:sz="0" w:space="0" w:color="auto"/>
                <w:right w:val="none" w:sz="0" w:space="0" w:color="auto"/>
              </w:divBdr>
            </w:div>
          </w:divsChild>
        </w:div>
        <w:div w:id="884872853">
          <w:marLeft w:val="0"/>
          <w:marRight w:val="0"/>
          <w:marTop w:val="0"/>
          <w:marBottom w:val="0"/>
          <w:divBdr>
            <w:top w:val="none" w:sz="0" w:space="0" w:color="auto"/>
            <w:left w:val="none" w:sz="0" w:space="0" w:color="auto"/>
            <w:bottom w:val="none" w:sz="0" w:space="0" w:color="auto"/>
            <w:right w:val="none" w:sz="0" w:space="0" w:color="auto"/>
          </w:divBdr>
        </w:div>
        <w:div w:id="1606696497">
          <w:marLeft w:val="0"/>
          <w:marRight w:val="0"/>
          <w:marTop w:val="0"/>
          <w:marBottom w:val="0"/>
          <w:divBdr>
            <w:top w:val="none" w:sz="0" w:space="0" w:color="auto"/>
            <w:left w:val="none" w:sz="0" w:space="0" w:color="auto"/>
            <w:bottom w:val="none" w:sz="0" w:space="0" w:color="auto"/>
            <w:right w:val="none" w:sz="0" w:space="0" w:color="auto"/>
          </w:divBdr>
        </w:div>
        <w:div w:id="1414737297">
          <w:marLeft w:val="0"/>
          <w:marRight w:val="0"/>
          <w:marTop w:val="0"/>
          <w:marBottom w:val="0"/>
          <w:divBdr>
            <w:top w:val="none" w:sz="0" w:space="0" w:color="auto"/>
            <w:left w:val="none" w:sz="0" w:space="0" w:color="auto"/>
            <w:bottom w:val="none" w:sz="0" w:space="0" w:color="auto"/>
            <w:right w:val="none" w:sz="0" w:space="0" w:color="auto"/>
          </w:divBdr>
          <w:divsChild>
            <w:div w:id="1953005482">
              <w:marLeft w:val="0"/>
              <w:marRight w:val="0"/>
              <w:marTop w:val="0"/>
              <w:marBottom w:val="0"/>
              <w:divBdr>
                <w:top w:val="none" w:sz="0" w:space="0" w:color="auto"/>
                <w:left w:val="none" w:sz="0" w:space="0" w:color="auto"/>
                <w:bottom w:val="none" w:sz="0" w:space="0" w:color="auto"/>
                <w:right w:val="none" w:sz="0" w:space="0" w:color="auto"/>
              </w:divBdr>
            </w:div>
          </w:divsChild>
        </w:div>
        <w:div w:id="771895380">
          <w:marLeft w:val="0"/>
          <w:marRight w:val="0"/>
          <w:marTop w:val="0"/>
          <w:marBottom w:val="0"/>
          <w:divBdr>
            <w:top w:val="none" w:sz="0" w:space="0" w:color="auto"/>
            <w:left w:val="none" w:sz="0" w:space="0" w:color="auto"/>
            <w:bottom w:val="none" w:sz="0" w:space="0" w:color="auto"/>
            <w:right w:val="none" w:sz="0" w:space="0" w:color="auto"/>
          </w:divBdr>
        </w:div>
        <w:div w:id="554391140">
          <w:marLeft w:val="0"/>
          <w:marRight w:val="0"/>
          <w:marTop w:val="0"/>
          <w:marBottom w:val="0"/>
          <w:divBdr>
            <w:top w:val="none" w:sz="0" w:space="0" w:color="auto"/>
            <w:left w:val="none" w:sz="0" w:space="0" w:color="auto"/>
            <w:bottom w:val="none" w:sz="0" w:space="0" w:color="auto"/>
            <w:right w:val="none" w:sz="0" w:space="0" w:color="auto"/>
          </w:divBdr>
        </w:div>
        <w:div w:id="1545603233">
          <w:marLeft w:val="0"/>
          <w:marRight w:val="0"/>
          <w:marTop w:val="0"/>
          <w:marBottom w:val="0"/>
          <w:divBdr>
            <w:top w:val="none" w:sz="0" w:space="0" w:color="auto"/>
            <w:left w:val="none" w:sz="0" w:space="0" w:color="auto"/>
            <w:bottom w:val="none" w:sz="0" w:space="0" w:color="auto"/>
            <w:right w:val="none" w:sz="0" w:space="0" w:color="auto"/>
          </w:divBdr>
        </w:div>
        <w:div w:id="285158214">
          <w:marLeft w:val="0"/>
          <w:marRight w:val="0"/>
          <w:marTop w:val="0"/>
          <w:marBottom w:val="0"/>
          <w:divBdr>
            <w:top w:val="none" w:sz="0" w:space="0" w:color="auto"/>
            <w:left w:val="none" w:sz="0" w:space="0" w:color="auto"/>
            <w:bottom w:val="none" w:sz="0" w:space="0" w:color="auto"/>
            <w:right w:val="none" w:sz="0" w:space="0" w:color="auto"/>
          </w:divBdr>
        </w:div>
        <w:div w:id="516583891">
          <w:marLeft w:val="0"/>
          <w:marRight w:val="0"/>
          <w:marTop w:val="0"/>
          <w:marBottom w:val="0"/>
          <w:divBdr>
            <w:top w:val="none" w:sz="0" w:space="0" w:color="auto"/>
            <w:left w:val="none" w:sz="0" w:space="0" w:color="auto"/>
            <w:bottom w:val="none" w:sz="0" w:space="0" w:color="auto"/>
            <w:right w:val="none" w:sz="0" w:space="0" w:color="auto"/>
          </w:divBdr>
        </w:div>
        <w:div w:id="759985544">
          <w:marLeft w:val="0"/>
          <w:marRight w:val="0"/>
          <w:marTop w:val="0"/>
          <w:marBottom w:val="0"/>
          <w:divBdr>
            <w:top w:val="none" w:sz="0" w:space="0" w:color="auto"/>
            <w:left w:val="none" w:sz="0" w:space="0" w:color="auto"/>
            <w:bottom w:val="none" w:sz="0" w:space="0" w:color="auto"/>
            <w:right w:val="none" w:sz="0" w:space="0" w:color="auto"/>
          </w:divBdr>
          <w:divsChild>
            <w:div w:id="1065644124">
              <w:marLeft w:val="0"/>
              <w:marRight w:val="0"/>
              <w:marTop w:val="0"/>
              <w:marBottom w:val="0"/>
              <w:divBdr>
                <w:top w:val="none" w:sz="0" w:space="0" w:color="auto"/>
                <w:left w:val="none" w:sz="0" w:space="0" w:color="auto"/>
                <w:bottom w:val="none" w:sz="0" w:space="0" w:color="auto"/>
                <w:right w:val="none" w:sz="0" w:space="0" w:color="auto"/>
              </w:divBdr>
              <w:divsChild>
                <w:div w:id="1380519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909067">
          <w:marLeft w:val="0"/>
          <w:marRight w:val="0"/>
          <w:marTop w:val="0"/>
          <w:marBottom w:val="0"/>
          <w:divBdr>
            <w:top w:val="none" w:sz="0" w:space="0" w:color="auto"/>
            <w:left w:val="none" w:sz="0" w:space="0" w:color="auto"/>
            <w:bottom w:val="none" w:sz="0" w:space="0" w:color="auto"/>
            <w:right w:val="none" w:sz="0" w:space="0" w:color="auto"/>
          </w:divBdr>
        </w:div>
        <w:div w:id="1303542801">
          <w:marLeft w:val="0"/>
          <w:marRight w:val="0"/>
          <w:marTop w:val="0"/>
          <w:marBottom w:val="0"/>
          <w:divBdr>
            <w:top w:val="none" w:sz="0" w:space="0" w:color="auto"/>
            <w:left w:val="none" w:sz="0" w:space="0" w:color="auto"/>
            <w:bottom w:val="none" w:sz="0" w:space="0" w:color="auto"/>
            <w:right w:val="none" w:sz="0" w:space="0" w:color="auto"/>
          </w:divBdr>
          <w:divsChild>
            <w:div w:id="512653189">
              <w:marLeft w:val="0"/>
              <w:marRight w:val="0"/>
              <w:marTop w:val="0"/>
              <w:marBottom w:val="0"/>
              <w:divBdr>
                <w:top w:val="none" w:sz="0" w:space="0" w:color="auto"/>
                <w:left w:val="none" w:sz="0" w:space="0" w:color="auto"/>
                <w:bottom w:val="none" w:sz="0" w:space="0" w:color="auto"/>
                <w:right w:val="none" w:sz="0" w:space="0" w:color="auto"/>
              </w:divBdr>
              <w:divsChild>
                <w:div w:id="825435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742943">
          <w:marLeft w:val="0"/>
          <w:marRight w:val="0"/>
          <w:marTop w:val="0"/>
          <w:marBottom w:val="0"/>
          <w:divBdr>
            <w:top w:val="none" w:sz="0" w:space="0" w:color="auto"/>
            <w:left w:val="none" w:sz="0" w:space="0" w:color="auto"/>
            <w:bottom w:val="none" w:sz="0" w:space="0" w:color="auto"/>
            <w:right w:val="none" w:sz="0" w:space="0" w:color="auto"/>
          </w:divBdr>
        </w:div>
        <w:div w:id="966735489">
          <w:marLeft w:val="0"/>
          <w:marRight w:val="0"/>
          <w:marTop w:val="0"/>
          <w:marBottom w:val="0"/>
          <w:divBdr>
            <w:top w:val="none" w:sz="0" w:space="0" w:color="auto"/>
            <w:left w:val="none" w:sz="0" w:space="0" w:color="auto"/>
            <w:bottom w:val="none" w:sz="0" w:space="0" w:color="auto"/>
            <w:right w:val="none" w:sz="0" w:space="0" w:color="auto"/>
          </w:divBdr>
          <w:divsChild>
            <w:div w:id="827406548">
              <w:marLeft w:val="0"/>
              <w:marRight w:val="0"/>
              <w:marTop w:val="0"/>
              <w:marBottom w:val="0"/>
              <w:divBdr>
                <w:top w:val="none" w:sz="0" w:space="0" w:color="auto"/>
                <w:left w:val="none" w:sz="0" w:space="0" w:color="auto"/>
                <w:bottom w:val="none" w:sz="0" w:space="0" w:color="auto"/>
                <w:right w:val="none" w:sz="0" w:space="0" w:color="auto"/>
              </w:divBdr>
            </w:div>
          </w:divsChild>
        </w:div>
        <w:div w:id="362636492">
          <w:marLeft w:val="0"/>
          <w:marRight w:val="0"/>
          <w:marTop w:val="0"/>
          <w:marBottom w:val="0"/>
          <w:divBdr>
            <w:top w:val="none" w:sz="0" w:space="0" w:color="auto"/>
            <w:left w:val="none" w:sz="0" w:space="0" w:color="auto"/>
            <w:bottom w:val="none" w:sz="0" w:space="0" w:color="auto"/>
            <w:right w:val="none" w:sz="0" w:space="0" w:color="auto"/>
          </w:divBdr>
        </w:div>
        <w:div w:id="47147214">
          <w:marLeft w:val="0"/>
          <w:marRight w:val="0"/>
          <w:marTop w:val="0"/>
          <w:marBottom w:val="0"/>
          <w:divBdr>
            <w:top w:val="none" w:sz="0" w:space="0" w:color="auto"/>
            <w:left w:val="none" w:sz="0" w:space="0" w:color="auto"/>
            <w:bottom w:val="none" w:sz="0" w:space="0" w:color="auto"/>
            <w:right w:val="none" w:sz="0" w:space="0" w:color="auto"/>
          </w:divBdr>
          <w:divsChild>
            <w:div w:id="1682974039">
              <w:marLeft w:val="0"/>
              <w:marRight w:val="0"/>
              <w:marTop w:val="0"/>
              <w:marBottom w:val="0"/>
              <w:divBdr>
                <w:top w:val="none" w:sz="0" w:space="0" w:color="auto"/>
                <w:left w:val="none" w:sz="0" w:space="0" w:color="auto"/>
                <w:bottom w:val="none" w:sz="0" w:space="0" w:color="auto"/>
                <w:right w:val="none" w:sz="0" w:space="0" w:color="auto"/>
              </w:divBdr>
              <w:divsChild>
                <w:div w:id="20245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971938">
          <w:marLeft w:val="0"/>
          <w:marRight w:val="0"/>
          <w:marTop w:val="0"/>
          <w:marBottom w:val="0"/>
          <w:divBdr>
            <w:top w:val="none" w:sz="0" w:space="0" w:color="auto"/>
            <w:left w:val="none" w:sz="0" w:space="0" w:color="auto"/>
            <w:bottom w:val="none" w:sz="0" w:space="0" w:color="auto"/>
            <w:right w:val="none" w:sz="0" w:space="0" w:color="auto"/>
          </w:divBdr>
        </w:div>
        <w:div w:id="1335064106">
          <w:marLeft w:val="0"/>
          <w:marRight w:val="0"/>
          <w:marTop w:val="0"/>
          <w:marBottom w:val="0"/>
          <w:divBdr>
            <w:top w:val="none" w:sz="0" w:space="0" w:color="auto"/>
            <w:left w:val="none" w:sz="0" w:space="0" w:color="auto"/>
            <w:bottom w:val="none" w:sz="0" w:space="0" w:color="auto"/>
            <w:right w:val="none" w:sz="0" w:space="0" w:color="auto"/>
          </w:divBdr>
          <w:divsChild>
            <w:div w:id="90781201">
              <w:marLeft w:val="0"/>
              <w:marRight w:val="0"/>
              <w:marTop w:val="0"/>
              <w:marBottom w:val="0"/>
              <w:divBdr>
                <w:top w:val="none" w:sz="0" w:space="0" w:color="auto"/>
                <w:left w:val="none" w:sz="0" w:space="0" w:color="auto"/>
                <w:bottom w:val="none" w:sz="0" w:space="0" w:color="auto"/>
                <w:right w:val="none" w:sz="0" w:space="0" w:color="auto"/>
              </w:divBdr>
            </w:div>
          </w:divsChild>
        </w:div>
        <w:div w:id="226233130">
          <w:marLeft w:val="0"/>
          <w:marRight w:val="0"/>
          <w:marTop w:val="0"/>
          <w:marBottom w:val="0"/>
          <w:divBdr>
            <w:top w:val="none" w:sz="0" w:space="0" w:color="auto"/>
            <w:left w:val="none" w:sz="0" w:space="0" w:color="auto"/>
            <w:bottom w:val="none" w:sz="0" w:space="0" w:color="auto"/>
            <w:right w:val="none" w:sz="0" w:space="0" w:color="auto"/>
          </w:divBdr>
          <w:divsChild>
            <w:div w:id="730466125">
              <w:marLeft w:val="0"/>
              <w:marRight w:val="0"/>
              <w:marTop w:val="0"/>
              <w:marBottom w:val="0"/>
              <w:divBdr>
                <w:top w:val="none" w:sz="0" w:space="0" w:color="auto"/>
                <w:left w:val="none" w:sz="0" w:space="0" w:color="auto"/>
                <w:bottom w:val="none" w:sz="0" w:space="0" w:color="auto"/>
                <w:right w:val="none" w:sz="0" w:space="0" w:color="auto"/>
              </w:divBdr>
              <w:divsChild>
                <w:div w:id="1142847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174756">
          <w:marLeft w:val="0"/>
          <w:marRight w:val="0"/>
          <w:marTop w:val="0"/>
          <w:marBottom w:val="0"/>
          <w:divBdr>
            <w:top w:val="none" w:sz="0" w:space="0" w:color="auto"/>
            <w:left w:val="none" w:sz="0" w:space="0" w:color="auto"/>
            <w:bottom w:val="none" w:sz="0" w:space="0" w:color="auto"/>
            <w:right w:val="none" w:sz="0" w:space="0" w:color="auto"/>
          </w:divBdr>
        </w:div>
        <w:div w:id="606810837">
          <w:marLeft w:val="0"/>
          <w:marRight w:val="0"/>
          <w:marTop w:val="0"/>
          <w:marBottom w:val="0"/>
          <w:divBdr>
            <w:top w:val="none" w:sz="0" w:space="0" w:color="auto"/>
            <w:left w:val="none" w:sz="0" w:space="0" w:color="auto"/>
            <w:bottom w:val="none" w:sz="0" w:space="0" w:color="auto"/>
            <w:right w:val="none" w:sz="0" w:space="0" w:color="auto"/>
          </w:divBdr>
          <w:divsChild>
            <w:div w:id="721557913">
              <w:marLeft w:val="0"/>
              <w:marRight w:val="0"/>
              <w:marTop w:val="0"/>
              <w:marBottom w:val="0"/>
              <w:divBdr>
                <w:top w:val="none" w:sz="0" w:space="0" w:color="auto"/>
                <w:left w:val="none" w:sz="0" w:space="0" w:color="auto"/>
                <w:bottom w:val="none" w:sz="0" w:space="0" w:color="auto"/>
                <w:right w:val="none" w:sz="0" w:space="0" w:color="auto"/>
              </w:divBdr>
              <w:divsChild>
                <w:div w:id="164517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930637">
          <w:marLeft w:val="0"/>
          <w:marRight w:val="0"/>
          <w:marTop w:val="0"/>
          <w:marBottom w:val="0"/>
          <w:divBdr>
            <w:top w:val="none" w:sz="0" w:space="0" w:color="auto"/>
            <w:left w:val="none" w:sz="0" w:space="0" w:color="auto"/>
            <w:bottom w:val="none" w:sz="0" w:space="0" w:color="auto"/>
            <w:right w:val="none" w:sz="0" w:space="0" w:color="auto"/>
          </w:divBdr>
          <w:divsChild>
            <w:div w:id="703554602">
              <w:marLeft w:val="0"/>
              <w:marRight w:val="0"/>
              <w:marTop w:val="0"/>
              <w:marBottom w:val="0"/>
              <w:divBdr>
                <w:top w:val="none" w:sz="0" w:space="0" w:color="auto"/>
                <w:left w:val="none" w:sz="0" w:space="0" w:color="auto"/>
                <w:bottom w:val="none" w:sz="0" w:space="0" w:color="auto"/>
                <w:right w:val="none" w:sz="0" w:space="0" w:color="auto"/>
              </w:divBdr>
            </w:div>
          </w:divsChild>
        </w:div>
        <w:div w:id="2005277328">
          <w:marLeft w:val="0"/>
          <w:marRight w:val="0"/>
          <w:marTop w:val="0"/>
          <w:marBottom w:val="0"/>
          <w:divBdr>
            <w:top w:val="none" w:sz="0" w:space="0" w:color="auto"/>
            <w:left w:val="none" w:sz="0" w:space="0" w:color="auto"/>
            <w:bottom w:val="none" w:sz="0" w:space="0" w:color="auto"/>
            <w:right w:val="none" w:sz="0" w:space="0" w:color="auto"/>
          </w:divBdr>
        </w:div>
        <w:div w:id="492530875">
          <w:marLeft w:val="0"/>
          <w:marRight w:val="0"/>
          <w:marTop w:val="0"/>
          <w:marBottom w:val="0"/>
          <w:divBdr>
            <w:top w:val="none" w:sz="0" w:space="0" w:color="auto"/>
            <w:left w:val="none" w:sz="0" w:space="0" w:color="auto"/>
            <w:bottom w:val="none" w:sz="0" w:space="0" w:color="auto"/>
            <w:right w:val="none" w:sz="0" w:space="0" w:color="auto"/>
          </w:divBdr>
        </w:div>
        <w:div w:id="1747531004">
          <w:marLeft w:val="0"/>
          <w:marRight w:val="0"/>
          <w:marTop w:val="0"/>
          <w:marBottom w:val="0"/>
          <w:divBdr>
            <w:top w:val="none" w:sz="0" w:space="0" w:color="auto"/>
            <w:left w:val="none" w:sz="0" w:space="0" w:color="auto"/>
            <w:bottom w:val="none" w:sz="0" w:space="0" w:color="auto"/>
            <w:right w:val="none" w:sz="0" w:space="0" w:color="auto"/>
          </w:divBdr>
        </w:div>
        <w:div w:id="965548369">
          <w:marLeft w:val="0"/>
          <w:marRight w:val="0"/>
          <w:marTop w:val="0"/>
          <w:marBottom w:val="0"/>
          <w:divBdr>
            <w:top w:val="none" w:sz="0" w:space="0" w:color="auto"/>
            <w:left w:val="none" w:sz="0" w:space="0" w:color="auto"/>
            <w:bottom w:val="none" w:sz="0" w:space="0" w:color="auto"/>
            <w:right w:val="none" w:sz="0" w:space="0" w:color="auto"/>
          </w:divBdr>
        </w:div>
        <w:div w:id="1860655840">
          <w:marLeft w:val="0"/>
          <w:marRight w:val="0"/>
          <w:marTop w:val="0"/>
          <w:marBottom w:val="0"/>
          <w:divBdr>
            <w:top w:val="none" w:sz="0" w:space="0" w:color="auto"/>
            <w:left w:val="none" w:sz="0" w:space="0" w:color="auto"/>
            <w:bottom w:val="none" w:sz="0" w:space="0" w:color="auto"/>
            <w:right w:val="none" w:sz="0" w:space="0" w:color="auto"/>
          </w:divBdr>
          <w:divsChild>
            <w:div w:id="1137600879">
              <w:marLeft w:val="0"/>
              <w:marRight w:val="0"/>
              <w:marTop w:val="0"/>
              <w:marBottom w:val="0"/>
              <w:divBdr>
                <w:top w:val="none" w:sz="0" w:space="0" w:color="auto"/>
                <w:left w:val="none" w:sz="0" w:space="0" w:color="auto"/>
                <w:bottom w:val="none" w:sz="0" w:space="0" w:color="auto"/>
                <w:right w:val="none" w:sz="0" w:space="0" w:color="auto"/>
              </w:divBdr>
            </w:div>
          </w:divsChild>
        </w:div>
        <w:div w:id="1742169241">
          <w:marLeft w:val="0"/>
          <w:marRight w:val="0"/>
          <w:marTop w:val="0"/>
          <w:marBottom w:val="0"/>
          <w:divBdr>
            <w:top w:val="none" w:sz="0" w:space="0" w:color="auto"/>
            <w:left w:val="none" w:sz="0" w:space="0" w:color="auto"/>
            <w:bottom w:val="none" w:sz="0" w:space="0" w:color="auto"/>
            <w:right w:val="none" w:sz="0" w:space="0" w:color="auto"/>
          </w:divBdr>
        </w:div>
        <w:div w:id="2026855603">
          <w:marLeft w:val="0"/>
          <w:marRight w:val="0"/>
          <w:marTop w:val="0"/>
          <w:marBottom w:val="0"/>
          <w:divBdr>
            <w:top w:val="none" w:sz="0" w:space="0" w:color="auto"/>
            <w:left w:val="none" w:sz="0" w:space="0" w:color="auto"/>
            <w:bottom w:val="none" w:sz="0" w:space="0" w:color="auto"/>
            <w:right w:val="none" w:sz="0" w:space="0" w:color="auto"/>
          </w:divBdr>
        </w:div>
        <w:div w:id="1899393796">
          <w:marLeft w:val="0"/>
          <w:marRight w:val="0"/>
          <w:marTop w:val="0"/>
          <w:marBottom w:val="0"/>
          <w:divBdr>
            <w:top w:val="none" w:sz="0" w:space="0" w:color="auto"/>
            <w:left w:val="none" w:sz="0" w:space="0" w:color="auto"/>
            <w:bottom w:val="none" w:sz="0" w:space="0" w:color="auto"/>
            <w:right w:val="none" w:sz="0" w:space="0" w:color="auto"/>
          </w:divBdr>
          <w:divsChild>
            <w:div w:id="1909414314">
              <w:marLeft w:val="0"/>
              <w:marRight w:val="0"/>
              <w:marTop w:val="0"/>
              <w:marBottom w:val="0"/>
              <w:divBdr>
                <w:top w:val="none" w:sz="0" w:space="0" w:color="auto"/>
                <w:left w:val="none" w:sz="0" w:space="0" w:color="auto"/>
                <w:bottom w:val="none" w:sz="0" w:space="0" w:color="auto"/>
                <w:right w:val="none" w:sz="0" w:space="0" w:color="auto"/>
              </w:divBdr>
            </w:div>
          </w:divsChild>
        </w:div>
        <w:div w:id="2098746550">
          <w:marLeft w:val="0"/>
          <w:marRight w:val="0"/>
          <w:marTop w:val="0"/>
          <w:marBottom w:val="0"/>
          <w:divBdr>
            <w:top w:val="none" w:sz="0" w:space="0" w:color="auto"/>
            <w:left w:val="none" w:sz="0" w:space="0" w:color="auto"/>
            <w:bottom w:val="none" w:sz="0" w:space="0" w:color="auto"/>
            <w:right w:val="none" w:sz="0" w:space="0" w:color="auto"/>
          </w:divBdr>
        </w:div>
        <w:div w:id="271859355">
          <w:marLeft w:val="0"/>
          <w:marRight w:val="0"/>
          <w:marTop w:val="0"/>
          <w:marBottom w:val="0"/>
          <w:divBdr>
            <w:top w:val="none" w:sz="0" w:space="0" w:color="auto"/>
            <w:left w:val="none" w:sz="0" w:space="0" w:color="auto"/>
            <w:bottom w:val="none" w:sz="0" w:space="0" w:color="auto"/>
            <w:right w:val="none" w:sz="0" w:space="0" w:color="auto"/>
          </w:divBdr>
          <w:divsChild>
            <w:div w:id="703095762">
              <w:marLeft w:val="0"/>
              <w:marRight w:val="0"/>
              <w:marTop w:val="0"/>
              <w:marBottom w:val="0"/>
              <w:divBdr>
                <w:top w:val="none" w:sz="0" w:space="0" w:color="auto"/>
                <w:left w:val="none" w:sz="0" w:space="0" w:color="auto"/>
                <w:bottom w:val="none" w:sz="0" w:space="0" w:color="auto"/>
                <w:right w:val="none" w:sz="0" w:space="0" w:color="auto"/>
              </w:divBdr>
              <w:divsChild>
                <w:div w:id="2093811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496067">
          <w:marLeft w:val="0"/>
          <w:marRight w:val="0"/>
          <w:marTop w:val="0"/>
          <w:marBottom w:val="0"/>
          <w:divBdr>
            <w:top w:val="none" w:sz="0" w:space="0" w:color="auto"/>
            <w:left w:val="none" w:sz="0" w:space="0" w:color="auto"/>
            <w:bottom w:val="none" w:sz="0" w:space="0" w:color="auto"/>
            <w:right w:val="none" w:sz="0" w:space="0" w:color="auto"/>
          </w:divBdr>
        </w:div>
        <w:div w:id="2014066205">
          <w:marLeft w:val="0"/>
          <w:marRight w:val="0"/>
          <w:marTop w:val="0"/>
          <w:marBottom w:val="0"/>
          <w:divBdr>
            <w:top w:val="none" w:sz="0" w:space="0" w:color="auto"/>
            <w:left w:val="none" w:sz="0" w:space="0" w:color="auto"/>
            <w:bottom w:val="none" w:sz="0" w:space="0" w:color="auto"/>
            <w:right w:val="none" w:sz="0" w:space="0" w:color="auto"/>
          </w:divBdr>
          <w:divsChild>
            <w:div w:id="222327792">
              <w:marLeft w:val="0"/>
              <w:marRight w:val="0"/>
              <w:marTop w:val="0"/>
              <w:marBottom w:val="0"/>
              <w:divBdr>
                <w:top w:val="none" w:sz="0" w:space="0" w:color="auto"/>
                <w:left w:val="none" w:sz="0" w:space="0" w:color="auto"/>
                <w:bottom w:val="none" w:sz="0" w:space="0" w:color="auto"/>
                <w:right w:val="none" w:sz="0" w:space="0" w:color="auto"/>
              </w:divBdr>
            </w:div>
          </w:divsChild>
        </w:div>
        <w:div w:id="119343110">
          <w:marLeft w:val="0"/>
          <w:marRight w:val="0"/>
          <w:marTop w:val="0"/>
          <w:marBottom w:val="0"/>
          <w:divBdr>
            <w:top w:val="none" w:sz="0" w:space="0" w:color="auto"/>
            <w:left w:val="none" w:sz="0" w:space="0" w:color="auto"/>
            <w:bottom w:val="none" w:sz="0" w:space="0" w:color="auto"/>
            <w:right w:val="none" w:sz="0" w:space="0" w:color="auto"/>
          </w:divBdr>
        </w:div>
        <w:div w:id="431167992">
          <w:marLeft w:val="0"/>
          <w:marRight w:val="0"/>
          <w:marTop w:val="0"/>
          <w:marBottom w:val="0"/>
          <w:divBdr>
            <w:top w:val="none" w:sz="0" w:space="0" w:color="auto"/>
            <w:left w:val="none" w:sz="0" w:space="0" w:color="auto"/>
            <w:bottom w:val="none" w:sz="0" w:space="0" w:color="auto"/>
            <w:right w:val="none" w:sz="0" w:space="0" w:color="auto"/>
          </w:divBdr>
          <w:divsChild>
            <w:div w:id="1174495736">
              <w:marLeft w:val="0"/>
              <w:marRight w:val="0"/>
              <w:marTop w:val="0"/>
              <w:marBottom w:val="0"/>
              <w:divBdr>
                <w:top w:val="none" w:sz="0" w:space="0" w:color="auto"/>
                <w:left w:val="none" w:sz="0" w:space="0" w:color="auto"/>
                <w:bottom w:val="none" w:sz="0" w:space="0" w:color="auto"/>
                <w:right w:val="none" w:sz="0" w:space="0" w:color="auto"/>
              </w:divBdr>
            </w:div>
          </w:divsChild>
        </w:div>
        <w:div w:id="1403719699">
          <w:marLeft w:val="0"/>
          <w:marRight w:val="0"/>
          <w:marTop w:val="0"/>
          <w:marBottom w:val="0"/>
          <w:divBdr>
            <w:top w:val="none" w:sz="0" w:space="0" w:color="auto"/>
            <w:left w:val="none" w:sz="0" w:space="0" w:color="auto"/>
            <w:bottom w:val="none" w:sz="0" w:space="0" w:color="auto"/>
            <w:right w:val="none" w:sz="0" w:space="0" w:color="auto"/>
          </w:divBdr>
        </w:div>
        <w:div w:id="1138719881">
          <w:marLeft w:val="0"/>
          <w:marRight w:val="0"/>
          <w:marTop w:val="0"/>
          <w:marBottom w:val="0"/>
          <w:divBdr>
            <w:top w:val="none" w:sz="0" w:space="0" w:color="auto"/>
            <w:left w:val="none" w:sz="0" w:space="0" w:color="auto"/>
            <w:bottom w:val="none" w:sz="0" w:space="0" w:color="auto"/>
            <w:right w:val="none" w:sz="0" w:space="0" w:color="auto"/>
          </w:divBdr>
        </w:div>
        <w:div w:id="403375657">
          <w:marLeft w:val="0"/>
          <w:marRight w:val="0"/>
          <w:marTop w:val="0"/>
          <w:marBottom w:val="0"/>
          <w:divBdr>
            <w:top w:val="none" w:sz="0" w:space="0" w:color="auto"/>
            <w:left w:val="none" w:sz="0" w:space="0" w:color="auto"/>
            <w:bottom w:val="none" w:sz="0" w:space="0" w:color="auto"/>
            <w:right w:val="none" w:sz="0" w:space="0" w:color="auto"/>
          </w:divBdr>
          <w:divsChild>
            <w:div w:id="1392189349">
              <w:marLeft w:val="0"/>
              <w:marRight w:val="0"/>
              <w:marTop w:val="0"/>
              <w:marBottom w:val="0"/>
              <w:divBdr>
                <w:top w:val="none" w:sz="0" w:space="0" w:color="auto"/>
                <w:left w:val="none" w:sz="0" w:space="0" w:color="auto"/>
                <w:bottom w:val="none" w:sz="0" w:space="0" w:color="auto"/>
                <w:right w:val="none" w:sz="0" w:space="0" w:color="auto"/>
              </w:divBdr>
            </w:div>
          </w:divsChild>
        </w:div>
        <w:div w:id="1818760140">
          <w:marLeft w:val="0"/>
          <w:marRight w:val="0"/>
          <w:marTop w:val="0"/>
          <w:marBottom w:val="0"/>
          <w:divBdr>
            <w:top w:val="none" w:sz="0" w:space="0" w:color="auto"/>
            <w:left w:val="none" w:sz="0" w:space="0" w:color="auto"/>
            <w:bottom w:val="none" w:sz="0" w:space="0" w:color="auto"/>
            <w:right w:val="none" w:sz="0" w:space="0" w:color="auto"/>
          </w:divBdr>
        </w:div>
        <w:div w:id="180247338">
          <w:marLeft w:val="0"/>
          <w:marRight w:val="0"/>
          <w:marTop w:val="0"/>
          <w:marBottom w:val="0"/>
          <w:divBdr>
            <w:top w:val="none" w:sz="0" w:space="0" w:color="auto"/>
            <w:left w:val="none" w:sz="0" w:space="0" w:color="auto"/>
            <w:bottom w:val="none" w:sz="0" w:space="0" w:color="auto"/>
            <w:right w:val="none" w:sz="0" w:space="0" w:color="auto"/>
          </w:divBdr>
          <w:divsChild>
            <w:div w:id="355547834">
              <w:marLeft w:val="0"/>
              <w:marRight w:val="0"/>
              <w:marTop w:val="0"/>
              <w:marBottom w:val="0"/>
              <w:divBdr>
                <w:top w:val="none" w:sz="0" w:space="0" w:color="auto"/>
                <w:left w:val="none" w:sz="0" w:space="0" w:color="auto"/>
                <w:bottom w:val="none" w:sz="0" w:space="0" w:color="auto"/>
                <w:right w:val="none" w:sz="0" w:space="0" w:color="auto"/>
              </w:divBdr>
            </w:div>
          </w:divsChild>
        </w:div>
        <w:div w:id="237592891">
          <w:marLeft w:val="0"/>
          <w:marRight w:val="0"/>
          <w:marTop w:val="0"/>
          <w:marBottom w:val="0"/>
          <w:divBdr>
            <w:top w:val="none" w:sz="0" w:space="0" w:color="auto"/>
            <w:left w:val="none" w:sz="0" w:space="0" w:color="auto"/>
            <w:bottom w:val="none" w:sz="0" w:space="0" w:color="auto"/>
            <w:right w:val="none" w:sz="0" w:space="0" w:color="auto"/>
          </w:divBdr>
        </w:div>
        <w:div w:id="1165319860">
          <w:marLeft w:val="0"/>
          <w:marRight w:val="0"/>
          <w:marTop w:val="0"/>
          <w:marBottom w:val="0"/>
          <w:divBdr>
            <w:top w:val="none" w:sz="0" w:space="0" w:color="auto"/>
            <w:left w:val="none" w:sz="0" w:space="0" w:color="auto"/>
            <w:bottom w:val="none" w:sz="0" w:space="0" w:color="auto"/>
            <w:right w:val="none" w:sz="0" w:space="0" w:color="auto"/>
          </w:divBdr>
        </w:div>
        <w:div w:id="975911898">
          <w:marLeft w:val="0"/>
          <w:marRight w:val="0"/>
          <w:marTop w:val="0"/>
          <w:marBottom w:val="0"/>
          <w:divBdr>
            <w:top w:val="none" w:sz="0" w:space="0" w:color="auto"/>
            <w:left w:val="none" w:sz="0" w:space="0" w:color="auto"/>
            <w:bottom w:val="none" w:sz="0" w:space="0" w:color="auto"/>
            <w:right w:val="none" w:sz="0" w:space="0" w:color="auto"/>
          </w:divBdr>
        </w:div>
        <w:div w:id="855537968">
          <w:marLeft w:val="0"/>
          <w:marRight w:val="0"/>
          <w:marTop w:val="0"/>
          <w:marBottom w:val="0"/>
          <w:divBdr>
            <w:top w:val="none" w:sz="0" w:space="0" w:color="auto"/>
            <w:left w:val="none" w:sz="0" w:space="0" w:color="auto"/>
            <w:bottom w:val="none" w:sz="0" w:space="0" w:color="auto"/>
            <w:right w:val="none" w:sz="0" w:space="0" w:color="auto"/>
          </w:divBdr>
          <w:divsChild>
            <w:div w:id="809444189">
              <w:marLeft w:val="0"/>
              <w:marRight w:val="0"/>
              <w:marTop w:val="0"/>
              <w:marBottom w:val="0"/>
              <w:divBdr>
                <w:top w:val="none" w:sz="0" w:space="0" w:color="auto"/>
                <w:left w:val="none" w:sz="0" w:space="0" w:color="auto"/>
                <w:bottom w:val="none" w:sz="0" w:space="0" w:color="auto"/>
                <w:right w:val="none" w:sz="0" w:space="0" w:color="auto"/>
              </w:divBdr>
            </w:div>
          </w:divsChild>
        </w:div>
        <w:div w:id="1118988999">
          <w:marLeft w:val="0"/>
          <w:marRight w:val="0"/>
          <w:marTop w:val="0"/>
          <w:marBottom w:val="0"/>
          <w:divBdr>
            <w:top w:val="none" w:sz="0" w:space="0" w:color="auto"/>
            <w:left w:val="none" w:sz="0" w:space="0" w:color="auto"/>
            <w:bottom w:val="none" w:sz="0" w:space="0" w:color="auto"/>
            <w:right w:val="none" w:sz="0" w:space="0" w:color="auto"/>
          </w:divBdr>
        </w:div>
        <w:div w:id="2146701314">
          <w:marLeft w:val="0"/>
          <w:marRight w:val="0"/>
          <w:marTop w:val="0"/>
          <w:marBottom w:val="0"/>
          <w:divBdr>
            <w:top w:val="none" w:sz="0" w:space="0" w:color="auto"/>
            <w:left w:val="none" w:sz="0" w:space="0" w:color="auto"/>
            <w:bottom w:val="none" w:sz="0" w:space="0" w:color="auto"/>
            <w:right w:val="none" w:sz="0" w:space="0" w:color="auto"/>
          </w:divBdr>
        </w:div>
        <w:div w:id="850677917">
          <w:marLeft w:val="0"/>
          <w:marRight w:val="0"/>
          <w:marTop w:val="0"/>
          <w:marBottom w:val="0"/>
          <w:divBdr>
            <w:top w:val="none" w:sz="0" w:space="0" w:color="auto"/>
            <w:left w:val="none" w:sz="0" w:space="0" w:color="auto"/>
            <w:bottom w:val="none" w:sz="0" w:space="0" w:color="auto"/>
            <w:right w:val="none" w:sz="0" w:space="0" w:color="auto"/>
          </w:divBdr>
        </w:div>
        <w:div w:id="1074008694">
          <w:marLeft w:val="0"/>
          <w:marRight w:val="0"/>
          <w:marTop w:val="0"/>
          <w:marBottom w:val="0"/>
          <w:divBdr>
            <w:top w:val="none" w:sz="0" w:space="0" w:color="auto"/>
            <w:left w:val="none" w:sz="0" w:space="0" w:color="auto"/>
            <w:bottom w:val="none" w:sz="0" w:space="0" w:color="auto"/>
            <w:right w:val="none" w:sz="0" w:space="0" w:color="auto"/>
          </w:divBdr>
        </w:div>
        <w:div w:id="1160586155">
          <w:marLeft w:val="0"/>
          <w:marRight w:val="0"/>
          <w:marTop w:val="0"/>
          <w:marBottom w:val="0"/>
          <w:divBdr>
            <w:top w:val="none" w:sz="0" w:space="0" w:color="auto"/>
            <w:left w:val="none" w:sz="0" w:space="0" w:color="auto"/>
            <w:bottom w:val="none" w:sz="0" w:space="0" w:color="auto"/>
            <w:right w:val="none" w:sz="0" w:space="0" w:color="auto"/>
          </w:divBdr>
        </w:div>
        <w:div w:id="73629247">
          <w:marLeft w:val="0"/>
          <w:marRight w:val="0"/>
          <w:marTop w:val="0"/>
          <w:marBottom w:val="0"/>
          <w:divBdr>
            <w:top w:val="none" w:sz="0" w:space="0" w:color="auto"/>
            <w:left w:val="none" w:sz="0" w:space="0" w:color="auto"/>
            <w:bottom w:val="none" w:sz="0" w:space="0" w:color="auto"/>
            <w:right w:val="none" w:sz="0" w:space="0" w:color="auto"/>
          </w:divBdr>
          <w:divsChild>
            <w:div w:id="327708987">
              <w:marLeft w:val="0"/>
              <w:marRight w:val="0"/>
              <w:marTop w:val="0"/>
              <w:marBottom w:val="0"/>
              <w:divBdr>
                <w:top w:val="none" w:sz="0" w:space="0" w:color="auto"/>
                <w:left w:val="none" w:sz="0" w:space="0" w:color="auto"/>
                <w:bottom w:val="none" w:sz="0" w:space="0" w:color="auto"/>
                <w:right w:val="none" w:sz="0" w:space="0" w:color="auto"/>
              </w:divBdr>
              <w:divsChild>
                <w:div w:id="1878469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256828">
          <w:marLeft w:val="0"/>
          <w:marRight w:val="0"/>
          <w:marTop w:val="0"/>
          <w:marBottom w:val="0"/>
          <w:divBdr>
            <w:top w:val="none" w:sz="0" w:space="0" w:color="auto"/>
            <w:left w:val="none" w:sz="0" w:space="0" w:color="auto"/>
            <w:bottom w:val="none" w:sz="0" w:space="0" w:color="auto"/>
            <w:right w:val="none" w:sz="0" w:space="0" w:color="auto"/>
          </w:divBdr>
        </w:div>
        <w:div w:id="2039310796">
          <w:marLeft w:val="0"/>
          <w:marRight w:val="0"/>
          <w:marTop w:val="0"/>
          <w:marBottom w:val="0"/>
          <w:divBdr>
            <w:top w:val="none" w:sz="0" w:space="0" w:color="auto"/>
            <w:left w:val="none" w:sz="0" w:space="0" w:color="auto"/>
            <w:bottom w:val="none" w:sz="0" w:space="0" w:color="auto"/>
            <w:right w:val="none" w:sz="0" w:space="0" w:color="auto"/>
          </w:divBdr>
          <w:divsChild>
            <w:div w:id="898395397">
              <w:marLeft w:val="0"/>
              <w:marRight w:val="0"/>
              <w:marTop w:val="0"/>
              <w:marBottom w:val="0"/>
              <w:divBdr>
                <w:top w:val="none" w:sz="0" w:space="0" w:color="auto"/>
                <w:left w:val="none" w:sz="0" w:space="0" w:color="auto"/>
                <w:bottom w:val="none" w:sz="0" w:space="0" w:color="auto"/>
                <w:right w:val="none" w:sz="0" w:space="0" w:color="auto"/>
              </w:divBdr>
            </w:div>
          </w:divsChild>
        </w:div>
        <w:div w:id="1778405966">
          <w:marLeft w:val="0"/>
          <w:marRight w:val="0"/>
          <w:marTop w:val="0"/>
          <w:marBottom w:val="0"/>
          <w:divBdr>
            <w:top w:val="none" w:sz="0" w:space="0" w:color="auto"/>
            <w:left w:val="none" w:sz="0" w:space="0" w:color="auto"/>
            <w:bottom w:val="none" w:sz="0" w:space="0" w:color="auto"/>
            <w:right w:val="none" w:sz="0" w:space="0" w:color="auto"/>
          </w:divBdr>
        </w:div>
        <w:div w:id="337924001">
          <w:marLeft w:val="0"/>
          <w:marRight w:val="0"/>
          <w:marTop w:val="0"/>
          <w:marBottom w:val="0"/>
          <w:divBdr>
            <w:top w:val="none" w:sz="0" w:space="0" w:color="auto"/>
            <w:left w:val="none" w:sz="0" w:space="0" w:color="auto"/>
            <w:bottom w:val="none" w:sz="0" w:space="0" w:color="auto"/>
            <w:right w:val="none" w:sz="0" w:space="0" w:color="auto"/>
          </w:divBdr>
        </w:div>
        <w:div w:id="321279398">
          <w:marLeft w:val="0"/>
          <w:marRight w:val="0"/>
          <w:marTop w:val="0"/>
          <w:marBottom w:val="0"/>
          <w:divBdr>
            <w:top w:val="none" w:sz="0" w:space="0" w:color="auto"/>
            <w:left w:val="none" w:sz="0" w:space="0" w:color="auto"/>
            <w:bottom w:val="none" w:sz="0" w:space="0" w:color="auto"/>
            <w:right w:val="none" w:sz="0" w:space="0" w:color="auto"/>
          </w:divBdr>
          <w:divsChild>
            <w:div w:id="1814562330">
              <w:marLeft w:val="0"/>
              <w:marRight w:val="0"/>
              <w:marTop w:val="0"/>
              <w:marBottom w:val="0"/>
              <w:divBdr>
                <w:top w:val="none" w:sz="0" w:space="0" w:color="auto"/>
                <w:left w:val="none" w:sz="0" w:space="0" w:color="auto"/>
                <w:bottom w:val="none" w:sz="0" w:space="0" w:color="auto"/>
                <w:right w:val="none" w:sz="0" w:space="0" w:color="auto"/>
              </w:divBdr>
            </w:div>
          </w:divsChild>
        </w:div>
        <w:div w:id="1733237865">
          <w:marLeft w:val="0"/>
          <w:marRight w:val="0"/>
          <w:marTop w:val="0"/>
          <w:marBottom w:val="0"/>
          <w:divBdr>
            <w:top w:val="none" w:sz="0" w:space="0" w:color="auto"/>
            <w:left w:val="none" w:sz="0" w:space="0" w:color="auto"/>
            <w:bottom w:val="none" w:sz="0" w:space="0" w:color="auto"/>
            <w:right w:val="none" w:sz="0" w:space="0" w:color="auto"/>
          </w:divBdr>
        </w:div>
        <w:div w:id="327632673">
          <w:marLeft w:val="0"/>
          <w:marRight w:val="0"/>
          <w:marTop w:val="0"/>
          <w:marBottom w:val="0"/>
          <w:divBdr>
            <w:top w:val="none" w:sz="0" w:space="0" w:color="auto"/>
            <w:left w:val="none" w:sz="0" w:space="0" w:color="auto"/>
            <w:bottom w:val="none" w:sz="0" w:space="0" w:color="auto"/>
            <w:right w:val="none" w:sz="0" w:space="0" w:color="auto"/>
          </w:divBdr>
          <w:divsChild>
            <w:div w:id="1755662488">
              <w:marLeft w:val="0"/>
              <w:marRight w:val="0"/>
              <w:marTop w:val="0"/>
              <w:marBottom w:val="0"/>
              <w:divBdr>
                <w:top w:val="none" w:sz="0" w:space="0" w:color="auto"/>
                <w:left w:val="none" w:sz="0" w:space="0" w:color="auto"/>
                <w:bottom w:val="none" w:sz="0" w:space="0" w:color="auto"/>
                <w:right w:val="none" w:sz="0" w:space="0" w:color="auto"/>
              </w:divBdr>
            </w:div>
          </w:divsChild>
        </w:div>
        <w:div w:id="1671640155">
          <w:marLeft w:val="0"/>
          <w:marRight w:val="0"/>
          <w:marTop w:val="0"/>
          <w:marBottom w:val="0"/>
          <w:divBdr>
            <w:top w:val="none" w:sz="0" w:space="0" w:color="auto"/>
            <w:left w:val="none" w:sz="0" w:space="0" w:color="auto"/>
            <w:bottom w:val="none" w:sz="0" w:space="0" w:color="auto"/>
            <w:right w:val="none" w:sz="0" w:space="0" w:color="auto"/>
          </w:divBdr>
        </w:div>
        <w:div w:id="729353836">
          <w:marLeft w:val="0"/>
          <w:marRight w:val="0"/>
          <w:marTop w:val="0"/>
          <w:marBottom w:val="0"/>
          <w:divBdr>
            <w:top w:val="none" w:sz="0" w:space="0" w:color="auto"/>
            <w:left w:val="none" w:sz="0" w:space="0" w:color="auto"/>
            <w:bottom w:val="none" w:sz="0" w:space="0" w:color="auto"/>
            <w:right w:val="none" w:sz="0" w:space="0" w:color="auto"/>
          </w:divBdr>
        </w:div>
        <w:div w:id="1218931337">
          <w:marLeft w:val="0"/>
          <w:marRight w:val="0"/>
          <w:marTop w:val="0"/>
          <w:marBottom w:val="0"/>
          <w:divBdr>
            <w:top w:val="none" w:sz="0" w:space="0" w:color="auto"/>
            <w:left w:val="none" w:sz="0" w:space="0" w:color="auto"/>
            <w:bottom w:val="none" w:sz="0" w:space="0" w:color="auto"/>
            <w:right w:val="none" w:sz="0" w:space="0" w:color="auto"/>
          </w:divBdr>
        </w:div>
        <w:div w:id="830173421">
          <w:marLeft w:val="0"/>
          <w:marRight w:val="0"/>
          <w:marTop w:val="0"/>
          <w:marBottom w:val="0"/>
          <w:divBdr>
            <w:top w:val="none" w:sz="0" w:space="0" w:color="auto"/>
            <w:left w:val="none" w:sz="0" w:space="0" w:color="auto"/>
            <w:bottom w:val="none" w:sz="0" w:space="0" w:color="auto"/>
            <w:right w:val="none" w:sz="0" w:space="0" w:color="auto"/>
          </w:divBdr>
          <w:divsChild>
            <w:div w:id="880357928">
              <w:marLeft w:val="0"/>
              <w:marRight w:val="0"/>
              <w:marTop w:val="0"/>
              <w:marBottom w:val="0"/>
              <w:divBdr>
                <w:top w:val="none" w:sz="0" w:space="0" w:color="auto"/>
                <w:left w:val="none" w:sz="0" w:space="0" w:color="auto"/>
                <w:bottom w:val="none" w:sz="0" w:space="0" w:color="auto"/>
                <w:right w:val="none" w:sz="0" w:space="0" w:color="auto"/>
              </w:divBdr>
            </w:div>
          </w:divsChild>
        </w:div>
        <w:div w:id="1640189728">
          <w:marLeft w:val="0"/>
          <w:marRight w:val="0"/>
          <w:marTop w:val="0"/>
          <w:marBottom w:val="0"/>
          <w:divBdr>
            <w:top w:val="none" w:sz="0" w:space="0" w:color="auto"/>
            <w:left w:val="none" w:sz="0" w:space="0" w:color="auto"/>
            <w:bottom w:val="none" w:sz="0" w:space="0" w:color="auto"/>
            <w:right w:val="none" w:sz="0" w:space="0" w:color="auto"/>
          </w:divBdr>
          <w:divsChild>
            <w:div w:id="1454447800">
              <w:marLeft w:val="0"/>
              <w:marRight w:val="0"/>
              <w:marTop w:val="0"/>
              <w:marBottom w:val="0"/>
              <w:divBdr>
                <w:top w:val="none" w:sz="0" w:space="0" w:color="auto"/>
                <w:left w:val="none" w:sz="0" w:space="0" w:color="auto"/>
                <w:bottom w:val="none" w:sz="0" w:space="0" w:color="auto"/>
                <w:right w:val="none" w:sz="0" w:space="0" w:color="auto"/>
              </w:divBdr>
            </w:div>
          </w:divsChild>
        </w:div>
        <w:div w:id="452210892">
          <w:marLeft w:val="0"/>
          <w:marRight w:val="0"/>
          <w:marTop w:val="0"/>
          <w:marBottom w:val="0"/>
          <w:divBdr>
            <w:top w:val="none" w:sz="0" w:space="0" w:color="auto"/>
            <w:left w:val="none" w:sz="0" w:space="0" w:color="auto"/>
            <w:bottom w:val="none" w:sz="0" w:space="0" w:color="auto"/>
            <w:right w:val="none" w:sz="0" w:space="0" w:color="auto"/>
          </w:divBdr>
        </w:div>
        <w:div w:id="715010769">
          <w:marLeft w:val="0"/>
          <w:marRight w:val="0"/>
          <w:marTop w:val="0"/>
          <w:marBottom w:val="0"/>
          <w:divBdr>
            <w:top w:val="none" w:sz="0" w:space="0" w:color="auto"/>
            <w:left w:val="none" w:sz="0" w:space="0" w:color="auto"/>
            <w:bottom w:val="none" w:sz="0" w:space="0" w:color="auto"/>
            <w:right w:val="none" w:sz="0" w:space="0" w:color="auto"/>
          </w:divBdr>
          <w:divsChild>
            <w:div w:id="153187677">
              <w:marLeft w:val="0"/>
              <w:marRight w:val="0"/>
              <w:marTop w:val="0"/>
              <w:marBottom w:val="0"/>
              <w:divBdr>
                <w:top w:val="none" w:sz="0" w:space="0" w:color="auto"/>
                <w:left w:val="none" w:sz="0" w:space="0" w:color="auto"/>
                <w:bottom w:val="none" w:sz="0" w:space="0" w:color="auto"/>
                <w:right w:val="none" w:sz="0" w:space="0" w:color="auto"/>
              </w:divBdr>
            </w:div>
          </w:divsChild>
        </w:div>
        <w:div w:id="114715205">
          <w:marLeft w:val="0"/>
          <w:marRight w:val="0"/>
          <w:marTop w:val="0"/>
          <w:marBottom w:val="0"/>
          <w:divBdr>
            <w:top w:val="none" w:sz="0" w:space="0" w:color="auto"/>
            <w:left w:val="none" w:sz="0" w:space="0" w:color="auto"/>
            <w:bottom w:val="none" w:sz="0" w:space="0" w:color="auto"/>
            <w:right w:val="none" w:sz="0" w:space="0" w:color="auto"/>
          </w:divBdr>
        </w:div>
        <w:div w:id="794255510">
          <w:marLeft w:val="0"/>
          <w:marRight w:val="0"/>
          <w:marTop w:val="0"/>
          <w:marBottom w:val="0"/>
          <w:divBdr>
            <w:top w:val="none" w:sz="0" w:space="0" w:color="auto"/>
            <w:left w:val="none" w:sz="0" w:space="0" w:color="auto"/>
            <w:bottom w:val="none" w:sz="0" w:space="0" w:color="auto"/>
            <w:right w:val="none" w:sz="0" w:space="0" w:color="auto"/>
          </w:divBdr>
          <w:divsChild>
            <w:div w:id="1854226788">
              <w:marLeft w:val="0"/>
              <w:marRight w:val="0"/>
              <w:marTop w:val="0"/>
              <w:marBottom w:val="0"/>
              <w:divBdr>
                <w:top w:val="none" w:sz="0" w:space="0" w:color="auto"/>
                <w:left w:val="none" w:sz="0" w:space="0" w:color="auto"/>
                <w:bottom w:val="none" w:sz="0" w:space="0" w:color="auto"/>
                <w:right w:val="none" w:sz="0" w:space="0" w:color="auto"/>
              </w:divBdr>
            </w:div>
          </w:divsChild>
        </w:div>
        <w:div w:id="362707683">
          <w:marLeft w:val="0"/>
          <w:marRight w:val="0"/>
          <w:marTop w:val="0"/>
          <w:marBottom w:val="0"/>
          <w:divBdr>
            <w:top w:val="none" w:sz="0" w:space="0" w:color="auto"/>
            <w:left w:val="none" w:sz="0" w:space="0" w:color="auto"/>
            <w:bottom w:val="none" w:sz="0" w:space="0" w:color="auto"/>
            <w:right w:val="none" w:sz="0" w:space="0" w:color="auto"/>
          </w:divBdr>
          <w:divsChild>
            <w:div w:id="1846744052">
              <w:marLeft w:val="0"/>
              <w:marRight w:val="0"/>
              <w:marTop w:val="0"/>
              <w:marBottom w:val="0"/>
              <w:divBdr>
                <w:top w:val="none" w:sz="0" w:space="0" w:color="auto"/>
                <w:left w:val="none" w:sz="0" w:space="0" w:color="auto"/>
                <w:bottom w:val="none" w:sz="0" w:space="0" w:color="auto"/>
                <w:right w:val="none" w:sz="0" w:space="0" w:color="auto"/>
              </w:divBdr>
            </w:div>
          </w:divsChild>
        </w:div>
        <w:div w:id="1941641642">
          <w:marLeft w:val="0"/>
          <w:marRight w:val="0"/>
          <w:marTop w:val="0"/>
          <w:marBottom w:val="0"/>
          <w:divBdr>
            <w:top w:val="none" w:sz="0" w:space="0" w:color="auto"/>
            <w:left w:val="none" w:sz="0" w:space="0" w:color="auto"/>
            <w:bottom w:val="none" w:sz="0" w:space="0" w:color="auto"/>
            <w:right w:val="none" w:sz="0" w:space="0" w:color="auto"/>
          </w:divBdr>
        </w:div>
        <w:div w:id="372386770">
          <w:marLeft w:val="0"/>
          <w:marRight w:val="0"/>
          <w:marTop w:val="0"/>
          <w:marBottom w:val="0"/>
          <w:divBdr>
            <w:top w:val="none" w:sz="0" w:space="0" w:color="auto"/>
            <w:left w:val="none" w:sz="0" w:space="0" w:color="auto"/>
            <w:bottom w:val="none" w:sz="0" w:space="0" w:color="auto"/>
            <w:right w:val="none" w:sz="0" w:space="0" w:color="auto"/>
          </w:divBdr>
        </w:div>
        <w:div w:id="624625668">
          <w:marLeft w:val="0"/>
          <w:marRight w:val="0"/>
          <w:marTop w:val="0"/>
          <w:marBottom w:val="0"/>
          <w:divBdr>
            <w:top w:val="none" w:sz="0" w:space="0" w:color="auto"/>
            <w:left w:val="none" w:sz="0" w:space="0" w:color="auto"/>
            <w:bottom w:val="none" w:sz="0" w:space="0" w:color="auto"/>
            <w:right w:val="none" w:sz="0" w:space="0" w:color="auto"/>
          </w:divBdr>
        </w:div>
        <w:div w:id="420026398">
          <w:marLeft w:val="0"/>
          <w:marRight w:val="0"/>
          <w:marTop w:val="0"/>
          <w:marBottom w:val="0"/>
          <w:divBdr>
            <w:top w:val="none" w:sz="0" w:space="0" w:color="auto"/>
            <w:left w:val="none" w:sz="0" w:space="0" w:color="auto"/>
            <w:bottom w:val="none" w:sz="0" w:space="0" w:color="auto"/>
            <w:right w:val="none" w:sz="0" w:space="0" w:color="auto"/>
          </w:divBdr>
        </w:div>
        <w:div w:id="1298291597">
          <w:marLeft w:val="0"/>
          <w:marRight w:val="0"/>
          <w:marTop w:val="0"/>
          <w:marBottom w:val="0"/>
          <w:divBdr>
            <w:top w:val="none" w:sz="0" w:space="0" w:color="auto"/>
            <w:left w:val="none" w:sz="0" w:space="0" w:color="auto"/>
            <w:bottom w:val="none" w:sz="0" w:space="0" w:color="auto"/>
            <w:right w:val="none" w:sz="0" w:space="0" w:color="auto"/>
          </w:divBdr>
        </w:div>
        <w:div w:id="300312774">
          <w:marLeft w:val="0"/>
          <w:marRight w:val="0"/>
          <w:marTop w:val="0"/>
          <w:marBottom w:val="0"/>
          <w:divBdr>
            <w:top w:val="none" w:sz="0" w:space="0" w:color="auto"/>
            <w:left w:val="none" w:sz="0" w:space="0" w:color="auto"/>
            <w:bottom w:val="none" w:sz="0" w:space="0" w:color="auto"/>
            <w:right w:val="none" w:sz="0" w:space="0" w:color="auto"/>
          </w:divBdr>
          <w:divsChild>
            <w:div w:id="1408382033">
              <w:marLeft w:val="0"/>
              <w:marRight w:val="0"/>
              <w:marTop w:val="0"/>
              <w:marBottom w:val="0"/>
              <w:divBdr>
                <w:top w:val="none" w:sz="0" w:space="0" w:color="auto"/>
                <w:left w:val="none" w:sz="0" w:space="0" w:color="auto"/>
                <w:bottom w:val="none" w:sz="0" w:space="0" w:color="auto"/>
                <w:right w:val="none" w:sz="0" w:space="0" w:color="auto"/>
              </w:divBdr>
            </w:div>
          </w:divsChild>
        </w:div>
        <w:div w:id="498931137">
          <w:marLeft w:val="0"/>
          <w:marRight w:val="0"/>
          <w:marTop w:val="0"/>
          <w:marBottom w:val="0"/>
          <w:divBdr>
            <w:top w:val="none" w:sz="0" w:space="0" w:color="auto"/>
            <w:left w:val="none" w:sz="0" w:space="0" w:color="auto"/>
            <w:bottom w:val="none" w:sz="0" w:space="0" w:color="auto"/>
            <w:right w:val="none" w:sz="0" w:space="0" w:color="auto"/>
          </w:divBdr>
        </w:div>
        <w:div w:id="1317877286">
          <w:marLeft w:val="0"/>
          <w:marRight w:val="0"/>
          <w:marTop w:val="0"/>
          <w:marBottom w:val="0"/>
          <w:divBdr>
            <w:top w:val="none" w:sz="0" w:space="0" w:color="auto"/>
            <w:left w:val="none" w:sz="0" w:space="0" w:color="auto"/>
            <w:bottom w:val="none" w:sz="0" w:space="0" w:color="auto"/>
            <w:right w:val="none" w:sz="0" w:space="0" w:color="auto"/>
          </w:divBdr>
          <w:divsChild>
            <w:div w:id="452405166">
              <w:marLeft w:val="0"/>
              <w:marRight w:val="0"/>
              <w:marTop w:val="0"/>
              <w:marBottom w:val="0"/>
              <w:divBdr>
                <w:top w:val="none" w:sz="0" w:space="0" w:color="auto"/>
                <w:left w:val="none" w:sz="0" w:space="0" w:color="auto"/>
                <w:bottom w:val="none" w:sz="0" w:space="0" w:color="auto"/>
                <w:right w:val="none" w:sz="0" w:space="0" w:color="auto"/>
              </w:divBdr>
            </w:div>
          </w:divsChild>
        </w:div>
        <w:div w:id="1424572597">
          <w:marLeft w:val="0"/>
          <w:marRight w:val="0"/>
          <w:marTop w:val="0"/>
          <w:marBottom w:val="0"/>
          <w:divBdr>
            <w:top w:val="none" w:sz="0" w:space="0" w:color="auto"/>
            <w:left w:val="none" w:sz="0" w:space="0" w:color="auto"/>
            <w:bottom w:val="none" w:sz="0" w:space="0" w:color="auto"/>
            <w:right w:val="none" w:sz="0" w:space="0" w:color="auto"/>
          </w:divBdr>
        </w:div>
        <w:div w:id="92744071">
          <w:marLeft w:val="0"/>
          <w:marRight w:val="0"/>
          <w:marTop w:val="0"/>
          <w:marBottom w:val="0"/>
          <w:divBdr>
            <w:top w:val="none" w:sz="0" w:space="0" w:color="auto"/>
            <w:left w:val="none" w:sz="0" w:space="0" w:color="auto"/>
            <w:bottom w:val="none" w:sz="0" w:space="0" w:color="auto"/>
            <w:right w:val="none" w:sz="0" w:space="0" w:color="auto"/>
          </w:divBdr>
        </w:div>
        <w:div w:id="924613849">
          <w:marLeft w:val="0"/>
          <w:marRight w:val="0"/>
          <w:marTop w:val="0"/>
          <w:marBottom w:val="0"/>
          <w:divBdr>
            <w:top w:val="none" w:sz="0" w:space="0" w:color="auto"/>
            <w:left w:val="none" w:sz="0" w:space="0" w:color="auto"/>
            <w:bottom w:val="none" w:sz="0" w:space="0" w:color="auto"/>
            <w:right w:val="none" w:sz="0" w:space="0" w:color="auto"/>
          </w:divBdr>
        </w:div>
        <w:div w:id="621230040">
          <w:marLeft w:val="0"/>
          <w:marRight w:val="0"/>
          <w:marTop w:val="0"/>
          <w:marBottom w:val="0"/>
          <w:divBdr>
            <w:top w:val="none" w:sz="0" w:space="0" w:color="auto"/>
            <w:left w:val="none" w:sz="0" w:space="0" w:color="auto"/>
            <w:bottom w:val="none" w:sz="0" w:space="0" w:color="auto"/>
            <w:right w:val="none" w:sz="0" w:space="0" w:color="auto"/>
          </w:divBdr>
          <w:divsChild>
            <w:div w:id="1467625987">
              <w:marLeft w:val="0"/>
              <w:marRight w:val="0"/>
              <w:marTop w:val="0"/>
              <w:marBottom w:val="0"/>
              <w:divBdr>
                <w:top w:val="none" w:sz="0" w:space="0" w:color="auto"/>
                <w:left w:val="none" w:sz="0" w:space="0" w:color="auto"/>
                <w:bottom w:val="none" w:sz="0" w:space="0" w:color="auto"/>
                <w:right w:val="none" w:sz="0" w:space="0" w:color="auto"/>
              </w:divBdr>
              <w:divsChild>
                <w:div w:id="1225531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199143">
          <w:marLeft w:val="0"/>
          <w:marRight w:val="0"/>
          <w:marTop w:val="0"/>
          <w:marBottom w:val="0"/>
          <w:divBdr>
            <w:top w:val="none" w:sz="0" w:space="0" w:color="auto"/>
            <w:left w:val="none" w:sz="0" w:space="0" w:color="auto"/>
            <w:bottom w:val="none" w:sz="0" w:space="0" w:color="auto"/>
            <w:right w:val="none" w:sz="0" w:space="0" w:color="auto"/>
          </w:divBdr>
          <w:divsChild>
            <w:div w:id="2036536149">
              <w:marLeft w:val="0"/>
              <w:marRight w:val="0"/>
              <w:marTop w:val="0"/>
              <w:marBottom w:val="0"/>
              <w:divBdr>
                <w:top w:val="none" w:sz="0" w:space="0" w:color="auto"/>
                <w:left w:val="none" w:sz="0" w:space="0" w:color="auto"/>
                <w:bottom w:val="none" w:sz="0" w:space="0" w:color="auto"/>
                <w:right w:val="none" w:sz="0" w:space="0" w:color="auto"/>
              </w:divBdr>
            </w:div>
          </w:divsChild>
        </w:div>
        <w:div w:id="1865248202">
          <w:marLeft w:val="0"/>
          <w:marRight w:val="0"/>
          <w:marTop w:val="0"/>
          <w:marBottom w:val="0"/>
          <w:divBdr>
            <w:top w:val="none" w:sz="0" w:space="0" w:color="auto"/>
            <w:left w:val="none" w:sz="0" w:space="0" w:color="auto"/>
            <w:bottom w:val="none" w:sz="0" w:space="0" w:color="auto"/>
            <w:right w:val="none" w:sz="0" w:space="0" w:color="auto"/>
          </w:divBdr>
          <w:divsChild>
            <w:div w:id="1913808462">
              <w:marLeft w:val="0"/>
              <w:marRight w:val="0"/>
              <w:marTop w:val="0"/>
              <w:marBottom w:val="0"/>
              <w:divBdr>
                <w:top w:val="none" w:sz="0" w:space="0" w:color="auto"/>
                <w:left w:val="none" w:sz="0" w:space="0" w:color="auto"/>
                <w:bottom w:val="none" w:sz="0" w:space="0" w:color="auto"/>
                <w:right w:val="none" w:sz="0" w:space="0" w:color="auto"/>
              </w:divBdr>
            </w:div>
          </w:divsChild>
        </w:div>
        <w:div w:id="1026636375">
          <w:marLeft w:val="0"/>
          <w:marRight w:val="0"/>
          <w:marTop w:val="0"/>
          <w:marBottom w:val="0"/>
          <w:divBdr>
            <w:top w:val="none" w:sz="0" w:space="0" w:color="auto"/>
            <w:left w:val="none" w:sz="0" w:space="0" w:color="auto"/>
            <w:bottom w:val="none" w:sz="0" w:space="0" w:color="auto"/>
            <w:right w:val="none" w:sz="0" w:space="0" w:color="auto"/>
          </w:divBdr>
          <w:divsChild>
            <w:div w:id="416901049">
              <w:marLeft w:val="0"/>
              <w:marRight w:val="0"/>
              <w:marTop w:val="0"/>
              <w:marBottom w:val="0"/>
              <w:divBdr>
                <w:top w:val="none" w:sz="0" w:space="0" w:color="auto"/>
                <w:left w:val="none" w:sz="0" w:space="0" w:color="auto"/>
                <w:bottom w:val="none" w:sz="0" w:space="0" w:color="auto"/>
                <w:right w:val="none" w:sz="0" w:space="0" w:color="auto"/>
              </w:divBdr>
            </w:div>
          </w:divsChild>
        </w:div>
        <w:div w:id="863982803">
          <w:marLeft w:val="0"/>
          <w:marRight w:val="0"/>
          <w:marTop w:val="0"/>
          <w:marBottom w:val="0"/>
          <w:divBdr>
            <w:top w:val="none" w:sz="0" w:space="0" w:color="auto"/>
            <w:left w:val="none" w:sz="0" w:space="0" w:color="auto"/>
            <w:bottom w:val="none" w:sz="0" w:space="0" w:color="auto"/>
            <w:right w:val="none" w:sz="0" w:space="0" w:color="auto"/>
          </w:divBdr>
        </w:div>
        <w:div w:id="206573388">
          <w:marLeft w:val="0"/>
          <w:marRight w:val="0"/>
          <w:marTop w:val="0"/>
          <w:marBottom w:val="0"/>
          <w:divBdr>
            <w:top w:val="none" w:sz="0" w:space="0" w:color="auto"/>
            <w:left w:val="none" w:sz="0" w:space="0" w:color="auto"/>
            <w:bottom w:val="none" w:sz="0" w:space="0" w:color="auto"/>
            <w:right w:val="none" w:sz="0" w:space="0" w:color="auto"/>
          </w:divBdr>
          <w:divsChild>
            <w:div w:id="1292442302">
              <w:marLeft w:val="0"/>
              <w:marRight w:val="0"/>
              <w:marTop w:val="0"/>
              <w:marBottom w:val="0"/>
              <w:divBdr>
                <w:top w:val="none" w:sz="0" w:space="0" w:color="auto"/>
                <w:left w:val="none" w:sz="0" w:space="0" w:color="auto"/>
                <w:bottom w:val="none" w:sz="0" w:space="0" w:color="auto"/>
                <w:right w:val="none" w:sz="0" w:space="0" w:color="auto"/>
              </w:divBdr>
            </w:div>
          </w:divsChild>
        </w:div>
        <w:div w:id="1810516765">
          <w:marLeft w:val="0"/>
          <w:marRight w:val="0"/>
          <w:marTop w:val="0"/>
          <w:marBottom w:val="0"/>
          <w:divBdr>
            <w:top w:val="none" w:sz="0" w:space="0" w:color="auto"/>
            <w:left w:val="none" w:sz="0" w:space="0" w:color="auto"/>
            <w:bottom w:val="none" w:sz="0" w:space="0" w:color="auto"/>
            <w:right w:val="none" w:sz="0" w:space="0" w:color="auto"/>
          </w:divBdr>
        </w:div>
        <w:div w:id="1150440869">
          <w:marLeft w:val="0"/>
          <w:marRight w:val="0"/>
          <w:marTop w:val="0"/>
          <w:marBottom w:val="0"/>
          <w:divBdr>
            <w:top w:val="none" w:sz="0" w:space="0" w:color="auto"/>
            <w:left w:val="none" w:sz="0" w:space="0" w:color="auto"/>
            <w:bottom w:val="none" w:sz="0" w:space="0" w:color="auto"/>
            <w:right w:val="none" w:sz="0" w:space="0" w:color="auto"/>
          </w:divBdr>
          <w:divsChild>
            <w:div w:id="1038550955">
              <w:marLeft w:val="0"/>
              <w:marRight w:val="0"/>
              <w:marTop w:val="0"/>
              <w:marBottom w:val="0"/>
              <w:divBdr>
                <w:top w:val="none" w:sz="0" w:space="0" w:color="auto"/>
                <w:left w:val="none" w:sz="0" w:space="0" w:color="auto"/>
                <w:bottom w:val="none" w:sz="0" w:space="0" w:color="auto"/>
                <w:right w:val="none" w:sz="0" w:space="0" w:color="auto"/>
              </w:divBdr>
            </w:div>
          </w:divsChild>
        </w:div>
        <w:div w:id="1279877559">
          <w:marLeft w:val="0"/>
          <w:marRight w:val="0"/>
          <w:marTop w:val="0"/>
          <w:marBottom w:val="0"/>
          <w:divBdr>
            <w:top w:val="none" w:sz="0" w:space="0" w:color="auto"/>
            <w:left w:val="none" w:sz="0" w:space="0" w:color="auto"/>
            <w:bottom w:val="none" w:sz="0" w:space="0" w:color="auto"/>
            <w:right w:val="none" w:sz="0" w:space="0" w:color="auto"/>
          </w:divBdr>
        </w:div>
        <w:div w:id="1466115799">
          <w:marLeft w:val="0"/>
          <w:marRight w:val="0"/>
          <w:marTop w:val="0"/>
          <w:marBottom w:val="0"/>
          <w:divBdr>
            <w:top w:val="none" w:sz="0" w:space="0" w:color="auto"/>
            <w:left w:val="none" w:sz="0" w:space="0" w:color="auto"/>
            <w:bottom w:val="none" w:sz="0" w:space="0" w:color="auto"/>
            <w:right w:val="none" w:sz="0" w:space="0" w:color="auto"/>
          </w:divBdr>
        </w:div>
        <w:div w:id="1681350662">
          <w:marLeft w:val="0"/>
          <w:marRight w:val="0"/>
          <w:marTop w:val="0"/>
          <w:marBottom w:val="0"/>
          <w:divBdr>
            <w:top w:val="none" w:sz="0" w:space="0" w:color="auto"/>
            <w:left w:val="none" w:sz="0" w:space="0" w:color="auto"/>
            <w:bottom w:val="none" w:sz="0" w:space="0" w:color="auto"/>
            <w:right w:val="none" w:sz="0" w:space="0" w:color="auto"/>
          </w:divBdr>
          <w:divsChild>
            <w:div w:id="251663260">
              <w:marLeft w:val="0"/>
              <w:marRight w:val="0"/>
              <w:marTop w:val="0"/>
              <w:marBottom w:val="0"/>
              <w:divBdr>
                <w:top w:val="none" w:sz="0" w:space="0" w:color="auto"/>
                <w:left w:val="none" w:sz="0" w:space="0" w:color="auto"/>
                <w:bottom w:val="none" w:sz="0" w:space="0" w:color="auto"/>
                <w:right w:val="none" w:sz="0" w:space="0" w:color="auto"/>
              </w:divBdr>
            </w:div>
          </w:divsChild>
        </w:div>
        <w:div w:id="1623803095">
          <w:marLeft w:val="0"/>
          <w:marRight w:val="0"/>
          <w:marTop w:val="0"/>
          <w:marBottom w:val="0"/>
          <w:divBdr>
            <w:top w:val="none" w:sz="0" w:space="0" w:color="auto"/>
            <w:left w:val="none" w:sz="0" w:space="0" w:color="auto"/>
            <w:bottom w:val="none" w:sz="0" w:space="0" w:color="auto"/>
            <w:right w:val="none" w:sz="0" w:space="0" w:color="auto"/>
          </w:divBdr>
        </w:div>
        <w:div w:id="702286581">
          <w:marLeft w:val="0"/>
          <w:marRight w:val="0"/>
          <w:marTop w:val="0"/>
          <w:marBottom w:val="0"/>
          <w:divBdr>
            <w:top w:val="none" w:sz="0" w:space="0" w:color="auto"/>
            <w:left w:val="none" w:sz="0" w:space="0" w:color="auto"/>
            <w:bottom w:val="none" w:sz="0" w:space="0" w:color="auto"/>
            <w:right w:val="none" w:sz="0" w:space="0" w:color="auto"/>
          </w:divBdr>
          <w:divsChild>
            <w:div w:id="250089681">
              <w:marLeft w:val="0"/>
              <w:marRight w:val="0"/>
              <w:marTop w:val="0"/>
              <w:marBottom w:val="0"/>
              <w:divBdr>
                <w:top w:val="none" w:sz="0" w:space="0" w:color="auto"/>
                <w:left w:val="none" w:sz="0" w:space="0" w:color="auto"/>
                <w:bottom w:val="none" w:sz="0" w:space="0" w:color="auto"/>
                <w:right w:val="none" w:sz="0" w:space="0" w:color="auto"/>
              </w:divBdr>
            </w:div>
          </w:divsChild>
        </w:div>
        <w:div w:id="1966228578">
          <w:marLeft w:val="0"/>
          <w:marRight w:val="0"/>
          <w:marTop w:val="0"/>
          <w:marBottom w:val="0"/>
          <w:divBdr>
            <w:top w:val="none" w:sz="0" w:space="0" w:color="auto"/>
            <w:left w:val="none" w:sz="0" w:space="0" w:color="auto"/>
            <w:bottom w:val="none" w:sz="0" w:space="0" w:color="auto"/>
            <w:right w:val="none" w:sz="0" w:space="0" w:color="auto"/>
          </w:divBdr>
        </w:div>
        <w:div w:id="1556235798">
          <w:marLeft w:val="0"/>
          <w:marRight w:val="0"/>
          <w:marTop w:val="0"/>
          <w:marBottom w:val="0"/>
          <w:divBdr>
            <w:top w:val="none" w:sz="0" w:space="0" w:color="auto"/>
            <w:left w:val="none" w:sz="0" w:space="0" w:color="auto"/>
            <w:bottom w:val="none" w:sz="0" w:space="0" w:color="auto"/>
            <w:right w:val="none" w:sz="0" w:space="0" w:color="auto"/>
          </w:divBdr>
          <w:divsChild>
            <w:div w:id="1947885984">
              <w:marLeft w:val="0"/>
              <w:marRight w:val="0"/>
              <w:marTop w:val="0"/>
              <w:marBottom w:val="0"/>
              <w:divBdr>
                <w:top w:val="none" w:sz="0" w:space="0" w:color="auto"/>
                <w:left w:val="none" w:sz="0" w:space="0" w:color="auto"/>
                <w:bottom w:val="none" w:sz="0" w:space="0" w:color="auto"/>
                <w:right w:val="none" w:sz="0" w:space="0" w:color="auto"/>
              </w:divBdr>
            </w:div>
          </w:divsChild>
        </w:div>
        <w:div w:id="1509639181">
          <w:marLeft w:val="0"/>
          <w:marRight w:val="0"/>
          <w:marTop w:val="0"/>
          <w:marBottom w:val="0"/>
          <w:divBdr>
            <w:top w:val="none" w:sz="0" w:space="0" w:color="auto"/>
            <w:left w:val="none" w:sz="0" w:space="0" w:color="auto"/>
            <w:bottom w:val="none" w:sz="0" w:space="0" w:color="auto"/>
            <w:right w:val="none" w:sz="0" w:space="0" w:color="auto"/>
          </w:divBdr>
          <w:divsChild>
            <w:div w:id="1353917598">
              <w:marLeft w:val="0"/>
              <w:marRight w:val="0"/>
              <w:marTop w:val="0"/>
              <w:marBottom w:val="0"/>
              <w:divBdr>
                <w:top w:val="none" w:sz="0" w:space="0" w:color="auto"/>
                <w:left w:val="none" w:sz="0" w:space="0" w:color="auto"/>
                <w:bottom w:val="none" w:sz="0" w:space="0" w:color="auto"/>
                <w:right w:val="none" w:sz="0" w:space="0" w:color="auto"/>
              </w:divBdr>
            </w:div>
          </w:divsChild>
        </w:div>
        <w:div w:id="1409572816">
          <w:marLeft w:val="0"/>
          <w:marRight w:val="0"/>
          <w:marTop w:val="0"/>
          <w:marBottom w:val="0"/>
          <w:divBdr>
            <w:top w:val="none" w:sz="0" w:space="0" w:color="auto"/>
            <w:left w:val="none" w:sz="0" w:space="0" w:color="auto"/>
            <w:bottom w:val="none" w:sz="0" w:space="0" w:color="auto"/>
            <w:right w:val="none" w:sz="0" w:space="0" w:color="auto"/>
          </w:divBdr>
        </w:div>
        <w:div w:id="1682975059">
          <w:marLeft w:val="0"/>
          <w:marRight w:val="0"/>
          <w:marTop w:val="0"/>
          <w:marBottom w:val="0"/>
          <w:divBdr>
            <w:top w:val="none" w:sz="0" w:space="0" w:color="auto"/>
            <w:left w:val="none" w:sz="0" w:space="0" w:color="auto"/>
            <w:bottom w:val="none" w:sz="0" w:space="0" w:color="auto"/>
            <w:right w:val="none" w:sz="0" w:space="0" w:color="auto"/>
          </w:divBdr>
        </w:div>
        <w:div w:id="1677076155">
          <w:marLeft w:val="0"/>
          <w:marRight w:val="0"/>
          <w:marTop w:val="0"/>
          <w:marBottom w:val="0"/>
          <w:divBdr>
            <w:top w:val="none" w:sz="0" w:space="0" w:color="auto"/>
            <w:left w:val="none" w:sz="0" w:space="0" w:color="auto"/>
            <w:bottom w:val="none" w:sz="0" w:space="0" w:color="auto"/>
            <w:right w:val="none" w:sz="0" w:space="0" w:color="auto"/>
          </w:divBdr>
        </w:div>
        <w:div w:id="1954363806">
          <w:marLeft w:val="0"/>
          <w:marRight w:val="0"/>
          <w:marTop w:val="0"/>
          <w:marBottom w:val="0"/>
          <w:divBdr>
            <w:top w:val="none" w:sz="0" w:space="0" w:color="auto"/>
            <w:left w:val="none" w:sz="0" w:space="0" w:color="auto"/>
            <w:bottom w:val="none" w:sz="0" w:space="0" w:color="auto"/>
            <w:right w:val="none" w:sz="0" w:space="0" w:color="auto"/>
          </w:divBdr>
        </w:div>
        <w:div w:id="178585774">
          <w:marLeft w:val="0"/>
          <w:marRight w:val="0"/>
          <w:marTop w:val="0"/>
          <w:marBottom w:val="0"/>
          <w:divBdr>
            <w:top w:val="none" w:sz="0" w:space="0" w:color="auto"/>
            <w:left w:val="none" w:sz="0" w:space="0" w:color="auto"/>
            <w:bottom w:val="none" w:sz="0" w:space="0" w:color="auto"/>
            <w:right w:val="none" w:sz="0" w:space="0" w:color="auto"/>
          </w:divBdr>
        </w:div>
        <w:div w:id="624778572">
          <w:marLeft w:val="0"/>
          <w:marRight w:val="0"/>
          <w:marTop w:val="0"/>
          <w:marBottom w:val="0"/>
          <w:divBdr>
            <w:top w:val="none" w:sz="0" w:space="0" w:color="auto"/>
            <w:left w:val="none" w:sz="0" w:space="0" w:color="auto"/>
            <w:bottom w:val="none" w:sz="0" w:space="0" w:color="auto"/>
            <w:right w:val="none" w:sz="0" w:space="0" w:color="auto"/>
          </w:divBdr>
        </w:div>
        <w:div w:id="1449081178">
          <w:marLeft w:val="0"/>
          <w:marRight w:val="0"/>
          <w:marTop w:val="0"/>
          <w:marBottom w:val="0"/>
          <w:divBdr>
            <w:top w:val="none" w:sz="0" w:space="0" w:color="auto"/>
            <w:left w:val="none" w:sz="0" w:space="0" w:color="auto"/>
            <w:bottom w:val="none" w:sz="0" w:space="0" w:color="auto"/>
            <w:right w:val="none" w:sz="0" w:space="0" w:color="auto"/>
          </w:divBdr>
        </w:div>
        <w:div w:id="1066993133">
          <w:marLeft w:val="0"/>
          <w:marRight w:val="0"/>
          <w:marTop w:val="0"/>
          <w:marBottom w:val="0"/>
          <w:divBdr>
            <w:top w:val="none" w:sz="0" w:space="0" w:color="auto"/>
            <w:left w:val="none" w:sz="0" w:space="0" w:color="auto"/>
            <w:bottom w:val="none" w:sz="0" w:space="0" w:color="auto"/>
            <w:right w:val="none" w:sz="0" w:space="0" w:color="auto"/>
          </w:divBdr>
          <w:divsChild>
            <w:div w:id="1105422568">
              <w:marLeft w:val="0"/>
              <w:marRight w:val="0"/>
              <w:marTop w:val="0"/>
              <w:marBottom w:val="0"/>
              <w:divBdr>
                <w:top w:val="none" w:sz="0" w:space="0" w:color="auto"/>
                <w:left w:val="none" w:sz="0" w:space="0" w:color="auto"/>
                <w:bottom w:val="none" w:sz="0" w:space="0" w:color="auto"/>
                <w:right w:val="none" w:sz="0" w:space="0" w:color="auto"/>
              </w:divBdr>
            </w:div>
          </w:divsChild>
        </w:div>
        <w:div w:id="1268268142">
          <w:marLeft w:val="0"/>
          <w:marRight w:val="0"/>
          <w:marTop w:val="0"/>
          <w:marBottom w:val="0"/>
          <w:divBdr>
            <w:top w:val="none" w:sz="0" w:space="0" w:color="auto"/>
            <w:left w:val="none" w:sz="0" w:space="0" w:color="auto"/>
            <w:bottom w:val="none" w:sz="0" w:space="0" w:color="auto"/>
            <w:right w:val="none" w:sz="0" w:space="0" w:color="auto"/>
          </w:divBdr>
        </w:div>
        <w:div w:id="1342589604">
          <w:marLeft w:val="0"/>
          <w:marRight w:val="0"/>
          <w:marTop w:val="0"/>
          <w:marBottom w:val="0"/>
          <w:divBdr>
            <w:top w:val="none" w:sz="0" w:space="0" w:color="auto"/>
            <w:left w:val="none" w:sz="0" w:space="0" w:color="auto"/>
            <w:bottom w:val="none" w:sz="0" w:space="0" w:color="auto"/>
            <w:right w:val="none" w:sz="0" w:space="0" w:color="auto"/>
          </w:divBdr>
        </w:div>
        <w:div w:id="338898610">
          <w:marLeft w:val="0"/>
          <w:marRight w:val="0"/>
          <w:marTop w:val="0"/>
          <w:marBottom w:val="0"/>
          <w:divBdr>
            <w:top w:val="none" w:sz="0" w:space="0" w:color="auto"/>
            <w:left w:val="none" w:sz="0" w:space="0" w:color="auto"/>
            <w:bottom w:val="none" w:sz="0" w:space="0" w:color="auto"/>
            <w:right w:val="none" w:sz="0" w:space="0" w:color="auto"/>
          </w:divBdr>
        </w:div>
        <w:div w:id="1568414871">
          <w:marLeft w:val="0"/>
          <w:marRight w:val="0"/>
          <w:marTop w:val="0"/>
          <w:marBottom w:val="0"/>
          <w:divBdr>
            <w:top w:val="none" w:sz="0" w:space="0" w:color="auto"/>
            <w:left w:val="none" w:sz="0" w:space="0" w:color="auto"/>
            <w:bottom w:val="none" w:sz="0" w:space="0" w:color="auto"/>
            <w:right w:val="none" w:sz="0" w:space="0" w:color="auto"/>
          </w:divBdr>
          <w:divsChild>
            <w:div w:id="2021083397">
              <w:marLeft w:val="0"/>
              <w:marRight w:val="0"/>
              <w:marTop w:val="0"/>
              <w:marBottom w:val="0"/>
              <w:divBdr>
                <w:top w:val="none" w:sz="0" w:space="0" w:color="auto"/>
                <w:left w:val="none" w:sz="0" w:space="0" w:color="auto"/>
                <w:bottom w:val="none" w:sz="0" w:space="0" w:color="auto"/>
                <w:right w:val="none" w:sz="0" w:space="0" w:color="auto"/>
              </w:divBdr>
            </w:div>
          </w:divsChild>
        </w:div>
        <w:div w:id="1661614713">
          <w:marLeft w:val="0"/>
          <w:marRight w:val="0"/>
          <w:marTop w:val="0"/>
          <w:marBottom w:val="0"/>
          <w:divBdr>
            <w:top w:val="none" w:sz="0" w:space="0" w:color="auto"/>
            <w:left w:val="none" w:sz="0" w:space="0" w:color="auto"/>
            <w:bottom w:val="none" w:sz="0" w:space="0" w:color="auto"/>
            <w:right w:val="none" w:sz="0" w:space="0" w:color="auto"/>
          </w:divBdr>
        </w:div>
        <w:div w:id="1581214479">
          <w:marLeft w:val="0"/>
          <w:marRight w:val="0"/>
          <w:marTop w:val="0"/>
          <w:marBottom w:val="0"/>
          <w:divBdr>
            <w:top w:val="none" w:sz="0" w:space="0" w:color="auto"/>
            <w:left w:val="none" w:sz="0" w:space="0" w:color="auto"/>
            <w:bottom w:val="none" w:sz="0" w:space="0" w:color="auto"/>
            <w:right w:val="none" w:sz="0" w:space="0" w:color="auto"/>
          </w:divBdr>
          <w:divsChild>
            <w:div w:id="1989169320">
              <w:marLeft w:val="0"/>
              <w:marRight w:val="0"/>
              <w:marTop w:val="0"/>
              <w:marBottom w:val="0"/>
              <w:divBdr>
                <w:top w:val="none" w:sz="0" w:space="0" w:color="auto"/>
                <w:left w:val="none" w:sz="0" w:space="0" w:color="auto"/>
                <w:bottom w:val="none" w:sz="0" w:space="0" w:color="auto"/>
                <w:right w:val="none" w:sz="0" w:space="0" w:color="auto"/>
              </w:divBdr>
              <w:divsChild>
                <w:div w:id="1401364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965821">
          <w:marLeft w:val="0"/>
          <w:marRight w:val="0"/>
          <w:marTop w:val="0"/>
          <w:marBottom w:val="0"/>
          <w:divBdr>
            <w:top w:val="none" w:sz="0" w:space="0" w:color="auto"/>
            <w:left w:val="none" w:sz="0" w:space="0" w:color="auto"/>
            <w:bottom w:val="none" w:sz="0" w:space="0" w:color="auto"/>
            <w:right w:val="none" w:sz="0" w:space="0" w:color="auto"/>
          </w:divBdr>
          <w:divsChild>
            <w:div w:id="1130049510">
              <w:marLeft w:val="0"/>
              <w:marRight w:val="0"/>
              <w:marTop w:val="0"/>
              <w:marBottom w:val="0"/>
              <w:divBdr>
                <w:top w:val="none" w:sz="0" w:space="0" w:color="auto"/>
                <w:left w:val="none" w:sz="0" w:space="0" w:color="auto"/>
                <w:bottom w:val="none" w:sz="0" w:space="0" w:color="auto"/>
                <w:right w:val="none" w:sz="0" w:space="0" w:color="auto"/>
              </w:divBdr>
              <w:divsChild>
                <w:div w:id="1236434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838484">
          <w:marLeft w:val="0"/>
          <w:marRight w:val="0"/>
          <w:marTop w:val="0"/>
          <w:marBottom w:val="0"/>
          <w:divBdr>
            <w:top w:val="none" w:sz="0" w:space="0" w:color="auto"/>
            <w:left w:val="none" w:sz="0" w:space="0" w:color="auto"/>
            <w:bottom w:val="none" w:sz="0" w:space="0" w:color="auto"/>
            <w:right w:val="none" w:sz="0" w:space="0" w:color="auto"/>
          </w:divBdr>
        </w:div>
        <w:div w:id="1677417185">
          <w:marLeft w:val="0"/>
          <w:marRight w:val="0"/>
          <w:marTop w:val="0"/>
          <w:marBottom w:val="0"/>
          <w:divBdr>
            <w:top w:val="none" w:sz="0" w:space="0" w:color="auto"/>
            <w:left w:val="none" w:sz="0" w:space="0" w:color="auto"/>
            <w:bottom w:val="none" w:sz="0" w:space="0" w:color="auto"/>
            <w:right w:val="none" w:sz="0" w:space="0" w:color="auto"/>
          </w:divBdr>
          <w:divsChild>
            <w:div w:id="729424898">
              <w:marLeft w:val="0"/>
              <w:marRight w:val="0"/>
              <w:marTop w:val="0"/>
              <w:marBottom w:val="0"/>
              <w:divBdr>
                <w:top w:val="none" w:sz="0" w:space="0" w:color="auto"/>
                <w:left w:val="none" w:sz="0" w:space="0" w:color="auto"/>
                <w:bottom w:val="none" w:sz="0" w:space="0" w:color="auto"/>
                <w:right w:val="none" w:sz="0" w:space="0" w:color="auto"/>
              </w:divBdr>
            </w:div>
          </w:divsChild>
        </w:div>
        <w:div w:id="104620979">
          <w:marLeft w:val="0"/>
          <w:marRight w:val="0"/>
          <w:marTop w:val="0"/>
          <w:marBottom w:val="0"/>
          <w:divBdr>
            <w:top w:val="none" w:sz="0" w:space="0" w:color="auto"/>
            <w:left w:val="none" w:sz="0" w:space="0" w:color="auto"/>
            <w:bottom w:val="none" w:sz="0" w:space="0" w:color="auto"/>
            <w:right w:val="none" w:sz="0" w:space="0" w:color="auto"/>
          </w:divBdr>
        </w:div>
        <w:div w:id="1741757586">
          <w:marLeft w:val="0"/>
          <w:marRight w:val="0"/>
          <w:marTop w:val="0"/>
          <w:marBottom w:val="0"/>
          <w:divBdr>
            <w:top w:val="none" w:sz="0" w:space="0" w:color="auto"/>
            <w:left w:val="none" w:sz="0" w:space="0" w:color="auto"/>
            <w:bottom w:val="none" w:sz="0" w:space="0" w:color="auto"/>
            <w:right w:val="none" w:sz="0" w:space="0" w:color="auto"/>
          </w:divBdr>
        </w:div>
        <w:div w:id="2036999459">
          <w:marLeft w:val="0"/>
          <w:marRight w:val="0"/>
          <w:marTop w:val="0"/>
          <w:marBottom w:val="0"/>
          <w:divBdr>
            <w:top w:val="none" w:sz="0" w:space="0" w:color="auto"/>
            <w:left w:val="none" w:sz="0" w:space="0" w:color="auto"/>
            <w:bottom w:val="none" w:sz="0" w:space="0" w:color="auto"/>
            <w:right w:val="none" w:sz="0" w:space="0" w:color="auto"/>
          </w:divBdr>
          <w:divsChild>
            <w:div w:id="498233709">
              <w:marLeft w:val="0"/>
              <w:marRight w:val="0"/>
              <w:marTop w:val="0"/>
              <w:marBottom w:val="0"/>
              <w:divBdr>
                <w:top w:val="none" w:sz="0" w:space="0" w:color="auto"/>
                <w:left w:val="none" w:sz="0" w:space="0" w:color="auto"/>
                <w:bottom w:val="none" w:sz="0" w:space="0" w:color="auto"/>
                <w:right w:val="none" w:sz="0" w:space="0" w:color="auto"/>
              </w:divBdr>
            </w:div>
          </w:divsChild>
        </w:div>
        <w:div w:id="2096436807">
          <w:marLeft w:val="0"/>
          <w:marRight w:val="0"/>
          <w:marTop w:val="0"/>
          <w:marBottom w:val="0"/>
          <w:divBdr>
            <w:top w:val="none" w:sz="0" w:space="0" w:color="auto"/>
            <w:left w:val="none" w:sz="0" w:space="0" w:color="auto"/>
            <w:bottom w:val="none" w:sz="0" w:space="0" w:color="auto"/>
            <w:right w:val="none" w:sz="0" w:space="0" w:color="auto"/>
          </w:divBdr>
          <w:divsChild>
            <w:div w:id="1216891859">
              <w:marLeft w:val="0"/>
              <w:marRight w:val="0"/>
              <w:marTop w:val="0"/>
              <w:marBottom w:val="0"/>
              <w:divBdr>
                <w:top w:val="none" w:sz="0" w:space="0" w:color="auto"/>
                <w:left w:val="none" w:sz="0" w:space="0" w:color="auto"/>
                <w:bottom w:val="none" w:sz="0" w:space="0" w:color="auto"/>
                <w:right w:val="none" w:sz="0" w:space="0" w:color="auto"/>
              </w:divBdr>
            </w:div>
          </w:divsChild>
        </w:div>
        <w:div w:id="2125804162">
          <w:marLeft w:val="0"/>
          <w:marRight w:val="0"/>
          <w:marTop w:val="0"/>
          <w:marBottom w:val="0"/>
          <w:divBdr>
            <w:top w:val="none" w:sz="0" w:space="0" w:color="auto"/>
            <w:left w:val="none" w:sz="0" w:space="0" w:color="auto"/>
            <w:bottom w:val="none" w:sz="0" w:space="0" w:color="auto"/>
            <w:right w:val="none" w:sz="0" w:space="0" w:color="auto"/>
          </w:divBdr>
          <w:divsChild>
            <w:div w:id="521674761">
              <w:marLeft w:val="0"/>
              <w:marRight w:val="0"/>
              <w:marTop w:val="0"/>
              <w:marBottom w:val="0"/>
              <w:divBdr>
                <w:top w:val="none" w:sz="0" w:space="0" w:color="auto"/>
                <w:left w:val="none" w:sz="0" w:space="0" w:color="auto"/>
                <w:bottom w:val="none" w:sz="0" w:space="0" w:color="auto"/>
                <w:right w:val="none" w:sz="0" w:space="0" w:color="auto"/>
              </w:divBdr>
            </w:div>
          </w:divsChild>
        </w:div>
        <w:div w:id="1918123569">
          <w:marLeft w:val="0"/>
          <w:marRight w:val="0"/>
          <w:marTop w:val="0"/>
          <w:marBottom w:val="0"/>
          <w:divBdr>
            <w:top w:val="none" w:sz="0" w:space="0" w:color="auto"/>
            <w:left w:val="none" w:sz="0" w:space="0" w:color="auto"/>
            <w:bottom w:val="none" w:sz="0" w:space="0" w:color="auto"/>
            <w:right w:val="none" w:sz="0" w:space="0" w:color="auto"/>
          </w:divBdr>
          <w:divsChild>
            <w:div w:id="794445061">
              <w:marLeft w:val="0"/>
              <w:marRight w:val="0"/>
              <w:marTop w:val="0"/>
              <w:marBottom w:val="0"/>
              <w:divBdr>
                <w:top w:val="none" w:sz="0" w:space="0" w:color="auto"/>
                <w:left w:val="none" w:sz="0" w:space="0" w:color="auto"/>
                <w:bottom w:val="none" w:sz="0" w:space="0" w:color="auto"/>
                <w:right w:val="none" w:sz="0" w:space="0" w:color="auto"/>
              </w:divBdr>
            </w:div>
          </w:divsChild>
        </w:div>
        <w:div w:id="7146082">
          <w:marLeft w:val="0"/>
          <w:marRight w:val="0"/>
          <w:marTop w:val="0"/>
          <w:marBottom w:val="0"/>
          <w:divBdr>
            <w:top w:val="none" w:sz="0" w:space="0" w:color="auto"/>
            <w:left w:val="none" w:sz="0" w:space="0" w:color="auto"/>
            <w:bottom w:val="none" w:sz="0" w:space="0" w:color="auto"/>
            <w:right w:val="none" w:sz="0" w:space="0" w:color="auto"/>
          </w:divBdr>
          <w:divsChild>
            <w:div w:id="2033147460">
              <w:marLeft w:val="0"/>
              <w:marRight w:val="0"/>
              <w:marTop w:val="0"/>
              <w:marBottom w:val="0"/>
              <w:divBdr>
                <w:top w:val="none" w:sz="0" w:space="0" w:color="auto"/>
                <w:left w:val="none" w:sz="0" w:space="0" w:color="auto"/>
                <w:bottom w:val="none" w:sz="0" w:space="0" w:color="auto"/>
                <w:right w:val="none" w:sz="0" w:space="0" w:color="auto"/>
              </w:divBdr>
            </w:div>
          </w:divsChild>
        </w:div>
        <w:div w:id="932935790">
          <w:marLeft w:val="0"/>
          <w:marRight w:val="0"/>
          <w:marTop w:val="0"/>
          <w:marBottom w:val="0"/>
          <w:divBdr>
            <w:top w:val="none" w:sz="0" w:space="0" w:color="auto"/>
            <w:left w:val="none" w:sz="0" w:space="0" w:color="auto"/>
            <w:bottom w:val="none" w:sz="0" w:space="0" w:color="auto"/>
            <w:right w:val="none" w:sz="0" w:space="0" w:color="auto"/>
          </w:divBdr>
          <w:divsChild>
            <w:div w:id="1576161267">
              <w:marLeft w:val="0"/>
              <w:marRight w:val="0"/>
              <w:marTop w:val="0"/>
              <w:marBottom w:val="0"/>
              <w:divBdr>
                <w:top w:val="none" w:sz="0" w:space="0" w:color="auto"/>
                <w:left w:val="none" w:sz="0" w:space="0" w:color="auto"/>
                <w:bottom w:val="none" w:sz="0" w:space="0" w:color="auto"/>
                <w:right w:val="none" w:sz="0" w:space="0" w:color="auto"/>
              </w:divBdr>
            </w:div>
          </w:divsChild>
        </w:div>
        <w:div w:id="1382829314">
          <w:marLeft w:val="0"/>
          <w:marRight w:val="0"/>
          <w:marTop w:val="0"/>
          <w:marBottom w:val="0"/>
          <w:divBdr>
            <w:top w:val="none" w:sz="0" w:space="0" w:color="auto"/>
            <w:left w:val="none" w:sz="0" w:space="0" w:color="auto"/>
            <w:bottom w:val="none" w:sz="0" w:space="0" w:color="auto"/>
            <w:right w:val="none" w:sz="0" w:space="0" w:color="auto"/>
          </w:divBdr>
          <w:divsChild>
            <w:div w:id="945816385">
              <w:marLeft w:val="0"/>
              <w:marRight w:val="0"/>
              <w:marTop w:val="0"/>
              <w:marBottom w:val="0"/>
              <w:divBdr>
                <w:top w:val="none" w:sz="0" w:space="0" w:color="auto"/>
                <w:left w:val="none" w:sz="0" w:space="0" w:color="auto"/>
                <w:bottom w:val="none" w:sz="0" w:space="0" w:color="auto"/>
                <w:right w:val="none" w:sz="0" w:space="0" w:color="auto"/>
              </w:divBdr>
            </w:div>
          </w:divsChild>
        </w:div>
        <w:div w:id="381905581">
          <w:marLeft w:val="0"/>
          <w:marRight w:val="0"/>
          <w:marTop w:val="0"/>
          <w:marBottom w:val="0"/>
          <w:divBdr>
            <w:top w:val="none" w:sz="0" w:space="0" w:color="auto"/>
            <w:left w:val="none" w:sz="0" w:space="0" w:color="auto"/>
            <w:bottom w:val="none" w:sz="0" w:space="0" w:color="auto"/>
            <w:right w:val="none" w:sz="0" w:space="0" w:color="auto"/>
          </w:divBdr>
          <w:divsChild>
            <w:div w:id="1936862849">
              <w:marLeft w:val="0"/>
              <w:marRight w:val="0"/>
              <w:marTop w:val="0"/>
              <w:marBottom w:val="0"/>
              <w:divBdr>
                <w:top w:val="none" w:sz="0" w:space="0" w:color="auto"/>
                <w:left w:val="none" w:sz="0" w:space="0" w:color="auto"/>
                <w:bottom w:val="none" w:sz="0" w:space="0" w:color="auto"/>
                <w:right w:val="none" w:sz="0" w:space="0" w:color="auto"/>
              </w:divBdr>
            </w:div>
          </w:divsChild>
        </w:div>
        <w:div w:id="252016333">
          <w:marLeft w:val="0"/>
          <w:marRight w:val="0"/>
          <w:marTop w:val="0"/>
          <w:marBottom w:val="0"/>
          <w:divBdr>
            <w:top w:val="none" w:sz="0" w:space="0" w:color="auto"/>
            <w:left w:val="none" w:sz="0" w:space="0" w:color="auto"/>
            <w:bottom w:val="none" w:sz="0" w:space="0" w:color="auto"/>
            <w:right w:val="none" w:sz="0" w:space="0" w:color="auto"/>
          </w:divBdr>
        </w:div>
        <w:div w:id="986133443">
          <w:marLeft w:val="0"/>
          <w:marRight w:val="0"/>
          <w:marTop w:val="0"/>
          <w:marBottom w:val="0"/>
          <w:divBdr>
            <w:top w:val="none" w:sz="0" w:space="0" w:color="auto"/>
            <w:left w:val="none" w:sz="0" w:space="0" w:color="auto"/>
            <w:bottom w:val="none" w:sz="0" w:space="0" w:color="auto"/>
            <w:right w:val="none" w:sz="0" w:space="0" w:color="auto"/>
          </w:divBdr>
        </w:div>
        <w:div w:id="1764182943">
          <w:marLeft w:val="0"/>
          <w:marRight w:val="0"/>
          <w:marTop w:val="0"/>
          <w:marBottom w:val="0"/>
          <w:divBdr>
            <w:top w:val="none" w:sz="0" w:space="0" w:color="auto"/>
            <w:left w:val="none" w:sz="0" w:space="0" w:color="auto"/>
            <w:bottom w:val="none" w:sz="0" w:space="0" w:color="auto"/>
            <w:right w:val="none" w:sz="0" w:space="0" w:color="auto"/>
          </w:divBdr>
        </w:div>
        <w:div w:id="650405690">
          <w:marLeft w:val="0"/>
          <w:marRight w:val="0"/>
          <w:marTop w:val="0"/>
          <w:marBottom w:val="0"/>
          <w:divBdr>
            <w:top w:val="none" w:sz="0" w:space="0" w:color="auto"/>
            <w:left w:val="none" w:sz="0" w:space="0" w:color="auto"/>
            <w:bottom w:val="none" w:sz="0" w:space="0" w:color="auto"/>
            <w:right w:val="none" w:sz="0" w:space="0" w:color="auto"/>
          </w:divBdr>
        </w:div>
        <w:div w:id="1433085151">
          <w:marLeft w:val="0"/>
          <w:marRight w:val="0"/>
          <w:marTop w:val="0"/>
          <w:marBottom w:val="0"/>
          <w:divBdr>
            <w:top w:val="none" w:sz="0" w:space="0" w:color="auto"/>
            <w:left w:val="none" w:sz="0" w:space="0" w:color="auto"/>
            <w:bottom w:val="none" w:sz="0" w:space="0" w:color="auto"/>
            <w:right w:val="none" w:sz="0" w:space="0" w:color="auto"/>
          </w:divBdr>
        </w:div>
        <w:div w:id="424882849">
          <w:marLeft w:val="0"/>
          <w:marRight w:val="0"/>
          <w:marTop w:val="0"/>
          <w:marBottom w:val="0"/>
          <w:divBdr>
            <w:top w:val="none" w:sz="0" w:space="0" w:color="auto"/>
            <w:left w:val="none" w:sz="0" w:space="0" w:color="auto"/>
            <w:bottom w:val="none" w:sz="0" w:space="0" w:color="auto"/>
            <w:right w:val="none" w:sz="0" w:space="0" w:color="auto"/>
          </w:divBdr>
        </w:div>
        <w:div w:id="2137600746">
          <w:marLeft w:val="0"/>
          <w:marRight w:val="0"/>
          <w:marTop w:val="0"/>
          <w:marBottom w:val="0"/>
          <w:divBdr>
            <w:top w:val="none" w:sz="0" w:space="0" w:color="auto"/>
            <w:left w:val="none" w:sz="0" w:space="0" w:color="auto"/>
            <w:bottom w:val="none" w:sz="0" w:space="0" w:color="auto"/>
            <w:right w:val="none" w:sz="0" w:space="0" w:color="auto"/>
          </w:divBdr>
          <w:divsChild>
            <w:div w:id="1942906206">
              <w:marLeft w:val="0"/>
              <w:marRight w:val="0"/>
              <w:marTop w:val="0"/>
              <w:marBottom w:val="0"/>
              <w:divBdr>
                <w:top w:val="none" w:sz="0" w:space="0" w:color="auto"/>
                <w:left w:val="none" w:sz="0" w:space="0" w:color="auto"/>
                <w:bottom w:val="none" w:sz="0" w:space="0" w:color="auto"/>
                <w:right w:val="none" w:sz="0" w:space="0" w:color="auto"/>
              </w:divBdr>
            </w:div>
          </w:divsChild>
        </w:div>
        <w:div w:id="1326738923">
          <w:marLeft w:val="0"/>
          <w:marRight w:val="0"/>
          <w:marTop w:val="0"/>
          <w:marBottom w:val="0"/>
          <w:divBdr>
            <w:top w:val="none" w:sz="0" w:space="0" w:color="auto"/>
            <w:left w:val="none" w:sz="0" w:space="0" w:color="auto"/>
            <w:bottom w:val="none" w:sz="0" w:space="0" w:color="auto"/>
            <w:right w:val="none" w:sz="0" w:space="0" w:color="auto"/>
          </w:divBdr>
        </w:div>
        <w:div w:id="1801997440">
          <w:marLeft w:val="0"/>
          <w:marRight w:val="0"/>
          <w:marTop w:val="0"/>
          <w:marBottom w:val="0"/>
          <w:divBdr>
            <w:top w:val="none" w:sz="0" w:space="0" w:color="auto"/>
            <w:left w:val="none" w:sz="0" w:space="0" w:color="auto"/>
            <w:bottom w:val="none" w:sz="0" w:space="0" w:color="auto"/>
            <w:right w:val="none" w:sz="0" w:space="0" w:color="auto"/>
          </w:divBdr>
        </w:div>
        <w:div w:id="1727945345">
          <w:marLeft w:val="0"/>
          <w:marRight w:val="0"/>
          <w:marTop w:val="0"/>
          <w:marBottom w:val="0"/>
          <w:divBdr>
            <w:top w:val="none" w:sz="0" w:space="0" w:color="auto"/>
            <w:left w:val="none" w:sz="0" w:space="0" w:color="auto"/>
            <w:bottom w:val="none" w:sz="0" w:space="0" w:color="auto"/>
            <w:right w:val="none" w:sz="0" w:space="0" w:color="auto"/>
          </w:divBdr>
        </w:div>
        <w:div w:id="395249458">
          <w:marLeft w:val="0"/>
          <w:marRight w:val="0"/>
          <w:marTop w:val="0"/>
          <w:marBottom w:val="0"/>
          <w:divBdr>
            <w:top w:val="none" w:sz="0" w:space="0" w:color="auto"/>
            <w:left w:val="none" w:sz="0" w:space="0" w:color="auto"/>
            <w:bottom w:val="none" w:sz="0" w:space="0" w:color="auto"/>
            <w:right w:val="none" w:sz="0" w:space="0" w:color="auto"/>
          </w:divBdr>
          <w:divsChild>
            <w:div w:id="876432343">
              <w:marLeft w:val="0"/>
              <w:marRight w:val="0"/>
              <w:marTop w:val="0"/>
              <w:marBottom w:val="0"/>
              <w:divBdr>
                <w:top w:val="none" w:sz="0" w:space="0" w:color="auto"/>
                <w:left w:val="none" w:sz="0" w:space="0" w:color="auto"/>
                <w:bottom w:val="none" w:sz="0" w:space="0" w:color="auto"/>
                <w:right w:val="none" w:sz="0" w:space="0" w:color="auto"/>
              </w:divBdr>
            </w:div>
          </w:divsChild>
        </w:div>
        <w:div w:id="927033112">
          <w:marLeft w:val="0"/>
          <w:marRight w:val="0"/>
          <w:marTop w:val="0"/>
          <w:marBottom w:val="0"/>
          <w:divBdr>
            <w:top w:val="none" w:sz="0" w:space="0" w:color="auto"/>
            <w:left w:val="none" w:sz="0" w:space="0" w:color="auto"/>
            <w:bottom w:val="none" w:sz="0" w:space="0" w:color="auto"/>
            <w:right w:val="none" w:sz="0" w:space="0" w:color="auto"/>
          </w:divBdr>
          <w:divsChild>
            <w:div w:id="432475018">
              <w:marLeft w:val="0"/>
              <w:marRight w:val="0"/>
              <w:marTop w:val="0"/>
              <w:marBottom w:val="0"/>
              <w:divBdr>
                <w:top w:val="none" w:sz="0" w:space="0" w:color="auto"/>
                <w:left w:val="none" w:sz="0" w:space="0" w:color="auto"/>
                <w:bottom w:val="none" w:sz="0" w:space="0" w:color="auto"/>
                <w:right w:val="none" w:sz="0" w:space="0" w:color="auto"/>
              </w:divBdr>
            </w:div>
          </w:divsChild>
        </w:div>
        <w:div w:id="807356308">
          <w:marLeft w:val="0"/>
          <w:marRight w:val="0"/>
          <w:marTop w:val="0"/>
          <w:marBottom w:val="0"/>
          <w:divBdr>
            <w:top w:val="none" w:sz="0" w:space="0" w:color="auto"/>
            <w:left w:val="none" w:sz="0" w:space="0" w:color="auto"/>
            <w:bottom w:val="none" w:sz="0" w:space="0" w:color="auto"/>
            <w:right w:val="none" w:sz="0" w:space="0" w:color="auto"/>
          </w:divBdr>
        </w:div>
        <w:div w:id="136148948">
          <w:marLeft w:val="0"/>
          <w:marRight w:val="0"/>
          <w:marTop w:val="0"/>
          <w:marBottom w:val="0"/>
          <w:divBdr>
            <w:top w:val="none" w:sz="0" w:space="0" w:color="auto"/>
            <w:left w:val="none" w:sz="0" w:space="0" w:color="auto"/>
            <w:bottom w:val="none" w:sz="0" w:space="0" w:color="auto"/>
            <w:right w:val="none" w:sz="0" w:space="0" w:color="auto"/>
          </w:divBdr>
        </w:div>
        <w:div w:id="613365524">
          <w:marLeft w:val="0"/>
          <w:marRight w:val="0"/>
          <w:marTop w:val="0"/>
          <w:marBottom w:val="0"/>
          <w:divBdr>
            <w:top w:val="none" w:sz="0" w:space="0" w:color="auto"/>
            <w:left w:val="none" w:sz="0" w:space="0" w:color="auto"/>
            <w:bottom w:val="none" w:sz="0" w:space="0" w:color="auto"/>
            <w:right w:val="none" w:sz="0" w:space="0" w:color="auto"/>
          </w:divBdr>
          <w:divsChild>
            <w:div w:id="358245691">
              <w:marLeft w:val="0"/>
              <w:marRight w:val="0"/>
              <w:marTop w:val="0"/>
              <w:marBottom w:val="0"/>
              <w:divBdr>
                <w:top w:val="none" w:sz="0" w:space="0" w:color="auto"/>
                <w:left w:val="none" w:sz="0" w:space="0" w:color="auto"/>
                <w:bottom w:val="none" w:sz="0" w:space="0" w:color="auto"/>
                <w:right w:val="none" w:sz="0" w:space="0" w:color="auto"/>
              </w:divBdr>
              <w:divsChild>
                <w:div w:id="566186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278760">
          <w:marLeft w:val="0"/>
          <w:marRight w:val="0"/>
          <w:marTop w:val="0"/>
          <w:marBottom w:val="0"/>
          <w:divBdr>
            <w:top w:val="none" w:sz="0" w:space="0" w:color="auto"/>
            <w:left w:val="none" w:sz="0" w:space="0" w:color="auto"/>
            <w:bottom w:val="none" w:sz="0" w:space="0" w:color="auto"/>
            <w:right w:val="none" w:sz="0" w:space="0" w:color="auto"/>
          </w:divBdr>
          <w:divsChild>
            <w:div w:id="143620745">
              <w:marLeft w:val="0"/>
              <w:marRight w:val="0"/>
              <w:marTop w:val="0"/>
              <w:marBottom w:val="0"/>
              <w:divBdr>
                <w:top w:val="none" w:sz="0" w:space="0" w:color="auto"/>
                <w:left w:val="none" w:sz="0" w:space="0" w:color="auto"/>
                <w:bottom w:val="none" w:sz="0" w:space="0" w:color="auto"/>
                <w:right w:val="none" w:sz="0" w:space="0" w:color="auto"/>
              </w:divBdr>
              <w:divsChild>
                <w:div w:id="464322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707766">
          <w:marLeft w:val="0"/>
          <w:marRight w:val="0"/>
          <w:marTop w:val="0"/>
          <w:marBottom w:val="0"/>
          <w:divBdr>
            <w:top w:val="none" w:sz="0" w:space="0" w:color="auto"/>
            <w:left w:val="none" w:sz="0" w:space="0" w:color="auto"/>
            <w:bottom w:val="none" w:sz="0" w:space="0" w:color="auto"/>
            <w:right w:val="none" w:sz="0" w:space="0" w:color="auto"/>
          </w:divBdr>
        </w:div>
        <w:div w:id="1225144657">
          <w:marLeft w:val="0"/>
          <w:marRight w:val="0"/>
          <w:marTop w:val="0"/>
          <w:marBottom w:val="0"/>
          <w:divBdr>
            <w:top w:val="none" w:sz="0" w:space="0" w:color="auto"/>
            <w:left w:val="none" w:sz="0" w:space="0" w:color="auto"/>
            <w:bottom w:val="none" w:sz="0" w:space="0" w:color="auto"/>
            <w:right w:val="none" w:sz="0" w:space="0" w:color="auto"/>
          </w:divBdr>
          <w:divsChild>
            <w:div w:id="1213812336">
              <w:marLeft w:val="0"/>
              <w:marRight w:val="0"/>
              <w:marTop w:val="0"/>
              <w:marBottom w:val="0"/>
              <w:divBdr>
                <w:top w:val="none" w:sz="0" w:space="0" w:color="auto"/>
                <w:left w:val="none" w:sz="0" w:space="0" w:color="auto"/>
                <w:bottom w:val="none" w:sz="0" w:space="0" w:color="auto"/>
                <w:right w:val="none" w:sz="0" w:space="0" w:color="auto"/>
              </w:divBdr>
            </w:div>
          </w:divsChild>
        </w:div>
        <w:div w:id="1372607329">
          <w:marLeft w:val="0"/>
          <w:marRight w:val="0"/>
          <w:marTop w:val="0"/>
          <w:marBottom w:val="0"/>
          <w:divBdr>
            <w:top w:val="none" w:sz="0" w:space="0" w:color="auto"/>
            <w:left w:val="none" w:sz="0" w:space="0" w:color="auto"/>
            <w:bottom w:val="none" w:sz="0" w:space="0" w:color="auto"/>
            <w:right w:val="none" w:sz="0" w:space="0" w:color="auto"/>
          </w:divBdr>
          <w:divsChild>
            <w:div w:id="1612205814">
              <w:marLeft w:val="0"/>
              <w:marRight w:val="0"/>
              <w:marTop w:val="0"/>
              <w:marBottom w:val="0"/>
              <w:divBdr>
                <w:top w:val="none" w:sz="0" w:space="0" w:color="auto"/>
                <w:left w:val="none" w:sz="0" w:space="0" w:color="auto"/>
                <w:bottom w:val="none" w:sz="0" w:space="0" w:color="auto"/>
                <w:right w:val="none" w:sz="0" w:space="0" w:color="auto"/>
              </w:divBdr>
            </w:div>
          </w:divsChild>
        </w:div>
        <w:div w:id="554925360">
          <w:marLeft w:val="0"/>
          <w:marRight w:val="0"/>
          <w:marTop w:val="0"/>
          <w:marBottom w:val="0"/>
          <w:divBdr>
            <w:top w:val="none" w:sz="0" w:space="0" w:color="auto"/>
            <w:left w:val="none" w:sz="0" w:space="0" w:color="auto"/>
            <w:bottom w:val="none" w:sz="0" w:space="0" w:color="auto"/>
            <w:right w:val="none" w:sz="0" w:space="0" w:color="auto"/>
          </w:divBdr>
          <w:divsChild>
            <w:div w:id="1130366667">
              <w:marLeft w:val="0"/>
              <w:marRight w:val="0"/>
              <w:marTop w:val="0"/>
              <w:marBottom w:val="0"/>
              <w:divBdr>
                <w:top w:val="none" w:sz="0" w:space="0" w:color="auto"/>
                <w:left w:val="none" w:sz="0" w:space="0" w:color="auto"/>
                <w:bottom w:val="none" w:sz="0" w:space="0" w:color="auto"/>
                <w:right w:val="none" w:sz="0" w:space="0" w:color="auto"/>
              </w:divBdr>
            </w:div>
          </w:divsChild>
        </w:div>
        <w:div w:id="595869396">
          <w:marLeft w:val="0"/>
          <w:marRight w:val="0"/>
          <w:marTop w:val="0"/>
          <w:marBottom w:val="0"/>
          <w:divBdr>
            <w:top w:val="none" w:sz="0" w:space="0" w:color="auto"/>
            <w:left w:val="none" w:sz="0" w:space="0" w:color="auto"/>
            <w:bottom w:val="none" w:sz="0" w:space="0" w:color="auto"/>
            <w:right w:val="none" w:sz="0" w:space="0" w:color="auto"/>
          </w:divBdr>
          <w:divsChild>
            <w:div w:id="1291670848">
              <w:marLeft w:val="0"/>
              <w:marRight w:val="0"/>
              <w:marTop w:val="0"/>
              <w:marBottom w:val="0"/>
              <w:divBdr>
                <w:top w:val="none" w:sz="0" w:space="0" w:color="auto"/>
                <w:left w:val="none" w:sz="0" w:space="0" w:color="auto"/>
                <w:bottom w:val="none" w:sz="0" w:space="0" w:color="auto"/>
                <w:right w:val="none" w:sz="0" w:space="0" w:color="auto"/>
              </w:divBdr>
            </w:div>
          </w:divsChild>
        </w:div>
        <w:div w:id="1678728805">
          <w:marLeft w:val="0"/>
          <w:marRight w:val="0"/>
          <w:marTop w:val="0"/>
          <w:marBottom w:val="0"/>
          <w:divBdr>
            <w:top w:val="none" w:sz="0" w:space="0" w:color="auto"/>
            <w:left w:val="none" w:sz="0" w:space="0" w:color="auto"/>
            <w:bottom w:val="none" w:sz="0" w:space="0" w:color="auto"/>
            <w:right w:val="none" w:sz="0" w:space="0" w:color="auto"/>
          </w:divBdr>
          <w:divsChild>
            <w:div w:id="1856843398">
              <w:marLeft w:val="0"/>
              <w:marRight w:val="0"/>
              <w:marTop w:val="0"/>
              <w:marBottom w:val="0"/>
              <w:divBdr>
                <w:top w:val="none" w:sz="0" w:space="0" w:color="auto"/>
                <w:left w:val="none" w:sz="0" w:space="0" w:color="auto"/>
                <w:bottom w:val="none" w:sz="0" w:space="0" w:color="auto"/>
                <w:right w:val="none" w:sz="0" w:space="0" w:color="auto"/>
              </w:divBdr>
            </w:div>
          </w:divsChild>
        </w:div>
        <w:div w:id="1952663368">
          <w:marLeft w:val="0"/>
          <w:marRight w:val="0"/>
          <w:marTop w:val="0"/>
          <w:marBottom w:val="0"/>
          <w:divBdr>
            <w:top w:val="none" w:sz="0" w:space="0" w:color="auto"/>
            <w:left w:val="none" w:sz="0" w:space="0" w:color="auto"/>
            <w:bottom w:val="none" w:sz="0" w:space="0" w:color="auto"/>
            <w:right w:val="none" w:sz="0" w:space="0" w:color="auto"/>
          </w:divBdr>
        </w:div>
        <w:div w:id="734940123">
          <w:marLeft w:val="0"/>
          <w:marRight w:val="0"/>
          <w:marTop w:val="0"/>
          <w:marBottom w:val="0"/>
          <w:divBdr>
            <w:top w:val="none" w:sz="0" w:space="0" w:color="auto"/>
            <w:left w:val="none" w:sz="0" w:space="0" w:color="auto"/>
            <w:bottom w:val="none" w:sz="0" w:space="0" w:color="auto"/>
            <w:right w:val="none" w:sz="0" w:space="0" w:color="auto"/>
          </w:divBdr>
        </w:div>
        <w:div w:id="742219418">
          <w:marLeft w:val="0"/>
          <w:marRight w:val="0"/>
          <w:marTop w:val="0"/>
          <w:marBottom w:val="0"/>
          <w:divBdr>
            <w:top w:val="none" w:sz="0" w:space="0" w:color="auto"/>
            <w:left w:val="none" w:sz="0" w:space="0" w:color="auto"/>
            <w:bottom w:val="none" w:sz="0" w:space="0" w:color="auto"/>
            <w:right w:val="none" w:sz="0" w:space="0" w:color="auto"/>
          </w:divBdr>
        </w:div>
        <w:div w:id="1673949198">
          <w:marLeft w:val="0"/>
          <w:marRight w:val="0"/>
          <w:marTop w:val="0"/>
          <w:marBottom w:val="0"/>
          <w:divBdr>
            <w:top w:val="none" w:sz="0" w:space="0" w:color="auto"/>
            <w:left w:val="none" w:sz="0" w:space="0" w:color="auto"/>
            <w:bottom w:val="none" w:sz="0" w:space="0" w:color="auto"/>
            <w:right w:val="none" w:sz="0" w:space="0" w:color="auto"/>
          </w:divBdr>
        </w:div>
        <w:div w:id="1628311925">
          <w:marLeft w:val="0"/>
          <w:marRight w:val="0"/>
          <w:marTop w:val="0"/>
          <w:marBottom w:val="0"/>
          <w:divBdr>
            <w:top w:val="none" w:sz="0" w:space="0" w:color="auto"/>
            <w:left w:val="none" w:sz="0" w:space="0" w:color="auto"/>
            <w:bottom w:val="none" w:sz="0" w:space="0" w:color="auto"/>
            <w:right w:val="none" w:sz="0" w:space="0" w:color="auto"/>
          </w:divBdr>
        </w:div>
        <w:div w:id="1170801448">
          <w:marLeft w:val="0"/>
          <w:marRight w:val="0"/>
          <w:marTop w:val="0"/>
          <w:marBottom w:val="0"/>
          <w:divBdr>
            <w:top w:val="none" w:sz="0" w:space="0" w:color="auto"/>
            <w:left w:val="none" w:sz="0" w:space="0" w:color="auto"/>
            <w:bottom w:val="none" w:sz="0" w:space="0" w:color="auto"/>
            <w:right w:val="none" w:sz="0" w:space="0" w:color="auto"/>
          </w:divBdr>
        </w:div>
        <w:div w:id="514923901">
          <w:marLeft w:val="0"/>
          <w:marRight w:val="0"/>
          <w:marTop w:val="0"/>
          <w:marBottom w:val="0"/>
          <w:divBdr>
            <w:top w:val="none" w:sz="0" w:space="0" w:color="auto"/>
            <w:left w:val="none" w:sz="0" w:space="0" w:color="auto"/>
            <w:bottom w:val="none" w:sz="0" w:space="0" w:color="auto"/>
            <w:right w:val="none" w:sz="0" w:space="0" w:color="auto"/>
          </w:divBdr>
        </w:div>
        <w:div w:id="435832715">
          <w:marLeft w:val="0"/>
          <w:marRight w:val="0"/>
          <w:marTop w:val="0"/>
          <w:marBottom w:val="0"/>
          <w:divBdr>
            <w:top w:val="none" w:sz="0" w:space="0" w:color="auto"/>
            <w:left w:val="none" w:sz="0" w:space="0" w:color="auto"/>
            <w:bottom w:val="none" w:sz="0" w:space="0" w:color="auto"/>
            <w:right w:val="none" w:sz="0" w:space="0" w:color="auto"/>
          </w:divBdr>
          <w:divsChild>
            <w:div w:id="816842917">
              <w:marLeft w:val="0"/>
              <w:marRight w:val="0"/>
              <w:marTop w:val="0"/>
              <w:marBottom w:val="0"/>
              <w:divBdr>
                <w:top w:val="none" w:sz="0" w:space="0" w:color="auto"/>
                <w:left w:val="none" w:sz="0" w:space="0" w:color="auto"/>
                <w:bottom w:val="none" w:sz="0" w:space="0" w:color="auto"/>
                <w:right w:val="none" w:sz="0" w:space="0" w:color="auto"/>
              </w:divBdr>
              <w:divsChild>
                <w:div w:id="1151336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005847">
          <w:marLeft w:val="0"/>
          <w:marRight w:val="0"/>
          <w:marTop w:val="0"/>
          <w:marBottom w:val="0"/>
          <w:divBdr>
            <w:top w:val="none" w:sz="0" w:space="0" w:color="auto"/>
            <w:left w:val="none" w:sz="0" w:space="0" w:color="auto"/>
            <w:bottom w:val="none" w:sz="0" w:space="0" w:color="auto"/>
            <w:right w:val="none" w:sz="0" w:space="0" w:color="auto"/>
          </w:divBdr>
        </w:div>
        <w:div w:id="1537280277">
          <w:marLeft w:val="0"/>
          <w:marRight w:val="0"/>
          <w:marTop w:val="0"/>
          <w:marBottom w:val="0"/>
          <w:divBdr>
            <w:top w:val="none" w:sz="0" w:space="0" w:color="auto"/>
            <w:left w:val="none" w:sz="0" w:space="0" w:color="auto"/>
            <w:bottom w:val="none" w:sz="0" w:space="0" w:color="auto"/>
            <w:right w:val="none" w:sz="0" w:space="0" w:color="auto"/>
          </w:divBdr>
        </w:div>
        <w:div w:id="622465228">
          <w:marLeft w:val="0"/>
          <w:marRight w:val="0"/>
          <w:marTop w:val="0"/>
          <w:marBottom w:val="0"/>
          <w:divBdr>
            <w:top w:val="none" w:sz="0" w:space="0" w:color="auto"/>
            <w:left w:val="none" w:sz="0" w:space="0" w:color="auto"/>
            <w:bottom w:val="none" w:sz="0" w:space="0" w:color="auto"/>
            <w:right w:val="none" w:sz="0" w:space="0" w:color="auto"/>
          </w:divBdr>
          <w:divsChild>
            <w:div w:id="2007895542">
              <w:marLeft w:val="0"/>
              <w:marRight w:val="0"/>
              <w:marTop w:val="0"/>
              <w:marBottom w:val="0"/>
              <w:divBdr>
                <w:top w:val="none" w:sz="0" w:space="0" w:color="auto"/>
                <w:left w:val="none" w:sz="0" w:space="0" w:color="auto"/>
                <w:bottom w:val="none" w:sz="0" w:space="0" w:color="auto"/>
                <w:right w:val="none" w:sz="0" w:space="0" w:color="auto"/>
              </w:divBdr>
            </w:div>
          </w:divsChild>
        </w:div>
        <w:div w:id="1104962903">
          <w:marLeft w:val="0"/>
          <w:marRight w:val="0"/>
          <w:marTop w:val="0"/>
          <w:marBottom w:val="0"/>
          <w:divBdr>
            <w:top w:val="none" w:sz="0" w:space="0" w:color="auto"/>
            <w:left w:val="none" w:sz="0" w:space="0" w:color="auto"/>
            <w:bottom w:val="none" w:sz="0" w:space="0" w:color="auto"/>
            <w:right w:val="none" w:sz="0" w:space="0" w:color="auto"/>
          </w:divBdr>
          <w:divsChild>
            <w:div w:id="1148203850">
              <w:marLeft w:val="0"/>
              <w:marRight w:val="0"/>
              <w:marTop w:val="0"/>
              <w:marBottom w:val="0"/>
              <w:divBdr>
                <w:top w:val="none" w:sz="0" w:space="0" w:color="auto"/>
                <w:left w:val="none" w:sz="0" w:space="0" w:color="auto"/>
                <w:bottom w:val="none" w:sz="0" w:space="0" w:color="auto"/>
                <w:right w:val="none" w:sz="0" w:space="0" w:color="auto"/>
              </w:divBdr>
              <w:divsChild>
                <w:div w:id="1950357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459003">
          <w:marLeft w:val="0"/>
          <w:marRight w:val="0"/>
          <w:marTop w:val="0"/>
          <w:marBottom w:val="0"/>
          <w:divBdr>
            <w:top w:val="none" w:sz="0" w:space="0" w:color="auto"/>
            <w:left w:val="none" w:sz="0" w:space="0" w:color="auto"/>
            <w:bottom w:val="none" w:sz="0" w:space="0" w:color="auto"/>
            <w:right w:val="none" w:sz="0" w:space="0" w:color="auto"/>
          </w:divBdr>
          <w:divsChild>
            <w:div w:id="1435711538">
              <w:marLeft w:val="0"/>
              <w:marRight w:val="0"/>
              <w:marTop w:val="0"/>
              <w:marBottom w:val="0"/>
              <w:divBdr>
                <w:top w:val="none" w:sz="0" w:space="0" w:color="auto"/>
                <w:left w:val="none" w:sz="0" w:space="0" w:color="auto"/>
                <w:bottom w:val="none" w:sz="0" w:space="0" w:color="auto"/>
                <w:right w:val="none" w:sz="0" w:space="0" w:color="auto"/>
              </w:divBdr>
              <w:divsChild>
                <w:div w:id="1477261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863385">
          <w:marLeft w:val="0"/>
          <w:marRight w:val="0"/>
          <w:marTop w:val="0"/>
          <w:marBottom w:val="0"/>
          <w:divBdr>
            <w:top w:val="none" w:sz="0" w:space="0" w:color="auto"/>
            <w:left w:val="none" w:sz="0" w:space="0" w:color="auto"/>
            <w:bottom w:val="none" w:sz="0" w:space="0" w:color="auto"/>
            <w:right w:val="none" w:sz="0" w:space="0" w:color="auto"/>
          </w:divBdr>
        </w:div>
        <w:div w:id="604850620">
          <w:marLeft w:val="0"/>
          <w:marRight w:val="0"/>
          <w:marTop w:val="0"/>
          <w:marBottom w:val="0"/>
          <w:divBdr>
            <w:top w:val="none" w:sz="0" w:space="0" w:color="auto"/>
            <w:left w:val="none" w:sz="0" w:space="0" w:color="auto"/>
            <w:bottom w:val="none" w:sz="0" w:space="0" w:color="auto"/>
            <w:right w:val="none" w:sz="0" w:space="0" w:color="auto"/>
          </w:divBdr>
        </w:div>
        <w:div w:id="1218928534">
          <w:marLeft w:val="0"/>
          <w:marRight w:val="0"/>
          <w:marTop w:val="0"/>
          <w:marBottom w:val="0"/>
          <w:divBdr>
            <w:top w:val="none" w:sz="0" w:space="0" w:color="auto"/>
            <w:left w:val="none" w:sz="0" w:space="0" w:color="auto"/>
            <w:bottom w:val="none" w:sz="0" w:space="0" w:color="auto"/>
            <w:right w:val="none" w:sz="0" w:space="0" w:color="auto"/>
          </w:divBdr>
          <w:divsChild>
            <w:div w:id="1182547337">
              <w:marLeft w:val="0"/>
              <w:marRight w:val="0"/>
              <w:marTop w:val="0"/>
              <w:marBottom w:val="0"/>
              <w:divBdr>
                <w:top w:val="none" w:sz="0" w:space="0" w:color="auto"/>
                <w:left w:val="none" w:sz="0" w:space="0" w:color="auto"/>
                <w:bottom w:val="none" w:sz="0" w:space="0" w:color="auto"/>
                <w:right w:val="none" w:sz="0" w:space="0" w:color="auto"/>
              </w:divBdr>
            </w:div>
          </w:divsChild>
        </w:div>
        <w:div w:id="515536683">
          <w:marLeft w:val="0"/>
          <w:marRight w:val="0"/>
          <w:marTop w:val="0"/>
          <w:marBottom w:val="0"/>
          <w:divBdr>
            <w:top w:val="none" w:sz="0" w:space="0" w:color="auto"/>
            <w:left w:val="none" w:sz="0" w:space="0" w:color="auto"/>
            <w:bottom w:val="none" w:sz="0" w:space="0" w:color="auto"/>
            <w:right w:val="none" w:sz="0" w:space="0" w:color="auto"/>
          </w:divBdr>
        </w:div>
        <w:div w:id="1949728551">
          <w:marLeft w:val="0"/>
          <w:marRight w:val="0"/>
          <w:marTop w:val="0"/>
          <w:marBottom w:val="0"/>
          <w:divBdr>
            <w:top w:val="none" w:sz="0" w:space="0" w:color="auto"/>
            <w:left w:val="none" w:sz="0" w:space="0" w:color="auto"/>
            <w:bottom w:val="none" w:sz="0" w:space="0" w:color="auto"/>
            <w:right w:val="none" w:sz="0" w:space="0" w:color="auto"/>
          </w:divBdr>
          <w:divsChild>
            <w:div w:id="1748064942">
              <w:marLeft w:val="0"/>
              <w:marRight w:val="0"/>
              <w:marTop w:val="0"/>
              <w:marBottom w:val="0"/>
              <w:divBdr>
                <w:top w:val="none" w:sz="0" w:space="0" w:color="auto"/>
                <w:left w:val="none" w:sz="0" w:space="0" w:color="auto"/>
                <w:bottom w:val="none" w:sz="0" w:space="0" w:color="auto"/>
                <w:right w:val="none" w:sz="0" w:space="0" w:color="auto"/>
              </w:divBdr>
            </w:div>
          </w:divsChild>
        </w:div>
        <w:div w:id="212741771">
          <w:marLeft w:val="0"/>
          <w:marRight w:val="0"/>
          <w:marTop w:val="0"/>
          <w:marBottom w:val="0"/>
          <w:divBdr>
            <w:top w:val="none" w:sz="0" w:space="0" w:color="auto"/>
            <w:left w:val="none" w:sz="0" w:space="0" w:color="auto"/>
            <w:bottom w:val="none" w:sz="0" w:space="0" w:color="auto"/>
            <w:right w:val="none" w:sz="0" w:space="0" w:color="auto"/>
          </w:divBdr>
          <w:divsChild>
            <w:div w:id="2123988210">
              <w:marLeft w:val="0"/>
              <w:marRight w:val="0"/>
              <w:marTop w:val="0"/>
              <w:marBottom w:val="0"/>
              <w:divBdr>
                <w:top w:val="none" w:sz="0" w:space="0" w:color="auto"/>
                <w:left w:val="none" w:sz="0" w:space="0" w:color="auto"/>
                <w:bottom w:val="none" w:sz="0" w:space="0" w:color="auto"/>
                <w:right w:val="none" w:sz="0" w:space="0" w:color="auto"/>
              </w:divBdr>
              <w:divsChild>
                <w:div w:id="699863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515712">
          <w:marLeft w:val="0"/>
          <w:marRight w:val="0"/>
          <w:marTop w:val="0"/>
          <w:marBottom w:val="0"/>
          <w:divBdr>
            <w:top w:val="none" w:sz="0" w:space="0" w:color="auto"/>
            <w:left w:val="none" w:sz="0" w:space="0" w:color="auto"/>
            <w:bottom w:val="none" w:sz="0" w:space="0" w:color="auto"/>
            <w:right w:val="none" w:sz="0" w:space="0" w:color="auto"/>
          </w:divBdr>
        </w:div>
        <w:div w:id="880438288">
          <w:marLeft w:val="0"/>
          <w:marRight w:val="0"/>
          <w:marTop w:val="0"/>
          <w:marBottom w:val="0"/>
          <w:divBdr>
            <w:top w:val="none" w:sz="0" w:space="0" w:color="auto"/>
            <w:left w:val="none" w:sz="0" w:space="0" w:color="auto"/>
            <w:bottom w:val="none" w:sz="0" w:space="0" w:color="auto"/>
            <w:right w:val="none" w:sz="0" w:space="0" w:color="auto"/>
          </w:divBdr>
        </w:div>
        <w:div w:id="1447116395">
          <w:marLeft w:val="0"/>
          <w:marRight w:val="0"/>
          <w:marTop w:val="0"/>
          <w:marBottom w:val="0"/>
          <w:divBdr>
            <w:top w:val="none" w:sz="0" w:space="0" w:color="auto"/>
            <w:left w:val="none" w:sz="0" w:space="0" w:color="auto"/>
            <w:bottom w:val="none" w:sz="0" w:space="0" w:color="auto"/>
            <w:right w:val="none" w:sz="0" w:space="0" w:color="auto"/>
          </w:divBdr>
        </w:div>
        <w:div w:id="610016085">
          <w:marLeft w:val="0"/>
          <w:marRight w:val="0"/>
          <w:marTop w:val="0"/>
          <w:marBottom w:val="0"/>
          <w:divBdr>
            <w:top w:val="none" w:sz="0" w:space="0" w:color="auto"/>
            <w:left w:val="none" w:sz="0" w:space="0" w:color="auto"/>
            <w:bottom w:val="none" w:sz="0" w:space="0" w:color="auto"/>
            <w:right w:val="none" w:sz="0" w:space="0" w:color="auto"/>
          </w:divBdr>
        </w:div>
        <w:div w:id="644629149">
          <w:marLeft w:val="0"/>
          <w:marRight w:val="0"/>
          <w:marTop w:val="0"/>
          <w:marBottom w:val="0"/>
          <w:divBdr>
            <w:top w:val="none" w:sz="0" w:space="0" w:color="auto"/>
            <w:left w:val="none" w:sz="0" w:space="0" w:color="auto"/>
            <w:bottom w:val="none" w:sz="0" w:space="0" w:color="auto"/>
            <w:right w:val="none" w:sz="0" w:space="0" w:color="auto"/>
          </w:divBdr>
        </w:div>
        <w:div w:id="764961100">
          <w:marLeft w:val="0"/>
          <w:marRight w:val="0"/>
          <w:marTop w:val="0"/>
          <w:marBottom w:val="0"/>
          <w:divBdr>
            <w:top w:val="none" w:sz="0" w:space="0" w:color="auto"/>
            <w:left w:val="none" w:sz="0" w:space="0" w:color="auto"/>
            <w:bottom w:val="none" w:sz="0" w:space="0" w:color="auto"/>
            <w:right w:val="none" w:sz="0" w:space="0" w:color="auto"/>
          </w:divBdr>
          <w:divsChild>
            <w:div w:id="447315664">
              <w:marLeft w:val="0"/>
              <w:marRight w:val="0"/>
              <w:marTop w:val="0"/>
              <w:marBottom w:val="0"/>
              <w:divBdr>
                <w:top w:val="none" w:sz="0" w:space="0" w:color="auto"/>
                <w:left w:val="none" w:sz="0" w:space="0" w:color="auto"/>
                <w:bottom w:val="none" w:sz="0" w:space="0" w:color="auto"/>
                <w:right w:val="none" w:sz="0" w:space="0" w:color="auto"/>
              </w:divBdr>
            </w:div>
          </w:divsChild>
        </w:div>
        <w:div w:id="1450395737">
          <w:marLeft w:val="0"/>
          <w:marRight w:val="0"/>
          <w:marTop w:val="0"/>
          <w:marBottom w:val="0"/>
          <w:divBdr>
            <w:top w:val="none" w:sz="0" w:space="0" w:color="auto"/>
            <w:left w:val="none" w:sz="0" w:space="0" w:color="auto"/>
            <w:bottom w:val="none" w:sz="0" w:space="0" w:color="auto"/>
            <w:right w:val="none" w:sz="0" w:space="0" w:color="auto"/>
          </w:divBdr>
        </w:div>
        <w:div w:id="775947752">
          <w:marLeft w:val="0"/>
          <w:marRight w:val="0"/>
          <w:marTop w:val="0"/>
          <w:marBottom w:val="0"/>
          <w:divBdr>
            <w:top w:val="none" w:sz="0" w:space="0" w:color="auto"/>
            <w:left w:val="none" w:sz="0" w:space="0" w:color="auto"/>
            <w:bottom w:val="none" w:sz="0" w:space="0" w:color="auto"/>
            <w:right w:val="none" w:sz="0" w:space="0" w:color="auto"/>
          </w:divBdr>
        </w:div>
        <w:div w:id="377316238">
          <w:marLeft w:val="0"/>
          <w:marRight w:val="0"/>
          <w:marTop w:val="0"/>
          <w:marBottom w:val="0"/>
          <w:divBdr>
            <w:top w:val="none" w:sz="0" w:space="0" w:color="auto"/>
            <w:left w:val="none" w:sz="0" w:space="0" w:color="auto"/>
            <w:bottom w:val="none" w:sz="0" w:space="0" w:color="auto"/>
            <w:right w:val="none" w:sz="0" w:space="0" w:color="auto"/>
          </w:divBdr>
          <w:divsChild>
            <w:div w:id="739400764">
              <w:marLeft w:val="0"/>
              <w:marRight w:val="0"/>
              <w:marTop w:val="0"/>
              <w:marBottom w:val="0"/>
              <w:divBdr>
                <w:top w:val="none" w:sz="0" w:space="0" w:color="auto"/>
                <w:left w:val="none" w:sz="0" w:space="0" w:color="auto"/>
                <w:bottom w:val="none" w:sz="0" w:space="0" w:color="auto"/>
                <w:right w:val="none" w:sz="0" w:space="0" w:color="auto"/>
              </w:divBdr>
            </w:div>
          </w:divsChild>
        </w:div>
        <w:div w:id="1963226169">
          <w:marLeft w:val="0"/>
          <w:marRight w:val="0"/>
          <w:marTop w:val="0"/>
          <w:marBottom w:val="0"/>
          <w:divBdr>
            <w:top w:val="none" w:sz="0" w:space="0" w:color="auto"/>
            <w:left w:val="none" w:sz="0" w:space="0" w:color="auto"/>
            <w:bottom w:val="none" w:sz="0" w:space="0" w:color="auto"/>
            <w:right w:val="none" w:sz="0" w:space="0" w:color="auto"/>
          </w:divBdr>
        </w:div>
        <w:div w:id="1504398403">
          <w:marLeft w:val="0"/>
          <w:marRight w:val="0"/>
          <w:marTop w:val="0"/>
          <w:marBottom w:val="0"/>
          <w:divBdr>
            <w:top w:val="none" w:sz="0" w:space="0" w:color="auto"/>
            <w:left w:val="none" w:sz="0" w:space="0" w:color="auto"/>
            <w:bottom w:val="none" w:sz="0" w:space="0" w:color="auto"/>
            <w:right w:val="none" w:sz="0" w:space="0" w:color="auto"/>
          </w:divBdr>
        </w:div>
        <w:div w:id="891647975">
          <w:marLeft w:val="0"/>
          <w:marRight w:val="0"/>
          <w:marTop w:val="0"/>
          <w:marBottom w:val="0"/>
          <w:divBdr>
            <w:top w:val="none" w:sz="0" w:space="0" w:color="auto"/>
            <w:left w:val="none" w:sz="0" w:space="0" w:color="auto"/>
            <w:bottom w:val="none" w:sz="0" w:space="0" w:color="auto"/>
            <w:right w:val="none" w:sz="0" w:space="0" w:color="auto"/>
          </w:divBdr>
        </w:div>
        <w:div w:id="277490007">
          <w:marLeft w:val="0"/>
          <w:marRight w:val="0"/>
          <w:marTop w:val="0"/>
          <w:marBottom w:val="0"/>
          <w:divBdr>
            <w:top w:val="none" w:sz="0" w:space="0" w:color="auto"/>
            <w:left w:val="none" w:sz="0" w:space="0" w:color="auto"/>
            <w:bottom w:val="none" w:sz="0" w:space="0" w:color="auto"/>
            <w:right w:val="none" w:sz="0" w:space="0" w:color="auto"/>
          </w:divBdr>
        </w:div>
        <w:div w:id="1949846673">
          <w:marLeft w:val="0"/>
          <w:marRight w:val="0"/>
          <w:marTop w:val="0"/>
          <w:marBottom w:val="0"/>
          <w:divBdr>
            <w:top w:val="none" w:sz="0" w:space="0" w:color="auto"/>
            <w:left w:val="none" w:sz="0" w:space="0" w:color="auto"/>
            <w:bottom w:val="none" w:sz="0" w:space="0" w:color="auto"/>
            <w:right w:val="none" w:sz="0" w:space="0" w:color="auto"/>
          </w:divBdr>
          <w:divsChild>
            <w:div w:id="2040349176">
              <w:marLeft w:val="0"/>
              <w:marRight w:val="0"/>
              <w:marTop w:val="0"/>
              <w:marBottom w:val="0"/>
              <w:divBdr>
                <w:top w:val="none" w:sz="0" w:space="0" w:color="auto"/>
                <w:left w:val="none" w:sz="0" w:space="0" w:color="auto"/>
                <w:bottom w:val="none" w:sz="0" w:space="0" w:color="auto"/>
                <w:right w:val="none" w:sz="0" w:space="0" w:color="auto"/>
              </w:divBdr>
            </w:div>
          </w:divsChild>
        </w:div>
        <w:div w:id="2120445382">
          <w:marLeft w:val="0"/>
          <w:marRight w:val="0"/>
          <w:marTop w:val="0"/>
          <w:marBottom w:val="0"/>
          <w:divBdr>
            <w:top w:val="none" w:sz="0" w:space="0" w:color="auto"/>
            <w:left w:val="none" w:sz="0" w:space="0" w:color="auto"/>
            <w:bottom w:val="none" w:sz="0" w:space="0" w:color="auto"/>
            <w:right w:val="none" w:sz="0" w:space="0" w:color="auto"/>
          </w:divBdr>
        </w:div>
        <w:div w:id="2059667195">
          <w:marLeft w:val="0"/>
          <w:marRight w:val="0"/>
          <w:marTop w:val="0"/>
          <w:marBottom w:val="0"/>
          <w:divBdr>
            <w:top w:val="none" w:sz="0" w:space="0" w:color="auto"/>
            <w:left w:val="none" w:sz="0" w:space="0" w:color="auto"/>
            <w:bottom w:val="none" w:sz="0" w:space="0" w:color="auto"/>
            <w:right w:val="none" w:sz="0" w:space="0" w:color="auto"/>
          </w:divBdr>
        </w:div>
        <w:div w:id="1600092561">
          <w:marLeft w:val="0"/>
          <w:marRight w:val="0"/>
          <w:marTop w:val="0"/>
          <w:marBottom w:val="0"/>
          <w:divBdr>
            <w:top w:val="none" w:sz="0" w:space="0" w:color="auto"/>
            <w:left w:val="none" w:sz="0" w:space="0" w:color="auto"/>
            <w:bottom w:val="none" w:sz="0" w:space="0" w:color="auto"/>
            <w:right w:val="none" w:sz="0" w:space="0" w:color="auto"/>
          </w:divBdr>
        </w:div>
        <w:div w:id="1763144084">
          <w:marLeft w:val="0"/>
          <w:marRight w:val="0"/>
          <w:marTop w:val="0"/>
          <w:marBottom w:val="0"/>
          <w:divBdr>
            <w:top w:val="none" w:sz="0" w:space="0" w:color="auto"/>
            <w:left w:val="none" w:sz="0" w:space="0" w:color="auto"/>
            <w:bottom w:val="none" w:sz="0" w:space="0" w:color="auto"/>
            <w:right w:val="none" w:sz="0" w:space="0" w:color="auto"/>
          </w:divBdr>
        </w:div>
        <w:div w:id="1670985503">
          <w:marLeft w:val="0"/>
          <w:marRight w:val="0"/>
          <w:marTop w:val="0"/>
          <w:marBottom w:val="0"/>
          <w:divBdr>
            <w:top w:val="none" w:sz="0" w:space="0" w:color="auto"/>
            <w:left w:val="none" w:sz="0" w:space="0" w:color="auto"/>
            <w:bottom w:val="none" w:sz="0" w:space="0" w:color="auto"/>
            <w:right w:val="none" w:sz="0" w:space="0" w:color="auto"/>
          </w:divBdr>
        </w:div>
        <w:div w:id="789124796">
          <w:marLeft w:val="0"/>
          <w:marRight w:val="0"/>
          <w:marTop w:val="0"/>
          <w:marBottom w:val="0"/>
          <w:divBdr>
            <w:top w:val="none" w:sz="0" w:space="0" w:color="auto"/>
            <w:left w:val="none" w:sz="0" w:space="0" w:color="auto"/>
            <w:bottom w:val="none" w:sz="0" w:space="0" w:color="auto"/>
            <w:right w:val="none" w:sz="0" w:space="0" w:color="auto"/>
          </w:divBdr>
        </w:div>
        <w:div w:id="743645820">
          <w:marLeft w:val="0"/>
          <w:marRight w:val="0"/>
          <w:marTop w:val="0"/>
          <w:marBottom w:val="0"/>
          <w:divBdr>
            <w:top w:val="none" w:sz="0" w:space="0" w:color="auto"/>
            <w:left w:val="none" w:sz="0" w:space="0" w:color="auto"/>
            <w:bottom w:val="none" w:sz="0" w:space="0" w:color="auto"/>
            <w:right w:val="none" w:sz="0" w:space="0" w:color="auto"/>
          </w:divBdr>
        </w:div>
        <w:div w:id="2095856271">
          <w:marLeft w:val="0"/>
          <w:marRight w:val="0"/>
          <w:marTop w:val="0"/>
          <w:marBottom w:val="0"/>
          <w:divBdr>
            <w:top w:val="none" w:sz="0" w:space="0" w:color="auto"/>
            <w:left w:val="none" w:sz="0" w:space="0" w:color="auto"/>
            <w:bottom w:val="none" w:sz="0" w:space="0" w:color="auto"/>
            <w:right w:val="none" w:sz="0" w:space="0" w:color="auto"/>
          </w:divBdr>
          <w:divsChild>
            <w:div w:id="1986353909">
              <w:marLeft w:val="0"/>
              <w:marRight w:val="0"/>
              <w:marTop w:val="0"/>
              <w:marBottom w:val="0"/>
              <w:divBdr>
                <w:top w:val="none" w:sz="0" w:space="0" w:color="auto"/>
                <w:left w:val="none" w:sz="0" w:space="0" w:color="auto"/>
                <w:bottom w:val="none" w:sz="0" w:space="0" w:color="auto"/>
                <w:right w:val="none" w:sz="0" w:space="0" w:color="auto"/>
              </w:divBdr>
            </w:div>
          </w:divsChild>
        </w:div>
        <w:div w:id="202640801">
          <w:marLeft w:val="0"/>
          <w:marRight w:val="0"/>
          <w:marTop w:val="0"/>
          <w:marBottom w:val="0"/>
          <w:divBdr>
            <w:top w:val="none" w:sz="0" w:space="0" w:color="auto"/>
            <w:left w:val="none" w:sz="0" w:space="0" w:color="auto"/>
            <w:bottom w:val="none" w:sz="0" w:space="0" w:color="auto"/>
            <w:right w:val="none" w:sz="0" w:space="0" w:color="auto"/>
          </w:divBdr>
        </w:div>
        <w:div w:id="2031249736">
          <w:marLeft w:val="0"/>
          <w:marRight w:val="0"/>
          <w:marTop w:val="0"/>
          <w:marBottom w:val="0"/>
          <w:divBdr>
            <w:top w:val="none" w:sz="0" w:space="0" w:color="auto"/>
            <w:left w:val="none" w:sz="0" w:space="0" w:color="auto"/>
            <w:bottom w:val="none" w:sz="0" w:space="0" w:color="auto"/>
            <w:right w:val="none" w:sz="0" w:space="0" w:color="auto"/>
          </w:divBdr>
          <w:divsChild>
            <w:div w:id="46225210">
              <w:marLeft w:val="0"/>
              <w:marRight w:val="0"/>
              <w:marTop w:val="0"/>
              <w:marBottom w:val="0"/>
              <w:divBdr>
                <w:top w:val="none" w:sz="0" w:space="0" w:color="auto"/>
                <w:left w:val="none" w:sz="0" w:space="0" w:color="auto"/>
                <w:bottom w:val="none" w:sz="0" w:space="0" w:color="auto"/>
                <w:right w:val="none" w:sz="0" w:space="0" w:color="auto"/>
              </w:divBdr>
              <w:divsChild>
                <w:div w:id="1547254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582219">
          <w:marLeft w:val="0"/>
          <w:marRight w:val="0"/>
          <w:marTop w:val="0"/>
          <w:marBottom w:val="0"/>
          <w:divBdr>
            <w:top w:val="none" w:sz="0" w:space="0" w:color="auto"/>
            <w:left w:val="none" w:sz="0" w:space="0" w:color="auto"/>
            <w:bottom w:val="none" w:sz="0" w:space="0" w:color="auto"/>
            <w:right w:val="none" w:sz="0" w:space="0" w:color="auto"/>
          </w:divBdr>
        </w:div>
        <w:div w:id="94715678">
          <w:marLeft w:val="0"/>
          <w:marRight w:val="0"/>
          <w:marTop w:val="0"/>
          <w:marBottom w:val="0"/>
          <w:divBdr>
            <w:top w:val="none" w:sz="0" w:space="0" w:color="auto"/>
            <w:left w:val="none" w:sz="0" w:space="0" w:color="auto"/>
            <w:bottom w:val="none" w:sz="0" w:space="0" w:color="auto"/>
            <w:right w:val="none" w:sz="0" w:space="0" w:color="auto"/>
          </w:divBdr>
        </w:div>
        <w:div w:id="2022076762">
          <w:marLeft w:val="0"/>
          <w:marRight w:val="0"/>
          <w:marTop w:val="0"/>
          <w:marBottom w:val="0"/>
          <w:divBdr>
            <w:top w:val="none" w:sz="0" w:space="0" w:color="auto"/>
            <w:left w:val="none" w:sz="0" w:space="0" w:color="auto"/>
            <w:bottom w:val="none" w:sz="0" w:space="0" w:color="auto"/>
            <w:right w:val="none" w:sz="0" w:space="0" w:color="auto"/>
          </w:divBdr>
        </w:div>
        <w:div w:id="805010251">
          <w:marLeft w:val="0"/>
          <w:marRight w:val="0"/>
          <w:marTop w:val="0"/>
          <w:marBottom w:val="0"/>
          <w:divBdr>
            <w:top w:val="none" w:sz="0" w:space="0" w:color="auto"/>
            <w:left w:val="none" w:sz="0" w:space="0" w:color="auto"/>
            <w:bottom w:val="none" w:sz="0" w:space="0" w:color="auto"/>
            <w:right w:val="none" w:sz="0" w:space="0" w:color="auto"/>
          </w:divBdr>
        </w:div>
        <w:div w:id="856964304">
          <w:marLeft w:val="0"/>
          <w:marRight w:val="0"/>
          <w:marTop w:val="0"/>
          <w:marBottom w:val="0"/>
          <w:divBdr>
            <w:top w:val="none" w:sz="0" w:space="0" w:color="auto"/>
            <w:left w:val="none" w:sz="0" w:space="0" w:color="auto"/>
            <w:bottom w:val="none" w:sz="0" w:space="0" w:color="auto"/>
            <w:right w:val="none" w:sz="0" w:space="0" w:color="auto"/>
          </w:divBdr>
          <w:divsChild>
            <w:div w:id="114954132">
              <w:marLeft w:val="0"/>
              <w:marRight w:val="0"/>
              <w:marTop w:val="0"/>
              <w:marBottom w:val="0"/>
              <w:divBdr>
                <w:top w:val="none" w:sz="0" w:space="0" w:color="auto"/>
                <w:left w:val="none" w:sz="0" w:space="0" w:color="auto"/>
                <w:bottom w:val="none" w:sz="0" w:space="0" w:color="auto"/>
                <w:right w:val="none" w:sz="0" w:space="0" w:color="auto"/>
              </w:divBdr>
            </w:div>
          </w:divsChild>
        </w:div>
        <w:div w:id="24212658">
          <w:marLeft w:val="0"/>
          <w:marRight w:val="0"/>
          <w:marTop w:val="0"/>
          <w:marBottom w:val="0"/>
          <w:divBdr>
            <w:top w:val="none" w:sz="0" w:space="0" w:color="auto"/>
            <w:left w:val="none" w:sz="0" w:space="0" w:color="auto"/>
            <w:bottom w:val="none" w:sz="0" w:space="0" w:color="auto"/>
            <w:right w:val="none" w:sz="0" w:space="0" w:color="auto"/>
          </w:divBdr>
        </w:div>
        <w:div w:id="1699505563">
          <w:marLeft w:val="0"/>
          <w:marRight w:val="0"/>
          <w:marTop w:val="0"/>
          <w:marBottom w:val="0"/>
          <w:divBdr>
            <w:top w:val="none" w:sz="0" w:space="0" w:color="auto"/>
            <w:left w:val="none" w:sz="0" w:space="0" w:color="auto"/>
            <w:bottom w:val="none" w:sz="0" w:space="0" w:color="auto"/>
            <w:right w:val="none" w:sz="0" w:space="0" w:color="auto"/>
          </w:divBdr>
          <w:divsChild>
            <w:div w:id="2041544048">
              <w:marLeft w:val="0"/>
              <w:marRight w:val="0"/>
              <w:marTop w:val="0"/>
              <w:marBottom w:val="0"/>
              <w:divBdr>
                <w:top w:val="none" w:sz="0" w:space="0" w:color="auto"/>
                <w:left w:val="none" w:sz="0" w:space="0" w:color="auto"/>
                <w:bottom w:val="none" w:sz="0" w:space="0" w:color="auto"/>
                <w:right w:val="none" w:sz="0" w:space="0" w:color="auto"/>
              </w:divBdr>
              <w:divsChild>
                <w:div w:id="203341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0615">
          <w:marLeft w:val="0"/>
          <w:marRight w:val="0"/>
          <w:marTop w:val="0"/>
          <w:marBottom w:val="0"/>
          <w:divBdr>
            <w:top w:val="none" w:sz="0" w:space="0" w:color="auto"/>
            <w:left w:val="none" w:sz="0" w:space="0" w:color="auto"/>
            <w:bottom w:val="none" w:sz="0" w:space="0" w:color="auto"/>
            <w:right w:val="none" w:sz="0" w:space="0" w:color="auto"/>
          </w:divBdr>
        </w:div>
        <w:div w:id="468328867">
          <w:marLeft w:val="0"/>
          <w:marRight w:val="0"/>
          <w:marTop w:val="0"/>
          <w:marBottom w:val="0"/>
          <w:divBdr>
            <w:top w:val="none" w:sz="0" w:space="0" w:color="auto"/>
            <w:left w:val="none" w:sz="0" w:space="0" w:color="auto"/>
            <w:bottom w:val="none" w:sz="0" w:space="0" w:color="auto"/>
            <w:right w:val="none" w:sz="0" w:space="0" w:color="auto"/>
          </w:divBdr>
        </w:div>
        <w:div w:id="1552303717">
          <w:marLeft w:val="0"/>
          <w:marRight w:val="0"/>
          <w:marTop w:val="0"/>
          <w:marBottom w:val="0"/>
          <w:divBdr>
            <w:top w:val="none" w:sz="0" w:space="0" w:color="auto"/>
            <w:left w:val="none" w:sz="0" w:space="0" w:color="auto"/>
            <w:bottom w:val="none" w:sz="0" w:space="0" w:color="auto"/>
            <w:right w:val="none" w:sz="0" w:space="0" w:color="auto"/>
          </w:divBdr>
          <w:divsChild>
            <w:div w:id="194392020">
              <w:marLeft w:val="0"/>
              <w:marRight w:val="0"/>
              <w:marTop w:val="0"/>
              <w:marBottom w:val="0"/>
              <w:divBdr>
                <w:top w:val="none" w:sz="0" w:space="0" w:color="auto"/>
                <w:left w:val="none" w:sz="0" w:space="0" w:color="auto"/>
                <w:bottom w:val="none" w:sz="0" w:space="0" w:color="auto"/>
                <w:right w:val="none" w:sz="0" w:space="0" w:color="auto"/>
              </w:divBdr>
            </w:div>
          </w:divsChild>
        </w:div>
        <w:div w:id="1043021926">
          <w:marLeft w:val="0"/>
          <w:marRight w:val="0"/>
          <w:marTop w:val="0"/>
          <w:marBottom w:val="0"/>
          <w:divBdr>
            <w:top w:val="none" w:sz="0" w:space="0" w:color="auto"/>
            <w:left w:val="none" w:sz="0" w:space="0" w:color="auto"/>
            <w:bottom w:val="none" w:sz="0" w:space="0" w:color="auto"/>
            <w:right w:val="none" w:sz="0" w:space="0" w:color="auto"/>
          </w:divBdr>
          <w:divsChild>
            <w:div w:id="958990378">
              <w:marLeft w:val="0"/>
              <w:marRight w:val="0"/>
              <w:marTop w:val="0"/>
              <w:marBottom w:val="0"/>
              <w:divBdr>
                <w:top w:val="none" w:sz="0" w:space="0" w:color="auto"/>
                <w:left w:val="none" w:sz="0" w:space="0" w:color="auto"/>
                <w:bottom w:val="none" w:sz="0" w:space="0" w:color="auto"/>
                <w:right w:val="none" w:sz="0" w:space="0" w:color="auto"/>
              </w:divBdr>
            </w:div>
          </w:divsChild>
        </w:div>
        <w:div w:id="440496928">
          <w:marLeft w:val="0"/>
          <w:marRight w:val="0"/>
          <w:marTop w:val="0"/>
          <w:marBottom w:val="0"/>
          <w:divBdr>
            <w:top w:val="none" w:sz="0" w:space="0" w:color="auto"/>
            <w:left w:val="none" w:sz="0" w:space="0" w:color="auto"/>
            <w:bottom w:val="none" w:sz="0" w:space="0" w:color="auto"/>
            <w:right w:val="none" w:sz="0" w:space="0" w:color="auto"/>
          </w:divBdr>
        </w:div>
        <w:div w:id="1331063400">
          <w:marLeft w:val="0"/>
          <w:marRight w:val="0"/>
          <w:marTop w:val="0"/>
          <w:marBottom w:val="0"/>
          <w:divBdr>
            <w:top w:val="none" w:sz="0" w:space="0" w:color="auto"/>
            <w:left w:val="none" w:sz="0" w:space="0" w:color="auto"/>
            <w:bottom w:val="none" w:sz="0" w:space="0" w:color="auto"/>
            <w:right w:val="none" w:sz="0" w:space="0" w:color="auto"/>
          </w:divBdr>
        </w:div>
        <w:div w:id="863517847">
          <w:marLeft w:val="0"/>
          <w:marRight w:val="0"/>
          <w:marTop w:val="0"/>
          <w:marBottom w:val="0"/>
          <w:divBdr>
            <w:top w:val="none" w:sz="0" w:space="0" w:color="auto"/>
            <w:left w:val="none" w:sz="0" w:space="0" w:color="auto"/>
            <w:bottom w:val="none" w:sz="0" w:space="0" w:color="auto"/>
            <w:right w:val="none" w:sz="0" w:space="0" w:color="auto"/>
          </w:divBdr>
        </w:div>
        <w:div w:id="157427714">
          <w:marLeft w:val="0"/>
          <w:marRight w:val="0"/>
          <w:marTop w:val="0"/>
          <w:marBottom w:val="0"/>
          <w:divBdr>
            <w:top w:val="none" w:sz="0" w:space="0" w:color="auto"/>
            <w:left w:val="none" w:sz="0" w:space="0" w:color="auto"/>
            <w:bottom w:val="none" w:sz="0" w:space="0" w:color="auto"/>
            <w:right w:val="none" w:sz="0" w:space="0" w:color="auto"/>
          </w:divBdr>
          <w:divsChild>
            <w:div w:id="1608388749">
              <w:marLeft w:val="0"/>
              <w:marRight w:val="0"/>
              <w:marTop w:val="0"/>
              <w:marBottom w:val="0"/>
              <w:divBdr>
                <w:top w:val="none" w:sz="0" w:space="0" w:color="auto"/>
                <w:left w:val="none" w:sz="0" w:space="0" w:color="auto"/>
                <w:bottom w:val="none" w:sz="0" w:space="0" w:color="auto"/>
                <w:right w:val="none" w:sz="0" w:space="0" w:color="auto"/>
              </w:divBdr>
              <w:divsChild>
                <w:div w:id="1963657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409299">
          <w:marLeft w:val="0"/>
          <w:marRight w:val="0"/>
          <w:marTop w:val="0"/>
          <w:marBottom w:val="0"/>
          <w:divBdr>
            <w:top w:val="none" w:sz="0" w:space="0" w:color="auto"/>
            <w:left w:val="none" w:sz="0" w:space="0" w:color="auto"/>
            <w:bottom w:val="none" w:sz="0" w:space="0" w:color="auto"/>
            <w:right w:val="none" w:sz="0" w:space="0" w:color="auto"/>
          </w:divBdr>
          <w:divsChild>
            <w:div w:id="1555850195">
              <w:marLeft w:val="0"/>
              <w:marRight w:val="0"/>
              <w:marTop w:val="0"/>
              <w:marBottom w:val="0"/>
              <w:divBdr>
                <w:top w:val="none" w:sz="0" w:space="0" w:color="auto"/>
                <w:left w:val="none" w:sz="0" w:space="0" w:color="auto"/>
                <w:bottom w:val="none" w:sz="0" w:space="0" w:color="auto"/>
                <w:right w:val="none" w:sz="0" w:space="0" w:color="auto"/>
              </w:divBdr>
            </w:div>
          </w:divsChild>
        </w:div>
        <w:div w:id="808323484">
          <w:marLeft w:val="0"/>
          <w:marRight w:val="0"/>
          <w:marTop w:val="0"/>
          <w:marBottom w:val="0"/>
          <w:divBdr>
            <w:top w:val="none" w:sz="0" w:space="0" w:color="auto"/>
            <w:left w:val="none" w:sz="0" w:space="0" w:color="auto"/>
            <w:bottom w:val="none" w:sz="0" w:space="0" w:color="auto"/>
            <w:right w:val="none" w:sz="0" w:space="0" w:color="auto"/>
          </w:divBdr>
        </w:div>
        <w:div w:id="989595402">
          <w:marLeft w:val="0"/>
          <w:marRight w:val="0"/>
          <w:marTop w:val="0"/>
          <w:marBottom w:val="0"/>
          <w:divBdr>
            <w:top w:val="none" w:sz="0" w:space="0" w:color="auto"/>
            <w:left w:val="none" w:sz="0" w:space="0" w:color="auto"/>
            <w:bottom w:val="none" w:sz="0" w:space="0" w:color="auto"/>
            <w:right w:val="none" w:sz="0" w:space="0" w:color="auto"/>
          </w:divBdr>
        </w:div>
        <w:div w:id="529488928">
          <w:marLeft w:val="0"/>
          <w:marRight w:val="0"/>
          <w:marTop w:val="0"/>
          <w:marBottom w:val="0"/>
          <w:divBdr>
            <w:top w:val="none" w:sz="0" w:space="0" w:color="auto"/>
            <w:left w:val="none" w:sz="0" w:space="0" w:color="auto"/>
            <w:bottom w:val="none" w:sz="0" w:space="0" w:color="auto"/>
            <w:right w:val="none" w:sz="0" w:space="0" w:color="auto"/>
          </w:divBdr>
        </w:div>
        <w:div w:id="739866725">
          <w:marLeft w:val="0"/>
          <w:marRight w:val="0"/>
          <w:marTop w:val="0"/>
          <w:marBottom w:val="0"/>
          <w:divBdr>
            <w:top w:val="none" w:sz="0" w:space="0" w:color="auto"/>
            <w:left w:val="none" w:sz="0" w:space="0" w:color="auto"/>
            <w:bottom w:val="none" w:sz="0" w:space="0" w:color="auto"/>
            <w:right w:val="none" w:sz="0" w:space="0" w:color="auto"/>
          </w:divBdr>
          <w:divsChild>
            <w:div w:id="1756324378">
              <w:marLeft w:val="0"/>
              <w:marRight w:val="0"/>
              <w:marTop w:val="0"/>
              <w:marBottom w:val="0"/>
              <w:divBdr>
                <w:top w:val="none" w:sz="0" w:space="0" w:color="auto"/>
                <w:left w:val="none" w:sz="0" w:space="0" w:color="auto"/>
                <w:bottom w:val="none" w:sz="0" w:space="0" w:color="auto"/>
                <w:right w:val="none" w:sz="0" w:space="0" w:color="auto"/>
              </w:divBdr>
              <w:divsChild>
                <w:div w:id="1224875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540602">
          <w:marLeft w:val="0"/>
          <w:marRight w:val="0"/>
          <w:marTop w:val="0"/>
          <w:marBottom w:val="0"/>
          <w:divBdr>
            <w:top w:val="none" w:sz="0" w:space="0" w:color="auto"/>
            <w:left w:val="none" w:sz="0" w:space="0" w:color="auto"/>
            <w:bottom w:val="none" w:sz="0" w:space="0" w:color="auto"/>
            <w:right w:val="none" w:sz="0" w:space="0" w:color="auto"/>
          </w:divBdr>
        </w:div>
        <w:div w:id="1688825647">
          <w:marLeft w:val="0"/>
          <w:marRight w:val="0"/>
          <w:marTop w:val="0"/>
          <w:marBottom w:val="0"/>
          <w:divBdr>
            <w:top w:val="none" w:sz="0" w:space="0" w:color="auto"/>
            <w:left w:val="none" w:sz="0" w:space="0" w:color="auto"/>
            <w:bottom w:val="none" w:sz="0" w:space="0" w:color="auto"/>
            <w:right w:val="none" w:sz="0" w:space="0" w:color="auto"/>
          </w:divBdr>
        </w:div>
        <w:div w:id="2002080009">
          <w:marLeft w:val="0"/>
          <w:marRight w:val="0"/>
          <w:marTop w:val="0"/>
          <w:marBottom w:val="0"/>
          <w:divBdr>
            <w:top w:val="none" w:sz="0" w:space="0" w:color="auto"/>
            <w:left w:val="none" w:sz="0" w:space="0" w:color="auto"/>
            <w:bottom w:val="none" w:sz="0" w:space="0" w:color="auto"/>
            <w:right w:val="none" w:sz="0" w:space="0" w:color="auto"/>
          </w:divBdr>
        </w:div>
        <w:div w:id="1906530694">
          <w:marLeft w:val="0"/>
          <w:marRight w:val="0"/>
          <w:marTop w:val="0"/>
          <w:marBottom w:val="0"/>
          <w:divBdr>
            <w:top w:val="none" w:sz="0" w:space="0" w:color="auto"/>
            <w:left w:val="none" w:sz="0" w:space="0" w:color="auto"/>
            <w:bottom w:val="none" w:sz="0" w:space="0" w:color="auto"/>
            <w:right w:val="none" w:sz="0" w:space="0" w:color="auto"/>
          </w:divBdr>
        </w:div>
        <w:div w:id="117644476">
          <w:marLeft w:val="0"/>
          <w:marRight w:val="0"/>
          <w:marTop w:val="0"/>
          <w:marBottom w:val="0"/>
          <w:divBdr>
            <w:top w:val="none" w:sz="0" w:space="0" w:color="auto"/>
            <w:left w:val="none" w:sz="0" w:space="0" w:color="auto"/>
            <w:bottom w:val="none" w:sz="0" w:space="0" w:color="auto"/>
            <w:right w:val="none" w:sz="0" w:space="0" w:color="auto"/>
          </w:divBdr>
        </w:div>
        <w:div w:id="439498233">
          <w:marLeft w:val="0"/>
          <w:marRight w:val="0"/>
          <w:marTop w:val="0"/>
          <w:marBottom w:val="0"/>
          <w:divBdr>
            <w:top w:val="none" w:sz="0" w:space="0" w:color="auto"/>
            <w:left w:val="none" w:sz="0" w:space="0" w:color="auto"/>
            <w:bottom w:val="none" w:sz="0" w:space="0" w:color="auto"/>
            <w:right w:val="none" w:sz="0" w:space="0" w:color="auto"/>
          </w:divBdr>
          <w:divsChild>
            <w:div w:id="1915780706">
              <w:marLeft w:val="0"/>
              <w:marRight w:val="0"/>
              <w:marTop w:val="0"/>
              <w:marBottom w:val="0"/>
              <w:divBdr>
                <w:top w:val="none" w:sz="0" w:space="0" w:color="auto"/>
                <w:left w:val="none" w:sz="0" w:space="0" w:color="auto"/>
                <w:bottom w:val="none" w:sz="0" w:space="0" w:color="auto"/>
                <w:right w:val="none" w:sz="0" w:space="0" w:color="auto"/>
              </w:divBdr>
            </w:div>
          </w:divsChild>
        </w:div>
        <w:div w:id="2076008324">
          <w:marLeft w:val="0"/>
          <w:marRight w:val="0"/>
          <w:marTop w:val="0"/>
          <w:marBottom w:val="0"/>
          <w:divBdr>
            <w:top w:val="none" w:sz="0" w:space="0" w:color="auto"/>
            <w:left w:val="none" w:sz="0" w:space="0" w:color="auto"/>
            <w:bottom w:val="none" w:sz="0" w:space="0" w:color="auto"/>
            <w:right w:val="none" w:sz="0" w:space="0" w:color="auto"/>
          </w:divBdr>
          <w:divsChild>
            <w:div w:id="800003744">
              <w:marLeft w:val="0"/>
              <w:marRight w:val="0"/>
              <w:marTop w:val="0"/>
              <w:marBottom w:val="0"/>
              <w:divBdr>
                <w:top w:val="none" w:sz="0" w:space="0" w:color="auto"/>
                <w:left w:val="none" w:sz="0" w:space="0" w:color="auto"/>
                <w:bottom w:val="none" w:sz="0" w:space="0" w:color="auto"/>
                <w:right w:val="none" w:sz="0" w:space="0" w:color="auto"/>
              </w:divBdr>
            </w:div>
          </w:divsChild>
        </w:div>
        <w:div w:id="1501115671">
          <w:marLeft w:val="0"/>
          <w:marRight w:val="0"/>
          <w:marTop w:val="0"/>
          <w:marBottom w:val="0"/>
          <w:divBdr>
            <w:top w:val="none" w:sz="0" w:space="0" w:color="auto"/>
            <w:left w:val="none" w:sz="0" w:space="0" w:color="auto"/>
            <w:bottom w:val="none" w:sz="0" w:space="0" w:color="auto"/>
            <w:right w:val="none" w:sz="0" w:space="0" w:color="auto"/>
          </w:divBdr>
          <w:divsChild>
            <w:div w:id="1574703608">
              <w:marLeft w:val="0"/>
              <w:marRight w:val="0"/>
              <w:marTop w:val="0"/>
              <w:marBottom w:val="0"/>
              <w:divBdr>
                <w:top w:val="none" w:sz="0" w:space="0" w:color="auto"/>
                <w:left w:val="none" w:sz="0" w:space="0" w:color="auto"/>
                <w:bottom w:val="none" w:sz="0" w:space="0" w:color="auto"/>
                <w:right w:val="none" w:sz="0" w:space="0" w:color="auto"/>
              </w:divBdr>
              <w:divsChild>
                <w:div w:id="20035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346742">
          <w:marLeft w:val="0"/>
          <w:marRight w:val="0"/>
          <w:marTop w:val="0"/>
          <w:marBottom w:val="0"/>
          <w:divBdr>
            <w:top w:val="none" w:sz="0" w:space="0" w:color="auto"/>
            <w:left w:val="none" w:sz="0" w:space="0" w:color="auto"/>
            <w:bottom w:val="none" w:sz="0" w:space="0" w:color="auto"/>
            <w:right w:val="none" w:sz="0" w:space="0" w:color="auto"/>
          </w:divBdr>
        </w:div>
        <w:div w:id="811798552">
          <w:marLeft w:val="0"/>
          <w:marRight w:val="0"/>
          <w:marTop w:val="0"/>
          <w:marBottom w:val="0"/>
          <w:divBdr>
            <w:top w:val="none" w:sz="0" w:space="0" w:color="auto"/>
            <w:left w:val="none" w:sz="0" w:space="0" w:color="auto"/>
            <w:bottom w:val="none" w:sz="0" w:space="0" w:color="auto"/>
            <w:right w:val="none" w:sz="0" w:space="0" w:color="auto"/>
          </w:divBdr>
        </w:div>
        <w:div w:id="27074867">
          <w:marLeft w:val="0"/>
          <w:marRight w:val="0"/>
          <w:marTop w:val="0"/>
          <w:marBottom w:val="0"/>
          <w:divBdr>
            <w:top w:val="none" w:sz="0" w:space="0" w:color="auto"/>
            <w:left w:val="none" w:sz="0" w:space="0" w:color="auto"/>
            <w:bottom w:val="none" w:sz="0" w:space="0" w:color="auto"/>
            <w:right w:val="none" w:sz="0" w:space="0" w:color="auto"/>
          </w:divBdr>
        </w:div>
        <w:div w:id="905267576">
          <w:marLeft w:val="0"/>
          <w:marRight w:val="0"/>
          <w:marTop w:val="0"/>
          <w:marBottom w:val="0"/>
          <w:divBdr>
            <w:top w:val="none" w:sz="0" w:space="0" w:color="auto"/>
            <w:left w:val="none" w:sz="0" w:space="0" w:color="auto"/>
            <w:bottom w:val="none" w:sz="0" w:space="0" w:color="auto"/>
            <w:right w:val="none" w:sz="0" w:space="0" w:color="auto"/>
          </w:divBdr>
        </w:div>
        <w:div w:id="1741171163">
          <w:marLeft w:val="0"/>
          <w:marRight w:val="0"/>
          <w:marTop w:val="0"/>
          <w:marBottom w:val="0"/>
          <w:divBdr>
            <w:top w:val="none" w:sz="0" w:space="0" w:color="auto"/>
            <w:left w:val="none" w:sz="0" w:space="0" w:color="auto"/>
            <w:bottom w:val="none" w:sz="0" w:space="0" w:color="auto"/>
            <w:right w:val="none" w:sz="0" w:space="0" w:color="auto"/>
          </w:divBdr>
          <w:divsChild>
            <w:div w:id="799499781">
              <w:marLeft w:val="0"/>
              <w:marRight w:val="0"/>
              <w:marTop w:val="0"/>
              <w:marBottom w:val="0"/>
              <w:divBdr>
                <w:top w:val="none" w:sz="0" w:space="0" w:color="auto"/>
                <w:left w:val="none" w:sz="0" w:space="0" w:color="auto"/>
                <w:bottom w:val="none" w:sz="0" w:space="0" w:color="auto"/>
                <w:right w:val="none" w:sz="0" w:space="0" w:color="auto"/>
              </w:divBdr>
            </w:div>
          </w:divsChild>
        </w:div>
        <w:div w:id="965820037">
          <w:marLeft w:val="0"/>
          <w:marRight w:val="0"/>
          <w:marTop w:val="0"/>
          <w:marBottom w:val="0"/>
          <w:divBdr>
            <w:top w:val="none" w:sz="0" w:space="0" w:color="auto"/>
            <w:left w:val="none" w:sz="0" w:space="0" w:color="auto"/>
            <w:bottom w:val="none" w:sz="0" w:space="0" w:color="auto"/>
            <w:right w:val="none" w:sz="0" w:space="0" w:color="auto"/>
          </w:divBdr>
        </w:div>
        <w:div w:id="520897717">
          <w:marLeft w:val="0"/>
          <w:marRight w:val="0"/>
          <w:marTop w:val="0"/>
          <w:marBottom w:val="0"/>
          <w:divBdr>
            <w:top w:val="none" w:sz="0" w:space="0" w:color="auto"/>
            <w:left w:val="none" w:sz="0" w:space="0" w:color="auto"/>
            <w:bottom w:val="none" w:sz="0" w:space="0" w:color="auto"/>
            <w:right w:val="none" w:sz="0" w:space="0" w:color="auto"/>
          </w:divBdr>
        </w:div>
        <w:div w:id="1639842546">
          <w:marLeft w:val="0"/>
          <w:marRight w:val="0"/>
          <w:marTop w:val="0"/>
          <w:marBottom w:val="0"/>
          <w:divBdr>
            <w:top w:val="none" w:sz="0" w:space="0" w:color="auto"/>
            <w:left w:val="none" w:sz="0" w:space="0" w:color="auto"/>
            <w:bottom w:val="none" w:sz="0" w:space="0" w:color="auto"/>
            <w:right w:val="none" w:sz="0" w:space="0" w:color="auto"/>
          </w:divBdr>
        </w:div>
        <w:div w:id="1460414751">
          <w:marLeft w:val="0"/>
          <w:marRight w:val="0"/>
          <w:marTop w:val="0"/>
          <w:marBottom w:val="0"/>
          <w:divBdr>
            <w:top w:val="none" w:sz="0" w:space="0" w:color="auto"/>
            <w:left w:val="none" w:sz="0" w:space="0" w:color="auto"/>
            <w:bottom w:val="none" w:sz="0" w:space="0" w:color="auto"/>
            <w:right w:val="none" w:sz="0" w:space="0" w:color="auto"/>
          </w:divBdr>
          <w:divsChild>
            <w:div w:id="2065907542">
              <w:marLeft w:val="0"/>
              <w:marRight w:val="0"/>
              <w:marTop w:val="0"/>
              <w:marBottom w:val="0"/>
              <w:divBdr>
                <w:top w:val="none" w:sz="0" w:space="0" w:color="auto"/>
                <w:left w:val="none" w:sz="0" w:space="0" w:color="auto"/>
                <w:bottom w:val="none" w:sz="0" w:space="0" w:color="auto"/>
                <w:right w:val="none" w:sz="0" w:space="0" w:color="auto"/>
              </w:divBdr>
            </w:div>
          </w:divsChild>
        </w:div>
        <w:div w:id="244344781">
          <w:marLeft w:val="0"/>
          <w:marRight w:val="0"/>
          <w:marTop w:val="0"/>
          <w:marBottom w:val="0"/>
          <w:divBdr>
            <w:top w:val="none" w:sz="0" w:space="0" w:color="auto"/>
            <w:left w:val="none" w:sz="0" w:space="0" w:color="auto"/>
            <w:bottom w:val="none" w:sz="0" w:space="0" w:color="auto"/>
            <w:right w:val="none" w:sz="0" w:space="0" w:color="auto"/>
          </w:divBdr>
        </w:div>
        <w:div w:id="1216358349">
          <w:marLeft w:val="0"/>
          <w:marRight w:val="0"/>
          <w:marTop w:val="0"/>
          <w:marBottom w:val="0"/>
          <w:divBdr>
            <w:top w:val="none" w:sz="0" w:space="0" w:color="auto"/>
            <w:left w:val="none" w:sz="0" w:space="0" w:color="auto"/>
            <w:bottom w:val="none" w:sz="0" w:space="0" w:color="auto"/>
            <w:right w:val="none" w:sz="0" w:space="0" w:color="auto"/>
          </w:divBdr>
        </w:div>
        <w:div w:id="1684553936">
          <w:marLeft w:val="0"/>
          <w:marRight w:val="0"/>
          <w:marTop w:val="0"/>
          <w:marBottom w:val="0"/>
          <w:divBdr>
            <w:top w:val="none" w:sz="0" w:space="0" w:color="auto"/>
            <w:left w:val="none" w:sz="0" w:space="0" w:color="auto"/>
            <w:bottom w:val="none" w:sz="0" w:space="0" w:color="auto"/>
            <w:right w:val="none" w:sz="0" w:space="0" w:color="auto"/>
          </w:divBdr>
          <w:divsChild>
            <w:div w:id="1948930186">
              <w:marLeft w:val="0"/>
              <w:marRight w:val="0"/>
              <w:marTop w:val="0"/>
              <w:marBottom w:val="0"/>
              <w:divBdr>
                <w:top w:val="none" w:sz="0" w:space="0" w:color="auto"/>
                <w:left w:val="none" w:sz="0" w:space="0" w:color="auto"/>
                <w:bottom w:val="none" w:sz="0" w:space="0" w:color="auto"/>
                <w:right w:val="none" w:sz="0" w:space="0" w:color="auto"/>
              </w:divBdr>
            </w:div>
          </w:divsChild>
        </w:div>
        <w:div w:id="194463887">
          <w:marLeft w:val="0"/>
          <w:marRight w:val="0"/>
          <w:marTop w:val="0"/>
          <w:marBottom w:val="0"/>
          <w:divBdr>
            <w:top w:val="none" w:sz="0" w:space="0" w:color="auto"/>
            <w:left w:val="none" w:sz="0" w:space="0" w:color="auto"/>
            <w:bottom w:val="none" w:sz="0" w:space="0" w:color="auto"/>
            <w:right w:val="none" w:sz="0" w:space="0" w:color="auto"/>
          </w:divBdr>
        </w:div>
        <w:div w:id="713043737">
          <w:marLeft w:val="0"/>
          <w:marRight w:val="0"/>
          <w:marTop w:val="0"/>
          <w:marBottom w:val="0"/>
          <w:divBdr>
            <w:top w:val="none" w:sz="0" w:space="0" w:color="auto"/>
            <w:left w:val="none" w:sz="0" w:space="0" w:color="auto"/>
            <w:bottom w:val="none" w:sz="0" w:space="0" w:color="auto"/>
            <w:right w:val="none" w:sz="0" w:space="0" w:color="auto"/>
          </w:divBdr>
        </w:div>
        <w:div w:id="832601905">
          <w:marLeft w:val="0"/>
          <w:marRight w:val="0"/>
          <w:marTop w:val="0"/>
          <w:marBottom w:val="0"/>
          <w:divBdr>
            <w:top w:val="none" w:sz="0" w:space="0" w:color="auto"/>
            <w:left w:val="none" w:sz="0" w:space="0" w:color="auto"/>
            <w:bottom w:val="none" w:sz="0" w:space="0" w:color="auto"/>
            <w:right w:val="none" w:sz="0" w:space="0" w:color="auto"/>
          </w:divBdr>
          <w:divsChild>
            <w:div w:id="1554074354">
              <w:marLeft w:val="0"/>
              <w:marRight w:val="0"/>
              <w:marTop w:val="0"/>
              <w:marBottom w:val="0"/>
              <w:divBdr>
                <w:top w:val="none" w:sz="0" w:space="0" w:color="auto"/>
                <w:left w:val="none" w:sz="0" w:space="0" w:color="auto"/>
                <w:bottom w:val="none" w:sz="0" w:space="0" w:color="auto"/>
                <w:right w:val="none" w:sz="0" w:space="0" w:color="auto"/>
              </w:divBdr>
            </w:div>
          </w:divsChild>
        </w:div>
        <w:div w:id="553857825">
          <w:marLeft w:val="0"/>
          <w:marRight w:val="0"/>
          <w:marTop w:val="0"/>
          <w:marBottom w:val="0"/>
          <w:divBdr>
            <w:top w:val="none" w:sz="0" w:space="0" w:color="auto"/>
            <w:left w:val="none" w:sz="0" w:space="0" w:color="auto"/>
            <w:bottom w:val="none" w:sz="0" w:space="0" w:color="auto"/>
            <w:right w:val="none" w:sz="0" w:space="0" w:color="auto"/>
          </w:divBdr>
        </w:div>
        <w:div w:id="590629296">
          <w:marLeft w:val="0"/>
          <w:marRight w:val="0"/>
          <w:marTop w:val="0"/>
          <w:marBottom w:val="0"/>
          <w:divBdr>
            <w:top w:val="none" w:sz="0" w:space="0" w:color="auto"/>
            <w:left w:val="none" w:sz="0" w:space="0" w:color="auto"/>
            <w:bottom w:val="none" w:sz="0" w:space="0" w:color="auto"/>
            <w:right w:val="none" w:sz="0" w:space="0" w:color="auto"/>
          </w:divBdr>
        </w:div>
        <w:div w:id="103378996">
          <w:marLeft w:val="0"/>
          <w:marRight w:val="0"/>
          <w:marTop w:val="0"/>
          <w:marBottom w:val="0"/>
          <w:divBdr>
            <w:top w:val="none" w:sz="0" w:space="0" w:color="auto"/>
            <w:left w:val="none" w:sz="0" w:space="0" w:color="auto"/>
            <w:bottom w:val="none" w:sz="0" w:space="0" w:color="auto"/>
            <w:right w:val="none" w:sz="0" w:space="0" w:color="auto"/>
          </w:divBdr>
        </w:div>
        <w:div w:id="409082555">
          <w:marLeft w:val="0"/>
          <w:marRight w:val="0"/>
          <w:marTop w:val="0"/>
          <w:marBottom w:val="0"/>
          <w:divBdr>
            <w:top w:val="none" w:sz="0" w:space="0" w:color="auto"/>
            <w:left w:val="none" w:sz="0" w:space="0" w:color="auto"/>
            <w:bottom w:val="none" w:sz="0" w:space="0" w:color="auto"/>
            <w:right w:val="none" w:sz="0" w:space="0" w:color="auto"/>
          </w:divBdr>
        </w:div>
        <w:div w:id="205455901">
          <w:marLeft w:val="0"/>
          <w:marRight w:val="0"/>
          <w:marTop w:val="0"/>
          <w:marBottom w:val="0"/>
          <w:divBdr>
            <w:top w:val="none" w:sz="0" w:space="0" w:color="auto"/>
            <w:left w:val="none" w:sz="0" w:space="0" w:color="auto"/>
            <w:bottom w:val="none" w:sz="0" w:space="0" w:color="auto"/>
            <w:right w:val="none" w:sz="0" w:space="0" w:color="auto"/>
          </w:divBdr>
          <w:divsChild>
            <w:div w:id="419837222">
              <w:marLeft w:val="0"/>
              <w:marRight w:val="0"/>
              <w:marTop w:val="0"/>
              <w:marBottom w:val="0"/>
              <w:divBdr>
                <w:top w:val="none" w:sz="0" w:space="0" w:color="auto"/>
                <w:left w:val="none" w:sz="0" w:space="0" w:color="auto"/>
                <w:bottom w:val="none" w:sz="0" w:space="0" w:color="auto"/>
                <w:right w:val="none" w:sz="0" w:space="0" w:color="auto"/>
              </w:divBdr>
            </w:div>
          </w:divsChild>
        </w:div>
        <w:div w:id="391735284">
          <w:marLeft w:val="0"/>
          <w:marRight w:val="0"/>
          <w:marTop w:val="0"/>
          <w:marBottom w:val="0"/>
          <w:divBdr>
            <w:top w:val="none" w:sz="0" w:space="0" w:color="auto"/>
            <w:left w:val="none" w:sz="0" w:space="0" w:color="auto"/>
            <w:bottom w:val="none" w:sz="0" w:space="0" w:color="auto"/>
            <w:right w:val="none" w:sz="0" w:space="0" w:color="auto"/>
          </w:divBdr>
        </w:div>
        <w:div w:id="1148787966">
          <w:marLeft w:val="0"/>
          <w:marRight w:val="0"/>
          <w:marTop w:val="0"/>
          <w:marBottom w:val="0"/>
          <w:divBdr>
            <w:top w:val="none" w:sz="0" w:space="0" w:color="auto"/>
            <w:left w:val="none" w:sz="0" w:space="0" w:color="auto"/>
            <w:bottom w:val="none" w:sz="0" w:space="0" w:color="auto"/>
            <w:right w:val="none" w:sz="0" w:space="0" w:color="auto"/>
          </w:divBdr>
          <w:divsChild>
            <w:div w:id="437867711">
              <w:marLeft w:val="0"/>
              <w:marRight w:val="0"/>
              <w:marTop w:val="0"/>
              <w:marBottom w:val="0"/>
              <w:divBdr>
                <w:top w:val="none" w:sz="0" w:space="0" w:color="auto"/>
                <w:left w:val="none" w:sz="0" w:space="0" w:color="auto"/>
                <w:bottom w:val="none" w:sz="0" w:space="0" w:color="auto"/>
                <w:right w:val="none" w:sz="0" w:space="0" w:color="auto"/>
              </w:divBdr>
            </w:div>
          </w:divsChild>
        </w:div>
        <w:div w:id="1657799459">
          <w:marLeft w:val="0"/>
          <w:marRight w:val="0"/>
          <w:marTop w:val="0"/>
          <w:marBottom w:val="0"/>
          <w:divBdr>
            <w:top w:val="none" w:sz="0" w:space="0" w:color="auto"/>
            <w:left w:val="none" w:sz="0" w:space="0" w:color="auto"/>
            <w:bottom w:val="none" w:sz="0" w:space="0" w:color="auto"/>
            <w:right w:val="none" w:sz="0" w:space="0" w:color="auto"/>
          </w:divBdr>
          <w:divsChild>
            <w:div w:id="1736779357">
              <w:marLeft w:val="0"/>
              <w:marRight w:val="0"/>
              <w:marTop w:val="0"/>
              <w:marBottom w:val="0"/>
              <w:divBdr>
                <w:top w:val="none" w:sz="0" w:space="0" w:color="auto"/>
                <w:left w:val="none" w:sz="0" w:space="0" w:color="auto"/>
                <w:bottom w:val="none" w:sz="0" w:space="0" w:color="auto"/>
                <w:right w:val="none" w:sz="0" w:space="0" w:color="auto"/>
              </w:divBdr>
              <w:divsChild>
                <w:div w:id="1285649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224820">
          <w:marLeft w:val="0"/>
          <w:marRight w:val="0"/>
          <w:marTop w:val="0"/>
          <w:marBottom w:val="0"/>
          <w:divBdr>
            <w:top w:val="none" w:sz="0" w:space="0" w:color="auto"/>
            <w:left w:val="none" w:sz="0" w:space="0" w:color="auto"/>
            <w:bottom w:val="none" w:sz="0" w:space="0" w:color="auto"/>
            <w:right w:val="none" w:sz="0" w:space="0" w:color="auto"/>
          </w:divBdr>
          <w:divsChild>
            <w:div w:id="299072115">
              <w:marLeft w:val="0"/>
              <w:marRight w:val="0"/>
              <w:marTop w:val="0"/>
              <w:marBottom w:val="0"/>
              <w:divBdr>
                <w:top w:val="none" w:sz="0" w:space="0" w:color="auto"/>
                <w:left w:val="none" w:sz="0" w:space="0" w:color="auto"/>
                <w:bottom w:val="none" w:sz="0" w:space="0" w:color="auto"/>
                <w:right w:val="none" w:sz="0" w:space="0" w:color="auto"/>
              </w:divBdr>
              <w:divsChild>
                <w:div w:id="1404449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289542">
          <w:marLeft w:val="0"/>
          <w:marRight w:val="0"/>
          <w:marTop w:val="0"/>
          <w:marBottom w:val="0"/>
          <w:divBdr>
            <w:top w:val="none" w:sz="0" w:space="0" w:color="auto"/>
            <w:left w:val="none" w:sz="0" w:space="0" w:color="auto"/>
            <w:bottom w:val="none" w:sz="0" w:space="0" w:color="auto"/>
            <w:right w:val="none" w:sz="0" w:space="0" w:color="auto"/>
          </w:divBdr>
          <w:divsChild>
            <w:div w:id="856432673">
              <w:marLeft w:val="0"/>
              <w:marRight w:val="0"/>
              <w:marTop w:val="0"/>
              <w:marBottom w:val="0"/>
              <w:divBdr>
                <w:top w:val="none" w:sz="0" w:space="0" w:color="auto"/>
                <w:left w:val="none" w:sz="0" w:space="0" w:color="auto"/>
                <w:bottom w:val="none" w:sz="0" w:space="0" w:color="auto"/>
                <w:right w:val="none" w:sz="0" w:space="0" w:color="auto"/>
              </w:divBdr>
              <w:divsChild>
                <w:div w:id="1725832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805635">
          <w:marLeft w:val="0"/>
          <w:marRight w:val="0"/>
          <w:marTop w:val="0"/>
          <w:marBottom w:val="0"/>
          <w:divBdr>
            <w:top w:val="none" w:sz="0" w:space="0" w:color="auto"/>
            <w:left w:val="none" w:sz="0" w:space="0" w:color="auto"/>
            <w:bottom w:val="none" w:sz="0" w:space="0" w:color="auto"/>
            <w:right w:val="none" w:sz="0" w:space="0" w:color="auto"/>
          </w:divBdr>
          <w:divsChild>
            <w:div w:id="8334837">
              <w:marLeft w:val="0"/>
              <w:marRight w:val="0"/>
              <w:marTop w:val="0"/>
              <w:marBottom w:val="0"/>
              <w:divBdr>
                <w:top w:val="none" w:sz="0" w:space="0" w:color="auto"/>
                <w:left w:val="none" w:sz="0" w:space="0" w:color="auto"/>
                <w:bottom w:val="none" w:sz="0" w:space="0" w:color="auto"/>
                <w:right w:val="none" w:sz="0" w:space="0" w:color="auto"/>
              </w:divBdr>
            </w:div>
          </w:divsChild>
        </w:div>
        <w:div w:id="1811358337">
          <w:marLeft w:val="0"/>
          <w:marRight w:val="0"/>
          <w:marTop w:val="0"/>
          <w:marBottom w:val="0"/>
          <w:divBdr>
            <w:top w:val="none" w:sz="0" w:space="0" w:color="auto"/>
            <w:left w:val="none" w:sz="0" w:space="0" w:color="auto"/>
            <w:bottom w:val="none" w:sz="0" w:space="0" w:color="auto"/>
            <w:right w:val="none" w:sz="0" w:space="0" w:color="auto"/>
          </w:divBdr>
        </w:div>
        <w:div w:id="1166482182">
          <w:marLeft w:val="0"/>
          <w:marRight w:val="0"/>
          <w:marTop w:val="0"/>
          <w:marBottom w:val="0"/>
          <w:divBdr>
            <w:top w:val="none" w:sz="0" w:space="0" w:color="auto"/>
            <w:left w:val="none" w:sz="0" w:space="0" w:color="auto"/>
            <w:bottom w:val="none" w:sz="0" w:space="0" w:color="auto"/>
            <w:right w:val="none" w:sz="0" w:space="0" w:color="auto"/>
          </w:divBdr>
        </w:div>
        <w:div w:id="1390572183">
          <w:marLeft w:val="0"/>
          <w:marRight w:val="0"/>
          <w:marTop w:val="0"/>
          <w:marBottom w:val="0"/>
          <w:divBdr>
            <w:top w:val="none" w:sz="0" w:space="0" w:color="auto"/>
            <w:left w:val="none" w:sz="0" w:space="0" w:color="auto"/>
            <w:bottom w:val="none" w:sz="0" w:space="0" w:color="auto"/>
            <w:right w:val="none" w:sz="0" w:space="0" w:color="auto"/>
          </w:divBdr>
        </w:div>
        <w:div w:id="1136483833">
          <w:marLeft w:val="0"/>
          <w:marRight w:val="0"/>
          <w:marTop w:val="0"/>
          <w:marBottom w:val="0"/>
          <w:divBdr>
            <w:top w:val="none" w:sz="0" w:space="0" w:color="auto"/>
            <w:left w:val="none" w:sz="0" w:space="0" w:color="auto"/>
            <w:bottom w:val="none" w:sz="0" w:space="0" w:color="auto"/>
            <w:right w:val="none" w:sz="0" w:space="0" w:color="auto"/>
          </w:divBdr>
        </w:div>
        <w:div w:id="913320102">
          <w:marLeft w:val="0"/>
          <w:marRight w:val="0"/>
          <w:marTop w:val="0"/>
          <w:marBottom w:val="0"/>
          <w:divBdr>
            <w:top w:val="none" w:sz="0" w:space="0" w:color="auto"/>
            <w:left w:val="none" w:sz="0" w:space="0" w:color="auto"/>
            <w:bottom w:val="none" w:sz="0" w:space="0" w:color="auto"/>
            <w:right w:val="none" w:sz="0" w:space="0" w:color="auto"/>
          </w:divBdr>
        </w:div>
        <w:div w:id="2105110955">
          <w:marLeft w:val="0"/>
          <w:marRight w:val="0"/>
          <w:marTop w:val="0"/>
          <w:marBottom w:val="0"/>
          <w:divBdr>
            <w:top w:val="none" w:sz="0" w:space="0" w:color="auto"/>
            <w:left w:val="none" w:sz="0" w:space="0" w:color="auto"/>
            <w:bottom w:val="none" w:sz="0" w:space="0" w:color="auto"/>
            <w:right w:val="none" w:sz="0" w:space="0" w:color="auto"/>
          </w:divBdr>
          <w:divsChild>
            <w:div w:id="207423088">
              <w:marLeft w:val="0"/>
              <w:marRight w:val="0"/>
              <w:marTop w:val="0"/>
              <w:marBottom w:val="0"/>
              <w:divBdr>
                <w:top w:val="none" w:sz="0" w:space="0" w:color="auto"/>
                <w:left w:val="none" w:sz="0" w:space="0" w:color="auto"/>
                <w:bottom w:val="none" w:sz="0" w:space="0" w:color="auto"/>
                <w:right w:val="none" w:sz="0" w:space="0" w:color="auto"/>
              </w:divBdr>
              <w:divsChild>
                <w:div w:id="178260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157129">
          <w:marLeft w:val="0"/>
          <w:marRight w:val="0"/>
          <w:marTop w:val="0"/>
          <w:marBottom w:val="0"/>
          <w:divBdr>
            <w:top w:val="none" w:sz="0" w:space="0" w:color="auto"/>
            <w:left w:val="none" w:sz="0" w:space="0" w:color="auto"/>
            <w:bottom w:val="none" w:sz="0" w:space="0" w:color="auto"/>
            <w:right w:val="none" w:sz="0" w:space="0" w:color="auto"/>
          </w:divBdr>
          <w:divsChild>
            <w:div w:id="1241407341">
              <w:marLeft w:val="0"/>
              <w:marRight w:val="0"/>
              <w:marTop w:val="0"/>
              <w:marBottom w:val="0"/>
              <w:divBdr>
                <w:top w:val="none" w:sz="0" w:space="0" w:color="auto"/>
                <w:left w:val="none" w:sz="0" w:space="0" w:color="auto"/>
                <w:bottom w:val="none" w:sz="0" w:space="0" w:color="auto"/>
                <w:right w:val="none" w:sz="0" w:space="0" w:color="auto"/>
              </w:divBdr>
            </w:div>
          </w:divsChild>
        </w:div>
        <w:div w:id="2065137375">
          <w:marLeft w:val="0"/>
          <w:marRight w:val="0"/>
          <w:marTop w:val="0"/>
          <w:marBottom w:val="0"/>
          <w:divBdr>
            <w:top w:val="none" w:sz="0" w:space="0" w:color="auto"/>
            <w:left w:val="none" w:sz="0" w:space="0" w:color="auto"/>
            <w:bottom w:val="none" w:sz="0" w:space="0" w:color="auto"/>
            <w:right w:val="none" w:sz="0" w:space="0" w:color="auto"/>
          </w:divBdr>
        </w:div>
        <w:div w:id="1671249712">
          <w:marLeft w:val="0"/>
          <w:marRight w:val="0"/>
          <w:marTop w:val="0"/>
          <w:marBottom w:val="0"/>
          <w:divBdr>
            <w:top w:val="none" w:sz="0" w:space="0" w:color="auto"/>
            <w:left w:val="none" w:sz="0" w:space="0" w:color="auto"/>
            <w:bottom w:val="none" w:sz="0" w:space="0" w:color="auto"/>
            <w:right w:val="none" w:sz="0" w:space="0" w:color="auto"/>
          </w:divBdr>
        </w:div>
        <w:div w:id="554202946">
          <w:marLeft w:val="0"/>
          <w:marRight w:val="0"/>
          <w:marTop w:val="0"/>
          <w:marBottom w:val="0"/>
          <w:divBdr>
            <w:top w:val="none" w:sz="0" w:space="0" w:color="auto"/>
            <w:left w:val="none" w:sz="0" w:space="0" w:color="auto"/>
            <w:bottom w:val="none" w:sz="0" w:space="0" w:color="auto"/>
            <w:right w:val="none" w:sz="0" w:space="0" w:color="auto"/>
          </w:divBdr>
        </w:div>
        <w:div w:id="1233083915">
          <w:marLeft w:val="0"/>
          <w:marRight w:val="0"/>
          <w:marTop w:val="0"/>
          <w:marBottom w:val="0"/>
          <w:divBdr>
            <w:top w:val="none" w:sz="0" w:space="0" w:color="auto"/>
            <w:left w:val="none" w:sz="0" w:space="0" w:color="auto"/>
            <w:bottom w:val="none" w:sz="0" w:space="0" w:color="auto"/>
            <w:right w:val="none" w:sz="0" w:space="0" w:color="auto"/>
          </w:divBdr>
        </w:div>
        <w:div w:id="1083185626">
          <w:marLeft w:val="0"/>
          <w:marRight w:val="0"/>
          <w:marTop w:val="0"/>
          <w:marBottom w:val="0"/>
          <w:divBdr>
            <w:top w:val="none" w:sz="0" w:space="0" w:color="auto"/>
            <w:left w:val="none" w:sz="0" w:space="0" w:color="auto"/>
            <w:bottom w:val="none" w:sz="0" w:space="0" w:color="auto"/>
            <w:right w:val="none" w:sz="0" w:space="0" w:color="auto"/>
          </w:divBdr>
          <w:divsChild>
            <w:div w:id="1916209368">
              <w:marLeft w:val="0"/>
              <w:marRight w:val="0"/>
              <w:marTop w:val="0"/>
              <w:marBottom w:val="0"/>
              <w:divBdr>
                <w:top w:val="none" w:sz="0" w:space="0" w:color="auto"/>
                <w:left w:val="none" w:sz="0" w:space="0" w:color="auto"/>
                <w:bottom w:val="none" w:sz="0" w:space="0" w:color="auto"/>
                <w:right w:val="none" w:sz="0" w:space="0" w:color="auto"/>
              </w:divBdr>
              <w:divsChild>
                <w:div w:id="1647735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212427">
          <w:marLeft w:val="0"/>
          <w:marRight w:val="0"/>
          <w:marTop w:val="0"/>
          <w:marBottom w:val="0"/>
          <w:divBdr>
            <w:top w:val="none" w:sz="0" w:space="0" w:color="auto"/>
            <w:left w:val="none" w:sz="0" w:space="0" w:color="auto"/>
            <w:bottom w:val="none" w:sz="0" w:space="0" w:color="auto"/>
            <w:right w:val="none" w:sz="0" w:space="0" w:color="auto"/>
          </w:divBdr>
          <w:divsChild>
            <w:div w:id="1160002203">
              <w:marLeft w:val="0"/>
              <w:marRight w:val="0"/>
              <w:marTop w:val="0"/>
              <w:marBottom w:val="0"/>
              <w:divBdr>
                <w:top w:val="none" w:sz="0" w:space="0" w:color="auto"/>
                <w:left w:val="none" w:sz="0" w:space="0" w:color="auto"/>
                <w:bottom w:val="none" w:sz="0" w:space="0" w:color="auto"/>
                <w:right w:val="none" w:sz="0" w:space="0" w:color="auto"/>
              </w:divBdr>
            </w:div>
          </w:divsChild>
        </w:div>
        <w:div w:id="556010611">
          <w:marLeft w:val="0"/>
          <w:marRight w:val="0"/>
          <w:marTop w:val="0"/>
          <w:marBottom w:val="0"/>
          <w:divBdr>
            <w:top w:val="none" w:sz="0" w:space="0" w:color="auto"/>
            <w:left w:val="none" w:sz="0" w:space="0" w:color="auto"/>
            <w:bottom w:val="none" w:sz="0" w:space="0" w:color="auto"/>
            <w:right w:val="none" w:sz="0" w:space="0" w:color="auto"/>
          </w:divBdr>
          <w:divsChild>
            <w:div w:id="280187794">
              <w:marLeft w:val="0"/>
              <w:marRight w:val="0"/>
              <w:marTop w:val="0"/>
              <w:marBottom w:val="0"/>
              <w:divBdr>
                <w:top w:val="none" w:sz="0" w:space="0" w:color="auto"/>
                <w:left w:val="none" w:sz="0" w:space="0" w:color="auto"/>
                <w:bottom w:val="none" w:sz="0" w:space="0" w:color="auto"/>
                <w:right w:val="none" w:sz="0" w:space="0" w:color="auto"/>
              </w:divBdr>
            </w:div>
          </w:divsChild>
        </w:div>
        <w:div w:id="495732937">
          <w:marLeft w:val="0"/>
          <w:marRight w:val="0"/>
          <w:marTop w:val="0"/>
          <w:marBottom w:val="0"/>
          <w:divBdr>
            <w:top w:val="none" w:sz="0" w:space="0" w:color="auto"/>
            <w:left w:val="none" w:sz="0" w:space="0" w:color="auto"/>
            <w:bottom w:val="none" w:sz="0" w:space="0" w:color="auto"/>
            <w:right w:val="none" w:sz="0" w:space="0" w:color="auto"/>
          </w:divBdr>
        </w:div>
        <w:div w:id="1613979380">
          <w:marLeft w:val="0"/>
          <w:marRight w:val="0"/>
          <w:marTop w:val="0"/>
          <w:marBottom w:val="0"/>
          <w:divBdr>
            <w:top w:val="none" w:sz="0" w:space="0" w:color="auto"/>
            <w:left w:val="none" w:sz="0" w:space="0" w:color="auto"/>
            <w:bottom w:val="none" w:sz="0" w:space="0" w:color="auto"/>
            <w:right w:val="none" w:sz="0" w:space="0" w:color="auto"/>
          </w:divBdr>
        </w:div>
        <w:div w:id="1539970365">
          <w:marLeft w:val="0"/>
          <w:marRight w:val="0"/>
          <w:marTop w:val="0"/>
          <w:marBottom w:val="0"/>
          <w:divBdr>
            <w:top w:val="none" w:sz="0" w:space="0" w:color="auto"/>
            <w:left w:val="none" w:sz="0" w:space="0" w:color="auto"/>
            <w:bottom w:val="none" w:sz="0" w:space="0" w:color="auto"/>
            <w:right w:val="none" w:sz="0" w:space="0" w:color="auto"/>
          </w:divBdr>
        </w:div>
        <w:div w:id="1430154956">
          <w:marLeft w:val="0"/>
          <w:marRight w:val="0"/>
          <w:marTop w:val="0"/>
          <w:marBottom w:val="0"/>
          <w:divBdr>
            <w:top w:val="none" w:sz="0" w:space="0" w:color="auto"/>
            <w:left w:val="none" w:sz="0" w:space="0" w:color="auto"/>
            <w:bottom w:val="none" w:sz="0" w:space="0" w:color="auto"/>
            <w:right w:val="none" w:sz="0" w:space="0" w:color="auto"/>
          </w:divBdr>
        </w:div>
        <w:div w:id="111679868">
          <w:marLeft w:val="0"/>
          <w:marRight w:val="0"/>
          <w:marTop w:val="0"/>
          <w:marBottom w:val="0"/>
          <w:divBdr>
            <w:top w:val="none" w:sz="0" w:space="0" w:color="auto"/>
            <w:left w:val="none" w:sz="0" w:space="0" w:color="auto"/>
            <w:bottom w:val="none" w:sz="0" w:space="0" w:color="auto"/>
            <w:right w:val="none" w:sz="0" w:space="0" w:color="auto"/>
          </w:divBdr>
          <w:divsChild>
            <w:div w:id="1006903048">
              <w:marLeft w:val="0"/>
              <w:marRight w:val="0"/>
              <w:marTop w:val="0"/>
              <w:marBottom w:val="0"/>
              <w:divBdr>
                <w:top w:val="none" w:sz="0" w:space="0" w:color="auto"/>
                <w:left w:val="none" w:sz="0" w:space="0" w:color="auto"/>
                <w:bottom w:val="none" w:sz="0" w:space="0" w:color="auto"/>
                <w:right w:val="none" w:sz="0" w:space="0" w:color="auto"/>
              </w:divBdr>
            </w:div>
          </w:divsChild>
        </w:div>
        <w:div w:id="12734322">
          <w:marLeft w:val="0"/>
          <w:marRight w:val="0"/>
          <w:marTop w:val="0"/>
          <w:marBottom w:val="0"/>
          <w:divBdr>
            <w:top w:val="none" w:sz="0" w:space="0" w:color="auto"/>
            <w:left w:val="none" w:sz="0" w:space="0" w:color="auto"/>
            <w:bottom w:val="none" w:sz="0" w:space="0" w:color="auto"/>
            <w:right w:val="none" w:sz="0" w:space="0" w:color="auto"/>
          </w:divBdr>
          <w:divsChild>
            <w:div w:id="898440838">
              <w:marLeft w:val="0"/>
              <w:marRight w:val="0"/>
              <w:marTop w:val="0"/>
              <w:marBottom w:val="0"/>
              <w:divBdr>
                <w:top w:val="none" w:sz="0" w:space="0" w:color="auto"/>
                <w:left w:val="none" w:sz="0" w:space="0" w:color="auto"/>
                <w:bottom w:val="none" w:sz="0" w:space="0" w:color="auto"/>
                <w:right w:val="none" w:sz="0" w:space="0" w:color="auto"/>
              </w:divBdr>
            </w:div>
          </w:divsChild>
        </w:div>
        <w:div w:id="799348884">
          <w:marLeft w:val="0"/>
          <w:marRight w:val="0"/>
          <w:marTop w:val="0"/>
          <w:marBottom w:val="0"/>
          <w:divBdr>
            <w:top w:val="none" w:sz="0" w:space="0" w:color="auto"/>
            <w:left w:val="none" w:sz="0" w:space="0" w:color="auto"/>
            <w:bottom w:val="none" w:sz="0" w:space="0" w:color="auto"/>
            <w:right w:val="none" w:sz="0" w:space="0" w:color="auto"/>
          </w:divBdr>
          <w:divsChild>
            <w:div w:id="2042394510">
              <w:marLeft w:val="0"/>
              <w:marRight w:val="0"/>
              <w:marTop w:val="0"/>
              <w:marBottom w:val="0"/>
              <w:divBdr>
                <w:top w:val="none" w:sz="0" w:space="0" w:color="auto"/>
                <w:left w:val="none" w:sz="0" w:space="0" w:color="auto"/>
                <w:bottom w:val="none" w:sz="0" w:space="0" w:color="auto"/>
                <w:right w:val="none" w:sz="0" w:space="0" w:color="auto"/>
              </w:divBdr>
            </w:div>
          </w:divsChild>
        </w:div>
        <w:div w:id="70856213">
          <w:marLeft w:val="0"/>
          <w:marRight w:val="0"/>
          <w:marTop w:val="0"/>
          <w:marBottom w:val="0"/>
          <w:divBdr>
            <w:top w:val="none" w:sz="0" w:space="0" w:color="auto"/>
            <w:left w:val="none" w:sz="0" w:space="0" w:color="auto"/>
            <w:bottom w:val="none" w:sz="0" w:space="0" w:color="auto"/>
            <w:right w:val="none" w:sz="0" w:space="0" w:color="auto"/>
          </w:divBdr>
        </w:div>
        <w:div w:id="1376660741">
          <w:marLeft w:val="0"/>
          <w:marRight w:val="0"/>
          <w:marTop w:val="0"/>
          <w:marBottom w:val="0"/>
          <w:divBdr>
            <w:top w:val="none" w:sz="0" w:space="0" w:color="auto"/>
            <w:left w:val="none" w:sz="0" w:space="0" w:color="auto"/>
            <w:bottom w:val="none" w:sz="0" w:space="0" w:color="auto"/>
            <w:right w:val="none" w:sz="0" w:space="0" w:color="auto"/>
          </w:divBdr>
          <w:divsChild>
            <w:div w:id="8069001">
              <w:marLeft w:val="0"/>
              <w:marRight w:val="0"/>
              <w:marTop w:val="0"/>
              <w:marBottom w:val="0"/>
              <w:divBdr>
                <w:top w:val="none" w:sz="0" w:space="0" w:color="auto"/>
                <w:left w:val="none" w:sz="0" w:space="0" w:color="auto"/>
                <w:bottom w:val="none" w:sz="0" w:space="0" w:color="auto"/>
                <w:right w:val="none" w:sz="0" w:space="0" w:color="auto"/>
              </w:divBdr>
            </w:div>
          </w:divsChild>
        </w:div>
        <w:div w:id="1422801429">
          <w:marLeft w:val="0"/>
          <w:marRight w:val="0"/>
          <w:marTop w:val="0"/>
          <w:marBottom w:val="0"/>
          <w:divBdr>
            <w:top w:val="none" w:sz="0" w:space="0" w:color="auto"/>
            <w:left w:val="none" w:sz="0" w:space="0" w:color="auto"/>
            <w:bottom w:val="none" w:sz="0" w:space="0" w:color="auto"/>
            <w:right w:val="none" w:sz="0" w:space="0" w:color="auto"/>
          </w:divBdr>
          <w:divsChild>
            <w:div w:id="1005136661">
              <w:marLeft w:val="0"/>
              <w:marRight w:val="0"/>
              <w:marTop w:val="0"/>
              <w:marBottom w:val="0"/>
              <w:divBdr>
                <w:top w:val="none" w:sz="0" w:space="0" w:color="auto"/>
                <w:left w:val="none" w:sz="0" w:space="0" w:color="auto"/>
                <w:bottom w:val="none" w:sz="0" w:space="0" w:color="auto"/>
                <w:right w:val="none" w:sz="0" w:space="0" w:color="auto"/>
              </w:divBdr>
            </w:div>
          </w:divsChild>
        </w:div>
        <w:div w:id="26103482">
          <w:marLeft w:val="0"/>
          <w:marRight w:val="0"/>
          <w:marTop w:val="0"/>
          <w:marBottom w:val="0"/>
          <w:divBdr>
            <w:top w:val="none" w:sz="0" w:space="0" w:color="auto"/>
            <w:left w:val="none" w:sz="0" w:space="0" w:color="auto"/>
            <w:bottom w:val="none" w:sz="0" w:space="0" w:color="auto"/>
            <w:right w:val="none" w:sz="0" w:space="0" w:color="auto"/>
          </w:divBdr>
          <w:divsChild>
            <w:div w:id="1516186931">
              <w:marLeft w:val="0"/>
              <w:marRight w:val="0"/>
              <w:marTop w:val="0"/>
              <w:marBottom w:val="0"/>
              <w:divBdr>
                <w:top w:val="none" w:sz="0" w:space="0" w:color="auto"/>
                <w:left w:val="none" w:sz="0" w:space="0" w:color="auto"/>
                <w:bottom w:val="none" w:sz="0" w:space="0" w:color="auto"/>
                <w:right w:val="none" w:sz="0" w:space="0" w:color="auto"/>
              </w:divBdr>
            </w:div>
          </w:divsChild>
        </w:div>
        <w:div w:id="1722821018">
          <w:marLeft w:val="0"/>
          <w:marRight w:val="0"/>
          <w:marTop w:val="0"/>
          <w:marBottom w:val="0"/>
          <w:divBdr>
            <w:top w:val="none" w:sz="0" w:space="0" w:color="auto"/>
            <w:left w:val="none" w:sz="0" w:space="0" w:color="auto"/>
            <w:bottom w:val="none" w:sz="0" w:space="0" w:color="auto"/>
            <w:right w:val="none" w:sz="0" w:space="0" w:color="auto"/>
          </w:divBdr>
        </w:div>
        <w:div w:id="2108233482">
          <w:marLeft w:val="0"/>
          <w:marRight w:val="0"/>
          <w:marTop w:val="0"/>
          <w:marBottom w:val="0"/>
          <w:divBdr>
            <w:top w:val="none" w:sz="0" w:space="0" w:color="auto"/>
            <w:left w:val="none" w:sz="0" w:space="0" w:color="auto"/>
            <w:bottom w:val="none" w:sz="0" w:space="0" w:color="auto"/>
            <w:right w:val="none" w:sz="0" w:space="0" w:color="auto"/>
          </w:divBdr>
        </w:div>
        <w:div w:id="1103502336">
          <w:marLeft w:val="0"/>
          <w:marRight w:val="0"/>
          <w:marTop w:val="0"/>
          <w:marBottom w:val="0"/>
          <w:divBdr>
            <w:top w:val="none" w:sz="0" w:space="0" w:color="auto"/>
            <w:left w:val="none" w:sz="0" w:space="0" w:color="auto"/>
            <w:bottom w:val="none" w:sz="0" w:space="0" w:color="auto"/>
            <w:right w:val="none" w:sz="0" w:space="0" w:color="auto"/>
          </w:divBdr>
          <w:divsChild>
            <w:div w:id="1648050833">
              <w:marLeft w:val="0"/>
              <w:marRight w:val="0"/>
              <w:marTop w:val="0"/>
              <w:marBottom w:val="0"/>
              <w:divBdr>
                <w:top w:val="none" w:sz="0" w:space="0" w:color="auto"/>
                <w:left w:val="none" w:sz="0" w:space="0" w:color="auto"/>
                <w:bottom w:val="none" w:sz="0" w:space="0" w:color="auto"/>
                <w:right w:val="none" w:sz="0" w:space="0" w:color="auto"/>
              </w:divBdr>
            </w:div>
          </w:divsChild>
        </w:div>
        <w:div w:id="1254900176">
          <w:marLeft w:val="0"/>
          <w:marRight w:val="0"/>
          <w:marTop w:val="0"/>
          <w:marBottom w:val="0"/>
          <w:divBdr>
            <w:top w:val="none" w:sz="0" w:space="0" w:color="auto"/>
            <w:left w:val="none" w:sz="0" w:space="0" w:color="auto"/>
            <w:bottom w:val="none" w:sz="0" w:space="0" w:color="auto"/>
            <w:right w:val="none" w:sz="0" w:space="0" w:color="auto"/>
          </w:divBdr>
        </w:div>
        <w:div w:id="1416634099">
          <w:marLeft w:val="0"/>
          <w:marRight w:val="0"/>
          <w:marTop w:val="0"/>
          <w:marBottom w:val="0"/>
          <w:divBdr>
            <w:top w:val="none" w:sz="0" w:space="0" w:color="auto"/>
            <w:left w:val="none" w:sz="0" w:space="0" w:color="auto"/>
            <w:bottom w:val="none" w:sz="0" w:space="0" w:color="auto"/>
            <w:right w:val="none" w:sz="0" w:space="0" w:color="auto"/>
          </w:divBdr>
        </w:div>
        <w:div w:id="1717391903">
          <w:marLeft w:val="0"/>
          <w:marRight w:val="0"/>
          <w:marTop w:val="0"/>
          <w:marBottom w:val="0"/>
          <w:divBdr>
            <w:top w:val="none" w:sz="0" w:space="0" w:color="auto"/>
            <w:left w:val="none" w:sz="0" w:space="0" w:color="auto"/>
            <w:bottom w:val="none" w:sz="0" w:space="0" w:color="auto"/>
            <w:right w:val="none" w:sz="0" w:space="0" w:color="auto"/>
          </w:divBdr>
        </w:div>
        <w:div w:id="28578845">
          <w:marLeft w:val="0"/>
          <w:marRight w:val="0"/>
          <w:marTop w:val="0"/>
          <w:marBottom w:val="0"/>
          <w:divBdr>
            <w:top w:val="none" w:sz="0" w:space="0" w:color="auto"/>
            <w:left w:val="none" w:sz="0" w:space="0" w:color="auto"/>
            <w:bottom w:val="none" w:sz="0" w:space="0" w:color="auto"/>
            <w:right w:val="none" w:sz="0" w:space="0" w:color="auto"/>
          </w:divBdr>
        </w:div>
        <w:div w:id="866025140">
          <w:marLeft w:val="0"/>
          <w:marRight w:val="0"/>
          <w:marTop w:val="0"/>
          <w:marBottom w:val="0"/>
          <w:divBdr>
            <w:top w:val="none" w:sz="0" w:space="0" w:color="auto"/>
            <w:left w:val="none" w:sz="0" w:space="0" w:color="auto"/>
            <w:bottom w:val="none" w:sz="0" w:space="0" w:color="auto"/>
            <w:right w:val="none" w:sz="0" w:space="0" w:color="auto"/>
          </w:divBdr>
        </w:div>
        <w:div w:id="380711766">
          <w:marLeft w:val="0"/>
          <w:marRight w:val="0"/>
          <w:marTop w:val="0"/>
          <w:marBottom w:val="0"/>
          <w:divBdr>
            <w:top w:val="none" w:sz="0" w:space="0" w:color="auto"/>
            <w:left w:val="none" w:sz="0" w:space="0" w:color="auto"/>
            <w:bottom w:val="none" w:sz="0" w:space="0" w:color="auto"/>
            <w:right w:val="none" w:sz="0" w:space="0" w:color="auto"/>
          </w:divBdr>
          <w:divsChild>
            <w:div w:id="1959994151">
              <w:marLeft w:val="0"/>
              <w:marRight w:val="0"/>
              <w:marTop w:val="0"/>
              <w:marBottom w:val="0"/>
              <w:divBdr>
                <w:top w:val="none" w:sz="0" w:space="0" w:color="auto"/>
                <w:left w:val="none" w:sz="0" w:space="0" w:color="auto"/>
                <w:bottom w:val="none" w:sz="0" w:space="0" w:color="auto"/>
                <w:right w:val="none" w:sz="0" w:space="0" w:color="auto"/>
              </w:divBdr>
            </w:div>
          </w:divsChild>
        </w:div>
        <w:div w:id="65878596">
          <w:marLeft w:val="0"/>
          <w:marRight w:val="0"/>
          <w:marTop w:val="0"/>
          <w:marBottom w:val="0"/>
          <w:divBdr>
            <w:top w:val="none" w:sz="0" w:space="0" w:color="auto"/>
            <w:left w:val="none" w:sz="0" w:space="0" w:color="auto"/>
            <w:bottom w:val="none" w:sz="0" w:space="0" w:color="auto"/>
            <w:right w:val="none" w:sz="0" w:space="0" w:color="auto"/>
          </w:divBdr>
        </w:div>
        <w:div w:id="1909728340">
          <w:marLeft w:val="0"/>
          <w:marRight w:val="0"/>
          <w:marTop w:val="0"/>
          <w:marBottom w:val="0"/>
          <w:divBdr>
            <w:top w:val="none" w:sz="0" w:space="0" w:color="auto"/>
            <w:left w:val="none" w:sz="0" w:space="0" w:color="auto"/>
            <w:bottom w:val="none" w:sz="0" w:space="0" w:color="auto"/>
            <w:right w:val="none" w:sz="0" w:space="0" w:color="auto"/>
          </w:divBdr>
          <w:divsChild>
            <w:div w:id="1750497445">
              <w:marLeft w:val="0"/>
              <w:marRight w:val="0"/>
              <w:marTop w:val="0"/>
              <w:marBottom w:val="0"/>
              <w:divBdr>
                <w:top w:val="none" w:sz="0" w:space="0" w:color="auto"/>
                <w:left w:val="none" w:sz="0" w:space="0" w:color="auto"/>
                <w:bottom w:val="none" w:sz="0" w:space="0" w:color="auto"/>
                <w:right w:val="none" w:sz="0" w:space="0" w:color="auto"/>
              </w:divBdr>
            </w:div>
          </w:divsChild>
        </w:div>
        <w:div w:id="1021203578">
          <w:marLeft w:val="0"/>
          <w:marRight w:val="0"/>
          <w:marTop w:val="0"/>
          <w:marBottom w:val="0"/>
          <w:divBdr>
            <w:top w:val="none" w:sz="0" w:space="0" w:color="auto"/>
            <w:left w:val="none" w:sz="0" w:space="0" w:color="auto"/>
            <w:bottom w:val="none" w:sz="0" w:space="0" w:color="auto"/>
            <w:right w:val="none" w:sz="0" w:space="0" w:color="auto"/>
          </w:divBdr>
          <w:divsChild>
            <w:div w:id="906233978">
              <w:marLeft w:val="0"/>
              <w:marRight w:val="0"/>
              <w:marTop w:val="0"/>
              <w:marBottom w:val="0"/>
              <w:divBdr>
                <w:top w:val="none" w:sz="0" w:space="0" w:color="auto"/>
                <w:left w:val="none" w:sz="0" w:space="0" w:color="auto"/>
                <w:bottom w:val="none" w:sz="0" w:space="0" w:color="auto"/>
                <w:right w:val="none" w:sz="0" w:space="0" w:color="auto"/>
              </w:divBdr>
            </w:div>
          </w:divsChild>
        </w:div>
        <w:div w:id="1766727973">
          <w:marLeft w:val="0"/>
          <w:marRight w:val="0"/>
          <w:marTop w:val="0"/>
          <w:marBottom w:val="0"/>
          <w:divBdr>
            <w:top w:val="none" w:sz="0" w:space="0" w:color="auto"/>
            <w:left w:val="none" w:sz="0" w:space="0" w:color="auto"/>
            <w:bottom w:val="none" w:sz="0" w:space="0" w:color="auto"/>
            <w:right w:val="none" w:sz="0" w:space="0" w:color="auto"/>
          </w:divBdr>
          <w:divsChild>
            <w:div w:id="1990867738">
              <w:marLeft w:val="0"/>
              <w:marRight w:val="0"/>
              <w:marTop w:val="0"/>
              <w:marBottom w:val="0"/>
              <w:divBdr>
                <w:top w:val="none" w:sz="0" w:space="0" w:color="auto"/>
                <w:left w:val="none" w:sz="0" w:space="0" w:color="auto"/>
                <w:bottom w:val="none" w:sz="0" w:space="0" w:color="auto"/>
                <w:right w:val="none" w:sz="0" w:space="0" w:color="auto"/>
              </w:divBdr>
            </w:div>
          </w:divsChild>
        </w:div>
        <w:div w:id="352073326">
          <w:marLeft w:val="0"/>
          <w:marRight w:val="0"/>
          <w:marTop w:val="0"/>
          <w:marBottom w:val="0"/>
          <w:divBdr>
            <w:top w:val="none" w:sz="0" w:space="0" w:color="auto"/>
            <w:left w:val="none" w:sz="0" w:space="0" w:color="auto"/>
            <w:bottom w:val="none" w:sz="0" w:space="0" w:color="auto"/>
            <w:right w:val="none" w:sz="0" w:space="0" w:color="auto"/>
          </w:divBdr>
        </w:div>
        <w:div w:id="1363554770">
          <w:marLeft w:val="0"/>
          <w:marRight w:val="0"/>
          <w:marTop w:val="0"/>
          <w:marBottom w:val="0"/>
          <w:divBdr>
            <w:top w:val="none" w:sz="0" w:space="0" w:color="auto"/>
            <w:left w:val="none" w:sz="0" w:space="0" w:color="auto"/>
            <w:bottom w:val="none" w:sz="0" w:space="0" w:color="auto"/>
            <w:right w:val="none" w:sz="0" w:space="0" w:color="auto"/>
          </w:divBdr>
          <w:divsChild>
            <w:div w:id="669987128">
              <w:marLeft w:val="0"/>
              <w:marRight w:val="0"/>
              <w:marTop w:val="0"/>
              <w:marBottom w:val="0"/>
              <w:divBdr>
                <w:top w:val="none" w:sz="0" w:space="0" w:color="auto"/>
                <w:left w:val="none" w:sz="0" w:space="0" w:color="auto"/>
                <w:bottom w:val="none" w:sz="0" w:space="0" w:color="auto"/>
                <w:right w:val="none" w:sz="0" w:space="0" w:color="auto"/>
              </w:divBdr>
              <w:divsChild>
                <w:div w:id="1093476134">
                  <w:marLeft w:val="0"/>
                  <w:marRight w:val="0"/>
                  <w:marTop w:val="0"/>
                  <w:marBottom w:val="0"/>
                  <w:divBdr>
                    <w:top w:val="none" w:sz="0" w:space="0" w:color="auto"/>
                    <w:left w:val="none" w:sz="0" w:space="0" w:color="auto"/>
                    <w:bottom w:val="none" w:sz="0" w:space="0" w:color="auto"/>
                    <w:right w:val="none" w:sz="0" w:space="0" w:color="auto"/>
                  </w:divBdr>
                </w:div>
                <w:div w:id="1574848651">
                  <w:marLeft w:val="0"/>
                  <w:marRight w:val="0"/>
                  <w:marTop w:val="0"/>
                  <w:marBottom w:val="0"/>
                  <w:divBdr>
                    <w:top w:val="none" w:sz="0" w:space="0" w:color="auto"/>
                    <w:left w:val="none" w:sz="0" w:space="0" w:color="auto"/>
                    <w:bottom w:val="none" w:sz="0" w:space="0" w:color="auto"/>
                    <w:right w:val="none" w:sz="0" w:space="0" w:color="auto"/>
                  </w:divBdr>
                  <w:divsChild>
                    <w:div w:id="285354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997524">
          <w:marLeft w:val="0"/>
          <w:marRight w:val="0"/>
          <w:marTop w:val="0"/>
          <w:marBottom w:val="0"/>
          <w:divBdr>
            <w:top w:val="none" w:sz="0" w:space="0" w:color="auto"/>
            <w:left w:val="none" w:sz="0" w:space="0" w:color="auto"/>
            <w:bottom w:val="none" w:sz="0" w:space="0" w:color="auto"/>
            <w:right w:val="none" w:sz="0" w:space="0" w:color="auto"/>
          </w:divBdr>
          <w:divsChild>
            <w:div w:id="1519654553">
              <w:marLeft w:val="0"/>
              <w:marRight w:val="0"/>
              <w:marTop w:val="0"/>
              <w:marBottom w:val="0"/>
              <w:divBdr>
                <w:top w:val="none" w:sz="0" w:space="0" w:color="auto"/>
                <w:left w:val="none" w:sz="0" w:space="0" w:color="auto"/>
                <w:bottom w:val="none" w:sz="0" w:space="0" w:color="auto"/>
                <w:right w:val="none" w:sz="0" w:space="0" w:color="auto"/>
              </w:divBdr>
            </w:div>
          </w:divsChild>
        </w:div>
        <w:div w:id="909274057">
          <w:marLeft w:val="0"/>
          <w:marRight w:val="0"/>
          <w:marTop w:val="0"/>
          <w:marBottom w:val="0"/>
          <w:divBdr>
            <w:top w:val="none" w:sz="0" w:space="0" w:color="auto"/>
            <w:left w:val="none" w:sz="0" w:space="0" w:color="auto"/>
            <w:bottom w:val="none" w:sz="0" w:space="0" w:color="auto"/>
            <w:right w:val="none" w:sz="0" w:space="0" w:color="auto"/>
          </w:divBdr>
        </w:div>
        <w:div w:id="537622585">
          <w:marLeft w:val="0"/>
          <w:marRight w:val="0"/>
          <w:marTop w:val="0"/>
          <w:marBottom w:val="0"/>
          <w:divBdr>
            <w:top w:val="none" w:sz="0" w:space="0" w:color="auto"/>
            <w:left w:val="none" w:sz="0" w:space="0" w:color="auto"/>
            <w:bottom w:val="none" w:sz="0" w:space="0" w:color="auto"/>
            <w:right w:val="none" w:sz="0" w:space="0" w:color="auto"/>
          </w:divBdr>
        </w:div>
        <w:div w:id="1064136394">
          <w:marLeft w:val="0"/>
          <w:marRight w:val="0"/>
          <w:marTop w:val="0"/>
          <w:marBottom w:val="0"/>
          <w:divBdr>
            <w:top w:val="none" w:sz="0" w:space="0" w:color="auto"/>
            <w:left w:val="none" w:sz="0" w:space="0" w:color="auto"/>
            <w:bottom w:val="none" w:sz="0" w:space="0" w:color="auto"/>
            <w:right w:val="none" w:sz="0" w:space="0" w:color="auto"/>
          </w:divBdr>
        </w:div>
        <w:div w:id="1334144265">
          <w:marLeft w:val="0"/>
          <w:marRight w:val="0"/>
          <w:marTop w:val="0"/>
          <w:marBottom w:val="0"/>
          <w:divBdr>
            <w:top w:val="none" w:sz="0" w:space="0" w:color="auto"/>
            <w:left w:val="none" w:sz="0" w:space="0" w:color="auto"/>
            <w:bottom w:val="none" w:sz="0" w:space="0" w:color="auto"/>
            <w:right w:val="none" w:sz="0" w:space="0" w:color="auto"/>
          </w:divBdr>
          <w:divsChild>
            <w:div w:id="1782993971">
              <w:marLeft w:val="0"/>
              <w:marRight w:val="0"/>
              <w:marTop w:val="0"/>
              <w:marBottom w:val="0"/>
              <w:divBdr>
                <w:top w:val="none" w:sz="0" w:space="0" w:color="auto"/>
                <w:left w:val="none" w:sz="0" w:space="0" w:color="auto"/>
                <w:bottom w:val="none" w:sz="0" w:space="0" w:color="auto"/>
                <w:right w:val="none" w:sz="0" w:space="0" w:color="auto"/>
              </w:divBdr>
            </w:div>
          </w:divsChild>
        </w:div>
        <w:div w:id="166949241">
          <w:marLeft w:val="0"/>
          <w:marRight w:val="0"/>
          <w:marTop w:val="0"/>
          <w:marBottom w:val="0"/>
          <w:divBdr>
            <w:top w:val="none" w:sz="0" w:space="0" w:color="auto"/>
            <w:left w:val="none" w:sz="0" w:space="0" w:color="auto"/>
            <w:bottom w:val="none" w:sz="0" w:space="0" w:color="auto"/>
            <w:right w:val="none" w:sz="0" w:space="0" w:color="auto"/>
          </w:divBdr>
          <w:divsChild>
            <w:div w:id="339697240">
              <w:marLeft w:val="0"/>
              <w:marRight w:val="0"/>
              <w:marTop w:val="0"/>
              <w:marBottom w:val="0"/>
              <w:divBdr>
                <w:top w:val="none" w:sz="0" w:space="0" w:color="auto"/>
                <w:left w:val="none" w:sz="0" w:space="0" w:color="auto"/>
                <w:bottom w:val="none" w:sz="0" w:space="0" w:color="auto"/>
                <w:right w:val="none" w:sz="0" w:space="0" w:color="auto"/>
              </w:divBdr>
            </w:div>
          </w:divsChild>
        </w:div>
        <w:div w:id="1821774385">
          <w:marLeft w:val="0"/>
          <w:marRight w:val="0"/>
          <w:marTop w:val="0"/>
          <w:marBottom w:val="0"/>
          <w:divBdr>
            <w:top w:val="none" w:sz="0" w:space="0" w:color="auto"/>
            <w:left w:val="none" w:sz="0" w:space="0" w:color="auto"/>
            <w:bottom w:val="none" w:sz="0" w:space="0" w:color="auto"/>
            <w:right w:val="none" w:sz="0" w:space="0" w:color="auto"/>
          </w:divBdr>
          <w:divsChild>
            <w:div w:id="1353991559">
              <w:marLeft w:val="0"/>
              <w:marRight w:val="0"/>
              <w:marTop w:val="0"/>
              <w:marBottom w:val="0"/>
              <w:divBdr>
                <w:top w:val="none" w:sz="0" w:space="0" w:color="auto"/>
                <w:left w:val="none" w:sz="0" w:space="0" w:color="auto"/>
                <w:bottom w:val="none" w:sz="0" w:space="0" w:color="auto"/>
                <w:right w:val="none" w:sz="0" w:space="0" w:color="auto"/>
              </w:divBdr>
            </w:div>
          </w:divsChild>
        </w:div>
        <w:div w:id="2146001497">
          <w:marLeft w:val="0"/>
          <w:marRight w:val="0"/>
          <w:marTop w:val="0"/>
          <w:marBottom w:val="0"/>
          <w:divBdr>
            <w:top w:val="none" w:sz="0" w:space="0" w:color="auto"/>
            <w:left w:val="none" w:sz="0" w:space="0" w:color="auto"/>
            <w:bottom w:val="none" w:sz="0" w:space="0" w:color="auto"/>
            <w:right w:val="none" w:sz="0" w:space="0" w:color="auto"/>
          </w:divBdr>
        </w:div>
        <w:div w:id="393505434">
          <w:marLeft w:val="0"/>
          <w:marRight w:val="0"/>
          <w:marTop w:val="0"/>
          <w:marBottom w:val="0"/>
          <w:divBdr>
            <w:top w:val="none" w:sz="0" w:space="0" w:color="auto"/>
            <w:left w:val="none" w:sz="0" w:space="0" w:color="auto"/>
            <w:bottom w:val="none" w:sz="0" w:space="0" w:color="auto"/>
            <w:right w:val="none" w:sz="0" w:space="0" w:color="auto"/>
          </w:divBdr>
        </w:div>
        <w:div w:id="32199880">
          <w:marLeft w:val="0"/>
          <w:marRight w:val="0"/>
          <w:marTop w:val="0"/>
          <w:marBottom w:val="0"/>
          <w:divBdr>
            <w:top w:val="none" w:sz="0" w:space="0" w:color="auto"/>
            <w:left w:val="none" w:sz="0" w:space="0" w:color="auto"/>
            <w:bottom w:val="none" w:sz="0" w:space="0" w:color="auto"/>
            <w:right w:val="none" w:sz="0" w:space="0" w:color="auto"/>
          </w:divBdr>
          <w:divsChild>
            <w:div w:id="795609866">
              <w:marLeft w:val="0"/>
              <w:marRight w:val="0"/>
              <w:marTop w:val="0"/>
              <w:marBottom w:val="0"/>
              <w:divBdr>
                <w:top w:val="none" w:sz="0" w:space="0" w:color="auto"/>
                <w:left w:val="none" w:sz="0" w:space="0" w:color="auto"/>
                <w:bottom w:val="none" w:sz="0" w:space="0" w:color="auto"/>
                <w:right w:val="none" w:sz="0" w:space="0" w:color="auto"/>
              </w:divBdr>
            </w:div>
          </w:divsChild>
        </w:div>
        <w:div w:id="1623726462">
          <w:marLeft w:val="0"/>
          <w:marRight w:val="0"/>
          <w:marTop w:val="0"/>
          <w:marBottom w:val="0"/>
          <w:divBdr>
            <w:top w:val="none" w:sz="0" w:space="0" w:color="auto"/>
            <w:left w:val="none" w:sz="0" w:space="0" w:color="auto"/>
            <w:bottom w:val="none" w:sz="0" w:space="0" w:color="auto"/>
            <w:right w:val="none" w:sz="0" w:space="0" w:color="auto"/>
          </w:divBdr>
          <w:divsChild>
            <w:div w:id="325330235">
              <w:marLeft w:val="0"/>
              <w:marRight w:val="0"/>
              <w:marTop w:val="0"/>
              <w:marBottom w:val="0"/>
              <w:divBdr>
                <w:top w:val="none" w:sz="0" w:space="0" w:color="auto"/>
                <w:left w:val="none" w:sz="0" w:space="0" w:color="auto"/>
                <w:bottom w:val="none" w:sz="0" w:space="0" w:color="auto"/>
                <w:right w:val="none" w:sz="0" w:space="0" w:color="auto"/>
              </w:divBdr>
            </w:div>
          </w:divsChild>
        </w:div>
        <w:div w:id="251821750">
          <w:marLeft w:val="0"/>
          <w:marRight w:val="0"/>
          <w:marTop w:val="0"/>
          <w:marBottom w:val="0"/>
          <w:divBdr>
            <w:top w:val="none" w:sz="0" w:space="0" w:color="auto"/>
            <w:left w:val="none" w:sz="0" w:space="0" w:color="auto"/>
            <w:bottom w:val="none" w:sz="0" w:space="0" w:color="auto"/>
            <w:right w:val="none" w:sz="0" w:space="0" w:color="auto"/>
          </w:divBdr>
        </w:div>
        <w:div w:id="1180779341">
          <w:marLeft w:val="0"/>
          <w:marRight w:val="0"/>
          <w:marTop w:val="0"/>
          <w:marBottom w:val="0"/>
          <w:divBdr>
            <w:top w:val="none" w:sz="0" w:space="0" w:color="auto"/>
            <w:left w:val="none" w:sz="0" w:space="0" w:color="auto"/>
            <w:bottom w:val="none" w:sz="0" w:space="0" w:color="auto"/>
            <w:right w:val="none" w:sz="0" w:space="0" w:color="auto"/>
          </w:divBdr>
        </w:div>
        <w:div w:id="1971789247">
          <w:marLeft w:val="0"/>
          <w:marRight w:val="0"/>
          <w:marTop w:val="0"/>
          <w:marBottom w:val="0"/>
          <w:divBdr>
            <w:top w:val="none" w:sz="0" w:space="0" w:color="auto"/>
            <w:left w:val="none" w:sz="0" w:space="0" w:color="auto"/>
            <w:bottom w:val="none" w:sz="0" w:space="0" w:color="auto"/>
            <w:right w:val="none" w:sz="0" w:space="0" w:color="auto"/>
          </w:divBdr>
        </w:div>
        <w:div w:id="738409864">
          <w:marLeft w:val="0"/>
          <w:marRight w:val="0"/>
          <w:marTop w:val="0"/>
          <w:marBottom w:val="0"/>
          <w:divBdr>
            <w:top w:val="none" w:sz="0" w:space="0" w:color="auto"/>
            <w:left w:val="none" w:sz="0" w:space="0" w:color="auto"/>
            <w:bottom w:val="none" w:sz="0" w:space="0" w:color="auto"/>
            <w:right w:val="none" w:sz="0" w:space="0" w:color="auto"/>
          </w:divBdr>
        </w:div>
        <w:div w:id="850218164">
          <w:marLeft w:val="0"/>
          <w:marRight w:val="0"/>
          <w:marTop w:val="0"/>
          <w:marBottom w:val="0"/>
          <w:divBdr>
            <w:top w:val="none" w:sz="0" w:space="0" w:color="auto"/>
            <w:left w:val="none" w:sz="0" w:space="0" w:color="auto"/>
            <w:bottom w:val="none" w:sz="0" w:space="0" w:color="auto"/>
            <w:right w:val="none" w:sz="0" w:space="0" w:color="auto"/>
          </w:divBdr>
        </w:div>
        <w:div w:id="580219562">
          <w:marLeft w:val="0"/>
          <w:marRight w:val="0"/>
          <w:marTop w:val="0"/>
          <w:marBottom w:val="0"/>
          <w:divBdr>
            <w:top w:val="none" w:sz="0" w:space="0" w:color="auto"/>
            <w:left w:val="none" w:sz="0" w:space="0" w:color="auto"/>
            <w:bottom w:val="none" w:sz="0" w:space="0" w:color="auto"/>
            <w:right w:val="none" w:sz="0" w:space="0" w:color="auto"/>
          </w:divBdr>
        </w:div>
        <w:div w:id="190994214">
          <w:marLeft w:val="0"/>
          <w:marRight w:val="0"/>
          <w:marTop w:val="0"/>
          <w:marBottom w:val="0"/>
          <w:divBdr>
            <w:top w:val="none" w:sz="0" w:space="0" w:color="auto"/>
            <w:left w:val="none" w:sz="0" w:space="0" w:color="auto"/>
            <w:bottom w:val="none" w:sz="0" w:space="0" w:color="auto"/>
            <w:right w:val="none" w:sz="0" w:space="0" w:color="auto"/>
          </w:divBdr>
        </w:div>
        <w:div w:id="2081515656">
          <w:marLeft w:val="0"/>
          <w:marRight w:val="0"/>
          <w:marTop w:val="0"/>
          <w:marBottom w:val="0"/>
          <w:divBdr>
            <w:top w:val="none" w:sz="0" w:space="0" w:color="auto"/>
            <w:left w:val="none" w:sz="0" w:space="0" w:color="auto"/>
            <w:bottom w:val="none" w:sz="0" w:space="0" w:color="auto"/>
            <w:right w:val="none" w:sz="0" w:space="0" w:color="auto"/>
          </w:divBdr>
        </w:div>
        <w:div w:id="1500733286">
          <w:marLeft w:val="0"/>
          <w:marRight w:val="0"/>
          <w:marTop w:val="0"/>
          <w:marBottom w:val="0"/>
          <w:divBdr>
            <w:top w:val="none" w:sz="0" w:space="0" w:color="auto"/>
            <w:left w:val="none" w:sz="0" w:space="0" w:color="auto"/>
            <w:bottom w:val="none" w:sz="0" w:space="0" w:color="auto"/>
            <w:right w:val="none" w:sz="0" w:space="0" w:color="auto"/>
          </w:divBdr>
          <w:divsChild>
            <w:div w:id="1495879287">
              <w:marLeft w:val="0"/>
              <w:marRight w:val="0"/>
              <w:marTop w:val="0"/>
              <w:marBottom w:val="0"/>
              <w:divBdr>
                <w:top w:val="none" w:sz="0" w:space="0" w:color="auto"/>
                <w:left w:val="none" w:sz="0" w:space="0" w:color="auto"/>
                <w:bottom w:val="none" w:sz="0" w:space="0" w:color="auto"/>
                <w:right w:val="none" w:sz="0" w:space="0" w:color="auto"/>
              </w:divBdr>
            </w:div>
          </w:divsChild>
        </w:div>
        <w:div w:id="1511680064">
          <w:marLeft w:val="0"/>
          <w:marRight w:val="0"/>
          <w:marTop w:val="0"/>
          <w:marBottom w:val="0"/>
          <w:divBdr>
            <w:top w:val="none" w:sz="0" w:space="0" w:color="auto"/>
            <w:left w:val="none" w:sz="0" w:space="0" w:color="auto"/>
            <w:bottom w:val="none" w:sz="0" w:space="0" w:color="auto"/>
            <w:right w:val="none" w:sz="0" w:space="0" w:color="auto"/>
          </w:divBdr>
          <w:divsChild>
            <w:div w:id="1314411792">
              <w:marLeft w:val="0"/>
              <w:marRight w:val="0"/>
              <w:marTop w:val="0"/>
              <w:marBottom w:val="0"/>
              <w:divBdr>
                <w:top w:val="none" w:sz="0" w:space="0" w:color="auto"/>
                <w:left w:val="none" w:sz="0" w:space="0" w:color="auto"/>
                <w:bottom w:val="none" w:sz="0" w:space="0" w:color="auto"/>
                <w:right w:val="none" w:sz="0" w:space="0" w:color="auto"/>
              </w:divBdr>
              <w:divsChild>
                <w:div w:id="317804121">
                  <w:marLeft w:val="0"/>
                  <w:marRight w:val="0"/>
                  <w:marTop w:val="0"/>
                  <w:marBottom w:val="0"/>
                  <w:divBdr>
                    <w:top w:val="none" w:sz="0" w:space="0" w:color="auto"/>
                    <w:left w:val="none" w:sz="0" w:space="0" w:color="auto"/>
                    <w:bottom w:val="none" w:sz="0" w:space="0" w:color="auto"/>
                    <w:right w:val="none" w:sz="0" w:space="0" w:color="auto"/>
                  </w:divBdr>
                  <w:divsChild>
                    <w:div w:id="1622759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51807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hrp.org.uk/" TargetMode="External"/><Relationship Id="rId21" Type="http://schemas.openxmlformats.org/officeDocument/2006/relationships/hyperlink" Target="https://www.hrp.org.uk/" TargetMode="External"/><Relationship Id="rId42" Type="http://schemas.openxmlformats.org/officeDocument/2006/relationships/image" Target="media/image18.png"/><Relationship Id="rId47" Type="http://schemas.openxmlformats.org/officeDocument/2006/relationships/image" Target="media/image21.png"/><Relationship Id="rId63" Type="http://schemas.openxmlformats.org/officeDocument/2006/relationships/hyperlink" Target="https://www.hrp.org.uk/" TargetMode="External"/><Relationship Id="rId68" Type="http://schemas.openxmlformats.org/officeDocument/2006/relationships/customXml" Target="../customXml/item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hrp.org.uk/" TargetMode="External"/><Relationship Id="rId29" Type="http://schemas.openxmlformats.org/officeDocument/2006/relationships/image" Target="media/image7.png"/><Relationship Id="rId11" Type="http://schemas.openxmlformats.org/officeDocument/2006/relationships/image" Target="media/image3.jpeg"/><Relationship Id="rId24" Type="http://schemas.openxmlformats.org/officeDocument/2006/relationships/hyperlink" Target="https://www.hrp.org.uk/" TargetMode="External"/><Relationship Id="rId32" Type="http://schemas.openxmlformats.org/officeDocument/2006/relationships/image" Target="media/image9.png"/><Relationship Id="rId37" Type="http://schemas.openxmlformats.org/officeDocument/2006/relationships/hyperlink" Target="https://www.hrp.org.uk/wellbeing/" TargetMode="External"/><Relationship Id="rId40" Type="http://schemas.openxmlformats.org/officeDocument/2006/relationships/image" Target="media/image16.png"/><Relationship Id="rId45" Type="http://schemas.openxmlformats.org/officeDocument/2006/relationships/hyperlink" Target="https://www.hrp.org.uk/membership/exclusive-digital-hub/" TargetMode="External"/><Relationship Id="rId53" Type="http://schemas.openxmlformats.org/officeDocument/2006/relationships/image" Target="media/image24.png"/><Relationship Id="rId58" Type="http://schemas.openxmlformats.org/officeDocument/2006/relationships/image" Target="media/image28.png"/><Relationship Id="rId66" Type="http://schemas.openxmlformats.org/officeDocument/2006/relationships/customXml" Target="../customXml/item2.xml"/><Relationship Id="rId5" Type="http://schemas.openxmlformats.org/officeDocument/2006/relationships/webSettings" Target="webSettings.xml"/><Relationship Id="rId61" Type="http://schemas.openxmlformats.org/officeDocument/2006/relationships/hyperlink" Target="https://www.hrp.org.uk/" TargetMode="External"/><Relationship Id="rId19" Type="http://schemas.openxmlformats.org/officeDocument/2006/relationships/hyperlink" Target="mailto:members@hrp.org.uk" TargetMode="External"/><Relationship Id="rId14" Type="http://schemas.openxmlformats.org/officeDocument/2006/relationships/hyperlink" Target="https://www.hrp.org.uk/" TargetMode="External"/><Relationship Id="rId22" Type="http://schemas.openxmlformats.org/officeDocument/2006/relationships/hyperlink" Target="https://www.hrp.org.uk/" TargetMode="External"/><Relationship Id="rId27" Type="http://schemas.openxmlformats.org/officeDocument/2006/relationships/hyperlink" Target="https://www.hrp.org.uk/membership/members-competition-life-membership-prize-draw/" TargetMode="External"/><Relationship Id="rId30" Type="http://schemas.openxmlformats.org/officeDocument/2006/relationships/hyperlink" Target="https://www.hrp.org.uk/membership/exclusive-digital-hub/" TargetMode="External"/><Relationship Id="rId35" Type="http://schemas.openxmlformats.org/officeDocument/2006/relationships/image" Target="media/image12.png"/><Relationship Id="rId43" Type="http://schemas.openxmlformats.org/officeDocument/2006/relationships/hyperlink" Target="https://royalhistoryquiz.hrp.org.uk/home" TargetMode="External"/><Relationship Id="rId48" Type="http://schemas.openxmlformats.org/officeDocument/2006/relationships/hyperlink" Target="mailto:textile.conservation@hrp.org.uk" TargetMode="External"/><Relationship Id="rId56" Type="http://schemas.openxmlformats.org/officeDocument/2006/relationships/image" Target="media/image26.png"/><Relationship Id="rId64" Type="http://schemas.openxmlformats.org/officeDocument/2006/relationships/fontTable" Target="fontTable.xml"/><Relationship Id="rId69" Type="http://schemas.openxmlformats.org/officeDocument/2006/relationships/customXml" Target="../customXml/item5.xml"/><Relationship Id="rId8" Type="http://schemas.openxmlformats.org/officeDocument/2006/relationships/image" Target="media/image2.png"/><Relationship Id="rId51" Type="http://schemas.openxmlformats.org/officeDocument/2006/relationships/hyperlink" Target="https://www.hrp.org.uk/blog/" TargetMode="External"/><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hyperlink" Target="https://www.hrp.org.uk/whats-on-all-the-palaces/" TargetMode="External"/><Relationship Id="rId25" Type="http://schemas.openxmlformats.org/officeDocument/2006/relationships/image" Target="media/image6.png"/><Relationship Id="rId33" Type="http://schemas.openxmlformats.org/officeDocument/2006/relationships/image" Target="media/image10.png"/><Relationship Id="rId38" Type="http://schemas.openxmlformats.org/officeDocument/2006/relationships/image" Target="media/image14.png"/><Relationship Id="rId46" Type="http://schemas.openxmlformats.org/officeDocument/2006/relationships/image" Target="media/image20.png"/><Relationship Id="rId59" Type="http://schemas.openxmlformats.org/officeDocument/2006/relationships/hyperlink" Target="https://www.hrp.org.uk/membership/exclusive-digital-hub/" TargetMode="External"/><Relationship Id="rId67" Type="http://schemas.openxmlformats.org/officeDocument/2006/relationships/customXml" Target="../customXml/item3.xml"/><Relationship Id="rId20" Type="http://schemas.openxmlformats.org/officeDocument/2006/relationships/hyperlink" Target="https://www.hrp.org.uk/" TargetMode="External"/><Relationship Id="rId41" Type="http://schemas.openxmlformats.org/officeDocument/2006/relationships/image" Target="media/image17.png"/><Relationship Id="rId54" Type="http://schemas.openxmlformats.org/officeDocument/2006/relationships/hyperlink" Target="https://www.hrp.org.uk/blog/" TargetMode="External"/><Relationship Id="rId62"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kew.org/" TargetMode="External"/><Relationship Id="rId23" Type="http://schemas.openxmlformats.org/officeDocument/2006/relationships/image" Target="media/image5.png"/><Relationship Id="rId28" Type="http://schemas.openxmlformats.org/officeDocument/2006/relationships/hyperlink" Target="https://www.hrp.org.uk/about-us/" TargetMode="External"/><Relationship Id="rId36" Type="http://schemas.openxmlformats.org/officeDocument/2006/relationships/image" Target="media/image13.png"/><Relationship Id="rId49" Type="http://schemas.openxmlformats.org/officeDocument/2006/relationships/hyperlink" Target="https://www.hrp.org.uk/blog/" TargetMode="External"/><Relationship Id="rId57" Type="http://schemas.openxmlformats.org/officeDocument/2006/relationships/image" Target="media/image27.png"/><Relationship Id="rId10" Type="http://schemas.openxmlformats.org/officeDocument/2006/relationships/hyperlink" Target="mailto:mailto:insidestory@hrp.org.uk" TargetMode="External"/><Relationship Id="rId31" Type="http://schemas.openxmlformats.org/officeDocument/2006/relationships/image" Target="media/image8.png"/><Relationship Id="rId44" Type="http://schemas.openxmlformats.org/officeDocument/2006/relationships/image" Target="media/image19.png"/><Relationship Id="rId52" Type="http://schemas.openxmlformats.org/officeDocument/2006/relationships/image" Target="media/image23.png"/><Relationship Id="rId60" Type="http://schemas.openxmlformats.org/officeDocument/2006/relationships/hyperlink" Target="https://www.kew.org/" TargetMode="Externa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members@hrp.org.uk" TargetMode="External"/><Relationship Id="rId13" Type="http://schemas.openxmlformats.org/officeDocument/2006/relationships/hyperlink" Target="https://www.hrp.org.uk/" TargetMode="External"/><Relationship Id="rId18" Type="http://schemas.openxmlformats.org/officeDocument/2006/relationships/hyperlink" Target="https://www.hrp.org.uk/membership/exclusive-digital-hub/" TargetMode="External"/><Relationship Id="rId39" Type="http://schemas.openxmlformats.org/officeDocument/2006/relationships/image" Target="media/image15.png"/><Relationship Id="rId34" Type="http://schemas.openxmlformats.org/officeDocument/2006/relationships/image" Target="media/image11.png"/><Relationship Id="rId50" Type="http://schemas.openxmlformats.org/officeDocument/2006/relationships/image" Target="media/image22.png"/><Relationship Id="rId55" Type="http://schemas.openxmlformats.org/officeDocument/2006/relationships/image" Target="media/image25.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HRP">
      <a:dk1>
        <a:sysClr val="windowText" lastClr="000000"/>
      </a:dk1>
      <a:lt1>
        <a:sysClr val="window" lastClr="FFFFFF"/>
      </a:lt1>
      <a:dk2>
        <a:srgbClr val="173B68"/>
      </a:dk2>
      <a:lt2>
        <a:srgbClr val="C1E5FA"/>
      </a:lt2>
      <a:accent1>
        <a:srgbClr val="3A72B7"/>
      </a:accent1>
      <a:accent2>
        <a:srgbClr val="66C0BF"/>
      </a:accent2>
      <a:accent3>
        <a:srgbClr val="31AC60"/>
      </a:accent3>
      <a:accent4>
        <a:srgbClr val="7F4B98"/>
      </a:accent4>
      <a:accent5>
        <a:srgbClr val="CC1633"/>
      </a:accent5>
      <a:accent6>
        <a:srgbClr val="F08519"/>
      </a:accent6>
      <a:hlink>
        <a:srgbClr val="3A72B7"/>
      </a:hlink>
      <a:folHlink>
        <a:srgbClr val="F08519"/>
      </a:folHlink>
    </a:clrScheme>
    <a:fontScheme name="HRP">
      <a:majorFont>
        <a:latin typeface="Open Sans"/>
        <a:ea typeface=""/>
        <a:cs typeface=""/>
      </a:majorFont>
      <a:minorFont>
        <a:latin typeface="Open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custClrLst>
    <a:custClr name="Rich Blue">
      <a:srgbClr val="173B68"/>
    </a:custClr>
    <a:custClr name="Rich Turquoise">
      <a:srgbClr val="00566B"/>
    </a:custClr>
    <a:custClr name="Rich Green">
      <a:srgbClr val="14381D"/>
    </a:custClr>
    <a:custClr name="Rich Purple">
      <a:srgbClr val="45235E"/>
    </a:custClr>
    <a:custClr name="Rich Red">
      <a:srgbClr val="A5233B"/>
    </a:custClr>
    <a:custClr name="Rich Orange">
      <a:srgbClr val="D26D35"/>
    </a:custClr>
    <a:custClr name="Rich Yellow">
      <a:srgbClr val="DCA74D"/>
    </a:custClr>
    <a:custClr name="Bright Blue">
      <a:srgbClr val="3A72B7"/>
    </a:custClr>
    <a:custClr name="Bright Turquoise">
      <a:srgbClr val="66C0BF"/>
    </a:custClr>
    <a:custClr name="Bright Green">
      <a:srgbClr val="31AC60"/>
    </a:custClr>
    <a:custClr name="Bright Purple">
      <a:srgbClr val="7F4B98"/>
    </a:custClr>
    <a:custClr name="Bright Red">
      <a:srgbClr val="CC1633"/>
    </a:custClr>
    <a:custClr name="Bright Orange">
      <a:srgbClr val="F08519"/>
    </a:custClr>
    <a:custClr name="Bright Yellow">
      <a:srgbClr val="FFE800"/>
    </a:custClr>
    <a:custClr name="Muted Blue">
      <a:srgbClr val="C1E5FA"/>
    </a:custClr>
    <a:custClr name="Muted Turquoise">
      <a:srgbClr val="8ACBBF"/>
    </a:custClr>
    <a:custClr name="Muted Green">
      <a:srgbClr val="C0DCB2"/>
    </a:custClr>
    <a:custClr name="Muted Purple">
      <a:srgbClr val="B19BCA"/>
    </a:custClr>
    <a:custClr name="Muted Red">
      <a:srgbClr val="F4B1C3"/>
    </a:custClr>
    <a:custClr name="Muted Orange">
      <a:srgbClr val="F6AA59"/>
    </a:custClr>
    <a:custClr name="Muted Yellow">
      <a:srgbClr val="FFF49A"/>
    </a:custClr>
  </a:custClr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9B73CBEB22F0B4286483ED6530437A1" ma:contentTypeVersion="14" ma:contentTypeDescription="Create a new document." ma:contentTypeScope="" ma:versionID="606fbbbfe7d37755b43f527886b3f82f">
  <xsd:schema xmlns:xsd="http://www.w3.org/2001/XMLSchema" xmlns:xs="http://www.w3.org/2001/XMLSchema" xmlns:p="http://schemas.microsoft.com/office/2006/metadata/properties" xmlns:ns2="6a0bfff4-67be-4a96-b973-4401e8ac1668" xmlns:ns3="72f8a6f5-9c45-419f-891e-2db5105d8533" xmlns:ns4="311830fd-edab-4bb4-afbf-658c422cd60d" targetNamespace="http://schemas.microsoft.com/office/2006/metadata/properties" ma:root="true" ma:fieldsID="697cf2734c66accceaa8c4f1052acc7a" ns2:_="" ns3:_="" ns4:_="">
    <xsd:import namespace="6a0bfff4-67be-4a96-b973-4401e8ac1668"/>
    <xsd:import namespace="72f8a6f5-9c45-419f-891e-2db5105d8533"/>
    <xsd:import namespace="311830fd-edab-4bb4-afbf-658c422cd60d"/>
    <xsd:element name="properties">
      <xsd:complexType>
        <xsd:sequence>
          <xsd:element name="documentManagement">
            <xsd:complexType>
              <xsd:all>
                <xsd:element ref="ns2:_dlc_DocId" minOccurs="0"/>
                <xsd:element ref="ns2:_dlc_DocIdUrl" minOccurs="0"/>
                <xsd:element ref="ns2:_dlc_DocIdPersistId" minOccurs="0"/>
                <xsd:element ref="ns3:lcf76f155ced4ddcb4097134ff3c332f" minOccurs="0"/>
                <xsd:element ref="ns4:TaxCatchAll" minOccurs="0"/>
                <xsd:element ref="ns3:MediaServiceMetadata" minOccurs="0"/>
                <xsd:element ref="ns3:MediaServiceFastMetadata" minOccurs="0"/>
                <xsd:element ref="ns3:MediaServiceDateTaken" minOccurs="0"/>
                <xsd:element ref="ns3:MediaServiceObjectDetectorVersions" minOccurs="0"/>
                <xsd:element ref="ns3:MediaServiceOCR" minOccurs="0"/>
                <xsd:element ref="ns3:MediaServiceGenerationTime" minOccurs="0"/>
                <xsd:element ref="ns3:MediaServiceEventHashCode" minOccurs="0"/>
                <xsd:element ref="ns4:SharedWithUsers" minOccurs="0"/>
                <xsd:element ref="ns4:SharedWithDetails" minOccurs="0"/>
                <xsd:element ref="ns3:MediaServiceSearchProperti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0bfff4-67be-4a96-b973-4401e8ac166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2f8a6f5-9c45-419f-891e-2db5105d8533" elementFormDefault="qualified">
    <xsd:import namespace="http://schemas.microsoft.com/office/2006/documentManagement/types"/>
    <xsd:import namespace="http://schemas.microsoft.com/office/infopath/2007/PartnerControls"/>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f09cdffa-e90a-4605-8479-4e144b23b794" ma:termSetId="09814cd3-568e-fe90-9814-8d621ff8fb84" ma:anchorId="fba54fb3-c3e1-fe81-a776-ca4b69148c4d" ma:open="true" ma:isKeyword="false">
      <xsd:complexType>
        <xsd:sequence>
          <xsd:element ref="pc:Terms" minOccurs="0" maxOccurs="1"/>
        </xsd:sequence>
      </xsd:complex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1830fd-edab-4bb4-afbf-658c422cd60d"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23e68e16-d894-4625-8011-85faa919c4b8}" ma:internalName="TaxCatchAll" ma:showField="CatchAllData" ma:web="311830fd-edab-4bb4-afbf-658c422cd60d">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6a0bfff4-67be-4a96-b973-4401e8ac1668">TMSMEM-481699024-2464</_dlc_DocId>
    <_dlc_DocIdUrl xmlns="6a0bfff4-67be-4a96-b973-4401e8ac1668">
      <Url>https://historicroyalpalaces2.sharepoint.com/sites/TMS_Membership_Workspace/_layouts/15/DocIdRedir.aspx?ID=TMSMEM-481699024-2464</Url>
      <Description>TMSMEM-481699024-2464</Description>
    </_dlc_DocIdUrl>
    <TaxCatchAll xmlns="311830fd-edab-4bb4-afbf-658c422cd60d" xsi:nil="true"/>
    <lcf76f155ced4ddcb4097134ff3c332f xmlns="72f8a6f5-9c45-419f-891e-2db5105d853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CDF94BF-6F15-9B4E-9523-4CE8CE8D4B5A}">
  <ds:schemaRefs>
    <ds:schemaRef ds:uri="http://schemas.openxmlformats.org/officeDocument/2006/bibliography"/>
  </ds:schemaRefs>
</ds:datastoreItem>
</file>

<file path=customXml/itemProps2.xml><?xml version="1.0" encoding="utf-8"?>
<ds:datastoreItem xmlns:ds="http://schemas.openxmlformats.org/officeDocument/2006/customXml" ds:itemID="{4CC97AC1-93D3-4538-8EFB-DA17EBB4A2BA}"/>
</file>

<file path=customXml/itemProps3.xml><?xml version="1.0" encoding="utf-8"?>
<ds:datastoreItem xmlns:ds="http://schemas.openxmlformats.org/officeDocument/2006/customXml" ds:itemID="{C2DC34C9-6237-42B2-AB24-0B0A02CDE7BC}"/>
</file>

<file path=customXml/itemProps4.xml><?xml version="1.0" encoding="utf-8"?>
<ds:datastoreItem xmlns:ds="http://schemas.openxmlformats.org/officeDocument/2006/customXml" ds:itemID="{5272B920-4241-424E-A332-30476AA67C51}"/>
</file>

<file path=customXml/itemProps5.xml><?xml version="1.0" encoding="utf-8"?>
<ds:datastoreItem xmlns:ds="http://schemas.openxmlformats.org/officeDocument/2006/customXml" ds:itemID="{167936B6-0CD3-4B42-970A-F2128514FB6F}"/>
</file>

<file path=docProps/app.xml><?xml version="1.0" encoding="utf-8"?>
<Properties xmlns="http://schemas.openxmlformats.org/officeDocument/2006/extended-properties" xmlns:vt="http://schemas.openxmlformats.org/officeDocument/2006/docPropsVTypes">
  <Template>Normal.dotm</Template>
  <TotalTime>0</TotalTime>
  <Pages>109</Pages>
  <Words>16201</Words>
  <Characters>80844</Characters>
  <Application>Microsoft Office Word</Application>
  <DocSecurity>0</DocSecurity>
  <Lines>2127</Lines>
  <Paragraphs>7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Roe</dc:creator>
  <cp:keywords/>
  <dc:description/>
  <cp:lastModifiedBy>Rachael Stiles</cp:lastModifiedBy>
  <cp:revision>2</cp:revision>
  <cp:lastPrinted>2024-02-27T10:53:00Z</cp:lastPrinted>
  <dcterms:created xsi:type="dcterms:W3CDTF">2026-02-27T16:16:00Z</dcterms:created>
  <dcterms:modified xsi:type="dcterms:W3CDTF">2026-02-27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B73CBEB22F0B4286483ED6530437A1</vt:lpwstr>
  </property>
  <property fmtid="{D5CDD505-2E9C-101B-9397-08002B2CF9AE}" pid="3" name="_dlc_DocIdItemGuid">
    <vt:lpwstr>927fe328-68b6-48bf-8dab-63a70b2f4b25</vt:lpwstr>
  </property>
</Properties>
</file>